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7BE2CD" w14:textId="01BDEC4C" w:rsidR="0039475C" w:rsidRPr="009D50FB" w:rsidRDefault="0039475C" w:rsidP="0039475C">
      <w:pPr>
        <w:rPr>
          <w:rFonts w:ascii="Abadi MT Condensed" w:hAnsi="Abadi MT Condensed"/>
          <w:b/>
          <w:color w:val="000000"/>
          <w:sz w:val="40"/>
          <w:szCs w:val="40"/>
        </w:rPr>
      </w:pPr>
      <w:r w:rsidRPr="3AA53F7A">
        <w:rPr>
          <w:color w:val="000000" w:themeColor="text1"/>
        </w:rPr>
        <w:t xml:space="preserve">                                  </w:t>
      </w:r>
      <w:r>
        <w:rPr>
          <w:noProof/>
        </w:rPr>
        <w:drawing>
          <wp:inline distT="0" distB="0" distL="0" distR="0" wp14:anchorId="6CCAB482" wp14:editId="44DE8B4C">
            <wp:extent cx="3040380" cy="701040"/>
            <wp:effectExtent l="0" t="0" r="7620" b="3810"/>
            <wp:docPr id="1" name="Picture 1" descr="A black and white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0380" cy="70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</w:p>
    <w:p w14:paraId="26B8AAD1" w14:textId="77777777" w:rsidR="0039475C" w:rsidRPr="009D50FB" w:rsidRDefault="0039475C" w:rsidP="0039475C">
      <w:pPr>
        <w:rPr>
          <w:rFonts w:ascii="Abadi MT Condensed" w:hAnsi="Abadi MT Condensed"/>
          <w:b/>
          <w:color w:val="000000"/>
          <w:sz w:val="40"/>
        </w:rPr>
      </w:pPr>
    </w:p>
    <w:p w14:paraId="157DCD53" w14:textId="77777777" w:rsidR="0039475C" w:rsidRPr="009D50FB" w:rsidRDefault="0039475C" w:rsidP="0039475C">
      <w:pPr>
        <w:jc w:val="center"/>
        <w:rPr>
          <w:rFonts w:ascii="Verdana" w:hAnsi="Verdana" w:cs="Arial"/>
          <w:b/>
          <w:color w:val="000000"/>
          <w:sz w:val="48"/>
          <w:szCs w:val="48"/>
        </w:rPr>
      </w:pPr>
      <w:r w:rsidRPr="009D50FB">
        <w:rPr>
          <w:rFonts w:ascii="Verdana" w:hAnsi="Verdana" w:cs="Arial"/>
          <w:b/>
          <w:color w:val="000000"/>
          <w:sz w:val="48"/>
          <w:szCs w:val="48"/>
        </w:rPr>
        <w:t>DATABASES</w:t>
      </w:r>
    </w:p>
    <w:p w14:paraId="163AA1E0" w14:textId="77777777" w:rsidR="0039475C" w:rsidRPr="009D50FB" w:rsidRDefault="0039475C" w:rsidP="0039475C">
      <w:pPr>
        <w:jc w:val="center"/>
        <w:rPr>
          <w:rFonts w:ascii="Arial" w:hAnsi="Arial" w:cs="Arial"/>
          <w:color w:val="000000"/>
          <w:sz w:val="28"/>
          <w:szCs w:val="28"/>
        </w:rPr>
      </w:pPr>
      <w:r w:rsidRPr="009D50FB">
        <w:rPr>
          <w:rFonts w:ascii="Arial" w:hAnsi="Arial" w:cs="Arial"/>
          <w:color w:val="000000"/>
          <w:sz w:val="28"/>
          <w:szCs w:val="28"/>
        </w:rPr>
        <w:t xml:space="preserve">October </w:t>
      </w:r>
      <w:r>
        <w:rPr>
          <w:rFonts w:ascii="Arial" w:hAnsi="Arial" w:cs="Arial"/>
          <w:color w:val="000000"/>
          <w:sz w:val="28"/>
          <w:szCs w:val="28"/>
        </w:rPr>
        <w:t>2021</w:t>
      </w:r>
      <w:r w:rsidRPr="009D50FB">
        <w:rPr>
          <w:rFonts w:ascii="Arial" w:hAnsi="Arial" w:cs="Arial"/>
          <w:color w:val="000000"/>
          <w:sz w:val="28"/>
          <w:szCs w:val="28"/>
        </w:rPr>
        <w:t xml:space="preserve"> -- February </w:t>
      </w:r>
      <w:r>
        <w:rPr>
          <w:rFonts w:ascii="Arial" w:hAnsi="Arial" w:cs="Arial"/>
          <w:color w:val="000000"/>
          <w:sz w:val="28"/>
          <w:szCs w:val="28"/>
        </w:rPr>
        <w:t>2022</w:t>
      </w:r>
    </w:p>
    <w:p w14:paraId="6260D51B" w14:textId="77777777" w:rsidR="0039475C" w:rsidRPr="009D50FB" w:rsidRDefault="0039475C" w:rsidP="0039475C">
      <w:pPr>
        <w:rPr>
          <w:color w:val="000000"/>
        </w:rPr>
      </w:pPr>
    </w:p>
    <w:p w14:paraId="37DC58A2" w14:textId="77777777" w:rsidR="0039475C" w:rsidRPr="00FC16FC" w:rsidRDefault="0039475C" w:rsidP="00FC16FC">
      <w:pPr>
        <w:jc w:val="center"/>
        <w:rPr>
          <w:b/>
          <w:bCs/>
          <w:sz w:val="36"/>
          <w:szCs w:val="36"/>
          <w:u w:val="single"/>
        </w:rPr>
      </w:pPr>
      <w:bookmarkStart w:id="0" w:name="_Toc94293457"/>
      <w:r w:rsidRPr="00FC16FC">
        <w:rPr>
          <w:b/>
          <w:bCs/>
          <w:sz w:val="36"/>
          <w:szCs w:val="36"/>
          <w:u w:val="single"/>
        </w:rPr>
        <w:t>SCHOOL OF INFOCOMM TECHNOLOGY</w:t>
      </w:r>
      <w:bookmarkEnd w:id="0"/>
    </w:p>
    <w:p w14:paraId="13C14074" w14:textId="77777777" w:rsidR="00FC16FC" w:rsidRDefault="00FC16FC" w:rsidP="0039475C">
      <w:pPr>
        <w:jc w:val="center"/>
        <w:rPr>
          <w:rFonts w:ascii="Arial" w:hAnsi="Arial" w:cs="Arial"/>
          <w:color w:val="000000"/>
          <w:sz w:val="24"/>
          <w:szCs w:val="24"/>
        </w:rPr>
      </w:pPr>
    </w:p>
    <w:p w14:paraId="1B4100F1" w14:textId="5B7ADEC6" w:rsidR="0039475C" w:rsidRPr="009D50FB" w:rsidRDefault="0039475C" w:rsidP="0039475C">
      <w:pPr>
        <w:jc w:val="center"/>
        <w:rPr>
          <w:rFonts w:ascii="Arial" w:hAnsi="Arial" w:cs="Arial"/>
          <w:color w:val="000000"/>
          <w:sz w:val="24"/>
          <w:szCs w:val="24"/>
        </w:rPr>
      </w:pPr>
      <w:r w:rsidRPr="009D50FB">
        <w:rPr>
          <w:rFonts w:ascii="Arial" w:hAnsi="Arial" w:cs="Arial"/>
          <w:color w:val="000000"/>
          <w:sz w:val="24"/>
          <w:szCs w:val="24"/>
        </w:rPr>
        <w:t>Diploma in Information Technology</w:t>
      </w:r>
    </w:p>
    <w:p w14:paraId="27CDD8F9" w14:textId="77777777" w:rsidR="0039475C" w:rsidRPr="009D50FB" w:rsidRDefault="0039475C" w:rsidP="0039475C">
      <w:pPr>
        <w:jc w:val="center"/>
        <w:rPr>
          <w:rFonts w:ascii="Arial" w:hAnsi="Arial" w:cs="Arial"/>
          <w:color w:val="000000"/>
          <w:sz w:val="24"/>
          <w:szCs w:val="24"/>
        </w:rPr>
      </w:pPr>
      <w:r w:rsidRPr="009D50FB">
        <w:rPr>
          <w:rFonts w:ascii="Arial" w:hAnsi="Arial" w:cs="Arial"/>
          <w:color w:val="000000"/>
          <w:sz w:val="24"/>
          <w:szCs w:val="24"/>
        </w:rPr>
        <w:t xml:space="preserve">Diploma in </w:t>
      </w:r>
      <w:r>
        <w:rPr>
          <w:rFonts w:ascii="Arial" w:hAnsi="Arial" w:cs="Arial"/>
          <w:color w:val="000000"/>
          <w:sz w:val="24"/>
          <w:szCs w:val="24"/>
        </w:rPr>
        <w:t>Data Science</w:t>
      </w:r>
    </w:p>
    <w:p w14:paraId="1F097D82" w14:textId="77777777" w:rsidR="0039475C" w:rsidRPr="009D50FB" w:rsidRDefault="0039475C" w:rsidP="0039475C">
      <w:pPr>
        <w:jc w:val="center"/>
        <w:rPr>
          <w:rFonts w:ascii="Arial" w:hAnsi="Arial" w:cs="Arial"/>
          <w:color w:val="000000"/>
          <w:sz w:val="24"/>
          <w:szCs w:val="24"/>
        </w:rPr>
      </w:pPr>
      <w:r w:rsidRPr="009D50FB">
        <w:rPr>
          <w:rFonts w:ascii="Arial" w:hAnsi="Arial" w:cs="Arial"/>
          <w:color w:val="000000"/>
          <w:sz w:val="24"/>
          <w:szCs w:val="24"/>
        </w:rPr>
        <w:t xml:space="preserve">Diploma in Cyber Security &amp; </w:t>
      </w:r>
      <w:r>
        <w:rPr>
          <w:rFonts w:ascii="Arial" w:hAnsi="Arial" w:cs="Arial"/>
          <w:color w:val="000000"/>
          <w:sz w:val="24"/>
          <w:szCs w:val="24"/>
        </w:rPr>
        <w:t xml:space="preserve">Digital </w:t>
      </w:r>
      <w:r w:rsidRPr="009D50FB">
        <w:rPr>
          <w:rFonts w:ascii="Arial" w:hAnsi="Arial" w:cs="Arial"/>
          <w:color w:val="000000"/>
          <w:sz w:val="24"/>
          <w:szCs w:val="24"/>
        </w:rPr>
        <w:t>Forensic</w:t>
      </w:r>
    </w:p>
    <w:p w14:paraId="4A20AEC8" w14:textId="77777777" w:rsidR="0039475C" w:rsidRPr="009D50FB" w:rsidRDefault="0039475C" w:rsidP="0039475C">
      <w:pPr>
        <w:rPr>
          <w:color w:val="000000"/>
          <w:sz w:val="24"/>
          <w:szCs w:val="24"/>
        </w:rPr>
      </w:pPr>
    </w:p>
    <w:p w14:paraId="62DDFE3A" w14:textId="77777777" w:rsidR="0039475C" w:rsidRPr="009D50FB" w:rsidRDefault="0039475C" w:rsidP="0039475C">
      <w:pPr>
        <w:jc w:val="center"/>
        <w:rPr>
          <w:rFonts w:ascii="Arial" w:hAnsi="Arial"/>
          <w:b/>
          <w:color w:val="000000"/>
          <w:sz w:val="32"/>
        </w:rPr>
      </w:pPr>
      <w:r w:rsidRPr="009D50FB">
        <w:rPr>
          <w:rFonts w:ascii="Arial" w:hAnsi="Arial"/>
          <w:b/>
          <w:color w:val="000000"/>
          <w:sz w:val="32"/>
        </w:rPr>
        <w:t>(</w:t>
      </w:r>
      <w:r>
        <w:rPr>
          <w:rFonts w:ascii="Arial" w:hAnsi="Arial"/>
          <w:b/>
          <w:color w:val="000000"/>
          <w:sz w:val="32"/>
        </w:rPr>
        <w:t>5</w:t>
      </w:r>
      <w:r w:rsidRPr="009D50FB">
        <w:rPr>
          <w:rFonts w:ascii="Arial" w:hAnsi="Arial"/>
          <w:b/>
          <w:color w:val="000000"/>
          <w:sz w:val="32"/>
        </w:rPr>
        <w:t>0 % of DB Module)</w:t>
      </w:r>
    </w:p>
    <w:p w14:paraId="796EF386" w14:textId="77777777" w:rsidR="0039475C" w:rsidRPr="009D50FB" w:rsidRDefault="0039475C" w:rsidP="0039475C">
      <w:pPr>
        <w:jc w:val="center"/>
        <w:rPr>
          <w:rFonts w:ascii="Arial" w:hAnsi="Arial" w:cs="Arial"/>
          <w:b/>
          <w:color w:val="000000"/>
          <w:sz w:val="36"/>
          <w:szCs w:val="36"/>
        </w:rPr>
      </w:pPr>
    </w:p>
    <w:p w14:paraId="30815092" w14:textId="77777777" w:rsidR="0039475C" w:rsidRPr="009D50FB" w:rsidRDefault="0039475C" w:rsidP="0039475C">
      <w:pPr>
        <w:jc w:val="center"/>
        <w:rPr>
          <w:rFonts w:ascii="Arial" w:hAnsi="Arial" w:cs="Arial"/>
          <w:b/>
          <w:color w:val="000000"/>
          <w:sz w:val="32"/>
          <w:szCs w:val="32"/>
        </w:rPr>
      </w:pPr>
      <w:r>
        <w:rPr>
          <w:rFonts w:ascii="Arial" w:hAnsi="Arial" w:cs="Arial"/>
          <w:b/>
          <w:color w:val="000000"/>
          <w:sz w:val="32"/>
          <w:szCs w:val="32"/>
        </w:rPr>
        <w:t xml:space="preserve">10 Jan 2022 – 29 Jan 2022 </w:t>
      </w:r>
      <w:r w:rsidRPr="009D50FB">
        <w:rPr>
          <w:rFonts w:ascii="Arial" w:hAnsi="Arial" w:cs="Arial"/>
          <w:b/>
          <w:color w:val="000000"/>
          <w:sz w:val="32"/>
          <w:szCs w:val="32"/>
        </w:rPr>
        <w:t>(</w:t>
      </w:r>
      <w:r>
        <w:rPr>
          <w:rFonts w:ascii="Arial" w:hAnsi="Arial" w:cs="Arial"/>
          <w:b/>
          <w:color w:val="000000"/>
          <w:sz w:val="32"/>
          <w:szCs w:val="32"/>
        </w:rPr>
        <w:t>3</w:t>
      </w:r>
      <w:r w:rsidRPr="009D50FB">
        <w:rPr>
          <w:rFonts w:ascii="Arial" w:hAnsi="Arial" w:cs="Arial"/>
          <w:b/>
          <w:color w:val="000000"/>
          <w:sz w:val="32"/>
          <w:szCs w:val="32"/>
        </w:rPr>
        <w:t xml:space="preserve"> Weeks)</w:t>
      </w:r>
    </w:p>
    <w:p w14:paraId="6BFCB24D" w14:textId="77777777" w:rsidR="0039475C" w:rsidRDefault="0039475C" w:rsidP="0039475C">
      <w:pPr>
        <w:rPr>
          <w:rFonts w:ascii="Arial" w:hAnsi="Arial" w:cs="Arial"/>
          <w:b/>
          <w:color w:val="000000"/>
          <w:sz w:val="36"/>
          <w:szCs w:val="36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559"/>
        <w:gridCol w:w="3688"/>
        <w:gridCol w:w="3086"/>
      </w:tblGrid>
      <w:tr w:rsidR="00A74CC3" w:rsidRPr="002710D1" w14:paraId="426F5A24" w14:textId="77777777" w:rsidTr="004A7C53">
        <w:tc>
          <w:tcPr>
            <w:tcW w:w="1560" w:type="dxa"/>
            <w:shd w:val="clear" w:color="auto" w:fill="auto"/>
          </w:tcPr>
          <w:p w14:paraId="585115D4" w14:textId="77777777" w:rsidR="0039475C" w:rsidRPr="009E279C" w:rsidRDefault="0039475C" w:rsidP="00D81FE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E279C">
              <w:rPr>
                <w:rFonts w:ascii="Arial" w:hAnsi="Arial" w:cs="Arial"/>
                <w:sz w:val="24"/>
                <w:szCs w:val="24"/>
              </w:rPr>
              <w:t>Deliverables</w:t>
            </w:r>
          </w:p>
        </w:tc>
        <w:tc>
          <w:tcPr>
            <w:tcW w:w="3827" w:type="dxa"/>
            <w:shd w:val="clear" w:color="auto" w:fill="auto"/>
          </w:tcPr>
          <w:p w14:paraId="39BF488C" w14:textId="77777777" w:rsidR="0039475C" w:rsidRPr="009E279C" w:rsidRDefault="0039475C" w:rsidP="00D81FED">
            <w:pPr>
              <w:rPr>
                <w:rFonts w:ascii="Arial" w:hAnsi="Arial" w:cs="Arial"/>
                <w:sz w:val="24"/>
                <w:szCs w:val="24"/>
              </w:rPr>
            </w:pPr>
            <w:r w:rsidRPr="009E279C">
              <w:rPr>
                <w:rFonts w:ascii="Arial" w:hAnsi="Arial" w:cs="Arial"/>
                <w:sz w:val="24"/>
                <w:szCs w:val="24"/>
              </w:rPr>
              <w:t>Deadline</w:t>
            </w:r>
          </w:p>
        </w:tc>
        <w:tc>
          <w:tcPr>
            <w:tcW w:w="3172" w:type="dxa"/>
            <w:shd w:val="clear" w:color="auto" w:fill="auto"/>
          </w:tcPr>
          <w:p w14:paraId="7A4EF73A" w14:textId="77777777" w:rsidR="0039475C" w:rsidRPr="009E279C" w:rsidRDefault="0039475C" w:rsidP="00D81FED">
            <w:pPr>
              <w:rPr>
                <w:rFonts w:ascii="Arial" w:hAnsi="Arial" w:cs="Arial"/>
                <w:sz w:val="24"/>
                <w:szCs w:val="24"/>
              </w:rPr>
            </w:pPr>
            <w:r w:rsidRPr="009E279C">
              <w:rPr>
                <w:rFonts w:ascii="Arial" w:hAnsi="Arial" w:cs="Arial"/>
                <w:sz w:val="24"/>
                <w:szCs w:val="24"/>
              </w:rPr>
              <w:t>Submission</w:t>
            </w:r>
          </w:p>
        </w:tc>
      </w:tr>
      <w:tr w:rsidR="00A74CC3" w:rsidRPr="002710D1" w14:paraId="259031D2" w14:textId="77777777" w:rsidTr="004A7C53">
        <w:tc>
          <w:tcPr>
            <w:tcW w:w="1560" w:type="dxa"/>
            <w:shd w:val="clear" w:color="auto" w:fill="auto"/>
          </w:tcPr>
          <w:p w14:paraId="44E1EA79" w14:textId="77777777" w:rsidR="0039475C" w:rsidRPr="009E279C" w:rsidRDefault="0039475C" w:rsidP="00D81FE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E279C">
              <w:rPr>
                <w:rFonts w:ascii="Arial" w:hAnsi="Arial" w:cs="Arial"/>
                <w:sz w:val="24"/>
                <w:szCs w:val="24"/>
              </w:rPr>
              <w:t>Softcopy</w:t>
            </w:r>
          </w:p>
        </w:tc>
        <w:tc>
          <w:tcPr>
            <w:tcW w:w="3827" w:type="dxa"/>
            <w:shd w:val="clear" w:color="auto" w:fill="auto"/>
          </w:tcPr>
          <w:p w14:paraId="29ED042B" w14:textId="77777777" w:rsidR="0039475C" w:rsidRPr="009E279C" w:rsidRDefault="0039475C" w:rsidP="00D81FED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Saturday 29 Jan 2022, </w:t>
            </w:r>
            <w:r w:rsidRPr="009E279C">
              <w:rPr>
                <w:rFonts w:ascii="Arial" w:hAnsi="Arial" w:cs="Arial"/>
                <w:sz w:val="24"/>
                <w:szCs w:val="24"/>
              </w:rPr>
              <w:t>23:59 pm</w:t>
            </w:r>
          </w:p>
        </w:tc>
        <w:tc>
          <w:tcPr>
            <w:tcW w:w="3172" w:type="dxa"/>
            <w:shd w:val="clear" w:color="auto" w:fill="auto"/>
          </w:tcPr>
          <w:p w14:paraId="04C5A1CB" w14:textId="77777777" w:rsidR="0039475C" w:rsidRPr="009E279C" w:rsidRDefault="0039475C" w:rsidP="00D81FED">
            <w:pPr>
              <w:rPr>
                <w:rFonts w:ascii="Arial" w:hAnsi="Arial" w:cs="Arial"/>
                <w:sz w:val="24"/>
                <w:szCs w:val="24"/>
              </w:rPr>
            </w:pPr>
            <w:r w:rsidRPr="009E279C">
              <w:rPr>
                <w:rFonts w:ascii="Arial" w:hAnsi="Arial" w:cs="Arial"/>
                <w:sz w:val="24"/>
                <w:szCs w:val="24"/>
              </w:rPr>
              <w:t xml:space="preserve">MEL </w:t>
            </w:r>
            <w:r>
              <w:rPr>
                <w:rFonts w:ascii="Arial" w:hAnsi="Arial" w:cs="Arial"/>
                <w:sz w:val="24"/>
                <w:szCs w:val="24"/>
              </w:rPr>
              <w:t>Assignment Submission link</w:t>
            </w:r>
          </w:p>
          <w:p w14:paraId="2CDC96C1" w14:textId="77777777" w:rsidR="0039475C" w:rsidRPr="009E279C" w:rsidRDefault="0039475C" w:rsidP="00D81FED">
            <w:pPr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74CC3" w:rsidRPr="002710D1" w14:paraId="48FECE89" w14:textId="77777777" w:rsidTr="004A7C53">
        <w:tc>
          <w:tcPr>
            <w:tcW w:w="1560" w:type="dxa"/>
            <w:shd w:val="clear" w:color="auto" w:fill="auto"/>
          </w:tcPr>
          <w:p w14:paraId="27D4189C" w14:textId="77777777" w:rsidR="0039475C" w:rsidRPr="009E279C" w:rsidRDefault="0039475C" w:rsidP="00D81FED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9E279C">
              <w:rPr>
                <w:rFonts w:ascii="Arial" w:hAnsi="Arial" w:cs="Arial"/>
                <w:sz w:val="24"/>
                <w:szCs w:val="24"/>
              </w:rPr>
              <w:t>Hardcopy</w:t>
            </w:r>
          </w:p>
        </w:tc>
        <w:tc>
          <w:tcPr>
            <w:tcW w:w="3827" w:type="dxa"/>
            <w:shd w:val="clear" w:color="auto" w:fill="auto"/>
          </w:tcPr>
          <w:p w14:paraId="0EC0F1EA" w14:textId="77777777" w:rsidR="0039475C" w:rsidRPr="009E279C" w:rsidRDefault="0039475C" w:rsidP="00D81FED">
            <w:pPr>
              <w:rPr>
                <w:rFonts w:ascii="Arial" w:hAnsi="Arial" w:cs="Arial"/>
                <w:color w:val="FF0000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onday 31 Jan 2022</w:t>
            </w:r>
            <w:r w:rsidRPr="009E279C">
              <w:rPr>
                <w:rFonts w:ascii="Arial" w:hAnsi="Arial" w:cs="Arial"/>
                <w:sz w:val="24"/>
                <w:szCs w:val="24"/>
              </w:rPr>
              <w:t>, 10:00 am</w:t>
            </w:r>
          </w:p>
        </w:tc>
        <w:tc>
          <w:tcPr>
            <w:tcW w:w="3172" w:type="dxa"/>
            <w:shd w:val="clear" w:color="auto" w:fill="auto"/>
          </w:tcPr>
          <w:p w14:paraId="1B0D5E4D" w14:textId="77777777" w:rsidR="0039475C" w:rsidRPr="009E279C" w:rsidRDefault="0039475C" w:rsidP="00D81FED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Blk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31 </w:t>
            </w:r>
            <w:r w:rsidRPr="009E279C">
              <w:rPr>
                <w:rFonts w:ascii="Arial" w:hAnsi="Arial" w:cs="Arial"/>
                <w:sz w:val="24"/>
                <w:szCs w:val="24"/>
              </w:rPr>
              <w:t>Level 8 (Admin Office),</w:t>
            </w:r>
          </w:p>
          <w:p w14:paraId="6AE75D9A" w14:textId="77777777" w:rsidR="0039475C" w:rsidRPr="009E279C" w:rsidRDefault="0039475C" w:rsidP="00D81FED">
            <w:pPr>
              <w:rPr>
                <w:rFonts w:ascii="Arial" w:hAnsi="Arial" w:cs="Arial"/>
                <w:sz w:val="24"/>
                <w:szCs w:val="24"/>
              </w:rPr>
            </w:pPr>
            <w:r w:rsidRPr="009E279C">
              <w:rPr>
                <w:rFonts w:ascii="Arial" w:hAnsi="Arial" w:cs="Arial"/>
                <w:sz w:val="24"/>
                <w:szCs w:val="24"/>
              </w:rPr>
              <w:t>Pigeon-holes (Databases)</w:t>
            </w:r>
          </w:p>
        </w:tc>
      </w:tr>
    </w:tbl>
    <w:p w14:paraId="724645B1" w14:textId="77777777" w:rsidR="0039475C" w:rsidRPr="009D50FB" w:rsidRDefault="0039475C" w:rsidP="0039475C">
      <w:pPr>
        <w:rPr>
          <w:rFonts w:ascii="Arial" w:hAnsi="Arial" w:cs="Arial"/>
          <w:b/>
          <w:color w:val="000000"/>
          <w:sz w:val="36"/>
          <w:szCs w:val="36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000" w:firstRow="0" w:lastRow="0" w:firstColumn="0" w:lastColumn="0" w:noHBand="0" w:noVBand="0"/>
      </w:tblPr>
      <w:tblGrid>
        <w:gridCol w:w="1217"/>
        <w:gridCol w:w="1604"/>
        <w:gridCol w:w="6"/>
        <w:gridCol w:w="3094"/>
        <w:gridCol w:w="2372"/>
      </w:tblGrid>
      <w:tr w:rsidR="0039475C" w:rsidRPr="009D50FB" w14:paraId="7EA2D781" w14:textId="77777777" w:rsidTr="00D81FED">
        <w:tc>
          <w:tcPr>
            <w:tcW w:w="1660" w:type="pct"/>
            <w:gridSpan w:val="3"/>
            <w:tcBorders>
              <w:bottom w:val="single" w:sz="4" w:space="0" w:color="auto"/>
              <w:right w:val="nil"/>
            </w:tcBorders>
          </w:tcPr>
          <w:p w14:paraId="0CEC9509" w14:textId="77777777" w:rsidR="0039475C" w:rsidRPr="009D50FB" w:rsidRDefault="0039475C" w:rsidP="00D81FED">
            <w:pPr>
              <w:spacing w:before="120" w:after="120"/>
              <w:jc w:val="both"/>
              <w:rPr>
                <w:rFonts w:ascii="Arial" w:hAnsi="Arial"/>
                <w:color w:val="000000"/>
                <w:sz w:val="24"/>
                <w:szCs w:val="24"/>
              </w:rPr>
            </w:pPr>
            <w:r w:rsidRPr="009D50FB">
              <w:rPr>
                <w:rFonts w:ascii="Arial" w:hAnsi="Arial"/>
                <w:color w:val="000000"/>
                <w:sz w:val="24"/>
                <w:szCs w:val="24"/>
              </w:rPr>
              <w:t xml:space="preserve">DB Class Group </w:t>
            </w:r>
          </w:p>
        </w:tc>
        <w:tc>
          <w:tcPr>
            <w:tcW w:w="3340" w:type="pct"/>
            <w:gridSpan w:val="2"/>
            <w:shd w:val="clear" w:color="auto" w:fill="auto"/>
          </w:tcPr>
          <w:p w14:paraId="6B1E25F3" w14:textId="77777777" w:rsidR="0039475C" w:rsidRPr="009D50FB" w:rsidRDefault="0039475C" w:rsidP="00D81FED">
            <w:pPr>
              <w:spacing w:before="120" w:after="120"/>
              <w:rPr>
                <w:rFonts w:ascii="Arial" w:hAnsi="Arial"/>
                <w:color w:val="000000"/>
                <w:sz w:val="24"/>
                <w:szCs w:val="24"/>
              </w:rPr>
            </w:pPr>
            <w:r>
              <w:rPr>
                <w:rFonts w:ascii="Arial" w:hAnsi="Arial"/>
                <w:color w:val="000000"/>
                <w:sz w:val="24"/>
                <w:szCs w:val="24"/>
              </w:rPr>
              <w:t>T11</w:t>
            </w:r>
          </w:p>
        </w:tc>
      </w:tr>
      <w:tr w:rsidR="0039475C" w:rsidRPr="009D50FB" w14:paraId="540A6EDB" w14:textId="77777777" w:rsidTr="00D81FED">
        <w:tc>
          <w:tcPr>
            <w:tcW w:w="1660" w:type="pct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4832765C" w14:textId="77777777" w:rsidR="0039475C" w:rsidRPr="009D50FB" w:rsidRDefault="0039475C" w:rsidP="00D81FED">
            <w:pPr>
              <w:spacing w:before="120" w:after="120"/>
              <w:jc w:val="both"/>
              <w:rPr>
                <w:rFonts w:ascii="Arial" w:hAnsi="Arial"/>
                <w:color w:val="000000"/>
                <w:sz w:val="24"/>
                <w:szCs w:val="24"/>
              </w:rPr>
            </w:pPr>
            <w:r w:rsidRPr="009D50FB">
              <w:rPr>
                <w:rFonts w:ascii="Arial" w:hAnsi="Arial"/>
                <w:color w:val="000000"/>
                <w:sz w:val="24"/>
                <w:szCs w:val="24"/>
              </w:rPr>
              <w:t>Team Number</w:t>
            </w:r>
          </w:p>
        </w:tc>
        <w:tc>
          <w:tcPr>
            <w:tcW w:w="1894" w:type="pct"/>
            <w:shd w:val="clear" w:color="auto" w:fill="auto"/>
          </w:tcPr>
          <w:p w14:paraId="52F3830F" w14:textId="77777777" w:rsidR="0039475C" w:rsidRPr="009D50FB" w:rsidRDefault="0039475C" w:rsidP="00D81FED">
            <w:pPr>
              <w:spacing w:before="120" w:after="120"/>
              <w:rPr>
                <w:rFonts w:ascii="Arial" w:hAnsi="Arial"/>
                <w:color w:val="000000"/>
                <w:sz w:val="24"/>
                <w:szCs w:val="24"/>
              </w:rPr>
            </w:pPr>
            <w:r w:rsidRPr="009D50FB">
              <w:rPr>
                <w:rFonts w:ascii="Arial" w:hAnsi="Arial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Arial" w:hAnsi="Arial"/>
                <w:color w:val="000000"/>
                <w:sz w:val="24"/>
                <w:szCs w:val="24"/>
              </w:rPr>
              <w:t>8</w:t>
            </w:r>
          </w:p>
        </w:tc>
        <w:tc>
          <w:tcPr>
            <w:tcW w:w="1446" w:type="pct"/>
            <w:shd w:val="clear" w:color="auto" w:fill="auto"/>
          </w:tcPr>
          <w:p w14:paraId="62F7B5E8" w14:textId="77777777" w:rsidR="0039475C" w:rsidRPr="009D50FB" w:rsidRDefault="0039475C" w:rsidP="00D81FED">
            <w:pPr>
              <w:spacing w:before="120" w:after="120"/>
              <w:rPr>
                <w:rFonts w:ascii="Arial" w:hAnsi="Arial"/>
                <w:color w:val="000000"/>
                <w:sz w:val="24"/>
                <w:szCs w:val="24"/>
              </w:rPr>
            </w:pPr>
            <w:r w:rsidRPr="009D50FB">
              <w:rPr>
                <w:rFonts w:ascii="Arial" w:hAnsi="Arial"/>
                <w:color w:val="000000"/>
                <w:sz w:val="24"/>
                <w:szCs w:val="24"/>
              </w:rPr>
              <w:t>Team Grade:</w:t>
            </w:r>
          </w:p>
        </w:tc>
      </w:tr>
      <w:tr w:rsidR="0039475C" w:rsidRPr="009D50FB" w14:paraId="23D819CA" w14:textId="77777777" w:rsidTr="00D81FED">
        <w:tc>
          <w:tcPr>
            <w:tcW w:w="1660" w:type="pct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14:paraId="2F4B9EC7" w14:textId="77777777" w:rsidR="0039475C" w:rsidRPr="009D50FB" w:rsidRDefault="0039475C" w:rsidP="00D81FED">
            <w:pPr>
              <w:spacing w:before="120" w:after="120"/>
              <w:jc w:val="both"/>
              <w:rPr>
                <w:rFonts w:ascii="Arial" w:hAnsi="Arial"/>
                <w:color w:val="000000"/>
                <w:sz w:val="24"/>
                <w:szCs w:val="24"/>
              </w:rPr>
            </w:pPr>
            <w:r w:rsidRPr="009D50FB">
              <w:rPr>
                <w:rFonts w:ascii="Arial" w:hAnsi="Arial"/>
                <w:color w:val="000000"/>
                <w:sz w:val="24"/>
                <w:szCs w:val="24"/>
              </w:rPr>
              <w:t>Tutor</w:t>
            </w:r>
          </w:p>
        </w:tc>
        <w:tc>
          <w:tcPr>
            <w:tcW w:w="3340" w:type="pct"/>
            <w:gridSpan w:val="2"/>
            <w:shd w:val="clear" w:color="auto" w:fill="auto"/>
          </w:tcPr>
          <w:p w14:paraId="0316FC42" w14:textId="77777777" w:rsidR="0039475C" w:rsidRPr="009D50FB" w:rsidRDefault="0039475C" w:rsidP="00D81FED">
            <w:pPr>
              <w:spacing w:before="120" w:after="120"/>
              <w:rPr>
                <w:rFonts w:ascii="Arial" w:hAnsi="Arial"/>
                <w:color w:val="000000"/>
                <w:sz w:val="24"/>
                <w:szCs w:val="24"/>
              </w:rPr>
            </w:pPr>
            <w:r>
              <w:rPr>
                <w:rFonts w:ascii="Arial" w:hAnsi="Arial"/>
                <w:color w:val="000000"/>
                <w:sz w:val="24"/>
                <w:szCs w:val="24"/>
              </w:rPr>
              <w:t>Kwee Leng Chong</w:t>
            </w:r>
          </w:p>
        </w:tc>
      </w:tr>
      <w:tr w:rsidR="0039475C" w:rsidRPr="009D50FB" w14:paraId="4C526EB7" w14:textId="77777777" w:rsidTr="00D81FED">
        <w:tc>
          <w:tcPr>
            <w:tcW w:w="714" w:type="pct"/>
            <w:vMerge w:val="restart"/>
            <w:tcBorders>
              <w:top w:val="single" w:sz="4" w:space="0" w:color="auto"/>
              <w:right w:val="nil"/>
            </w:tcBorders>
          </w:tcPr>
          <w:p w14:paraId="34621B80" w14:textId="77777777" w:rsidR="0039475C" w:rsidRPr="009D50FB" w:rsidRDefault="0039475C" w:rsidP="00D81FED">
            <w:pPr>
              <w:spacing w:before="120" w:after="120"/>
              <w:jc w:val="both"/>
              <w:rPr>
                <w:rFonts w:ascii="Arial" w:hAnsi="Arial"/>
                <w:color w:val="000000"/>
                <w:sz w:val="24"/>
                <w:szCs w:val="24"/>
              </w:rPr>
            </w:pPr>
            <w:r w:rsidRPr="009D50FB">
              <w:rPr>
                <w:rFonts w:ascii="Arial" w:hAnsi="Arial"/>
                <w:color w:val="000000"/>
                <w:sz w:val="24"/>
                <w:szCs w:val="24"/>
              </w:rPr>
              <w:t>Members</w:t>
            </w:r>
          </w:p>
        </w:tc>
        <w:tc>
          <w:tcPr>
            <w:tcW w:w="941" w:type="pct"/>
            <w:shd w:val="clear" w:color="auto" w:fill="auto"/>
          </w:tcPr>
          <w:p w14:paraId="32C5C20F" w14:textId="77777777" w:rsidR="0039475C" w:rsidRPr="009D50FB" w:rsidRDefault="0039475C" w:rsidP="00D81FED">
            <w:pPr>
              <w:spacing w:before="120" w:after="120"/>
              <w:jc w:val="center"/>
              <w:rPr>
                <w:rFonts w:ascii="Arial" w:hAnsi="Arial"/>
                <w:color w:val="000000"/>
                <w:sz w:val="24"/>
                <w:szCs w:val="24"/>
              </w:rPr>
            </w:pPr>
            <w:r w:rsidRPr="009D50FB">
              <w:rPr>
                <w:rFonts w:ascii="Arial" w:hAnsi="Arial"/>
                <w:color w:val="000000"/>
                <w:sz w:val="24"/>
                <w:szCs w:val="24"/>
              </w:rPr>
              <w:t>Student No.</w:t>
            </w:r>
          </w:p>
        </w:tc>
        <w:tc>
          <w:tcPr>
            <w:tcW w:w="1900" w:type="pct"/>
            <w:gridSpan w:val="2"/>
            <w:shd w:val="clear" w:color="auto" w:fill="auto"/>
          </w:tcPr>
          <w:p w14:paraId="67B29B01" w14:textId="77777777" w:rsidR="0039475C" w:rsidRPr="009D50FB" w:rsidRDefault="0039475C" w:rsidP="00D81FED">
            <w:pPr>
              <w:spacing w:before="120" w:after="120"/>
              <w:jc w:val="center"/>
              <w:rPr>
                <w:rFonts w:ascii="Arial" w:hAnsi="Arial"/>
                <w:color w:val="000000"/>
                <w:sz w:val="24"/>
                <w:szCs w:val="24"/>
              </w:rPr>
            </w:pPr>
            <w:r w:rsidRPr="009D50FB">
              <w:rPr>
                <w:rFonts w:ascii="Arial" w:hAnsi="Arial"/>
                <w:color w:val="000000"/>
                <w:sz w:val="24"/>
                <w:szCs w:val="24"/>
              </w:rPr>
              <w:t>Student Name</w:t>
            </w:r>
          </w:p>
        </w:tc>
        <w:tc>
          <w:tcPr>
            <w:tcW w:w="1446" w:type="pct"/>
          </w:tcPr>
          <w:p w14:paraId="49F1623C" w14:textId="77777777" w:rsidR="0039475C" w:rsidRPr="009D50FB" w:rsidRDefault="0039475C" w:rsidP="00D81FED">
            <w:pPr>
              <w:spacing w:before="120" w:after="120"/>
              <w:jc w:val="center"/>
              <w:rPr>
                <w:rFonts w:ascii="Arial" w:hAnsi="Arial"/>
                <w:color w:val="000000"/>
                <w:sz w:val="24"/>
                <w:szCs w:val="24"/>
              </w:rPr>
            </w:pPr>
            <w:r w:rsidRPr="009D50FB">
              <w:rPr>
                <w:rFonts w:ascii="Arial" w:hAnsi="Arial"/>
                <w:color w:val="000000"/>
                <w:sz w:val="24"/>
                <w:szCs w:val="24"/>
              </w:rPr>
              <w:t>Individual Grade</w:t>
            </w:r>
          </w:p>
        </w:tc>
      </w:tr>
      <w:tr w:rsidR="0039475C" w:rsidRPr="009D50FB" w14:paraId="2958AB8F" w14:textId="77777777" w:rsidTr="00D81FED">
        <w:tc>
          <w:tcPr>
            <w:tcW w:w="714" w:type="pct"/>
            <w:vMerge/>
            <w:tcBorders>
              <w:right w:val="nil"/>
            </w:tcBorders>
          </w:tcPr>
          <w:p w14:paraId="116E30EF" w14:textId="77777777" w:rsidR="0039475C" w:rsidRPr="009D50FB" w:rsidRDefault="0039475C" w:rsidP="00D81FED">
            <w:pPr>
              <w:spacing w:before="120" w:after="120"/>
              <w:jc w:val="both"/>
              <w:rPr>
                <w:rFonts w:ascii="Arial" w:hAnsi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941" w:type="pct"/>
            <w:shd w:val="clear" w:color="auto" w:fill="auto"/>
          </w:tcPr>
          <w:p w14:paraId="4B57FB1E" w14:textId="77777777" w:rsidR="0039475C" w:rsidRPr="009D50FB" w:rsidRDefault="0039475C" w:rsidP="00D81FED">
            <w:pPr>
              <w:spacing w:before="120" w:after="120"/>
              <w:rPr>
                <w:rFonts w:ascii="Arial" w:hAnsi="Arial"/>
                <w:color w:val="000000"/>
                <w:sz w:val="24"/>
                <w:szCs w:val="24"/>
              </w:rPr>
            </w:pPr>
            <w:r>
              <w:rPr>
                <w:rFonts w:ascii="Arial" w:hAnsi="Arial"/>
                <w:color w:val="000000"/>
                <w:sz w:val="24"/>
                <w:szCs w:val="24"/>
              </w:rPr>
              <w:t>S10221788K</w:t>
            </w:r>
          </w:p>
        </w:tc>
        <w:tc>
          <w:tcPr>
            <w:tcW w:w="1900" w:type="pct"/>
            <w:gridSpan w:val="2"/>
            <w:shd w:val="clear" w:color="auto" w:fill="auto"/>
          </w:tcPr>
          <w:p w14:paraId="094993E1" w14:textId="77777777" w:rsidR="0039475C" w:rsidRPr="009D50FB" w:rsidRDefault="0039475C" w:rsidP="00D81FED">
            <w:pPr>
              <w:spacing w:before="120" w:after="120"/>
              <w:rPr>
                <w:rFonts w:ascii="Arial" w:hAnsi="Arial"/>
                <w:color w:val="000000"/>
                <w:sz w:val="24"/>
                <w:szCs w:val="24"/>
              </w:rPr>
            </w:pPr>
            <w:r>
              <w:rPr>
                <w:rFonts w:ascii="Arial" w:hAnsi="Arial"/>
                <w:color w:val="000000"/>
                <w:sz w:val="24"/>
                <w:szCs w:val="24"/>
              </w:rPr>
              <w:t>Lim Wee Liang Kelven</w:t>
            </w:r>
          </w:p>
        </w:tc>
        <w:tc>
          <w:tcPr>
            <w:tcW w:w="1446" w:type="pct"/>
          </w:tcPr>
          <w:p w14:paraId="66BADA61" w14:textId="77777777" w:rsidR="0039475C" w:rsidRPr="009D50FB" w:rsidRDefault="0039475C" w:rsidP="00D81FED">
            <w:pPr>
              <w:spacing w:before="120" w:after="120"/>
              <w:rPr>
                <w:rFonts w:ascii="Arial" w:hAnsi="Arial"/>
                <w:color w:val="000000"/>
                <w:sz w:val="24"/>
                <w:szCs w:val="24"/>
              </w:rPr>
            </w:pPr>
          </w:p>
        </w:tc>
      </w:tr>
      <w:tr w:rsidR="0039475C" w:rsidRPr="009D50FB" w14:paraId="71471073" w14:textId="77777777" w:rsidTr="00D81FED">
        <w:tc>
          <w:tcPr>
            <w:tcW w:w="714" w:type="pct"/>
            <w:vMerge/>
            <w:tcBorders>
              <w:right w:val="nil"/>
            </w:tcBorders>
          </w:tcPr>
          <w:p w14:paraId="49BA4B24" w14:textId="77777777" w:rsidR="0039475C" w:rsidRPr="009D50FB" w:rsidRDefault="0039475C" w:rsidP="00D81FED">
            <w:pPr>
              <w:spacing w:before="120" w:after="120"/>
              <w:jc w:val="both"/>
              <w:rPr>
                <w:rFonts w:ascii="Arial" w:hAnsi="Arial"/>
                <w:b/>
                <w:color w:val="000000"/>
                <w:sz w:val="24"/>
                <w:szCs w:val="24"/>
              </w:rPr>
            </w:pPr>
          </w:p>
        </w:tc>
        <w:tc>
          <w:tcPr>
            <w:tcW w:w="941" w:type="pct"/>
            <w:shd w:val="clear" w:color="auto" w:fill="auto"/>
          </w:tcPr>
          <w:p w14:paraId="0AE174C8" w14:textId="77777777" w:rsidR="0039475C" w:rsidRPr="009D50FB" w:rsidRDefault="0039475C" w:rsidP="00D81FED">
            <w:pPr>
              <w:spacing w:before="120" w:after="120"/>
              <w:rPr>
                <w:rFonts w:ascii="Arial" w:hAnsi="Arial"/>
                <w:color w:val="000000"/>
                <w:sz w:val="24"/>
                <w:szCs w:val="24"/>
              </w:rPr>
            </w:pPr>
            <w:r>
              <w:rPr>
                <w:rFonts w:ascii="Arial" w:hAnsi="Arial"/>
                <w:color w:val="000000"/>
                <w:sz w:val="24"/>
                <w:szCs w:val="24"/>
              </w:rPr>
              <w:t>S10222134B</w:t>
            </w:r>
          </w:p>
        </w:tc>
        <w:tc>
          <w:tcPr>
            <w:tcW w:w="1900" w:type="pct"/>
            <w:gridSpan w:val="2"/>
            <w:shd w:val="clear" w:color="auto" w:fill="auto"/>
          </w:tcPr>
          <w:p w14:paraId="0649C1D3" w14:textId="77777777" w:rsidR="0039475C" w:rsidRPr="009D50FB" w:rsidRDefault="0039475C" w:rsidP="00D81FED">
            <w:pPr>
              <w:spacing w:before="120" w:after="120"/>
              <w:rPr>
                <w:rFonts w:ascii="Arial" w:hAnsi="Arial"/>
                <w:color w:val="000000"/>
                <w:sz w:val="24"/>
                <w:szCs w:val="24"/>
              </w:rPr>
            </w:pPr>
            <w:r>
              <w:rPr>
                <w:rFonts w:ascii="Arial" w:hAnsi="Arial"/>
                <w:color w:val="000000"/>
                <w:sz w:val="24"/>
                <w:szCs w:val="24"/>
              </w:rPr>
              <w:t>Chong Yue Ming</w:t>
            </w:r>
          </w:p>
        </w:tc>
        <w:tc>
          <w:tcPr>
            <w:tcW w:w="1446" w:type="pct"/>
          </w:tcPr>
          <w:p w14:paraId="569D72B9" w14:textId="77777777" w:rsidR="0039475C" w:rsidRPr="009D50FB" w:rsidRDefault="0039475C" w:rsidP="00D81FED">
            <w:pPr>
              <w:spacing w:before="120" w:after="120"/>
              <w:rPr>
                <w:rFonts w:ascii="Arial" w:hAnsi="Arial"/>
                <w:color w:val="000000"/>
                <w:sz w:val="24"/>
                <w:szCs w:val="24"/>
              </w:rPr>
            </w:pPr>
          </w:p>
        </w:tc>
      </w:tr>
    </w:tbl>
    <w:p w14:paraId="4E4F0589" w14:textId="77777777" w:rsidR="0039475C" w:rsidRPr="009D50FB" w:rsidRDefault="0039475C" w:rsidP="0039475C">
      <w:pPr>
        <w:tabs>
          <w:tab w:val="left" w:pos="-360"/>
        </w:tabs>
        <w:spacing w:line="240" w:lineRule="atLeast"/>
        <w:rPr>
          <w:b/>
          <w:color w:val="000000"/>
        </w:rPr>
      </w:pPr>
      <w:r w:rsidRPr="009D50FB">
        <w:rPr>
          <w:b/>
          <w:color w:val="000000"/>
        </w:rPr>
        <w:tab/>
      </w:r>
      <w:r w:rsidRPr="009D50FB">
        <w:rPr>
          <w:b/>
          <w:color w:val="000000"/>
        </w:rPr>
        <w:tab/>
      </w:r>
      <w:r w:rsidRPr="009D50FB">
        <w:rPr>
          <w:b/>
          <w:color w:val="000000"/>
        </w:rPr>
        <w:tab/>
      </w:r>
      <w:r w:rsidRPr="009D50FB">
        <w:rPr>
          <w:b/>
          <w:color w:val="000000"/>
        </w:rPr>
        <w:tab/>
      </w:r>
      <w:r w:rsidRPr="009D50FB">
        <w:rPr>
          <w:b/>
          <w:color w:val="000000"/>
        </w:rPr>
        <w:tab/>
      </w:r>
      <w:r w:rsidRPr="009D50FB">
        <w:rPr>
          <w:b/>
          <w:color w:val="000000"/>
        </w:rPr>
        <w:tab/>
      </w:r>
    </w:p>
    <w:p w14:paraId="4894390D" w14:textId="77777777" w:rsidR="0039475C" w:rsidRPr="009D50FB" w:rsidRDefault="0039475C" w:rsidP="0039475C">
      <w:pPr>
        <w:spacing w:line="240" w:lineRule="atLeast"/>
        <w:ind w:left="3240" w:hanging="3600"/>
        <w:jc w:val="both"/>
        <w:rPr>
          <w:rFonts w:ascii="Arial" w:hAnsi="Arial" w:cs="Arial"/>
          <w:b/>
          <w:color w:val="000000"/>
          <w:sz w:val="22"/>
          <w:szCs w:val="22"/>
        </w:rPr>
      </w:pPr>
      <w:r w:rsidRPr="009D50FB">
        <w:rPr>
          <w:rFonts w:ascii="Arial" w:hAnsi="Arial" w:cs="Arial"/>
          <w:b/>
          <w:color w:val="000000"/>
          <w:sz w:val="22"/>
          <w:szCs w:val="22"/>
        </w:rPr>
        <w:t xml:space="preserve">Penalty for late submission: </w:t>
      </w:r>
    </w:p>
    <w:p w14:paraId="795D9138" w14:textId="77777777" w:rsidR="0039475C" w:rsidRPr="009D50FB" w:rsidRDefault="0039475C" w:rsidP="0039475C">
      <w:pPr>
        <w:spacing w:line="240" w:lineRule="atLeast"/>
        <w:ind w:left="360"/>
        <w:jc w:val="both"/>
        <w:rPr>
          <w:rFonts w:ascii="Arial" w:hAnsi="Arial" w:cs="Arial"/>
          <w:bCs/>
          <w:color w:val="000000"/>
          <w:sz w:val="22"/>
          <w:szCs w:val="22"/>
        </w:rPr>
      </w:pPr>
      <w:r w:rsidRPr="009D50FB">
        <w:rPr>
          <w:rFonts w:ascii="Arial" w:hAnsi="Arial" w:cs="Arial"/>
          <w:bCs/>
          <w:color w:val="000000"/>
          <w:sz w:val="22"/>
          <w:szCs w:val="22"/>
        </w:rPr>
        <w:t xml:space="preserve">10% of the marks will be deducted for everyday (inclusive of Saturdays, Sundays, and Public Holidays) after the deadline. </w:t>
      </w:r>
    </w:p>
    <w:p w14:paraId="159907F5" w14:textId="77777777" w:rsidR="0039475C" w:rsidRPr="009D50FB" w:rsidRDefault="0039475C" w:rsidP="0039475C">
      <w:pPr>
        <w:spacing w:line="240" w:lineRule="atLeast"/>
        <w:ind w:left="360"/>
        <w:jc w:val="both"/>
        <w:rPr>
          <w:rFonts w:ascii="Arial" w:hAnsi="Arial" w:cs="Arial"/>
          <w:bCs/>
          <w:color w:val="000000"/>
          <w:sz w:val="22"/>
          <w:szCs w:val="22"/>
        </w:rPr>
      </w:pPr>
    </w:p>
    <w:p w14:paraId="2AD30A29" w14:textId="77777777" w:rsidR="0039475C" w:rsidRPr="009D50FB" w:rsidRDefault="0039475C" w:rsidP="0039475C">
      <w:pPr>
        <w:spacing w:line="240" w:lineRule="atLeast"/>
        <w:ind w:left="360"/>
        <w:jc w:val="both"/>
        <w:rPr>
          <w:bCs/>
          <w:color w:val="000000"/>
        </w:rPr>
      </w:pPr>
      <w:r w:rsidRPr="009D50FB">
        <w:rPr>
          <w:rFonts w:ascii="Arial" w:hAnsi="Arial" w:cs="Arial"/>
          <w:b/>
          <w:color w:val="000000"/>
          <w:sz w:val="22"/>
          <w:szCs w:val="22"/>
        </w:rPr>
        <w:t>NO</w:t>
      </w:r>
      <w:r w:rsidRPr="009D50FB">
        <w:rPr>
          <w:rFonts w:ascii="Arial" w:hAnsi="Arial" w:cs="Arial"/>
          <w:bCs/>
          <w:color w:val="000000"/>
          <w:sz w:val="22"/>
          <w:szCs w:val="22"/>
        </w:rPr>
        <w:t xml:space="preserve"> submission will be accepted after </w:t>
      </w:r>
      <w:r>
        <w:rPr>
          <w:rFonts w:ascii="Arial" w:hAnsi="Arial" w:cs="Arial"/>
          <w:color w:val="000000"/>
          <w:sz w:val="22"/>
          <w:szCs w:val="22"/>
        </w:rPr>
        <w:t>05 Feb 2022</w:t>
      </w:r>
      <w:r w:rsidRPr="009D50FB">
        <w:rPr>
          <w:rFonts w:ascii="Arial" w:hAnsi="Arial" w:cs="Arial"/>
          <w:color w:val="000000"/>
          <w:sz w:val="22"/>
          <w:szCs w:val="22"/>
        </w:rPr>
        <w:t>, 23:59 pm</w:t>
      </w:r>
      <w:r w:rsidRPr="009D50FB">
        <w:rPr>
          <w:bCs/>
          <w:color w:val="000000"/>
        </w:rPr>
        <w:t>.</w:t>
      </w:r>
    </w:p>
    <w:p w14:paraId="0F764132" w14:textId="6A418882" w:rsidR="00DD3B9B" w:rsidRPr="0039475C" w:rsidRDefault="00DD3B9B">
      <w:pPr>
        <w:rPr>
          <w:rFonts w:ascii="Arial" w:hAnsi="Arial" w:cs="Arial"/>
        </w:rPr>
      </w:pPr>
    </w:p>
    <w:p w14:paraId="21DD52D7" w14:textId="20969C96" w:rsidR="246E3B66" w:rsidRDefault="246E3B66" w:rsidP="246E3B66"/>
    <w:sdt>
      <w:sdtPr>
        <w:rPr>
          <w:rFonts w:eastAsiaTheme="majorEastAsia"/>
          <w:b w:val="0"/>
          <w:bCs w:val="0"/>
          <w:caps w:val="0"/>
          <w:smallCaps/>
        </w:rPr>
        <w:id w:val="1527491761"/>
        <w:docPartObj>
          <w:docPartGallery w:val="Table of Contents"/>
          <w:docPartUnique/>
        </w:docPartObj>
      </w:sdtPr>
      <w:sdtEndPr>
        <w:rPr>
          <w:rFonts w:eastAsia="Times New Roman"/>
        </w:rPr>
      </w:sdtEndPr>
      <w:sdtContent>
        <w:p w14:paraId="16807160" w14:textId="3D3181DD" w:rsidR="007002B2" w:rsidRDefault="00A04DED">
          <w:pPr>
            <w:pStyle w:val="TOC1"/>
            <w:tabs>
              <w:tab w:val="right" w:leader="dot" w:pos="8299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SG" w:eastAsia="zh-CN"/>
            </w:rPr>
          </w:pPr>
          <w:r>
            <w:fldChar w:fldCharType="begin"/>
          </w:r>
          <w:r w:rsidR="00EE0847">
            <w:instrText>TOC \o "1-3" \h \z \u</w:instrText>
          </w:r>
          <w:r>
            <w:fldChar w:fldCharType="separate"/>
          </w:r>
          <w:hyperlink w:anchor="_Toc94387259" w:history="1">
            <w:r w:rsidR="007002B2" w:rsidRPr="00AF4486">
              <w:rPr>
                <w:rStyle w:val="Hyperlink"/>
                <w:rFonts w:eastAsiaTheme="majorEastAsia"/>
                <w:noProof/>
              </w:rPr>
              <w:t>Final ER Model</w:t>
            </w:r>
            <w:r w:rsidR="007002B2">
              <w:rPr>
                <w:noProof/>
                <w:webHidden/>
              </w:rPr>
              <w:tab/>
            </w:r>
            <w:r w:rsidR="007002B2">
              <w:rPr>
                <w:noProof/>
                <w:webHidden/>
              </w:rPr>
              <w:fldChar w:fldCharType="begin"/>
            </w:r>
            <w:r w:rsidR="007002B2">
              <w:rPr>
                <w:noProof/>
                <w:webHidden/>
              </w:rPr>
              <w:instrText xml:space="preserve"> PAGEREF _Toc94387259 \h </w:instrText>
            </w:r>
            <w:r w:rsidR="007002B2">
              <w:rPr>
                <w:noProof/>
                <w:webHidden/>
              </w:rPr>
            </w:r>
            <w:r w:rsidR="007002B2">
              <w:rPr>
                <w:noProof/>
                <w:webHidden/>
              </w:rPr>
              <w:fldChar w:fldCharType="separate"/>
            </w:r>
            <w:r w:rsidR="007002B2">
              <w:rPr>
                <w:noProof/>
                <w:webHidden/>
              </w:rPr>
              <w:t>- 4 -</w:t>
            </w:r>
            <w:r w:rsidR="007002B2">
              <w:rPr>
                <w:noProof/>
                <w:webHidden/>
              </w:rPr>
              <w:fldChar w:fldCharType="end"/>
            </w:r>
          </w:hyperlink>
        </w:p>
        <w:p w14:paraId="588A2DFD" w14:textId="68FB5237" w:rsidR="007002B2" w:rsidRDefault="007002B2">
          <w:pPr>
            <w:pStyle w:val="TOC1"/>
            <w:tabs>
              <w:tab w:val="right" w:leader="dot" w:pos="8299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SG" w:eastAsia="zh-CN"/>
            </w:rPr>
          </w:pPr>
          <w:hyperlink w:anchor="_Toc94387260" w:history="1">
            <w:r w:rsidRPr="00AF4486">
              <w:rPr>
                <w:rStyle w:val="Hyperlink"/>
                <w:rFonts w:eastAsiaTheme="majorEastAsia"/>
                <w:noProof/>
              </w:rPr>
              <w:t>List of assumptions and constrai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133301" w14:textId="016173E9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61" w:history="1">
            <w:r w:rsidRPr="00AF4486">
              <w:rPr>
                <w:rStyle w:val="Hyperlink"/>
                <w:rFonts w:eastAsia="Calibri"/>
                <w:noProof/>
              </w:rPr>
              <w:t>Assumption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987D04" w14:textId="7DAC0350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62" w:history="1">
            <w:r w:rsidRPr="00AF4486">
              <w:rPr>
                <w:rStyle w:val="Hyperlink"/>
                <w:rFonts w:eastAsia="Calibri"/>
                <w:noProof/>
              </w:rPr>
              <w:t>Constraint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0B927" w14:textId="27FB2BDF" w:rsidR="007002B2" w:rsidRDefault="007002B2">
          <w:pPr>
            <w:pStyle w:val="TOC1"/>
            <w:tabs>
              <w:tab w:val="right" w:leader="dot" w:pos="8299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SG" w:eastAsia="zh-CN"/>
            </w:rPr>
          </w:pPr>
          <w:hyperlink w:anchor="_Toc94387263" w:history="1">
            <w:r w:rsidRPr="00AF4486">
              <w:rPr>
                <w:rStyle w:val="Hyperlink"/>
                <w:rFonts w:eastAsiaTheme="majorEastAsia"/>
                <w:noProof/>
              </w:rPr>
              <w:t>List of Mapped Re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CBD793" w14:textId="12B69F7E" w:rsidR="007002B2" w:rsidRDefault="007002B2">
          <w:pPr>
            <w:pStyle w:val="TOC1"/>
            <w:tabs>
              <w:tab w:val="right" w:leader="dot" w:pos="8299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SG" w:eastAsia="zh-CN"/>
            </w:rPr>
          </w:pPr>
          <w:hyperlink w:anchor="_Toc94387264" w:history="1">
            <w:r w:rsidRPr="00AF4486">
              <w:rPr>
                <w:rStyle w:val="Hyperlink"/>
                <w:rFonts w:eastAsiaTheme="majorEastAsia"/>
                <w:noProof/>
              </w:rPr>
              <w:t>Data Dictionary of Rel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9E40A" w14:textId="5DF8DDC3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65" w:history="1">
            <w:r w:rsidRPr="00AF4486">
              <w:rPr>
                <w:rStyle w:val="Hyperlink"/>
                <w:rFonts w:eastAsia="Arial"/>
                <w:noProof/>
              </w:rPr>
              <w:t>Passen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E31F7" w14:textId="78FC3636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66" w:history="1">
            <w:r w:rsidRPr="00AF4486">
              <w:rPr>
                <w:rStyle w:val="Hyperlink"/>
                <w:rFonts w:eastAsia="Arial"/>
                <w:noProof/>
              </w:rPr>
              <w:t>Contact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DFC4DE" w14:textId="13653F89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67" w:history="1">
            <w:r w:rsidRPr="00AF4486">
              <w:rPr>
                <w:rStyle w:val="Hyperlink"/>
                <w:rFonts w:eastAsia="Arial"/>
                <w:noProof/>
              </w:rPr>
              <w:t>Event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06751" w14:textId="5262AF9E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68" w:history="1">
            <w:r w:rsidRPr="00AF4486">
              <w:rPr>
                <w:rStyle w:val="Hyperlink"/>
                <w:rFonts w:eastAsia="Arial"/>
                <w:noProof/>
              </w:rPr>
              <w:t>Ev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87334" w14:textId="504114F3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69" w:history="1">
            <w:r w:rsidRPr="00AF4486">
              <w:rPr>
                <w:rStyle w:val="Hyperlink"/>
                <w:rFonts w:eastAsia="Arial"/>
                <w:noProof/>
              </w:rPr>
              <w:t>EventS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C8777E" w14:textId="4E07D6D6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70" w:history="1">
            <w:r w:rsidRPr="00AF4486">
              <w:rPr>
                <w:rStyle w:val="Hyperlink"/>
                <w:rFonts w:eastAsia="Arial"/>
                <w:noProof/>
              </w:rPr>
              <w:t>Book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9D024D" w14:textId="6AF1AD1A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71" w:history="1">
            <w:r w:rsidRPr="00AF4486">
              <w:rPr>
                <w:rStyle w:val="Hyperlink"/>
                <w:rFonts w:eastAsia="Arial"/>
                <w:noProof/>
              </w:rPr>
              <w:t>Eat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6E2288" w14:textId="6BA03A8C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72" w:history="1">
            <w:r w:rsidRPr="00AF4486">
              <w:rPr>
                <w:rStyle w:val="Hyperlink"/>
                <w:rFonts w:eastAsia="Arial"/>
                <w:noProof/>
              </w:rPr>
              <w:t>Reser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2F9E16" w14:textId="1146FE37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73" w:history="1">
            <w:r w:rsidRPr="00AF4486">
              <w:rPr>
                <w:rStyle w:val="Hyperlink"/>
                <w:rFonts w:eastAsia="Arial"/>
                <w:noProof/>
              </w:rPr>
              <w:t>Cuis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D0944D" w14:textId="387BD18B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74" w:history="1">
            <w:r w:rsidRPr="00AF4486">
              <w:rPr>
                <w:rStyle w:val="Hyperlink"/>
                <w:rFonts w:eastAsia="Arial"/>
                <w:noProof/>
              </w:rPr>
              <w:t>Di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D60D6F" w14:textId="0D3AA48D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75" w:history="1">
            <w:r w:rsidRPr="00AF4486">
              <w:rPr>
                <w:rStyle w:val="Hyperlink"/>
                <w:rFonts w:eastAsia="Arial"/>
                <w:noProof/>
              </w:rPr>
              <w:t>CSDi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E55C2" w14:textId="5D02BC60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76" w:history="1">
            <w:r w:rsidRPr="00AF4486">
              <w:rPr>
                <w:rStyle w:val="Hyperlink"/>
                <w:rFonts w:eastAsia="Arial"/>
                <w:noProof/>
              </w:rPr>
              <w:t>CSOr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0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CC5AC" w14:textId="62FF964F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77" w:history="1">
            <w:r w:rsidRPr="00AF4486">
              <w:rPr>
                <w:rStyle w:val="Hyperlink"/>
                <w:rFonts w:eastAsia="Arial"/>
                <w:noProof/>
              </w:rPr>
              <w:t>Food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0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83B4A" w14:textId="296E7605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78" w:history="1">
            <w:r w:rsidRPr="00AF4486">
              <w:rPr>
                <w:rStyle w:val="Hyperlink"/>
                <w:rFonts w:eastAsia="Arial"/>
                <w:noProof/>
              </w:rPr>
              <w:t>DishFood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0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075DA1" w14:textId="4B4CDEA8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79" w:history="1">
            <w:r w:rsidRPr="00AF4486">
              <w:rPr>
                <w:rStyle w:val="Hyperlink"/>
                <w:rFonts w:eastAsia="Arial"/>
                <w:noProof/>
              </w:rPr>
              <w:t>Ingred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0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F9180" w14:textId="37E3571E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80" w:history="1">
            <w:r w:rsidRPr="00AF4486">
              <w:rPr>
                <w:rStyle w:val="Hyperlink"/>
                <w:rFonts w:eastAsia="Arial"/>
                <w:noProof/>
              </w:rPr>
              <w:t>DishIngred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9DB530" w14:textId="450310A7" w:rsidR="007002B2" w:rsidRDefault="007002B2">
          <w:pPr>
            <w:pStyle w:val="TOC1"/>
            <w:tabs>
              <w:tab w:val="right" w:leader="dot" w:pos="8299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SG" w:eastAsia="zh-CN"/>
            </w:rPr>
          </w:pPr>
          <w:hyperlink w:anchor="_Toc94387281" w:history="1">
            <w:r w:rsidRPr="00AF4486">
              <w:rPr>
                <w:rStyle w:val="Hyperlink"/>
                <w:rFonts w:eastAsiaTheme="majorEastAsia"/>
                <w:noProof/>
              </w:rPr>
              <w:t>Create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3CDC89" w14:textId="5FA6EBB4" w:rsidR="007002B2" w:rsidRDefault="007002B2">
          <w:pPr>
            <w:pStyle w:val="TOC1"/>
            <w:tabs>
              <w:tab w:val="right" w:leader="dot" w:pos="8299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SG" w:eastAsia="zh-CN"/>
            </w:rPr>
          </w:pPr>
          <w:hyperlink w:anchor="_Toc94387282" w:history="1">
            <w:r w:rsidRPr="00AF4486">
              <w:rPr>
                <w:rStyle w:val="Hyperlink"/>
                <w:rFonts w:eastAsiaTheme="majorEastAsia"/>
                <w:noProof/>
              </w:rPr>
              <w:t>Insertion of Tup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E55566" w14:textId="53675C5F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83" w:history="1">
            <w:r w:rsidRPr="00AF4486">
              <w:rPr>
                <w:rStyle w:val="Hyperlink"/>
                <w:rFonts w:eastAsiaTheme="majorEastAsia"/>
                <w:noProof/>
              </w:rPr>
              <w:t>Passen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0A1DE5" w14:textId="6E591165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84" w:history="1">
            <w:r w:rsidRPr="00AF4486">
              <w:rPr>
                <w:rStyle w:val="Hyperlink"/>
                <w:rFonts w:eastAsiaTheme="majorEastAsia"/>
                <w:noProof/>
              </w:rPr>
              <w:t>Contact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29ACFD" w14:textId="5BFB0697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85" w:history="1">
            <w:r w:rsidRPr="00AF4486">
              <w:rPr>
                <w:rStyle w:val="Hyperlink"/>
                <w:rFonts w:eastAsiaTheme="majorEastAsia"/>
                <w:noProof/>
              </w:rPr>
              <w:t>Event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DE34BC" w14:textId="2ACD1470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86" w:history="1">
            <w:r w:rsidRPr="00AF4486">
              <w:rPr>
                <w:rStyle w:val="Hyperlink"/>
                <w:rFonts w:eastAsiaTheme="majorEastAsia"/>
                <w:noProof/>
              </w:rPr>
              <w:t>Ev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99ED6F" w14:textId="33A4292A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87" w:history="1">
            <w:r w:rsidRPr="00AF4486">
              <w:rPr>
                <w:rStyle w:val="Hyperlink"/>
                <w:rFonts w:eastAsiaTheme="majorEastAsia"/>
                <w:noProof/>
              </w:rPr>
              <w:t>EventS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368CB3" w14:textId="2876F55A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88" w:history="1">
            <w:r w:rsidRPr="00AF4486">
              <w:rPr>
                <w:rStyle w:val="Hyperlink"/>
                <w:rFonts w:eastAsiaTheme="majorEastAsia"/>
                <w:noProof/>
              </w:rPr>
              <w:t>Book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C06C8B" w14:textId="6D7F91C1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89" w:history="1">
            <w:r w:rsidRPr="00AF4486">
              <w:rPr>
                <w:rStyle w:val="Hyperlink"/>
                <w:rFonts w:eastAsiaTheme="majorEastAsia"/>
                <w:noProof/>
              </w:rPr>
              <w:t>Eat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10EF35" w14:textId="18D39DAF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90" w:history="1">
            <w:r w:rsidRPr="00AF4486">
              <w:rPr>
                <w:rStyle w:val="Hyperlink"/>
                <w:rFonts w:eastAsiaTheme="majorEastAsia"/>
                <w:noProof/>
              </w:rPr>
              <w:t>Reser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B58E81" w14:textId="496DC44B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91" w:history="1">
            <w:r w:rsidRPr="00AF4486">
              <w:rPr>
                <w:rStyle w:val="Hyperlink"/>
                <w:rFonts w:eastAsiaTheme="majorEastAsia"/>
                <w:noProof/>
              </w:rPr>
              <w:t>Cuis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0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28EB4B" w14:textId="0EF213BC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92" w:history="1">
            <w:r w:rsidRPr="00AF4486">
              <w:rPr>
                <w:rStyle w:val="Hyperlink"/>
                <w:rFonts w:eastAsiaTheme="majorEastAsia"/>
                <w:noProof/>
              </w:rPr>
              <w:t>Di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0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D75C9B" w14:textId="6E03E345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93" w:history="1">
            <w:r w:rsidRPr="00AF4486">
              <w:rPr>
                <w:rStyle w:val="Hyperlink"/>
                <w:rFonts w:eastAsiaTheme="majorEastAsia"/>
                <w:noProof/>
              </w:rPr>
              <w:t>CSDi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08A7A3" w14:textId="28CA21CB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94" w:history="1">
            <w:r w:rsidRPr="00AF4486">
              <w:rPr>
                <w:rStyle w:val="Hyperlink"/>
                <w:rFonts w:eastAsiaTheme="majorEastAsia"/>
                <w:noProof/>
              </w:rPr>
              <w:t>CSOr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13DF78" w14:textId="6E545654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95" w:history="1">
            <w:r w:rsidRPr="00AF4486">
              <w:rPr>
                <w:rStyle w:val="Hyperlink"/>
                <w:rFonts w:eastAsiaTheme="majorEastAsia"/>
                <w:noProof/>
              </w:rPr>
              <w:t>Food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0F4D4" w14:textId="42CA0B67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96" w:history="1">
            <w:r w:rsidRPr="00AF4486">
              <w:rPr>
                <w:rStyle w:val="Hyperlink"/>
                <w:rFonts w:eastAsiaTheme="majorEastAsia"/>
                <w:noProof/>
              </w:rPr>
              <w:t>DishFood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6D5B21" w14:textId="06C1DF97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97" w:history="1">
            <w:r w:rsidRPr="00AF4486">
              <w:rPr>
                <w:rStyle w:val="Hyperlink"/>
                <w:rFonts w:eastAsiaTheme="majorEastAsia"/>
                <w:noProof/>
              </w:rPr>
              <w:t>Ingred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4DF355" w14:textId="5BCA9184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298" w:history="1">
            <w:r w:rsidRPr="00AF4486">
              <w:rPr>
                <w:rStyle w:val="Hyperlink"/>
                <w:rFonts w:eastAsiaTheme="majorEastAsia"/>
                <w:noProof/>
              </w:rPr>
              <w:t>DishIngred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7CBE65" w14:textId="5B761ED1" w:rsidR="007002B2" w:rsidRDefault="007002B2">
          <w:pPr>
            <w:pStyle w:val="TOC1"/>
            <w:tabs>
              <w:tab w:val="right" w:leader="dot" w:pos="8299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SG" w:eastAsia="zh-CN"/>
            </w:rPr>
          </w:pPr>
          <w:hyperlink w:anchor="_Toc94387299" w:history="1">
            <w:r w:rsidRPr="00AF4486">
              <w:rPr>
                <w:rStyle w:val="Hyperlink"/>
                <w:rFonts w:eastAsiaTheme="majorEastAsia"/>
                <w:noProof/>
              </w:rPr>
              <w:t>Display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2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A12393" w14:textId="484E5C35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300" w:history="1">
            <w:r w:rsidRPr="00AF4486">
              <w:rPr>
                <w:rStyle w:val="Hyperlink"/>
                <w:rFonts w:eastAsia="Arial"/>
                <w:noProof/>
              </w:rPr>
              <w:t>Passeng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3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DE940B" w14:textId="09C1AE1F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301" w:history="1">
            <w:r w:rsidRPr="00AF4486">
              <w:rPr>
                <w:rStyle w:val="Hyperlink"/>
                <w:rFonts w:eastAsia="Arial"/>
                <w:noProof/>
              </w:rPr>
              <w:t>Contact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3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E25B70" w14:textId="7097EDF7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302" w:history="1">
            <w:r w:rsidRPr="00AF4486">
              <w:rPr>
                <w:rStyle w:val="Hyperlink"/>
                <w:rFonts w:eastAsia="Arial"/>
                <w:noProof/>
              </w:rPr>
              <w:t>EventTy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3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DAB1D3" w14:textId="551C0810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303" w:history="1">
            <w:r w:rsidRPr="00AF4486">
              <w:rPr>
                <w:rStyle w:val="Hyperlink"/>
                <w:rFonts w:eastAsia="Arial"/>
                <w:noProof/>
              </w:rPr>
              <w:t>Ev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3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E4D933" w14:textId="300E2591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304" w:history="1">
            <w:r w:rsidRPr="00AF4486">
              <w:rPr>
                <w:rStyle w:val="Hyperlink"/>
                <w:rFonts w:eastAsia="Arial"/>
                <w:noProof/>
              </w:rPr>
              <w:t>EventS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6D426F" w14:textId="328D611F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305" w:history="1">
            <w:r w:rsidRPr="00AF4486">
              <w:rPr>
                <w:rStyle w:val="Hyperlink"/>
                <w:rFonts w:eastAsia="Arial"/>
                <w:noProof/>
              </w:rPr>
              <w:t>Book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9A6C0D" w14:textId="00FC8F71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306" w:history="1">
            <w:r w:rsidRPr="00AF4486">
              <w:rPr>
                <w:rStyle w:val="Hyperlink"/>
                <w:rFonts w:eastAsia="Arial"/>
                <w:noProof/>
              </w:rPr>
              <w:t>Eate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2FEC63" w14:textId="63DA7E02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307" w:history="1">
            <w:r w:rsidRPr="00AF4486">
              <w:rPr>
                <w:rStyle w:val="Hyperlink"/>
                <w:rFonts w:eastAsia="Arial"/>
                <w:noProof/>
              </w:rPr>
              <w:t>Reser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3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8C7E9D" w14:textId="2F04778E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308" w:history="1">
            <w:r w:rsidRPr="00AF4486">
              <w:rPr>
                <w:rStyle w:val="Hyperlink"/>
                <w:rFonts w:eastAsia="Arial"/>
                <w:noProof/>
              </w:rPr>
              <w:t>Cuis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3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22620" w14:textId="7BA07E47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309" w:history="1">
            <w:r w:rsidRPr="00AF4486">
              <w:rPr>
                <w:rStyle w:val="Hyperlink"/>
                <w:rFonts w:eastAsia="Arial"/>
                <w:noProof/>
              </w:rPr>
              <w:t>Di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3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6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DD7257" w14:textId="4A2D0943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310" w:history="1">
            <w:r w:rsidRPr="00AF4486">
              <w:rPr>
                <w:rStyle w:val="Hyperlink"/>
                <w:rFonts w:eastAsia="Arial"/>
                <w:noProof/>
              </w:rPr>
              <w:t>CSDis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3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7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784FD8" w14:textId="0EEB5713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311" w:history="1">
            <w:r w:rsidRPr="00AF4486">
              <w:rPr>
                <w:rStyle w:val="Hyperlink"/>
                <w:rFonts w:eastAsia="Arial"/>
                <w:noProof/>
              </w:rPr>
              <w:t>CSOrd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3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8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9BDBF2" w14:textId="40DCFEE7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312" w:history="1">
            <w:r w:rsidRPr="00AF4486">
              <w:rPr>
                <w:rStyle w:val="Hyperlink"/>
                <w:rFonts w:eastAsia="Arial"/>
                <w:noProof/>
              </w:rPr>
              <w:t>Food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3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39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1C1E1" w14:textId="266227A1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313" w:history="1">
            <w:r w:rsidRPr="00AF4486">
              <w:rPr>
                <w:rStyle w:val="Hyperlink"/>
                <w:rFonts w:eastAsia="Arial"/>
                <w:noProof/>
              </w:rPr>
              <w:t>DishFoodCateg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0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87D551" w14:textId="31B04EFB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314" w:history="1">
            <w:r w:rsidRPr="00AF4486">
              <w:rPr>
                <w:rStyle w:val="Hyperlink"/>
                <w:rFonts w:eastAsia="Arial"/>
                <w:noProof/>
              </w:rPr>
              <w:t>Ingred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0F5293" w14:textId="69FCAECB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315" w:history="1">
            <w:r w:rsidRPr="00AF4486">
              <w:rPr>
                <w:rStyle w:val="Hyperlink"/>
                <w:rFonts w:eastAsia="Arial"/>
                <w:noProof/>
              </w:rPr>
              <w:t>DishIngred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FBC8C" w14:textId="3CD7164D" w:rsidR="007002B2" w:rsidRDefault="007002B2">
          <w:pPr>
            <w:pStyle w:val="TOC1"/>
            <w:tabs>
              <w:tab w:val="right" w:leader="dot" w:pos="8299"/>
            </w:tabs>
            <w:rPr>
              <w:rFonts w:eastAsiaTheme="minorEastAsia" w:cstheme="minorBidi"/>
              <w:b w:val="0"/>
              <w:bCs w:val="0"/>
              <w:caps w:val="0"/>
              <w:noProof/>
              <w:sz w:val="22"/>
              <w:szCs w:val="22"/>
              <w:lang w:val="en-SG" w:eastAsia="zh-CN"/>
            </w:rPr>
          </w:pPr>
          <w:hyperlink w:anchor="_Toc94387316" w:history="1">
            <w:r w:rsidRPr="00AF4486">
              <w:rPr>
                <w:rStyle w:val="Hyperlink"/>
                <w:rFonts w:eastAsiaTheme="majorEastAsia"/>
                <w:noProof/>
              </w:rPr>
              <w:t>Queries of each memb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513D52" w14:textId="64F305A3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317" w:history="1">
            <w:r w:rsidRPr="00AF4486">
              <w:rPr>
                <w:rStyle w:val="Hyperlink"/>
                <w:rFonts w:eastAsia="Calibri"/>
                <w:noProof/>
              </w:rPr>
              <w:t>Kelve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3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3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AA534C" w14:textId="14F9F9D5" w:rsidR="007002B2" w:rsidRDefault="007002B2">
          <w:pPr>
            <w:pStyle w:val="TOC2"/>
            <w:tabs>
              <w:tab w:val="right" w:leader="dot" w:pos="8299"/>
            </w:tabs>
            <w:rPr>
              <w:rFonts w:eastAsiaTheme="minorEastAsia" w:cstheme="minorBidi"/>
              <w:smallCaps w:val="0"/>
              <w:noProof/>
              <w:sz w:val="22"/>
              <w:szCs w:val="22"/>
              <w:lang w:val="en-SG" w:eastAsia="zh-CN"/>
            </w:rPr>
          </w:pPr>
          <w:hyperlink w:anchor="_Toc94387318" w:history="1">
            <w:r w:rsidRPr="00AF4486">
              <w:rPr>
                <w:rStyle w:val="Hyperlink"/>
                <w:rFonts w:eastAsia="Calibri"/>
                <w:noProof/>
              </w:rPr>
              <w:t>Yue 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387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55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FECE18" w14:textId="6F4A62A6" w:rsidR="0073136B" w:rsidRDefault="00A04DED" w:rsidP="6760A011">
          <w:pPr>
            <w:pStyle w:val="TOC2"/>
            <w:tabs>
              <w:tab w:val="right" w:leader="dot" w:pos="8295"/>
            </w:tabs>
            <w:rPr>
              <w:rFonts w:ascii="Calibri" w:hAnsi="Calibri" w:cs="Calibri"/>
              <w:noProof/>
              <w:lang w:val="en-SG" w:eastAsia="zh-CN"/>
            </w:rPr>
          </w:pPr>
          <w:r>
            <w:fldChar w:fldCharType="end"/>
          </w:r>
        </w:p>
      </w:sdtContent>
    </w:sdt>
    <w:p w14:paraId="42F230E3" w14:textId="7008DCD8" w:rsidR="00861DE7" w:rsidRDefault="00861DE7" w:rsidP="00EE0847">
      <w:pPr>
        <w:pStyle w:val="TOCHeading"/>
      </w:pPr>
    </w:p>
    <w:p w14:paraId="4DEF69EC" w14:textId="77777777" w:rsidR="00B37E13" w:rsidRDefault="00B37E13" w:rsidP="147B4D95">
      <w:pPr>
        <w:rPr>
          <w:sz w:val="22"/>
          <w:szCs w:val="22"/>
        </w:rPr>
      </w:pPr>
    </w:p>
    <w:p w14:paraId="4F8DA41E" w14:textId="2FA82A1A" w:rsidR="4317E26A" w:rsidRDefault="4317E26A">
      <w:r>
        <w:br w:type="page"/>
      </w:r>
    </w:p>
    <w:p w14:paraId="7F597F6E" w14:textId="642BB980" w:rsidR="54A87923" w:rsidRDefault="54A87923" w:rsidP="00861DE7">
      <w:pPr>
        <w:pStyle w:val="Heading1"/>
      </w:pPr>
      <w:bookmarkStart w:id="1" w:name="_Toc94293458"/>
      <w:bookmarkStart w:id="2" w:name="_Toc94387259"/>
      <w:r w:rsidRPr="147B4D95">
        <w:lastRenderedPageBreak/>
        <w:t>Final ER Model</w:t>
      </w:r>
      <w:bookmarkEnd w:id="1"/>
      <w:bookmarkEnd w:id="2"/>
    </w:p>
    <w:p w14:paraId="4B887151" w14:textId="48776242" w:rsidR="54A87923" w:rsidRDefault="008E5E11" w:rsidP="147B4D95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noProof/>
          <w:sz w:val="22"/>
          <w:szCs w:val="22"/>
        </w:rPr>
        <w:drawing>
          <wp:inline distT="0" distB="0" distL="0" distR="0" wp14:anchorId="3E90AF72" wp14:editId="136CA527">
            <wp:extent cx="6092054" cy="3524250"/>
            <wp:effectExtent l="0" t="0" r="4445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7595" cy="35274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6004A" w14:textId="2B49A368" w:rsidR="147B4D95" w:rsidRDefault="147B4D95" w:rsidP="147B4D95"/>
    <w:p w14:paraId="00676880" w14:textId="2B8950CE" w:rsidR="147B4D95" w:rsidRDefault="147B4D95" w:rsidP="147B4D95"/>
    <w:p w14:paraId="367DBF79" w14:textId="2B8950CE" w:rsidR="00E77549" w:rsidRDefault="00E77549" w:rsidP="147B4D95"/>
    <w:p w14:paraId="2A5638DC" w14:textId="2B8950CE" w:rsidR="00E77549" w:rsidRDefault="00E77549" w:rsidP="147B4D95"/>
    <w:p w14:paraId="405DCFCF" w14:textId="29D77F80" w:rsidR="2AB4FC65" w:rsidRDefault="2AB4FC65" w:rsidP="00861DE7">
      <w:pPr>
        <w:pStyle w:val="Heading1"/>
      </w:pPr>
      <w:bookmarkStart w:id="3" w:name="_Toc94293459"/>
      <w:bookmarkStart w:id="4" w:name="_Toc94387260"/>
      <w:r w:rsidRPr="00934216">
        <w:t>List of assumptions and constraints</w:t>
      </w:r>
      <w:bookmarkEnd w:id="3"/>
      <w:bookmarkEnd w:id="4"/>
    </w:p>
    <w:p w14:paraId="7C14AE41" w14:textId="77777777" w:rsidR="00FC16FC" w:rsidRPr="00FC16FC" w:rsidRDefault="00FC16FC" w:rsidP="00FC16FC"/>
    <w:p w14:paraId="5BA64C7C" w14:textId="642BB980" w:rsidR="2AB4FC65" w:rsidRDefault="2AB4FC65" w:rsidP="00861DE7">
      <w:pPr>
        <w:pStyle w:val="Heading2"/>
        <w:rPr>
          <w:rFonts w:eastAsia="Calibri"/>
        </w:rPr>
      </w:pPr>
      <w:bookmarkStart w:id="5" w:name="_Toc94293460"/>
      <w:bookmarkStart w:id="6" w:name="_Toc94387261"/>
      <w:r w:rsidRPr="00934216">
        <w:rPr>
          <w:rFonts w:eastAsia="Calibri"/>
        </w:rPr>
        <w:t>Assumptions:</w:t>
      </w:r>
      <w:bookmarkEnd w:id="5"/>
      <w:bookmarkEnd w:id="6"/>
    </w:p>
    <w:p w14:paraId="749558C8" w14:textId="77777777" w:rsidR="00FC16FC" w:rsidRPr="00FC16FC" w:rsidRDefault="00FC16FC" w:rsidP="00FC16FC">
      <w:pPr>
        <w:rPr>
          <w:rFonts w:eastAsia="Calibri"/>
          <w:lang w:val="en-US"/>
        </w:rPr>
      </w:pPr>
    </w:p>
    <w:p w14:paraId="0BB3042D" w14:textId="3200733A" w:rsidR="000925DD" w:rsidRPr="009C564A" w:rsidRDefault="000925DD" w:rsidP="0950535B">
      <w:pPr>
        <w:pStyle w:val="ListParagraph"/>
        <w:numPr>
          <w:ilvl w:val="0"/>
          <w:numId w:val="7"/>
        </w:numPr>
        <w:spacing w:after="160" w:line="259" w:lineRule="auto"/>
        <w:rPr>
          <w:rFonts w:ascii="Arial" w:eastAsia="Calibri" w:hAnsi="Arial" w:cs="Arial"/>
          <w:color w:val="000000" w:themeColor="text1"/>
          <w:lang w:val="en-US"/>
        </w:rPr>
      </w:pPr>
      <w:r w:rsidRPr="68BE9995">
        <w:rPr>
          <w:rFonts w:ascii="Arial" w:eastAsia="Calibri" w:hAnsi="Arial" w:cs="Arial"/>
          <w:color w:val="000000" w:themeColor="text1"/>
          <w:lang w:val="en-US"/>
        </w:rPr>
        <w:t xml:space="preserve">Ordering of dishes </w:t>
      </w:r>
      <w:r w:rsidR="5B0EC9F5" w:rsidRPr="68BE9995">
        <w:rPr>
          <w:rFonts w:ascii="Arial" w:eastAsia="Calibri" w:hAnsi="Arial" w:cs="Arial"/>
          <w:color w:val="000000" w:themeColor="text1"/>
          <w:lang w:val="en-US"/>
        </w:rPr>
        <w:t>are</w:t>
      </w:r>
      <w:r w:rsidRPr="68BE9995">
        <w:rPr>
          <w:rFonts w:ascii="Arial" w:eastAsia="Calibri" w:hAnsi="Arial" w:cs="Arial"/>
          <w:color w:val="000000" w:themeColor="text1"/>
          <w:lang w:val="en-US"/>
        </w:rPr>
        <w:t xml:space="preserve"> only available for cabin (room) service.  Ordering of dishes in restaurants or dining halls are not included in this system</w:t>
      </w:r>
      <w:r w:rsidR="1E0ADF58" w:rsidRPr="68BE9995">
        <w:rPr>
          <w:rFonts w:ascii="Arial" w:eastAsia="Calibri" w:hAnsi="Arial" w:cs="Arial"/>
          <w:color w:val="000000" w:themeColor="text1"/>
          <w:lang w:val="en-US"/>
        </w:rPr>
        <w:t>.</w:t>
      </w:r>
    </w:p>
    <w:p w14:paraId="21071A2B" w14:textId="43C8CF3A" w:rsidR="000925DD" w:rsidRPr="009C564A" w:rsidRDefault="000925DD" w:rsidP="0950535B">
      <w:pPr>
        <w:pStyle w:val="ListParagraph"/>
        <w:numPr>
          <w:ilvl w:val="0"/>
          <w:numId w:val="7"/>
        </w:numPr>
        <w:spacing w:after="160" w:line="259" w:lineRule="auto"/>
        <w:rPr>
          <w:rFonts w:ascii="Arial" w:eastAsia="Calibri" w:hAnsi="Arial" w:cs="Arial"/>
          <w:color w:val="000000" w:themeColor="text1"/>
          <w:lang w:val="en-US"/>
        </w:rPr>
      </w:pPr>
      <w:r w:rsidRPr="090D4275">
        <w:rPr>
          <w:rFonts w:ascii="Arial" w:eastAsia="Calibri" w:hAnsi="Arial" w:cs="Arial"/>
          <w:color w:val="000000" w:themeColor="text1"/>
          <w:lang w:val="en-US"/>
        </w:rPr>
        <w:t>No advance order of cabin service</w:t>
      </w:r>
      <w:r w:rsidR="7CF67A96" w:rsidRPr="090D4275">
        <w:rPr>
          <w:rFonts w:ascii="Arial" w:eastAsia="Calibri" w:hAnsi="Arial" w:cs="Arial"/>
          <w:color w:val="000000" w:themeColor="text1"/>
          <w:lang w:val="en-US"/>
        </w:rPr>
        <w:t>. F</w:t>
      </w:r>
      <w:r w:rsidRPr="090D4275">
        <w:rPr>
          <w:rFonts w:ascii="Arial" w:eastAsia="Calibri" w:hAnsi="Arial" w:cs="Arial"/>
          <w:color w:val="000000" w:themeColor="text1"/>
          <w:lang w:val="en-US"/>
        </w:rPr>
        <w:t xml:space="preserve">ood will be </w:t>
      </w:r>
      <w:r w:rsidR="2AE79BF8" w:rsidRPr="090D4275">
        <w:rPr>
          <w:rFonts w:ascii="Arial" w:eastAsia="Calibri" w:hAnsi="Arial" w:cs="Arial"/>
          <w:color w:val="000000" w:themeColor="text1"/>
          <w:lang w:val="en-US"/>
        </w:rPr>
        <w:t>prepared</w:t>
      </w:r>
      <w:r w:rsidRPr="090D4275">
        <w:rPr>
          <w:rFonts w:ascii="Arial" w:eastAsia="Calibri" w:hAnsi="Arial" w:cs="Arial"/>
          <w:color w:val="000000" w:themeColor="text1"/>
          <w:lang w:val="en-US"/>
        </w:rPr>
        <w:t xml:space="preserve"> after order is placed</w:t>
      </w:r>
      <w:r w:rsidR="3D443DC3" w:rsidRPr="090D4275">
        <w:rPr>
          <w:rFonts w:ascii="Arial" w:eastAsia="Calibri" w:hAnsi="Arial" w:cs="Arial"/>
          <w:color w:val="000000" w:themeColor="text1"/>
          <w:lang w:val="en-US"/>
        </w:rPr>
        <w:t>.</w:t>
      </w:r>
    </w:p>
    <w:p w14:paraId="2BD3CBCB" w14:textId="02F618F7" w:rsidR="000925DD" w:rsidRPr="009C564A" w:rsidRDefault="000925DD" w:rsidP="0950535B">
      <w:pPr>
        <w:pStyle w:val="ListParagraph"/>
        <w:numPr>
          <w:ilvl w:val="0"/>
          <w:numId w:val="7"/>
        </w:numPr>
        <w:spacing w:after="160" w:line="259" w:lineRule="auto"/>
        <w:rPr>
          <w:rFonts w:ascii="Arial" w:eastAsia="Calibri" w:hAnsi="Arial" w:cs="Arial"/>
          <w:color w:val="000000" w:themeColor="text1"/>
          <w:lang w:val="en-US"/>
        </w:rPr>
      </w:pPr>
      <w:r w:rsidRPr="090D4275">
        <w:rPr>
          <w:rFonts w:ascii="Arial" w:eastAsia="Calibri" w:hAnsi="Arial" w:cs="Arial"/>
          <w:color w:val="000000" w:themeColor="text1"/>
          <w:lang w:val="en-US"/>
        </w:rPr>
        <w:t xml:space="preserve">Each dish </w:t>
      </w:r>
      <w:r w:rsidR="255EA136" w:rsidRPr="090D4275">
        <w:rPr>
          <w:rFonts w:ascii="Arial" w:eastAsia="Calibri" w:hAnsi="Arial" w:cs="Arial"/>
          <w:color w:val="000000" w:themeColor="text1"/>
          <w:lang w:val="en-US"/>
        </w:rPr>
        <w:t>is unique to one eatery</w:t>
      </w:r>
      <w:r w:rsidRPr="090D4275">
        <w:rPr>
          <w:rFonts w:ascii="Arial" w:eastAsia="Calibri" w:hAnsi="Arial" w:cs="Arial"/>
          <w:color w:val="000000" w:themeColor="text1"/>
          <w:lang w:val="en-US"/>
        </w:rPr>
        <w:t>. There is no duplication of dishes</w:t>
      </w:r>
      <w:r w:rsidR="5557C059" w:rsidRPr="090D4275">
        <w:rPr>
          <w:rFonts w:ascii="Arial" w:eastAsia="Calibri" w:hAnsi="Arial" w:cs="Arial"/>
          <w:color w:val="000000" w:themeColor="text1"/>
          <w:lang w:val="en-US"/>
        </w:rPr>
        <w:t>.</w:t>
      </w:r>
    </w:p>
    <w:p w14:paraId="26C44001" w14:textId="36542EA6" w:rsidR="000925DD" w:rsidRPr="009C564A" w:rsidRDefault="2349E213" w:rsidP="000925DD">
      <w:pPr>
        <w:pStyle w:val="ListParagraph"/>
        <w:numPr>
          <w:ilvl w:val="0"/>
          <w:numId w:val="7"/>
        </w:numPr>
        <w:spacing w:after="160" w:line="259" w:lineRule="auto"/>
        <w:rPr>
          <w:rFonts w:ascii="Arial" w:eastAsia="Calibri" w:hAnsi="Arial" w:cs="Arial"/>
          <w:color w:val="000000" w:themeColor="text1"/>
          <w:lang w:val="en-US"/>
        </w:rPr>
      </w:pPr>
      <w:r w:rsidRPr="5CEF4F59">
        <w:rPr>
          <w:rFonts w:ascii="Arial" w:eastAsia="Calibri" w:hAnsi="Arial" w:cs="Arial"/>
          <w:color w:val="000000" w:themeColor="text1"/>
          <w:lang w:val="en-US"/>
        </w:rPr>
        <w:t xml:space="preserve">Each person attending an event (activities, entertainment, etc.) is required to have a ticket. </w:t>
      </w:r>
    </w:p>
    <w:p w14:paraId="0B326A18" w14:textId="005C9BD2" w:rsidR="07AA375B" w:rsidRDefault="07AA375B" w:rsidP="5CEF4F59">
      <w:pPr>
        <w:pStyle w:val="ListParagraph"/>
        <w:numPr>
          <w:ilvl w:val="0"/>
          <w:numId w:val="7"/>
        </w:numPr>
        <w:spacing w:line="259" w:lineRule="auto"/>
        <w:rPr>
          <w:rFonts w:asciiTheme="minorHAnsi" w:eastAsiaTheme="minorEastAsia" w:hAnsiTheme="minorHAnsi" w:cstheme="minorBidi"/>
          <w:color w:val="000000" w:themeColor="text1"/>
          <w:lang w:val="en-SG"/>
        </w:rPr>
      </w:pPr>
      <w:r w:rsidRPr="5CEF4F59">
        <w:rPr>
          <w:rFonts w:ascii="Arial" w:eastAsia="Calibri" w:hAnsi="Arial" w:cs="Arial"/>
          <w:color w:val="000000" w:themeColor="text1"/>
          <w:lang w:val="en-SG"/>
        </w:rPr>
        <w:t>Order will be confirmed once payment is made on the app.</w:t>
      </w:r>
    </w:p>
    <w:p w14:paraId="5EC8E763" w14:textId="6A895AFB" w:rsidR="0931E2A0" w:rsidRDefault="0931E2A0" w:rsidP="5CEF4F59">
      <w:pPr>
        <w:pStyle w:val="ListParagraph"/>
        <w:numPr>
          <w:ilvl w:val="0"/>
          <w:numId w:val="7"/>
        </w:numPr>
        <w:spacing w:after="160" w:line="259" w:lineRule="auto"/>
        <w:rPr>
          <w:rFonts w:asciiTheme="minorHAnsi" w:eastAsiaTheme="minorEastAsia" w:hAnsiTheme="minorHAnsi" w:cstheme="minorBidi"/>
          <w:color w:val="000000" w:themeColor="text1"/>
          <w:lang w:val="en-SG"/>
        </w:rPr>
      </w:pPr>
      <w:r w:rsidRPr="5CEF4F59">
        <w:rPr>
          <w:rFonts w:ascii="Arial" w:eastAsia="Calibri" w:hAnsi="Arial" w:cs="Arial"/>
          <w:color w:val="000000" w:themeColor="text1"/>
          <w:lang w:val="en-SG"/>
        </w:rPr>
        <w:t xml:space="preserve">Passenger </w:t>
      </w:r>
      <w:r w:rsidR="00061FB0" w:rsidRPr="5CEF4F59">
        <w:rPr>
          <w:rFonts w:ascii="Arial" w:eastAsia="Calibri" w:hAnsi="Arial" w:cs="Arial"/>
          <w:color w:val="000000" w:themeColor="text1"/>
          <w:lang w:val="en-SG"/>
        </w:rPr>
        <w:t>can</w:t>
      </w:r>
      <w:r w:rsidR="1817B54A" w:rsidRPr="5CEF4F59">
        <w:rPr>
          <w:rFonts w:ascii="Arial" w:eastAsia="Calibri" w:hAnsi="Arial" w:cs="Arial"/>
          <w:color w:val="000000" w:themeColor="text1"/>
          <w:lang w:val="en-SG"/>
        </w:rPr>
        <w:t xml:space="preserve"> reserve available restaurant seats and event tickets on the app. </w:t>
      </w:r>
    </w:p>
    <w:p w14:paraId="2E6B51F8" w14:textId="2B8950CE" w:rsidR="00E77549" w:rsidRPr="00934216" w:rsidRDefault="00E77549" w:rsidP="007F50CD">
      <w:pPr>
        <w:spacing w:after="160"/>
        <w:rPr>
          <w:rFonts w:ascii="Arial" w:eastAsia="Calibri" w:hAnsi="Arial" w:cs="Arial"/>
          <w:color w:val="000000" w:themeColor="text1"/>
          <w:sz w:val="22"/>
          <w:szCs w:val="22"/>
          <w:lang w:val="en-US"/>
        </w:rPr>
      </w:pPr>
    </w:p>
    <w:p w14:paraId="323096C2" w14:textId="2AFA9C95" w:rsidR="000925DD" w:rsidRDefault="2AB4FC65" w:rsidP="00861DE7">
      <w:pPr>
        <w:pStyle w:val="Heading2"/>
        <w:rPr>
          <w:rFonts w:eastAsia="Calibri"/>
        </w:rPr>
      </w:pPr>
      <w:bookmarkStart w:id="7" w:name="_Toc94293461"/>
      <w:bookmarkStart w:id="8" w:name="_Toc94387262"/>
      <w:r w:rsidRPr="00934216">
        <w:rPr>
          <w:rFonts w:eastAsia="Calibri"/>
        </w:rPr>
        <w:t>Constraints:</w:t>
      </w:r>
      <w:bookmarkEnd w:id="7"/>
      <w:bookmarkEnd w:id="8"/>
      <w:r w:rsidR="000925DD" w:rsidRPr="00934216">
        <w:rPr>
          <w:rFonts w:eastAsia="Calibri"/>
        </w:rPr>
        <w:t xml:space="preserve"> </w:t>
      </w:r>
    </w:p>
    <w:p w14:paraId="526F2A6E" w14:textId="77777777" w:rsidR="00FC16FC" w:rsidRPr="00FC16FC" w:rsidRDefault="00FC16FC" w:rsidP="00FC16FC">
      <w:pPr>
        <w:rPr>
          <w:rFonts w:eastAsia="Calibri"/>
          <w:lang w:val="en-US"/>
        </w:rPr>
      </w:pPr>
    </w:p>
    <w:p w14:paraId="311891AA" w14:textId="126CA79A" w:rsidR="2AB4FC65" w:rsidRPr="009C564A" w:rsidRDefault="000925DD" w:rsidP="006B4303">
      <w:pPr>
        <w:pStyle w:val="ListParagraph"/>
        <w:numPr>
          <w:ilvl w:val="0"/>
          <w:numId w:val="4"/>
        </w:numPr>
        <w:spacing w:after="160" w:line="259" w:lineRule="auto"/>
        <w:rPr>
          <w:rFonts w:ascii="Arial" w:eastAsia="Calibri" w:hAnsi="Arial" w:cs="Arial"/>
          <w:color w:val="000000" w:themeColor="text1"/>
        </w:rPr>
      </w:pPr>
      <w:r w:rsidRPr="009C564A">
        <w:rPr>
          <w:rFonts w:ascii="Arial" w:eastAsia="Calibri" w:hAnsi="Arial" w:cs="Arial"/>
          <w:color w:val="000000" w:themeColor="text1"/>
          <w:lang w:val="en-US"/>
        </w:rPr>
        <w:t>To avoid having some passengers from over-booking and depriving others from booking, all bookings and reservations can only be made onboard the cruise and at most 1 day in advance of required slot</w:t>
      </w:r>
    </w:p>
    <w:p w14:paraId="5EE11ADD" w14:textId="78245ABD" w:rsidR="2AB4FC65" w:rsidRPr="009C564A" w:rsidRDefault="2AB4FC65" w:rsidP="0950535B">
      <w:pPr>
        <w:pStyle w:val="ListParagraph"/>
        <w:numPr>
          <w:ilvl w:val="0"/>
          <w:numId w:val="4"/>
        </w:numPr>
        <w:spacing w:after="160" w:line="259" w:lineRule="auto"/>
        <w:rPr>
          <w:rFonts w:ascii="Arial" w:eastAsiaTheme="minorEastAsia" w:hAnsi="Arial" w:cs="Arial"/>
          <w:color w:val="000000" w:themeColor="text1"/>
          <w:lang w:val="en-SG"/>
        </w:rPr>
      </w:pPr>
      <w:r w:rsidRPr="009C564A">
        <w:rPr>
          <w:rFonts w:ascii="Arial" w:eastAsia="Calibri" w:hAnsi="Arial" w:cs="Arial"/>
          <w:color w:val="000000" w:themeColor="text1"/>
          <w:lang w:val="en-SG"/>
        </w:rPr>
        <w:t xml:space="preserve">Passenger </w:t>
      </w:r>
      <w:r w:rsidR="569ED753" w:rsidRPr="5CEF4F59">
        <w:rPr>
          <w:rFonts w:ascii="Arial" w:eastAsia="Calibri" w:hAnsi="Arial" w:cs="Arial"/>
          <w:color w:val="000000" w:themeColor="text1"/>
          <w:lang w:val="en-SG"/>
        </w:rPr>
        <w:t>can only use the app once</w:t>
      </w:r>
      <w:r w:rsidRPr="009C564A">
        <w:rPr>
          <w:rFonts w:ascii="Arial" w:eastAsia="Calibri" w:hAnsi="Arial" w:cs="Arial"/>
          <w:color w:val="000000" w:themeColor="text1"/>
          <w:lang w:val="en-SG"/>
        </w:rPr>
        <w:t xml:space="preserve"> they sign up for an account under their </w:t>
      </w:r>
      <w:proofErr w:type="spellStart"/>
      <w:r w:rsidR="3E2EFEAE" w:rsidRPr="5CEF4F59">
        <w:rPr>
          <w:rFonts w:ascii="Arial" w:eastAsia="Calibri" w:hAnsi="Arial" w:cs="Arial"/>
          <w:color w:val="000000" w:themeColor="text1"/>
          <w:lang w:val="en-SG"/>
        </w:rPr>
        <w:t>CabinNo</w:t>
      </w:r>
      <w:proofErr w:type="spellEnd"/>
      <w:r w:rsidR="4D7FFFC2" w:rsidRPr="5CEF4F59">
        <w:rPr>
          <w:rFonts w:ascii="Arial" w:eastAsia="Calibri" w:hAnsi="Arial" w:cs="Arial"/>
          <w:color w:val="000000" w:themeColor="text1"/>
          <w:lang w:val="en-SG"/>
        </w:rPr>
        <w:t xml:space="preserve"> </w:t>
      </w:r>
    </w:p>
    <w:p w14:paraId="34382ABE" w14:textId="18FAFB9A" w:rsidR="2AB4FC65" w:rsidRPr="009C564A" w:rsidRDefault="4619107D" w:rsidP="0950535B">
      <w:pPr>
        <w:pStyle w:val="ListParagraph"/>
        <w:numPr>
          <w:ilvl w:val="0"/>
          <w:numId w:val="4"/>
        </w:numPr>
        <w:spacing w:after="160" w:line="259" w:lineRule="auto"/>
        <w:rPr>
          <w:rFonts w:ascii="Arial" w:eastAsiaTheme="minorEastAsia" w:hAnsi="Arial" w:cs="Arial"/>
          <w:color w:val="000000" w:themeColor="text1"/>
        </w:rPr>
      </w:pPr>
      <w:r w:rsidRPr="5CEF4F59">
        <w:rPr>
          <w:rFonts w:ascii="Arial" w:eastAsia="Calibri" w:hAnsi="Arial" w:cs="Arial"/>
          <w:color w:val="000000" w:themeColor="text1"/>
          <w:lang w:val="en-SG"/>
        </w:rPr>
        <w:t>The app does</w:t>
      </w:r>
      <w:r w:rsidR="2AB4FC65" w:rsidRPr="009C564A">
        <w:rPr>
          <w:rFonts w:ascii="Arial" w:eastAsia="Calibri" w:hAnsi="Arial" w:cs="Arial"/>
          <w:color w:val="000000" w:themeColor="text1"/>
          <w:lang w:val="en-SG"/>
        </w:rPr>
        <w:t xml:space="preserve"> not </w:t>
      </w:r>
      <w:r w:rsidRPr="5CEF4F59">
        <w:rPr>
          <w:rFonts w:ascii="Arial" w:eastAsia="Calibri" w:hAnsi="Arial" w:cs="Arial"/>
          <w:color w:val="000000" w:themeColor="text1"/>
          <w:lang w:val="en-SG"/>
        </w:rPr>
        <w:t>allow p</w:t>
      </w:r>
      <w:r w:rsidR="4D7FFFC2" w:rsidRPr="5CEF4F59">
        <w:rPr>
          <w:rFonts w:ascii="Arial" w:eastAsia="Calibri" w:hAnsi="Arial" w:cs="Arial"/>
          <w:color w:val="000000" w:themeColor="text1"/>
          <w:lang w:val="en-SG"/>
        </w:rPr>
        <w:t>assengers</w:t>
      </w:r>
      <w:r w:rsidR="2AB4FC65" w:rsidRPr="009C564A">
        <w:rPr>
          <w:rFonts w:ascii="Arial" w:eastAsia="Calibri" w:hAnsi="Arial" w:cs="Arial"/>
          <w:color w:val="000000" w:themeColor="text1"/>
          <w:lang w:val="en-SG"/>
        </w:rPr>
        <w:t xml:space="preserve"> to write reviews for the restaurants/activities/entertainments</w:t>
      </w:r>
    </w:p>
    <w:p w14:paraId="52042CDE" w14:textId="1DDD8C75" w:rsidR="147B4D95" w:rsidRPr="00061FB0" w:rsidRDefault="31F4D3BF" w:rsidP="147B4D95">
      <w:pPr>
        <w:pStyle w:val="ListParagraph"/>
        <w:numPr>
          <w:ilvl w:val="0"/>
          <w:numId w:val="4"/>
        </w:numPr>
        <w:spacing w:after="160" w:line="259" w:lineRule="auto"/>
        <w:rPr>
          <w:rFonts w:ascii="Arial" w:eastAsiaTheme="minorEastAsia" w:hAnsi="Arial" w:cs="Arial"/>
          <w:color w:val="000000" w:themeColor="text1"/>
        </w:rPr>
      </w:pPr>
      <w:r w:rsidRPr="5CEF4F59">
        <w:rPr>
          <w:rFonts w:ascii="Arial" w:eastAsia="Calibri" w:hAnsi="Arial" w:cs="Arial"/>
          <w:color w:val="000000" w:themeColor="text1"/>
          <w:lang w:val="en-SG"/>
        </w:rPr>
        <w:t>The app does</w:t>
      </w:r>
      <w:r w:rsidR="2AB4FC65" w:rsidRPr="009C564A">
        <w:rPr>
          <w:rFonts w:ascii="Arial" w:eastAsia="Calibri" w:hAnsi="Arial" w:cs="Arial"/>
          <w:color w:val="000000" w:themeColor="text1"/>
          <w:lang w:val="en-SG"/>
        </w:rPr>
        <w:t xml:space="preserve"> not </w:t>
      </w:r>
      <w:r w:rsidRPr="5CEF4F59">
        <w:rPr>
          <w:rFonts w:ascii="Arial" w:eastAsia="Calibri" w:hAnsi="Arial" w:cs="Arial"/>
          <w:color w:val="000000" w:themeColor="text1"/>
          <w:lang w:val="en-SG"/>
        </w:rPr>
        <w:t>allow p</w:t>
      </w:r>
      <w:r w:rsidR="4D7FFFC2" w:rsidRPr="5CEF4F59">
        <w:rPr>
          <w:rFonts w:ascii="Arial" w:eastAsia="Calibri" w:hAnsi="Arial" w:cs="Arial"/>
          <w:color w:val="000000" w:themeColor="text1"/>
          <w:lang w:val="en-SG"/>
        </w:rPr>
        <w:t>assengers</w:t>
      </w:r>
      <w:r w:rsidR="2AB4FC65" w:rsidRPr="009C564A">
        <w:rPr>
          <w:rFonts w:ascii="Arial" w:eastAsia="Calibri" w:hAnsi="Arial" w:cs="Arial"/>
          <w:color w:val="000000" w:themeColor="text1"/>
          <w:lang w:val="en-SG"/>
        </w:rPr>
        <w:t xml:space="preserve"> to indicate special </w:t>
      </w:r>
      <w:r w:rsidR="05C2E8D7" w:rsidRPr="5CEF4F59">
        <w:rPr>
          <w:rFonts w:ascii="Arial" w:eastAsia="Calibri" w:hAnsi="Arial" w:cs="Arial"/>
          <w:color w:val="000000" w:themeColor="text1"/>
          <w:lang w:val="en-SG"/>
        </w:rPr>
        <w:t>requests</w:t>
      </w:r>
      <w:r w:rsidR="2AB4FC65" w:rsidRPr="009C564A">
        <w:rPr>
          <w:rFonts w:ascii="Arial" w:eastAsia="Calibri" w:hAnsi="Arial" w:cs="Arial"/>
          <w:color w:val="000000" w:themeColor="text1"/>
          <w:lang w:val="en-SG"/>
        </w:rPr>
        <w:t xml:space="preserve"> (Extra ketchup, no vegetables etc)</w:t>
      </w:r>
    </w:p>
    <w:p w14:paraId="4E3EFA0A" w14:textId="356BB974" w:rsidR="54A87923" w:rsidRPr="00934216" w:rsidRDefault="528E5240" w:rsidP="00861DE7">
      <w:pPr>
        <w:pStyle w:val="Heading1"/>
      </w:pPr>
      <w:bookmarkStart w:id="9" w:name="_Toc94293462"/>
      <w:bookmarkStart w:id="10" w:name="_Toc94387263"/>
      <w:r w:rsidRPr="00934216">
        <w:lastRenderedPageBreak/>
        <w:t>List of Mapped Relations</w:t>
      </w:r>
      <w:bookmarkEnd w:id="9"/>
      <w:bookmarkEnd w:id="10"/>
    </w:p>
    <w:p w14:paraId="3762FCF2" w14:textId="55C1A579" w:rsidR="0950535B" w:rsidRPr="00934216" w:rsidRDefault="0950535B" w:rsidP="0950535B">
      <w:pPr>
        <w:rPr>
          <w:rFonts w:ascii="Arial" w:eastAsia="Arial" w:hAnsi="Arial" w:cs="Arial"/>
          <w:sz w:val="22"/>
          <w:szCs w:val="22"/>
        </w:rPr>
      </w:pPr>
    </w:p>
    <w:p w14:paraId="58B992BE" w14:textId="24B25D52" w:rsidR="54A87923" w:rsidRPr="009C564A" w:rsidRDefault="528E5240" w:rsidP="147B4D95">
      <w:pPr>
        <w:rPr>
          <w:rFonts w:ascii="Arial" w:eastAsia="Arial" w:hAnsi="Arial" w:cs="Arial"/>
        </w:rPr>
      </w:pPr>
      <w:r w:rsidRPr="009C564A">
        <w:rPr>
          <w:rFonts w:ascii="Arial" w:eastAsia="Arial" w:hAnsi="Arial" w:cs="Arial"/>
        </w:rPr>
        <w:t>Passenger (</w:t>
      </w:r>
      <w:proofErr w:type="spellStart"/>
      <w:r w:rsidRPr="009C564A">
        <w:rPr>
          <w:rFonts w:ascii="Arial" w:eastAsia="Arial" w:hAnsi="Arial" w:cs="Arial"/>
          <w:u w:val="single"/>
        </w:rPr>
        <w:t>PgrID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PgrNam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PgrEmail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PgrDOB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PgrGender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CabinNo</w:t>
      </w:r>
      <w:proofErr w:type="spellEnd"/>
      <w:r w:rsidRPr="009C564A">
        <w:rPr>
          <w:rFonts w:ascii="Arial" w:eastAsia="Arial" w:hAnsi="Arial" w:cs="Arial"/>
        </w:rPr>
        <w:t>)</w:t>
      </w:r>
    </w:p>
    <w:p w14:paraId="0484C681" w14:textId="45FD11B3" w:rsidR="147B4D95" w:rsidRPr="009C564A" w:rsidRDefault="147B4D95" w:rsidP="147B4D95">
      <w:pPr>
        <w:rPr>
          <w:rFonts w:ascii="Arial" w:hAnsi="Arial" w:cs="Arial"/>
        </w:rPr>
      </w:pPr>
    </w:p>
    <w:p w14:paraId="00283BD1" w14:textId="4F170C6F" w:rsidR="54A87923" w:rsidRPr="009C564A" w:rsidRDefault="528E5240" w:rsidP="147B4D95">
      <w:proofErr w:type="spellStart"/>
      <w:r w:rsidRPr="009C564A">
        <w:rPr>
          <w:rFonts w:ascii="Arial" w:eastAsia="Arial" w:hAnsi="Arial" w:cs="Arial"/>
        </w:rPr>
        <w:t>ContactNo</w:t>
      </w:r>
      <w:proofErr w:type="spellEnd"/>
      <w:r w:rsidRPr="009C564A">
        <w:rPr>
          <w:rFonts w:ascii="Arial" w:eastAsia="Arial" w:hAnsi="Arial" w:cs="Arial"/>
        </w:rPr>
        <w:t xml:space="preserve"> </w:t>
      </w:r>
      <w:r w:rsidRPr="009C564A">
        <w:rPr>
          <w:rFonts w:ascii="Arial" w:eastAsia="Arial" w:hAnsi="Arial" w:cs="Arial"/>
          <w:u w:val="single"/>
        </w:rPr>
        <w:t>(</w:t>
      </w:r>
      <w:proofErr w:type="spellStart"/>
      <w:r w:rsidRPr="009C564A">
        <w:rPr>
          <w:rFonts w:ascii="Arial" w:eastAsia="Arial" w:hAnsi="Arial" w:cs="Arial"/>
          <w:u w:val="single"/>
        </w:rPr>
        <w:t>PgrContactNo</w:t>
      </w:r>
      <w:proofErr w:type="spellEnd"/>
      <w:r w:rsidRPr="009C564A">
        <w:rPr>
          <w:rFonts w:ascii="Arial" w:eastAsia="Arial" w:hAnsi="Arial" w:cs="Arial"/>
          <w:u w:val="single"/>
        </w:rPr>
        <w:t>, &lt;</w:t>
      </w:r>
      <w:proofErr w:type="spellStart"/>
      <w:r w:rsidRPr="009C564A">
        <w:rPr>
          <w:rFonts w:ascii="Arial" w:eastAsia="Arial" w:hAnsi="Arial" w:cs="Arial"/>
          <w:u w:val="single"/>
        </w:rPr>
        <w:t>PgrID</w:t>
      </w:r>
      <w:proofErr w:type="spellEnd"/>
      <w:r w:rsidRPr="009C564A">
        <w:rPr>
          <w:rFonts w:ascii="Arial" w:eastAsia="Arial" w:hAnsi="Arial" w:cs="Arial"/>
          <w:u w:val="single"/>
        </w:rPr>
        <w:t>&gt;</w:t>
      </w:r>
      <w:r w:rsidRPr="009C564A">
        <w:rPr>
          <w:rFonts w:ascii="Arial" w:eastAsia="Arial" w:hAnsi="Arial" w:cs="Arial"/>
        </w:rPr>
        <w:t>)</w:t>
      </w:r>
    </w:p>
    <w:p w14:paraId="2D4B5F13" w14:textId="17C4D3B9" w:rsidR="147B4D95" w:rsidRPr="009C564A" w:rsidRDefault="147B4D95" w:rsidP="147B4D95"/>
    <w:p w14:paraId="2CD6A799" w14:textId="040666A8" w:rsidR="54A87923" w:rsidRPr="009C564A" w:rsidRDefault="5C2FB4A0" w:rsidP="0950535B">
      <w:proofErr w:type="spellStart"/>
      <w:r w:rsidRPr="009C564A">
        <w:rPr>
          <w:rFonts w:ascii="Arial" w:eastAsia="Arial" w:hAnsi="Arial" w:cs="Arial"/>
        </w:rPr>
        <w:t>EventType</w:t>
      </w:r>
      <w:proofErr w:type="spellEnd"/>
      <w:r w:rsidRPr="009C564A">
        <w:rPr>
          <w:rFonts w:ascii="Arial" w:eastAsia="Arial" w:hAnsi="Arial" w:cs="Arial"/>
        </w:rPr>
        <w:t xml:space="preserve"> (</w:t>
      </w:r>
      <w:r w:rsidRPr="009C564A">
        <w:rPr>
          <w:rFonts w:ascii="Arial" w:eastAsia="Arial" w:hAnsi="Arial" w:cs="Arial"/>
          <w:u w:val="single"/>
        </w:rPr>
        <w:t>ETID</w:t>
      </w:r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TName</w:t>
      </w:r>
      <w:proofErr w:type="spellEnd"/>
      <w:r w:rsidRPr="009C564A">
        <w:rPr>
          <w:rFonts w:ascii="Arial" w:eastAsia="Arial" w:hAnsi="Arial" w:cs="Arial"/>
        </w:rPr>
        <w:t xml:space="preserve">) </w:t>
      </w:r>
    </w:p>
    <w:p w14:paraId="33636347" w14:textId="30CFB449" w:rsidR="54A87923" w:rsidRPr="009C564A" w:rsidRDefault="54A87923" w:rsidP="0950535B"/>
    <w:p w14:paraId="04404A69" w14:textId="0AF78306" w:rsidR="54A87923" w:rsidRPr="009C564A" w:rsidRDefault="5C2FB4A0" w:rsidP="0950535B">
      <w:r w:rsidRPr="009C564A">
        <w:rPr>
          <w:rFonts w:ascii="Arial" w:eastAsia="Arial" w:hAnsi="Arial" w:cs="Arial"/>
        </w:rPr>
        <w:t>Event (</w:t>
      </w:r>
      <w:proofErr w:type="spellStart"/>
      <w:r w:rsidRPr="009C564A">
        <w:rPr>
          <w:rFonts w:ascii="Arial" w:eastAsia="Arial" w:hAnsi="Arial" w:cs="Arial"/>
          <w:u w:val="single"/>
        </w:rPr>
        <w:t>EventID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ventNam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ventDescr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ventLoc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ventCapacity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ventDuration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MinAg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MaxAg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ChildPric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AdultPrice</w:t>
      </w:r>
      <w:proofErr w:type="spellEnd"/>
      <w:r w:rsidRPr="009C564A">
        <w:rPr>
          <w:rFonts w:ascii="Arial" w:eastAsia="Arial" w:hAnsi="Arial" w:cs="Arial"/>
        </w:rPr>
        <w:t xml:space="preserve">, &lt;ETID&gt;) </w:t>
      </w:r>
    </w:p>
    <w:p w14:paraId="41AD89A4" w14:textId="00CE2FD4" w:rsidR="54A87923" w:rsidRPr="009C564A" w:rsidRDefault="54A87923" w:rsidP="0950535B"/>
    <w:p w14:paraId="77B5C6F1" w14:textId="3EF3F9E5" w:rsidR="54A87923" w:rsidRPr="009C564A" w:rsidRDefault="5C2FB4A0" w:rsidP="0950535B">
      <w:proofErr w:type="spellStart"/>
      <w:r w:rsidRPr="009C564A">
        <w:rPr>
          <w:rFonts w:ascii="Arial" w:eastAsia="Arial" w:hAnsi="Arial" w:cs="Arial"/>
        </w:rPr>
        <w:t>EventSession</w:t>
      </w:r>
      <w:proofErr w:type="spellEnd"/>
      <w:r w:rsidRPr="009C564A">
        <w:rPr>
          <w:rFonts w:ascii="Arial" w:eastAsia="Arial" w:hAnsi="Arial" w:cs="Arial"/>
        </w:rPr>
        <w:t xml:space="preserve"> (</w:t>
      </w:r>
      <w:proofErr w:type="spellStart"/>
      <w:r w:rsidRPr="009C564A">
        <w:rPr>
          <w:rFonts w:ascii="Arial" w:eastAsia="Arial" w:hAnsi="Arial" w:cs="Arial"/>
          <w:u w:val="single"/>
        </w:rPr>
        <w:t>SessionNo</w:t>
      </w:r>
      <w:proofErr w:type="spellEnd"/>
      <w:r w:rsidRPr="009C564A">
        <w:rPr>
          <w:rFonts w:ascii="Arial" w:eastAsia="Arial" w:hAnsi="Arial" w:cs="Arial"/>
          <w:u w:val="single"/>
        </w:rPr>
        <w:t>, &lt;</w:t>
      </w:r>
      <w:proofErr w:type="spellStart"/>
      <w:r w:rsidRPr="009C564A">
        <w:rPr>
          <w:rFonts w:ascii="Arial" w:eastAsia="Arial" w:hAnsi="Arial" w:cs="Arial"/>
          <w:u w:val="single"/>
        </w:rPr>
        <w:t>EventID</w:t>
      </w:r>
      <w:proofErr w:type="spellEnd"/>
      <w:r w:rsidRPr="009C564A">
        <w:rPr>
          <w:rFonts w:ascii="Arial" w:eastAsia="Arial" w:hAnsi="Arial" w:cs="Arial"/>
          <w:u w:val="single"/>
        </w:rPr>
        <w:t>&gt;</w:t>
      </w:r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ventDateTime</w:t>
      </w:r>
      <w:proofErr w:type="spellEnd"/>
      <w:r w:rsidRPr="009C564A">
        <w:rPr>
          <w:rFonts w:ascii="Arial" w:eastAsia="Arial" w:hAnsi="Arial" w:cs="Arial"/>
        </w:rPr>
        <w:t xml:space="preserve">) </w:t>
      </w:r>
    </w:p>
    <w:p w14:paraId="710F0FBA" w14:textId="43B65BE1" w:rsidR="54A87923" w:rsidRPr="009C564A" w:rsidRDefault="54A87923" w:rsidP="0950535B"/>
    <w:p w14:paraId="4D89A3C7" w14:textId="591270D0" w:rsidR="54A87923" w:rsidRPr="009C564A" w:rsidRDefault="528E5240" w:rsidP="147B4D95">
      <w:r w:rsidRPr="009C564A">
        <w:rPr>
          <w:rFonts w:ascii="Arial" w:eastAsia="Arial" w:hAnsi="Arial" w:cs="Arial"/>
        </w:rPr>
        <w:t>Booking (</w:t>
      </w:r>
      <w:proofErr w:type="spellStart"/>
      <w:r w:rsidRPr="009C564A">
        <w:rPr>
          <w:rFonts w:ascii="Arial" w:eastAsia="Arial" w:hAnsi="Arial" w:cs="Arial"/>
          <w:u w:val="single"/>
        </w:rPr>
        <w:t>BookingID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BookDateTim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BookStatus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NoOfAdultTicket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NoOfChildTicket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AdultSalesPric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ChildSalesPrice</w:t>
      </w:r>
      <w:proofErr w:type="spellEnd"/>
      <w:r w:rsidR="28360188" w:rsidRPr="009C564A">
        <w:rPr>
          <w:rFonts w:ascii="Arial" w:eastAsia="Arial" w:hAnsi="Arial" w:cs="Arial"/>
        </w:rPr>
        <w:t>, &lt;</w:t>
      </w:r>
      <w:proofErr w:type="spellStart"/>
      <w:r w:rsidR="28360188" w:rsidRPr="009C564A">
        <w:rPr>
          <w:rFonts w:ascii="Arial" w:eastAsia="Arial" w:hAnsi="Arial" w:cs="Arial"/>
        </w:rPr>
        <w:t>PgrID</w:t>
      </w:r>
      <w:proofErr w:type="spellEnd"/>
      <w:r w:rsidR="28360188" w:rsidRPr="009C564A">
        <w:rPr>
          <w:rFonts w:ascii="Arial" w:eastAsia="Arial" w:hAnsi="Arial" w:cs="Arial"/>
        </w:rPr>
        <w:t>&gt;</w:t>
      </w:r>
      <w:r w:rsidR="09EFD294" w:rsidRPr="009C564A">
        <w:rPr>
          <w:rFonts w:ascii="Arial" w:eastAsia="Arial" w:hAnsi="Arial" w:cs="Arial"/>
        </w:rPr>
        <w:t xml:space="preserve">, </w:t>
      </w:r>
      <w:r w:rsidR="228AAD39" w:rsidRPr="009C564A">
        <w:rPr>
          <w:rFonts w:ascii="Arial" w:eastAsia="Arial" w:hAnsi="Arial" w:cs="Arial"/>
        </w:rPr>
        <w:t>&lt;</w:t>
      </w:r>
      <w:proofErr w:type="spellStart"/>
      <w:r w:rsidR="09EFD294" w:rsidRPr="009C564A">
        <w:rPr>
          <w:rFonts w:ascii="Arial" w:eastAsia="Arial" w:hAnsi="Arial" w:cs="Arial"/>
        </w:rPr>
        <w:t>SessionNo</w:t>
      </w:r>
      <w:proofErr w:type="spellEnd"/>
      <w:r w:rsidR="09EFD294" w:rsidRPr="009C564A">
        <w:rPr>
          <w:rFonts w:ascii="Arial" w:eastAsia="Arial" w:hAnsi="Arial" w:cs="Arial"/>
        </w:rPr>
        <w:t>, &lt;</w:t>
      </w:r>
      <w:proofErr w:type="spellStart"/>
      <w:r w:rsidR="09EFD294" w:rsidRPr="009C564A">
        <w:rPr>
          <w:rFonts w:ascii="Arial" w:eastAsia="Arial" w:hAnsi="Arial" w:cs="Arial"/>
        </w:rPr>
        <w:t>EventID</w:t>
      </w:r>
      <w:proofErr w:type="spellEnd"/>
      <w:r w:rsidR="09EFD294" w:rsidRPr="009C564A">
        <w:rPr>
          <w:rFonts w:ascii="Arial" w:eastAsia="Arial" w:hAnsi="Arial" w:cs="Arial"/>
        </w:rPr>
        <w:t>&gt;</w:t>
      </w:r>
      <w:r w:rsidR="7C608F1C" w:rsidRPr="009C564A">
        <w:rPr>
          <w:rFonts w:ascii="Arial" w:eastAsia="Arial" w:hAnsi="Arial" w:cs="Arial"/>
        </w:rPr>
        <w:t>&gt;</w:t>
      </w:r>
      <w:r w:rsidRPr="009C564A">
        <w:rPr>
          <w:rFonts w:ascii="Arial" w:eastAsia="Arial" w:hAnsi="Arial" w:cs="Arial"/>
        </w:rPr>
        <w:t>)</w:t>
      </w:r>
    </w:p>
    <w:p w14:paraId="49B3156B" w14:textId="428F57FB" w:rsidR="147B4D95" w:rsidRPr="009C564A" w:rsidRDefault="147B4D95" w:rsidP="147B4D95"/>
    <w:p w14:paraId="66B6B0C1" w14:textId="6AF7761F" w:rsidR="5B0806CB" w:rsidRPr="009C564A" w:rsidRDefault="15295998" w:rsidP="0950535B">
      <w:r w:rsidRPr="009C564A">
        <w:rPr>
          <w:rFonts w:ascii="Arial" w:eastAsia="Arial" w:hAnsi="Arial" w:cs="Arial"/>
        </w:rPr>
        <w:t>Eatery (</w:t>
      </w:r>
      <w:proofErr w:type="spellStart"/>
      <w:r w:rsidRPr="009C564A">
        <w:rPr>
          <w:rFonts w:ascii="Arial" w:eastAsia="Arial" w:hAnsi="Arial" w:cs="Arial"/>
          <w:u w:val="single"/>
        </w:rPr>
        <w:t>EatyID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atyLoc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atyNam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atyCapacity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atyOpHr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atyClHr</w:t>
      </w:r>
      <w:proofErr w:type="spellEnd"/>
      <w:r w:rsidRPr="009C564A">
        <w:rPr>
          <w:rFonts w:ascii="Arial" w:eastAsia="Arial" w:hAnsi="Arial" w:cs="Arial"/>
        </w:rPr>
        <w:t xml:space="preserve">) </w:t>
      </w:r>
    </w:p>
    <w:p w14:paraId="42A610D3" w14:textId="6F7F2A1A" w:rsidR="5B0806CB" w:rsidRPr="009C564A" w:rsidRDefault="5B0806CB" w:rsidP="0950535B"/>
    <w:p w14:paraId="32CD6819" w14:textId="781E1737" w:rsidR="5B0806CB" w:rsidRPr="009C564A" w:rsidRDefault="2E23E78A" w:rsidP="147B4D95">
      <w:r w:rsidRPr="009C564A">
        <w:rPr>
          <w:rFonts w:ascii="Arial" w:eastAsia="Arial" w:hAnsi="Arial" w:cs="Arial"/>
        </w:rPr>
        <w:t>Reservation (</w:t>
      </w:r>
      <w:proofErr w:type="spellStart"/>
      <w:r w:rsidRPr="009C564A">
        <w:rPr>
          <w:rFonts w:ascii="Arial" w:eastAsia="Arial" w:hAnsi="Arial" w:cs="Arial"/>
          <w:u w:val="single"/>
        </w:rPr>
        <w:t>ReservID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ReservStatus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ReservDateTim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NoOfPax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RequiredDateTime</w:t>
      </w:r>
      <w:proofErr w:type="spellEnd"/>
      <w:r w:rsidRPr="009C564A">
        <w:rPr>
          <w:rFonts w:ascii="Arial" w:eastAsia="Arial" w:hAnsi="Arial" w:cs="Arial"/>
        </w:rPr>
        <w:t>, &lt;</w:t>
      </w:r>
      <w:proofErr w:type="spellStart"/>
      <w:r w:rsidRPr="009C564A">
        <w:rPr>
          <w:rFonts w:ascii="Arial" w:eastAsia="Arial" w:hAnsi="Arial" w:cs="Arial"/>
        </w:rPr>
        <w:t>PgrID</w:t>
      </w:r>
      <w:proofErr w:type="spellEnd"/>
      <w:r w:rsidRPr="009C564A">
        <w:rPr>
          <w:rFonts w:ascii="Arial" w:eastAsia="Arial" w:hAnsi="Arial" w:cs="Arial"/>
        </w:rPr>
        <w:t>&gt;, &lt;</w:t>
      </w:r>
      <w:proofErr w:type="spellStart"/>
      <w:r w:rsidRPr="009C564A">
        <w:rPr>
          <w:rFonts w:ascii="Arial" w:eastAsia="Arial" w:hAnsi="Arial" w:cs="Arial"/>
        </w:rPr>
        <w:t>EatyID</w:t>
      </w:r>
      <w:proofErr w:type="spellEnd"/>
      <w:r w:rsidRPr="009C564A">
        <w:rPr>
          <w:rFonts w:ascii="Arial" w:eastAsia="Arial" w:hAnsi="Arial" w:cs="Arial"/>
        </w:rPr>
        <w:t>&gt;)</w:t>
      </w:r>
    </w:p>
    <w:p w14:paraId="421D8D5D" w14:textId="42870F89" w:rsidR="147B4D95" w:rsidRPr="009C564A" w:rsidRDefault="147B4D95" w:rsidP="147B4D95"/>
    <w:p w14:paraId="4650BCB0" w14:textId="464E9A59" w:rsidR="17A86B2D" w:rsidRPr="009C564A" w:rsidRDefault="17A86B2D" w:rsidP="0950535B">
      <w:r w:rsidRPr="009C564A">
        <w:rPr>
          <w:rFonts w:ascii="Arial" w:eastAsia="Arial" w:hAnsi="Arial" w:cs="Arial"/>
        </w:rPr>
        <w:t>Cuisine (</w:t>
      </w:r>
      <w:proofErr w:type="spellStart"/>
      <w:r w:rsidRPr="009C564A">
        <w:rPr>
          <w:rFonts w:ascii="Arial" w:eastAsia="Arial" w:hAnsi="Arial" w:cs="Arial"/>
          <w:u w:val="single"/>
        </w:rPr>
        <w:t>cuisineID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cuisineName</w:t>
      </w:r>
      <w:proofErr w:type="spellEnd"/>
      <w:r w:rsidRPr="009C564A">
        <w:rPr>
          <w:rFonts w:ascii="Arial" w:eastAsia="Arial" w:hAnsi="Arial" w:cs="Arial"/>
        </w:rPr>
        <w:t>)</w:t>
      </w:r>
    </w:p>
    <w:p w14:paraId="5733C4B9" w14:textId="4FC790B2" w:rsidR="0950535B" w:rsidRPr="009C564A" w:rsidRDefault="0950535B" w:rsidP="0950535B"/>
    <w:p w14:paraId="751D5741" w14:textId="53205110" w:rsidR="17A86B2D" w:rsidRPr="009C564A" w:rsidRDefault="17A86B2D" w:rsidP="0950535B">
      <w:r w:rsidRPr="009C564A">
        <w:rPr>
          <w:rFonts w:ascii="Arial" w:eastAsia="Arial" w:hAnsi="Arial" w:cs="Arial"/>
        </w:rPr>
        <w:t>Dish (</w:t>
      </w:r>
      <w:proofErr w:type="spellStart"/>
      <w:r w:rsidRPr="009C564A">
        <w:rPr>
          <w:rFonts w:ascii="Arial" w:eastAsia="Arial" w:hAnsi="Arial" w:cs="Arial"/>
          <w:u w:val="single"/>
        </w:rPr>
        <w:t>DishID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DishNam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DishDescr</w:t>
      </w:r>
      <w:proofErr w:type="spellEnd"/>
      <w:r w:rsidRPr="009C564A">
        <w:rPr>
          <w:rFonts w:ascii="Arial" w:eastAsia="Arial" w:hAnsi="Arial" w:cs="Arial"/>
        </w:rPr>
        <w:t>, &lt;</w:t>
      </w:r>
      <w:proofErr w:type="spellStart"/>
      <w:r w:rsidRPr="009C564A">
        <w:rPr>
          <w:rFonts w:ascii="Arial" w:eastAsia="Arial" w:hAnsi="Arial" w:cs="Arial"/>
        </w:rPr>
        <w:t>cuisineID</w:t>
      </w:r>
      <w:proofErr w:type="spellEnd"/>
      <w:r w:rsidRPr="009C564A">
        <w:rPr>
          <w:rFonts w:ascii="Arial" w:eastAsia="Arial" w:hAnsi="Arial" w:cs="Arial"/>
        </w:rPr>
        <w:t>&gt;, &lt;</w:t>
      </w:r>
      <w:proofErr w:type="spellStart"/>
      <w:r w:rsidRPr="009C564A">
        <w:rPr>
          <w:rFonts w:ascii="Arial" w:eastAsia="Arial" w:hAnsi="Arial" w:cs="Arial"/>
        </w:rPr>
        <w:t>EatyID</w:t>
      </w:r>
      <w:proofErr w:type="spellEnd"/>
      <w:r w:rsidRPr="009C564A">
        <w:rPr>
          <w:rFonts w:ascii="Arial" w:eastAsia="Arial" w:hAnsi="Arial" w:cs="Arial"/>
        </w:rPr>
        <w:t>&gt;)</w:t>
      </w:r>
    </w:p>
    <w:p w14:paraId="5F438392" w14:textId="772522C5" w:rsidR="0950535B" w:rsidRPr="009C564A" w:rsidRDefault="0950535B" w:rsidP="0950535B"/>
    <w:p w14:paraId="7CF14E0B" w14:textId="5A336965" w:rsidR="17A86B2D" w:rsidRPr="009C564A" w:rsidRDefault="17A86B2D" w:rsidP="0950535B">
      <w:proofErr w:type="spellStart"/>
      <w:r w:rsidRPr="009C564A">
        <w:rPr>
          <w:rFonts w:ascii="Arial" w:eastAsia="Arial" w:hAnsi="Arial" w:cs="Arial"/>
        </w:rPr>
        <w:t>CSDish</w:t>
      </w:r>
      <w:proofErr w:type="spellEnd"/>
      <w:r w:rsidRPr="009C564A">
        <w:rPr>
          <w:rFonts w:ascii="Arial" w:eastAsia="Arial" w:hAnsi="Arial" w:cs="Arial"/>
        </w:rPr>
        <w:t xml:space="preserve"> (</w:t>
      </w:r>
      <w:r w:rsidRPr="009C564A">
        <w:rPr>
          <w:rFonts w:ascii="Arial" w:eastAsia="Arial" w:hAnsi="Arial" w:cs="Arial"/>
          <w:u w:val="single"/>
        </w:rPr>
        <w:t>&lt;</w:t>
      </w:r>
      <w:proofErr w:type="spellStart"/>
      <w:r w:rsidRPr="009C564A">
        <w:rPr>
          <w:rFonts w:ascii="Arial" w:eastAsia="Arial" w:hAnsi="Arial" w:cs="Arial"/>
          <w:u w:val="single"/>
        </w:rPr>
        <w:t>DishID</w:t>
      </w:r>
      <w:proofErr w:type="spellEnd"/>
      <w:r w:rsidRPr="009C564A">
        <w:rPr>
          <w:rFonts w:ascii="Arial" w:eastAsia="Arial" w:hAnsi="Arial" w:cs="Arial"/>
          <w:u w:val="single"/>
        </w:rPr>
        <w:t>&gt;</w:t>
      </w:r>
      <w:r w:rsidRPr="009C564A">
        <w:rPr>
          <w:rFonts w:ascii="Arial" w:eastAsia="Arial" w:hAnsi="Arial" w:cs="Arial"/>
        </w:rPr>
        <w:t>, Price)</w:t>
      </w:r>
    </w:p>
    <w:p w14:paraId="582388AD" w14:textId="2468E872" w:rsidR="0950535B" w:rsidRPr="009C564A" w:rsidRDefault="0950535B" w:rsidP="0950535B"/>
    <w:p w14:paraId="53642F93" w14:textId="1D6263AD" w:rsidR="73CD66EE" w:rsidRPr="009C564A" w:rsidRDefault="73CD66EE" w:rsidP="0950535B">
      <w:pPr>
        <w:rPr>
          <w:rFonts w:ascii="Arial" w:eastAsia="Arial" w:hAnsi="Arial" w:cs="Arial"/>
        </w:rPr>
      </w:pPr>
      <w:proofErr w:type="spellStart"/>
      <w:r w:rsidRPr="009C564A">
        <w:rPr>
          <w:rFonts w:ascii="Arial" w:eastAsia="Arial" w:hAnsi="Arial" w:cs="Arial"/>
        </w:rPr>
        <w:t>CS</w:t>
      </w:r>
      <w:r w:rsidR="03E98299" w:rsidRPr="009C564A">
        <w:rPr>
          <w:rFonts w:ascii="Arial" w:eastAsia="Arial" w:hAnsi="Arial" w:cs="Arial"/>
        </w:rPr>
        <w:t>Order</w:t>
      </w:r>
      <w:proofErr w:type="spellEnd"/>
      <w:r w:rsidR="03E98299" w:rsidRPr="009C564A">
        <w:rPr>
          <w:rFonts w:ascii="Arial" w:eastAsia="Arial" w:hAnsi="Arial" w:cs="Arial"/>
        </w:rPr>
        <w:t xml:space="preserve"> (</w:t>
      </w:r>
      <w:r w:rsidR="03E98299" w:rsidRPr="009C564A">
        <w:rPr>
          <w:rFonts w:ascii="Arial" w:eastAsia="Arial" w:hAnsi="Arial" w:cs="Arial"/>
          <w:u w:val="single"/>
        </w:rPr>
        <w:t>&lt;</w:t>
      </w:r>
      <w:proofErr w:type="spellStart"/>
      <w:r w:rsidR="03E98299" w:rsidRPr="009C564A">
        <w:rPr>
          <w:rFonts w:ascii="Arial" w:eastAsia="Arial" w:hAnsi="Arial" w:cs="Arial"/>
          <w:u w:val="single"/>
        </w:rPr>
        <w:t>PgrID</w:t>
      </w:r>
      <w:proofErr w:type="spellEnd"/>
      <w:r w:rsidR="56C266B2" w:rsidRPr="009C564A">
        <w:rPr>
          <w:rFonts w:ascii="Arial" w:eastAsia="Arial" w:hAnsi="Arial" w:cs="Arial"/>
          <w:u w:val="single"/>
        </w:rPr>
        <w:t>&gt;, &lt;</w:t>
      </w:r>
      <w:proofErr w:type="spellStart"/>
      <w:r w:rsidR="56C266B2" w:rsidRPr="009C564A">
        <w:rPr>
          <w:rFonts w:ascii="Arial" w:eastAsia="Arial" w:hAnsi="Arial" w:cs="Arial"/>
          <w:u w:val="single"/>
        </w:rPr>
        <w:t>DishID</w:t>
      </w:r>
      <w:proofErr w:type="spellEnd"/>
      <w:r w:rsidR="03E98299" w:rsidRPr="009C564A">
        <w:rPr>
          <w:rFonts w:ascii="Arial" w:eastAsia="Arial" w:hAnsi="Arial" w:cs="Arial"/>
          <w:u w:val="single"/>
        </w:rPr>
        <w:t>&gt;</w:t>
      </w:r>
      <w:r w:rsidR="03E98299" w:rsidRPr="009C564A">
        <w:rPr>
          <w:rFonts w:ascii="Arial" w:eastAsia="Arial" w:hAnsi="Arial" w:cs="Arial"/>
        </w:rPr>
        <w:t xml:space="preserve">, </w:t>
      </w:r>
      <w:proofErr w:type="spellStart"/>
      <w:r w:rsidR="1073D364" w:rsidRPr="009C564A">
        <w:rPr>
          <w:rFonts w:ascii="Arial" w:eastAsia="Arial" w:hAnsi="Arial" w:cs="Arial"/>
          <w:u w:val="single"/>
        </w:rPr>
        <w:t>OrderDateTime</w:t>
      </w:r>
      <w:proofErr w:type="spellEnd"/>
      <w:r w:rsidR="1073D364" w:rsidRPr="009C564A">
        <w:rPr>
          <w:rFonts w:ascii="Arial" w:eastAsia="Arial" w:hAnsi="Arial" w:cs="Arial"/>
        </w:rPr>
        <w:t xml:space="preserve">, </w:t>
      </w:r>
      <w:proofErr w:type="spellStart"/>
      <w:r w:rsidR="03E98299" w:rsidRPr="009C564A">
        <w:rPr>
          <w:rFonts w:ascii="Arial" w:eastAsia="Arial" w:hAnsi="Arial" w:cs="Arial"/>
        </w:rPr>
        <w:t>OrderPrice</w:t>
      </w:r>
      <w:proofErr w:type="spellEnd"/>
      <w:r w:rsidR="03E98299" w:rsidRPr="009C564A">
        <w:rPr>
          <w:rFonts w:ascii="Arial" w:eastAsia="Arial" w:hAnsi="Arial" w:cs="Arial"/>
        </w:rPr>
        <w:t xml:space="preserve">, </w:t>
      </w:r>
      <w:proofErr w:type="spellStart"/>
      <w:r w:rsidR="03E98299" w:rsidRPr="009C564A">
        <w:rPr>
          <w:rFonts w:ascii="Arial" w:eastAsia="Arial" w:hAnsi="Arial" w:cs="Arial"/>
        </w:rPr>
        <w:t>OrderQty</w:t>
      </w:r>
      <w:proofErr w:type="spellEnd"/>
      <w:r w:rsidR="03E98299" w:rsidRPr="009C564A">
        <w:rPr>
          <w:rFonts w:ascii="Arial" w:eastAsia="Arial" w:hAnsi="Arial" w:cs="Arial"/>
        </w:rPr>
        <w:t xml:space="preserve">, </w:t>
      </w:r>
      <w:proofErr w:type="spellStart"/>
      <w:r w:rsidR="03E98299" w:rsidRPr="009C564A">
        <w:rPr>
          <w:rFonts w:ascii="Arial" w:eastAsia="Arial" w:hAnsi="Arial" w:cs="Arial"/>
        </w:rPr>
        <w:t>DeliverTo</w:t>
      </w:r>
      <w:proofErr w:type="spellEnd"/>
      <w:r w:rsidR="03E98299" w:rsidRPr="009C564A">
        <w:rPr>
          <w:rFonts w:ascii="Arial" w:eastAsia="Arial" w:hAnsi="Arial" w:cs="Arial"/>
        </w:rPr>
        <w:t xml:space="preserve">, </w:t>
      </w:r>
      <w:proofErr w:type="spellStart"/>
      <w:r w:rsidR="03E98299" w:rsidRPr="009C564A">
        <w:rPr>
          <w:rFonts w:ascii="Arial" w:eastAsia="Arial" w:hAnsi="Arial" w:cs="Arial"/>
        </w:rPr>
        <w:t>Del</w:t>
      </w:r>
      <w:r w:rsidR="5666CC33" w:rsidRPr="009C564A">
        <w:rPr>
          <w:rFonts w:ascii="Arial" w:eastAsia="Arial" w:hAnsi="Arial" w:cs="Arial"/>
        </w:rPr>
        <w:t>DateTime</w:t>
      </w:r>
      <w:proofErr w:type="spellEnd"/>
      <w:r w:rsidR="5666CC33" w:rsidRPr="009C564A">
        <w:rPr>
          <w:rFonts w:ascii="Arial" w:eastAsia="Arial" w:hAnsi="Arial" w:cs="Arial"/>
        </w:rPr>
        <w:t>)</w:t>
      </w:r>
    </w:p>
    <w:p w14:paraId="7EEA0DFC" w14:textId="33FF63B6" w:rsidR="0950535B" w:rsidRPr="009C564A" w:rsidRDefault="0950535B" w:rsidP="0950535B"/>
    <w:p w14:paraId="787870A7" w14:textId="5375CA67" w:rsidR="08B77404" w:rsidRPr="009C564A" w:rsidRDefault="08B77404" w:rsidP="0950535B">
      <w:proofErr w:type="spellStart"/>
      <w:r w:rsidRPr="009C564A">
        <w:rPr>
          <w:rFonts w:ascii="Arial" w:eastAsia="Arial" w:hAnsi="Arial" w:cs="Arial"/>
        </w:rPr>
        <w:t>FoodCategory</w:t>
      </w:r>
      <w:proofErr w:type="spellEnd"/>
      <w:r w:rsidRPr="009C564A">
        <w:rPr>
          <w:rFonts w:ascii="Arial" w:eastAsia="Arial" w:hAnsi="Arial" w:cs="Arial"/>
        </w:rPr>
        <w:t xml:space="preserve"> (</w:t>
      </w:r>
      <w:proofErr w:type="spellStart"/>
      <w:r w:rsidRPr="009C564A">
        <w:rPr>
          <w:rFonts w:ascii="Arial" w:eastAsia="Arial" w:hAnsi="Arial" w:cs="Arial"/>
          <w:u w:val="single"/>
        </w:rPr>
        <w:t>FcID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FcNam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FcDescr</w:t>
      </w:r>
      <w:proofErr w:type="spellEnd"/>
      <w:r w:rsidRPr="009C564A">
        <w:rPr>
          <w:rFonts w:ascii="Arial" w:eastAsia="Arial" w:hAnsi="Arial" w:cs="Arial"/>
        </w:rPr>
        <w:t>)</w:t>
      </w:r>
    </w:p>
    <w:p w14:paraId="40FDB3F2" w14:textId="4F942AE2" w:rsidR="0950535B" w:rsidRPr="009C564A" w:rsidRDefault="0950535B" w:rsidP="0950535B"/>
    <w:p w14:paraId="03921DF8" w14:textId="22E3B36F" w:rsidR="5666CC33" w:rsidRPr="009C564A" w:rsidRDefault="5666CC33" w:rsidP="0950535B">
      <w:proofErr w:type="spellStart"/>
      <w:r w:rsidRPr="009C564A">
        <w:rPr>
          <w:rFonts w:ascii="Arial" w:eastAsia="Arial" w:hAnsi="Arial" w:cs="Arial"/>
        </w:rPr>
        <w:t>DishFoodCategory</w:t>
      </w:r>
      <w:proofErr w:type="spellEnd"/>
      <w:r w:rsidRPr="009C564A">
        <w:rPr>
          <w:rFonts w:ascii="Arial" w:eastAsia="Arial" w:hAnsi="Arial" w:cs="Arial"/>
        </w:rPr>
        <w:t xml:space="preserve"> (</w:t>
      </w:r>
      <w:r w:rsidRPr="009C564A">
        <w:rPr>
          <w:rFonts w:ascii="Arial" w:eastAsia="Arial" w:hAnsi="Arial" w:cs="Arial"/>
          <w:u w:val="single"/>
        </w:rPr>
        <w:t>&lt;</w:t>
      </w:r>
      <w:proofErr w:type="spellStart"/>
      <w:r w:rsidRPr="009C564A">
        <w:rPr>
          <w:rFonts w:ascii="Arial" w:eastAsia="Arial" w:hAnsi="Arial" w:cs="Arial"/>
          <w:u w:val="single"/>
        </w:rPr>
        <w:t>DishID</w:t>
      </w:r>
      <w:proofErr w:type="spellEnd"/>
      <w:r w:rsidRPr="009C564A">
        <w:rPr>
          <w:rFonts w:ascii="Arial" w:eastAsia="Arial" w:hAnsi="Arial" w:cs="Arial"/>
          <w:u w:val="single"/>
        </w:rPr>
        <w:t>&gt;, &lt;</w:t>
      </w:r>
      <w:proofErr w:type="spellStart"/>
      <w:r w:rsidRPr="009C564A">
        <w:rPr>
          <w:rFonts w:ascii="Arial" w:eastAsia="Arial" w:hAnsi="Arial" w:cs="Arial"/>
          <w:u w:val="single"/>
        </w:rPr>
        <w:t>FcID</w:t>
      </w:r>
      <w:proofErr w:type="spellEnd"/>
      <w:r w:rsidRPr="009C564A">
        <w:rPr>
          <w:rFonts w:ascii="Arial" w:eastAsia="Arial" w:hAnsi="Arial" w:cs="Arial"/>
          <w:u w:val="single"/>
        </w:rPr>
        <w:t>&gt;</w:t>
      </w:r>
      <w:r w:rsidRPr="009C564A">
        <w:rPr>
          <w:rFonts w:ascii="Arial" w:eastAsia="Arial" w:hAnsi="Arial" w:cs="Arial"/>
        </w:rPr>
        <w:t>)</w:t>
      </w:r>
    </w:p>
    <w:p w14:paraId="1B2CF450" w14:textId="24F8FA8A" w:rsidR="0950535B" w:rsidRPr="009C564A" w:rsidRDefault="0950535B" w:rsidP="0950535B"/>
    <w:p w14:paraId="12623145" w14:textId="73DC1DA5" w:rsidR="5BB128E7" w:rsidRPr="009C564A" w:rsidRDefault="5BB128E7" w:rsidP="0950535B">
      <w:pPr>
        <w:rPr>
          <w:rFonts w:ascii="Arial" w:eastAsia="Arial" w:hAnsi="Arial" w:cs="Arial"/>
        </w:rPr>
      </w:pPr>
      <w:r w:rsidRPr="009C564A">
        <w:rPr>
          <w:rFonts w:ascii="Arial" w:eastAsia="Arial" w:hAnsi="Arial" w:cs="Arial"/>
        </w:rPr>
        <w:t>Ingredient (</w:t>
      </w:r>
      <w:proofErr w:type="spellStart"/>
      <w:r w:rsidRPr="009C564A">
        <w:rPr>
          <w:rFonts w:ascii="Arial" w:eastAsia="Arial" w:hAnsi="Arial" w:cs="Arial"/>
          <w:u w:val="single"/>
        </w:rPr>
        <w:t>IngredID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IngredName</w:t>
      </w:r>
      <w:proofErr w:type="spellEnd"/>
      <w:r w:rsidRPr="009C564A">
        <w:rPr>
          <w:rFonts w:ascii="Arial" w:eastAsia="Arial" w:hAnsi="Arial" w:cs="Arial"/>
        </w:rPr>
        <w:t>)</w:t>
      </w:r>
    </w:p>
    <w:p w14:paraId="6DEBC0B3" w14:textId="0FDE0510" w:rsidR="0950535B" w:rsidRPr="009C564A" w:rsidRDefault="0950535B" w:rsidP="0950535B"/>
    <w:p w14:paraId="72588967" w14:textId="2B8950CE" w:rsidR="147B4D95" w:rsidRPr="009C564A" w:rsidRDefault="5666CC33" w:rsidP="147B4D95">
      <w:proofErr w:type="spellStart"/>
      <w:r w:rsidRPr="009C564A">
        <w:rPr>
          <w:rFonts w:ascii="Arial" w:eastAsia="Arial" w:hAnsi="Arial" w:cs="Arial"/>
        </w:rPr>
        <w:t>DishIngredient</w:t>
      </w:r>
      <w:proofErr w:type="spellEnd"/>
      <w:r w:rsidRPr="009C564A">
        <w:rPr>
          <w:rFonts w:ascii="Arial" w:eastAsia="Arial" w:hAnsi="Arial" w:cs="Arial"/>
        </w:rPr>
        <w:t xml:space="preserve"> (</w:t>
      </w:r>
      <w:r w:rsidRPr="009C564A">
        <w:rPr>
          <w:rFonts w:ascii="Arial" w:eastAsia="Arial" w:hAnsi="Arial" w:cs="Arial"/>
          <w:u w:val="single"/>
        </w:rPr>
        <w:t>&lt;</w:t>
      </w:r>
      <w:proofErr w:type="spellStart"/>
      <w:r w:rsidRPr="009C564A">
        <w:rPr>
          <w:rFonts w:ascii="Arial" w:eastAsia="Arial" w:hAnsi="Arial" w:cs="Arial"/>
          <w:u w:val="single"/>
        </w:rPr>
        <w:t>DishID</w:t>
      </w:r>
      <w:proofErr w:type="spellEnd"/>
      <w:r w:rsidRPr="009C564A">
        <w:rPr>
          <w:rFonts w:ascii="Arial" w:eastAsia="Arial" w:hAnsi="Arial" w:cs="Arial"/>
          <w:u w:val="single"/>
        </w:rPr>
        <w:t>&gt;, &lt;</w:t>
      </w:r>
      <w:proofErr w:type="spellStart"/>
      <w:r w:rsidRPr="009C564A">
        <w:rPr>
          <w:rFonts w:ascii="Arial" w:eastAsia="Arial" w:hAnsi="Arial" w:cs="Arial"/>
          <w:u w:val="single"/>
        </w:rPr>
        <w:t>IngredID</w:t>
      </w:r>
      <w:proofErr w:type="spellEnd"/>
      <w:r w:rsidRPr="009C564A">
        <w:rPr>
          <w:rFonts w:ascii="Arial" w:eastAsia="Arial" w:hAnsi="Arial" w:cs="Arial"/>
          <w:u w:val="single"/>
        </w:rPr>
        <w:t>&gt;</w:t>
      </w:r>
      <w:r w:rsidRPr="009C564A">
        <w:rPr>
          <w:rFonts w:ascii="Arial" w:eastAsia="Arial" w:hAnsi="Arial" w:cs="Arial"/>
        </w:rPr>
        <w:t>)</w:t>
      </w:r>
    </w:p>
    <w:p w14:paraId="2B1DAAB4" w14:textId="716A9A4D" w:rsidR="147B4D95" w:rsidRDefault="147B4D95" w:rsidP="147B4D95"/>
    <w:p w14:paraId="2811B8CB" w14:textId="42E63453" w:rsidR="004D3CC2" w:rsidRDefault="004D3CC2">
      <w:pPr>
        <w:spacing w:after="160" w:line="259" w:lineRule="auto"/>
      </w:pPr>
      <w:r>
        <w:br w:type="page"/>
      </w:r>
    </w:p>
    <w:p w14:paraId="429EB7F0" w14:textId="4840E020" w:rsidR="0C75B1F8" w:rsidRDefault="0C75B1F8" w:rsidP="00861DE7">
      <w:pPr>
        <w:pStyle w:val="Heading1"/>
      </w:pPr>
      <w:bookmarkStart w:id="11" w:name="_Toc94293463"/>
      <w:bookmarkStart w:id="12" w:name="_Toc94387264"/>
      <w:r w:rsidRPr="147B4D95">
        <w:lastRenderedPageBreak/>
        <w:t>Data Dictionary of Relations</w:t>
      </w:r>
      <w:bookmarkEnd w:id="11"/>
      <w:bookmarkEnd w:id="12"/>
    </w:p>
    <w:p w14:paraId="10C2B03D" w14:textId="411B26FF" w:rsidR="147B4D95" w:rsidRDefault="147B4D95" w:rsidP="147B4D95"/>
    <w:p w14:paraId="2B1767FA" w14:textId="24800C30" w:rsidR="24A57693" w:rsidRDefault="74D82108" w:rsidP="00861DE7">
      <w:pPr>
        <w:pStyle w:val="Heading2"/>
        <w:rPr>
          <w:rFonts w:eastAsia="Arial"/>
        </w:rPr>
      </w:pPr>
      <w:r w:rsidRPr="0950535B">
        <w:rPr>
          <w:rFonts w:eastAsia="Arial"/>
        </w:rPr>
        <w:t xml:space="preserve"> </w:t>
      </w:r>
      <w:bookmarkStart w:id="13" w:name="_Toc94293464"/>
      <w:bookmarkStart w:id="14" w:name="_Toc94387265"/>
      <w:r w:rsidRPr="0950535B">
        <w:rPr>
          <w:rFonts w:eastAsia="Arial"/>
        </w:rPr>
        <w:t>Passenger</w:t>
      </w:r>
      <w:bookmarkEnd w:id="13"/>
      <w:bookmarkEnd w:id="14"/>
    </w:p>
    <w:p w14:paraId="57BDC559" w14:textId="77777777" w:rsidR="00197429" w:rsidRPr="00197429" w:rsidRDefault="00197429" w:rsidP="00197429"/>
    <w:tbl>
      <w:tblPr>
        <w:tblStyle w:val="TableGrid"/>
        <w:tblW w:w="8337" w:type="dxa"/>
        <w:tblLayout w:type="fixed"/>
        <w:tblLook w:val="06A0" w:firstRow="1" w:lastRow="0" w:firstColumn="1" w:lastColumn="0" w:noHBand="1" w:noVBand="1"/>
      </w:tblPr>
      <w:tblGrid>
        <w:gridCol w:w="1413"/>
        <w:gridCol w:w="2016"/>
        <w:gridCol w:w="1548"/>
        <w:gridCol w:w="1995"/>
        <w:gridCol w:w="1365"/>
      </w:tblGrid>
      <w:tr w:rsidR="147B4D95" w:rsidRPr="009C564A" w14:paraId="69D2943A" w14:textId="77777777" w:rsidTr="001A1999">
        <w:tc>
          <w:tcPr>
            <w:tcW w:w="1413" w:type="dxa"/>
            <w:shd w:val="clear" w:color="auto" w:fill="8EAADB" w:themeFill="accent1" w:themeFillTint="99"/>
          </w:tcPr>
          <w:p w14:paraId="6690AF48" w14:textId="4FDC300F" w:rsidR="24A57693" w:rsidRPr="009C564A" w:rsidRDefault="74D82108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Attribute</w:t>
            </w:r>
          </w:p>
        </w:tc>
        <w:tc>
          <w:tcPr>
            <w:tcW w:w="2016" w:type="dxa"/>
            <w:shd w:val="clear" w:color="auto" w:fill="8EAADB" w:themeFill="accent1" w:themeFillTint="99"/>
          </w:tcPr>
          <w:p w14:paraId="4701FE14" w14:textId="528B04EB" w:rsidR="24A57693" w:rsidRPr="009C564A" w:rsidRDefault="74D82108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escription</w:t>
            </w:r>
          </w:p>
        </w:tc>
        <w:tc>
          <w:tcPr>
            <w:tcW w:w="1548" w:type="dxa"/>
            <w:shd w:val="clear" w:color="auto" w:fill="8EAADB" w:themeFill="accent1" w:themeFillTint="99"/>
          </w:tcPr>
          <w:p w14:paraId="5CD68B8D" w14:textId="45CDE350" w:rsidR="24A57693" w:rsidRPr="009C564A" w:rsidRDefault="74D82108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ata Type</w:t>
            </w:r>
          </w:p>
        </w:tc>
        <w:tc>
          <w:tcPr>
            <w:tcW w:w="1995" w:type="dxa"/>
            <w:shd w:val="clear" w:color="auto" w:fill="8EAADB" w:themeFill="accent1" w:themeFillTint="99"/>
          </w:tcPr>
          <w:p w14:paraId="59F1D8A0" w14:textId="467208B1" w:rsidR="24A57693" w:rsidRPr="009C564A" w:rsidRDefault="74D82108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Constraint</w:t>
            </w:r>
          </w:p>
        </w:tc>
        <w:tc>
          <w:tcPr>
            <w:tcW w:w="1365" w:type="dxa"/>
            <w:shd w:val="clear" w:color="auto" w:fill="8EAADB" w:themeFill="accent1" w:themeFillTint="99"/>
          </w:tcPr>
          <w:p w14:paraId="76FA42E7" w14:textId="04524FE8" w:rsidR="24A57693" w:rsidRPr="009C564A" w:rsidRDefault="74D82108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Null Value</w:t>
            </w:r>
          </w:p>
        </w:tc>
      </w:tr>
      <w:tr w:rsidR="147B4D95" w:rsidRPr="009C564A" w14:paraId="65B9E484" w14:textId="77777777" w:rsidTr="001A1999">
        <w:tc>
          <w:tcPr>
            <w:tcW w:w="1413" w:type="dxa"/>
          </w:tcPr>
          <w:p w14:paraId="1133D97D" w14:textId="3AE8D6FF" w:rsidR="24A57693" w:rsidRPr="009C564A" w:rsidRDefault="24A57693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PgrID</w:t>
            </w:r>
            <w:proofErr w:type="spellEnd"/>
          </w:p>
        </w:tc>
        <w:tc>
          <w:tcPr>
            <w:tcW w:w="2016" w:type="dxa"/>
          </w:tcPr>
          <w:p w14:paraId="51AE2A6D" w14:textId="6B40232D" w:rsidR="24A57693" w:rsidRPr="009C564A" w:rsidRDefault="24A57693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passenger</w:t>
            </w:r>
          </w:p>
        </w:tc>
        <w:tc>
          <w:tcPr>
            <w:tcW w:w="1548" w:type="dxa"/>
          </w:tcPr>
          <w:p w14:paraId="5EF0323D" w14:textId="5893BE9E" w:rsidR="147B4D95" w:rsidRPr="009C564A" w:rsidRDefault="61CC41B4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95" w:type="dxa"/>
          </w:tcPr>
          <w:p w14:paraId="7C9A60E7" w14:textId="2180A565" w:rsidR="24A57693" w:rsidRPr="009C564A" w:rsidRDefault="24A57693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Primary Key</w:t>
            </w:r>
          </w:p>
        </w:tc>
        <w:tc>
          <w:tcPr>
            <w:tcW w:w="1365" w:type="dxa"/>
          </w:tcPr>
          <w:p w14:paraId="42D7ADC1" w14:textId="36845C48" w:rsidR="24A57693" w:rsidRPr="009C564A" w:rsidRDefault="24A57693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57928BB8" w14:textId="77777777" w:rsidTr="001A1999">
        <w:tc>
          <w:tcPr>
            <w:tcW w:w="1413" w:type="dxa"/>
          </w:tcPr>
          <w:p w14:paraId="607592BC" w14:textId="2FB9E972" w:rsidR="24A57693" w:rsidRPr="009C564A" w:rsidRDefault="24A57693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PgrName</w:t>
            </w:r>
            <w:proofErr w:type="spellEnd"/>
          </w:p>
        </w:tc>
        <w:tc>
          <w:tcPr>
            <w:tcW w:w="2016" w:type="dxa"/>
          </w:tcPr>
          <w:p w14:paraId="5D39BFFF" w14:textId="01FEB00B" w:rsidR="24A57693" w:rsidRPr="009C564A" w:rsidRDefault="24A57693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ame of passenger</w:t>
            </w:r>
          </w:p>
        </w:tc>
        <w:tc>
          <w:tcPr>
            <w:tcW w:w="1548" w:type="dxa"/>
          </w:tcPr>
          <w:p w14:paraId="4A4569EE" w14:textId="32CBA49E" w:rsidR="147B4D95" w:rsidRPr="009C564A" w:rsidRDefault="28D0E681" w:rsidP="147B4D95">
            <w:pPr>
              <w:rPr>
                <w:rFonts w:ascii="Arial" w:eastAsia="Arial" w:hAnsi="Arial" w:cs="Arial"/>
              </w:rPr>
            </w:pPr>
            <w:proofErr w:type="gramStart"/>
            <w:r w:rsidRPr="009C564A">
              <w:rPr>
                <w:rFonts w:ascii="Arial" w:eastAsia="Arial" w:hAnsi="Arial" w:cs="Arial"/>
              </w:rPr>
              <w:t>varchar(</w:t>
            </w:r>
            <w:proofErr w:type="gramEnd"/>
            <w:r w:rsidR="0768ABB0" w:rsidRPr="009C564A">
              <w:rPr>
                <w:rFonts w:ascii="Arial" w:eastAsia="Arial" w:hAnsi="Arial" w:cs="Arial"/>
              </w:rPr>
              <w:t>5</w:t>
            </w:r>
            <w:r w:rsidRPr="009C564A">
              <w:rPr>
                <w:rFonts w:ascii="Arial" w:eastAsia="Arial" w:hAnsi="Arial" w:cs="Arial"/>
              </w:rPr>
              <w:t>0)</w:t>
            </w:r>
          </w:p>
        </w:tc>
        <w:tc>
          <w:tcPr>
            <w:tcW w:w="1995" w:type="dxa"/>
          </w:tcPr>
          <w:p w14:paraId="07A8D422" w14:textId="4F469320" w:rsidR="147B4D95" w:rsidRPr="009C564A" w:rsidRDefault="147B4D95" w:rsidP="147B4D95">
            <w:pPr>
              <w:rPr>
                <w:rFonts w:ascii="Arial" w:eastAsia="Arial" w:hAnsi="Arial" w:cs="Arial"/>
              </w:rPr>
            </w:pPr>
          </w:p>
        </w:tc>
        <w:tc>
          <w:tcPr>
            <w:tcW w:w="1365" w:type="dxa"/>
          </w:tcPr>
          <w:p w14:paraId="40201C1C" w14:textId="6716E038" w:rsidR="24A57693" w:rsidRPr="009C564A" w:rsidRDefault="53EA7DA9" w:rsidP="0950535B">
            <w:r w:rsidRPr="5CEF4F59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36E6F20A" w14:textId="77777777" w:rsidTr="001A1999">
        <w:tc>
          <w:tcPr>
            <w:tcW w:w="1413" w:type="dxa"/>
          </w:tcPr>
          <w:p w14:paraId="67719D42" w14:textId="28F75997" w:rsidR="24A57693" w:rsidRPr="009C564A" w:rsidRDefault="24A57693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PgrEmail</w:t>
            </w:r>
            <w:proofErr w:type="spellEnd"/>
          </w:p>
        </w:tc>
        <w:tc>
          <w:tcPr>
            <w:tcW w:w="2016" w:type="dxa"/>
          </w:tcPr>
          <w:p w14:paraId="2F33EA11" w14:textId="3879407A" w:rsidR="24A57693" w:rsidRPr="009C564A" w:rsidRDefault="24A57693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Email of passenger</w:t>
            </w:r>
          </w:p>
        </w:tc>
        <w:tc>
          <w:tcPr>
            <w:tcW w:w="1548" w:type="dxa"/>
          </w:tcPr>
          <w:p w14:paraId="179C9570" w14:textId="7056E128" w:rsidR="147B4D95" w:rsidRPr="009C564A" w:rsidRDefault="1818EC82" w:rsidP="0950535B">
            <w:pPr>
              <w:rPr>
                <w:rFonts w:ascii="Arial" w:eastAsia="Arial" w:hAnsi="Arial" w:cs="Arial"/>
              </w:rPr>
            </w:pPr>
            <w:proofErr w:type="gramStart"/>
            <w:r w:rsidRPr="009C564A">
              <w:rPr>
                <w:rFonts w:ascii="Arial" w:eastAsia="Arial" w:hAnsi="Arial" w:cs="Arial"/>
              </w:rPr>
              <w:t>varchar(</w:t>
            </w:r>
            <w:proofErr w:type="gramEnd"/>
            <w:r w:rsidR="3C02B2EA" w:rsidRPr="009C564A">
              <w:rPr>
                <w:rFonts w:ascii="Arial" w:eastAsia="Arial" w:hAnsi="Arial" w:cs="Arial"/>
              </w:rPr>
              <w:t>320</w:t>
            </w:r>
            <w:r w:rsidRPr="009C564A">
              <w:rPr>
                <w:rFonts w:ascii="Arial" w:eastAsia="Arial" w:hAnsi="Arial" w:cs="Arial"/>
              </w:rPr>
              <w:t>)</w:t>
            </w:r>
          </w:p>
          <w:p w14:paraId="04CEDE9A" w14:textId="57F0C1A1" w:rsidR="147B4D95" w:rsidRPr="009C564A" w:rsidRDefault="147B4D95" w:rsidP="0950535B"/>
        </w:tc>
        <w:tc>
          <w:tcPr>
            <w:tcW w:w="1995" w:type="dxa"/>
          </w:tcPr>
          <w:p w14:paraId="3A363224" w14:textId="4F469320" w:rsidR="147B4D95" w:rsidRPr="009C564A" w:rsidRDefault="147B4D95" w:rsidP="147B4D95">
            <w:pPr>
              <w:rPr>
                <w:rFonts w:ascii="Arial" w:eastAsia="Arial" w:hAnsi="Arial" w:cs="Arial"/>
              </w:rPr>
            </w:pPr>
          </w:p>
        </w:tc>
        <w:tc>
          <w:tcPr>
            <w:tcW w:w="1365" w:type="dxa"/>
          </w:tcPr>
          <w:p w14:paraId="1ECEBEB1" w14:textId="4875062B" w:rsidR="012A6007" w:rsidRPr="009C564A" w:rsidRDefault="156119E2" w:rsidP="0950535B">
            <w:r w:rsidRPr="009C564A">
              <w:rPr>
                <w:rFonts w:ascii="Arial" w:eastAsia="Arial" w:hAnsi="Arial" w:cs="Arial"/>
              </w:rPr>
              <w:t>Yes</w:t>
            </w:r>
          </w:p>
          <w:p w14:paraId="2C07D926" w14:textId="30DBB736" w:rsidR="012A6007" w:rsidRPr="009C564A" w:rsidRDefault="012A6007" w:rsidP="0950535B"/>
        </w:tc>
      </w:tr>
      <w:tr w:rsidR="147B4D95" w:rsidRPr="009C564A" w14:paraId="74734C2A" w14:textId="77777777" w:rsidTr="001A1999">
        <w:tc>
          <w:tcPr>
            <w:tcW w:w="1413" w:type="dxa"/>
          </w:tcPr>
          <w:p w14:paraId="61A5C7EF" w14:textId="29B96CAD" w:rsidR="24A57693" w:rsidRPr="009C564A" w:rsidRDefault="24A57693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PgrDOB</w:t>
            </w:r>
            <w:proofErr w:type="spellEnd"/>
          </w:p>
        </w:tc>
        <w:tc>
          <w:tcPr>
            <w:tcW w:w="2016" w:type="dxa"/>
          </w:tcPr>
          <w:p w14:paraId="4D762D02" w14:textId="3DA0F0A7" w:rsidR="24A57693" w:rsidRPr="009C564A" w:rsidRDefault="24A57693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Date of birth of passenger</w:t>
            </w:r>
          </w:p>
        </w:tc>
        <w:tc>
          <w:tcPr>
            <w:tcW w:w="1548" w:type="dxa"/>
          </w:tcPr>
          <w:p w14:paraId="4EF16EC4" w14:textId="7FAFE234" w:rsidR="147B4D95" w:rsidRPr="009C564A" w:rsidRDefault="0427DEAD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datetime</w:t>
            </w:r>
          </w:p>
        </w:tc>
        <w:tc>
          <w:tcPr>
            <w:tcW w:w="1995" w:type="dxa"/>
          </w:tcPr>
          <w:p w14:paraId="72062DE3" w14:textId="4F469320" w:rsidR="147B4D95" w:rsidRPr="009C564A" w:rsidRDefault="147B4D95" w:rsidP="147B4D95">
            <w:pPr>
              <w:rPr>
                <w:rFonts w:ascii="Arial" w:eastAsia="Arial" w:hAnsi="Arial" w:cs="Arial"/>
              </w:rPr>
            </w:pPr>
          </w:p>
        </w:tc>
        <w:tc>
          <w:tcPr>
            <w:tcW w:w="1365" w:type="dxa"/>
          </w:tcPr>
          <w:p w14:paraId="1CA31541" w14:textId="4000B02F" w:rsidR="763ECACB" w:rsidRPr="009C564A" w:rsidRDefault="763ECACB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3E09EAF9" w14:textId="77777777" w:rsidTr="001A1999">
        <w:tc>
          <w:tcPr>
            <w:tcW w:w="1413" w:type="dxa"/>
          </w:tcPr>
          <w:p w14:paraId="7A1A7729" w14:textId="284EAFD2" w:rsidR="24A57693" w:rsidRPr="009C564A" w:rsidRDefault="24A57693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PgrGender</w:t>
            </w:r>
            <w:proofErr w:type="spellEnd"/>
          </w:p>
        </w:tc>
        <w:tc>
          <w:tcPr>
            <w:tcW w:w="2016" w:type="dxa"/>
          </w:tcPr>
          <w:p w14:paraId="110245F0" w14:textId="3F030173" w:rsidR="24A57693" w:rsidRPr="009C564A" w:rsidRDefault="24A57693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Gender of passenger</w:t>
            </w:r>
          </w:p>
        </w:tc>
        <w:tc>
          <w:tcPr>
            <w:tcW w:w="1548" w:type="dxa"/>
          </w:tcPr>
          <w:p w14:paraId="564DB07A" w14:textId="46A1F4C4" w:rsidR="6208D07E" w:rsidRPr="009C564A" w:rsidRDefault="59AD3CB5" w:rsidP="0950535B">
            <w:proofErr w:type="gramStart"/>
            <w:r w:rsidRPr="009C564A">
              <w:rPr>
                <w:rFonts w:ascii="Arial" w:eastAsia="Arial" w:hAnsi="Arial" w:cs="Arial"/>
              </w:rPr>
              <w:t>char(</w:t>
            </w:r>
            <w:proofErr w:type="gramEnd"/>
            <w:r w:rsidRPr="009C564A">
              <w:rPr>
                <w:rFonts w:ascii="Arial" w:eastAsia="Arial" w:hAnsi="Arial" w:cs="Arial"/>
              </w:rPr>
              <w:t>1)</w:t>
            </w:r>
          </w:p>
        </w:tc>
        <w:tc>
          <w:tcPr>
            <w:tcW w:w="1995" w:type="dxa"/>
          </w:tcPr>
          <w:p w14:paraId="5FA78A32" w14:textId="7CDA6930" w:rsidR="6208D07E" w:rsidRPr="009C564A" w:rsidRDefault="6208D07E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Values: M/F</w:t>
            </w:r>
          </w:p>
        </w:tc>
        <w:tc>
          <w:tcPr>
            <w:tcW w:w="1365" w:type="dxa"/>
          </w:tcPr>
          <w:p w14:paraId="5ED70EAE" w14:textId="39EDCE41" w:rsidR="0F008890" w:rsidRPr="009C564A" w:rsidRDefault="78079DF5" w:rsidP="0950535B">
            <w:r w:rsidRPr="5CEF4F59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7CFC766D" w14:textId="77777777" w:rsidTr="001A1999">
        <w:tc>
          <w:tcPr>
            <w:tcW w:w="1413" w:type="dxa"/>
          </w:tcPr>
          <w:p w14:paraId="70D885E3" w14:textId="2CBA6D4D" w:rsidR="24A57693" w:rsidRPr="009C564A" w:rsidRDefault="24A57693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CabinNo</w:t>
            </w:r>
            <w:proofErr w:type="spellEnd"/>
          </w:p>
        </w:tc>
        <w:tc>
          <w:tcPr>
            <w:tcW w:w="2016" w:type="dxa"/>
          </w:tcPr>
          <w:p w14:paraId="6B63888B" w14:textId="33D4792D" w:rsidR="24A57693" w:rsidRPr="009C564A" w:rsidRDefault="24A57693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Cabin number of passenger</w:t>
            </w:r>
          </w:p>
        </w:tc>
        <w:tc>
          <w:tcPr>
            <w:tcW w:w="1548" w:type="dxa"/>
          </w:tcPr>
          <w:p w14:paraId="19EE8F05" w14:textId="500C89FD" w:rsidR="147B4D95" w:rsidRPr="009C564A" w:rsidRDefault="28C7FDEE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95" w:type="dxa"/>
          </w:tcPr>
          <w:p w14:paraId="0C4AC7FE" w14:textId="4F469320" w:rsidR="147B4D95" w:rsidRPr="009C564A" w:rsidRDefault="147B4D95" w:rsidP="147B4D95">
            <w:pPr>
              <w:rPr>
                <w:rFonts w:ascii="Arial" w:eastAsia="Arial" w:hAnsi="Arial" w:cs="Arial"/>
              </w:rPr>
            </w:pPr>
          </w:p>
        </w:tc>
        <w:tc>
          <w:tcPr>
            <w:tcW w:w="1365" w:type="dxa"/>
          </w:tcPr>
          <w:p w14:paraId="302FC64B" w14:textId="53715ACD" w:rsidR="0F008890" w:rsidRPr="009C564A" w:rsidRDefault="0F008890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</w:tbl>
    <w:p w14:paraId="5F7FBDF7" w14:textId="523EC5B5" w:rsidR="0950535B" w:rsidRDefault="0950535B" w:rsidP="0950535B">
      <w:pPr>
        <w:rPr>
          <w:rFonts w:ascii="Arial" w:eastAsia="Arial" w:hAnsi="Arial" w:cs="Arial"/>
          <w:b/>
          <w:bCs/>
          <w:sz w:val="22"/>
          <w:szCs w:val="22"/>
        </w:rPr>
      </w:pPr>
    </w:p>
    <w:p w14:paraId="4FD5899D" w14:textId="372D4C5C" w:rsidR="6503C2D1" w:rsidRDefault="241C1FD2" w:rsidP="00861DE7">
      <w:pPr>
        <w:pStyle w:val="Heading2"/>
        <w:rPr>
          <w:rFonts w:eastAsia="Arial"/>
        </w:rPr>
      </w:pPr>
      <w:bookmarkStart w:id="15" w:name="_Toc94293465"/>
      <w:bookmarkStart w:id="16" w:name="_Toc94387266"/>
      <w:proofErr w:type="spellStart"/>
      <w:r w:rsidRPr="0950535B">
        <w:rPr>
          <w:rFonts w:eastAsia="Arial"/>
        </w:rPr>
        <w:t>ContactNo</w:t>
      </w:r>
      <w:bookmarkEnd w:id="15"/>
      <w:bookmarkEnd w:id="16"/>
      <w:proofErr w:type="spellEnd"/>
    </w:p>
    <w:p w14:paraId="367E81CA" w14:textId="13C76EEE" w:rsidR="00197429" w:rsidRPr="00197429" w:rsidRDefault="00197429" w:rsidP="00197429">
      <w:pPr>
        <w:rPr>
          <w:rFonts w:eastAsia="Arial"/>
        </w:rPr>
      </w:pPr>
    </w:p>
    <w:tbl>
      <w:tblPr>
        <w:tblStyle w:val="TableGrid"/>
        <w:tblW w:w="8367" w:type="dxa"/>
        <w:tblLayout w:type="fixed"/>
        <w:tblLook w:val="06A0" w:firstRow="1" w:lastRow="0" w:firstColumn="1" w:lastColumn="0" w:noHBand="1" w:noVBand="1"/>
      </w:tblPr>
      <w:tblGrid>
        <w:gridCol w:w="1271"/>
        <w:gridCol w:w="2047"/>
        <w:gridCol w:w="1355"/>
        <w:gridCol w:w="2299"/>
        <w:gridCol w:w="1395"/>
      </w:tblGrid>
      <w:tr w:rsidR="147B4D95" w:rsidRPr="009C564A" w14:paraId="0E9553E4" w14:textId="77777777" w:rsidTr="001A1999">
        <w:tc>
          <w:tcPr>
            <w:tcW w:w="1271" w:type="dxa"/>
            <w:shd w:val="clear" w:color="auto" w:fill="8EAADB" w:themeFill="accent1" w:themeFillTint="99"/>
          </w:tcPr>
          <w:p w14:paraId="5CE0D577" w14:textId="10D13CCD" w:rsidR="634EC11A" w:rsidRPr="009C564A" w:rsidRDefault="241C1FD2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Attribute</w:t>
            </w:r>
          </w:p>
        </w:tc>
        <w:tc>
          <w:tcPr>
            <w:tcW w:w="2047" w:type="dxa"/>
            <w:shd w:val="clear" w:color="auto" w:fill="8EAADB" w:themeFill="accent1" w:themeFillTint="99"/>
          </w:tcPr>
          <w:p w14:paraId="575C59F6" w14:textId="233DEA10" w:rsidR="634EC11A" w:rsidRPr="009C564A" w:rsidRDefault="241C1FD2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escription</w:t>
            </w:r>
          </w:p>
        </w:tc>
        <w:tc>
          <w:tcPr>
            <w:tcW w:w="1355" w:type="dxa"/>
            <w:shd w:val="clear" w:color="auto" w:fill="8EAADB" w:themeFill="accent1" w:themeFillTint="99"/>
          </w:tcPr>
          <w:p w14:paraId="688285B3" w14:textId="07975B08" w:rsidR="634EC11A" w:rsidRPr="009C564A" w:rsidRDefault="241C1FD2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ata Type</w:t>
            </w:r>
          </w:p>
        </w:tc>
        <w:tc>
          <w:tcPr>
            <w:tcW w:w="2299" w:type="dxa"/>
            <w:shd w:val="clear" w:color="auto" w:fill="8EAADB" w:themeFill="accent1" w:themeFillTint="99"/>
          </w:tcPr>
          <w:p w14:paraId="4F8E6DA5" w14:textId="0854EF51" w:rsidR="634EC11A" w:rsidRPr="009C564A" w:rsidRDefault="241C1FD2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Constraint</w:t>
            </w:r>
          </w:p>
        </w:tc>
        <w:tc>
          <w:tcPr>
            <w:tcW w:w="1395" w:type="dxa"/>
            <w:shd w:val="clear" w:color="auto" w:fill="8EAADB" w:themeFill="accent1" w:themeFillTint="99"/>
          </w:tcPr>
          <w:p w14:paraId="78F6A9C0" w14:textId="302BB339" w:rsidR="634EC11A" w:rsidRPr="009C564A" w:rsidRDefault="241C1FD2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Null Value</w:t>
            </w:r>
          </w:p>
        </w:tc>
      </w:tr>
      <w:tr w:rsidR="147B4D95" w:rsidRPr="009C564A" w14:paraId="5F83C730" w14:textId="77777777" w:rsidTr="001A1999">
        <w:tc>
          <w:tcPr>
            <w:tcW w:w="1271" w:type="dxa"/>
          </w:tcPr>
          <w:p w14:paraId="592009DC" w14:textId="6F690E91" w:rsidR="634EC11A" w:rsidRPr="009C564A" w:rsidRDefault="634EC11A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ContactNo</w:t>
            </w:r>
            <w:proofErr w:type="spellEnd"/>
          </w:p>
        </w:tc>
        <w:tc>
          <w:tcPr>
            <w:tcW w:w="2047" w:type="dxa"/>
          </w:tcPr>
          <w:p w14:paraId="15BC9269" w14:textId="050C8DA0" w:rsidR="634EC11A" w:rsidRPr="009C564A" w:rsidRDefault="634EC11A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Contact number of passenger</w:t>
            </w:r>
          </w:p>
        </w:tc>
        <w:tc>
          <w:tcPr>
            <w:tcW w:w="1355" w:type="dxa"/>
          </w:tcPr>
          <w:p w14:paraId="36A544F5" w14:textId="6C11E493" w:rsidR="147B4D95" w:rsidRPr="009C564A" w:rsidRDefault="3FE96CC2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2299" w:type="dxa"/>
          </w:tcPr>
          <w:p w14:paraId="21D63306" w14:textId="0D3562D6" w:rsidR="634EC11A" w:rsidRPr="009C564A" w:rsidRDefault="634EC11A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Primary Key (</w:t>
            </w:r>
            <w:proofErr w:type="spellStart"/>
            <w:r w:rsidRPr="009C564A">
              <w:rPr>
                <w:rFonts w:ascii="Arial" w:eastAsia="Arial" w:hAnsi="Arial" w:cs="Arial"/>
              </w:rPr>
              <w:t>ContactNo</w:t>
            </w:r>
            <w:proofErr w:type="spellEnd"/>
            <w:r w:rsidRPr="009C564A">
              <w:rPr>
                <w:rFonts w:ascii="Arial" w:eastAsia="Arial" w:hAnsi="Arial" w:cs="Arial"/>
              </w:rPr>
              <w:t xml:space="preserve">, </w:t>
            </w:r>
            <w:proofErr w:type="spellStart"/>
            <w:r w:rsidRPr="009C564A">
              <w:rPr>
                <w:rFonts w:ascii="Arial" w:eastAsia="Arial" w:hAnsi="Arial" w:cs="Arial"/>
              </w:rPr>
              <w:t>PgrID</w:t>
            </w:r>
            <w:proofErr w:type="spellEnd"/>
            <w:r w:rsidRPr="009C564A">
              <w:rPr>
                <w:rFonts w:ascii="Arial" w:eastAsia="Arial" w:hAnsi="Arial" w:cs="Arial"/>
              </w:rPr>
              <w:t>)</w:t>
            </w:r>
          </w:p>
        </w:tc>
        <w:tc>
          <w:tcPr>
            <w:tcW w:w="1395" w:type="dxa"/>
          </w:tcPr>
          <w:p w14:paraId="0A65273B" w14:textId="5C28EA5F" w:rsidR="7A5C09B4" w:rsidRPr="009C564A" w:rsidRDefault="7A5C09B4" w:rsidP="147B4D95">
            <w:pPr>
              <w:rPr>
                <w:rFonts w:eastAsia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3801FFD2" w14:textId="77777777" w:rsidTr="001A1999">
        <w:tc>
          <w:tcPr>
            <w:tcW w:w="1271" w:type="dxa"/>
          </w:tcPr>
          <w:p w14:paraId="0E24D34C" w14:textId="64C4533B" w:rsidR="634EC11A" w:rsidRPr="009C564A" w:rsidRDefault="634EC11A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PgrID</w:t>
            </w:r>
            <w:proofErr w:type="spellEnd"/>
          </w:p>
        </w:tc>
        <w:tc>
          <w:tcPr>
            <w:tcW w:w="2047" w:type="dxa"/>
          </w:tcPr>
          <w:p w14:paraId="3D2D7173" w14:textId="65F36BE2" w:rsidR="634EC11A" w:rsidRPr="009C564A" w:rsidRDefault="634EC11A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passenger</w:t>
            </w:r>
          </w:p>
        </w:tc>
        <w:tc>
          <w:tcPr>
            <w:tcW w:w="1355" w:type="dxa"/>
          </w:tcPr>
          <w:p w14:paraId="76874C8B" w14:textId="2E82B2CF" w:rsidR="147B4D95" w:rsidRPr="009C564A" w:rsidRDefault="3209B7F3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2299" w:type="dxa"/>
          </w:tcPr>
          <w:p w14:paraId="43EBC4A9" w14:textId="3582A452" w:rsidR="634EC11A" w:rsidRPr="009C564A" w:rsidRDefault="634EC11A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Foreign Key </w:t>
            </w:r>
          </w:p>
          <w:p w14:paraId="3A60CDE4" w14:textId="7AEF7A4D" w:rsidR="358F4A35" w:rsidRPr="009C564A" w:rsidRDefault="358F4A35" w:rsidP="147B4D95">
            <w:r w:rsidRPr="009C564A">
              <w:rPr>
                <w:rFonts w:ascii="Arial" w:eastAsia="Arial" w:hAnsi="Arial" w:cs="Arial"/>
              </w:rPr>
              <w:t xml:space="preserve">-&gt; </w:t>
            </w:r>
            <w:proofErr w:type="gramStart"/>
            <w:r w:rsidRPr="009C564A">
              <w:rPr>
                <w:rFonts w:ascii="Arial" w:eastAsia="Arial" w:hAnsi="Arial" w:cs="Arial"/>
              </w:rPr>
              <w:t>Passenger(</w:t>
            </w:r>
            <w:proofErr w:type="spellStart"/>
            <w:proofErr w:type="gramEnd"/>
            <w:r w:rsidRPr="009C564A">
              <w:rPr>
                <w:rFonts w:ascii="Arial" w:eastAsia="Arial" w:hAnsi="Arial" w:cs="Arial"/>
              </w:rPr>
              <w:t>PgrID</w:t>
            </w:r>
            <w:proofErr w:type="spellEnd"/>
            <w:r w:rsidRPr="009C564A">
              <w:rPr>
                <w:rFonts w:ascii="Arial" w:eastAsia="Arial" w:hAnsi="Arial" w:cs="Arial"/>
              </w:rPr>
              <w:t>)</w:t>
            </w:r>
          </w:p>
        </w:tc>
        <w:tc>
          <w:tcPr>
            <w:tcW w:w="1395" w:type="dxa"/>
          </w:tcPr>
          <w:p w14:paraId="55803933" w14:textId="25FFCA1E" w:rsidR="595305AC" w:rsidRPr="009C564A" w:rsidRDefault="595305AC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</w:tbl>
    <w:p w14:paraId="52F0500A" w14:textId="5AF04EC4" w:rsidR="147B4D95" w:rsidRDefault="147B4D95" w:rsidP="147B4D95"/>
    <w:p w14:paraId="5888DDEC" w14:textId="77777777" w:rsidR="00357A1D" w:rsidRDefault="00357A1D" w:rsidP="147B4D95"/>
    <w:p w14:paraId="40C6A62C" w14:textId="7EA7C8F6" w:rsidR="00357A1D" w:rsidRDefault="00357A1D" w:rsidP="00861DE7">
      <w:pPr>
        <w:pStyle w:val="Heading2"/>
        <w:rPr>
          <w:rFonts w:eastAsia="Arial"/>
        </w:rPr>
      </w:pPr>
      <w:bookmarkStart w:id="17" w:name="_Toc94293466"/>
      <w:bookmarkStart w:id="18" w:name="_Toc94387267"/>
      <w:proofErr w:type="spellStart"/>
      <w:r w:rsidRPr="0950535B">
        <w:rPr>
          <w:rFonts w:eastAsia="Arial"/>
        </w:rPr>
        <w:t>EventType</w:t>
      </w:r>
      <w:bookmarkEnd w:id="17"/>
      <w:bookmarkEnd w:id="18"/>
      <w:proofErr w:type="spellEnd"/>
    </w:p>
    <w:p w14:paraId="7F91E421" w14:textId="77777777" w:rsidR="00861DE7" w:rsidRPr="00861DE7" w:rsidRDefault="00861DE7" w:rsidP="00861DE7">
      <w:pPr>
        <w:rPr>
          <w:lang w:val="en-US"/>
        </w:rPr>
      </w:pPr>
    </w:p>
    <w:tbl>
      <w:tblPr>
        <w:tblStyle w:val="TableGrid"/>
        <w:tblW w:w="8382" w:type="dxa"/>
        <w:tblLayout w:type="fixed"/>
        <w:tblLook w:val="06A0" w:firstRow="1" w:lastRow="0" w:firstColumn="1" w:lastColumn="0" w:noHBand="1" w:noVBand="1"/>
      </w:tblPr>
      <w:tblGrid>
        <w:gridCol w:w="1271"/>
        <w:gridCol w:w="2835"/>
        <w:gridCol w:w="1418"/>
        <w:gridCol w:w="1448"/>
        <w:gridCol w:w="1410"/>
      </w:tblGrid>
      <w:tr w:rsidR="00357A1D" w:rsidRPr="009C564A" w14:paraId="05FB05F0" w14:textId="77777777" w:rsidTr="00BF2128">
        <w:tc>
          <w:tcPr>
            <w:tcW w:w="1271" w:type="dxa"/>
            <w:shd w:val="clear" w:color="auto" w:fill="8EAADB" w:themeFill="accent1" w:themeFillTint="99"/>
          </w:tcPr>
          <w:p w14:paraId="1FE1AC32" w14:textId="77777777" w:rsidR="00357A1D" w:rsidRPr="009C564A" w:rsidRDefault="00357A1D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Attribute</w:t>
            </w:r>
          </w:p>
        </w:tc>
        <w:tc>
          <w:tcPr>
            <w:tcW w:w="2835" w:type="dxa"/>
            <w:shd w:val="clear" w:color="auto" w:fill="8EAADB" w:themeFill="accent1" w:themeFillTint="99"/>
          </w:tcPr>
          <w:p w14:paraId="2F97B535" w14:textId="77777777" w:rsidR="00357A1D" w:rsidRPr="009C564A" w:rsidRDefault="00357A1D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escription</w:t>
            </w:r>
          </w:p>
        </w:tc>
        <w:tc>
          <w:tcPr>
            <w:tcW w:w="1418" w:type="dxa"/>
            <w:shd w:val="clear" w:color="auto" w:fill="8EAADB" w:themeFill="accent1" w:themeFillTint="99"/>
          </w:tcPr>
          <w:p w14:paraId="6A0F9130" w14:textId="77777777" w:rsidR="00357A1D" w:rsidRPr="009C564A" w:rsidRDefault="00357A1D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ata Type</w:t>
            </w:r>
          </w:p>
        </w:tc>
        <w:tc>
          <w:tcPr>
            <w:tcW w:w="1448" w:type="dxa"/>
            <w:shd w:val="clear" w:color="auto" w:fill="8EAADB" w:themeFill="accent1" w:themeFillTint="99"/>
          </w:tcPr>
          <w:p w14:paraId="7241BD98" w14:textId="77777777" w:rsidR="00357A1D" w:rsidRPr="009C564A" w:rsidRDefault="00357A1D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Constraint</w:t>
            </w:r>
          </w:p>
        </w:tc>
        <w:tc>
          <w:tcPr>
            <w:tcW w:w="1410" w:type="dxa"/>
            <w:shd w:val="clear" w:color="auto" w:fill="8EAADB" w:themeFill="accent1" w:themeFillTint="99"/>
          </w:tcPr>
          <w:p w14:paraId="5F136448" w14:textId="77777777" w:rsidR="00357A1D" w:rsidRPr="009C564A" w:rsidRDefault="00357A1D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Null Value</w:t>
            </w:r>
          </w:p>
        </w:tc>
      </w:tr>
      <w:tr w:rsidR="00357A1D" w:rsidRPr="009C564A" w14:paraId="7FEFE0A8" w14:textId="77777777" w:rsidTr="00BF2128">
        <w:tc>
          <w:tcPr>
            <w:tcW w:w="1271" w:type="dxa"/>
          </w:tcPr>
          <w:p w14:paraId="0A1F6B42" w14:textId="77777777" w:rsidR="00357A1D" w:rsidRPr="009C564A" w:rsidRDefault="00357A1D" w:rsidP="00BF2128">
            <w:r w:rsidRPr="009C564A">
              <w:rPr>
                <w:rFonts w:ascii="Arial" w:eastAsia="Arial" w:hAnsi="Arial" w:cs="Arial"/>
              </w:rPr>
              <w:t>ETID</w:t>
            </w:r>
          </w:p>
        </w:tc>
        <w:tc>
          <w:tcPr>
            <w:tcW w:w="2835" w:type="dxa"/>
          </w:tcPr>
          <w:p w14:paraId="726276C0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event type</w:t>
            </w:r>
          </w:p>
        </w:tc>
        <w:tc>
          <w:tcPr>
            <w:tcW w:w="1418" w:type="dxa"/>
          </w:tcPr>
          <w:p w14:paraId="4672914C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448" w:type="dxa"/>
          </w:tcPr>
          <w:p w14:paraId="343CD9AA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Primary Key</w:t>
            </w:r>
          </w:p>
        </w:tc>
        <w:tc>
          <w:tcPr>
            <w:tcW w:w="1410" w:type="dxa"/>
          </w:tcPr>
          <w:p w14:paraId="1D772C6C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357A1D" w:rsidRPr="009C564A" w14:paraId="4BDD2C09" w14:textId="77777777" w:rsidTr="00BF2128">
        <w:tc>
          <w:tcPr>
            <w:tcW w:w="1271" w:type="dxa"/>
          </w:tcPr>
          <w:p w14:paraId="308A7A6E" w14:textId="77777777" w:rsidR="00357A1D" w:rsidRPr="009C564A" w:rsidRDefault="00357A1D" w:rsidP="00BF2128">
            <w:proofErr w:type="spellStart"/>
            <w:r w:rsidRPr="009C564A">
              <w:rPr>
                <w:rFonts w:ascii="Arial" w:eastAsia="Arial" w:hAnsi="Arial" w:cs="Arial"/>
              </w:rPr>
              <w:t>ETName</w:t>
            </w:r>
            <w:proofErr w:type="spellEnd"/>
          </w:p>
        </w:tc>
        <w:tc>
          <w:tcPr>
            <w:tcW w:w="2835" w:type="dxa"/>
          </w:tcPr>
          <w:p w14:paraId="4B8788EE" w14:textId="77777777" w:rsidR="00357A1D" w:rsidRPr="009C564A" w:rsidRDefault="00357A1D" w:rsidP="00BF2128">
            <w:r w:rsidRPr="009C564A">
              <w:rPr>
                <w:rFonts w:ascii="Arial" w:eastAsia="Arial" w:hAnsi="Arial" w:cs="Arial"/>
              </w:rPr>
              <w:t>Name of event type</w:t>
            </w:r>
          </w:p>
        </w:tc>
        <w:tc>
          <w:tcPr>
            <w:tcW w:w="1418" w:type="dxa"/>
          </w:tcPr>
          <w:p w14:paraId="299CEA6E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proofErr w:type="gramStart"/>
            <w:r w:rsidRPr="009C564A">
              <w:rPr>
                <w:rFonts w:ascii="Arial" w:eastAsia="Arial" w:hAnsi="Arial" w:cs="Arial"/>
              </w:rPr>
              <w:t>varchar(</w:t>
            </w:r>
            <w:proofErr w:type="gramEnd"/>
            <w:r w:rsidRPr="009C564A">
              <w:rPr>
                <w:rFonts w:ascii="Arial" w:eastAsia="Arial" w:hAnsi="Arial" w:cs="Arial"/>
              </w:rPr>
              <w:t>30)</w:t>
            </w:r>
          </w:p>
        </w:tc>
        <w:tc>
          <w:tcPr>
            <w:tcW w:w="1448" w:type="dxa"/>
          </w:tcPr>
          <w:p w14:paraId="03DA3AE2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</w:p>
        </w:tc>
        <w:tc>
          <w:tcPr>
            <w:tcW w:w="1410" w:type="dxa"/>
          </w:tcPr>
          <w:p w14:paraId="66119710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</w:tbl>
    <w:p w14:paraId="3884BBA1" w14:textId="77777777" w:rsidR="00357A1D" w:rsidRDefault="00357A1D" w:rsidP="00357A1D">
      <w:pPr>
        <w:rPr>
          <w:rFonts w:ascii="Arial" w:eastAsia="Arial" w:hAnsi="Arial" w:cs="Arial"/>
          <w:b/>
          <w:bCs/>
          <w:sz w:val="22"/>
          <w:szCs w:val="22"/>
        </w:rPr>
      </w:pPr>
    </w:p>
    <w:p w14:paraId="74DDF3DD" w14:textId="3D667BF8" w:rsidR="004D3CC2" w:rsidRDefault="004D3CC2">
      <w:pPr>
        <w:spacing w:after="160" w:line="259" w:lineRule="auto"/>
        <w:rPr>
          <w:rFonts w:ascii="Arial" w:eastAsia="Arial" w:hAnsi="Arial" w:cs="Arial"/>
          <w:b/>
          <w:bCs/>
          <w:sz w:val="22"/>
          <w:szCs w:val="22"/>
        </w:rPr>
      </w:pPr>
      <w:r>
        <w:rPr>
          <w:rFonts w:ascii="Arial" w:eastAsia="Arial" w:hAnsi="Arial" w:cs="Arial"/>
          <w:b/>
          <w:bCs/>
          <w:sz w:val="22"/>
          <w:szCs w:val="22"/>
        </w:rPr>
        <w:br w:type="page"/>
      </w:r>
    </w:p>
    <w:p w14:paraId="44F061EA" w14:textId="37F7514F" w:rsidR="00357A1D" w:rsidRDefault="00357A1D" w:rsidP="00861DE7">
      <w:pPr>
        <w:pStyle w:val="Heading2"/>
        <w:rPr>
          <w:rFonts w:eastAsia="Arial"/>
        </w:rPr>
      </w:pPr>
      <w:bookmarkStart w:id="19" w:name="_Toc94293467"/>
      <w:bookmarkStart w:id="20" w:name="_Toc94387268"/>
      <w:r w:rsidRPr="0950535B">
        <w:rPr>
          <w:rFonts w:eastAsia="Arial"/>
        </w:rPr>
        <w:lastRenderedPageBreak/>
        <w:t>Event</w:t>
      </w:r>
      <w:bookmarkEnd w:id="19"/>
      <w:bookmarkEnd w:id="20"/>
    </w:p>
    <w:p w14:paraId="4CA516FE" w14:textId="77777777" w:rsidR="00197429" w:rsidRPr="00197429" w:rsidRDefault="00197429" w:rsidP="00197429"/>
    <w:tbl>
      <w:tblPr>
        <w:tblStyle w:val="TableGrid"/>
        <w:tblW w:w="8382" w:type="dxa"/>
        <w:tblLayout w:type="fixed"/>
        <w:tblLook w:val="06A0" w:firstRow="1" w:lastRow="0" w:firstColumn="1" w:lastColumn="0" w:noHBand="1" w:noVBand="1"/>
      </w:tblPr>
      <w:tblGrid>
        <w:gridCol w:w="1659"/>
        <w:gridCol w:w="1880"/>
        <w:gridCol w:w="1438"/>
        <w:gridCol w:w="1980"/>
        <w:gridCol w:w="1425"/>
      </w:tblGrid>
      <w:tr w:rsidR="00357A1D" w:rsidRPr="009C564A" w14:paraId="30F1A928" w14:textId="77777777" w:rsidTr="00BF2128">
        <w:tc>
          <w:tcPr>
            <w:tcW w:w="1659" w:type="dxa"/>
            <w:shd w:val="clear" w:color="auto" w:fill="8EAADB" w:themeFill="accent1" w:themeFillTint="99"/>
          </w:tcPr>
          <w:p w14:paraId="54E92AD8" w14:textId="77777777" w:rsidR="00357A1D" w:rsidRPr="009C564A" w:rsidRDefault="00357A1D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Attribute</w:t>
            </w:r>
          </w:p>
        </w:tc>
        <w:tc>
          <w:tcPr>
            <w:tcW w:w="1880" w:type="dxa"/>
            <w:shd w:val="clear" w:color="auto" w:fill="8EAADB" w:themeFill="accent1" w:themeFillTint="99"/>
          </w:tcPr>
          <w:p w14:paraId="101D7C56" w14:textId="77777777" w:rsidR="00357A1D" w:rsidRPr="009C564A" w:rsidRDefault="00357A1D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escription</w:t>
            </w:r>
          </w:p>
        </w:tc>
        <w:tc>
          <w:tcPr>
            <w:tcW w:w="1438" w:type="dxa"/>
            <w:shd w:val="clear" w:color="auto" w:fill="8EAADB" w:themeFill="accent1" w:themeFillTint="99"/>
          </w:tcPr>
          <w:p w14:paraId="563796E1" w14:textId="77777777" w:rsidR="00357A1D" w:rsidRPr="009C564A" w:rsidRDefault="00357A1D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ata Type</w:t>
            </w:r>
          </w:p>
        </w:tc>
        <w:tc>
          <w:tcPr>
            <w:tcW w:w="1980" w:type="dxa"/>
            <w:shd w:val="clear" w:color="auto" w:fill="8EAADB" w:themeFill="accent1" w:themeFillTint="99"/>
          </w:tcPr>
          <w:p w14:paraId="2DA412F3" w14:textId="77777777" w:rsidR="00357A1D" w:rsidRPr="009C564A" w:rsidRDefault="00357A1D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Constraint</w:t>
            </w:r>
          </w:p>
        </w:tc>
        <w:tc>
          <w:tcPr>
            <w:tcW w:w="1425" w:type="dxa"/>
            <w:shd w:val="clear" w:color="auto" w:fill="8EAADB" w:themeFill="accent1" w:themeFillTint="99"/>
          </w:tcPr>
          <w:p w14:paraId="0A77CC9F" w14:textId="77777777" w:rsidR="00357A1D" w:rsidRPr="009C564A" w:rsidRDefault="00357A1D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Null Value</w:t>
            </w:r>
          </w:p>
        </w:tc>
      </w:tr>
      <w:tr w:rsidR="00357A1D" w:rsidRPr="009C564A" w14:paraId="2E2B9526" w14:textId="77777777" w:rsidTr="00BF2128">
        <w:tc>
          <w:tcPr>
            <w:tcW w:w="1659" w:type="dxa"/>
          </w:tcPr>
          <w:p w14:paraId="41F3429E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EventID</w:t>
            </w:r>
            <w:proofErr w:type="spellEnd"/>
          </w:p>
        </w:tc>
        <w:tc>
          <w:tcPr>
            <w:tcW w:w="1880" w:type="dxa"/>
          </w:tcPr>
          <w:p w14:paraId="2C4F6E22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event</w:t>
            </w:r>
          </w:p>
        </w:tc>
        <w:tc>
          <w:tcPr>
            <w:tcW w:w="1438" w:type="dxa"/>
          </w:tcPr>
          <w:p w14:paraId="7E40D3CE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80" w:type="dxa"/>
          </w:tcPr>
          <w:p w14:paraId="180A94A7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Primary Key</w:t>
            </w:r>
          </w:p>
        </w:tc>
        <w:tc>
          <w:tcPr>
            <w:tcW w:w="1425" w:type="dxa"/>
          </w:tcPr>
          <w:p w14:paraId="68F5863C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357A1D" w:rsidRPr="009C564A" w14:paraId="621DE536" w14:textId="77777777" w:rsidTr="00BF2128">
        <w:tc>
          <w:tcPr>
            <w:tcW w:w="1659" w:type="dxa"/>
          </w:tcPr>
          <w:p w14:paraId="5905951D" w14:textId="77777777" w:rsidR="00357A1D" w:rsidRPr="009C564A" w:rsidRDefault="00357A1D" w:rsidP="00BF2128">
            <w:pPr>
              <w:rPr>
                <w:rFonts w:ascii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EventName</w:t>
            </w:r>
            <w:proofErr w:type="spellEnd"/>
          </w:p>
        </w:tc>
        <w:tc>
          <w:tcPr>
            <w:tcW w:w="1880" w:type="dxa"/>
          </w:tcPr>
          <w:p w14:paraId="46367039" w14:textId="77777777" w:rsidR="00357A1D" w:rsidRPr="009C564A" w:rsidRDefault="00357A1D" w:rsidP="00BF2128">
            <w:pPr>
              <w:rPr>
                <w:rFonts w:ascii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ame of event</w:t>
            </w:r>
          </w:p>
        </w:tc>
        <w:tc>
          <w:tcPr>
            <w:tcW w:w="1438" w:type="dxa"/>
          </w:tcPr>
          <w:p w14:paraId="317C09C2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proofErr w:type="gramStart"/>
            <w:r w:rsidRPr="009C564A">
              <w:rPr>
                <w:rFonts w:ascii="Arial" w:eastAsia="Arial" w:hAnsi="Arial" w:cs="Arial"/>
              </w:rPr>
              <w:t>varchar(</w:t>
            </w:r>
            <w:proofErr w:type="gramEnd"/>
            <w:r w:rsidRPr="009C564A">
              <w:rPr>
                <w:rFonts w:ascii="Arial" w:eastAsia="Arial" w:hAnsi="Arial" w:cs="Arial"/>
              </w:rPr>
              <w:t>50)</w:t>
            </w:r>
          </w:p>
        </w:tc>
        <w:tc>
          <w:tcPr>
            <w:tcW w:w="1980" w:type="dxa"/>
          </w:tcPr>
          <w:p w14:paraId="7E8F2327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</w:p>
        </w:tc>
        <w:tc>
          <w:tcPr>
            <w:tcW w:w="1425" w:type="dxa"/>
          </w:tcPr>
          <w:p w14:paraId="54447A8A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357A1D" w:rsidRPr="009C564A" w14:paraId="7556385E" w14:textId="77777777" w:rsidTr="00BF2128">
        <w:tc>
          <w:tcPr>
            <w:tcW w:w="1659" w:type="dxa"/>
          </w:tcPr>
          <w:p w14:paraId="2FEF23BB" w14:textId="77777777" w:rsidR="00357A1D" w:rsidRPr="009C564A" w:rsidRDefault="00357A1D" w:rsidP="00BF2128">
            <w:pPr>
              <w:rPr>
                <w:rFonts w:ascii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EventDescr</w:t>
            </w:r>
            <w:proofErr w:type="spellEnd"/>
          </w:p>
        </w:tc>
        <w:tc>
          <w:tcPr>
            <w:tcW w:w="1880" w:type="dxa"/>
          </w:tcPr>
          <w:p w14:paraId="043A91FB" w14:textId="77777777" w:rsidR="00357A1D" w:rsidRPr="009C564A" w:rsidRDefault="00357A1D" w:rsidP="00BF2128">
            <w:pPr>
              <w:rPr>
                <w:rFonts w:ascii="Arial" w:hAnsi="Arial" w:cs="Arial"/>
              </w:rPr>
            </w:pPr>
            <w:r w:rsidRPr="009C564A">
              <w:rPr>
                <w:rFonts w:ascii="Arial" w:eastAsia="Arial" w:hAnsi="Arial" w:cs="Arial"/>
              </w:rPr>
              <w:t>Description of event</w:t>
            </w:r>
          </w:p>
        </w:tc>
        <w:tc>
          <w:tcPr>
            <w:tcW w:w="1438" w:type="dxa"/>
          </w:tcPr>
          <w:p w14:paraId="55FF03E1" w14:textId="77777777" w:rsidR="00357A1D" w:rsidRPr="009C564A" w:rsidRDefault="00357A1D" w:rsidP="00BF2128">
            <w:pPr>
              <w:rPr>
                <w:rFonts w:ascii="Arial" w:hAnsi="Arial" w:cs="Arial"/>
              </w:rPr>
            </w:pPr>
            <w:r w:rsidRPr="009C564A">
              <w:rPr>
                <w:rFonts w:ascii="Arial" w:eastAsia="Arial" w:hAnsi="Arial" w:cs="Arial"/>
              </w:rPr>
              <w:t>text</w:t>
            </w:r>
          </w:p>
          <w:p w14:paraId="3344A355" w14:textId="77777777" w:rsidR="00357A1D" w:rsidRPr="009C564A" w:rsidRDefault="00357A1D" w:rsidP="00BF2128">
            <w:pPr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14:paraId="6B3AD07D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</w:p>
        </w:tc>
        <w:tc>
          <w:tcPr>
            <w:tcW w:w="1425" w:type="dxa"/>
          </w:tcPr>
          <w:p w14:paraId="4A5D38BB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357A1D" w:rsidRPr="009C564A" w14:paraId="1782C7D9" w14:textId="77777777" w:rsidTr="00BF2128">
        <w:tc>
          <w:tcPr>
            <w:tcW w:w="1659" w:type="dxa"/>
          </w:tcPr>
          <w:p w14:paraId="07BD7792" w14:textId="77777777" w:rsidR="00357A1D" w:rsidRPr="009C564A" w:rsidRDefault="00357A1D" w:rsidP="00BF2128">
            <w:pPr>
              <w:rPr>
                <w:rFonts w:ascii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EventLoc</w:t>
            </w:r>
            <w:proofErr w:type="spellEnd"/>
          </w:p>
        </w:tc>
        <w:tc>
          <w:tcPr>
            <w:tcW w:w="1880" w:type="dxa"/>
          </w:tcPr>
          <w:p w14:paraId="0AA0D49D" w14:textId="77777777" w:rsidR="00357A1D" w:rsidRPr="009C564A" w:rsidRDefault="00357A1D" w:rsidP="00BF2128">
            <w:pPr>
              <w:rPr>
                <w:rFonts w:ascii="Arial" w:hAnsi="Arial" w:cs="Arial"/>
              </w:rPr>
            </w:pPr>
            <w:r w:rsidRPr="009C564A">
              <w:rPr>
                <w:rFonts w:ascii="Arial" w:eastAsia="Arial" w:hAnsi="Arial" w:cs="Arial"/>
              </w:rPr>
              <w:t>Location of event</w:t>
            </w:r>
          </w:p>
        </w:tc>
        <w:tc>
          <w:tcPr>
            <w:tcW w:w="1438" w:type="dxa"/>
          </w:tcPr>
          <w:p w14:paraId="570943D4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proofErr w:type="gramStart"/>
            <w:r w:rsidRPr="009C564A">
              <w:rPr>
                <w:rFonts w:ascii="Arial" w:eastAsia="Arial" w:hAnsi="Arial" w:cs="Arial"/>
              </w:rPr>
              <w:t>varchar(</w:t>
            </w:r>
            <w:proofErr w:type="gramEnd"/>
            <w:r w:rsidRPr="009C564A">
              <w:rPr>
                <w:rFonts w:ascii="Arial" w:eastAsia="Arial" w:hAnsi="Arial" w:cs="Arial"/>
              </w:rPr>
              <w:t>70)</w:t>
            </w:r>
          </w:p>
          <w:p w14:paraId="197C1015" w14:textId="77777777" w:rsidR="00357A1D" w:rsidRPr="009C564A" w:rsidRDefault="00357A1D" w:rsidP="00BF2128">
            <w:pPr>
              <w:rPr>
                <w:rFonts w:ascii="Arial" w:hAnsi="Arial" w:cs="Arial"/>
              </w:rPr>
            </w:pPr>
          </w:p>
        </w:tc>
        <w:tc>
          <w:tcPr>
            <w:tcW w:w="1980" w:type="dxa"/>
          </w:tcPr>
          <w:p w14:paraId="4781B6F7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</w:p>
        </w:tc>
        <w:tc>
          <w:tcPr>
            <w:tcW w:w="1425" w:type="dxa"/>
          </w:tcPr>
          <w:p w14:paraId="56550A8E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357A1D" w:rsidRPr="009C564A" w14:paraId="77C9F700" w14:textId="77777777" w:rsidTr="00BF2128">
        <w:tc>
          <w:tcPr>
            <w:tcW w:w="1659" w:type="dxa"/>
          </w:tcPr>
          <w:p w14:paraId="0F3996A4" w14:textId="77777777" w:rsidR="00357A1D" w:rsidRPr="009C564A" w:rsidRDefault="00357A1D" w:rsidP="00BF2128">
            <w:pPr>
              <w:rPr>
                <w:rFonts w:ascii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EventCapacity</w:t>
            </w:r>
            <w:proofErr w:type="spellEnd"/>
          </w:p>
        </w:tc>
        <w:tc>
          <w:tcPr>
            <w:tcW w:w="1880" w:type="dxa"/>
          </w:tcPr>
          <w:p w14:paraId="2F54DE02" w14:textId="77777777" w:rsidR="00357A1D" w:rsidRPr="009C564A" w:rsidRDefault="00357A1D" w:rsidP="00BF2128">
            <w:pPr>
              <w:rPr>
                <w:rFonts w:ascii="Arial" w:hAnsi="Arial" w:cs="Arial"/>
              </w:rPr>
            </w:pPr>
            <w:r w:rsidRPr="009C564A">
              <w:rPr>
                <w:rFonts w:ascii="Arial" w:eastAsia="Arial" w:hAnsi="Arial" w:cs="Arial"/>
              </w:rPr>
              <w:t>Capacity of event</w:t>
            </w:r>
          </w:p>
        </w:tc>
        <w:tc>
          <w:tcPr>
            <w:tcW w:w="1438" w:type="dxa"/>
          </w:tcPr>
          <w:p w14:paraId="65D5B0B1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80" w:type="dxa"/>
          </w:tcPr>
          <w:p w14:paraId="51E85875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</w:p>
        </w:tc>
        <w:tc>
          <w:tcPr>
            <w:tcW w:w="1425" w:type="dxa"/>
          </w:tcPr>
          <w:p w14:paraId="59965865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357A1D" w:rsidRPr="009C564A" w14:paraId="443005FE" w14:textId="77777777" w:rsidTr="00BF2128">
        <w:tc>
          <w:tcPr>
            <w:tcW w:w="1659" w:type="dxa"/>
          </w:tcPr>
          <w:p w14:paraId="1A15B2D0" w14:textId="77777777" w:rsidR="00357A1D" w:rsidRPr="009C564A" w:rsidRDefault="00357A1D" w:rsidP="00BF2128">
            <w:pPr>
              <w:rPr>
                <w:rFonts w:ascii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EventDuration</w:t>
            </w:r>
            <w:proofErr w:type="spellEnd"/>
          </w:p>
        </w:tc>
        <w:tc>
          <w:tcPr>
            <w:tcW w:w="1880" w:type="dxa"/>
          </w:tcPr>
          <w:p w14:paraId="4D799A1F" w14:textId="77777777" w:rsidR="00357A1D" w:rsidRPr="009C564A" w:rsidRDefault="00357A1D" w:rsidP="00BF2128">
            <w:pPr>
              <w:rPr>
                <w:rFonts w:ascii="Arial" w:hAnsi="Arial" w:cs="Arial"/>
              </w:rPr>
            </w:pPr>
            <w:r w:rsidRPr="009C564A">
              <w:rPr>
                <w:rFonts w:ascii="Arial" w:eastAsia="Arial" w:hAnsi="Arial" w:cs="Arial"/>
              </w:rPr>
              <w:t>Duration of event</w:t>
            </w:r>
          </w:p>
        </w:tc>
        <w:tc>
          <w:tcPr>
            <w:tcW w:w="1438" w:type="dxa"/>
            <w:shd w:val="clear" w:color="auto" w:fill="FFFFFF" w:themeFill="background1"/>
          </w:tcPr>
          <w:p w14:paraId="4D1A78D1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time</w:t>
            </w:r>
          </w:p>
        </w:tc>
        <w:tc>
          <w:tcPr>
            <w:tcW w:w="1980" w:type="dxa"/>
          </w:tcPr>
          <w:p w14:paraId="0B99D6CD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</w:p>
        </w:tc>
        <w:tc>
          <w:tcPr>
            <w:tcW w:w="1425" w:type="dxa"/>
          </w:tcPr>
          <w:p w14:paraId="27D22707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Yes</w:t>
            </w:r>
          </w:p>
        </w:tc>
      </w:tr>
      <w:tr w:rsidR="00357A1D" w:rsidRPr="009C564A" w14:paraId="56518C9C" w14:textId="77777777" w:rsidTr="00BF2128">
        <w:tc>
          <w:tcPr>
            <w:tcW w:w="1659" w:type="dxa"/>
          </w:tcPr>
          <w:p w14:paraId="0162C1EF" w14:textId="77777777" w:rsidR="00357A1D" w:rsidRPr="009C564A" w:rsidRDefault="00357A1D" w:rsidP="00BF2128">
            <w:pPr>
              <w:rPr>
                <w:rFonts w:ascii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MinAge</w:t>
            </w:r>
            <w:proofErr w:type="spellEnd"/>
          </w:p>
        </w:tc>
        <w:tc>
          <w:tcPr>
            <w:tcW w:w="1880" w:type="dxa"/>
          </w:tcPr>
          <w:p w14:paraId="44B6AD70" w14:textId="77777777" w:rsidR="00357A1D" w:rsidRPr="009C564A" w:rsidRDefault="00357A1D" w:rsidP="00BF2128">
            <w:pPr>
              <w:rPr>
                <w:rFonts w:ascii="Arial" w:hAnsi="Arial" w:cs="Arial"/>
              </w:rPr>
            </w:pPr>
            <w:r w:rsidRPr="009C564A">
              <w:rPr>
                <w:rFonts w:ascii="Arial" w:eastAsia="Arial" w:hAnsi="Arial" w:cs="Arial"/>
              </w:rPr>
              <w:t>Minimum participation age of event</w:t>
            </w:r>
          </w:p>
        </w:tc>
        <w:tc>
          <w:tcPr>
            <w:tcW w:w="1438" w:type="dxa"/>
          </w:tcPr>
          <w:p w14:paraId="2F2883B2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80" w:type="dxa"/>
          </w:tcPr>
          <w:p w14:paraId="40511915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</w:p>
        </w:tc>
        <w:tc>
          <w:tcPr>
            <w:tcW w:w="1425" w:type="dxa"/>
          </w:tcPr>
          <w:p w14:paraId="023C172B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357A1D" w:rsidRPr="009C564A" w14:paraId="08457AC4" w14:textId="77777777" w:rsidTr="00BF2128">
        <w:tc>
          <w:tcPr>
            <w:tcW w:w="1659" w:type="dxa"/>
          </w:tcPr>
          <w:p w14:paraId="118C1B29" w14:textId="77777777" w:rsidR="00357A1D" w:rsidRPr="009C564A" w:rsidRDefault="00357A1D" w:rsidP="00BF2128">
            <w:pPr>
              <w:rPr>
                <w:rFonts w:ascii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MaxAge</w:t>
            </w:r>
            <w:proofErr w:type="spellEnd"/>
          </w:p>
        </w:tc>
        <w:tc>
          <w:tcPr>
            <w:tcW w:w="1880" w:type="dxa"/>
          </w:tcPr>
          <w:p w14:paraId="46FAC03F" w14:textId="77777777" w:rsidR="00357A1D" w:rsidRPr="009C564A" w:rsidRDefault="00357A1D" w:rsidP="00BF2128">
            <w:pPr>
              <w:rPr>
                <w:rFonts w:ascii="Arial" w:hAnsi="Arial" w:cs="Arial"/>
              </w:rPr>
            </w:pPr>
            <w:r w:rsidRPr="009C564A">
              <w:rPr>
                <w:rFonts w:ascii="Arial" w:eastAsia="Arial" w:hAnsi="Arial" w:cs="Arial"/>
              </w:rPr>
              <w:t>Maximum participation age of event</w:t>
            </w:r>
          </w:p>
        </w:tc>
        <w:tc>
          <w:tcPr>
            <w:tcW w:w="1438" w:type="dxa"/>
          </w:tcPr>
          <w:p w14:paraId="1CAE0E40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80" w:type="dxa"/>
          </w:tcPr>
          <w:p w14:paraId="5C656D2A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425" w:type="dxa"/>
          </w:tcPr>
          <w:p w14:paraId="3A19BBC6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357A1D" w:rsidRPr="009C564A" w14:paraId="099CDC0C" w14:textId="77777777" w:rsidTr="00BF2128">
        <w:tc>
          <w:tcPr>
            <w:tcW w:w="1659" w:type="dxa"/>
          </w:tcPr>
          <w:p w14:paraId="6C8370E4" w14:textId="77777777" w:rsidR="00357A1D" w:rsidRPr="009C564A" w:rsidRDefault="00357A1D" w:rsidP="00BF2128">
            <w:pPr>
              <w:rPr>
                <w:rFonts w:ascii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ChildPrice</w:t>
            </w:r>
            <w:proofErr w:type="spellEnd"/>
          </w:p>
        </w:tc>
        <w:tc>
          <w:tcPr>
            <w:tcW w:w="1880" w:type="dxa"/>
          </w:tcPr>
          <w:p w14:paraId="098EC3CE" w14:textId="77777777" w:rsidR="00357A1D" w:rsidRPr="009C564A" w:rsidRDefault="00357A1D" w:rsidP="00BF2128">
            <w:pPr>
              <w:rPr>
                <w:rFonts w:ascii="Arial" w:hAnsi="Arial" w:cs="Arial"/>
              </w:rPr>
            </w:pPr>
            <w:r w:rsidRPr="009C564A">
              <w:rPr>
                <w:rFonts w:ascii="Arial" w:eastAsia="Arial" w:hAnsi="Arial" w:cs="Arial"/>
              </w:rPr>
              <w:t>Price a child must pay to participate in the event</w:t>
            </w:r>
          </w:p>
        </w:tc>
        <w:tc>
          <w:tcPr>
            <w:tcW w:w="1438" w:type="dxa"/>
          </w:tcPr>
          <w:p w14:paraId="44FA7BBE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money</w:t>
            </w:r>
          </w:p>
        </w:tc>
        <w:tc>
          <w:tcPr>
            <w:tcW w:w="1980" w:type="dxa"/>
          </w:tcPr>
          <w:p w14:paraId="586A13EB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</w:p>
        </w:tc>
        <w:tc>
          <w:tcPr>
            <w:tcW w:w="1425" w:type="dxa"/>
          </w:tcPr>
          <w:p w14:paraId="788B0DC9" w14:textId="59ABBCAF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Yes</w:t>
            </w:r>
          </w:p>
        </w:tc>
      </w:tr>
      <w:tr w:rsidR="00357A1D" w:rsidRPr="009C564A" w14:paraId="635E4380" w14:textId="77777777" w:rsidTr="00BF2128">
        <w:tc>
          <w:tcPr>
            <w:tcW w:w="1659" w:type="dxa"/>
          </w:tcPr>
          <w:p w14:paraId="61B26DEE" w14:textId="77777777" w:rsidR="00357A1D" w:rsidRPr="009C564A" w:rsidRDefault="00357A1D" w:rsidP="00BF2128">
            <w:pPr>
              <w:rPr>
                <w:rFonts w:ascii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AdultPrice</w:t>
            </w:r>
            <w:proofErr w:type="spellEnd"/>
          </w:p>
        </w:tc>
        <w:tc>
          <w:tcPr>
            <w:tcW w:w="1880" w:type="dxa"/>
          </w:tcPr>
          <w:p w14:paraId="15303ECC" w14:textId="77777777" w:rsidR="00357A1D" w:rsidRPr="009C564A" w:rsidRDefault="00357A1D" w:rsidP="00BF2128">
            <w:pPr>
              <w:rPr>
                <w:rFonts w:ascii="Arial" w:hAnsi="Arial" w:cs="Arial"/>
              </w:rPr>
            </w:pPr>
            <w:r w:rsidRPr="009C564A">
              <w:rPr>
                <w:rFonts w:ascii="Arial" w:eastAsia="Arial" w:hAnsi="Arial" w:cs="Arial"/>
              </w:rPr>
              <w:t>Price a child must pay to participate in the event</w:t>
            </w:r>
          </w:p>
        </w:tc>
        <w:tc>
          <w:tcPr>
            <w:tcW w:w="1438" w:type="dxa"/>
          </w:tcPr>
          <w:p w14:paraId="76E5CAD5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money</w:t>
            </w:r>
          </w:p>
        </w:tc>
        <w:tc>
          <w:tcPr>
            <w:tcW w:w="1980" w:type="dxa"/>
          </w:tcPr>
          <w:p w14:paraId="68A34C75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</w:p>
        </w:tc>
        <w:tc>
          <w:tcPr>
            <w:tcW w:w="1425" w:type="dxa"/>
          </w:tcPr>
          <w:p w14:paraId="5BB900BD" w14:textId="577FC3E4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Yes</w:t>
            </w:r>
          </w:p>
        </w:tc>
      </w:tr>
      <w:tr w:rsidR="00357A1D" w:rsidRPr="009C564A" w14:paraId="30BE8715" w14:textId="77777777" w:rsidTr="00BF2128">
        <w:tc>
          <w:tcPr>
            <w:tcW w:w="1659" w:type="dxa"/>
          </w:tcPr>
          <w:p w14:paraId="32507478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ETID</w:t>
            </w:r>
          </w:p>
        </w:tc>
        <w:tc>
          <w:tcPr>
            <w:tcW w:w="1880" w:type="dxa"/>
          </w:tcPr>
          <w:p w14:paraId="5390F9CE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event type</w:t>
            </w:r>
          </w:p>
        </w:tc>
        <w:tc>
          <w:tcPr>
            <w:tcW w:w="1438" w:type="dxa"/>
          </w:tcPr>
          <w:p w14:paraId="7BCC4859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80" w:type="dxa"/>
          </w:tcPr>
          <w:p w14:paraId="6700697A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Foreign Key </w:t>
            </w:r>
          </w:p>
          <w:p w14:paraId="15DB63EF" w14:textId="77777777" w:rsidR="00357A1D" w:rsidRPr="009C564A" w:rsidRDefault="00357A1D" w:rsidP="00BF2128">
            <w:pPr>
              <w:rPr>
                <w:rFonts w:ascii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-&gt; </w:t>
            </w:r>
            <w:proofErr w:type="spellStart"/>
            <w:proofErr w:type="gramStart"/>
            <w:r w:rsidRPr="009C564A">
              <w:rPr>
                <w:rFonts w:ascii="Arial" w:eastAsia="Arial" w:hAnsi="Arial" w:cs="Arial"/>
              </w:rPr>
              <w:t>EventType</w:t>
            </w:r>
            <w:proofErr w:type="spellEnd"/>
            <w:r w:rsidRPr="009C564A">
              <w:rPr>
                <w:rFonts w:ascii="Arial" w:eastAsia="Arial" w:hAnsi="Arial" w:cs="Arial"/>
              </w:rPr>
              <w:t>(</w:t>
            </w:r>
            <w:proofErr w:type="gramEnd"/>
            <w:r w:rsidRPr="009C564A">
              <w:rPr>
                <w:rFonts w:ascii="Arial" w:eastAsia="Arial" w:hAnsi="Arial" w:cs="Arial"/>
              </w:rPr>
              <w:t>ETID)</w:t>
            </w:r>
          </w:p>
        </w:tc>
        <w:tc>
          <w:tcPr>
            <w:tcW w:w="1425" w:type="dxa"/>
          </w:tcPr>
          <w:p w14:paraId="1C958FE8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</w:tbl>
    <w:p w14:paraId="57B64F84" w14:textId="77777777" w:rsidR="00357A1D" w:rsidRDefault="00357A1D" w:rsidP="00357A1D">
      <w:pPr>
        <w:rPr>
          <w:rFonts w:ascii="Arial" w:eastAsia="Arial" w:hAnsi="Arial" w:cs="Arial"/>
          <w:b/>
          <w:bCs/>
          <w:sz w:val="22"/>
          <w:szCs w:val="22"/>
        </w:rPr>
      </w:pPr>
    </w:p>
    <w:p w14:paraId="276D3B28" w14:textId="16785802" w:rsidR="00925BFF" w:rsidRDefault="00925BFF" w:rsidP="00357A1D">
      <w:pPr>
        <w:rPr>
          <w:rFonts w:ascii="Arial" w:eastAsia="Arial" w:hAnsi="Arial" w:cs="Arial"/>
          <w:b/>
          <w:bCs/>
          <w:sz w:val="22"/>
          <w:szCs w:val="22"/>
        </w:rPr>
      </w:pPr>
    </w:p>
    <w:p w14:paraId="18A4ED42" w14:textId="046BF018" w:rsidR="00357A1D" w:rsidRDefault="00357A1D" w:rsidP="00861DE7">
      <w:pPr>
        <w:pStyle w:val="Heading2"/>
        <w:rPr>
          <w:rFonts w:eastAsia="Arial"/>
        </w:rPr>
      </w:pPr>
      <w:bookmarkStart w:id="21" w:name="_Toc94293468"/>
      <w:bookmarkStart w:id="22" w:name="_Toc94387269"/>
      <w:proofErr w:type="spellStart"/>
      <w:r w:rsidRPr="0950535B">
        <w:rPr>
          <w:rFonts w:eastAsia="Arial"/>
        </w:rPr>
        <w:t>EventSession</w:t>
      </w:r>
      <w:bookmarkEnd w:id="21"/>
      <w:bookmarkEnd w:id="22"/>
      <w:proofErr w:type="spellEnd"/>
    </w:p>
    <w:p w14:paraId="04E349CE" w14:textId="77777777" w:rsidR="00197429" w:rsidRPr="00197429" w:rsidRDefault="00197429" w:rsidP="00197429">
      <w:pPr>
        <w:rPr>
          <w:rFonts w:eastAsia="Arial"/>
        </w:rPr>
      </w:pPr>
    </w:p>
    <w:tbl>
      <w:tblPr>
        <w:tblStyle w:val="TableGrid"/>
        <w:tblW w:w="8382" w:type="dxa"/>
        <w:tblLayout w:type="fixed"/>
        <w:tblLook w:val="06A0" w:firstRow="1" w:lastRow="0" w:firstColumn="1" w:lastColumn="0" w:noHBand="1" w:noVBand="1"/>
      </w:tblPr>
      <w:tblGrid>
        <w:gridCol w:w="1838"/>
        <w:gridCol w:w="1843"/>
        <w:gridCol w:w="1296"/>
        <w:gridCol w:w="1980"/>
        <w:gridCol w:w="1425"/>
      </w:tblGrid>
      <w:tr w:rsidR="00357A1D" w:rsidRPr="009C564A" w14:paraId="4ED8E854" w14:textId="77777777" w:rsidTr="00BF2128">
        <w:tc>
          <w:tcPr>
            <w:tcW w:w="1838" w:type="dxa"/>
            <w:shd w:val="clear" w:color="auto" w:fill="8EAADB" w:themeFill="accent1" w:themeFillTint="99"/>
          </w:tcPr>
          <w:p w14:paraId="0A2EC6EF" w14:textId="77777777" w:rsidR="00357A1D" w:rsidRPr="009C564A" w:rsidRDefault="00357A1D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Attribute</w:t>
            </w:r>
          </w:p>
        </w:tc>
        <w:tc>
          <w:tcPr>
            <w:tcW w:w="1843" w:type="dxa"/>
            <w:shd w:val="clear" w:color="auto" w:fill="8EAADB" w:themeFill="accent1" w:themeFillTint="99"/>
          </w:tcPr>
          <w:p w14:paraId="3F927D04" w14:textId="77777777" w:rsidR="00357A1D" w:rsidRPr="009C564A" w:rsidRDefault="00357A1D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escription</w:t>
            </w:r>
          </w:p>
        </w:tc>
        <w:tc>
          <w:tcPr>
            <w:tcW w:w="1296" w:type="dxa"/>
            <w:shd w:val="clear" w:color="auto" w:fill="8EAADB" w:themeFill="accent1" w:themeFillTint="99"/>
          </w:tcPr>
          <w:p w14:paraId="71D2D326" w14:textId="77777777" w:rsidR="00357A1D" w:rsidRPr="009C564A" w:rsidRDefault="00357A1D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ata Type</w:t>
            </w:r>
          </w:p>
        </w:tc>
        <w:tc>
          <w:tcPr>
            <w:tcW w:w="1980" w:type="dxa"/>
            <w:shd w:val="clear" w:color="auto" w:fill="8EAADB" w:themeFill="accent1" w:themeFillTint="99"/>
          </w:tcPr>
          <w:p w14:paraId="3FFB4AB2" w14:textId="77777777" w:rsidR="00357A1D" w:rsidRPr="009C564A" w:rsidRDefault="00357A1D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Constraint</w:t>
            </w:r>
          </w:p>
        </w:tc>
        <w:tc>
          <w:tcPr>
            <w:tcW w:w="1425" w:type="dxa"/>
            <w:shd w:val="clear" w:color="auto" w:fill="8EAADB" w:themeFill="accent1" w:themeFillTint="99"/>
          </w:tcPr>
          <w:p w14:paraId="266D6C1A" w14:textId="77777777" w:rsidR="00357A1D" w:rsidRPr="009C564A" w:rsidRDefault="00357A1D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Null Value</w:t>
            </w:r>
          </w:p>
        </w:tc>
      </w:tr>
      <w:tr w:rsidR="00357A1D" w:rsidRPr="009C564A" w14:paraId="4099FB4C" w14:textId="77777777" w:rsidTr="00BF2128">
        <w:tc>
          <w:tcPr>
            <w:tcW w:w="1838" w:type="dxa"/>
          </w:tcPr>
          <w:p w14:paraId="7255B1E8" w14:textId="77777777" w:rsidR="00357A1D" w:rsidRPr="009C564A" w:rsidRDefault="00357A1D" w:rsidP="00BF2128">
            <w:proofErr w:type="spellStart"/>
            <w:r w:rsidRPr="009C564A">
              <w:rPr>
                <w:rFonts w:ascii="Arial" w:eastAsia="Arial" w:hAnsi="Arial" w:cs="Arial"/>
              </w:rPr>
              <w:t>SessionNo</w:t>
            </w:r>
            <w:proofErr w:type="spellEnd"/>
          </w:p>
        </w:tc>
        <w:tc>
          <w:tcPr>
            <w:tcW w:w="1843" w:type="dxa"/>
          </w:tcPr>
          <w:p w14:paraId="5C9717DA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that identifies the session in each event</w:t>
            </w:r>
          </w:p>
        </w:tc>
        <w:tc>
          <w:tcPr>
            <w:tcW w:w="1296" w:type="dxa"/>
          </w:tcPr>
          <w:p w14:paraId="2B7AE8BA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80" w:type="dxa"/>
          </w:tcPr>
          <w:p w14:paraId="253EFBF1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Primary Key (</w:t>
            </w:r>
            <w:proofErr w:type="spellStart"/>
            <w:r w:rsidRPr="009C564A">
              <w:rPr>
                <w:rFonts w:ascii="Arial" w:eastAsia="Arial" w:hAnsi="Arial" w:cs="Arial"/>
              </w:rPr>
              <w:t>SessionNo</w:t>
            </w:r>
            <w:proofErr w:type="spellEnd"/>
            <w:r w:rsidRPr="009C564A">
              <w:rPr>
                <w:rFonts w:ascii="Arial" w:eastAsia="Arial" w:hAnsi="Arial" w:cs="Arial"/>
              </w:rPr>
              <w:t xml:space="preserve">, </w:t>
            </w:r>
            <w:proofErr w:type="spellStart"/>
            <w:r w:rsidRPr="009C564A">
              <w:rPr>
                <w:rFonts w:ascii="Arial" w:eastAsia="Arial" w:hAnsi="Arial" w:cs="Arial"/>
              </w:rPr>
              <w:t>EventID</w:t>
            </w:r>
            <w:proofErr w:type="spellEnd"/>
            <w:r w:rsidRPr="009C564A">
              <w:rPr>
                <w:rFonts w:ascii="Arial" w:eastAsia="Arial" w:hAnsi="Arial" w:cs="Arial"/>
              </w:rPr>
              <w:t xml:space="preserve">) </w:t>
            </w:r>
          </w:p>
        </w:tc>
        <w:tc>
          <w:tcPr>
            <w:tcW w:w="1425" w:type="dxa"/>
          </w:tcPr>
          <w:p w14:paraId="7C541441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357A1D" w:rsidRPr="009C564A" w14:paraId="198FBCFB" w14:textId="77777777" w:rsidTr="00BF2128">
        <w:tc>
          <w:tcPr>
            <w:tcW w:w="1838" w:type="dxa"/>
          </w:tcPr>
          <w:p w14:paraId="6E4A6BD9" w14:textId="77777777" w:rsidR="00357A1D" w:rsidRPr="009C564A" w:rsidRDefault="00357A1D" w:rsidP="00BF2128">
            <w:proofErr w:type="spellStart"/>
            <w:r w:rsidRPr="009C564A">
              <w:rPr>
                <w:rFonts w:ascii="Arial" w:eastAsia="Arial" w:hAnsi="Arial" w:cs="Arial"/>
              </w:rPr>
              <w:t>EventID</w:t>
            </w:r>
            <w:proofErr w:type="spellEnd"/>
          </w:p>
        </w:tc>
        <w:tc>
          <w:tcPr>
            <w:tcW w:w="1843" w:type="dxa"/>
          </w:tcPr>
          <w:p w14:paraId="38184A7C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that identifies each event</w:t>
            </w:r>
          </w:p>
        </w:tc>
        <w:tc>
          <w:tcPr>
            <w:tcW w:w="1296" w:type="dxa"/>
          </w:tcPr>
          <w:p w14:paraId="16EE4B32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80" w:type="dxa"/>
          </w:tcPr>
          <w:p w14:paraId="4EC76FF7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Foreign Key </w:t>
            </w:r>
          </w:p>
          <w:p w14:paraId="541F366A" w14:textId="77777777" w:rsidR="00357A1D" w:rsidRPr="009C564A" w:rsidRDefault="00357A1D" w:rsidP="00BF2128">
            <w:r w:rsidRPr="009C564A">
              <w:rPr>
                <w:rFonts w:ascii="Arial" w:eastAsia="Arial" w:hAnsi="Arial" w:cs="Arial"/>
              </w:rPr>
              <w:t xml:space="preserve">-&gt; </w:t>
            </w:r>
            <w:proofErr w:type="gramStart"/>
            <w:r w:rsidRPr="009C564A">
              <w:rPr>
                <w:rFonts w:ascii="Arial" w:eastAsia="Arial" w:hAnsi="Arial" w:cs="Arial"/>
              </w:rPr>
              <w:t>Event(</w:t>
            </w:r>
            <w:proofErr w:type="spellStart"/>
            <w:proofErr w:type="gramEnd"/>
            <w:r w:rsidRPr="009C564A">
              <w:rPr>
                <w:rFonts w:ascii="Arial" w:eastAsia="Arial" w:hAnsi="Arial" w:cs="Arial"/>
              </w:rPr>
              <w:t>EventID</w:t>
            </w:r>
            <w:proofErr w:type="spellEnd"/>
            <w:r w:rsidRPr="009C564A">
              <w:rPr>
                <w:rFonts w:ascii="Arial" w:eastAsia="Arial" w:hAnsi="Arial" w:cs="Arial"/>
              </w:rPr>
              <w:t>)</w:t>
            </w:r>
          </w:p>
        </w:tc>
        <w:tc>
          <w:tcPr>
            <w:tcW w:w="1425" w:type="dxa"/>
          </w:tcPr>
          <w:p w14:paraId="4C7758A0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357A1D" w:rsidRPr="009C564A" w14:paraId="23B3847A" w14:textId="77777777" w:rsidTr="00BF2128">
        <w:tc>
          <w:tcPr>
            <w:tcW w:w="1838" w:type="dxa"/>
          </w:tcPr>
          <w:p w14:paraId="3A51AE45" w14:textId="77777777" w:rsidR="00357A1D" w:rsidRPr="009C564A" w:rsidRDefault="00357A1D" w:rsidP="00BF2128">
            <w:proofErr w:type="spellStart"/>
            <w:r w:rsidRPr="009C564A">
              <w:rPr>
                <w:rFonts w:ascii="Arial" w:eastAsia="Arial" w:hAnsi="Arial" w:cs="Arial"/>
              </w:rPr>
              <w:t>EventDateTime</w:t>
            </w:r>
            <w:proofErr w:type="spellEnd"/>
          </w:p>
        </w:tc>
        <w:tc>
          <w:tcPr>
            <w:tcW w:w="1843" w:type="dxa"/>
          </w:tcPr>
          <w:p w14:paraId="6A9752AC" w14:textId="77777777" w:rsidR="00357A1D" w:rsidRPr="009C564A" w:rsidRDefault="00357A1D" w:rsidP="00BF2128">
            <w:r w:rsidRPr="009C564A">
              <w:rPr>
                <w:rFonts w:ascii="Arial" w:eastAsia="Arial" w:hAnsi="Arial" w:cs="Arial"/>
              </w:rPr>
              <w:t>Date and time of event</w:t>
            </w:r>
          </w:p>
        </w:tc>
        <w:tc>
          <w:tcPr>
            <w:tcW w:w="1296" w:type="dxa"/>
          </w:tcPr>
          <w:p w14:paraId="4A4B86DF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datetime</w:t>
            </w:r>
          </w:p>
        </w:tc>
        <w:tc>
          <w:tcPr>
            <w:tcW w:w="1980" w:type="dxa"/>
          </w:tcPr>
          <w:p w14:paraId="4E81F28D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</w:p>
        </w:tc>
        <w:tc>
          <w:tcPr>
            <w:tcW w:w="1425" w:type="dxa"/>
          </w:tcPr>
          <w:p w14:paraId="6A42E762" w14:textId="77777777" w:rsidR="00357A1D" w:rsidRPr="009C564A" w:rsidRDefault="00357A1D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</w:tbl>
    <w:p w14:paraId="36AA6E8D" w14:textId="4D0EC576" w:rsidR="004D3CC2" w:rsidRDefault="004D3CC2" w:rsidP="00357A1D"/>
    <w:p w14:paraId="4ABA2B2A" w14:textId="77777777" w:rsidR="004D3CC2" w:rsidRDefault="004D3CC2">
      <w:pPr>
        <w:spacing w:after="160" w:line="259" w:lineRule="auto"/>
      </w:pPr>
      <w:r>
        <w:br w:type="page"/>
      </w:r>
    </w:p>
    <w:p w14:paraId="76414AAD" w14:textId="127CAFC1" w:rsidR="595305AC" w:rsidRDefault="7F36D283" w:rsidP="00861DE7">
      <w:pPr>
        <w:pStyle w:val="Heading2"/>
        <w:rPr>
          <w:rFonts w:eastAsia="Arial"/>
        </w:rPr>
      </w:pPr>
      <w:bookmarkStart w:id="23" w:name="_Toc94293469"/>
      <w:bookmarkStart w:id="24" w:name="_Toc94387270"/>
      <w:r w:rsidRPr="0950535B">
        <w:rPr>
          <w:rFonts w:eastAsia="Arial"/>
        </w:rPr>
        <w:lastRenderedPageBreak/>
        <w:t>Booking</w:t>
      </w:r>
      <w:bookmarkEnd w:id="23"/>
      <w:bookmarkEnd w:id="24"/>
    </w:p>
    <w:p w14:paraId="0BFDA938" w14:textId="77777777" w:rsidR="00197429" w:rsidRPr="00197429" w:rsidRDefault="00197429" w:rsidP="00197429"/>
    <w:tbl>
      <w:tblPr>
        <w:tblStyle w:val="TableGrid"/>
        <w:tblW w:w="8382" w:type="dxa"/>
        <w:tblLayout w:type="fixed"/>
        <w:tblLook w:val="06A0" w:firstRow="1" w:lastRow="0" w:firstColumn="1" w:lastColumn="0" w:noHBand="1" w:noVBand="1"/>
      </w:tblPr>
      <w:tblGrid>
        <w:gridCol w:w="1659"/>
        <w:gridCol w:w="2022"/>
        <w:gridCol w:w="1296"/>
        <w:gridCol w:w="1995"/>
        <w:gridCol w:w="1410"/>
      </w:tblGrid>
      <w:tr w:rsidR="147B4D95" w:rsidRPr="009C564A" w14:paraId="080BE6C5" w14:textId="77777777" w:rsidTr="001A1999">
        <w:tc>
          <w:tcPr>
            <w:tcW w:w="1659" w:type="dxa"/>
            <w:shd w:val="clear" w:color="auto" w:fill="8EAADB" w:themeFill="accent1" w:themeFillTint="99"/>
          </w:tcPr>
          <w:p w14:paraId="6544F061" w14:textId="685389AF" w:rsidR="3900EEE6" w:rsidRPr="009C564A" w:rsidRDefault="53881612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Attribute</w:t>
            </w:r>
          </w:p>
        </w:tc>
        <w:tc>
          <w:tcPr>
            <w:tcW w:w="2022" w:type="dxa"/>
            <w:shd w:val="clear" w:color="auto" w:fill="8EAADB" w:themeFill="accent1" w:themeFillTint="99"/>
          </w:tcPr>
          <w:p w14:paraId="36505655" w14:textId="6D5B908C" w:rsidR="3900EEE6" w:rsidRPr="009C564A" w:rsidRDefault="53881612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escription</w:t>
            </w:r>
          </w:p>
        </w:tc>
        <w:tc>
          <w:tcPr>
            <w:tcW w:w="1296" w:type="dxa"/>
            <w:shd w:val="clear" w:color="auto" w:fill="8EAADB" w:themeFill="accent1" w:themeFillTint="99"/>
          </w:tcPr>
          <w:p w14:paraId="6F684671" w14:textId="0970D12D" w:rsidR="3900EEE6" w:rsidRPr="009C564A" w:rsidRDefault="53881612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ata Type</w:t>
            </w:r>
          </w:p>
        </w:tc>
        <w:tc>
          <w:tcPr>
            <w:tcW w:w="1995" w:type="dxa"/>
            <w:shd w:val="clear" w:color="auto" w:fill="8EAADB" w:themeFill="accent1" w:themeFillTint="99"/>
          </w:tcPr>
          <w:p w14:paraId="22C27BFF" w14:textId="45CE35B0" w:rsidR="3900EEE6" w:rsidRPr="009C564A" w:rsidRDefault="53881612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Constraint</w:t>
            </w:r>
          </w:p>
        </w:tc>
        <w:tc>
          <w:tcPr>
            <w:tcW w:w="1410" w:type="dxa"/>
            <w:shd w:val="clear" w:color="auto" w:fill="8EAADB" w:themeFill="accent1" w:themeFillTint="99"/>
          </w:tcPr>
          <w:p w14:paraId="5F7CC725" w14:textId="7783150F" w:rsidR="3900EEE6" w:rsidRPr="009C564A" w:rsidRDefault="53881612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Null Value</w:t>
            </w:r>
          </w:p>
        </w:tc>
      </w:tr>
      <w:tr w:rsidR="147B4D95" w:rsidRPr="009C564A" w14:paraId="7654F2AD" w14:textId="77777777" w:rsidTr="001A1999">
        <w:tc>
          <w:tcPr>
            <w:tcW w:w="1659" w:type="dxa"/>
          </w:tcPr>
          <w:p w14:paraId="00EF47FB" w14:textId="1431EF8E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BookingID</w:t>
            </w:r>
            <w:proofErr w:type="spellEnd"/>
          </w:p>
        </w:tc>
        <w:tc>
          <w:tcPr>
            <w:tcW w:w="2022" w:type="dxa"/>
          </w:tcPr>
          <w:p w14:paraId="380C3BCF" w14:textId="3B5EB623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booking</w:t>
            </w:r>
          </w:p>
        </w:tc>
        <w:tc>
          <w:tcPr>
            <w:tcW w:w="1296" w:type="dxa"/>
          </w:tcPr>
          <w:p w14:paraId="7CB84488" w14:textId="16CF1D23" w:rsidR="147B4D95" w:rsidRPr="009C564A" w:rsidRDefault="3F93F54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95" w:type="dxa"/>
          </w:tcPr>
          <w:p w14:paraId="51E7852B" w14:textId="6FF812EF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Primary Key</w:t>
            </w:r>
          </w:p>
        </w:tc>
        <w:tc>
          <w:tcPr>
            <w:tcW w:w="1410" w:type="dxa"/>
          </w:tcPr>
          <w:p w14:paraId="361D3D37" w14:textId="54962DAE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31614A9F" w14:textId="77777777" w:rsidTr="001A1999">
        <w:tc>
          <w:tcPr>
            <w:tcW w:w="1659" w:type="dxa"/>
          </w:tcPr>
          <w:p w14:paraId="5D6D0575" w14:textId="3549CE79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BookingDateTime</w:t>
            </w:r>
            <w:proofErr w:type="spellEnd"/>
          </w:p>
        </w:tc>
        <w:tc>
          <w:tcPr>
            <w:tcW w:w="2022" w:type="dxa"/>
          </w:tcPr>
          <w:p w14:paraId="0FD252CA" w14:textId="07F13CE4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Date and time when booking was made</w:t>
            </w:r>
          </w:p>
        </w:tc>
        <w:tc>
          <w:tcPr>
            <w:tcW w:w="1296" w:type="dxa"/>
          </w:tcPr>
          <w:p w14:paraId="540DFD0D" w14:textId="55BA97B3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datetime</w:t>
            </w:r>
          </w:p>
        </w:tc>
        <w:tc>
          <w:tcPr>
            <w:tcW w:w="1995" w:type="dxa"/>
          </w:tcPr>
          <w:p w14:paraId="2C784EEF" w14:textId="6563195B" w:rsidR="147B4D95" w:rsidRPr="009C564A" w:rsidRDefault="147B4D95" w:rsidP="147B4D95">
            <w:pPr>
              <w:rPr>
                <w:rFonts w:ascii="Arial" w:eastAsia="Arial" w:hAnsi="Arial" w:cs="Arial"/>
              </w:rPr>
            </w:pPr>
          </w:p>
        </w:tc>
        <w:tc>
          <w:tcPr>
            <w:tcW w:w="1410" w:type="dxa"/>
          </w:tcPr>
          <w:p w14:paraId="1F60DDCE" w14:textId="4CFE62C4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5FDC3832" w14:textId="77777777" w:rsidTr="001A1999">
        <w:tc>
          <w:tcPr>
            <w:tcW w:w="1659" w:type="dxa"/>
          </w:tcPr>
          <w:p w14:paraId="03B72562" w14:textId="08A489B4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BookStatus</w:t>
            </w:r>
            <w:proofErr w:type="spellEnd"/>
          </w:p>
        </w:tc>
        <w:tc>
          <w:tcPr>
            <w:tcW w:w="2022" w:type="dxa"/>
          </w:tcPr>
          <w:p w14:paraId="4FA6DEA7" w14:textId="17643A16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Status of booking</w:t>
            </w:r>
          </w:p>
        </w:tc>
        <w:tc>
          <w:tcPr>
            <w:tcW w:w="1296" w:type="dxa"/>
          </w:tcPr>
          <w:p w14:paraId="0BFB1690" w14:textId="6092CB0C" w:rsidR="147B4D95" w:rsidRPr="009C564A" w:rsidRDefault="1F05D71C" w:rsidP="147B4D95">
            <w:pPr>
              <w:rPr>
                <w:rFonts w:ascii="Arial" w:eastAsia="Arial" w:hAnsi="Arial" w:cs="Arial"/>
              </w:rPr>
            </w:pPr>
            <w:proofErr w:type="gramStart"/>
            <w:r w:rsidRPr="009C564A">
              <w:rPr>
                <w:rFonts w:ascii="Arial" w:eastAsia="Arial" w:hAnsi="Arial" w:cs="Arial"/>
              </w:rPr>
              <w:t>varchar</w:t>
            </w:r>
            <w:r w:rsidR="0A3C4CF7" w:rsidRPr="009C564A">
              <w:rPr>
                <w:rFonts w:ascii="Arial" w:eastAsia="Arial" w:hAnsi="Arial" w:cs="Arial"/>
              </w:rPr>
              <w:t>(</w:t>
            </w:r>
            <w:proofErr w:type="gramEnd"/>
            <w:r w:rsidR="0A3C4CF7" w:rsidRPr="009C564A">
              <w:rPr>
                <w:rFonts w:ascii="Arial" w:eastAsia="Arial" w:hAnsi="Arial" w:cs="Arial"/>
              </w:rPr>
              <w:t>8)</w:t>
            </w:r>
          </w:p>
        </w:tc>
        <w:tc>
          <w:tcPr>
            <w:tcW w:w="1995" w:type="dxa"/>
          </w:tcPr>
          <w:p w14:paraId="1149EAAB" w14:textId="5E5BBF02" w:rsidR="147B4D95" w:rsidRPr="009C564A" w:rsidRDefault="183D2D32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Values: Book, Confirm</w:t>
            </w:r>
            <w:r w:rsidR="70E2F430" w:rsidRPr="009C564A">
              <w:rPr>
                <w:rFonts w:ascii="Arial" w:eastAsia="Arial" w:hAnsi="Arial" w:cs="Arial"/>
              </w:rPr>
              <w:t xml:space="preserve">, </w:t>
            </w:r>
            <w:proofErr w:type="spellStart"/>
            <w:r w:rsidR="70E2F430" w:rsidRPr="009C564A">
              <w:rPr>
                <w:rFonts w:ascii="Arial" w:eastAsia="Arial" w:hAnsi="Arial" w:cs="Arial"/>
              </w:rPr>
              <w:t>Wait</w:t>
            </w:r>
            <w:r w:rsidR="0AFD4801" w:rsidRPr="009C564A">
              <w:rPr>
                <w:rFonts w:ascii="Arial" w:eastAsia="Arial" w:hAnsi="Arial" w:cs="Arial"/>
              </w:rPr>
              <w:t>L</w:t>
            </w:r>
            <w:r w:rsidR="70E2F430" w:rsidRPr="009C564A">
              <w:rPr>
                <w:rFonts w:ascii="Arial" w:eastAsia="Arial" w:hAnsi="Arial" w:cs="Arial"/>
              </w:rPr>
              <w:t>ist</w:t>
            </w:r>
            <w:proofErr w:type="spellEnd"/>
          </w:p>
        </w:tc>
        <w:tc>
          <w:tcPr>
            <w:tcW w:w="1410" w:type="dxa"/>
          </w:tcPr>
          <w:p w14:paraId="68AC19E4" w14:textId="30FED496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696FB90F" w14:textId="77777777" w:rsidTr="001A1999">
        <w:tc>
          <w:tcPr>
            <w:tcW w:w="1659" w:type="dxa"/>
          </w:tcPr>
          <w:p w14:paraId="76156D1F" w14:textId="5394A0EE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NoOfAdultTicket</w:t>
            </w:r>
            <w:proofErr w:type="spellEnd"/>
          </w:p>
        </w:tc>
        <w:tc>
          <w:tcPr>
            <w:tcW w:w="2022" w:type="dxa"/>
          </w:tcPr>
          <w:p w14:paraId="5C5E5286" w14:textId="4E58542D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umber of adult tickets required for participation in the event</w:t>
            </w:r>
          </w:p>
        </w:tc>
        <w:tc>
          <w:tcPr>
            <w:tcW w:w="1296" w:type="dxa"/>
          </w:tcPr>
          <w:p w14:paraId="00F2C156" w14:textId="1EF593A1" w:rsidR="147B4D95" w:rsidRPr="009C564A" w:rsidRDefault="353CEB95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95" w:type="dxa"/>
          </w:tcPr>
          <w:p w14:paraId="301086DA" w14:textId="6563195B" w:rsidR="147B4D95" w:rsidRPr="009C564A" w:rsidRDefault="147B4D95" w:rsidP="147B4D95">
            <w:pPr>
              <w:rPr>
                <w:rFonts w:ascii="Arial" w:eastAsia="Arial" w:hAnsi="Arial" w:cs="Arial"/>
              </w:rPr>
            </w:pPr>
          </w:p>
        </w:tc>
        <w:tc>
          <w:tcPr>
            <w:tcW w:w="1410" w:type="dxa"/>
          </w:tcPr>
          <w:p w14:paraId="50D623C0" w14:textId="096A277F" w:rsidR="3900EEE6" w:rsidRPr="009C564A" w:rsidRDefault="31AF6E12" w:rsidP="147B4D95">
            <w:pPr>
              <w:rPr>
                <w:rFonts w:eastAsia="Arial"/>
              </w:rPr>
            </w:pPr>
            <w:r w:rsidRPr="5CEF4F59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1A356D59" w14:textId="77777777" w:rsidTr="001A1999">
        <w:tc>
          <w:tcPr>
            <w:tcW w:w="1659" w:type="dxa"/>
          </w:tcPr>
          <w:p w14:paraId="11766DE4" w14:textId="2888C13C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NoOfChildTicket</w:t>
            </w:r>
            <w:proofErr w:type="spellEnd"/>
          </w:p>
        </w:tc>
        <w:tc>
          <w:tcPr>
            <w:tcW w:w="2022" w:type="dxa"/>
          </w:tcPr>
          <w:p w14:paraId="5679DA30" w14:textId="0597238F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umber of adult tickets required for participation in the event</w:t>
            </w:r>
          </w:p>
        </w:tc>
        <w:tc>
          <w:tcPr>
            <w:tcW w:w="1296" w:type="dxa"/>
          </w:tcPr>
          <w:p w14:paraId="308094EF" w14:textId="522D55B6" w:rsidR="147B4D95" w:rsidRPr="009C564A" w:rsidRDefault="65E7BAEF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95" w:type="dxa"/>
          </w:tcPr>
          <w:p w14:paraId="42C7D748" w14:textId="6563195B" w:rsidR="147B4D95" w:rsidRPr="009C564A" w:rsidRDefault="147B4D95" w:rsidP="147B4D95">
            <w:pPr>
              <w:rPr>
                <w:rFonts w:ascii="Arial" w:eastAsia="Arial" w:hAnsi="Arial" w:cs="Arial"/>
              </w:rPr>
            </w:pPr>
          </w:p>
        </w:tc>
        <w:tc>
          <w:tcPr>
            <w:tcW w:w="1410" w:type="dxa"/>
          </w:tcPr>
          <w:p w14:paraId="65E12F2F" w14:textId="5FB2EC34" w:rsidR="3900EEE6" w:rsidRPr="009C564A" w:rsidRDefault="58BD7C9A" w:rsidP="147B4D95">
            <w:pPr>
              <w:rPr>
                <w:rFonts w:eastAsia="Arial"/>
              </w:rPr>
            </w:pPr>
            <w:r w:rsidRPr="5CEF4F59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14CCB4D0" w14:textId="77777777" w:rsidTr="001A1999">
        <w:tc>
          <w:tcPr>
            <w:tcW w:w="1659" w:type="dxa"/>
          </w:tcPr>
          <w:p w14:paraId="2572AA05" w14:textId="2CF2779D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AdultSalesPrice</w:t>
            </w:r>
            <w:proofErr w:type="spellEnd"/>
          </w:p>
        </w:tc>
        <w:tc>
          <w:tcPr>
            <w:tcW w:w="2022" w:type="dxa"/>
          </w:tcPr>
          <w:p w14:paraId="11711EA4" w14:textId="3E213D57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The price paid by an adult to participate in the event</w:t>
            </w:r>
          </w:p>
        </w:tc>
        <w:tc>
          <w:tcPr>
            <w:tcW w:w="1296" w:type="dxa"/>
          </w:tcPr>
          <w:p w14:paraId="430D1FEE" w14:textId="46EE98FF" w:rsidR="147B4D95" w:rsidRPr="009C564A" w:rsidRDefault="56F57224" w:rsidP="0950535B">
            <w:r w:rsidRPr="009C564A">
              <w:rPr>
                <w:rFonts w:ascii="Arial" w:eastAsia="Arial" w:hAnsi="Arial" w:cs="Arial"/>
              </w:rPr>
              <w:t>money</w:t>
            </w:r>
          </w:p>
        </w:tc>
        <w:tc>
          <w:tcPr>
            <w:tcW w:w="1995" w:type="dxa"/>
          </w:tcPr>
          <w:p w14:paraId="3EDC59D9" w14:textId="6563195B" w:rsidR="147B4D95" w:rsidRPr="009C564A" w:rsidRDefault="147B4D95" w:rsidP="147B4D95">
            <w:pPr>
              <w:rPr>
                <w:rFonts w:ascii="Arial" w:eastAsia="Arial" w:hAnsi="Arial" w:cs="Arial"/>
              </w:rPr>
            </w:pPr>
          </w:p>
        </w:tc>
        <w:tc>
          <w:tcPr>
            <w:tcW w:w="1410" w:type="dxa"/>
          </w:tcPr>
          <w:p w14:paraId="7E78CDF2" w14:textId="3A55DA29" w:rsidR="3900EEE6" w:rsidRPr="009C564A" w:rsidRDefault="504C41A7" w:rsidP="5CEF4F59">
            <w:pPr>
              <w:rPr>
                <w:rFonts w:ascii="Arial" w:eastAsia="Arial" w:hAnsi="Arial" w:cs="Arial"/>
              </w:rPr>
            </w:pPr>
            <w:r w:rsidRPr="5CEF4F59">
              <w:rPr>
                <w:rFonts w:ascii="Arial" w:eastAsia="Arial" w:hAnsi="Arial" w:cs="Arial"/>
              </w:rPr>
              <w:t>No</w:t>
            </w:r>
          </w:p>
          <w:p w14:paraId="79EBE708" w14:textId="0F06F69F" w:rsidR="3900EEE6" w:rsidRPr="009C564A" w:rsidRDefault="3900EEE6" w:rsidP="147B4D95">
            <w:pPr>
              <w:rPr>
                <w:rFonts w:eastAsia="Arial"/>
              </w:rPr>
            </w:pPr>
          </w:p>
        </w:tc>
      </w:tr>
      <w:tr w:rsidR="147B4D95" w:rsidRPr="009C564A" w14:paraId="411C1DA0" w14:textId="77777777" w:rsidTr="001A1999">
        <w:tc>
          <w:tcPr>
            <w:tcW w:w="1659" w:type="dxa"/>
          </w:tcPr>
          <w:p w14:paraId="3CF7DAF8" w14:textId="00E77D4E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ChildSalesPrice</w:t>
            </w:r>
            <w:proofErr w:type="spellEnd"/>
          </w:p>
        </w:tc>
        <w:tc>
          <w:tcPr>
            <w:tcW w:w="2022" w:type="dxa"/>
          </w:tcPr>
          <w:p w14:paraId="3069A3EB" w14:textId="0129DEFE" w:rsidR="3900EEE6" w:rsidRPr="009C564A" w:rsidRDefault="3900EEE6" w:rsidP="147B4D95">
            <w:r w:rsidRPr="009C564A">
              <w:rPr>
                <w:rFonts w:ascii="Arial" w:eastAsia="Arial" w:hAnsi="Arial" w:cs="Arial"/>
              </w:rPr>
              <w:t>The price paid by an adult to participate in the event</w:t>
            </w:r>
          </w:p>
        </w:tc>
        <w:tc>
          <w:tcPr>
            <w:tcW w:w="1296" w:type="dxa"/>
          </w:tcPr>
          <w:p w14:paraId="4F472788" w14:textId="274E798F" w:rsidR="147B4D95" w:rsidRPr="009C564A" w:rsidRDefault="1BAA2CD8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money</w:t>
            </w:r>
          </w:p>
        </w:tc>
        <w:tc>
          <w:tcPr>
            <w:tcW w:w="1995" w:type="dxa"/>
          </w:tcPr>
          <w:p w14:paraId="6FE9C121" w14:textId="6563195B" w:rsidR="147B4D95" w:rsidRPr="009C564A" w:rsidRDefault="147B4D95" w:rsidP="147B4D95">
            <w:pPr>
              <w:rPr>
                <w:rFonts w:ascii="Arial" w:eastAsia="Arial" w:hAnsi="Arial" w:cs="Arial"/>
              </w:rPr>
            </w:pPr>
          </w:p>
        </w:tc>
        <w:tc>
          <w:tcPr>
            <w:tcW w:w="1410" w:type="dxa"/>
          </w:tcPr>
          <w:p w14:paraId="20C59FF5" w14:textId="439B32EC" w:rsidR="3900EEE6" w:rsidRPr="009C564A" w:rsidRDefault="402D65A3" w:rsidP="5CEF4F59">
            <w:pPr>
              <w:rPr>
                <w:rFonts w:ascii="Arial" w:eastAsia="Arial" w:hAnsi="Arial" w:cs="Arial"/>
              </w:rPr>
            </w:pPr>
            <w:r w:rsidRPr="5CEF4F59">
              <w:rPr>
                <w:rFonts w:ascii="Arial" w:eastAsia="Arial" w:hAnsi="Arial" w:cs="Arial"/>
              </w:rPr>
              <w:t>No</w:t>
            </w:r>
          </w:p>
          <w:p w14:paraId="18935671" w14:textId="6F935A48" w:rsidR="3900EEE6" w:rsidRPr="009C564A" w:rsidRDefault="3900EEE6" w:rsidP="147B4D95">
            <w:pPr>
              <w:rPr>
                <w:rFonts w:eastAsia="Arial"/>
              </w:rPr>
            </w:pPr>
          </w:p>
        </w:tc>
      </w:tr>
      <w:tr w:rsidR="147B4D95" w:rsidRPr="009C564A" w14:paraId="4ECA487F" w14:textId="77777777" w:rsidTr="001A1999">
        <w:tc>
          <w:tcPr>
            <w:tcW w:w="1659" w:type="dxa"/>
          </w:tcPr>
          <w:p w14:paraId="143899B0" w14:textId="552BF556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PgrID</w:t>
            </w:r>
            <w:proofErr w:type="spellEnd"/>
          </w:p>
        </w:tc>
        <w:tc>
          <w:tcPr>
            <w:tcW w:w="2022" w:type="dxa"/>
          </w:tcPr>
          <w:p w14:paraId="28900302" w14:textId="357522DD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passenger</w:t>
            </w:r>
          </w:p>
        </w:tc>
        <w:tc>
          <w:tcPr>
            <w:tcW w:w="1296" w:type="dxa"/>
          </w:tcPr>
          <w:p w14:paraId="1DABFA06" w14:textId="2DDD6646" w:rsidR="147B4D95" w:rsidRPr="009C564A" w:rsidRDefault="43C046A1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95" w:type="dxa"/>
          </w:tcPr>
          <w:p w14:paraId="6D23FD39" w14:textId="3582A452" w:rsidR="7A66C562" w:rsidRPr="009C564A" w:rsidRDefault="7A66C562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Foreign Key </w:t>
            </w:r>
          </w:p>
          <w:p w14:paraId="4C8DA2D4" w14:textId="1D90A2AF" w:rsidR="7A66C562" w:rsidRPr="009C564A" w:rsidRDefault="7A66C562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-&gt; </w:t>
            </w:r>
            <w:proofErr w:type="gramStart"/>
            <w:r w:rsidRPr="009C564A">
              <w:rPr>
                <w:rFonts w:ascii="Arial" w:eastAsia="Arial" w:hAnsi="Arial" w:cs="Arial"/>
              </w:rPr>
              <w:t>Passenger(</w:t>
            </w:r>
            <w:proofErr w:type="spellStart"/>
            <w:proofErr w:type="gramEnd"/>
            <w:r w:rsidRPr="009C564A">
              <w:rPr>
                <w:rFonts w:ascii="Arial" w:eastAsia="Arial" w:hAnsi="Arial" w:cs="Arial"/>
              </w:rPr>
              <w:t>PgrID</w:t>
            </w:r>
            <w:proofErr w:type="spellEnd"/>
            <w:r w:rsidRPr="009C564A">
              <w:rPr>
                <w:rFonts w:ascii="Arial" w:eastAsia="Arial" w:hAnsi="Arial" w:cs="Arial"/>
              </w:rPr>
              <w:t>)</w:t>
            </w:r>
            <w:r w:rsidR="3900EEE6" w:rsidRPr="009C564A">
              <w:rPr>
                <w:rFonts w:ascii="Arial" w:eastAsia="Arial" w:hAnsi="Arial" w:cs="Arial"/>
              </w:rPr>
              <w:t xml:space="preserve"> </w:t>
            </w:r>
          </w:p>
        </w:tc>
        <w:tc>
          <w:tcPr>
            <w:tcW w:w="1410" w:type="dxa"/>
          </w:tcPr>
          <w:p w14:paraId="674CC056" w14:textId="2C97D9D2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6979D306" w14:textId="77777777" w:rsidTr="001A1999">
        <w:tc>
          <w:tcPr>
            <w:tcW w:w="1659" w:type="dxa"/>
          </w:tcPr>
          <w:p w14:paraId="5368E842" w14:textId="149E62CC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SessionNo</w:t>
            </w:r>
            <w:proofErr w:type="spellEnd"/>
          </w:p>
        </w:tc>
        <w:tc>
          <w:tcPr>
            <w:tcW w:w="2022" w:type="dxa"/>
          </w:tcPr>
          <w:p w14:paraId="6C3C58D2" w14:textId="37C52418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A </w:t>
            </w:r>
            <w:r w:rsidR="211C56B8" w:rsidRPr="009C564A">
              <w:rPr>
                <w:rFonts w:ascii="Arial" w:eastAsia="Arial" w:hAnsi="Arial" w:cs="Arial"/>
              </w:rPr>
              <w:t>unique</w:t>
            </w:r>
            <w:r w:rsidR="2DA3E650" w:rsidRPr="009C564A">
              <w:rPr>
                <w:rFonts w:ascii="Arial" w:eastAsia="Arial" w:hAnsi="Arial" w:cs="Arial"/>
              </w:rPr>
              <w:t xml:space="preserve"> key </w:t>
            </w:r>
            <w:r w:rsidRPr="009C564A">
              <w:rPr>
                <w:rFonts w:ascii="Arial" w:eastAsia="Arial" w:hAnsi="Arial" w:cs="Arial"/>
              </w:rPr>
              <w:t>that identifies the session in each event</w:t>
            </w:r>
          </w:p>
        </w:tc>
        <w:tc>
          <w:tcPr>
            <w:tcW w:w="1296" w:type="dxa"/>
          </w:tcPr>
          <w:p w14:paraId="5E323DCC" w14:textId="5625506B" w:rsidR="147B4D95" w:rsidRPr="009C564A" w:rsidRDefault="1D37AD83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95" w:type="dxa"/>
          </w:tcPr>
          <w:p w14:paraId="4631F5E0" w14:textId="77777777" w:rsidR="007868F3" w:rsidRPr="009C564A" w:rsidRDefault="3900EEE6" w:rsidP="0950535B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Foreign Key</w:t>
            </w:r>
          </w:p>
          <w:p w14:paraId="366BFF3C" w14:textId="35DE6EAA" w:rsidR="22A993D0" w:rsidRPr="009C564A" w:rsidRDefault="007868F3" w:rsidP="0950535B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-&gt; </w:t>
            </w:r>
            <w:proofErr w:type="spellStart"/>
            <w:proofErr w:type="gramStart"/>
            <w:r w:rsidR="22A993D0" w:rsidRPr="009C564A">
              <w:rPr>
                <w:rFonts w:ascii="Arial" w:eastAsia="Arial" w:hAnsi="Arial" w:cs="Arial"/>
              </w:rPr>
              <w:t>EventSession</w:t>
            </w:r>
            <w:proofErr w:type="spellEnd"/>
            <w:r w:rsidR="22A993D0" w:rsidRPr="009C564A">
              <w:rPr>
                <w:rFonts w:ascii="Arial" w:eastAsia="Arial" w:hAnsi="Arial" w:cs="Arial"/>
              </w:rPr>
              <w:t>(</w:t>
            </w:r>
            <w:proofErr w:type="spellStart"/>
            <w:proofErr w:type="gramEnd"/>
            <w:r w:rsidR="53881612" w:rsidRPr="009C564A">
              <w:rPr>
                <w:rFonts w:ascii="Arial" w:eastAsia="Arial" w:hAnsi="Arial" w:cs="Arial"/>
              </w:rPr>
              <w:t>SessionNo</w:t>
            </w:r>
            <w:proofErr w:type="spellEnd"/>
            <w:r w:rsidR="73D44688" w:rsidRPr="009C564A">
              <w:rPr>
                <w:rFonts w:ascii="Arial" w:eastAsia="Arial" w:hAnsi="Arial" w:cs="Arial"/>
              </w:rPr>
              <w:t xml:space="preserve">, </w:t>
            </w:r>
            <w:proofErr w:type="spellStart"/>
            <w:r w:rsidR="73D44688" w:rsidRPr="009C564A">
              <w:rPr>
                <w:rFonts w:ascii="Arial" w:eastAsia="Arial" w:hAnsi="Arial" w:cs="Arial"/>
              </w:rPr>
              <w:t>EventID</w:t>
            </w:r>
            <w:proofErr w:type="spellEnd"/>
            <w:r w:rsidR="73D44688" w:rsidRPr="009C564A">
              <w:rPr>
                <w:rFonts w:ascii="Arial" w:eastAsia="Arial" w:hAnsi="Arial" w:cs="Arial"/>
              </w:rPr>
              <w:t>)</w:t>
            </w:r>
          </w:p>
        </w:tc>
        <w:tc>
          <w:tcPr>
            <w:tcW w:w="1410" w:type="dxa"/>
          </w:tcPr>
          <w:p w14:paraId="206A80E5" w14:textId="2C17B928" w:rsidR="3900EEE6" w:rsidRPr="009C564A" w:rsidRDefault="3900EEE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832864" w:rsidRPr="009C564A" w14:paraId="49372E1F" w14:textId="77777777" w:rsidTr="001A1999">
        <w:tc>
          <w:tcPr>
            <w:tcW w:w="1659" w:type="dxa"/>
          </w:tcPr>
          <w:p w14:paraId="70F9EC64" w14:textId="64103F12" w:rsidR="00832864" w:rsidRPr="009C564A" w:rsidRDefault="00832864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EventID</w:t>
            </w:r>
            <w:proofErr w:type="spellEnd"/>
          </w:p>
        </w:tc>
        <w:tc>
          <w:tcPr>
            <w:tcW w:w="2022" w:type="dxa"/>
          </w:tcPr>
          <w:p w14:paraId="3EEE9923" w14:textId="2BAAE64F" w:rsidR="00832864" w:rsidRPr="009C564A" w:rsidRDefault="00832864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event</w:t>
            </w:r>
          </w:p>
        </w:tc>
        <w:tc>
          <w:tcPr>
            <w:tcW w:w="1296" w:type="dxa"/>
          </w:tcPr>
          <w:p w14:paraId="6275A144" w14:textId="59AA4A7D" w:rsidR="00832864" w:rsidRPr="009C564A" w:rsidRDefault="00832864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95" w:type="dxa"/>
          </w:tcPr>
          <w:p w14:paraId="55B88777" w14:textId="77777777" w:rsidR="00832864" w:rsidRPr="009C564A" w:rsidRDefault="00832864" w:rsidP="147B4D95">
            <w:pPr>
              <w:rPr>
                <w:rFonts w:ascii="Arial" w:eastAsia="Arial" w:hAnsi="Arial" w:cs="Arial"/>
              </w:rPr>
            </w:pPr>
          </w:p>
        </w:tc>
        <w:tc>
          <w:tcPr>
            <w:tcW w:w="1410" w:type="dxa"/>
          </w:tcPr>
          <w:p w14:paraId="2331D14D" w14:textId="7EC69898" w:rsidR="00832864" w:rsidRPr="009C564A" w:rsidRDefault="00832864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</w:tbl>
    <w:p w14:paraId="1E953C0C" w14:textId="12FAFEF7" w:rsidR="147B4D95" w:rsidRDefault="147B4D95" w:rsidP="147B4D95">
      <w:pPr>
        <w:rPr>
          <w:rFonts w:ascii="Arial" w:eastAsia="Arial" w:hAnsi="Arial" w:cs="Arial"/>
          <w:sz w:val="22"/>
          <w:szCs w:val="22"/>
        </w:rPr>
      </w:pPr>
    </w:p>
    <w:p w14:paraId="6F732ED0" w14:textId="14D60BD8" w:rsidR="00925BFF" w:rsidRDefault="00925BFF" w:rsidP="147B4D95">
      <w:pPr>
        <w:rPr>
          <w:rFonts w:ascii="Arial" w:eastAsia="Arial" w:hAnsi="Arial" w:cs="Arial"/>
          <w:sz w:val="22"/>
          <w:szCs w:val="22"/>
        </w:rPr>
      </w:pPr>
    </w:p>
    <w:p w14:paraId="4BB2E445" w14:textId="4C02795A" w:rsidR="003E48DF" w:rsidRDefault="003E48DF" w:rsidP="00861DE7">
      <w:pPr>
        <w:pStyle w:val="Heading2"/>
        <w:rPr>
          <w:rFonts w:eastAsia="Arial"/>
        </w:rPr>
      </w:pPr>
      <w:bookmarkStart w:id="25" w:name="_Toc94293470"/>
      <w:bookmarkStart w:id="26" w:name="_Toc94387271"/>
      <w:r w:rsidRPr="0950535B">
        <w:rPr>
          <w:rFonts w:eastAsia="Arial"/>
        </w:rPr>
        <w:t>Eatery</w:t>
      </w:r>
      <w:bookmarkEnd w:id="25"/>
      <w:bookmarkEnd w:id="26"/>
    </w:p>
    <w:p w14:paraId="5D6470F9" w14:textId="77777777" w:rsidR="00197429" w:rsidRPr="00197429" w:rsidRDefault="00197429" w:rsidP="00197429"/>
    <w:tbl>
      <w:tblPr>
        <w:tblStyle w:val="TableGrid"/>
        <w:tblW w:w="8322" w:type="dxa"/>
        <w:tblLayout w:type="fixed"/>
        <w:tblLook w:val="06A0" w:firstRow="1" w:lastRow="0" w:firstColumn="1" w:lastColumn="0" w:noHBand="1" w:noVBand="1"/>
      </w:tblPr>
      <w:tblGrid>
        <w:gridCol w:w="1659"/>
        <w:gridCol w:w="2447"/>
        <w:gridCol w:w="1418"/>
        <w:gridCol w:w="1433"/>
        <w:gridCol w:w="1365"/>
      </w:tblGrid>
      <w:tr w:rsidR="003E48DF" w:rsidRPr="009C564A" w14:paraId="129743AF" w14:textId="77777777" w:rsidTr="00BF2128">
        <w:tc>
          <w:tcPr>
            <w:tcW w:w="1659" w:type="dxa"/>
            <w:shd w:val="clear" w:color="auto" w:fill="8EAADB" w:themeFill="accent1" w:themeFillTint="99"/>
          </w:tcPr>
          <w:p w14:paraId="28EC0608" w14:textId="77777777" w:rsidR="003E48DF" w:rsidRPr="009C564A" w:rsidRDefault="003E48DF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Attribute</w:t>
            </w:r>
          </w:p>
        </w:tc>
        <w:tc>
          <w:tcPr>
            <w:tcW w:w="2447" w:type="dxa"/>
            <w:shd w:val="clear" w:color="auto" w:fill="8EAADB" w:themeFill="accent1" w:themeFillTint="99"/>
          </w:tcPr>
          <w:p w14:paraId="01B02804" w14:textId="77777777" w:rsidR="003E48DF" w:rsidRPr="009C564A" w:rsidRDefault="003E48DF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escription</w:t>
            </w:r>
          </w:p>
        </w:tc>
        <w:tc>
          <w:tcPr>
            <w:tcW w:w="1418" w:type="dxa"/>
            <w:shd w:val="clear" w:color="auto" w:fill="8EAADB" w:themeFill="accent1" w:themeFillTint="99"/>
          </w:tcPr>
          <w:p w14:paraId="5DFBE363" w14:textId="77777777" w:rsidR="003E48DF" w:rsidRPr="009C564A" w:rsidRDefault="003E48DF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ata Type</w:t>
            </w:r>
          </w:p>
        </w:tc>
        <w:tc>
          <w:tcPr>
            <w:tcW w:w="1433" w:type="dxa"/>
            <w:shd w:val="clear" w:color="auto" w:fill="8EAADB" w:themeFill="accent1" w:themeFillTint="99"/>
          </w:tcPr>
          <w:p w14:paraId="234F472D" w14:textId="77777777" w:rsidR="003E48DF" w:rsidRPr="009C564A" w:rsidRDefault="003E48DF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Constraint</w:t>
            </w:r>
          </w:p>
        </w:tc>
        <w:tc>
          <w:tcPr>
            <w:tcW w:w="1365" w:type="dxa"/>
            <w:shd w:val="clear" w:color="auto" w:fill="8EAADB" w:themeFill="accent1" w:themeFillTint="99"/>
          </w:tcPr>
          <w:p w14:paraId="336A5DA5" w14:textId="77777777" w:rsidR="003E48DF" w:rsidRPr="009C564A" w:rsidRDefault="003E48DF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Null Value</w:t>
            </w:r>
          </w:p>
        </w:tc>
      </w:tr>
      <w:tr w:rsidR="003E48DF" w:rsidRPr="009C564A" w14:paraId="7D78D01D" w14:textId="77777777" w:rsidTr="00BF2128">
        <w:tc>
          <w:tcPr>
            <w:tcW w:w="1659" w:type="dxa"/>
          </w:tcPr>
          <w:p w14:paraId="500C41A7" w14:textId="77777777" w:rsidR="003E48DF" w:rsidRPr="009C564A" w:rsidRDefault="003E48DF" w:rsidP="00BF2128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EatyID</w:t>
            </w:r>
            <w:proofErr w:type="spellEnd"/>
          </w:p>
        </w:tc>
        <w:tc>
          <w:tcPr>
            <w:tcW w:w="2447" w:type="dxa"/>
          </w:tcPr>
          <w:p w14:paraId="013F7C89" w14:textId="77777777" w:rsidR="003E48DF" w:rsidRPr="009C564A" w:rsidRDefault="003E48DF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eatery</w:t>
            </w:r>
          </w:p>
        </w:tc>
        <w:tc>
          <w:tcPr>
            <w:tcW w:w="1418" w:type="dxa"/>
          </w:tcPr>
          <w:p w14:paraId="7B995794" w14:textId="77777777" w:rsidR="003E48DF" w:rsidRPr="009C564A" w:rsidRDefault="003E48DF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433" w:type="dxa"/>
          </w:tcPr>
          <w:p w14:paraId="44C1B15E" w14:textId="77777777" w:rsidR="003E48DF" w:rsidRPr="009C564A" w:rsidRDefault="003E48DF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Primary Key </w:t>
            </w:r>
          </w:p>
        </w:tc>
        <w:tc>
          <w:tcPr>
            <w:tcW w:w="1365" w:type="dxa"/>
          </w:tcPr>
          <w:p w14:paraId="55BE380B" w14:textId="77777777" w:rsidR="003E48DF" w:rsidRPr="009C564A" w:rsidRDefault="003E48DF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3E48DF" w:rsidRPr="009C564A" w14:paraId="4773839B" w14:textId="77777777" w:rsidTr="00BF2128">
        <w:tc>
          <w:tcPr>
            <w:tcW w:w="1659" w:type="dxa"/>
          </w:tcPr>
          <w:p w14:paraId="1ED4EBBD" w14:textId="77777777" w:rsidR="003E48DF" w:rsidRPr="009C564A" w:rsidRDefault="003E48DF" w:rsidP="00BF2128">
            <w:proofErr w:type="spellStart"/>
            <w:r w:rsidRPr="009C564A">
              <w:rPr>
                <w:rFonts w:ascii="Arial" w:eastAsia="Arial" w:hAnsi="Arial" w:cs="Arial"/>
              </w:rPr>
              <w:t>EatyLoc</w:t>
            </w:r>
            <w:proofErr w:type="spellEnd"/>
          </w:p>
        </w:tc>
        <w:tc>
          <w:tcPr>
            <w:tcW w:w="2447" w:type="dxa"/>
          </w:tcPr>
          <w:p w14:paraId="6964673B" w14:textId="77777777" w:rsidR="003E48DF" w:rsidRPr="009C564A" w:rsidRDefault="003E48DF" w:rsidP="00BF2128">
            <w:r w:rsidRPr="009C564A">
              <w:rPr>
                <w:rFonts w:ascii="Arial" w:eastAsia="Arial" w:hAnsi="Arial" w:cs="Arial"/>
              </w:rPr>
              <w:t>Location of eatery</w:t>
            </w:r>
          </w:p>
        </w:tc>
        <w:tc>
          <w:tcPr>
            <w:tcW w:w="1418" w:type="dxa"/>
          </w:tcPr>
          <w:p w14:paraId="4BD93DC4" w14:textId="77777777" w:rsidR="003E48DF" w:rsidRPr="009C564A" w:rsidRDefault="003E48DF" w:rsidP="00BF2128">
            <w:pPr>
              <w:rPr>
                <w:rFonts w:ascii="Arial" w:eastAsia="Arial" w:hAnsi="Arial" w:cs="Arial"/>
              </w:rPr>
            </w:pPr>
            <w:proofErr w:type="gramStart"/>
            <w:r w:rsidRPr="009C564A">
              <w:rPr>
                <w:rFonts w:ascii="Arial" w:eastAsia="Arial" w:hAnsi="Arial" w:cs="Arial"/>
              </w:rPr>
              <w:t>varchar(</w:t>
            </w:r>
            <w:proofErr w:type="gramEnd"/>
            <w:r w:rsidRPr="009C564A">
              <w:rPr>
                <w:rFonts w:ascii="Arial" w:eastAsia="Arial" w:hAnsi="Arial" w:cs="Arial"/>
              </w:rPr>
              <w:t>70)</w:t>
            </w:r>
          </w:p>
        </w:tc>
        <w:tc>
          <w:tcPr>
            <w:tcW w:w="1433" w:type="dxa"/>
          </w:tcPr>
          <w:p w14:paraId="6823614A" w14:textId="77777777" w:rsidR="003E48DF" w:rsidRPr="009C564A" w:rsidRDefault="003E48DF" w:rsidP="00BF2128">
            <w:pPr>
              <w:rPr>
                <w:rFonts w:ascii="Arial" w:eastAsia="Arial" w:hAnsi="Arial" w:cs="Arial"/>
              </w:rPr>
            </w:pPr>
          </w:p>
        </w:tc>
        <w:tc>
          <w:tcPr>
            <w:tcW w:w="1365" w:type="dxa"/>
          </w:tcPr>
          <w:p w14:paraId="305852F6" w14:textId="77777777" w:rsidR="003E48DF" w:rsidRPr="009C564A" w:rsidRDefault="003E48DF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3E48DF" w:rsidRPr="009C564A" w14:paraId="3E36BB84" w14:textId="77777777" w:rsidTr="00BF2128">
        <w:tc>
          <w:tcPr>
            <w:tcW w:w="1659" w:type="dxa"/>
          </w:tcPr>
          <w:p w14:paraId="358C9BCA" w14:textId="77777777" w:rsidR="003E48DF" w:rsidRPr="009C564A" w:rsidRDefault="003E48DF" w:rsidP="00BF2128">
            <w:proofErr w:type="spellStart"/>
            <w:r w:rsidRPr="009C564A">
              <w:rPr>
                <w:rFonts w:ascii="Arial" w:eastAsia="Arial" w:hAnsi="Arial" w:cs="Arial"/>
              </w:rPr>
              <w:t>EatyName</w:t>
            </w:r>
            <w:proofErr w:type="spellEnd"/>
          </w:p>
        </w:tc>
        <w:tc>
          <w:tcPr>
            <w:tcW w:w="2447" w:type="dxa"/>
          </w:tcPr>
          <w:p w14:paraId="6E415CFC" w14:textId="77777777" w:rsidR="003E48DF" w:rsidRPr="009C564A" w:rsidRDefault="003E48DF" w:rsidP="00BF2128">
            <w:r w:rsidRPr="009C564A">
              <w:rPr>
                <w:rFonts w:ascii="Arial" w:eastAsia="Arial" w:hAnsi="Arial" w:cs="Arial"/>
              </w:rPr>
              <w:t>Name of eatery</w:t>
            </w:r>
          </w:p>
        </w:tc>
        <w:tc>
          <w:tcPr>
            <w:tcW w:w="1418" w:type="dxa"/>
          </w:tcPr>
          <w:p w14:paraId="5C99301F" w14:textId="77777777" w:rsidR="003E48DF" w:rsidRPr="009C564A" w:rsidRDefault="003E48DF" w:rsidP="00BF2128">
            <w:pPr>
              <w:rPr>
                <w:rFonts w:ascii="Arial" w:eastAsia="Arial" w:hAnsi="Arial" w:cs="Arial"/>
              </w:rPr>
            </w:pPr>
            <w:proofErr w:type="gramStart"/>
            <w:r w:rsidRPr="009C564A">
              <w:rPr>
                <w:rFonts w:ascii="Arial" w:eastAsia="Arial" w:hAnsi="Arial" w:cs="Arial"/>
              </w:rPr>
              <w:t>varchar(</w:t>
            </w:r>
            <w:proofErr w:type="gramEnd"/>
            <w:r w:rsidRPr="009C564A">
              <w:rPr>
                <w:rFonts w:ascii="Arial" w:eastAsia="Arial" w:hAnsi="Arial" w:cs="Arial"/>
              </w:rPr>
              <w:t>50)</w:t>
            </w:r>
          </w:p>
        </w:tc>
        <w:tc>
          <w:tcPr>
            <w:tcW w:w="1433" w:type="dxa"/>
          </w:tcPr>
          <w:p w14:paraId="7BD809C6" w14:textId="77777777" w:rsidR="003E48DF" w:rsidRPr="009C564A" w:rsidRDefault="003E48DF" w:rsidP="00BF2128">
            <w:pPr>
              <w:rPr>
                <w:rFonts w:ascii="Arial" w:eastAsia="Arial" w:hAnsi="Arial" w:cs="Arial"/>
              </w:rPr>
            </w:pPr>
          </w:p>
        </w:tc>
        <w:tc>
          <w:tcPr>
            <w:tcW w:w="1365" w:type="dxa"/>
          </w:tcPr>
          <w:p w14:paraId="29FBDC14" w14:textId="77777777" w:rsidR="003E48DF" w:rsidRPr="009C564A" w:rsidRDefault="003E48DF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3E48DF" w:rsidRPr="009C564A" w14:paraId="1FF9241D" w14:textId="77777777" w:rsidTr="00BF2128">
        <w:tc>
          <w:tcPr>
            <w:tcW w:w="1659" w:type="dxa"/>
          </w:tcPr>
          <w:p w14:paraId="54C47F08" w14:textId="77777777" w:rsidR="003E48DF" w:rsidRPr="009C564A" w:rsidRDefault="003E48DF" w:rsidP="00BF2128">
            <w:proofErr w:type="spellStart"/>
            <w:r w:rsidRPr="009C564A">
              <w:rPr>
                <w:rFonts w:ascii="Arial" w:eastAsia="Arial" w:hAnsi="Arial" w:cs="Arial"/>
              </w:rPr>
              <w:t>EatyCapacity</w:t>
            </w:r>
            <w:proofErr w:type="spellEnd"/>
          </w:p>
        </w:tc>
        <w:tc>
          <w:tcPr>
            <w:tcW w:w="2447" w:type="dxa"/>
          </w:tcPr>
          <w:p w14:paraId="114A4C12" w14:textId="77777777" w:rsidR="003E48DF" w:rsidRPr="009C564A" w:rsidRDefault="003E48DF" w:rsidP="00BF2128">
            <w:r w:rsidRPr="009C564A">
              <w:rPr>
                <w:rFonts w:ascii="Arial" w:eastAsia="Arial" w:hAnsi="Arial" w:cs="Arial"/>
              </w:rPr>
              <w:t>Capacity of eatery</w:t>
            </w:r>
          </w:p>
        </w:tc>
        <w:tc>
          <w:tcPr>
            <w:tcW w:w="1418" w:type="dxa"/>
          </w:tcPr>
          <w:p w14:paraId="6A55132C" w14:textId="77777777" w:rsidR="003E48DF" w:rsidRPr="009C564A" w:rsidRDefault="003E48DF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433" w:type="dxa"/>
          </w:tcPr>
          <w:p w14:paraId="5CCD6782" w14:textId="77777777" w:rsidR="003E48DF" w:rsidRPr="009C564A" w:rsidRDefault="003E48DF" w:rsidP="00BF2128">
            <w:pPr>
              <w:rPr>
                <w:rFonts w:ascii="Arial" w:eastAsia="Arial" w:hAnsi="Arial" w:cs="Arial"/>
              </w:rPr>
            </w:pPr>
          </w:p>
        </w:tc>
        <w:tc>
          <w:tcPr>
            <w:tcW w:w="1365" w:type="dxa"/>
          </w:tcPr>
          <w:p w14:paraId="4F08CEFA" w14:textId="77777777" w:rsidR="003E48DF" w:rsidRPr="009C564A" w:rsidRDefault="003E48DF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3E48DF" w:rsidRPr="009C564A" w14:paraId="239F795F" w14:textId="77777777" w:rsidTr="00BF2128">
        <w:tc>
          <w:tcPr>
            <w:tcW w:w="1659" w:type="dxa"/>
          </w:tcPr>
          <w:p w14:paraId="33EB3777" w14:textId="77777777" w:rsidR="003E48DF" w:rsidRPr="009C564A" w:rsidRDefault="003E48DF" w:rsidP="00BF2128">
            <w:proofErr w:type="spellStart"/>
            <w:r w:rsidRPr="009C564A">
              <w:rPr>
                <w:rFonts w:ascii="Arial" w:eastAsia="Arial" w:hAnsi="Arial" w:cs="Arial"/>
              </w:rPr>
              <w:t>EatyOpHr</w:t>
            </w:r>
            <w:proofErr w:type="spellEnd"/>
          </w:p>
        </w:tc>
        <w:tc>
          <w:tcPr>
            <w:tcW w:w="2447" w:type="dxa"/>
          </w:tcPr>
          <w:p w14:paraId="61BB9C48" w14:textId="77777777" w:rsidR="003E48DF" w:rsidRPr="009C564A" w:rsidRDefault="003E48DF" w:rsidP="00BF2128">
            <w:r w:rsidRPr="009C564A">
              <w:rPr>
                <w:rFonts w:ascii="Arial" w:eastAsia="Arial" w:hAnsi="Arial" w:cs="Arial"/>
              </w:rPr>
              <w:t>Opening hour of eatery</w:t>
            </w:r>
          </w:p>
        </w:tc>
        <w:tc>
          <w:tcPr>
            <w:tcW w:w="1418" w:type="dxa"/>
          </w:tcPr>
          <w:p w14:paraId="75675E01" w14:textId="77777777" w:rsidR="003E48DF" w:rsidRPr="009C564A" w:rsidRDefault="003E48DF" w:rsidP="00BF2128">
            <w:r w:rsidRPr="009C564A">
              <w:rPr>
                <w:rFonts w:ascii="Arial" w:eastAsia="Arial" w:hAnsi="Arial" w:cs="Arial"/>
              </w:rPr>
              <w:t>time</w:t>
            </w:r>
          </w:p>
        </w:tc>
        <w:tc>
          <w:tcPr>
            <w:tcW w:w="1433" w:type="dxa"/>
          </w:tcPr>
          <w:p w14:paraId="198E4321" w14:textId="77777777" w:rsidR="003E48DF" w:rsidRPr="009C564A" w:rsidRDefault="003E48DF" w:rsidP="00BF2128">
            <w:pPr>
              <w:rPr>
                <w:rFonts w:ascii="Arial" w:eastAsia="Arial" w:hAnsi="Arial" w:cs="Arial"/>
              </w:rPr>
            </w:pPr>
          </w:p>
        </w:tc>
        <w:tc>
          <w:tcPr>
            <w:tcW w:w="1365" w:type="dxa"/>
          </w:tcPr>
          <w:p w14:paraId="01B1F8B9" w14:textId="77777777" w:rsidR="003E48DF" w:rsidRPr="009C564A" w:rsidRDefault="003E48DF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3E48DF" w:rsidRPr="009C564A" w14:paraId="7EC51C4A" w14:textId="77777777" w:rsidTr="00BF2128">
        <w:tc>
          <w:tcPr>
            <w:tcW w:w="1659" w:type="dxa"/>
          </w:tcPr>
          <w:p w14:paraId="37FFF2C7" w14:textId="77777777" w:rsidR="003E48DF" w:rsidRPr="009C564A" w:rsidRDefault="003E48DF" w:rsidP="00BF2128">
            <w:proofErr w:type="spellStart"/>
            <w:r w:rsidRPr="009C564A">
              <w:rPr>
                <w:rFonts w:ascii="Arial" w:eastAsia="Arial" w:hAnsi="Arial" w:cs="Arial"/>
              </w:rPr>
              <w:t>EatyClHr</w:t>
            </w:r>
            <w:proofErr w:type="spellEnd"/>
          </w:p>
        </w:tc>
        <w:tc>
          <w:tcPr>
            <w:tcW w:w="2447" w:type="dxa"/>
          </w:tcPr>
          <w:p w14:paraId="71118EC9" w14:textId="77777777" w:rsidR="003E48DF" w:rsidRPr="009C564A" w:rsidRDefault="003E48DF" w:rsidP="00BF2128">
            <w:r w:rsidRPr="009C564A">
              <w:rPr>
                <w:rFonts w:ascii="Arial" w:eastAsia="Arial" w:hAnsi="Arial" w:cs="Arial"/>
              </w:rPr>
              <w:t>Closing hour of eatery</w:t>
            </w:r>
          </w:p>
        </w:tc>
        <w:tc>
          <w:tcPr>
            <w:tcW w:w="1418" w:type="dxa"/>
          </w:tcPr>
          <w:p w14:paraId="499FB4B2" w14:textId="77777777" w:rsidR="003E48DF" w:rsidRPr="009C564A" w:rsidRDefault="003E48DF" w:rsidP="00BF2128">
            <w:r w:rsidRPr="009C564A">
              <w:rPr>
                <w:rFonts w:ascii="Arial" w:eastAsia="Arial" w:hAnsi="Arial" w:cs="Arial"/>
              </w:rPr>
              <w:t>time</w:t>
            </w:r>
          </w:p>
        </w:tc>
        <w:tc>
          <w:tcPr>
            <w:tcW w:w="1433" w:type="dxa"/>
          </w:tcPr>
          <w:p w14:paraId="0EE3FE4A" w14:textId="77777777" w:rsidR="003E48DF" w:rsidRPr="009C564A" w:rsidRDefault="003E48DF" w:rsidP="00BF2128">
            <w:pPr>
              <w:rPr>
                <w:rFonts w:ascii="Arial" w:eastAsia="Arial" w:hAnsi="Arial" w:cs="Arial"/>
              </w:rPr>
            </w:pPr>
          </w:p>
        </w:tc>
        <w:tc>
          <w:tcPr>
            <w:tcW w:w="1365" w:type="dxa"/>
          </w:tcPr>
          <w:p w14:paraId="5B9F0664" w14:textId="77777777" w:rsidR="003E48DF" w:rsidRPr="009C564A" w:rsidRDefault="003E48DF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</w:tbl>
    <w:p w14:paraId="727A86C8" w14:textId="09A272A5" w:rsidR="004D3CC2" w:rsidRDefault="004D3CC2" w:rsidP="00861DE7">
      <w:pPr>
        <w:pStyle w:val="Heading2"/>
        <w:rPr>
          <w:rFonts w:eastAsia="Arial"/>
        </w:rPr>
      </w:pPr>
      <w:bookmarkStart w:id="27" w:name="_Toc94293471"/>
    </w:p>
    <w:p w14:paraId="3814E8CD" w14:textId="77777777" w:rsidR="004D3CC2" w:rsidRDefault="004D3CC2">
      <w:pPr>
        <w:spacing w:after="160" w:line="259" w:lineRule="auto"/>
        <w:rPr>
          <w:rFonts w:eastAsia="Arial"/>
          <w:b/>
          <w:bCs/>
          <w:sz w:val="28"/>
          <w:szCs w:val="24"/>
          <w:lang w:val="en-US"/>
        </w:rPr>
      </w:pPr>
      <w:r>
        <w:rPr>
          <w:rFonts w:eastAsia="Arial"/>
        </w:rPr>
        <w:br w:type="page"/>
      </w:r>
    </w:p>
    <w:p w14:paraId="1DF36E1A" w14:textId="41AF05B3" w:rsidR="6EFF011E" w:rsidRDefault="0C072176" w:rsidP="00861DE7">
      <w:pPr>
        <w:pStyle w:val="Heading2"/>
        <w:rPr>
          <w:rFonts w:eastAsia="Arial"/>
        </w:rPr>
      </w:pPr>
      <w:bookmarkStart w:id="28" w:name="_Toc94387272"/>
      <w:r w:rsidRPr="0950535B">
        <w:rPr>
          <w:rFonts w:eastAsia="Arial"/>
        </w:rPr>
        <w:lastRenderedPageBreak/>
        <w:t>Reservation</w:t>
      </w:r>
      <w:bookmarkEnd w:id="27"/>
      <w:bookmarkEnd w:id="28"/>
    </w:p>
    <w:p w14:paraId="7AA055B1" w14:textId="77777777" w:rsidR="00197429" w:rsidRPr="00197429" w:rsidRDefault="00197429" w:rsidP="00197429"/>
    <w:tbl>
      <w:tblPr>
        <w:tblStyle w:val="TableGrid"/>
        <w:tblW w:w="8397" w:type="dxa"/>
        <w:tblLayout w:type="fixed"/>
        <w:tblLook w:val="06A0" w:firstRow="1" w:lastRow="0" w:firstColumn="1" w:lastColumn="0" w:noHBand="1" w:noVBand="1"/>
      </w:tblPr>
      <w:tblGrid>
        <w:gridCol w:w="1659"/>
        <w:gridCol w:w="2022"/>
        <w:gridCol w:w="1296"/>
        <w:gridCol w:w="1995"/>
        <w:gridCol w:w="1425"/>
      </w:tblGrid>
      <w:tr w:rsidR="147B4D95" w:rsidRPr="009C564A" w14:paraId="465B6B8C" w14:textId="77777777" w:rsidTr="001A1999">
        <w:tc>
          <w:tcPr>
            <w:tcW w:w="1659" w:type="dxa"/>
            <w:shd w:val="clear" w:color="auto" w:fill="8EAADB" w:themeFill="accent1" w:themeFillTint="99"/>
          </w:tcPr>
          <w:p w14:paraId="1D3960DB" w14:textId="2AE2EBD7" w:rsidR="6EFF011E" w:rsidRPr="009C564A" w:rsidRDefault="0C072176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Attribute</w:t>
            </w:r>
          </w:p>
        </w:tc>
        <w:tc>
          <w:tcPr>
            <w:tcW w:w="2022" w:type="dxa"/>
            <w:shd w:val="clear" w:color="auto" w:fill="8EAADB" w:themeFill="accent1" w:themeFillTint="99"/>
          </w:tcPr>
          <w:p w14:paraId="12A7578C" w14:textId="0A7F876B" w:rsidR="6EFF011E" w:rsidRPr="009C564A" w:rsidRDefault="0C072176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escription</w:t>
            </w:r>
          </w:p>
        </w:tc>
        <w:tc>
          <w:tcPr>
            <w:tcW w:w="1296" w:type="dxa"/>
            <w:shd w:val="clear" w:color="auto" w:fill="8EAADB" w:themeFill="accent1" w:themeFillTint="99"/>
          </w:tcPr>
          <w:p w14:paraId="609EF6F9" w14:textId="102DC081" w:rsidR="6EFF011E" w:rsidRPr="009C564A" w:rsidRDefault="0C072176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ata Type</w:t>
            </w:r>
          </w:p>
        </w:tc>
        <w:tc>
          <w:tcPr>
            <w:tcW w:w="1995" w:type="dxa"/>
            <w:shd w:val="clear" w:color="auto" w:fill="8EAADB" w:themeFill="accent1" w:themeFillTint="99"/>
          </w:tcPr>
          <w:p w14:paraId="458E27BB" w14:textId="4B9301A5" w:rsidR="6EFF011E" w:rsidRPr="009C564A" w:rsidRDefault="0C072176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Constraint</w:t>
            </w:r>
          </w:p>
        </w:tc>
        <w:tc>
          <w:tcPr>
            <w:tcW w:w="1425" w:type="dxa"/>
            <w:shd w:val="clear" w:color="auto" w:fill="8EAADB" w:themeFill="accent1" w:themeFillTint="99"/>
          </w:tcPr>
          <w:p w14:paraId="168A0468" w14:textId="4D09183B" w:rsidR="6EFF011E" w:rsidRPr="009C564A" w:rsidRDefault="0C072176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Null Value</w:t>
            </w:r>
          </w:p>
        </w:tc>
      </w:tr>
      <w:tr w:rsidR="147B4D95" w:rsidRPr="009C564A" w14:paraId="7D955ED9" w14:textId="77777777" w:rsidTr="001A1999">
        <w:tc>
          <w:tcPr>
            <w:tcW w:w="1659" w:type="dxa"/>
          </w:tcPr>
          <w:p w14:paraId="340431CE" w14:textId="6153BDAB" w:rsidR="6EFF011E" w:rsidRPr="009C564A" w:rsidRDefault="6EFF011E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ReservID</w:t>
            </w:r>
            <w:proofErr w:type="spellEnd"/>
          </w:p>
        </w:tc>
        <w:tc>
          <w:tcPr>
            <w:tcW w:w="2022" w:type="dxa"/>
          </w:tcPr>
          <w:p w14:paraId="3FC8463B" w14:textId="2A0FE531" w:rsidR="6EFF011E" w:rsidRPr="009C564A" w:rsidRDefault="6EFF011E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reservation</w:t>
            </w:r>
          </w:p>
        </w:tc>
        <w:tc>
          <w:tcPr>
            <w:tcW w:w="1296" w:type="dxa"/>
          </w:tcPr>
          <w:p w14:paraId="68DFC4C6" w14:textId="4B14CF75" w:rsidR="147B4D95" w:rsidRPr="009C564A" w:rsidRDefault="6964138C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95" w:type="dxa"/>
          </w:tcPr>
          <w:p w14:paraId="05A91EA6" w14:textId="4572D7AB" w:rsidR="7B153A49" w:rsidRPr="009C564A" w:rsidRDefault="7B153A49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Primary Key</w:t>
            </w:r>
          </w:p>
        </w:tc>
        <w:tc>
          <w:tcPr>
            <w:tcW w:w="1425" w:type="dxa"/>
          </w:tcPr>
          <w:p w14:paraId="4AEDB84F" w14:textId="6009D0CE" w:rsidR="7B153A49" w:rsidRPr="009C564A" w:rsidRDefault="7B153A49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6D999AAC" w14:textId="77777777" w:rsidTr="001A1999">
        <w:tc>
          <w:tcPr>
            <w:tcW w:w="1659" w:type="dxa"/>
          </w:tcPr>
          <w:p w14:paraId="1FCDC3A1" w14:textId="7BB4DB1F" w:rsidR="7B153A49" w:rsidRPr="009C564A" w:rsidRDefault="7B153A49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ReservStatus</w:t>
            </w:r>
            <w:proofErr w:type="spellEnd"/>
          </w:p>
        </w:tc>
        <w:tc>
          <w:tcPr>
            <w:tcW w:w="2022" w:type="dxa"/>
          </w:tcPr>
          <w:p w14:paraId="5ADB8120" w14:textId="3251F73F" w:rsidR="7B153A49" w:rsidRPr="009C564A" w:rsidRDefault="7B153A49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Status of reservation</w:t>
            </w:r>
          </w:p>
        </w:tc>
        <w:tc>
          <w:tcPr>
            <w:tcW w:w="1296" w:type="dxa"/>
          </w:tcPr>
          <w:p w14:paraId="67F70A45" w14:textId="18CBA9E7" w:rsidR="147B4D95" w:rsidRPr="009C564A" w:rsidRDefault="32858628" w:rsidP="147B4D95">
            <w:pPr>
              <w:rPr>
                <w:rFonts w:ascii="Arial" w:eastAsia="Arial" w:hAnsi="Arial" w:cs="Arial"/>
              </w:rPr>
            </w:pPr>
            <w:proofErr w:type="gramStart"/>
            <w:r w:rsidRPr="009C564A">
              <w:rPr>
                <w:rFonts w:ascii="Arial" w:eastAsia="Arial" w:hAnsi="Arial" w:cs="Arial"/>
              </w:rPr>
              <w:t>varchar</w:t>
            </w:r>
            <w:r w:rsidR="64D719A6" w:rsidRPr="009C564A">
              <w:rPr>
                <w:rFonts w:ascii="Arial" w:eastAsia="Arial" w:hAnsi="Arial" w:cs="Arial"/>
              </w:rPr>
              <w:t>(</w:t>
            </w:r>
            <w:proofErr w:type="gramEnd"/>
            <w:r w:rsidR="64D719A6" w:rsidRPr="009C564A">
              <w:rPr>
                <w:rFonts w:ascii="Arial" w:eastAsia="Arial" w:hAnsi="Arial" w:cs="Arial"/>
              </w:rPr>
              <w:t>8)</w:t>
            </w:r>
          </w:p>
        </w:tc>
        <w:tc>
          <w:tcPr>
            <w:tcW w:w="1995" w:type="dxa"/>
          </w:tcPr>
          <w:p w14:paraId="1D831028" w14:textId="5E736ABB" w:rsidR="147B4D95" w:rsidRPr="009C564A" w:rsidRDefault="2F579C81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Values: Book, Confirm, Waitlist</w:t>
            </w:r>
          </w:p>
        </w:tc>
        <w:tc>
          <w:tcPr>
            <w:tcW w:w="1425" w:type="dxa"/>
          </w:tcPr>
          <w:p w14:paraId="023A18E6" w14:textId="47D8B91C" w:rsidR="7B153A49" w:rsidRPr="009C564A" w:rsidRDefault="7B153A49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4B7717B7" w14:textId="77777777" w:rsidTr="001A1999">
        <w:tc>
          <w:tcPr>
            <w:tcW w:w="1659" w:type="dxa"/>
          </w:tcPr>
          <w:p w14:paraId="7E635AC3" w14:textId="477A84AF" w:rsidR="7B153A49" w:rsidRPr="009C564A" w:rsidRDefault="7B153A49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ReservDateTime</w:t>
            </w:r>
            <w:proofErr w:type="spellEnd"/>
          </w:p>
        </w:tc>
        <w:tc>
          <w:tcPr>
            <w:tcW w:w="2022" w:type="dxa"/>
          </w:tcPr>
          <w:p w14:paraId="276FDFB7" w14:textId="4B77C117" w:rsidR="7B153A49" w:rsidRPr="009C564A" w:rsidRDefault="7B153A49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Date and time of reservation</w:t>
            </w:r>
          </w:p>
        </w:tc>
        <w:tc>
          <w:tcPr>
            <w:tcW w:w="1296" w:type="dxa"/>
          </w:tcPr>
          <w:p w14:paraId="2AFA12E8" w14:textId="7D97682C" w:rsidR="147B4D95" w:rsidRPr="009C564A" w:rsidRDefault="0B0910AC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datetime</w:t>
            </w:r>
          </w:p>
        </w:tc>
        <w:tc>
          <w:tcPr>
            <w:tcW w:w="1995" w:type="dxa"/>
          </w:tcPr>
          <w:p w14:paraId="0F561506" w14:textId="6448703F" w:rsidR="147B4D95" w:rsidRPr="009C564A" w:rsidRDefault="147B4D95" w:rsidP="147B4D95">
            <w:pPr>
              <w:rPr>
                <w:rFonts w:ascii="Arial" w:eastAsia="Arial" w:hAnsi="Arial" w:cs="Arial"/>
              </w:rPr>
            </w:pPr>
          </w:p>
        </w:tc>
        <w:tc>
          <w:tcPr>
            <w:tcW w:w="1425" w:type="dxa"/>
          </w:tcPr>
          <w:p w14:paraId="5C679FF3" w14:textId="15960DF8" w:rsidR="7B153A49" w:rsidRPr="009C564A" w:rsidRDefault="7B153A49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74E3EAA4" w14:textId="77777777" w:rsidTr="001A1999">
        <w:tc>
          <w:tcPr>
            <w:tcW w:w="1659" w:type="dxa"/>
          </w:tcPr>
          <w:p w14:paraId="03C5DAA2" w14:textId="2206FF83" w:rsidR="7B153A49" w:rsidRPr="009C564A" w:rsidRDefault="7B153A49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NoOfPax</w:t>
            </w:r>
            <w:proofErr w:type="spellEnd"/>
          </w:p>
        </w:tc>
        <w:tc>
          <w:tcPr>
            <w:tcW w:w="2022" w:type="dxa"/>
          </w:tcPr>
          <w:p w14:paraId="4D124225" w14:textId="6563204D" w:rsidR="7B153A49" w:rsidRPr="009C564A" w:rsidRDefault="7B153A49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The number of people who will be dining in the eatery</w:t>
            </w:r>
          </w:p>
        </w:tc>
        <w:tc>
          <w:tcPr>
            <w:tcW w:w="1296" w:type="dxa"/>
          </w:tcPr>
          <w:p w14:paraId="2F8419C3" w14:textId="7EE7E63D" w:rsidR="147B4D95" w:rsidRPr="009C564A" w:rsidRDefault="32CB2565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95" w:type="dxa"/>
          </w:tcPr>
          <w:p w14:paraId="036B2EC4" w14:textId="6448703F" w:rsidR="147B4D95" w:rsidRPr="009C564A" w:rsidRDefault="147B4D95" w:rsidP="147B4D95">
            <w:pPr>
              <w:rPr>
                <w:rFonts w:ascii="Arial" w:eastAsia="Arial" w:hAnsi="Arial" w:cs="Arial"/>
              </w:rPr>
            </w:pPr>
          </w:p>
        </w:tc>
        <w:tc>
          <w:tcPr>
            <w:tcW w:w="1425" w:type="dxa"/>
          </w:tcPr>
          <w:p w14:paraId="14037B72" w14:textId="5B05103E" w:rsidR="7B153A49" w:rsidRPr="009C564A" w:rsidRDefault="7B153A49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413DC1FD" w14:textId="77777777" w:rsidTr="001A1999">
        <w:tc>
          <w:tcPr>
            <w:tcW w:w="1659" w:type="dxa"/>
          </w:tcPr>
          <w:p w14:paraId="71DC2FCD" w14:textId="1712FB9A" w:rsidR="7B153A49" w:rsidRPr="009C564A" w:rsidRDefault="7B153A49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RequiredDateTime</w:t>
            </w:r>
            <w:proofErr w:type="spellEnd"/>
          </w:p>
        </w:tc>
        <w:tc>
          <w:tcPr>
            <w:tcW w:w="2022" w:type="dxa"/>
          </w:tcPr>
          <w:p w14:paraId="34E9BBA3" w14:textId="62AE713F" w:rsidR="7B153A49" w:rsidRPr="009C564A" w:rsidRDefault="7B153A49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Date and time when passengers will dine at the eatery</w:t>
            </w:r>
          </w:p>
        </w:tc>
        <w:tc>
          <w:tcPr>
            <w:tcW w:w="1296" w:type="dxa"/>
          </w:tcPr>
          <w:p w14:paraId="0E567397" w14:textId="229203F8" w:rsidR="147B4D95" w:rsidRPr="009C564A" w:rsidRDefault="5C0C53B3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datetime</w:t>
            </w:r>
          </w:p>
        </w:tc>
        <w:tc>
          <w:tcPr>
            <w:tcW w:w="1995" w:type="dxa"/>
          </w:tcPr>
          <w:p w14:paraId="6C8719AC" w14:textId="6448703F" w:rsidR="147B4D95" w:rsidRPr="009C564A" w:rsidRDefault="147B4D95" w:rsidP="147B4D95">
            <w:pPr>
              <w:rPr>
                <w:rFonts w:ascii="Arial" w:eastAsia="Arial" w:hAnsi="Arial" w:cs="Arial"/>
              </w:rPr>
            </w:pPr>
          </w:p>
        </w:tc>
        <w:tc>
          <w:tcPr>
            <w:tcW w:w="1425" w:type="dxa"/>
          </w:tcPr>
          <w:p w14:paraId="2E86E399" w14:textId="173FE10E" w:rsidR="7B153A49" w:rsidRPr="009C564A" w:rsidRDefault="7B153A49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4B7637FD" w14:textId="77777777" w:rsidTr="001A1999">
        <w:tc>
          <w:tcPr>
            <w:tcW w:w="1659" w:type="dxa"/>
          </w:tcPr>
          <w:p w14:paraId="1C837CBD" w14:textId="0762C411" w:rsidR="7B153A49" w:rsidRPr="009C564A" w:rsidRDefault="7B153A49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PgrID</w:t>
            </w:r>
            <w:proofErr w:type="spellEnd"/>
          </w:p>
        </w:tc>
        <w:tc>
          <w:tcPr>
            <w:tcW w:w="2022" w:type="dxa"/>
          </w:tcPr>
          <w:p w14:paraId="494E5EF7" w14:textId="373E8423" w:rsidR="7B153A49" w:rsidRPr="009C564A" w:rsidRDefault="7B153A49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passenger</w:t>
            </w:r>
          </w:p>
        </w:tc>
        <w:tc>
          <w:tcPr>
            <w:tcW w:w="1296" w:type="dxa"/>
          </w:tcPr>
          <w:p w14:paraId="2784D3E5" w14:textId="4ED58785" w:rsidR="147B4D95" w:rsidRPr="009C564A" w:rsidRDefault="05493AEC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95" w:type="dxa"/>
          </w:tcPr>
          <w:p w14:paraId="00E5AD8F" w14:textId="3582A452" w:rsidR="383E7716" w:rsidRPr="009C564A" w:rsidRDefault="383E771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Foreign Key </w:t>
            </w:r>
          </w:p>
          <w:p w14:paraId="7E5A7C21" w14:textId="29D1B821" w:rsidR="383E7716" w:rsidRPr="009C564A" w:rsidRDefault="383E7716" w:rsidP="147B4D95">
            <w:r w:rsidRPr="009C564A">
              <w:rPr>
                <w:rFonts w:ascii="Arial" w:eastAsia="Arial" w:hAnsi="Arial" w:cs="Arial"/>
              </w:rPr>
              <w:t xml:space="preserve">-&gt; </w:t>
            </w:r>
            <w:proofErr w:type="gramStart"/>
            <w:r w:rsidRPr="009C564A">
              <w:rPr>
                <w:rFonts w:ascii="Arial" w:eastAsia="Arial" w:hAnsi="Arial" w:cs="Arial"/>
              </w:rPr>
              <w:t>Passenger(</w:t>
            </w:r>
            <w:proofErr w:type="spellStart"/>
            <w:proofErr w:type="gramEnd"/>
            <w:r w:rsidRPr="009C564A">
              <w:rPr>
                <w:rFonts w:ascii="Arial" w:eastAsia="Arial" w:hAnsi="Arial" w:cs="Arial"/>
              </w:rPr>
              <w:t>PgrID</w:t>
            </w:r>
            <w:proofErr w:type="spellEnd"/>
            <w:r w:rsidR="1BF94D36" w:rsidRPr="009C564A">
              <w:rPr>
                <w:rFonts w:ascii="Arial" w:eastAsia="Arial" w:hAnsi="Arial" w:cs="Arial"/>
              </w:rPr>
              <w:t>)</w:t>
            </w:r>
          </w:p>
        </w:tc>
        <w:tc>
          <w:tcPr>
            <w:tcW w:w="1425" w:type="dxa"/>
          </w:tcPr>
          <w:p w14:paraId="2FFE7CEC" w14:textId="69A3E92D" w:rsidR="7B153A49" w:rsidRPr="009C564A" w:rsidRDefault="7B153A49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3B1A9D63" w14:textId="77777777" w:rsidTr="001A1999">
        <w:tc>
          <w:tcPr>
            <w:tcW w:w="1659" w:type="dxa"/>
          </w:tcPr>
          <w:p w14:paraId="4707BB2D" w14:textId="7531DD9F" w:rsidR="7B153A49" w:rsidRPr="009C564A" w:rsidRDefault="7B153A49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EatyID</w:t>
            </w:r>
            <w:proofErr w:type="spellEnd"/>
          </w:p>
        </w:tc>
        <w:tc>
          <w:tcPr>
            <w:tcW w:w="2022" w:type="dxa"/>
          </w:tcPr>
          <w:p w14:paraId="7B9AC326" w14:textId="16283BEB" w:rsidR="7B153A49" w:rsidRPr="009C564A" w:rsidRDefault="7B153A49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A unique key used to identify each </w:t>
            </w:r>
            <w:proofErr w:type="spellStart"/>
            <w:r w:rsidRPr="009C564A">
              <w:rPr>
                <w:rFonts w:ascii="Arial" w:eastAsia="Arial" w:hAnsi="Arial" w:cs="Arial"/>
              </w:rPr>
              <w:t>eatry</w:t>
            </w:r>
            <w:proofErr w:type="spellEnd"/>
          </w:p>
        </w:tc>
        <w:tc>
          <w:tcPr>
            <w:tcW w:w="1296" w:type="dxa"/>
          </w:tcPr>
          <w:p w14:paraId="001A0B7A" w14:textId="2BF65DB9" w:rsidR="147B4D95" w:rsidRPr="009C564A" w:rsidRDefault="129C0FE3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95" w:type="dxa"/>
          </w:tcPr>
          <w:p w14:paraId="01184D2B" w14:textId="3582A452" w:rsidR="2A1E8E3A" w:rsidRPr="009C564A" w:rsidRDefault="2A1E8E3A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Foreign Key </w:t>
            </w:r>
          </w:p>
          <w:p w14:paraId="2145EEB6" w14:textId="54E8B51B" w:rsidR="2A1E8E3A" w:rsidRPr="009C564A" w:rsidRDefault="2A1E8E3A" w:rsidP="147B4D95">
            <w:r w:rsidRPr="009C564A">
              <w:rPr>
                <w:rFonts w:ascii="Arial" w:eastAsia="Arial" w:hAnsi="Arial" w:cs="Arial"/>
              </w:rPr>
              <w:t xml:space="preserve">-&gt; </w:t>
            </w:r>
            <w:proofErr w:type="gramStart"/>
            <w:r w:rsidRPr="009C564A">
              <w:rPr>
                <w:rFonts w:ascii="Arial" w:eastAsia="Arial" w:hAnsi="Arial" w:cs="Arial"/>
              </w:rPr>
              <w:t>Eatery(</w:t>
            </w:r>
            <w:proofErr w:type="spellStart"/>
            <w:proofErr w:type="gramEnd"/>
            <w:r w:rsidR="5B7A34FC" w:rsidRPr="009C564A">
              <w:rPr>
                <w:rFonts w:ascii="Arial" w:eastAsia="Arial" w:hAnsi="Arial" w:cs="Arial"/>
              </w:rPr>
              <w:t>Eaty</w:t>
            </w:r>
            <w:r w:rsidRPr="009C564A">
              <w:rPr>
                <w:rFonts w:ascii="Arial" w:eastAsia="Arial" w:hAnsi="Arial" w:cs="Arial"/>
              </w:rPr>
              <w:t>ID</w:t>
            </w:r>
            <w:proofErr w:type="spellEnd"/>
            <w:r w:rsidRPr="009C564A">
              <w:rPr>
                <w:rFonts w:ascii="Arial" w:eastAsia="Arial" w:hAnsi="Arial" w:cs="Arial"/>
              </w:rPr>
              <w:t>)</w:t>
            </w:r>
          </w:p>
        </w:tc>
        <w:tc>
          <w:tcPr>
            <w:tcW w:w="1425" w:type="dxa"/>
          </w:tcPr>
          <w:p w14:paraId="1E06E47F" w14:textId="707CE289" w:rsidR="7B153A49" w:rsidRPr="009C564A" w:rsidRDefault="7B153A49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</w:tbl>
    <w:p w14:paraId="05904BC5" w14:textId="13CBF3C9" w:rsidR="147B4D95" w:rsidRDefault="147B4D95" w:rsidP="147B4D95">
      <w:pPr>
        <w:rPr>
          <w:rFonts w:ascii="Arial" w:eastAsia="Arial" w:hAnsi="Arial" w:cs="Arial"/>
          <w:sz w:val="22"/>
          <w:szCs w:val="22"/>
        </w:rPr>
      </w:pPr>
    </w:p>
    <w:p w14:paraId="3889E7D5" w14:textId="15214B2B" w:rsidR="147B4D95" w:rsidRDefault="147B4D95" w:rsidP="147B4D95"/>
    <w:p w14:paraId="5E4E0805" w14:textId="743499D5" w:rsidR="00AC1B82" w:rsidRDefault="00AC1B82" w:rsidP="00861DE7">
      <w:pPr>
        <w:pStyle w:val="Heading2"/>
        <w:rPr>
          <w:rFonts w:eastAsia="Arial"/>
        </w:rPr>
      </w:pPr>
      <w:bookmarkStart w:id="29" w:name="_Toc94293472"/>
      <w:bookmarkStart w:id="30" w:name="_Toc94387273"/>
      <w:r w:rsidRPr="0950535B">
        <w:rPr>
          <w:rFonts w:eastAsia="Arial"/>
        </w:rPr>
        <w:t>Cuisine</w:t>
      </w:r>
      <w:bookmarkEnd w:id="29"/>
      <w:bookmarkEnd w:id="30"/>
    </w:p>
    <w:p w14:paraId="64773A7A" w14:textId="77777777" w:rsidR="00197429" w:rsidRPr="00197429" w:rsidRDefault="00197429" w:rsidP="00197429"/>
    <w:tbl>
      <w:tblPr>
        <w:tblStyle w:val="TableGrid"/>
        <w:tblW w:w="8367" w:type="dxa"/>
        <w:tblLayout w:type="fixed"/>
        <w:tblLook w:val="06A0" w:firstRow="1" w:lastRow="0" w:firstColumn="1" w:lastColumn="0" w:noHBand="1" w:noVBand="1"/>
      </w:tblPr>
      <w:tblGrid>
        <w:gridCol w:w="1555"/>
        <w:gridCol w:w="1984"/>
        <w:gridCol w:w="1438"/>
        <w:gridCol w:w="1980"/>
        <w:gridCol w:w="1410"/>
      </w:tblGrid>
      <w:tr w:rsidR="00AC1B82" w:rsidRPr="009C564A" w14:paraId="3C00FB6A" w14:textId="77777777" w:rsidTr="00BF2128">
        <w:tc>
          <w:tcPr>
            <w:tcW w:w="1555" w:type="dxa"/>
            <w:shd w:val="clear" w:color="auto" w:fill="8EAADB" w:themeFill="accent1" w:themeFillTint="99"/>
          </w:tcPr>
          <w:p w14:paraId="72969C67" w14:textId="77777777" w:rsidR="00AC1B82" w:rsidRPr="009C564A" w:rsidRDefault="00AC1B82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Attribute</w:t>
            </w:r>
          </w:p>
        </w:tc>
        <w:tc>
          <w:tcPr>
            <w:tcW w:w="1984" w:type="dxa"/>
            <w:shd w:val="clear" w:color="auto" w:fill="8EAADB" w:themeFill="accent1" w:themeFillTint="99"/>
          </w:tcPr>
          <w:p w14:paraId="16FB0D89" w14:textId="77777777" w:rsidR="00AC1B82" w:rsidRPr="009C564A" w:rsidRDefault="00AC1B82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escription</w:t>
            </w:r>
          </w:p>
        </w:tc>
        <w:tc>
          <w:tcPr>
            <w:tcW w:w="1438" w:type="dxa"/>
            <w:shd w:val="clear" w:color="auto" w:fill="8EAADB" w:themeFill="accent1" w:themeFillTint="99"/>
          </w:tcPr>
          <w:p w14:paraId="38430CD3" w14:textId="77777777" w:rsidR="00AC1B82" w:rsidRPr="009C564A" w:rsidRDefault="00AC1B82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ata Type</w:t>
            </w:r>
          </w:p>
        </w:tc>
        <w:tc>
          <w:tcPr>
            <w:tcW w:w="1980" w:type="dxa"/>
            <w:shd w:val="clear" w:color="auto" w:fill="8EAADB" w:themeFill="accent1" w:themeFillTint="99"/>
          </w:tcPr>
          <w:p w14:paraId="7F4FBC23" w14:textId="77777777" w:rsidR="00AC1B82" w:rsidRPr="009C564A" w:rsidRDefault="00AC1B82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Constraint</w:t>
            </w:r>
          </w:p>
        </w:tc>
        <w:tc>
          <w:tcPr>
            <w:tcW w:w="1410" w:type="dxa"/>
            <w:shd w:val="clear" w:color="auto" w:fill="8EAADB" w:themeFill="accent1" w:themeFillTint="99"/>
          </w:tcPr>
          <w:p w14:paraId="30F1817A" w14:textId="77777777" w:rsidR="00AC1B82" w:rsidRPr="009C564A" w:rsidRDefault="00AC1B82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Null Value</w:t>
            </w:r>
          </w:p>
        </w:tc>
      </w:tr>
      <w:tr w:rsidR="00AC1B82" w:rsidRPr="009C564A" w14:paraId="097CBB88" w14:textId="77777777" w:rsidTr="00BF2128">
        <w:tc>
          <w:tcPr>
            <w:tcW w:w="1555" w:type="dxa"/>
          </w:tcPr>
          <w:p w14:paraId="0CB9E009" w14:textId="77777777" w:rsidR="00AC1B82" w:rsidRPr="009C564A" w:rsidRDefault="00AC1B82" w:rsidP="00BF2128">
            <w:proofErr w:type="spellStart"/>
            <w:r w:rsidRPr="009C564A">
              <w:rPr>
                <w:rFonts w:ascii="Arial" w:eastAsia="Arial" w:hAnsi="Arial" w:cs="Arial"/>
              </w:rPr>
              <w:t>cuisineID</w:t>
            </w:r>
            <w:proofErr w:type="spellEnd"/>
          </w:p>
        </w:tc>
        <w:tc>
          <w:tcPr>
            <w:tcW w:w="1984" w:type="dxa"/>
          </w:tcPr>
          <w:p w14:paraId="51D47A88" w14:textId="77777777" w:rsidR="00AC1B82" w:rsidRPr="009C564A" w:rsidRDefault="00AC1B82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cuisine</w:t>
            </w:r>
          </w:p>
        </w:tc>
        <w:tc>
          <w:tcPr>
            <w:tcW w:w="1438" w:type="dxa"/>
          </w:tcPr>
          <w:p w14:paraId="5F6D9543" w14:textId="77777777" w:rsidR="00AC1B82" w:rsidRPr="009C564A" w:rsidRDefault="00AC1B82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80" w:type="dxa"/>
          </w:tcPr>
          <w:p w14:paraId="0A040DB9" w14:textId="77777777" w:rsidR="00AC1B82" w:rsidRPr="009C564A" w:rsidRDefault="00AC1B82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Primary Key </w:t>
            </w:r>
          </w:p>
        </w:tc>
        <w:tc>
          <w:tcPr>
            <w:tcW w:w="1410" w:type="dxa"/>
          </w:tcPr>
          <w:p w14:paraId="588F38A3" w14:textId="77777777" w:rsidR="00AC1B82" w:rsidRPr="009C564A" w:rsidRDefault="00AC1B82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AC1B82" w:rsidRPr="009C564A" w14:paraId="574D2B4E" w14:textId="77777777" w:rsidTr="00BF2128">
        <w:tc>
          <w:tcPr>
            <w:tcW w:w="1555" w:type="dxa"/>
          </w:tcPr>
          <w:p w14:paraId="1132FC9E" w14:textId="77777777" w:rsidR="00AC1B82" w:rsidRPr="009C564A" w:rsidRDefault="00AC1B82" w:rsidP="00BF2128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cuisineName</w:t>
            </w:r>
            <w:proofErr w:type="spellEnd"/>
          </w:p>
        </w:tc>
        <w:tc>
          <w:tcPr>
            <w:tcW w:w="1984" w:type="dxa"/>
          </w:tcPr>
          <w:p w14:paraId="6C11F351" w14:textId="77777777" w:rsidR="00AC1B82" w:rsidRPr="009C564A" w:rsidRDefault="00AC1B82" w:rsidP="00BF2128">
            <w:r w:rsidRPr="009C564A">
              <w:rPr>
                <w:rFonts w:ascii="Arial" w:eastAsia="Arial" w:hAnsi="Arial" w:cs="Arial"/>
              </w:rPr>
              <w:t>Name of cuisine</w:t>
            </w:r>
          </w:p>
        </w:tc>
        <w:tc>
          <w:tcPr>
            <w:tcW w:w="1438" w:type="dxa"/>
          </w:tcPr>
          <w:p w14:paraId="07B053EE" w14:textId="77777777" w:rsidR="00AC1B82" w:rsidRPr="009C564A" w:rsidRDefault="00AC1B82" w:rsidP="00BF2128">
            <w:pPr>
              <w:rPr>
                <w:rFonts w:ascii="Arial" w:eastAsia="Arial" w:hAnsi="Arial" w:cs="Arial"/>
              </w:rPr>
            </w:pPr>
            <w:proofErr w:type="gramStart"/>
            <w:r w:rsidRPr="009C564A">
              <w:rPr>
                <w:rFonts w:ascii="Arial" w:eastAsia="Arial" w:hAnsi="Arial" w:cs="Arial"/>
              </w:rPr>
              <w:t>varchar(</w:t>
            </w:r>
            <w:proofErr w:type="gramEnd"/>
            <w:r w:rsidRPr="009C564A">
              <w:rPr>
                <w:rFonts w:ascii="Arial" w:eastAsia="Arial" w:hAnsi="Arial" w:cs="Arial"/>
              </w:rPr>
              <w:t>50)</w:t>
            </w:r>
          </w:p>
        </w:tc>
        <w:tc>
          <w:tcPr>
            <w:tcW w:w="1980" w:type="dxa"/>
          </w:tcPr>
          <w:p w14:paraId="12907B59" w14:textId="77777777" w:rsidR="00AC1B82" w:rsidRPr="009C564A" w:rsidRDefault="00AC1B82" w:rsidP="00BF2128">
            <w:pPr>
              <w:rPr>
                <w:rFonts w:ascii="Arial" w:eastAsia="Arial" w:hAnsi="Arial" w:cs="Arial"/>
              </w:rPr>
            </w:pPr>
          </w:p>
        </w:tc>
        <w:tc>
          <w:tcPr>
            <w:tcW w:w="1410" w:type="dxa"/>
          </w:tcPr>
          <w:p w14:paraId="4BD8CD6A" w14:textId="77777777" w:rsidR="00AC1B82" w:rsidRPr="009C564A" w:rsidRDefault="00AC1B82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</w:tbl>
    <w:p w14:paraId="25057B0A" w14:textId="77777777" w:rsidR="00AC1B82" w:rsidRDefault="00AC1B82" w:rsidP="147B4D95"/>
    <w:p w14:paraId="11E49FAC" w14:textId="77777777" w:rsidR="00AC1B82" w:rsidRDefault="00AC1B82" w:rsidP="147B4D95"/>
    <w:p w14:paraId="316C57E9" w14:textId="66E2D9AF" w:rsidR="007A5A96" w:rsidRDefault="007A5A96" w:rsidP="00861DE7">
      <w:pPr>
        <w:pStyle w:val="Heading2"/>
        <w:rPr>
          <w:rFonts w:eastAsia="Arial"/>
        </w:rPr>
      </w:pPr>
      <w:bookmarkStart w:id="31" w:name="_Toc94293473"/>
      <w:bookmarkStart w:id="32" w:name="_Toc94387274"/>
      <w:r w:rsidRPr="0950535B">
        <w:rPr>
          <w:rFonts w:eastAsia="Arial"/>
        </w:rPr>
        <w:t>Dish</w:t>
      </w:r>
      <w:bookmarkEnd w:id="31"/>
      <w:bookmarkEnd w:id="32"/>
    </w:p>
    <w:p w14:paraId="428952CF" w14:textId="77777777" w:rsidR="00197429" w:rsidRPr="00197429" w:rsidRDefault="00197429" w:rsidP="00197429"/>
    <w:tbl>
      <w:tblPr>
        <w:tblStyle w:val="TableGrid"/>
        <w:tblW w:w="8412" w:type="dxa"/>
        <w:tblLayout w:type="fixed"/>
        <w:tblLook w:val="06A0" w:firstRow="1" w:lastRow="0" w:firstColumn="1" w:lastColumn="0" w:noHBand="1" w:noVBand="1"/>
      </w:tblPr>
      <w:tblGrid>
        <w:gridCol w:w="1271"/>
        <w:gridCol w:w="2268"/>
        <w:gridCol w:w="1418"/>
        <w:gridCol w:w="2126"/>
        <w:gridCol w:w="1329"/>
      </w:tblGrid>
      <w:tr w:rsidR="007A5A96" w:rsidRPr="009C564A" w14:paraId="76FAE2D6" w14:textId="77777777" w:rsidTr="00FD696F">
        <w:tc>
          <w:tcPr>
            <w:tcW w:w="1271" w:type="dxa"/>
            <w:shd w:val="clear" w:color="auto" w:fill="8EAADB" w:themeFill="accent1" w:themeFillTint="99"/>
          </w:tcPr>
          <w:p w14:paraId="247549D5" w14:textId="77777777" w:rsidR="007A5A96" w:rsidRPr="009C564A" w:rsidRDefault="007A5A96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Attribute</w:t>
            </w:r>
          </w:p>
        </w:tc>
        <w:tc>
          <w:tcPr>
            <w:tcW w:w="2268" w:type="dxa"/>
            <w:shd w:val="clear" w:color="auto" w:fill="8EAADB" w:themeFill="accent1" w:themeFillTint="99"/>
          </w:tcPr>
          <w:p w14:paraId="429E2F18" w14:textId="77777777" w:rsidR="007A5A96" w:rsidRPr="009C564A" w:rsidRDefault="007A5A96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escription</w:t>
            </w:r>
          </w:p>
        </w:tc>
        <w:tc>
          <w:tcPr>
            <w:tcW w:w="1418" w:type="dxa"/>
            <w:shd w:val="clear" w:color="auto" w:fill="8EAADB" w:themeFill="accent1" w:themeFillTint="99"/>
          </w:tcPr>
          <w:p w14:paraId="498186D5" w14:textId="77777777" w:rsidR="007A5A96" w:rsidRPr="009C564A" w:rsidRDefault="007A5A96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ata Type</w:t>
            </w:r>
          </w:p>
        </w:tc>
        <w:tc>
          <w:tcPr>
            <w:tcW w:w="2126" w:type="dxa"/>
            <w:shd w:val="clear" w:color="auto" w:fill="8EAADB" w:themeFill="accent1" w:themeFillTint="99"/>
          </w:tcPr>
          <w:p w14:paraId="091E6E6D" w14:textId="77777777" w:rsidR="007A5A96" w:rsidRPr="009C564A" w:rsidRDefault="007A5A96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Constraint</w:t>
            </w:r>
          </w:p>
        </w:tc>
        <w:tc>
          <w:tcPr>
            <w:tcW w:w="1329" w:type="dxa"/>
            <w:shd w:val="clear" w:color="auto" w:fill="8EAADB" w:themeFill="accent1" w:themeFillTint="99"/>
          </w:tcPr>
          <w:p w14:paraId="6F7F054A" w14:textId="77777777" w:rsidR="007A5A96" w:rsidRPr="009C564A" w:rsidRDefault="007A5A96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Null Value</w:t>
            </w:r>
          </w:p>
        </w:tc>
      </w:tr>
      <w:tr w:rsidR="007A5A96" w:rsidRPr="009C564A" w14:paraId="69AE2201" w14:textId="77777777" w:rsidTr="00FD696F">
        <w:tc>
          <w:tcPr>
            <w:tcW w:w="1271" w:type="dxa"/>
          </w:tcPr>
          <w:p w14:paraId="11DD2ECB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DishID</w:t>
            </w:r>
            <w:proofErr w:type="spellEnd"/>
          </w:p>
        </w:tc>
        <w:tc>
          <w:tcPr>
            <w:tcW w:w="2268" w:type="dxa"/>
          </w:tcPr>
          <w:p w14:paraId="6D58EFBE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dish</w:t>
            </w:r>
          </w:p>
        </w:tc>
        <w:tc>
          <w:tcPr>
            <w:tcW w:w="1418" w:type="dxa"/>
          </w:tcPr>
          <w:p w14:paraId="07F24F9A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2126" w:type="dxa"/>
          </w:tcPr>
          <w:p w14:paraId="75E478EB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Primary Key</w:t>
            </w:r>
          </w:p>
        </w:tc>
        <w:tc>
          <w:tcPr>
            <w:tcW w:w="1329" w:type="dxa"/>
          </w:tcPr>
          <w:p w14:paraId="58FFD57E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7A5A96" w:rsidRPr="009C564A" w14:paraId="0C7A6EDA" w14:textId="77777777" w:rsidTr="00FD696F">
        <w:tc>
          <w:tcPr>
            <w:tcW w:w="1271" w:type="dxa"/>
          </w:tcPr>
          <w:p w14:paraId="585B7B65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DishName</w:t>
            </w:r>
            <w:proofErr w:type="spellEnd"/>
          </w:p>
        </w:tc>
        <w:tc>
          <w:tcPr>
            <w:tcW w:w="2268" w:type="dxa"/>
          </w:tcPr>
          <w:p w14:paraId="4899B545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ame of the dish</w:t>
            </w:r>
          </w:p>
        </w:tc>
        <w:tc>
          <w:tcPr>
            <w:tcW w:w="1418" w:type="dxa"/>
          </w:tcPr>
          <w:p w14:paraId="4BCC0144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proofErr w:type="gramStart"/>
            <w:r w:rsidRPr="009C564A">
              <w:rPr>
                <w:rFonts w:ascii="Arial" w:eastAsia="Arial" w:hAnsi="Arial" w:cs="Arial"/>
              </w:rPr>
              <w:t>varchar(</w:t>
            </w:r>
            <w:proofErr w:type="gramEnd"/>
            <w:r w:rsidRPr="009C564A">
              <w:rPr>
                <w:rFonts w:ascii="Arial" w:eastAsia="Arial" w:hAnsi="Arial" w:cs="Arial"/>
              </w:rPr>
              <w:t>50)</w:t>
            </w:r>
          </w:p>
        </w:tc>
        <w:tc>
          <w:tcPr>
            <w:tcW w:w="2126" w:type="dxa"/>
          </w:tcPr>
          <w:p w14:paraId="6C596870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</w:p>
        </w:tc>
        <w:tc>
          <w:tcPr>
            <w:tcW w:w="1329" w:type="dxa"/>
          </w:tcPr>
          <w:p w14:paraId="3D088F9E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7A5A96" w:rsidRPr="009C564A" w14:paraId="707C5098" w14:textId="77777777" w:rsidTr="00FD696F">
        <w:tc>
          <w:tcPr>
            <w:tcW w:w="1271" w:type="dxa"/>
          </w:tcPr>
          <w:p w14:paraId="4FFB5B7D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DishDescr</w:t>
            </w:r>
            <w:proofErr w:type="spellEnd"/>
          </w:p>
        </w:tc>
        <w:tc>
          <w:tcPr>
            <w:tcW w:w="2268" w:type="dxa"/>
          </w:tcPr>
          <w:p w14:paraId="78F1B062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Description of the dish</w:t>
            </w:r>
          </w:p>
        </w:tc>
        <w:tc>
          <w:tcPr>
            <w:tcW w:w="1418" w:type="dxa"/>
          </w:tcPr>
          <w:p w14:paraId="6B08A7F8" w14:textId="77777777" w:rsidR="007A5A96" w:rsidRPr="009C564A" w:rsidRDefault="007A5A96" w:rsidP="00BF2128">
            <w:r w:rsidRPr="009C564A">
              <w:rPr>
                <w:rFonts w:ascii="Arial" w:eastAsia="Arial" w:hAnsi="Arial" w:cs="Arial"/>
              </w:rPr>
              <w:t>text</w:t>
            </w:r>
          </w:p>
        </w:tc>
        <w:tc>
          <w:tcPr>
            <w:tcW w:w="2126" w:type="dxa"/>
          </w:tcPr>
          <w:p w14:paraId="4620C569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</w:p>
        </w:tc>
        <w:tc>
          <w:tcPr>
            <w:tcW w:w="1329" w:type="dxa"/>
          </w:tcPr>
          <w:p w14:paraId="724231C5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7A5A96" w:rsidRPr="009C564A" w14:paraId="2597C662" w14:textId="77777777" w:rsidTr="00FD696F">
        <w:tc>
          <w:tcPr>
            <w:tcW w:w="1271" w:type="dxa"/>
          </w:tcPr>
          <w:p w14:paraId="6C2CC523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cuisineID</w:t>
            </w:r>
            <w:proofErr w:type="spellEnd"/>
          </w:p>
        </w:tc>
        <w:tc>
          <w:tcPr>
            <w:tcW w:w="2268" w:type="dxa"/>
          </w:tcPr>
          <w:p w14:paraId="0C93BB8A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cuisine type</w:t>
            </w:r>
          </w:p>
        </w:tc>
        <w:tc>
          <w:tcPr>
            <w:tcW w:w="1418" w:type="dxa"/>
          </w:tcPr>
          <w:p w14:paraId="1A8E5F4C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2126" w:type="dxa"/>
          </w:tcPr>
          <w:p w14:paraId="62EAA8FE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Foreign Key </w:t>
            </w:r>
          </w:p>
          <w:p w14:paraId="5F6215ED" w14:textId="77777777" w:rsidR="007A5A96" w:rsidRPr="009C564A" w:rsidRDefault="007A5A96" w:rsidP="00BF2128">
            <w:r w:rsidRPr="009C564A">
              <w:rPr>
                <w:rFonts w:ascii="Arial" w:eastAsia="Arial" w:hAnsi="Arial" w:cs="Arial"/>
              </w:rPr>
              <w:t>-&gt; Cuisine(</w:t>
            </w:r>
            <w:proofErr w:type="spellStart"/>
            <w:r w:rsidRPr="009C564A">
              <w:rPr>
                <w:rFonts w:ascii="Arial" w:eastAsia="Arial" w:hAnsi="Arial" w:cs="Arial"/>
              </w:rPr>
              <w:t>cuisineID</w:t>
            </w:r>
            <w:proofErr w:type="spellEnd"/>
            <w:r w:rsidRPr="009C564A">
              <w:rPr>
                <w:rFonts w:ascii="Arial" w:eastAsia="Arial" w:hAnsi="Arial" w:cs="Arial"/>
              </w:rPr>
              <w:t>)</w:t>
            </w:r>
          </w:p>
        </w:tc>
        <w:tc>
          <w:tcPr>
            <w:tcW w:w="1329" w:type="dxa"/>
          </w:tcPr>
          <w:p w14:paraId="50F01663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7A5A96" w:rsidRPr="009C564A" w14:paraId="4F199015" w14:textId="77777777" w:rsidTr="00FD696F">
        <w:tc>
          <w:tcPr>
            <w:tcW w:w="1271" w:type="dxa"/>
          </w:tcPr>
          <w:p w14:paraId="4AA25F17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EatyID</w:t>
            </w:r>
            <w:proofErr w:type="spellEnd"/>
          </w:p>
        </w:tc>
        <w:tc>
          <w:tcPr>
            <w:tcW w:w="2268" w:type="dxa"/>
          </w:tcPr>
          <w:p w14:paraId="5226C5C1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eatery</w:t>
            </w:r>
          </w:p>
        </w:tc>
        <w:tc>
          <w:tcPr>
            <w:tcW w:w="1418" w:type="dxa"/>
          </w:tcPr>
          <w:p w14:paraId="347D5322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2126" w:type="dxa"/>
          </w:tcPr>
          <w:p w14:paraId="46EB06E8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Foreign Key </w:t>
            </w:r>
          </w:p>
          <w:p w14:paraId="4174DE07" w14:textId="77777777" w:rsidR="007A5A96" w:rsidRPr="009C564A" w:rsidRDefault="007A5A96" w:rsidP="00BF2128">
            <w:r w:rsidRPr="009C564A">
              <w:rPr>
                <w:rFonts w:ascii="Arial" w:eastAsia="Arial" w:hAnsi="Arial" w:cs="Arial"/>
              </w:rPr>
              <w:t xml:space="preserve">-&gt; </w:t>
            </w:r>
            <w:proofErr w:type="gramStart"/>
            <w:r w:rsidRPr="009C564A">
              <w:rPr>
                <w:rFonts w:ascii="Arial" w:eastAsia="Arial" w:hAnsi="Arial" w:cs="Arial"/>
              </w:rPr>
              <w:t>Eatery(</w:t>
            </w:r>
            <w:proofErr w:type="spellStart"/>
            <w:proofErr w:type="gramEnd"/>
            <w:r w:rsidRPr="009C564A">
              <w:rPr>
                <w:rFonts w:ascii="Arial" w:eastAsia="Arial" w:hAnsi="Arial" w:cs="Arial"/>
              </w:rPr>
              <w:t>EatyID</w:t>
            </w:r>
            <w:proofErr w:type="spellEnd"/>
            <w:r w:rsidRPr="009C564A">
              <w:rPr>
                <w:rFonts w:ascii="Arial" w:eastAsia="Arial" w:hAnsi="Arial" w:cs="Arial"/>
              </w:rPr>
              <w:t>)</w:t>
            </w:r>
          </w:p>
        </w:tc>
        <w:tc>
          <w:tcPr>
            <w:tcW w:w="1329" w:type="dxa"/>
          </w:tcPr>
          <w:p w14:paraId="3B769406" w14:textId="77777777" w:rsidR="007A5A96" w:rsidRPr="009C564A" w:rsidRDefault="007A5A9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</w:tbl>
    <w:p w14:paraId="284B7F3E" w14:textId="77777777" w:rsidR="006E61AA" w:rsidRDefault="006E61AA" w:rsidP="00861DE7">
      <w:pPr>
        <w:pStyle w:val="Heading2"/>
        <w:rPr>
          <w:rFonts w:eastAsia="Arial"/>
        </w:rPr>
      </w:pPr>
      <w:bookmarkStart w:id="33" w:name="_Toc94293474"/>
    </w:p>
    <w:p w14:paraId="5CC3E9BD" w14:textId="77777777" w:rsidR="006E61AA" w:rsidRPr="006E61AA" w:rsidRDefault="006E61AA" w:rsidP="006E61AA">
      <w:pPr>
        <w:rPr>
          <w:rFonts w:eastAsia="Arial"/>
          <w:lang w:val="en-US"/>
        </w:rPr>
      </w:pPr>
    </w:p>
    <w:p w14:paraId="1CDF7554" w14:textId="61918FEE" w:rsidR="00B32AE6" w:rsidRDefault="00B32AE6" w:rsidP="00861DE7">
      <w:pPr>
        <w:pStyle w:val="Heading2"/>
        <w:rPr>
          <w:rFonts w:eastAsia="Arial"/>
        </w:rPr>
      </w:pPr>
      <w:bookmarkStart w:id="34" w:name="_Toc94387275"/>
      <w:proofErr w:type="spellStart"/>
      <w:r w:rsidRPr="0950535B">
        <w:rPr>
          <w:rFonts w:eastAsia="Arial"/>
        </w:rPr>
        <w:t>CSDish</w:t>
      </w:r>
      <w:bookmarkEnd w:id="33"/>
      <w:bookmarkEnd w:id="34"/>
      <w:proofErr w:type="spellEnd"/>
    </w:p>
    <w:p w14:paraId="47D31491" w14:textId="77777777" w:rsidR="00197429" w:rsidRPr="00197429" w:rsidRDefault="00197429" w:rsidP="00197429"/>
    <w:tbl>
      <w:tblPr>
        <w:tblStyle w:val="TableGrid"/>
        <w:tblW w:w="8367" w:type="dxa"/>
        <w:tblLayout w:type="fixed"/>
        <w:tblLook w:val="06A0" w:firstRow="1" w:lastRow="0" w:firstColumn="1" w:lastColumn="0" w:noHBand="1" w:noVBand="1"/>
      </w:tblPr>
      <w:tblGrid>
        <w:gridCol w:w="1271"/>
        <w:gridCol w:w="2410"/>
        <w:gridCol w:w="1296"/>
        <w:gridCol w:w="1980"/>
        <w:gridCol w:w="1410"/>
      </w:tblGrid>
      <w:tr w:rsidR="00B32AE6" w:rsidRPr="009C564A" w14:paraId="7C63B0A4" w14:textId="77777777" w:rsidTr="00BF2128">
        <w:tc>
          <w:tcPr>
            <w:tcW w:w="1271" w:type="dxa"/>
            <w:shd w:val="clear" w:color="auto" w:fill="8EAADB" w:themeFill="accent1" w:themeFillTint="99"/>
          </w:tcPr>
          <w:p w14:paraId="43A4D03D" w14:textId="77777777" w:rsidR="00B32AE6" w:rsidRPr="009C564A" w:rsidRDefault="00B32AE6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Attribute</w:t>
            </w:r>
          </w:p>
        </w:tc>
        <w:tc>
          <w:tcPr>
            <w:tcW w:w="2410" w:type="dxa"/>
            <w:shd w:val="clear" w:color="auto" w:fill="8EAADB" w:themeFill="accent1" w:themeFillTint="99"/>
          </w:tcPr>
          <w:p w14:paraId="24D58665" w14:textId="77777777" w:rsidR="00B32AE6" w:rsidRPr="009C564A" w:rsidRDefault="00B32AE6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escription</w:t>
            </w:r>
          </w:p>
        </w:tc>
        <w:tc>
          <w:tcPr>
            <w:tcW w:w="1296" w:type="dxa"/>
            <w:shd w:val="clear" w:color="auto" w:fill="8EAADB" w:themeFill="accent1" w:themeFillTint="99"/>
          </w:tcPr>
          <w:p w14:paraId="2E91A4C3" w14:textId="77777777" w:rsidR="00B32AE6" w:rsidRPr="009C564A" w:rsidRDefault="00B32AE6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ata Type</w:t>
            </w:r>
          </w:p>
        </w:tc>
        <w:tc>
          <w:tcPr>
            <w:tcW w:w="1980" w:type="dxa"/>
            <w:shd w:val="clear" w:color="auto" w:fill="8EAADB" w:themeFill="accent1" w:themeFillTint="99"/>
          </w:tcPr>
          <w:p w14:paraId="246A9F0A" w14:textId="77777777" w:rsidR="00B32AE6" w:rsidRPr="009C564A" w:rsidRDefault="00B32AE6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Constraint</w:t>
            </w:r>
          </w:p>
        </w:tc>
        <w:tc>
          <w:tcPr>
            <w:tcW w:w="1410" w:type="dxa"/>
            <w:shd w:val="clear" w:color="auto" w:fill="8EAADB" w:themeFill="accent1" w:themeFillTint="99"/>
          </w:tcPr>
          <w:p w14:paraId="29640013" w14:textId="77777777" w:rsidR="00B32AE6" w:rsidRPr="009C564A" w:rsidRDefault="00B32AE6" w:rsidP="00BF2128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Null Value</w:t>
            </w:r>
          </w:p>
        </w:tc>
      </w:tr>
      <w:tr w:rsidR="00B32AE6" w:rsidRPr="009C564A" w14:paraId="51AC680F" w14:textId="77777777" w:rsidTr="00BF2128">
        <w:tc>
          <w:tcPr>
            <w:tcW w:w="1271" w:type="dxa"/>
          </w:tcPr>
          <w:p w14:paraId="177C7852" w14:textId="77777777" w:rsidR="00B32AE6" w:rsidRPr="009C564A" w:rsidRDefault="00B32AE6" w:rsidP="00BF2128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DishID</w:t>
            </w:r>
            <w:proofErr w:type="spellEnd"/>
          </w:p>
        </w:tc>
        <w:tc>
          <w:tcPr>
            <w:tcW w:w="2410" w:type="dxa"/>
          </w:tcPr>
          <w:p w14:paraId="1D209544" w14:textId="77777777" w:rsidR="00B32AE6" w:rsidRPr="009C564A" w:rsidRDefault="00B32AE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dish</w:t>
            </w:r>
          </w:p>
        </w:tc>
        <w:tc>
          <w:tcPr>
            <w:tcW w:w="1296" w:type="dxa"/>
          </w:tcPr>
          <w:p w14:paraId="060B2361" w14:textId="77777777" w:rsidR="00B32AE6" w:rsidRPr="009C564A" w:rsidRDefault="00B32AE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80" w:type="dxa"/>
          </w:tcPr>
          <w:p w14:paraId="7458F343" w14:textId="77777777" w:rsidR="00B32AE6" w:rsidRPr="009C564A" w:rsidRDefault="00B32AE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Primary Key</w:t>
            </w:r>
          </w:p>
          <w:p w14:paraId="137945EE" w14:textId="77777777" w:rsidR="00B32AE6" w:rsidRPr="009C564A" w:rsidRDefault="00B32AE6" w:rsidP="00BF2128">
            <w:pPr>
              <w:rPr>
                <w:rFonts w:ascii="Arial" w:eastAsia="Arial" w:hAnsi="Arial" w:cs="Arial"/>
              </w:rPr>
            </w:pPr>
          </w:p>
          <w:p w14:paraId="2E7C8737" w14:textId="77777777" w:rsidR="00B32AE6" w:rsidRPr="009C564A" w:rsidRDefault="00B32AE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Foreign Key </w:t>
            </w:r>
          </w:p>
          <w:p w14:paraId="7A5C14F4" w14:textId="77777777" w:rsidR="00B32AE6" w:rsidRPr="009C564A" w:rsidRDefault="00B32AE6" w:rsidP="00BF2128">
            <w:r w:rsidRPr="009C564A">
              <w:rPr>
                <w:rFonts w:ascii="Arial" w:eastAsia="Arial" w:hAnsi="Arial" w:cs="Arial"/>
              </w:rPr>
              <w:t xml:space="preserve">-&gt; </w:t>
            </w:r>
            <w:proofErr w:type="gramStart"/>
            <w:r w:rsidRPr="009C564A">
              <w:rPr>
                <w:rFonts w:ascii="Arial" w:eastAsia="Arial" w:hAnsi="Arial" w:cs="Arial"/>
              </w:rPr>
              <w:t>Dish(</w:t>
            </w:r>
            <w:proofErr w:type="spellStart"/>
            <w:proofErr w:type="gramEnd"/>
            <w:r w:rsidRPr="009C564A">
              <w:rPr>
                <w:rFonts w:ascii="Arial" w:eastAsia="Arial" w:hAnsi="Arial" w:cs="Arial"/>
              </w:rPr>
              <w:t>DishID</w:t>
            </w:r>
            <w:proofErr w:type="spellEnd"/>
            <w:r w:rsidRPr="009C564A">
              <w:rPr>
                <w:rFonts w:ascii="Arial" w:eastAsia="Arial" w:hAnsi="Arial" w:cs="Arial"/>
              </w:rPr>
              <w:t>)</w:t>
            </w:r>
          </w:p>
        </w:tc>
        <w:tc>
          <w:tcPr>
            <w:tcW w:w="1410" w:type="dxa"/>
          </w:tcPr>
          <w:p w14:paraId="399CDBE3" w14:textId="77777777" w:rsidR="00B32AE6" w:rsidRPr="009C564A" w:rsidRDefault="00B32AE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0B32AE6" w:rsidRPr="009C564A" w14:paraId="08556A00" w14:textId="77777777" w:rsidTr="00BF2128">
        <w:tc>
          <w:tcPr>
            <w:tcW w:w="1271" w:type="dxa"/>
          </w:tcPr>
          <w:p w14:paraId="5E20E40F" w14:textId="77777777" w:rsidR="00B32AE6" w:rsidRPr="009C564A" w:rsidRDefault="00B32AE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Price</w:t>
            </w:r>
          </w:p>
        </w:tc>
        <w:tc>
          <w:tcPr>
            <w:tcW w:w="2410" w:type="dxa"/>
          </w:tcPr>
          <w:p w14:paraId="2EDA00C5" w14:textId="77777777" w:rsidR="00B32AE6" w:rsidRPr="009C564A" w:rsidRDefault="00B32AE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The price of the cabin service dish</w:t>
            </w:r>
          </w:p>
        </w:tc>
        <w:tc>
          <w:tcPr>
            <w:tcW w:w="1296" w:type="dxa"/>
          </w:tcPr>
          <w:p w14:paraId="7C5C5FED" w14:textId="77777777" w:rsidR="00B32AE6" w:rsidRPr="009C564A" w:rsidRDefault="00B32AE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money</w:t>
            </w:r>
          </w:p>
        </w:tc>
        <w:tc>
          <w:tcPr>
            <w:tcW w:w="1980" w:type="dxa"/>
          </w:tcPr>
          <w:p w14:paraId="7ED9098B" w14:textId="77777777" w:rsidR="00B32AE6" w:rsidRPr="009C564A" w:rsidRDefault="00B32AE6" w:rsidP="00BF2128">
            <w:pPr>
              <w:rPr>
                <w:rFonts w:ascii="Arial" w:eastAsia="Arial" w:hAnsi="Arial" w:cs="Arial"/>
              </w:rPr>
            </w:pPr>
          </w:p>
        </w:tc>
        <w:tc>
          <w:tcPr>
            <w:tcW w:w="1410" w:type="dxa"/>
          </w:tcPr>
          <w:p w14:paraId="675022D6" w14:textId="77777777" w:rsidR="00B32AE6" w:rsidRPr="009C564A" w:rsidRDefault="00B32AE6" w:rsidP="00BF2128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</w:tbl>
    <w:p w14:paraId="2287B254" w14:textId="0EA9D620" w:rsidR="7B153A49" w:rsidRDefault="6DAB1B7D" w:rsidP="00861DE7">
      <w:pPr>
        <w:pStyle w:val="Heading2"/>
        <w:rPr>
          <w:rFonts w:eastAsia="Arial"/>
        </w:rPr>
      </w:pPr>
      <w:bookmarkStart w:id="35" w:name="_Toc94293475"/>
      <w:bookmarkStart w:id="36" w:name="_Toc94387276"/>
      <w:proofErr w:type="spellStart"/>
      <w:r w:rsidRPr="0950535B">
        <w:rPr>
          <w:rFonts w:eastAsia="Arial"/>
        </w:rPr>
        <w:lastRenderedPageBreak/>
        <w:t>CSO</w:t>
      </w:r>
      <w:r w:rsidR="168B9F56" w:rsidRPr="0950535B">
        <w:rPr>
          <w:rFonts w:eastAsia="Arial"/>
        </w:rPr>
        <w:t>rder</w:t>
      </w:r>
      <w:bookmarkEnd w:id="35"/>
      <w:bookmarkEnd w:id="36"/>
      <w:proofErr w:type="spellEnd"/>
    </w:p>
    <w:p w14:paraId="16DDA6AF" w14:textId="77777777" w:rsidR="00861DE7" w:rsidRPr="00861DE7" w:rsidRDefault="00861DE7" w:rsidP="00861DE7">
      <w:pPr>
        <w:rPr>
          <w:lang w:val="en-US"/>
        </w:rPr>
      </w:pP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659"/>
        <w:gridCol w:w="2022"/>
        <w:gridCol w:w="1296"/>
        <w:gridCol w:w="1995"/>
        <w:gridCol w:w="1323"/>
      </w:tblGrid>
      <w:tr w:rsidR="147B4D95" w:rsidRPr="009C564A" w14:paraId="19692FB3" w14:textId="77777777" w:rsidTr="001A1999">
        <w:tc>
          <w:tcPr>
            <w:tcW w:w="1659" w:type="dxa"/>
            <w:shd w:val="clear" w:color="auto" w:fill="8EAADB" w:themeFill="accent1" w:themeFillTint="99"/>
          </w:tcPr>
          <w:p w14:paraId="16CBF24B" w14:textId="7DDA8E4B" w:rsidR="5D499B3E" w:rsidRPr="009C564A" w:rsidRDefault="168B9F56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Attribute</w:t>
            </w:r>
          </w:p>
        </w:tc>
        <w:tc>
          <w:tcPr>
            <w:tcW w:w="2022" w:type="dxa"/>
            <w:shd w:val="clear" w:color="auto" w:fill="8EAADB" w:themeFill="accent1" w:themeFillTint="99"/>
          </w:tcPr>
          <w:p w14:paraId="4A219B28" w14:textId="0B290726" w:rsidR="5D499B3E" w:rsidRPr="009C564A" w:rsidRDefault="168B9F56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escription</w:t>
            </w:r>
          </w:p>
        </w:tc>
        <w:tc>
          <w:tcPr>
            <w:tcW w:w="1296" w:type="dxa"/>
            <w:shd w:val="clear" w:color="auto" w:fill="8EAADB" w:themeFill="accent1" w:themeFillTint="99"/>
          </w:tcPr>
          <w:p w14:paraId="38B72EA3" w14:textId="3B510253" w:rsidR="5D499B3E" w:rsidRPr="009C564A" w:rsidRDefault="168B9F56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ata Type</w:t>
            </w:r>
          </w:p>
        </w:tc>
        <w:tc>
          <w:tcPr>
            <w:tcW w:w="1995" w:type="dxa"/>
            <w:shd w:val="clear" w:color="auto" w:fill="8EAADB" w:themeFill="accent1" w:themeFillTint="99"/>
          </w:tcPr>
          <w:p w14:paraId="64BE8EAC" w14:textId="043ACD1F" w:rsidR="5D499B3E" w:rsidRPr="009C564A" w:rsidRDefault="168B9F56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Constraint</w:t>
            </w:r>
          </w:p>
        </w:tc>
        <w:tc>
          <w:tcPr>
            <w:tcW w:w="1323" w:type="dxa"/>
            <w:shd w:val="clear" w:color="auto" w:fill="8EAADB" w:themeFill="accent1" w:themeFillTint="99"/>
          </w:tcPr>
          <w:p w14:paraId="68F07B6A" w14:textId="77B08457" w:rsidR="5D499B3E" w:rsidRPr="009C564A" w:rsidRDefault="168B9F56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Null Value</w:t>
            </w:r>
          </w:p>
        </w:tc>
      </w:tr>
      <w:tr w:rsidR="147B4D95" w:rsidRPr="009C564A" w14:paraId="2E9CAEDB" w14:textId="77777777" w:rsidTr="001A1999">
        <w:tc>
          <w:tcPr>
            <w:tcW w:w="1659" w:type="dxa"/>
          </w:tcPr>
          <w:p w14:paraId="61D44DDB" w14:textId="615784E5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PgrID</w:t>
            </w:r>
            <w:proofErr w:type="spellEnd"/>
          </w:p>
        </w:tc>
        <w:tc>
          <w:tcPr>
            <w:tcW w:w="2022" w:type="dxa"/>
          </w:tcPr>
          <w:p w14:paraId="71D65EF2" w14:textId="07A14F14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passenger</w:t>
            </w:r>
          </w:p>
        </w:tc>
        <w:tc>
          <w:tcPr>
            <w:tcW w:w="1296" w:type="dxa"/>
          </w:tcPr>
          <w:p w14:paraId="64A18FE9" w14:textId="0E5EE78F" w:rsidR="147B4D95" w:rsidRPr="009C564A" w:rsidRDefault="05C7F3E7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95" w:type="dxa"/>
          </w:tcPr>
          <w:p w14:paraId="52A57919" w14:textId="49D9CC98" w:rsidR="4083D2B4" w:rsidRPr="009C564A" w:rsidRDefault="590C0D4C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Foreign Key </w:t>
            </w:r>
          </w:p>
          <w:p w14:paraId="71C93CC9" w14:textId="371B45A2" w:rsidR="4083D2B4" w:rsidRPr="009C564A" w:rsidRDefault="4083D2B4" w:rsidP="147B4D95">
            <w:r w:rsidRPr="009C564A">
              <w:rPr>
                <w:rFonts w:ascii="Arial" w:eastAsia="Arial" w:hAnsi="Arial" w:cs="Arial"/>
              </w:rPr>
              <w:t xml:space="preserve">-&gt; </w:t>
            </w:r>
            <w:proofErr w:type="gramStart"/>
            <w:r w:rsidRPr="009C564A">
              <w:rPr>
                <w:rFonts w:ascii="Arial" w:eastAsia="Arial" w:hAnsi="Arial" w:cs="Arial"/>
              </w:rPr>
              <w:t>Passenger(</w:t>
            </w:r>
            <w:proofErr w:type="spellStart"/>
            <w:proofErr w:type="gramEnd"/>
            <w:r w:rsidRPr="009C564A">
              <w:rPr>
                <w:rFonts w:ascii="Arial" w:eastAsia="Arial" w:hAnsi="Arial" w:cs="Arial"/>
              </w:rPr>
              <w:t>PgrID</w:t>
            </w:r>
            <w:proofErr w:type="spellEnd"/>
            <w:r w:rsidRPr="009C564A">
              <w:rPr>
                <w:rFonts w:ascii="Arial" w:eastAsia="Arial" w:hAnsi="Arial" w:cs="Arial"/>
              </w:rPr>
              <w:t>)</w:t>
            </w:r>
          </w:p>
        </w:tc>
        <w:tc>
          <w:tcPr>
            <w:tcW w:w="1323" w:type="dxa"/>
          </w:tcPr>
          <w:p w14:paraId="49824FBA" w14:textId="2C316191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7AF8F89A" w14:textId="77777777" w:rsidTr="001A1999">
        <w:tc>
          <w:tcPr>
            <w:tcW w:w="1659" w:type="dxa"/>
          </w:tcPr>
          <w:p w14:paraId="2EE6E62D" w14:textId="4367194D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DishID</w:t>
            </w:r>
            <w:proofErr w:type="spellEnd"/>
          </w:p>
        </w:tc>
        <w:tc>
          <w:tcPr>
            <w:tcW w:w="2022" w:type="dxa"/>
          </w:tcPr>
          <w:p w14:paraId="11B4F2EE" w14:textId="03004F79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dish</w:t>
            </w:r>
          </w:p>
        </w:tc>
        <w:tc>
          <w:tcPr>
            <w:tcW w:w="1296" w:type="dxa"/>
          </w:tcPr>
          <w:p w14:paraId="4057CFFE" w14:textId="40DC395F" w:rsidR="147B4D95" w:rsidRPr="009C564A" w:rsidRDefault="5398912E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95" w:type="dxa"/>
          </w:tcPr>
          <w:p w14:paraId="754982AF" w14:textId="3582A452" w:rsidR="6EA962A6" w:rsidRPr="009C564A" w:rsidRDefault="6EA962A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Foreign Key </w:t>
            </w:r>
          </w:p>
          <w:p w14:paraId="3832FCD4" w14:textId="0B79E48B" w:rsidR="6EA962A6" w:rsidRPr="009C564A" w:rsidRDefault="6EA962A6" w:rsidP="147B4D95">
            <w:r w:rsidRPr="009C564A">
              <w:rPr>
                <w:rFonts w:ascii="Arial" w:eastAsia="Arial" w:hAnsi="Arial" w:cs="Arial"/>
              </w:rPr>
              <w:t xml:space="preserve">-&gt; </w:t>
            </w:r>
            <w:proofErr w:type="gramStart"/>
            <w:r w:rsidRPr="009C564A">
              <w:rPr>
                <w:rFonts w:ascii="Arial" w:eastAsia="Arial" w:hAnsi="Arial" w:cs="Arial"/>
              </w:rPr>
              <w:t>Dish(</w:t>
            </w:r>
            <w:proofErr w:type="spellStart"/>
            <w:proofErr w:type="gramEnd"/>
            <w:r w:rsidRPr="009C564A">
              <w:rPr>
                <w:rFonts w:ascii="Arial" w:eastAsia="Arial" w:hAnsi="Arial" w:cs="Arial"/>
              </w:rPr>
              <w:t>DishID</w:t>
            </w:r>
            <w:proofErr w:type="spellEnd"/>
            <w:r w:rsidRPr="009C564A">
              <w:rPr>
                <w:rFonts w:ascii="Arial" w:eastAsia="Arial" w:hAnsi="Arial" w:cs="Arial"/>
              </w:rPr>
              <w:t>)</w:t>
            </w:r>
          </w:p>
        </w:tc>
        <w:tc>
          <w:tcPr>
            <w:tcW w:w="1323" w:type="dxa"/>
          </w:tcPr>
          <w:p w14:paraId="40A4B972" w14:textId="6655B61E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6F29C276" w14:textId="77777777" w:rsidTr="001A1999">
        <w:tc>
          <w:tcPr>
            <w:tcW w:w="1659" w:type="dxa"/>
          </w:tcPr>
          <w:p w14:paraId="1522AFDC" w14:textId="41AD0109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OrderPrice</w:t>
            </w:r>
            <w:proofErr w:type="spellEnd"/>
          </w:p>
        </w:tc>
        <w:tc>
          <w:tcPr>
            <w:tcW w:w="2022" w:type="dxa"/>
          </w:tcPr>
          <w:p w14:paraId="289B52FA" w14:textId="0485BFB0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Price paid for cabin service for dish ordered</w:t>
            </w:r>
          </w:p>
        </w:tc>
        <w:tc>
          <w:tcPr>
            <w:tcW w:w="1296" w:type="dxa"/>
          </w:tcPr>
          <w:p w14:paraId="433E8CFD" w14:textId="341D6380" w:rsidR="147B4D95" w:rsidRPr="009C564A" w:rsidRDefault="0A07C7B8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money</w:t>
            </w:r>
          </w:p>
        </w:tc>
        <w:tc>
          <w:tcPr>
            <w:tcW w:w="1995" w:type="dxa"/>
          </w:tcPr>
          <w:p w14:paraId="293C6A85" w14:textId="630F4371" w:rsidR="147B4D95" w:rsidRPr="009C564A" w:rsidRDefault="147B4D95" w:rsidP="147B4D95">
            <w:pPr>
              <w:rPr>
                <w:rFonts w:ascii="Arial" w:eastAsia="Arial" w:hAnsi="Arial" w:cs="Arial"/>
              </w:rPr>
            </w:pPr>
          </w:p>
        </w:tc>
        <w:tc>
          <w:tcPr>
            <w:tcW w:w="1323" w:type="dxa"/>
          </w:tcPr>
          <w:p w14:paraId="3DE84CB0" w14:textId="0922FCCD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4BB1B3BD" w14:textId="77777777" w:rsidTr="001A1999">
        <w:tc>
          <w:tcPr>
            <w:tcW w:w="1659" w:type="dxa"/>
          </w:tcPr>
          <w:p w14:paraId="46D4C8A4" w14:textId="75851B7B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OrderQty</w:t>
            </w:r>
            <w:proofErr w:type="spellEnd"/>
          </w:p>
        </w:tc>
        <w:tc>
          <w:tcPr>
            <w:tcW w:w="2022" w:type="dxa"/>
          </w:tcPr>
          <w:p w14:paraId="2F603AA9" w14:textId="475C8972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Quantity of dish ordered for cabin service</w:t>
            </w:r>
          </w:p>
        </w:tc>
        <w:tc>
          <w:tcPr>
            <w:tcW w:w="1296" w:type="dxa"/>
          </w:tcPr>
          <w:p w14:paraId="6E4C9110" w14:textId="3C2ACDA1" w:rsidR="147B4D95" w:rsidRPr="009C564A" w:rsidRDefault="7DBBA162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95" w:type="dxa"/>
          </w:tcPr>
          <w:p w14:paraId="68448752" w14:textId="630F4371" w:rsidR="147B4D95" w:rsidRPr="009C564A" w:rsidRDefault="147B4D95" w:rsidP="147B4D95">
            <w:pPr>
              <w:rPr>
                <w:rFonts w:ascii="Arial" w:eastAsia="Arial" w:hAnsi="Arial" w:cs="Arial"/>
              </w:rPr>
            </w:pPr>
          </w:p>
        </w:tc>
        <w:tc>
          <w:tcPr>
            <w:tcW w:w="1323" w:type="dxa"/>
          </w:tcPr>
          <w:p w14:paraId="60806ECD" w14:textId="365B7B14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195E8D7C" w14:textId="77777777" w:rsidTr="001A1999">
        <w:tc>
          <w:tcPr>
            <w:tcW w:w="1659" w:type="dxa"/>
          </w:tcPr>
          <w:p w14:paraId="6BBADBFE" w14:textId="45DC2CC8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OrderDateTime</w:t>
            </w:r>
            <w:proofErr w:type="spellEnd"/>
          </w:p>
        </w:tc>
        <w:tc>
          <w:tcPr>
            <w:tcW w:w="2022" w:type="dxa"/>
          </w:tcPr>
          <w:p w14:paraId="3D746E76" w14:textId="4CDFD713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Date and time cabin service was ordered</w:t>
            </w:r>
          </w:p>
        </w:tc>
        <w:tc>
          <w:tcPr>
            <w:tcW w:w="1296" w:type="dxa"/>
          </w:tcPr>
          <w:p w14:paraId="17CC5682" w14:textId="6E59A815" w:rsidR="147B4D95" w:rsidRPr="009C564A" w:rsidRDefault="16D8F9F0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datetime</w:t>
            </w:r>
          </w:p>
        </w:tc>
        <w:tc>
          <w:tcPr>
            <w:tcW w:w="1995" w:type="dxa"/>
          </w:tcPr>
          <w:p w14:paraId="424616D2" w14:textId="2B8950CE" w:rsidR="147B4D95" w:rsidRPr="009C564A" w:rsidRDefault="3F1C3399" w:rsidP="0950535B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Primary Key (</w:t>
            </w:r>
            <w:proofErr w:type="spellStart"/>
            <w:r w:rsidRPr="009C564A">
              <w:rPr>
                <w:rFonts w:ascii="Arial" w:eastAsia="Arial" w:hAnsi="Arial" w:cs="Arial"/>
              </w:rPr>
              <w:t>PgrID</w:t>
            </w:r>
            <w:proofErr w:type="spellEnd"/>
            <w:r w:rsidRPr="009C564A">
              <w:rPr>
                <w:rFonts w:ascii="Arial" w:eastAsia="Arial" w:hAnsi="Arial" w:cs="Arial"/>
              </w:rPr>
              <w:t xml:space="preserve">, </w:t>
            </w:r>
            <w:proofErr w:type="spellStart"/>
            <w:r w:rsidRPr="009C564A">
              <w:rPr>
                <w:rFonts w:ascii="Arial" w:eastAsia="Arial" w:hAnsi="Arial" w:cs="Arial"/>
              </w:rPr>
              <w:t>DishID</w:t>
            </w:r>
            <w:proofErr w:type="spellEnd"/>
            <w:r w:rsidRPr="009C564A">
              <w:rPr>
                <w:rFonts w:ascii="Arial" w:eastAsia="Arial" w:hAnsi="Arial" w:cs="Arial"/>
              </w:rPr>
              <w:t xml:space="preserve">, </w:t>
            </w:r>
            <w:proofErr w:type="spellStart"/>
            <w:r w:rsidRPr="009C564A">
              <w:rPr>
                <w:rFonts w:ascii="Arial" w:eastAsia="Arial" w:hAnsi="Arial" w:cs="Arial"/>
              </w:rPr>
              <w:t>OrderDateTime</w:t>
            </w:r>
            <w:proofErr w:type="spellEnd"/>
            <w:r w:rsidRPr="009C564A">
              <w:rPr>
                <w:rFonts w:ascii="Arial" w:eastAsia="Arial" w:hAnsi="Arial" w:cs="Arial"/>
              </w:rPr>
              <w:t>)</w:t>
            </w:r>
          </w:p>
        </w:tc>
        <w:tc>
          <w:tcPr>
            <w:tcW w:w="1323" w:type="dxa"/>
          </w:tcPr>
          <w:p w14:paraId="3F395AD5" w14:textId="1EC02FF5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2A07A6F2" w14:textId="77777777" w:rsidTr="001A1999">
        <w:tc>
          <w:tcPr>
            <w:tcW w:w="1659" w:type="dxa"/>
          </w:tcPr>
          <w:p w14:paraId="01AE1FFA" w14:textId="4BA18C0A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DeliverTo</w:t>
            </w:r>
            <w:proofErr w:type="spellEnd"/>
          </w:p>
        </w:tc>
        <w:tc>
          <w:tcPr>
            <w:tcW w:w="2022" w:type="dxa"/>
          </w:tcPr>
          <w:p w14:paraId="1DF7FD47" w14:textId="17EF9DDA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CabinNo</w:t>
            </w:r>
            <w:proofErr w:type="spellEnd"/>
            <w:r w:rsidRPr="009C564A">
              <w:rPr>
                <w:rFonts w:ascii="Arial" w:eastAsia="Arial" w:hAnsi="Arial" w:cs="Arial"/>
              </w:rPr>
              <w:t xml:space="preserve"> of cabin where the cabin service was ordered from</w:t>
            </w:r>
          </w:p>
        </w:tc>
        <w:tc>
          <w:tcPr>
            <w:tcW w:w="1296" w:type="dxa"/>
          </w:tcPr>
          <w:p w14:paraId="29039C6B" w14:textId="37791A32" w:rsidR="147B4D95" w:rsidRPr="009C564A" w:rsidRDefault="572FF9AF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95" w:type="dxa"/>
          </w:tcPr>
          <w:p w14:paraId="3288480D" w14:textId="630F4371" w:rsidR="147B4D95" w:rsidRPr="009C564A" w:rsidRDefault="147B4D95" w:rsidP="147B4D95">
            <w:pPr>
              <w:rPr>
                <w:rFonts w:ascii="Arial" w:eastAsia="Arial" w:hAnsi="Arial" w:cs="Arial"/>
              </w:rPr>
            </w:pPr>
          </w:p>
        </w:tc>
        <w:tc>
          <w:tcPr>
            <w:tcW w:w="1323" w:type="dxa"/>
          </w:tcPr>
          <w:p w14:paraId="7BDB18C0" w14:textId="25F8C2DD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63155EF5" w14:textId="77777777" w:rsidTr="001A1999">
        <w:tc>
          <w:tcPr>
            <w:tcW w:w="1659" w:type="dxa"/>
          </w:tcPr>
          <w:p w14:paraId="28C865B0" w14:textId="177B7A61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DelDateTime</w:t>
            </w:r>
            <w:proofErr w:type="spellEnd"/>
          </w:p>
        </w:tc>
        <w:tc>
          <w:tcPr>
            <w:tcW w:w="2022" w:type="dxa"/>
          </w:tcPr>
          <w:p w14:paraId="3702BA5D" w14:textId="298D27EE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Date and time when the cabin service was ordered</w:t>
            </w:r>
          </w:p>
        </w:tc>
        <w:tc>
          <w:tcPr>
            <w:tcW w:w="1296" w:type="dxa"/>
          </w:tcPr>
          <w:p w14:paraId="5F2A0B0C" w14:textId="448E0776" w:rsidR="147B4D95" w:rsidRPr="009C564A" w:rsidRDefault="7D747687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datetime</w:t>
            </w:r>
          </w:p>
        </w:tc>
        <w:tc>
          <w:tcPr>
            <w:tcW w:w="1995" w:type="dxa"/>
          </w:tcPr>
          <w:p w14:paraId="7D726A85" w14:textId="6CDD93C1" w:rsidR="147B4D95" w:rsidRPr="009C564A" w:rsidRDefault="147B4D95" w:rsidP="147B4D95">
            <w:pPr>
              <w:rPr>
                <w:rFonts w:ascii="Arial" w:eastAsia="Arial" w:hAnsi="Arial" w:cs="Arial"/>
              </w:rPr>
            </w:pPr>
          </w:p>
        </w:tc>
        <w:tc>
          <w:tcPr>
            <w:tcW w:w="1323" w:type="dxa"/>
          </w:tcPr>
          <w:p w14:paraId="3819DA16" w14:textId="47F259DF" w:rsidR="5D499B3E" w:rsidRPr="009C564A" w:rsidRDefault="5D499B3E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</w:tbl>
    <w:p w14:paraId="53E4DB6E" w14:textId="5E08470D" w:rsidR="147B4D95" w:rsidRDefault="147B4D95" w:rsidP="147B4D95">
      <w:pPr>
        <w:rPr>
          <w:rFonts w:ascii="Arial" w:eastAsia="Arial" w:hAnsi="Arial" w:cs="Arial"/>
          <w:sz w:val="22"/>
          <w:szCs w:val="22"/>
        </w:rPr>
      </w:pPr>
    </w:p>
    <w:p w14:paraId="4697FAB7" w14:textId="064BD051" w:rsidR="147B4D95" w:rsidRDefault="147B4D95" w:rsidP="0950535B"/>
    <w:p w14:paraId="29C0FB62" w14:textId="5DE84DD7" w:rsidR="147B4D95" w:rsidRDefault="5937B831" w:rsidP="00861DE7">
      <w:pPr>
        <w:pStyle w:val="Heading2"/>
        <w:rPr>
          <w:rFonts w:eastAsia="Arial"/>
        </w:rPr>
      </w:pPr>
      <w:bookmarkStart w:id="37" w:name="_Toc94293476"/>
      <w:bookmarkStart w:id="38" w:name="_Toc94387277"/>
      <w:proofErr w:type="spellStart"/>
      <w:r w:rsidRPr="0950535B">
        <w:rPr>
          <w:rFonts w:eastAsia="Arial"/>
        </w:rPr>
        <w:t>FoodCategory</w:t>
      </w:r>
      <w:bookmarkEnd w:id="37"/>
      <w:bookmarkEnd w:id="38"/>
      <w:proofErr w:type="spellEnd"/>
    </w:p>
    <w:p w14:paraId="59C6DDEC" w14:textId="77777777" w:rsidR="00197429" w:rsidRPr="00197429" w:rsidRDefault="00197429" w:rsidP="00197429"/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133"/>
        <w:gridCol w:w="2406"/>
        <w:gridCol w:w="1430"/>
        <w:gridCol w:w="1972"/>
        <w:gridCol w:w="1358"/>
      </w:tblGrid>
      <w:tr w:rsidR="0950535B" w:rsidRPr="009C564A" w14:paraId="51E65BF5" w14:textId="77777777" w:rsidTr="001A1999">
        <w:tc>
          <w:tcPr>
            <w:tcW w:w="1133" w:type="dxa"/>
            <w:shd w:val="clear" w:color="auto" w:fill="8EAADB" w:themeFill="accent1" w:themeFillTint="99"/>
          </w:tcPr>
          <w:p w14:paraId="41C5816D" w14:textId="7DDA8E4B" w:rsidR="0950535B" w:rsidRPr="009C564A" w:rsidRDefault="0950535B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Attribute</w:t>
            </w:r>
          </w:p>
        </w:tc>
        <w:tc>
          <w:tcPr>
            <w:tcW w:w="2406" w:type="dxa"/>
            <w:shd w:val="clear" w:color="auto" w:fill="8EAADB" w:themeFill="accent1" w:themeFillTint="99"/>
          </w:tcPr>
          <w:p w14:paraId="4D5EE599" w14:textId="0B290726" w:rsidR="0950535B" w:rsidRPr="009C564A" w:rsidRDefault="0950535B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escription</w:t>
            </w:r>
          </w:p>
        </w:tc>
        <w:tc>
          <w:tcPr>
            <w:tcW w:w="1430" w:type="dxa"/>
            <w:shd w:val="clear" w:color="auto" w:fill="8EAADB" w:themeFill="accent1" w:themeFillTint="99"/>
          </w:tcPr>
          <w:p w14:paraId="62DAFE6B" w14:textId="3B510253" w:rsidR="0950535B" w:rsidRPr="009C564A" w:rsidRDefault="0950535B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ata Type</w:t>
            </w:r>
          </w:p>
        </w:tc>
        <w:tc>
          <w:tcPr>
            <w:tcW w:w="1972" w:type="dxa"/>
            <w:shd w:val="clear" w:color="auto" w:fill="8EAADB" w:themeFill="accent1" w:themeFillTint="99"/>
          </w:tcPr>
          <w:p w14:paraId="15404261" w14:textId="043ACD1F" w:rsidR="0950535B" w:rsidRPr="009C564A" w:rsidRDefault="0950535B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Constraint</w:t>
            </w:r>
          </w:p>
        </w:tc>
        <w:tc>
          <w:tcPr>
            <w:tcW w:w="1358" w:type="dxa"/>
            <w:shd w:val="clear" w:color="auto" w:fill="8EAADB" w:themeFill="accent1" w:themeFillTint="99"/>
          </w:tcPr>
          <w:p w14:paraId="00475C4F" w14:textId="77B08457" w:rsidR="0950535B" w:rsidRPr="009C564A" w:rsidRDefault="0950535B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Null Value</w:t>
            </w:r>
          </w:p>
        </w:tc>
      </w:tr>
      <w:tr w:rsidR="0950535B" w:rsidRPr="009C564A" w14:paraId="4F0CF4DC" w14:textId="77777777" w:rsidTr="001A1999">
        <w:tc>
          <w:tcPr>
            <w:tcW w:w="1133" w:type="dxa"/>
          </w:tcPr>
          <w:p w14:paraId="34A5FB9A" w14:textId="18CC2BEA" w:rsidR="78556314" w:rsidRPr="009C564A" w:rsidRDefault="78556314" w:rsidP="0950535B">
            <w:proofErr w:type="spellStart"/>
            <w:r w:rsidRPr="009C564A">
              <w:rPr>
                <w:rFonts w:ascii="Arial" w:eastAsia="Arial" w:hAnsi="Arial" w:cs="Arial"/>
              </w:rPr>
              <w:t>FcID</w:t>
            </w:r>
            <w:proofErr w:type="spellEnd"/>
          </w:p>
        </w:tc>
        <w:tc>
          <w:tcPr>
            <w:tcW w:w="2406" w:type="dxa"/>
          </w:tcPr>
          <w:p w14:paraId="742873B8" w14:textId="6494CC13" w:rsidR="0950535B" w:rsidRPr="009C564A" w:rsidRDefault="0950535B" w:rsidP="0950535B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eatery</w:t>
            </w:r>
          </w:p>
        </w:tc>
        <w:tc>
          <w:tcPr>
            <w:tcW w:w="1430" w:type="dxa"/>
          </w:tcPr>
          <w:p w14:paraId="506BE0D5" w14:textId="6D9AEB4E" w:rsidR="0950535B" w:rsidRPr="009C564A" w:rsidRDefault="0950535B" w:rsidP="0950535B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972" w:type="dxa"/>
          </w:tcPr>
          <w:p w14:paraId="3990B1E8" w14:textId="3FB6223D" w:rsidR="0950535B" w:rsidRPr="009C564A" w:rsidRDefault="0950535B" w:rsidP="0950535B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Primary Key </w:t>
            </w:r>
          </w:p>
        </w:tc>
        <w:tc>
          <w:tcPr>
            <w:tcW w:w="1358" w:type="dxa"/>
          </w:tcPr>
          <w:p w14:paraId="14472555" w14:textId="2C316191" w:rsidR="0950535B" w:rsidRPr="009C564A" w:rsidRDefault="0950535B" w:rsidP="0950535B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950535B" w:rsidRPr="009C564A" w14:paraId="4233C085" w14:textId="77777777" w:rsidTr="001A1999">
        <w:tc>
          <w:tcPr>
            <w:tcW w:w="1133" w:type="dxa"/>
          </w:tcPr>
          <w:p w14:paraId="423730DC" w14:textId="50E42E1A" w:rsidR="0FDB436C" w:rsidRPr="009C564A" w:rsidRDefault="0FDB436C" w:rsidP="0950535B">
            <w:proofErr w:type="spellStart"/>
            <w:r w:rsidRPr="009C564A">
              <w:rPr>
                <w:rFonts w:ascii="Arial" w:eastAsia="Arial" w:hAnsi="Arial" w:cs="Arial"/>
              </w:rPr>
              <w:t>FcDescr</w:t>
            </w:r>
            <w:proofErr w:type="spellEnd"/>
          </w:p>
        </w:tc>
        <w:tc>
          <w:tcPr>
            <w:tcW w:w="2406" w:type="dxa"/>
          </w:tcPr>
          <w:p w14:paraId="2F68D31A" w14:textId="17FC2550" w:rsidR="0FDB436C" w:rsidRPr="009C564A" w:rsidRDefault="0FDB436C" w:rsidP="0950535B">
            <w:r w:rsidRPr="009C564A">
              <w:rPr>
                <w:rFonts w:ascii="Arial" w:eastAsia="Arial" w:hAnsi="Arial" w:cs="Arial"/>
              </w:rPr>
              <w:t>Description of food category</w:t>
            </w:r>
          </w:p>
        </w:tc>
        <w:tc>
          <w:tcPr>
            <w:tcW w:w="1430" w:type="dxa"/>
          </w:tcPr>
          <w:p w14:paraId="03CEC2F1" w14:textId="0373766F" w:rsidR="0FDB436C" w:rsidRPr="009C564A" w:rsidRDefault="0FDB436C" w:rsidP="0950535B">
            <w:r w:rsidRPr="009C564A">
              <w:rPr>
                <w:rFonts w:ascii="Arial" w:eastAsia="Arial" w:hAnsi="Arial" w:cs="Arial"/>
              </w:rPr>
              <w:t>text</w:t>
            </w:r>
          </w:p>
        </w:tc>
        <w:tc>
          <w:tcPr>
            <w:tcW w:w="1972" w:type="dxa"/>
          </w:tcPr>
          <w:p w14:paraId="54477223" w14:textId="556D9D16" w:rsidR="0950535B" w:rsidRPr="009C564A" w:rsidRDefault="0950535B" w:rsidP="0950535B">
            <w:pPr>
              <w:rPr>
                <w:rFonts w:ascii="Arial" w:eastAsia="Arial" w:hAnsi="Arial" w:cs="Arial"/>
              </w:rPr>
            </w:pPr>
          </w:p>
        </w:tc>
        <w:tc>
          <w:tcPr>
            <w:tcW w:w="1358" w:type="dxa"/>
          </w:tcPr>
          <w:p w14:paraId="73E2E626" w14:textId="6655B61E" w:rsidR="0950535B" w:rsidRPr="009C564A" w:rsidRDefault="0950535B" w:rsidP="0950535B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950535B" w:rsidRPr="009C564A" w14:paraId="70ADA2C2" w14:textId="77777777" w:rsidTr="001A1999">
        <w:tc>
          <w:tcPr>
            <w:tcW w:w="1133" w:type="dxa"/>
          </w:tcPr>
          <w:p w14:paraId="0D1322A5" w14:textId="1B1F0E04" w:rsidR="3CFC927C" w:rsidRPr="009C564A" w:rsidRDefault="3CFC927C" w:rsidP="0950535B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Fc</w:t>
            </w:r>
            <w:r w:rsidR="0950535B" w:rsidRPr="009C564A">
              <w:rPr>
                <w:rFonts w:ascii="Arial" w:eastAsia="Arial" w:hAnsi="Arial" w:cs="Arial"/>
              </w:rPr>
              <w:t>Name</w:t>
            </w:r>
            <w:proofErr w:type="spellEnd"/>
          </w:p>
        </w:tc>
        <w:tc>
          <w:tcPr>
            <w:tcW w:w="2406" w:type="dxa"/>
          </w:tcPr>
          <w:p w14:paraId="3925C543" w14:textId="71DC6511" w:rsidR="0950535B" w:rsidRPr="009C564A" w:rsidRDefault="0950535B" w:rsidP="0950535B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Name of </w:t>
            </w:r>
            <w:r w:rsidR="0A48ADD4" w:rsidRPr="009C564A">
              <w:rPr>
                <w:rFonts w:ascii="Arial" w:eastAsia="Arial" w:hAnsi="Arial" w:cs="Arial"/>
              </w:rPr>
              <w:t>food category</w:t>
            </w:r>
          </w:p>
        </w:tc>
        <w:tc>
          <w:tcPr>
            <w:tcW w:w="1430" w:type="dxa"/>
          </w:tcPr>
          <w:p w14:paraId="47A312B2" w14:textId="3CFB5405" w:rsidR="0950535B" w:rsidRPr="009C564A" w:rsidRDefault="0950535B" w:rsidP="0950535B">
            <w:pPr>
              <w:rPr>
                <w:rFonts w:ascii="Arial" w:eastAsia="Arial" w:hAnsi="Arial" w:cs="Arial"/>
              </w:rPr>
            </w:pPr>
            <w:proofErr w:type="gramStart"/>
            <w:r w:rsidRPr="009C564A">
              <w:rPr>
                <w:rFonts w:ascii="Arial" w:eastAsia="Arial" w:hAnsi="Arial" w:cs="Arial"/>
              </w:rPr>
              <w:t>varchar(</w:t>
            </w:r>
            <w:proofErr w:type="gramEnd"/>
            <w:r w:rsidRPr="009C564A">
              <w:rPr>
                <w:rFonts w:ascii="Arial" w:eastAsia="Arial" w:hAnsi="Arial" w:cs="Arial"/>
              </w:rPr>
              <w:t>50)</w:t>
            </w:r>
          </w:p>
        </w:tc>
        <w:tc>
          <w:tcPr>
            <w:tcW w:w="1972" w:type="dxa"/>
          </w:tcPr>
          <w:p w14:paraId="6E1A04DB" w14:textId="630F4371" w:rsidR="0950535B" w:rsidRPr="009C564A" w:rsidRDefault="0950535B" w:rsidP="0950535B">
            <w:pPr>
              <w:rPr>
                <w:rFonts w:ascii="Arial" w:eastAsia="Arial" w:hAnsi="Arial" w:cs="Arial"/>
              </w:rPr>
            </w:pPr>
          </w:p>
        </w:tc>
        <w:tc>
          <w:tcPr>
            <w:tcW w:w="1358" w:type="dxa"/>
          </w:tcPr>
          <w:p w14:paraId="09D2BB7E" w14:textId="0922FCCD" w:rsidR="0950535B" w:rsidRPr="009C564A" w:rsidRDefault="0950535B" w:rsidP="0950535B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</w:tbl>
    <w:p w14:paraId="49DA7226" w14:textId="2620E227" w:rsidR="147B4D95" w:rsidRDefault="147B4D95" w:rsidP="147B4D95"/>
    <w:p w14:paraId="4793767D" w14:textId="5C896EC8" w:rsidR="00353A11" w:rsidRDefault="00353A11" w:rsidP="0950535B"/>
    <w:p w14:paraId="2F88F4E2" w14:textId="60D053FA" w:rsidR="00353A11" w:rsidRDefault="00353A11" w:rsidP="0950535B"/>
    <w:p w14:paraId="75C5C819" w14:textId="56902864" w:rsidR="1D5EA4A2" w:rsidRDefault="582A2BD6" w:rsidP="00861DE7">
      <w:pPr>
        <w:pStyle w:val="Heading2"/>
        <w:rPr>
          <w:rFonts w:eastAsia="Arial"/>
        </w:rPr>
      </w:pPr>
      <w:bookmarkStart w:id="39" w:name="_Toc94293477"/>
      <w:bookmarkStart w:id="40" w:name="_Toc94387278"/>
      <w:proofErr w:type="spellStart"/>
      <w:r w:rsidRPr="0950535B">
        <w:rPr>
          <w:rFonts w:eastAsia="Arial"/>
        </w:rPr>
        <w:t>DishFoodCategory</w:t>
      </w:r>
      <w:bookmarkEnd w:id="39"/>
      <w:bookmarkEnd w:id="40"/>
      <w:proofErr w:type="spellEnd"/>
    </w:p>
    <w:p w14:paraId="536C00A1" w14:textId="77777777" w:rsidR="00197429" w:rsidRPr="00197429" w:rsidRDefault="00197429" w:rsidP="00197429">
      <w:pPr>
        <w:rPr>
          <w:rFonts w:eastAsia="Arial"/>
        </w:rPr>
      </w:pPr>
    </w:p>
    <w:tbl>
      <w:tblPr>
        <w:tblStyle w:val="TableGrid"/>
        <w:tblW w:w="8412" w:type="dxa"/>
        <w:tblLayout w:type="fixed"/>
        <w:tblLook w:val="06A0" w:firstRow="1" w:lastRow="0" w:firstColumn="1" w:lastColumn="0" w:noHBand="1" w:noVBand="1"/>
      </w:tblPr>
      <w:tblGrid>
        <w:gridCol w:w="1271"/>
        <w:gridCol w:w="2126"/>
        <w:gridCol w:w="1276"/>
        <w:gridCol w:w="2410"/>
        <w:gridCol w:w="1329"/>
      </w:tblGrid>
      <w:tr w:rsidR="147B4D95" w:rsidRPr="009C564A" w14:paraId="415BBF66" w14:textId="77777777" w:rsidTr="001A1999">
        <w:tc>
          <w:tcPr>
            <w:tcW w:w="1271" w:type="dxa"/>
            <w:shd w:val="clear" w:color="auto" w:fill="8EAADB" w:themeFill="accent1" w:themeFillTint="99"/>
          </w:tcPr>
          <w:p w14:paraId="39E7732F" w14:textId="0EFCB5CF" w:rsidR="147B4D95" w:rsidRPr="009C564A" w:rsidRDefault="1ECB0567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Attribute</w:t>
            </w:r>
          </w:p>
        </w:tc>
        <w:tc>
          <w:tcPr>
            <w:tcW w:w="2126" w:type="dxa"/>
            <w:shd w:val="clear" w:color="auto" w:fill="8EAADB" w:themeFill="accent1" w:themeFillTint="99"/>
          </w:tcPr>
          <w:p w14:paraId="1FB56C20" w14:textId="09A2C0CB" w:rsidR="147B4D95" w:rsidRPr="009C564A" w:rsidRDefault="1ECB0567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escription</w:t>
            </w:r>
          </w:p>
        </w:tc>
        <w:tc>
          <w:tcPr>
            <w:tcW w:w="1276" w:type="dxa"/>
            <w:shd w:val="clear" w:color="auto" w:fill="8EAADB" w:themeFill="accent1" w:themeFillTint="99"/>
          </w:tcPr>
          <w:p w14:paraId="11A0F637" w14:textId="0D22CB6D" w:rsidR="147B4D95" w:rsidRPr="009C564A" w:rsidRDefault="1ECB0567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ata Type</w:t>
            </w:r>
          </w:p>
        </w:tc>
        <w:tc>
          <w:tcPr>
            <w:tcW w:w="2410" w:type="dxa"/>
            <w:shd w:val="clear" w:color="auto" w:fill="8EAADB" w:themeFill="accent1" w:themeFillTint="99"/>
          </w:tcPr>
          <w:p w14:paraId="445649E2" w14:textId="6E23409F" w:rsidR="147B4D95" w:rsidRPr="009C564A" w:rsidRDefault="1ECB0567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Constraint</w:t>
            </w:r>
          </w:p>
        </w:tc>
        <w:tc>
          <w:tcPr>
            <w:tcW w:w="1329" w:type="dxa"/>
            <w:shd w:val="clear" w:color="auto" w:fill="8EAADB" w:themeFill="accent1" w:themeFillTint="99"/>
          </w:tcPr>
          <w:p w14:paraId="4B69389B" w14:textId="5365E050" w:rsidR="147B4D95" w:rsidRPr="009C564A" w:rsidRDefault="1ECB0567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Null Value</w:t>
            </w:r>
          </w:p>
        </w:tc>
      </w:tr>
      <w:tr w:rsidR="147B4D95" w:rsidRPr="009C564A" w14:paraId="3403625E" w14:textId="77777777" w:rsidTr="001A1999">
        <w:tc>
          <w:tcPr>
            <w:tcW w:w="1271" w:type="dxa"/>
          </w:tcPr>
          <w:p w14:paraId="655213FD" w14:textId="3A16CE95" w:rsidR="147B4D95" w:rsidRPr="009C564A" w:rsidRDefault="147B4D95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DishID</w:t>
            </w:r>
            <w:proofErr w:type="spellEnd"/>
          </w:p>
        </w:tc>
        <w:tc>
          <w:tcPr>
            <w:tcW w:w="2126" w:type="dxa"/>
          </w:tcPr>
          <w:p w14:paraId="1E334376" w14:textId="28C5D8A2" w:rsidR="147B4D95" w:rsidRPr="009C564A" w:rsidRDefault="147B4D95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dish</w:t>
            </w:r>
          </w:p>
        </w:tc>
        <w:tc>
          <w:tcPr>
            <w:tcW w:w="1276" w:type="dxa"/>
          </w:tcPr>
          <w:p w14:paraId="6FEA2945" w14:textId="2F0C25D2" w:rsidR="147B4D95" w:rsidRPr="009C564A" w:rsidRDefault="146E3D7E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2410" w:type="dxa"/>
          </w:tcPr>
          <w:p w14:paraId="3913F39A" w14:textId="361DD61E" w:rsidR="147B4D95" w:rsidRPr="009C564A" w:rsidRDefault="147B4D95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Primary Key</w:t>
            </w:r>
            <w:r w:rsidR="4E058D76" w:rsidRPr="009C564A">
              <w:rPr>
                <w:rFonts w:ascii="Arial" w:eastAsia="Arial" w:hAnsi="Arial" w:cs="Arial"/>
              </w:rPr>
              <w:t xml:space="preserve"> (</w:t>
            </w:r>
            <w:proofErr w:type="spellStart"/>
            <w:r w:rsidR="4E058D76" w:rsidRPr="009C564A">
              <w:rPr>
                <w:rFonts w:ascii="Arial" w:eastAsia="Arial" w:hAnsi="Arial" w:cs="Arial"/>
              </w:rPr>
              <w:t>DishID</w:t>
            </w:r>
            <w:proofErr w:type="spellEnd"/>
            <w:r w:rsidR="4E058D76" w:rsidRPr="009C564A">
              <w:rPr>
                <w:rFonts w:ascii="Arial" w:eastAsia="Arial" w:hAnsi="Arial" w:cs="Arial"/>
              </w:rPr>
              <w:t xml:space="preserve">, </w:t>
            </w:r>
            <w:proofErr w:type="spellStart"/>
            <w:r w:rsidR="4E058D76" w:rsidRPr="009C564A">
              <w:rPr>
                <w:rFonts w:ascii="Arial" w:eastAsia="Arial" w:hAnsi="Arial" w:cs="Arial"/>
              </w:rPr>
              <w:t>FcID</w:t>
            </w:r>
            <w:proofErr w:type="spellEnd"/>
            <w:r w:rsidR="4E058D76" w:rsidRPr="009C564A">
              <w:rPr>
                <w:rFonts w:ascii="Arial" w:eastAsia="Arial" w:hAnsi="Arial" w:cs="Arial"/>
              </w:rPr>
              <w:t>)</w:t>
            </w:r>
          </w:p>
          <w:p w14:paraId="2540FD24" w14:textId="666A9122" w:rsidR="147B4D95" w:rsidRPr="009C564A" w:rsidRDefault="147B4D95" w:rsidP="147B4D95">
            <w:pPr>
              <w:rPr>
                <w:rFonts w:ascii="Arial" w:eastAsia="Arial" w:hAnsi="Arial" w:cs="Arial"/>
              </w:rPr>
            </w:pPr>
          </w:p>
          <w:p w14:paraId="09A16B33" w14:textId="3582A452" w:rsidR="5DA7E7E6" w:rsidRPr="009C564A" w:rsidRDefault="5DA7E7E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Foreign Key </w:t>
            </w:r>
          </w:p>
          <w:p w14:paraId="7A355361" w14:textId="6434934D" w:rsidR="5DA7E7E6" w:rsidRPr="009C564A" w:rsidRDefault="5DA7E7E6" w:rsidP="147B4D95">
            <w:r w:rsidRPr="009C564A">
              <w:rPr>
                <w:rFonts w:ascii="Arial" w:eastAsia="Arial" w:hAnsi="Arial" w:cs="Arial"/>
              </w:rPr>
              <w:t xml:space="preserve">-&gt; </w:t>
            </w:r>
            <w:proofErr w:type="gramStart"/>
            <w:r w:rsidRPr="009C564A">
              <w:rPr>
                <w:rFonts w:ascii="Arial" w:eastAsia="Arial" w:hAnsi="Arial" w:cs="Arial"/>
              </w:rPr>
              <w:t>Dish(</w:t>
            </w:r>
            <w:proofErr w:type="spellStart"/>
            <w:proofErr w:type="gramEnd"/>
            <w:r w:rsidRPr="009C564A">
              <w:rPr>
                <w:rFonts w:ascii="Arial" w:eastAsia="Arial" w:hAnsi="Arial" w:cs="Arial"/>
              </w:rPr>
              <w:t>DishID</w:t>
            </w:r>
            <w:proofErr w:type="spellEnd"/>
            <w:r w:rsidRPr="009C564A">
              <w:rPr>
                <w:rFonts w:ascii="Arial" w:eastAsia="Arial" w:hAnsi="Arial" w:cs="Arial"/>
              </w:rPr>
              <w:t>)</w:t>
            </w:r>
          </w:p>
        </w:tc>
        <w:tc>
          <w:tcPr>
            <w:tcW w:w="1329" w:type="dxa"/>
          </w:tcPr>
          <w:p w14:paraId="27FD5BE4" w14:textId="7809F7AF" w:rsidR="147B4D95" w:rsidRPr="009C564A" w:rsidRDefault="147B4D95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767D4431" w14:textId="77777777" w:rsidTr="001A1999">
        <w:tc>
          <w:tcPr>
            <w:tcW w:w="1271" w:type="dxa"/>
          </w:tcPr>
          <w:p w14:paraId="70976540" w14:textId="15A67BAC" w:rsidR="479EF712" w:rsidRPr="009C564A" w:rsidRDefault="479EF712" w:rsidP="147B4D95">
            <w:proofErr w:type="spellStart"/>
            <w:r w:rsidRPr="009C564A">
              <w:rPr>
                <w:rFonts w:ascii="Arial" w:eastAsia="Arial" w:hAnsi="Arial" w:cs="Arial"/>
              </w:rPr>
              <w:t>FcID</w:t>
            </w:r>
            <w:proofErr w:type="spellEnd"/>
          </w:p>
        </w:tc>
        <w:tc>
          <w:tcPr>
            <w:tcW w:w="2126" w:type="dxa"/>
          </w:tcPr>
          <w:p w14:paraId="5D6CFEA0" w14:textId="64BA863E" w:rsidR="479EF712" w:rsidRPr="009C564A" w:rsidRDefault="479EF712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food category</w:t>
            </w:r>
          </w:p>
        </w:tc>
        <w:tc>
          <w:tcPr>
            <w:tcW w:w="1276" w:type="dxa"/>
          </w:tcPr>
          <w:p w14:paraId="550F7EFF" w14:textId="4BC4D149" w:rsidR="147B4D95" w:rsidRPr="009C564A" w:rsidRDefault="7820BD3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2410" w:type="dxa"/>
          </w:tcPr>
          <w:p w14:paraId="2029062A" w14:textId="3582A452" w:rsidR="7100F805" w:rsidRPr="009C564A" w:rsidRDefault="7100F805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Foreign Key </w:t>
            </w:r>
          </w:p>
          <w:p w14:paraId="403D5E76" w14:textId="77354AB3" w:rsidR="7100F805" w:rsidRPr="009C564A" w:rsidRDefault="7100F805" w:rsidP="147B4D95">
            <w:r w:rsidRPr="009C564A">
              <w:rPr>
                <w:rFonts w:ascii="Arial" w:eastAsia="Arial" w:hAnsi="Arial" w:cs="Arial"/>
              </w:rPr>
              <w:t xml:space="preserve">-&gt; </w:t>
            </w:r>
            <w:proofErr w:type="spellStart"/>
            <w:proofErr w:type="gramStart"/>
            <w:r w:rsidRPr="009C564A">
              <w:rPr>
                <w:rFonts w:ascii="Arial" w:eastAsia="Arial" w:hAnsi="Arial" w:cs="Arial"/>
              </w:rPr>
              <w:t>FoodCategory</w:t>
            </w:r>
            <w:proofErr w:type="spellEnd"/>
            <w:r w:rsidRPr="009C564A">
              <w:rPr>
                <w:rFonts w:ascii="Arial" w:eastAsia="Arial" w:hAnsi="Arial" w:cs="Arial"/>
              </w:rPr>
              <w:t>(</w:t>
            </w:r>
            <w:proofErr w:type="spellStart"/>
            <w:proofErr w:type="gramEnd"/>
            <w:r w:rsidRPr="009C564A">
              <w:rPr>
                <w:rFonts w:ascii="Arial" w:eastAsia="Arial" w:hAnsi="Arial" w:cs="Arial"/>
              </w:rPr>
              <w:t>FcID</w:t>
            </w:r>
            <w:proofErr w:type="spellEnd"/>
            <w:r w:rsidRPr="009C564A">
              <w:rPr>
                <w:rFonts w:ascii="Arial" w:eastAsia="Arial" w:hAnsi="Arial" w:cs="Arial"/>
              </w:rPr>
              <w:t>)</w:t>
            </w:r>
          </w:p>
        </w:tc>
        <w:tc>
          <w:tcPr>
            <w:tcW w:w="1329" w:type="dxa"/>
          </w:tcPr>
          <w:p w14:paraId="7669B913" w14:textId="0CF6D8E3" w:rsidR="147B4D95" w:rsidRPr="009C564A" w:rsidRDefault="147B4D95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</w:tbl>
    <w:p w14:paraId="5176DFF1" w14:textId="43C40A73" w:rsidR="147B4D95" w:rsidRDefault="147B4D95" w:rsidP="147B4D95"/>
    <w:p w14:paraId="1A139F38" w14:textId="260C0F7F" w:rsidR="0950535B" w:rsidRDefault="0950535B" w:rsidP="0950535B"/>
    <w:p w14:paraId="5FD17C41" w14:textId="2F3F87E6" w:rsidR="34E0FA61" w:rsidRDefault="34E0FA61" w:rsidP="00861DE7">
      <w:pPr>
        <w:pStyle w:val="Heading2"/>
        <w:rPr>
          <w:rFonts w:eastAsia="Arial"/>
        </w:rPr>
      </w:pPr>
      <w:bookmarkStart w:id="41" w:name="_Toc94293478"/>
      <w:bookmarkStart w:id="42" w:name="_Toc94387279"/>
      <w:r w:rsidRPr="002A031F">
        <w:rPr>
          <w:rFonts w:eastAsia="Arial"/>
        </w:rPr>
        <w:t>Ingredient</w:t>
      </w:r>
      <w:bookmarkEnd w:id="41"/>
      <w:bookmarkEnd w:id="42"/>
    </w:p>
    <w:p w14:paraId="364689C0" w14:textId="77777777" w:rsidR="00197429" w:rsidRPr="00197429" w:rsidRDefault="00197429" w:rsidP="00197429">
      <w:pPr>
        <w:rPr>
          <w:rFonts w:eastAsia="Arial"/>
        </w:rPr>
      </w:pP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1427"/>
        <w:gridCol w:w="2537"/>
        <w:gridCol w:w="1418"/>
        <w:gridCol w:w="1521"/>
        <w:gridCol w:w="1396"/>
      </w:tblGrid>
      <w:tr w:rsidR="0950535B" w:rsidRPr="009C564A" w14:paraId="1320D8D5" w14:textId="77777777" w:rsidTr="001A1999">
        <w:tc>
          <w:tcPr>
            <w:tcW w:w="1427" w:type="dxa"/>
            <w:shd w:val="clear" w:color="auto" w:fill="8EAADB" w:themeFill="accent1" w:themeFillTint="99"/>
          </w:tcPr>
          <w:p w14:paraId="2F424B6A" w14:textId="3A789FBE" w:rsidR="0950535B" w:rsidRPr="009C564A" w:rsidRDefault="0950535B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Attribute</w:t>
            </w:r>
          </w:p>
        </w:tc>
        <w:tc>
          <w:tcPr>
            <w:tcW w:w="2537" w:type="dxa"/>
            <w:shd w:val="clear" w:color="auto" w:fill="8EAADB" w:themeFill="accent1" w:themeFillTint="99"/>
          </w:tcPr>
          <w:p w14:paraId="28FEA674" w14:textId="01AABC51" w:rsidR="0950535B" w:rsidRPr="009C564A" w:rsidRDefault="0950535B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escription</w:t>
            </w:r>
          </w:p>
        </w:tc>
        <w:tc>
          <w:tcPr>
            <w:tcW w:w="1418" w:type="dxa"/>
            <w:shd w:val="clear" w:color="auto" w:fill="8EAADB" w:themeFill="accent1" w:themeFillTint="99"/>
          </w:tcPr>
          <w:p w14:paraId="6FF95A8F" w14:textId="464B69FB" w:rsidR="0950535B" w:rsidRPr="009C564A" w:rsidRDefault="0950535B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ata Type</w:t>
            </w:r>
          </w:p>
        </w:tc>
        <w:tc>
          <w:tcPr>
            <w:tcW w:w="1521" w:type="dxa"/>
            <w:shd w:val="clear" w:color="auto" w:fill="8EAADB" w:themeFill="accent1" w:themeFillTint="99"/>
          </w:tcPr>
          <w:p w14:paraId="7AB4E389" w14:textId="17C3F9A1" w:rsidR="0950535B" w:rsidRPr="009C564A" w:rsidRDefault="0950535B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Constraint</w:t>
            </w:r>
          </w:p>
        </w:tc>
        <w:tc>
          <w:tcPr>
            <w:tcW w:w="1396" w:type="dxa"/>
            <w:shd w:val="clear" w:color="auto" w:fill="8EAADB" w:themeFill="accent1" w:themeFillTint="99"/>
          </w:tcPr>
          <w:p w14:paraId="02367C15" w14:textId="775B5B9B" w:rsidR="0950535B" w:rsidRPr="009C564A" w:rsidRDefault="0950535B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Null Value</w:t>
            </w:r>
          </w:p>
        </w:tc>
      </w:tr>
      <w:tr w:rsidR="0950535B" w:rsidRPr="009C564A" w14:paraId="08243696" w14:textId="77777777" w:rsidTr="001A1999">
        <w:tc>
          <w:tcPr>
            <w:tcW w:w="1427" w:type="dxa"/>
          </w:tcPr>
          <w:p w14:paraId="4E2EA050" w14:textId="6261A94F" w:rsidR="07EA7254" w:rsidRPr="009C564A" w:rsidRDefault="07EA7254" w:rsidP="0950535B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Ingred</w:t>
            </w:r>
            <w:r w:rsidR="0950535B" w:rsidRPr="009C564A">
              <w:rPr>
                <w:rFonts w:ascii="Arial" w:eastAsia="Arial" w:hAnsi="Arial" w:cs="Arial"/>
              </w:rPr>
              <w:t>ID</w:t>
            </w:r>
            <w:proofErr w:type="spellEnd"/>
          </w:p>
        </w:tc>
        <w:tc>
          <w:tcPr>
            <w:tcW w:w="2537" w:type="dxa"/>
          </w:tcPr>
          <w:p w14:paraId="1527E15C" w14:textId="6B9C2699" w:rsidR="0950535B" w:rsidRPr="009C564A" w:rsidRDefault="0950535B" w:rsidP="0950535B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A unique key used to identify each </w:t>
            </w:r>
            <w:r w:rsidR="64E40773" w:rsidRPr="009C564A">
              <w:rPr>
                <w:rFonts w:ascii="Arial" w:eastAsia="Arial" w:hAnsi="Arial" w:cs="Arial"/>
              </w:rPr>
              <w:t>ingredient</w:t>
            </w:r>
          </w:p>
        </w:tc>
        <w:tc>
          <w:tcPr>
            <w:tcW w:w="1418" w:type="dxa"/>
          </w:tcPr>
          <w:p w14:paraId="3FEF31B8" w14:textId="145AC664" w:rsidR="0950535B" w:rsidRPr="009C564A" w:rsidRDefault="0950535B" w:rsidP="0950535B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1521" w:type="dxa"/>
          </w:tcPr>
          <w:p w14:paraId="4D16A5EE" w14:textId="3D7633D6" w:rsidR="0950535B" w:rsidRPr="009C564A" w:rsidRDefault="0950535B" w:rsidP="0950535B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Primary Key </w:t>
            </w:r>
          </w:p>
        </w:tc>
        <w:tc>
          <w:tcPr>
            <w:tcW w:w="1396" w:type="dxa"/>
          </w:tcPr>
          <w:p w14:paraId="2ABE2191" w14:textId="7809F7AF" w:rsidR="0950535B" w:rsidRPr="009C564A" w:rsidRDefault="0950535B" w:rsidP="0950535B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0950535B" w:rsidRPr="009C564A" w14:paraId="3B8ADDFD" w14:textId="77777777" w:rsidTr="001A1999">
        <w:tc>
          <w:tcPr>
            <w:tcW w:w="1427" w:type="dxa"/>
          </w:tcPr>
          <w:p w14:paraId="6E53DC9D" w14:textId="4989D13D" w:rsidR="0950535B" w:rsidRPr="009C564A" w:rsidRDefault="0950535B" w:rsidP="0950535B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Ingred</w:t>
            </w:r>
            <w:r w:rsidR="2E4CE0B0" w:rsidRPr="009C564A">
              <w:rPr>
                <w:rFonts w:ascii="Arial" w:eastAsia="Arial" w:hAnsi="Arial" w:cs="Arial"/>
              </w:rPr>
              <w:t>Name</w:t>
            </w:r>
            <w:proofErr w:type="spellEnd"/>
          </w:p>
        </w:tc>
        <w:tc>
          <w:tcPr>
            <w:tcW w:w="2537" w:type="dxa"/>
          </w:tcPr>
          <w:p w14:paraId="573D645E" w14:textId="6BD42513" w:rsidR="2E4CE0B0" w:rsidRPr="009C564A" w:rsidRDefault="2E4CE0B0" w:rsidP="0950535B">
            <w:r w:rsidRPr="009C564A">
              <w:rPr>
                <w:rFonts w:ascii="Arial" w:eastAsia="Arial" w:hAnsi="Arial" w:cs="Arial"/>
              </w:rPr>
              <w:t>Name of ingredient</w:t>
            </w:r>
          </w:p>
        </w:tc>
        <w:tc>
          <w:tcPr>
            <w:tcW w:w="1418" w:type="dxa"/>
          </w:tcPr>
          <w:p w14:paraId="406A194F" w14:textId="3A05BE91" w:rsidR="1A8CD9B1" w:rsidRPr="009C564A" w:rsidRDefault="1A8CD9B1" w:rsidP="0950535B">
            <w:pPr>
              <w:rPr>
                <w:rFonts w:ascii="Arial" w:eastAsia="Arial" w:hAnsi="Arial" w:cs="Arial"/>
              </w:rPr>
            </w:pPr>
            <w:proofErr w:type="gramStart"/>
            <w:r w:rsidRPr="009C564A">
              <w:rPr>
                <w:rFonts w:ascii="Arial" w:eastAsia="Arial" w:hAnsi="Arial" w:cs="Arial"/>
              </w:rPr>
              <w:t>v</w:t>
            </w:r>
            <w:r w:rsidR="2E4CE0B0" w:rsidRPr="009C564A">
              <w:rPr>
                <w:rFonts w:ascii="Arial" w:eastAsia="Arial" w:hAnsi="Arial" w:cs="Arial"/>
              </w:rPr>
              <w:t>archar(</w:t>
            </w:r>
            <w:proofErr w:type="gramEnd"/>
            <w:r w:rsidR="2E4CE0B0" w:rsidRPr="009C564A">
              <w:rPr>
                <w:rFonts w:ascii="Arial" w:eastAsia="Arial" w:hAnsi="Arial" w:cs="Arial"/>
              </w:rPr>
              <w:t>50)</w:t>
            </w:r>
          </w:p>
        </w:tc>
        <w:tc>
          <w:tcPr>
            <w:tcW w:w="1521" w:type="dxa"/>
          </w:tcPr>
          <w:p w14:paraId="2BDD0001" w14:textId="1758C17C" w:rsidR="0950535B" w:rsidRPr="009C564A" w:rsidRDefault="0950535B" w:rsidP="0950535B">
            <w:pPr>
              <w:rPr>
                <w:rFonts w:ascii="Arial" w:eastAsia="Arial" w:hAnsi="Arial" w:cs="Arial"/>
              </w:rPr>
            </w:pPr>
          </w:p>
        </w:tc>
        <w:tc>
          <w:tcPr>
            <w:tcW w:w="1396" w:type="dxa"/>
          </w:tcPr>
          <w:p w14:paraId="0D5AA54C" w14:textId="0CF6D8E3" w:rsidR="0950535B" w:rsidRPr="009C564A" w:rsidRDefault="0950535B" w:rsidP="0950535B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</w:tbl>
    <w:p w14:paraId="2874BABE" w14:textId="0AB9B0B1" w:rsidR="46FD0BFE" w:rsidRDefault="2700A747" w:rsidP="00861DE7">
      <w:pPr>
        <w:pStyle w:val="Heading2"/>
        <w:rPr>
          <w:rFonts w:eastAsia="Arial"/>
        </w:rPr>
      </w:pPr>
      <w:bookmarkStart w:id="43" w:name="_Toc94293479"/>
      <w:bookmarkStart w:id="44" w:name="_Toc94387280"/>
      <w:proofErr w:type="spellStart"/>
      <w:r w:rsidRPr="0950535B">
        <w:rPr>
          <w:rFonts w:eastAsia="Arial"/>
        </w:rPr>
        <w:lastRenderedPageBreak/>
        <w:t>DishIngredient</w:t>
      </w:r>
      <w:bookmarkEnd w:id="43"/>
      <w:bookmarkEnd w:id="44"/>
      <w:proofErr w:type="spellEnd"/>
    </w:p>
    <w:p w14:paraId="1DA70873" w14:textId="77777777" w:rsidR="00197429" w:rsidRPr="00197429" w:rsidRDefault="00197429" w:rsidP="00197429"/>
    <w:tbl>
      <w:tblPr>
        <w:tblStyle w:val="TableGrid"/>
        <w:tblW w:w="8382" w:type="dxa"/>
        <w:tblLayout w:type="fixed"/>
        <w:tblLook w:val="06A0" w:firstRow="1" w:lastRow="0" w:firstColumn="1" w:lastColumn="0" w:noHBand="1" w:noVBand="1"/>
      </w:tblPr>
      <w:tblGrid>
        <w:gridCol w:w="1271"/>
        <w:gridCol w:w="2268"/>
        <w:gridCol w:w="1276"/>
        <w:gridCol w:w="2268"/>
        <w:gridCol w:w="1299"/>
      </w:tblGrid>
      <w:tr w:rsidR="147B4D95" w:rsidRPr="009C564A" w14:paraId="72287424" w14:textId="77777777" w:rsidTr="001A1999">
        <w:tc>
          <w:tcPr>
            <w:tcW w:w="1271" w:type="dxa"/>
            <w:shd w:val="clear" w:color="auto" w:fill="8EAADB" w:themeFill="accent1" w:themeFillTint="99"/>
          </w:tcPr>
          <w:p w14:paraId="5B8AE05D" w14:textId="3A789FBE" w:rsidR="147B4D95" w:rsidRPr="009C564A" w:rsidRDefault="1ECB0567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Attribute</w:t>
            </w:r>
          </w:p>
        </w:tc>
        <w:tc>
          <w:tcPr>
            <w:tcW w:w="2268" w:type="dxa"/>
            <w:shd w:val="clear" w:color="auto" w:fill="8EAADB" w:themeFill="accent1" w:themeFillTint="99"/>
          </w:tcPr>
          <w:p w14:paraId="4EC73065" w14:textId="01AABC51" w:rsidR="147B4D95" w:rsidRPr="009C564A" w:rsidRDefault="1ECB0567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escription</w:t>
            </w:r>
          </w:p>
        </w:tc>
        <w:tc>
          <w:tcPr>
            <w:tcW w:w="1276" w:type="dxa"/>
            <w:shd w:val="clear" w:color="auto" w:fill="8EAADB" w:themeFill="accent1" w:themeFillTint="99"/>
          </w:tcPr>
          <w:p w14:paraId="77099624" w14:textId="464B69FB" w:rsidR="147B4D95" w:rsidRPr="009C564A" w:rsidRDefault="1ECB0567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Data Type</w:t>
            </w:r>
          </w:p>
        </w:tc>
        <w:tc>
          <w:tcPr>
            <w:tcW w:w="2268" w:type="dxa"/>
            <w:shd w:val="clear" w:color="auto" w:fill="8EAADB" w:themeFill="accent1" w:themeFillTint="99"/>
          </w:tcPr>
          <w:p w14:paraId="02AE76D7" w14:textId="17C3F9A1" w:rsidR="147B4D95" w:rsidRPr="009C564A" w:rsidRDefault="1ECB0567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Constraint</w:t>
            </w:r>
          </w:p>
        </w:tc>
        <w:tc>
          <w:tcPr>
            <w:tcW w:w="1299" w:type="dxa"/>
            <w:shd w:val="clear" w:color="auto" w:fill="8EAADB" w:themeFill="accent1" w:themeFillTint="99"/>
          </w:tcPr>
          <w:p w14:paraId="2CDFECAA" w14:textId="775B5B9B" w:rsidR="147B4D95" w:rsidRPr="009C564A" w:rsidRDefault="1ECB0567" w:rsidP="0950535B">
            <w:pPr>
              <w:rPr>
                <w:rFonts w:ascii="Arial" w:eastAsia="Arial" w:hAnsi="Arial" w:cs="Arial"/>
                <w:b/>
                <w:bCs/>
              </w:rPr>
            </w:pPr>
            <w:r w:rsidRPr="009C564A">
              <w:rPr>
                <w:rFonts w:ascii="Arial" w:eastAsia="Arial" w:hAnsi="Arial" w:cs="Arial"/>
                <w:b/>
                <w:bCs/>
              </w:rPr>
              <w:t>Null Value</w:t>
            </w:r>
          </w:p>
        </w:tc>
      </w:tr>
      <w:tr w:rsidR="147B4D95" w:rsidRPr="009C564A" w14:paraId="01BF778A" w14:textId="77777777" w:rsidTr="001A1999">
        <w:tc>
          <w:tcPr>
            <w:tcW w:w="1271" w:type="dxa"/>
          </w:tcPr>
          <w:p w14:paraId="2DF6A133" w14:textId="3A16CE95" w:rsidR="147B4D95" w:rsidRPr="009C564A" w:rsidRDefault="147B4D95" w:rsidP="147B4D95">
            <w:pPr>
              <w:rPr>
                <w:rFonts w:ascii="Arial" w:eastAsia="Arial" w:hAnsi="Arial" w:cs="Arial"/>
              </w:rPr>
            </w:pPr>
            <w:proofErr w:type="spellStart"/>
            <w:r w:rsidRPr="009C564A">
              <w:rPr>
                <w:rFonts w:ascii="Arial" w:eastAsia="Arial" w:hAnsi="Arial" w:cs="Arial"/>
              </w:rPr>
              <w:t>DishID</w:t>
            </w:r>
            <w:proofErr w:type="spellEnd"/>
          </w:p>
        </w:tc>
        <w:tc>
          <w:tcPr>
            <w:tcW w:w="2268" w:type="dxa"/>
          </w:tcPr>
          <w:p w14:paraId="00181D65" w14:textId="28C5D8A2" w:rsidR="147B4D95" w:rsidRPr="009C564A" w:rsidRDefault="147B4D95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A unique key used to identify each dish</w:t>
            </w:r>
          </w:p>
        </w:tc>
        <w:tc>
          <w:tcPr>
            <w:tcW w:w="1276" w:type="dxa"/>
          </w:tcPr>
          <w:p w14:paraId="3C07FDCB" w14:textId="145AC664" w:rsidR="147B4D95" w:rsidRPr="009C564A" w:rsidRDefault="4E3EDB26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2268" w:type="dxa"/>
          </w:tcPr>
          <w:p w14:paraId="526AB68B" w14:textId="47035A26" w:rsidR="147B4D95" w:rsidRPr="009C564A" w:rsidRDefault="147B4D95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Primary Key (</w:t>
            </w:r>
            <w:proofErr w:type="spellStart"/>
            <w:r w:rsidRPr="009C564A">
              <w:rPr>
                <w:rFonts w:ascii="Arial" w:eastAsia="Arial" w:hAnsi="Arial" w:cs="Arial"/>
              </w:rPr>
              <w:t>DishID</w:t>
            </w:r>
            <w:proofErr w:type="spellEnd"/>
            <w:r w:rsidRPr="009C564A">
              <w:rPr>
                <w:rFonts w:ascii="Arial" w:eastAsia="Arial" w:hAnsi="Arial" w:cs="Arial"/>
              </w:rPr>
              <w:t xml:space="preserve">, </w:t>
            </w:r>
            <w:proofErr w:type="spellStart"/>
            <w:r w:rsidR="7D271042" w:rsidRPr="009C564A">
              <w:rPr>
                <w:rFonts w:ascii="Arial" w:eastAsia="Arial" w:hAnsi="Arial" w:cs="Arial"/>
              </w:rPr>
              <w:t>IngredID</w:t>
            </w:r>
            <w:proofErr w:type="spellEnd"/>
            <w:r w:rsidRPr="009C564A">
              <w:rPr>
                <w:rFonts w:ascii="Arial" w:eastAsia="Arial" w:hAnsi="Arial" w:cs="Arial"/>
              </w:rPr>
              <w:t>)</w:t>
            </w:r>
          </w:p>
          <w:p w14:paraId="102BB2F9" w14:textId="666A9122" w:rsidR="147B4D95" w:rsidRPr="009C564A" w:rsidRDefault="147B4D95" w:rsidP="147B4D95">
            <w:pPr>
              <w:rPr>
                <w:rFonts w:ascii="Arial" w:eastAsia="Arial" w:hAnsi="Arial" w:cs="Arial"/>
              </w:rPr>
            </w:pPr>
          </w:p>
          <w:p w14:paraId="0BE7DC0C" w14:textId="3582A452" w:rsidR="7665546A" w:rsidRPr="009C564A" w:rsidRDefault="7665546A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Foreign Key </w:t>
            </w:r>
          </w:p>
          <w:p w14:paraId="4807AC06" w14:textId="5C69CBE0" w:rsidR="7665546A" w:rsidRPr="009C564A" w:rsidRDefault="7665546A" w:rsidP="147B4D95">
            <w:r w:rsidRPr="009C564A">
              <w:rPr>
                <w:rFonts w:ascii="Arial" w:eastAsia="Arial" w:hAnsi="Arial" w:cs="Arial"/>
              </w:rPr>
              <w:t xml:space="preserve">-&gt; </w:t>
            </w:r>
            <w:proofErr w:type="gramStart"/>
            <w:r w:rsidRPr="009C564A">
              <w:rPr>
                <w:rFonts w:ascii="Arial" w:eastAsia="Arial" w:hAnsi="Arial" w:cs="Arial"/>
              </w:rPr>
              <w:t>Dish(</w:t>
            </w:r>
            <w:proofErr w:type="spellStart"/>
            <w:proofErr w:type="gramEnd"/>
            <w:r w:rsidRPr="009C564A">
              <w:rPr>
                <w:rFonts w:ascii="Arial" w:eastAsia="Arial" w:hAnsi="Arial" w:cs="Arial"/>
              </w:rPr>
              <w:t>DishID</w:t>
            </w:r>
            <w:proofErr w:type="spellEnd"/>
            <w:r w:rsidRPr="009C564A">
              <w:rPr>
                <w:rFonts w:ascii="Arial" w:eastAsia="Arial" w:hAnsi="Arial" w:cs="Arial"/>
              </w:rPr>
              <w:t>)</w:t>
            </w:r>
          </w:p>
        </w:tc>
        <w:tc>
          <w:tcPr>
            <w:tcW w:w="1299" w:type="dxa"/>
          </w:tcPr>
          <w:p w14:paraId="462046F9" w14:textId="7809F7AF" w:rsidR="147B4D95" w:rsidRPr="009C564A" w:rsidRDefault="147B4D95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  <w:tr w:rsidR="147B4D95" w:rsidRPr="009C564A" w14:paraId="56F926F8" w14:textId="77777777" w:rsidTr="001A1999">
        <w:tc>
          <w:tcPr>
            <w:tcW w:w="1271" w:type="dxa"/>
          </w:tcPr>
          <w:p w14:paraId="26CECD36" w14:textId="2A1DC243" w:rsidR="388DF4E6" w:rsidRPr="009C564A" w:rsidRDefault="388DF4E6" w:rsidP="147B4D95">
            <w:proofErr w:type="spellStart"/>
            <w:r w:rsidRPr="009C564A">
              <w:rPr>
                <w:rFonts w:ascii="Arial" w:eastAsia="Arial" w:hAnsi="Arial" w:cs="Arial"/>
              </w:rPr>
              <w:t>IngredID</w:t>
            </w:r>
            <w:proofErr w:type="spellEnd"/>
          </w:p>
        </w:tc>
        <w:tc>
          <w:tcPr>
            <w:tcW w:w="2268" w:type="dxa"/>
          </w:tcPr>
          <w:p w14:paraId="09CD3B15" w14:textId="482ED438" w:rsidR="147B4D95" w:rsidRPr="009C564A" w:rsidRDefault="147B4D95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A unique key used to identify each </w:t>
            </w:r>
            <w:r w:rsidR="4D38B0C0" w:rsidRPr="009C564A">
              <w:rPr>
                <w:rFonts w:ascii="Arial" w:eastAsia="Arial" w:hAnsi="Arial" w:cs="Arial"/>
              </w:rPr>
              <w:t>ingredient</w:t>
            </w:r>
          </w:p>
        </w:tc>
        <w:tc>
          <w:tcPr>
            <w:tcW w:w="1276" w:type="dxa"/>
          </w:tcPr>
          <w:p w14:paraId="459157BA" w14:textId="36AA2CA6" w:rsidR="147B4D95" w:rsidRPr="009C564A" w:rsidRDefault="2CF7E563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int</w:t>
            </w:r>
          </w:p>
        </w:tc>
        <w:tc>
          <w:tcPr>
            <w:tcW w:w="2268" w:type="dxa"/>
          </w:tcPr>
          <w:p w14:paraId="3E468DC6" w14:textId="3582A452" w:rsidR="3975E200" w:rsidRPr="009C564A" w:rsidRDefault="3975E200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 xml:space="preserve">Foreign Key </w:t>
            </w:r>
          </w:p>
          <w:p w14:paraId="4547A0CE" w14:textId="1B7B2CD1" w:rsidR="3975E200" w:rsidRPr="009C564A" w:rsidRDefault="3975E200" w:rsidP="147B4D95">
            <w:r w:rsidRPr="009C564A">
              <w:rPr>
                <w:rFonts w:ascii="Arial" w:eastAsia="Arial" w:hAnsi="Arial" w:cs="Arial"/>
              </w:rPr>
              <w:t xml:space="preserve">-&gt; </w:t>
            </w:r>
            <w:proofErr w:type="gramStart"/>
            <w:r w:rsidRPr="009C564A">
              <w:rPr>
                <w:rFonts w:ascii="Arial" w:eastAsia="Arial" w:hAnsi="Arial" w:cs="Arial"/>
              </w:rPr>
              <w:t>Ingredient(</w:t>
            </w:r>
            <w:proofErr w:type="spellStart"/>
            <w:proofErr w:type="gramEnd"/>
            <w:r w:rsidRPr="009C564A">
              <w:rPr>
                <w:rFonts w:ascii="Arial" w:eastAsia="Arial" w:hAnsi="Arial" w:cs="Arial"/>
              </w:rPr>
              <w:t>IngredID</w:t>
            </w:r>
            <w:proofErr w:type="spellEnd"/>
            <w:r w:rsidRPr="009C564A">
              <w:rPr>
                <w:rFonts w:ascii="Arial" w:eastAsia="Arial" w:hAnsi="Arial" w:cs="Arial"/>
              </w:rPr>
              <w:t>)</w:t>
            </w:r>
          </w:p>
        </w:tc>
        <w:tc>
          <w:tcPr>
            <w:tcW w:w="1299" w:type="dxa"/>
          </w:tcPr>
          <w:p w14:paraId="044491A2" w14:textId="0CF6D8E3" w:rsidR="147B4D95" w:rsidRPr="009C564A" w:rsidRDefault="147B4D95" w:rsidP="147B4D95">
            <w:pPr>
              <w:rPr>
                <w:rFonts w:ascii="Arial" w:eastAsia="Arial" w:hAnsi="Arial" w:cs="Arial"/>
              </w:rPr>
            </w:pPr>
            <w:r w:rsidRPr="009C564A">
              <w:rPr>
                <w:rFonts w:ascii="Arial" w:eastAsia="Arial" w:hAnsi="Arial" w:cs="Arial"/>
              </w:rPr>
              <w:t>No</w:t>
            </w:r>
          </w:p>
        </w:tc>
      </w:tr>
    </w:tbl>
    <w:p w14:paraId="159785AD" w14:textId="453AB7BB" w:rsidR="004D3CC2" w:rsidRDefault="004D3CC2" w:rsidP="0950535B"/>
    <w:p w14:paraId="78A767A9" w14:textId="77777777" w:rsidR="004D3CC2" w:rsidRDefault="004D3CC2">
      <w:pPr>
        <w:spacing w:after="160" w:line="259" w:lineRule="auto"/>
      </w:pPr>
      <w:r>
        <w:br w:type="page"/>
      </w:r>
    </w:p>
    <w:p w14:paraId="106A6C74" w14:textId="21E3D050" w:rsidR="00824CA8" w:rsidRDefault="4A575155" w:rsidP="00861DE7">
      <w:pPr>
        <w:pStyle w:val="Heading1"/>
        <w:rPr>
          <w:rFonts w:eastAsia="Arial"/>
        </w:rPr>
      </w:pPr>
      <w:bookmarkStart w:id="45" w:name="_Toc94293480"/>
      <w:bookmarkStart w:id="46" w:name="_Toc94387281"/>
      <w:r w:rsidRPr="0950535B">
        <w:lastRenderedPageBreak/>
        <w:t>Create tables</w:t>
      </w:r>
      <w:bookmarkEnd w:id="45"/>
      <w:bookmarkEnd w:id="46"/>
    </w:p>
    <w:p w14:paraId="7AB3C54B" w14:textId="77777777" w:rsidR="00197429" w:rsidRPr="00197429" w:rsidRDefault="00197429" w:rsidP="00197429">
      <w:pPr>
        <w:rPr>
          <w:rFonts w:eastAsia="Arial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824CA8" w14:paraId="2B9598C4" w14:textId="77777777" w:rsidTr="00824CA8">
        <w:tc>
          <w:tcPr>
            <w:tcW w:w="8299" w:type="dxa"/>
          </w:tcPr>
          <w:p w14:paraId="3D6856AF" w14:textId="40B6FB31" w:rsidR="00824CA8" w:rsidRDefault="00824CA8" w:rsidP="00824CA8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databas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MokeCruiseBooking</w:t>
            </w:r>
            <w:proofErr w:type="spellEnd"/>
          </w:p>
          <w:p w14:paraId="66D2426D" w14:textId="77777777" w:rsidR="00824CA8" w:rsidRDefault="00824CA8" w:rsidP="00824CA8">
            <w:pP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us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MokeCruiseBooking</w:t>
            </w:r>
            <w:proofErr w:type="spellEnd"/>
          </w:p>
          <w:p w14:paraId="2B4B3B0C" w14:textId="77777777" w:rsidR="00824CA8" w:rsidRDefault="00824CA8" w:rsidP="00824CA8"/>
          <w:p w14:paraId="3CE1DC6A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Passenger</w:t>
            </w:r>
          </w:p>
          <w:p w14:paraId="3FD19970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</w:p>
          <w:p w14:paraId="66F829BD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gr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Key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</w:p>
          <w:p w14:paraId="59661F82" w14:textId="351BD680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PgrName</w:t>
            </w:r>
            <w:proofErr w:type="spellEnd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rchar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proofErr w:type="gramEnd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50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498A952F"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not 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null,</w:t>
            </w:r>
          </w:p>
          <w:p w14:paraId="3DD3B4FD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grEmail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rchar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2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7DD323ED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grDOB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datetim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28162905" w14:textId="7EDB15EC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PgrGender</w:t>
            </w:r>
            <w:proofErr w:type="spellEnd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har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proofErr w:type="gramEnd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heck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proofErr w:type="spellStart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PgrGender</w:t>
            </w:r>
            <w:proofErr w:type="spellEnd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in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 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'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F'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)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6A27DA87"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not 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null,</w:t>
            </w:r>
          </w:p>
          <w:p w14:paraId="75306A46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abinNo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</w:t>
            </w:r>
          </w:p>
          <w:p w14:paraId="5D69E7E1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2F184AB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</w:p>
          <w:p w14:paraId="467B7D78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ontactNo</w:t>
            </w:r>
            <w:proofErr w:type="spellEnd"/>
          </w:p>
          <w:p w14:paraId="0A894D46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</w:p>
          <w:p w14:paraId="12499718" w14:textId="77777777" w:rsidR="00150317" w:rsidRDefault="00150317" w:rsidP="0015031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gr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50662064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ontactNo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7A2533EA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K_ContactNo_Pgr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oreig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gr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reference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assenger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gr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,</w:t>
            </w:r>
          </w:p>
          <w:p w14:paraId="00458389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K_ContactNo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ontactNO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gr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5D3C510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83BA353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</w:p>
          <w:p w14:paraId="12F564F5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Type</w:t>
            </w:r>
            <w:proofErr w:type="spellEnd"/>
          </w:p>
          <w:p w14:paraId="6B2EC855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</w:p>
          <w:p w14:paraId="7CC84558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ETID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key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</w:p>
          <w:p w14:paraId="2A194F1C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TNa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rchar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</w:t>
            </w:r>
          </w:p>
          <w:p w14:paraId="27FCAEAE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</w:p>
          <w:p w14:paraId="23C603F5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</w:p>
          <w:p w14:paraId="7E929110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Event</w:t>
            </w:r>
          </w:p>
          <w:p w14:paraId="57D40274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</w:p>
          <w:p w14:paraId="7B6F0EDA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key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</w:p>
          <w:p w14:paraId="6E99C4EB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Na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rchar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1C2451CD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Desc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ex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3862E4A3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Loc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rchar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7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44EA1FC6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Capacit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64D1D19C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Durat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im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60632FFA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MinAg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58346FA6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MaxAg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6EAC075F" w14:textId="4C331F7D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hildPrice</w:t>
            </w:r>
            <w:proofErr w:type="spellEnd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money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null,</w:t>
            </w:r>
          </w:p>
          <w:p w14:paraId="58A3C012" w14:textId="050E6051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AdultPrice</w:t>
            </w:r>
            <w:proofErr w:type="spellEnd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money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null,</w:t>
            </w:r>
          </w:p>
          <w:p w14:paraId="1D0C566C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ETID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7D5C2594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K_Event_ET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oreig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TID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reference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Type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TID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31A8F62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</w:p>
          <w:p w14:paraId="3CFB7CBE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</w:p>
          <w:p w14:paraId="16ED4C35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</w:p>
          <w:p w14:paraId="28915629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</w:p>
          <w:p w14:paraId="6AA3329E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SessionNo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11D9BB6E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68F8313E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DateTi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datetim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1485FFE7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K_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SessionNo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,</w:t>
            </w:r>
          </w:p>
          <w:p w14:paraId="73B6F55D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K_EventSession_Event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oreig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reference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Event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CEFF6AE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</w:p>
          <w:p w14:paraId="2CD761D4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</w:p>
          <w:p w14:paraId="5DD0DC14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Booking</w:t>
            </w:r>
          </w:p>
          <w:p w14:paraId="3097D1D8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</w:p>
          <w:p w14:paraId="4B5A187F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Booking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key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</w:p>
          <w:p w14:paraId="5A6A8F7C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BookingDateTi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datetim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450F6F99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lastRenderedPageBreak/>
              <w:t>BookStatu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rchar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heck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BookStatu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in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ook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onfir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WaitList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),</w:t>
            </w:r>
          </w:p>
          <w:p w14:paraId="7C391B77" w14:textId="220CAA01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NoOfAdultTicket</w:t>
            </w:r>
            <w:proofErr w:type="spellEnd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00353A11"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 w:rsidR="00353A11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null,</w:t>
            </w:r>
          </w:p>
          <w:p w14:paraId="35DFB119" w14:textId="4521FA84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NoOfChildTicket</w:t>
            </w:r>
            <w:proofErr w:type="spellEnd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00353A11"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 w:rsidR="00353A11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null,</w:t>
            </w:r>
          </w:p>
          <w:p w14:paraId="6199D223" w14:textId="30508E3F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AdultSalesPrice</w:t>
            </w:r>
            <w:proofErr w:type="spellEnd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money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00353A11"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 w:rsidR="00353A11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null,</w:t>
            </w:r>
          </w:p>
          <w:p w14:paraId="651F828C" w14:textId="1C334728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hildSalesPrice</w:t>
            </w:r>
            <w:proofErr w:type="spellEnd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money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00353A11"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 w:rsidR="00353A11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null,</w:t>
            </w:r>
          </w:p>
          <w:p w14:paraId="04E01C0A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gr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24A063AE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SessionNo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381CDEF5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46A22130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K_Booking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oreig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SessionNo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reference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SessionNo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,</w:t>
            </w:r>
          </w:p>
          <w:p w14:paraId="54E01384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K_Booking_Pgr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oreig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gr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reference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assenger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gr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3598A11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D128339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</w:p>
          <w:p w14:paraId="1A40DB68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Eatery</w:t>
            </w:r>
          </w:p>
          <w:p w14:paraId="452DD303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</w:p>
          <w:p w14:paraId="0A04F6B4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key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</w:p>
          <w:p w14:paraId="7B791E58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Loc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rchar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7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708E16B1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Na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rchar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160986E7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Capacit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0689167A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OpH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im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542FEF88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ClH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im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</w:t>
            </w:r>
          </w:p>
          <w:p w14:paraId="4E050A80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2709F07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</w:p>
          <w:p w14:paraId="259190CF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Reservation</w:t>
            </w:r>
          </w:p>
          <w:p w14:paraId="5C6D10B1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</w:p>
          <w:p w14:paraId="5F2638AE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Reserv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key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</w:p>
          <w:p w14:paraId="58595801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BookStatu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rchar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heck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BookStatus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in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ook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onfir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WaitList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),</w:t>
            </w:r>
          </w:p>
          <w:p w14:paraId="769214AC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ReservDateTi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datetim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5D30036B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NoOfPax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1600004F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RequiredDateTi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datetim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19188169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gr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5C296126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3A80DE00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K_Reserv_Pgr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oreig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gr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reference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assenger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gr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,</w:t>
            </w:r>
          </w:p>
          <w:p w14:paraId="7CD16EC1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K_Reserv_Eaty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oreig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reference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ery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992CA44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F6658C2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</w:p>
          <w:p w14:paraId="7468044F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Cuisine</w:t>
            </w:r>
          </w:p>
          <w:p w14:paraId="557A31E0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</w:p>
          <w:p w14:paraId="4BD83CDC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uisine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key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</w:p>
          <w:p w14:paraId="41A39FA2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uisineNa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rchar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</w:t>
            </w:r>
          </w:p>
          <w:p w14:paraId="3D2FF047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321B93E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</w:p>
          <w:p w14:paraId="6FCC7D7A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</w:t>
            </w:r>
          </w:p>
          <w:p w14:paraId="12F69833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</w:p>
          <w:p w14:paraId="19399F24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key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</w:p>
          <w:p w14:paraId="529AEDE9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Na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rchar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1CA5E893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Desc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ex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23D81C95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uisine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34CD370D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3FC5CD08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K_Dish_Cuisine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oreig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uisine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reference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uisine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uisine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,</w:t>
            </w:r>
          </w:p>
          <w:p w14:paraId="2257878C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K_Dish_Eaty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oreig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reference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ery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,</w:t>
            </w:r>
          </w:p>
          <w:p w14:paraId="12F7BEF5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5658037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</w:p>
          <w:p w14:paraId="61F49532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Dish</w:t>
            </w:r>
            <w:proofErr w:type="spellEnd"/>
          </w:p>
          <w:p w14:paraId="7F0C897C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</w:p>
          <w:p w14:paraId="1F035096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5D374BC1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Price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mon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2D620CF9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K_CSDish_Dish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oreig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reference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,</w:t>
            </w:r>
          </w:p>
          <w:p w14:paraId="2598687A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K_CSDish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2ECD6C0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lastRenderedPageBreak/>
              <w:t>)</w:t>
            </w:r>
          </w:p>
          <w:p w14:paraId="32F77A10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</w:p>
          <w:p w14:paraId="5B128A62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</w:p>
          <w:p w14:paraId="7153B1E2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</w:p>
          <w:p w14:paraId="32DC149A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gr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400F2832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2085CE3F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OrderDateTi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datetim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484616AF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OrderPric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mone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43E12292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OrderQt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2EF82391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eliverTo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00793411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elDateTi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datetim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44CF211B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K_Order_Pgr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oreig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gr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reference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assenger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gr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,</w:t>
            </w:r>
          </w:p>
          <w:p w14:paraId="5935D3BD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K_Order_Dish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oreig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reference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,</w:t>
            </w:r>
          </w:p>
          <w:p w14:paraId="0108D12E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K_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gr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OrderDateTime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A4D8B2E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BE149C4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</w:p>
          <w:p w14:paraId="2CD7B248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oodCategory</w:t>
            </w:r>
            <w:proofErr w:type="spellEnd"/>
          </w:p>
          <w:p w14:paraId="69DF31F8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</w:p>
          <w:p w14:paraId="328CF1AD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c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key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</w:p>
          <w:p w14:paraId="642059FB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cNa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rchar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4828CDBF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cDesc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ex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</w:t>
            </w:r>
          </w:p>
          <w:p w14:paraId="6069F0E0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B4AAF12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</w:p>
          <w:p w14:paraId="5B2B1C61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</w:p>
          <w:p w14:paraId="1FECA316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</w:p>
          <w:p w14:paraId="54394168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338F1863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c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13A74D22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K_DishFoodCategory_Dish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oreig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reference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,</w:t>
            </w:r>
          </w:p>
          <w:p w14:paraId="1446C98D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K_DishFoodCategory_Fc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oreig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c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reference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oodCategory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c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,</w:t>
            </w:r>
          </w:p>
          <w:p w14:paraId="7AAEE289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K_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cID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235AA71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FD87083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</w:p>
          <w:p w14:paraId="2D614C06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Ingredient</w:t>
            </w:r>
          </w:p>
          <w:p w14:paraId="08AE5488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</w:p>
          <w:p w14:paraId="22ED8A6C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Ingred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key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</w:p>
          <w:p w14:paraId="0DE420BD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IngredNa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rchar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</w:t>
            </w:r>
          </w:p>
          <w:p w14:paraId="03C89B6D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1FF50E1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</w:p>
          <w:p w14:paraId="7ACEAEFC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reat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tabl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</w:p>
          <w:p w14:paraId="661C0549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</w:p>
          <w:p w14:paraId="5C03B894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15CCF7A9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Ingred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o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</w:p>
          <w:p w14:paraId="7345C577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K_DishIngredient_Dish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oreig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reference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,</w:t>
            </w:r>
          </w:p>
          <w:p w14:paraId="56B5537A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K_DishIngredient_Ingred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oreig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Ingred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reference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Ingredient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Ingred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,</w:t>
            </w:r>
          </w:p>
          <w:p w14:paraId="055042DF" w14:textId="77777777" w:rsidR="00414A97" w:rsidRDefault="00414A97" w:rsidP="00414A9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constrai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PK_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primar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key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IngredID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A997120" w14:textId="7322066D" w:rsidR="00824CA8" w:rsidRPr="00C651E0" w:rsidRDefault="00414A97" w:rsidP="00414A97"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</w:tc>
      </w:tr>
    </w:tbl>
    <w:p w14:paraId="4AC7DCC4" w14:textId="67126CF0" w:rsidR="00524D8D" w:rsidRDefault="00524D8D" w:rsidP="0950535B"/>
    <w:p w14:paraId="0064AD81" w14:textId="5DF0E152" w:rsidR="00353A11" w:rsidRDefault="00353A11" w:rsidP="0950535B"/>
    <w:p w14:paraId="4385A43E" w14:textId="77777777" w:rsidR="004D3CC2" w:rsidRDefault="004D3CC2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47" w:name="_Toc94293481"/>
      <w:r>
        <w:br w:type="page"/>
      </w:r>
    </w:p>
    <w:p w14:paraId="30F97D61" w14:textId="28B1AEA4" w:rsidR="634EC11A" w:rsidRDefault="4A575155" w:rsidP="00861DE7">
      <w:pPr>
        <w:pStyle w:val="Heading1"/>
      </w:pPr>
      <w:bookmarkStart w:id="48" w:name="_Toc94387282"/>
      <w:r w:rsidRPr="0950535B">
        <w:lastRenderedPageBreak/>
        <w:t>Insert</w:t>
      </w:r>
      <w:r w:rsidR="00C651E0">
        <w:t>ion of Tuples</w:t>
      </w:r>
      <w:bookmarkEnd w:id="47"/>
      <w:bookmarkEnd w:id="48"/>
    </w:p>
    <w:p w14:paraId="7845CA22" w14:textId="7296DA6B" w:rsidR="634EC11A" w:rsidRDefault="634EC11A" w:rsidP="0950535B"/>
    <w:p w14:paraId="5E274037" w14:textId="0E407A18" w:rsidR="00C651E0" w:rsidRDefault="00C651E0" w:rsidP="00861DE7">
      <w:pPr>
        <w:pStyle w:val="Heading2"/>
      </w:pPr>
      <w:bookmarkStart w:id="49" w:name="_Toc94293482"/>
      <w:bookmarkStart w:id="50" w:name="_Toc94387283"/>
      <w:r w:rsidRPr="00BC0835">
        <w:t>Passenger</w:t>
      </w:r>
      <w:bookmarkEnd w:id="49"/>
      <w:bookmarkEnd w:id="50"/>
    </w:p>
    <w:p w14:paraId="153C5931" w14:textId="363E66C8" w:rsidR="008961D4" w:rsidRDefault="008961D4" w:rsidP="0950535B">
      <w:pPr>
        <w:rPr>
          <w:rFonts w:ascii="Arial" w:eastAsia="Arial" w:hAnsi="Arial" w:cs="Arial"/>
        </w:rPr>
      </w:pPr>
      <w:r w:rsidRPr="009C564A">
        <w:rPr>
          <w:rFonts w:ascii="Arial" w:eastAsia="Arial" w:hAnsi="Arial" w:cs="Arial"/>
        </w:rPr>
        <w:t>Passenger (</w:t>
      </w:r>
      <w:proofErr w:type="spellStart"/>
      <w:r w:rsidRPr="009C564A">
        <w:rPr>
          <w:rFonts w:ascii="Arial" w:eastAsia="Arial" w:hAnsi="Arial" w:cs="Arial"/>
          <w:u w:val="single"/>
        </w:rPr>
        <w:t>PgrID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PgrNam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PgrEmail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PgrDOB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PgrGender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CabinNo</w:t>
      </w:r>
      <w:proofErr w:type="spellEnd"/>
      <w:r w:rsidRPr="009C564A">
        <w:rPr>
          <w:rFonts w:ascii="Arial" w:eastAsia="Arial" w:hAnsi="Arial" w:cs="Arial"/>
        </w:rPr>
        <w:t>)</w:t>
      </w:r>
    </w:p>
    <w:p w14:paraId="3FA7FF6F" w14:textId="77777777" w:rsidR="00861DE7" w:rsidRPr="009C564A" w:rsidRDefault="00861DE7" w:rsidP="0950535B">
      <w:pPr>
        <w:rPr>
          <w:rFonts w:ascii="Arial" w:eastAsia="Arial" w:hAnsi="Arial" w:cs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824CA8" w14:paraId="44AFAD7D" w14:textId="77777777" w:rsidTr="00824CA8">
        <w:tc>
          <w:tcPr>
            <w:tcW w:w="8299" w:type="dxa"/>
          </w:tcPr>
          <w:p w14:paraId="66FE12E7" w14:textId="77777777" w:rsidR="004B2CC1" w:rsidRDefault="004B2CC1" w:rsidP="004B2CC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Passenger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Lee Jia Jun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jiajun1998@gmail.co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1998-03-07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1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C280F65" w14:textId="77777777" w:rsidR="004B2CC1" w:rsidRDefault="004B2CC1" w:rsidP="004B2CC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Passenger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Samantha Ong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samanthaong2@hotmail.co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1992-04-23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F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7E3699C" w14:textId="77777777" w:rsidR="004B2CC1" w:rsidRDefault="004B2CC1" w:rsidP="004B2CC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Passenger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Selena Tay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selenatay_@gmail.co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006-01-24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F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A57704C" w14:textId="77777777" w:rsidR="004B2CC1" w:rsidRDefault="004B2CC1" w:rsidP="004B2CC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Passenger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Yong Zong Xuan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wanennzongxuan@gmail.co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1973-12-03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4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77BD94B" w14:textId="77777777" w:rsidR="004B2CC1" w:rsidRDefault="004B2CC1" w:rsidP="004B2CC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Passenger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'Goh Wan 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En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wanennzongxuan@gmail.co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1973-03-14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F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4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54BE93D" w14:textId="77777777" w:rsidR="004B2CC1" w:rsidRDefault="004B2CC1" w:rsidP="004B2CC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Passenger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'Muhammad Aslam Bin 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Syafiq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uhammadsyafiq@hotmail.co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1990-05-23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5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C3F9E94" w14:textId="77777777" w:rsidR="004B2CC1" w:rsidRDefault="004B2CC1" w:rsidP="004B2CC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Passenger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'Nur Siti 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Syafiq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018-08-3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F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5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FB3704E" w14:textId="77777777" w:rsidR="004B2CC1" w:rsidRDefault="004B2CC1" w:rsidP="004B2CC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Passenger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ichael Tan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000-04-01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6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1E82052" w14:textId="77777777" w:rsidR="004B2CC1" w:rsidRDefault="004B2CC1" w:rsidP="004B2CC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Passenger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Elliot Li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ellilim@hotmail.co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004-3-1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7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12CEEA2" w14:textId="77777777" w:rsidR="004B2CC1" w:rsidRDefault="004B2CC1" w:rsidP="004B2CC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Passenger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Richard Goh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richardgoh21@gmail.co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1993-04-23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8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3CBBF00" w14:textId="77777777" w:rsidR="004B2CC1" w:rsidRDefault="004B2CC1" w:rsidP="004B2CC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Passenger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ichelle Choo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ichooooo@gmail.co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002-06-06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F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9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A6B5079" w14:textId="77777777" w:rsidR="004B2CC1" w:rsidRDefault="004B2CC1" w:rsidP="004B2CC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Passenger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Tan Jia Hao Jovan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jiahaotan@gmail.co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1989-12-3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10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C5F0780" w14:textId="773B3F3F" w:rsidR="00824CA8" w:rsidRPr="00C651E0" w:rsidRDefault="004B2CC1" w:rsidP="00C651E0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Passenger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Tan Jia Hong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NULL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1964-05-09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</w:p>
        </w:tc>
      </w:tr>
    </w:tbl>
    <w:p w14:paraId="747DF773" w14:textId="77777777" w:rsidR="00824CA8" w:rsidRPr="00421F99" w:rsidRDefault="00824CA8" w:rsidP="0950535B">
      <w:pPr>
        <w:rPr>
          <w:rFonts w:ascii="Arial" w:hAnsi="Arial" w:cs="Arial"/>
          <w:sz w:val="22"/>
          <w:szCs w:val="22"/>
        </w:rPr>
      </w:pPr>
    </w:p>
    <w:p w14:paraId="31ED4978" w14:textId="77777777" w:rsidR="00421F99" w:rsidRPr="00421F99" w:rsidRDefault="00421F99" w:rsidP="0950535B">
      <w:pPr>
        <w:rPr>
          <w:rFonts w:ascii="Arial" w:hAnsi="Arial" w:cs="Arial"/>
          <w:sz w:val="22"/>
          <w:szCs w:val="22"/>
        </w:rPr>
      </w:pPr>
    </w:p>
    <w:p w14:paraId="61646E88" w14:textId="61385775" w:rsidR="00421F99" w:rsidRDefault="00421F99" w:rsidP="00861DE7">
      <w:pPr>
        <w:pStyle w:val="Heading2"/>
      </w:pPr>
      <w:bookmarkStart w:id="51" w:name="_Toc94293483"/>
      <w:bookmarkStart w:id="52" w:name="_Toc94387284"/>
      <w:proofErr w:type="spellStart"/>
      <w:r w:rsidRPr="00BC0835">
        <w:t>ContactNo</w:t>
      </w:r>
      <w:bookmarkEnd w:id="51"/>
      <w:bookmarkEnd w:id="52"/>
      <w:proofErr w:type="spellEnd"/>
    </w:p>
    <w:p w14:paraId="40E7B5DB" w14:textId="35FA3EEA" w:rsidR="008961D4" w:rsidRDefault="008961D4" w:rsidP="0950535B">
      <w:pPr>
        <w:rPr>
          <w:rFonts w:ascii="Arial" w:eastAsia="Arial" w:hAnsi="Arial" w:cs="Arial"/>
        </w:rPr>
      </w:pPr>
      <w:proofErr w:type="spellStart"/>
      <w:r w:rsidRPr="009C564A">
        <w:rPr>
          <w:rFonts w:ascii="Arial" w:eastAsia="Arial" w:hAnsi="Arial" w:cs="Arial"/>
        </w:rPr>
        <w:t>ContactNo</w:t>
      </w:r>
      <w:proofErr w:type="spellEnd"/>
      <w:r w:rsidRPr="009C564A">
        <w:rPr>
          <w:rFonts w:ascii="Arial" w:eastAsia="Arial" w:hAnsi="Arial" w:cs="Arial"/>
        </w:rPr>
        <w:t xml:space="preserve"> </w:t>
      </w:r>
      <w:r w:rsidR="01A3DB25" w:rsidRPr="009C564A">
        <w:rPr>
          <w:rFonts w:ascii="Arial" w:eastAsia="Arial" w:hAnsi="Arial" w:cs="Arial"/>
          <w:u w:val="single"/>
        </w:rPr>
        <w:t>(&lt;</w:t>
      </w:r>
      <w:proofErr w:type="spellStart"/>
      <w:r w:rsidRPr="009C564A">
        <w:rPr>
          <w:rFonts w:ascii="Arial" w:eastAsia="Arial" w:hAnsi="Arial" w:cs="Arial"/>
          <w:u w:val="single"/>
        </w:rPr>
        <w:t>PgrID</w:t>
      </w:r>
      <w:proofErr w:type="spellEnd"/>
      <w:r w:rsidR="01A3DB25" w:rsidRPr="009C564A">
        <w:rPr>
          <w:rFonts w:ascii="Arial" w:eastAsia="Arial" w:hAnsi="Arial" w:cs="Arial"/>
          <w:u w:val="single"/>
        </w:rPr>
        <w:t>&gt;</w:t>
      </w:r>
      <w:r w:rsidR="0DD1BB1B" w:rsidRPr="009C564A">
        <w:rPr>
          <w:rFonts w:ascii="Arial" w:eastAsia="Arial" w:hAnsi="Arial" w:cs="Arial"/>
          <w:u w:val="single"/>
        </w:rPr>
        <w:t xml:space="preserve">, </w:t>
      </w:r>
      <w:proofErr w:type="spellStart"/>
      <w:r w:rsidR="0DD1BB1B" w:rsidRPr="009C564A">
        <w:rPr>
          <w:rFonts w:ascii="Arial" w:eastAsia="Arial" w:hAnsi="Arial" w:cs="Arial"/>
          <w:u w:val="single"/>
        </w:rPr>
        <w:t>PgrContactNo</w:t>
      </w:r>
      <w:proofErr w:type="spellEnd"/>
      <w:r w:rsidR="0DD1BB1B" w:rsidRPr="009C564A">
        <w:rPr>
          <w:rFonts w:ascii="Arial" w:eastAsia="Arial" w:hAnsi="Arial" w:cs="Arial"/>
          <w:u w:val="single"/>
        </w:rPr>
        <w:t>,</w:t>
      </w:r>
      <w:r w:rsidR="01A3DB25" w:rsidRPr="009C564A">
        <w:rPr>
          <w:rFonts w:ascii="Arial" w:eastAsia="Arial" w:hAnsi="Arial" w:cs="Arial"/>
        </w:rPr>
        <w:t>)</w:t>
      </w:r>
    </w:p>
    <w:p w14:paraId="17AEE7B1" w14:textId="77777777" w:rsidR="00861DE7" w:rsidRPr="009C564A" w:rsidRDefault="00861DE7" w:rsidP="0950535B">
      <w:pPr>
        <w:rPr>
          <w:sz w:val="18"/>
          <w:szCs w:val="18"/>
        </w:rPr>
      </w:pPr>
    </w:p>
    <w:tbl>
      <w:tblPr>
        <w:tblStyle w:val="TableGrid"/>
        <w:tblW w:w="8299" w:type="dxa"/>
        <w:tblLook w:val="04A0" w:firstRow="1" w:lastRow="0" w:firstColumn="1" w:lastColumn="0" w:noHBand="0" w:noVBand="1"/>
      </w:tblPr>
      <w:tblGrid>
        <w:gridCol w:w="8299"/>
      </w:tblGrid>
      <w:tr w:rsidR="00992C2F" w14:paraId="353D806D" w14:textId="77777777" w:rsidTr="00992C2F">
        <w:tc>
          <w:tcPr>
            <w:tcW w:w="8299" w:type="dxa"/>
          </w:tcPr>
          <w:p w14:paraId="5F3B3A74" w14:textId="77777777" w:rsidR="006B3F07" w:rsidRDefault="006B3F07" w:rsidP="006B3F0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ontactNo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67283408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E3E4FB3" w14:textId="77777777" w:rsidR="006B3F07" w:rsidRDefault="006B3F07" w:rsidP="006B3F0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ontactNo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92258667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78484E2" w14:textId="77777777" w:rsidR="006B3F07" w:rsidRDefault="006B3F07" w:rsidP="006B3F0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ontactNo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62819919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1EA9981" w14:textId="77777777" w:rsidR="006B3F07" w:rsidRDefault="006B3F07" w:rsidP="006B3F0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ontactNo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94816079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00FEE09" w14:textId="77777777" w:rsidR="006B3F07" w:rsidRDefault="006B3F07" w:rsidP="006B3F0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ontactNo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62273923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E2BB8FF" w14:textId="77777777" w:rsidR="006B3F07" w:rsidRDefault="006B3F07" w:rsidP="006B3F0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ontactNo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98623388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E64CD6D" w14:textId="77777777" w:rsidR="006B3F07" w:rsidRDefault="006B3F07" w:rsidP="006B3F0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ontactNo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87428393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C29B0AE" w14:textId="77777777" w:rsidR="006B3F07" w:rsidRDefault="006B3F07" w:rsidP="006B3F0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ontactNo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94303773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66BD423" w14:textId="2D7D8FA5" w:rsidR="006B3F07" w:rsidRDefault="006B3F07" w:rsidP="006B3F0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ontactNo</w:t>
            </w:r>
            <w:proofErr w:type="spellEnd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7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4C14032C" w:rsidRPr="5CEF4F59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1B31F066" w:rsidRPr="5CEF4F59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94303773</w:t>
            </w:r>
            <w:r w:rsidR="4C14032C" w:rsidRPr="5CEF4F59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gramStart"/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1B5FCCA" w14:textId="77777777" w:rsidR="006B3F07" w:rsidRDefault="006B3F07" w:rsidP="006B3F0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ontactNo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64821463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DAF7C18" w14:textId="77777777" w:rsidR="006B3F07" w:rsidRDefault="006B3F07" w:rsidP="006B3F0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ontactNo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6759688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0386CBA" w14:textId="77777777" w:rsidR="006B3F07" w:rsidRDefault="006B3F07" w:rsidP="006B3F0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ontactNo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68426177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FAFE467" w14:textId="77777777" w:rsidR="006B3F07" w:rsidRDefault="006B3F07" w:rsidP="006B3F0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ontactNo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84462108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9DA0C2D" w14:textId="59B5A486" w:rsidR="006B3F07" w:rsidRDefault="006B3F07" w:rsidP="006B3F0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ontactNo</w:t>
            </w:r>
            <w:proofErr w:type="spellEnd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2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4C14032C" w:rsidRPr="5CEF4F59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4B4E4FD3" w:rsidRPr="5CEF4F59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97389462</w:t>
            </w:r>
            <w:r w:rsidR="4C14032C" w:rsidRPr="5CEF4F59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gramStart"/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D11DC23" w14:textId="77777777" w:rsidR="006B3F07" w:rsidRDefault="006B3F07" w:rsidP="006B3F07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ontactNo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97389464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C249889" w14:textId="25021405" w:rsidR="00992C2F" w:rsidRPr="00992C2F" w:rsidRDefault="006B3F07" w:rsidP="00934E93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ontactNo</w:t>
            </w:r>
            <w:proofErr w:type="spellEnd"/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3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CEF4F5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4C14032C" w:rsidRPr="5CEF4F59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3750D795" w:rsidRPr="5CEF4F59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9738946</w:t>
            </w:r>
            <w:r w:rsidR="3C21D81D" w:rsidRPr="5CEF4F59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3</w:t>
            </w:r>
            <w:r w:rsidR="4C14032C" w:rsidRPr="5CEF4F59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5CEF4F59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</w:p>
        </w:tc>
      </w:tr>
    </w:tbl>
    <w:p w14:paraId="6E02A5B7" w14:textId="35BC8A22" w:rsidR="00353A11" w:rsidRDefault="00353A11" w:rsidP="0950535B">
      <w:pPr>
        <w:rPr>
          <w:rFonts w:ascii="Arial" w:hAnsi="Arial" w:cs="Arial"/>
          <w:sz w:val="22"/>
          <w:szCs w:val="22"/>
          <w:lang w:val="en-SG"/>
        </w:rPr>
      </w:pPr>
    </w:p>
    <w:p w14:paraId="444367AF" w14:textId="77777777" w:rsidR="004D3CC2" w:rsidRDefault="004D3CC2">
      <w:pPr>
        <w:spacing w:after="160" w:line="259" w:lineRule="auto"/>
        <w:rPr>
          <w:b/>
          <w:bCs/>
          <w:sz w:val="28"/>
          <w:szCs w:val="24"/>
          <w:lang w:val="en-US"/>
        </w:rPr>
      </w:pPr>
      <w:bookmarkStart w:id="53" w:name="_Toc94293484"/>
      <w:r>
        <w:br w:type="page"/>
      </w:r>
    </w:p>
    <w:p w14:paraId="02E3B981" w14:textId="78FAB01E" w:rsidR="00992C2F" w:rsidRDefault="00992C2F" w:rsidP="00861DE7">
      <w:pPr>
        <w:pStyle w:val="Heading2"/>
      </w:pPr>
      <w:bookmarkStart w:id="54" w:name="_Toc94387285"/>
      <w:proofErr w:type="spellStart"/>
      <w:r w:rsidRPr="00BC0835">
        <w:lastRenderedPageBreak/>
        <w:t>EventType</w:t>
      </w:r>
      <w:bookmarkEnd w:id="53"/>
      <w:bookmarkEnd w:id="54"/>
      <w:proofErr w:type="spellEnd"/>
    </w:p>
    <w:p w14:paraId="1C4A59DE" w14:textId="363E66C8" w:rsidR="008961D4" w:rsidRDefault="008961D4" w:rsidP="00992C2F">
      <w:pPr>
        <w:rPr>
          <w:rFonts w:ascii="Arial" w:eastAsia="Arial" w:hAnsi="Arial" w:cs="Arial"/>
        </w:rPr>
      </w:pPr>
      <w:proofErr w:type="spellStart"/>
      <w:r w:rsidRPr="009C564A">
        <w:rPr>
          <w:rFonts w:ascii="Arial" w:eastAsia="Arial" w:hAnsi="Arial" w:cs="Arial"/>
        </w:rPr>
        <w:t>EventType</w:t>
      </w:r>
      <w:proofErr w:type="spellEnd"/>
      <w:r w:rsidRPr="009C564A">
        <w:rPr>
          <w:rFonts w:ascii="Arial" w:eastAsia="Arial" w:hAnsi="Arial" w:cs="Arial"/>
        </w:rPr>
        <w:t xml:space="preserve"> (</w:t>
      </w:r>
      <w:r w:rsidRPr="009C564A">
        <w:rPr>
          <w:rFonts w:ascii="Arial" w:eastAsia="Arial" w:hAnsi="Arial" w:cs="Arial"/>
          <w:u w:val="single"/>
        </w:rPr>
        <w:t>ETID</w:t>
      </w:r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TName</w:t>
      </w:r>
      <w:proofErr w:type="spellEnd"/>
      <w:r w:rsidRPr="009C564A">
        <w:rPr>
          <w:rFonts w:ascii="Arial" w:eastAsia="Arial" w:hAnsi="Arial" w:cs="Arial"/>
        </w:rPr>
        <w:t xml:space="preserve">) </w:t>
      </w:r>
    </w:p>
    <w:p w14:paraId="5F3CDB41" w14:textId="77777777" w:rsidR="00861DE7" w:rsidRPr="009C564A" w:rsidRDefault="00861DE7" w:rsidP="00992C2F">
      <w:pPr>
        <w:rPr>
          <w:sz w:val="18"/>
          <w:szCs w:val="18"/>
        </w:rPr>
      </w:pPr>
    </w:p>
    <w:tbl>
      <w:tblPr>
        <w:tblStyle w:val="TableGrid"/>
        <w:tblW w:w="8299" w:type="dxa"/>
        <w:tblLook w:val="04A0" w:firstRow="1" w:lastRow="0" w:firstColumn="1" w:lastColumn="0" w:noHBand="0" w:noVBand="1"/>
      </w:tblPr>
      <w:tblGrid>
        <w:gridCol w:w="8299"/>
      </w:tblGrid>
      <w:tr w:rsidR="00992C2F" w14:paraId="289DB68A" w14:textId="77777777" w:rsidTr="00992C2F">
        <w:tc>
          <w:tcPr>
            <w:tcW w:w="8299" w:type="dxa"/>
          </w:tcPr>
          <w:p w14:paraId="0E0BBA52" w14:textId="4FF3B6A1" w:rsidR="00314EBA" w:rsidRDefault="00314EBA" w:rsidP="00314EBA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Typ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 w:rsidR="00815040"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ovie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2F78393" w14:textId="53B23061" w:rsidR="00314EBA" w:rsidRDefault="00314EBA" w:rsidP="00314EBA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Typ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 w:rsidR="00815040"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'Drawing 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Class'</w:t>
            </w:r>
            <w:proofErr w:type="spellEnd"/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C7F898D" w14:textId="75F6D6AC" w:rsidR="00314EBA" w:rsidRDefault="00314EBA" w:rsidP="00314EBA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Typ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 w:rsidR="00815040"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Play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3CCB678" w14:textId="199671BC" w:rsidR="00314EBA" w:rsidRDefault="00314EBA" w:rsidP="00314EBA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Typ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 w:rsidR="00815040"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usical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F81080A" w14:textId="3B95E67B" w:rsidR="00314EBA" w:rsidRDefault="00314EBA" w:rsidP="00314EBA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Typ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 w:rsidR="00815040"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Water Sports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41E376E" w14:textId="00B7C478" w:rsidR="00314EBA" w:rsidRDefault="00314EBA" w:rsidP="00314EBA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Typ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 w:rsidR="00815040"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Non-Water Sports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E51575E" w14:textId="7C2D4CBE" w:rsidR="00992C2F" w:rsidRPr="00992C2F" w:rsidRDefault="00314EBA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EventType</w:t>
            </w:r>
            <w:proofErr w:type="spellEnd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7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="00815040"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Arcade'</w:t>
            </w:r>
            <w:proofErr w:type="gramStart"/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0A9573C" w14:textId="07FBBD05" w:rsidR="00992C2F" w:rsidRPr="00992C2F" w:rsidRDefault="2717D9A3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EventType</w:t>
            </w:r>
            <w:proofErr w:type="spellEnd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8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 xml:space="preserve">,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Exercise'</w:t>
            </w:r>
            <w:proofErr w:type="gramStart"/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06F8CC5" w14:textId="1242A3BF" w:rsidR="00992C2F" w:rsidRPr="00992C2F" w:rsidRDefault="2717D9A3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EventType</w:t>
            </w:r>
            <w:proofErr w:type="spellEnd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9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 xml:space="preserve">,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52437671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Ship Tour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gramStart"/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26DCE8D" w14:textId="45A8BA08" w:rsidR="00992C2F" w:rsidRPr="00BC6058" w:rsidRDefault="2717D9A3" w:rsidP="00314EBA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EventType</w:t>
            </w:r>
            <w:proofErr w:type="spellEnd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0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 xml:space="preserve">,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5AC76F46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Gambling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</w:p>
        </w:tc>
      </w:tr>
    </w:tbl>
    <w:p w14:paraId="5D5AE3D8" w14:textId="77777777" w:rsidR="00992C2F" w:rsidRPr="00421F99" w:rsidRDefault="00992C2F" w:rsidP="0950535B">
      <w:pPr>
        <w:rPr>
          <w:rFonts w:ascii="Arial" w:hAnsi="Arial" w:cs="Arial"/>
          <w:sz w:val="22"/>
          <w:szCs w:val="22"/>
          <w:lang w:val="en-SG"/>
        </w:rPr>
      </w:pPr>
    </w:p>
    <w:p w14:paraId="29932CF6" w14:textId="77777777" w:rsidR="0031015F" w:rsidRDefault="0031015F" w:rsidP="004172C8">
      <w:pPr>
        <w:tabs>
          <w:tab w:val="left" w:pos="2205"/>
        </w:tabs>
        <w:rPr>
          <w:rFonts w:ascii="Arial" w:hAnsi="Arial" w:cs="Arial"/>
          <w:sz w:val="22"/>
          <w:szCs w:val="22"/>
          <w:lang w:val="en-SG"/>
        </w:rPr>
      </w:pPr>
    </w:p>
    <w:p w14:paraId="33D45FD3" w14:textId="4E40C97A" w:rsidR="00992C2F" w:rsidRDefault="00992C2F" w:rsidP="00861DE7">
      <w:pPr>
        <w:pStyle w:val="Heading2"/>
      </w:pPr>
      <w:bookmarkStart w:id="55" w:name="_Toc94293485"/>
      <w:bookmarkStart w:id="56" w:name="_Toc94387286"/>
      <w:r w:rsidRPr="00BC0835">
        <w:t>Event</w:t>
      </w:r>
      <w:bookmarkEnd w:id="55"/>
      <w:bookmarkEnd w:id="56"/>
    </w:p>
    <w:p w14:paraId="3A621170" w14:textId="363E66C8" w:rsidR="008961D4" w:rsidRDefault="008961D4" w:rsidP="00992C2F">
      <w:pPr>
        <w:rPr>
          <w:rFonts w:ascii="Arial" w:eastAsia="Arial" w:hAnsi="Arial" w:cs="Arial"/>
        </w:rPr>
      </w:pPr>
      <w:r w:rsidRPr="009C564A">
        <w:rPr>
          <w:rFonts w:ascii="Arial" w:eastAsia="Arial" w:hAnsi="Arial" w:cs="Arial"/>
        </w:rPr>
        <w:t>Event (</w:t>
      </w:r>
      <w:proofErr w:type="spellStart"/>
      <w:r w:rsidRPr="009C564A">
        <w:rPr>
          <w:rFonts w:ascii="Arial" w:eastAsia="Arial" w:hAnsi="Arial" w:cs="Arial"/>
          <w:u w:val="single"/>
        </w:rPr>
        <w:t>EventID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ventNam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ventDescr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ventLoc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ventCapacity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ventDuration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MinAg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MaxAg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ChildPric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AdultPrice</w:t>
      </w:r>
      <w:proofErr w:type="spellEnd"/>
      <w:r w:rsidRPr="009C564A">
        <w:rPr>
          <w:rFonts w:ascii="Arial" w:eastAsia="Arial" w:hAnsi="Arial" w:cs="Arial"/>
        </w:rPr>
        <w:t xml:space="preserve">, &lt;ETID&gt;) </w:t>
      </w:r>
    </w:p>
    <w:p w14:paraId="6702F880" w14:textId="77777777" w:rsidR="00861DE7" w:rsidRPr="009C564A" w:rsidRDefault="00861DE7" w:rsidP="00992C2F">
      <w:pPr>
        <w:rPr>
          <w:sz w:val="18"/>
          <w:szCs w:val="18"/>
        </w:rPr>
      </w:pPr>
    </w:p>
    <w:tbl>
      <w:tblPr>
        <w:tblStyle w:val="TableGrid"/>
        <w:tblW w:w="8299" w:type="dxa"/>
        <w:tblLook w:val="04A0" w:firstRow="1" w:lastRow="0" w:firstColumn="1" w:lastColumn="0" w:noHBand="0" w:noVBand="1"/>
      </w:tblPr>
      <w:tblGrid>
        <w:gridCol w:w="8299"/>
      </w:tblGrid>
      <w:tr w:rsidR="00992C2F" w14:paraId="5153F8D1" w14:textId="77777777" w:rsidTr="00992C2F">
        <w:tc>
          <w:tcPr>
            <w:tcW w:w="8299" w:type="dxa"/>
          </w:tcPr>
          <w:p w14:paraId="5AECCD24" w14:textId="77777777" w:rsidR="00C53A26" w:rsidRDefault="00C53A26" w:rsidP="00C53A2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Even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Disney''s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Encanto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Another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 Disney movie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5-22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1:49:00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6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proofErr w:type="gramStart"/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986CB9F" w14:textId="77777777" w:rsidR="00C53A26" w:rsidRDefault="00C53A26" w:rsidP="00C53A2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Even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'Drawing Class </w:t>
            </w:r>
            <w:proofErr w:type="gram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For</w:t>
            </w:r>
            <w:proofErr w:type="gram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Kids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ring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 your child here to learn the basics of art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3-12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5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:00:00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2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null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</w:p>
          <w:p w14:paraId="533E8208" w14:textId="77777777" w:rsidR="00C53A26" w:rsidRDefault="00C53A26" w:rsidP="00C53A2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Even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atilda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'A play inspired by Roald 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Dahl''s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 Matilda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5-02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1:30:00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6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8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1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00F3CA2" w14:textId="77777777" w:rsidR="00C53A26" w:rsidRDefault="00C53A26" w:rsidP="00C53A2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Even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Hamilton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'A musical about 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America''s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 founding father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5-02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:30:00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65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.5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1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</w:t>
            </w:r>
            <w:proofErr w:type="gramStart"/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395D086" w14:textId="77777777" w:rsidR="00C53A26" w:rsidRDefault="00C53A26" w:rsidP="00C53A2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Even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5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Water Park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Enjoy the slides and pool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12-01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5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1:30:00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6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2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5</w:t>
            </w:r>
            <w:proofErr w:type="gramStart"/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56D449A" w14:textId="77777777" w:rsidR="00C53A26" w:rsidRDefault="00C53A26" w:rsidP="00C53A2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Even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6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Laser Tag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Have a blast playing with your family and friends at the laser tag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4-04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3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:00:00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55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2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6</w:t>
            </w:r>
            <w:proofErr w:type="gramStart"/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BED89F4" w14:textId="77777777" w:rsidR="00C53A26" w:rsidRDefault="00C53A26" w:rsidP="00C53A2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Even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7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Timezone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Try your luck and get jackpots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3-03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5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null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6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</w:t>
            </w:r>
            <w:proofErr w:type="gramStart"/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2D256D2" w14:textId="77777777" w:rsidR="00C53A26" w:rsidRDefault="00C53A26" w:rsidP="00C53A2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Even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8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Spiderman: No Way Home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'The third instalment in 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Marvel''s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 Spiderman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5-22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:28:00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6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proofErr w:type="gramStart"/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A596F76" w14:textId="77777777" w:rsidR="00C53A26" w:rsidRDefault="00C53A26" w:rsidP="00C53A2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Even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9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Draw with Arty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Learn art with Arty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5-12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5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:00:00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2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null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415CC0C" w14:textId="77777777" w:rsidR="00C53A26" w:rsidRDefault="00C53A26" w:rsidP="00C53A2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Even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Three Kingdoms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It has fighting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5-02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1:50:00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6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8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1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341BB75" w14:textId="77777777" w:rsidR="00C53A26" w:rsidRDefault="00C53A26" w:rsidP="00C53A2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Even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1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'Les 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Miserables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'An adaptation of Victor 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Hugo''s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 1862 novel of the same name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5-02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:30:00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65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.5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1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</w:t>
            </w:r>
            <w:proofErr w:type="gramStart"/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BC13BD6" w14:textId="77777777" w:rsidR="00C53A26" w:rsidRDefault="00C53A26" w:rsidP="00C53A2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Even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2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'Surfing 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Station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Ride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 the waves in style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12-13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1:30:00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2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2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5</w:t>
            </w:r>
            <w:proofErr w:type="gramStart"/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F2173C2" w14:textId="77777777" w:rsidR="00C53A26" w:rsidRDefault="00C53A26" w:rsidP="00C53A2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Even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3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Rockwall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 Climbing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Scale the wall and reach your goal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12-09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3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1:30:00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2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2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6</w:t>
            </w:r>
            <w:proofErr w:type="gramStart"/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162AC58" w14:textId="77777777" w:rsidR="00C53A26" w:rsidRDefault="00C53A26" w:rsidP="00C53A2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Even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4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Fat Cat Arcade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A great place to relax with your family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5-01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5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null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6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</w:t>
            </w:r>
            <w:proofErr w:type="gramStart"/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17AA821" w14:textId="77777777" w:rsidR="00C53A26" w:rsidRDefault="00C53A26" w:rsidP="00C53A2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Even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5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Yoga Classes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Relax yourself, relax your mind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5-07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3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:00:0'’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5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6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5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5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8</w:t>
            </w:r>
            <w:proofErr w:type="gramStart"/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990ACA3" w14:textId="77777777" w:rsidR="00C53A26" w:rsidRDefault="00C53A26" w:rsidP="00C53A2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Even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6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Guided Cruise Tour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Journey around the ship with our Trusted Tour Guides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1-08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5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null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8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9</w:t>
            </w:r>
            <w:proofErr w:type="gramStart"/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CD243A5" w14:textId="1BB06231" w:rsidR="00992C2F" w:rsidRPr="00C53A26" w:rsidRDefault="00C53A26" w:rsidP="003E76ED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Event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7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Poker Royale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ompete against others in Poker for a grand prize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7-05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5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3:00:00'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1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85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null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35.0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94B0C8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</w:t>
            </w:r>
            <w:r w:rsidRPr="194B0C8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</w:p>
        </w:tc>
      </w:tr>
    </w:tbl>
    <w:p w14:paraId="55C9E8CB" w14:textId="4CE79644" w:rsidR="00B354E7" w:rsidRDefault="00B354E7" w:rsidP="00992C2F">
      <w:pPr>
        <w:rPr>
          <w:rFonts w:ascii="Arial" w:hAnsi="Arial" w:cs="Arial"/>
          <w:sz w:val="22"/>
          <w:szCs w:val="22"/>
          <w:lang w:val="en-SG"/>
        </w:rPr>
      </w:pPr>
    </w:p>
    <w:p w14:paraId="559559F0" w14:textId="633C960A" w:rsidR="00353A11" w:rsidRDefault="00353A11" w:rsidP="00992C2F">
      <w:pPr>
        <w:rPr>
          <w:rFonts w:ascii="Arial" w:hAnsi="Arial" w:cs="Arial"/>
          <w:sz w:val="22"/>
          <w:szCs w:val="22"/>
          <w:lang w:val="en-SG"/>
        </w:rPr>
      </w:pPr>
    </w:p>
    <w:p w14:paraId="78F8071C" w14:textId="77777777" w:rsidR="004D3CC2" w:rsidRDefault="004D3CC2">
      <w:pPr>
        <w:spacing w:after="160" w:line="259" w:lineRule="auto"/>
        <w:rPr>
          <w:b/>
          <w:bCs/>
          <w:sz w:val="28"/>
          <w:szCs w:val="24"/>
          <w:lang w:val="en-US"/>
        </w:rPr>
      </w:pPr>
      <w:bookmarkStart w:id="57" w:name="_Toc94293486"/>
      <w:r>
        <w:br w:type="page"/>
      </w:r>
    </w:p>
    <w:p w14:paraId="746E890B" w14:textId="68ED76EB" w:rsidR="00992C2F" w:rsidRDefault="00992C2F" w:rsidP="00861DE7">
      <w:pPr>
        <w:pStyle w:val="Heading2"/>
      </w:pPr>
      <w:bookmarkStart w:id="58" w:name="_Toc94387287"/>
      <w:proofErr w:type="spellStart"/>
      <w:r w:rsidRPr="00BC0835">
        <w:lastRenderedPageBreak/>
        <w:t>EventSession</w:t>
      </w:r>
      <w:bookmarkEnd w:id="57"/>
      <w:bookmarkEnd w:id="58"/>
      <w:proofErr w:type="spellEnd"/>
    </w:p>
    <w:p w14:paraId="6352337A" w14:textId="363E66C8" w:rsidR="008961D4" w:rsidRDefault="008961D4" w:rsidP="00992C2F">
      <w:pPr>
        <w:rPr>
          <w:rFonts w:ascii="Arial" w:eastAsia="Arial" w:hAnsi="Arial" w:cs="Arial"/>
        </w:rPr>
      </w:pPr>
      <w:proofErr w:type="spellStart"/>
      <w:r w:rsidRPr="009C564A">
        <w:rPr>
          <w:rFonts w:ascii="Arial" w:eastAsia="Arial" w:hAnsi="Arial" w:cs="Arial"/>
        </w:rPr>
        <w:t>EventSession</w:t>
      </w:r>
      <w:proofErr w:type="spellEnd"/>
      <w:r w:rsidRPr="009C564A">
        <w:rPr>
          <w:rFonts w:ascii="Arial" w:eastAsia="Arial" w:hAnsi="Arial" w:cs="Arial"/>
        </w:rPr>
        <w:t xml:space="preserve"> (</w:t>
      </w:r>
      <w:proofErr w:type="spellStart"/>
      <w:r w:rsidRPr="009C564A">
        <w:rPr>
          <w:rFonts w:ascii="Arial" w:eastAsia="Arial" w:hAnsi="Arial" w:cs="Arial"/>
          <w:u w:val="single"/>
        </w:rPr>
        <w:t>SessionNo</w:t>
      </w:r>
      <w:proofErr w:type="spellEnd"/>
      <w:r w:rsidRPr="009C564A">
        <w:rPr>
          <w:rFonts w:ascii="Arial" w:eastAsia="Arial" w:hAnsi="Arial" w:cs="Arial"/>
          <w:u w:val="single"/>
        </w:rPr>
        <w:t>, &lt;</w:t>
      </w:r>
      <w:proofErr w:type="spellStart"/>
      <w:r w:rsidRPr="009C564A">
        <w:rPr>
          <w:rFonts w:ascii="Arial" w:eastAsia="Arial" w:hAnsi="Arial" w:cs="Arial"/>
          <w:u w:val="single"/>
        </w:rPr>
        <w:t>EventID</w:t>
      </w:r>
      <w:proofErr w:type="spellEnd"/>
      <w:r w:rsidRPr="009C564A">
        <w:rPr>
          <w:rFonts w:ascii="Arial" w:eastAsia="Arial" w:hAnsi="Arial" w:cs="Arial"/>
          <w:u w:val="single"/>
        </w:rPr>
        <w:t>&gt;</w:t>
      </w:r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ventDateTime</w:t>
      </w:r>
      <w:proofErr w:type="spellEnd"/>
      <w:r w:rsidRPr="009C564A">
        <w:rPr>
          <w:rFonts w:ascii="Arial" w:eastAsia="Arial" w:hAnsi="Arial" w:cs="Arial"/>
        </w:rPr>
        <w:t xml:space="preserve">) </w:t>
      </w:r>
    </w:p>
    <w:p w14:paraId="52CF2A77" w14:textId="77777777" w:rsidR="00861DE7" w:rsidRPr="009C564A" w:rsidRDefault="00861DE7" w:rsidP="00992C2F">
      <w:pPr>
        <w:rPr>
          <w:sz w:val="18"/>
          <w:szCs w:val="18"/>
        </w:rPr>
      </w:pPr>
    </w:p>
    <w:tbl>
      <w:tblPr>
        <w:tblStyle w:val="TableGrid"/>
        <w:tblW w:w="8299" w:type="dxa"/>
        <w:tblLook w:val="04A0" w:firstRow="1" w:lastRow="0" w:firstColumn="1" w:lastColumn="0" w:noHBand="0" w:noVBand="1"/>
      </w:tblPr>
      <w:tblGrid>
        <w:gridCol w:w="8299"/>
      </w:tblGrid>
      <w:tr w:rsidR="00992C2F" w14:paraId="37725176" w14:textId="77777777" w:rsidTr="006764C7">
        <w:trPr>
          <w:trHeight w:val="70"/>
        </w:trPr>
        <w:tc>
          <w:tcPr>
            <w:tcW w:w="8299" w:type="dxa"/>
          </w:tcPr>
          <w:p w14:paraId="55062148" w14:textId="1230F031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4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737A770" w14:textId="1230F031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6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D1F5D2F" w14:textId="1057011F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0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ECA96A6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1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D026C38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3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0FE7B62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0:3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DD02CAD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1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64ECD08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4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81C59C3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0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2AC6DFA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0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C03C505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0:3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7AA294E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3:3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5FF8307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0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652A0C0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2:45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AEDAD3A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3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B1B9537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09:45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C381E4C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1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FEF0FBE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3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13BC677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0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D397FED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0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1ED5F84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0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A76428A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0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5E37E13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0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36885DA" w14:textId="77777777" w:rsidR="00802EFC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20:3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987BE90" w14:textId="3BE3EC10" w:rsidR="00992C2F" w:rsidRPr="00D153CD" w:rsidRDefault="00802EFC" w:rsidP="00802EF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21:3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</w:p>
        </w:tc>
      </w:tr>
    </w:tbl>
    <w:p w14:paraId="3D3DF3FF" w14:textId="77777777" w:rsidR="00992C2F" w:rsidRDefault="00992C2F" w:rsidP="004172C8">
      <w:pPr>
        <w:tabs>
          <w:tab w:val="left" w:pos="2205"/>
        </w:tabs>
        <w:rPr>
          <w:rFonts w:ascii="Arial" w:hAnsi="Arial" w:cs="Arial"/>
          <w:sz w:val="22"/>
          <w:szCs w:val="22"/>
          <w:lang w:val="en-SG"/>
        </w:rPr>
      </w:pPr>
    </w:p>
    <w:p w14:paraId="2E4DA98E" w14:textId="77777777" w:rsidR="00992C2F" w:rsidRDefault="00992C2F" w:rsidP="004172C8">
      <w:pPr>
        <w:tabs>
          <w:tab w:val="left" w:pos="2205"/>
        </w:tabs>
        <w:rPr>
          <w:rFonts w:ascii="Arial" w:hAnsi="Arial" w:cs="Arial"/>
          <w:sz w:val="22"/>
          <w:szCs w:val="22"/>
          <w:lang w:val="en-SG"/>
        </w:rPr>
      </w:pPr>
    </w:p>
    <w:p w14:paraId="55DC0B0E" w14:textId="77777777" w:rsidR="00C53A26" w:rsidRDefault="00C53A26" w:rsidP="004172C8">
      <w:pPr>
        <w:tabs>
          <w:tab w:val="left" w:pos="2205"/>
        </w:tabs>
        <w:rPr>
          <w:rFonts w:ascii="Arial" w:hAnsi="Arial" w:cs="Arial"/>
          <w:sz w:val="22"/>
          <w:szCs w:val="22"/>
          <w:lang w:val="en-SG"/>
        </w:rPr>
      </w:pPr>
    </w:p>
    <w:p w14:paraId="4D222F78" w14:textId="77777777" w:rsidR="004D3CC2" w:rsidRDefault="004D3CC2">
      <w:pPr>
        <w:spacing w:after="160" w:line="259" w:lineRule="auto"/>
        <w:rPr>
          <w:b/>
          <w:bCs/>
          <w:sz w:val="28"/>
          <w:szCs w:val="24"/>
          <w:lang w:val="en-US"/>
        </w:rPr>
      </w:pPr>
      <w:bookmarkStart w:id="59" w:name="_Toc94293487"/>
      <w:r>
        <w:br w:type="page"/>
      </w:r>
    </w:p>
    <w:p w14:paraId="1215E0B5" w14:textId="5E35B308" w:rsidR="008250FD" w:rsidRPr="009C564A" w:rsidRDefault="006764C7" w:rsidP="00861DE7">
      <w:pPr>
        <w:pStyle w:val="Heading2"/>
      </w:pPr>
      <w:bookmarkStart w:id="60" w:name="_Toc94387288"/>
      <w:r w:rsidRPr="009C564A">
        <w:lastRenderedPageBreak/>
        <w:t>Booking</w:t>
      </w:r>
      <w:bookmarkEnd w:id="59"/>
      <w:bookmarkEnd w:id="60"/>
    </w:p>
    <w:p w14:paraId="353FDF4B" w14:textId="363E66C8" w:rsidR="008961D4" w:rsidRDefault="008961D4" w:rsidP="008250FD">
      <w:pPr>
        <w:rPr>
          <w:rFonts w:ascii="Arial" w:eastAsia="Arial" w:hAnsi="Arial" w:cs="Arial"/>
        </w:rPr>
      </w:pPr>
      <w:r w:rsidRPr="009C564A">
        <w:rPr>
          <w:rFonts w:ascii="Arial" w:eastAsia="Arial" w:hAnsi="Arial" w:cs="Arial"/>
        </w:rPr>
        <w:t>Booking (</w:t>
      </w:r>
      <w:proofErr w:type="spellStart"/>
      <w:r w:rsidRPr="009C564A">
        <w:rPr>
          <w:rFonts w:ascii="Arial" w:eastAsia="Arial" w:hAnsi="Arial" w:cs="Arial"/>
          <w:u w:val="single"/>
        </w:rPr>
        <w:t>BookingID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BookDateTim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BookStatus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NoOfAdultTicket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NoOfChildTicket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AdultSalesPric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ChildSalesPrice</w:t>
      </w:r>
      <w:proofErr w:type="spellEnd"/>
      <w:r w:rsidRPr="009C564A">
        <w:rPr>
          <w:rFonts w:ascii="Arial" w:eastAsia="Arial" w:hAnsi="Arial" w:cs="Arial"/>
        </w:rPr>
        <w:t>, &lt;</w:t>
      </w:r>
      <w:proofErr w:type="spellStart"/>
      <w:r w:rsidRPr="009C564A">
        <w:rPr>
          <w:rFonts w:ascii="Arial" w:eastAsia="Arial" w:hAnsi="Arial" w:cs="Arial"/>
        </w:rPr>
        <w:t>PgrID</w:t>
      </w:r>
      <w:proofErr w:type="spellEnd"/>
      <w:r w:rsidRPr="009C564A">
        <w:rPr>
          <w:rFonts w:ascii="Arial" w:eastAsia="Arial" w:hAnsi="Arial" w:cs="Arial"/>
        </w:rPr>
        <w:t>&gt;, &lt;</w:t>
      </w:r>
      <w:proofErr w:type="spellStart"/>
      <w:r w:rsidRPr="009C564A">
        <w:rPr>
          <w:rFonts w:ascii="Arial" w:eastAsia="Arial" w:hAnsi="Arial" w:cs="Arial"/>
        </w:rPr>
        <w:t>SessionNo</w:t>
      </w:r>
      <w:proofErr w:type="spellEnd"/>
      <w:r w:rsidRPr="009C564A">
        <w:rPr>
          <w:rFonts w:ascii="Arial" w:eastAsia="Arial" w:hAnsi="Arial" w:cs="Arial"/>
        </w:rPr>
        <w:t>, &lt;</w:t>
      </w:r>
      <w:proofErr w:type="spellStart"/>
      <w:r w:rsidRPr="009C564A">
        <w:rPr>
          <w:rFonts w:ascii="Arial" w:eastAsia="Arial" w:hAnsi="Arial" w:cs="Arial"/>
        </w:rPr>
        <w:t>EventID</w:t>
      </w:r>
      <w:proofErr w:type="spellEnd"/>
      <w:r w:rsidRPr="009C564A">
        <w:rPr>
          <w:rFonts w:ascii="Arial" w:eastAsia="Arial" w:hAnsi="Arial" w:cs="Arial"/>
        </w:rPr>
        <w:t>&gt;&gt;)</w:t>
      </w:r>
    </w:p>
    <w:p w14:paraId="4FFB8FA9" w14:textId="77777777" w:rsidR="00861DE7" w:rsidRPr="009C564A" w:rsidRDefault="00861DE7" w:rsidP="008250FD">
      <w:pPr>
        <w:rPr>
          <w:sz w:val="18"/>
          <w:szCs w:val="18"/>
        </w:rPr>
      </w:pPr>
    </w:p>
    <w:tbl>
      <w:tblPr>
        <w:tblStyle w:val="TableGrid"/>
        <w:tblW w:w="8299" w:type="dxa"/>
        <w:tblLook w:val="04A0" w:firstRow="1" w:lastRow="0" w:firstColumn="1" w:lastColumn="0" w:noHBand="0" w:noVBand="1"/>
      </w:tblPr>
      <w:tblGrid>
        <w:gridCol w:w="8299"/>
      </w:tblGrid>
      <w:tr w:rsidR="008250FD" w14:paraId="23398E44" w14:textId="77777777" w:rsidTr="00D81FED">
        <w:tc>
          <w:tcPr>
            <w:tcW w:w="8299" w:type="dxa"/>
          </w:tcPr>
          <w:p w14:paraId="668CEFF6" w14:textId="2AACF005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4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onfirm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7DE997E" w14:textId="3B42DDF6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6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ook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1B34A8B" w14:textId="27E6876C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4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WaitList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6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63F932F" w14:textId="5AE5EC8C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4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onfirm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1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8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3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FFE4000" w14:textId="6B3D0F2C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5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4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ook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1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.5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7EA163D" w14:textId="2B00ED36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6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4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WaitList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2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5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5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A6424FC" w14:textId="342490E8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7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4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onfirm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2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6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6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EEBB715" w14:textId="25BE9475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8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4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WaitList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2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8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6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3DB6ACF" w14:textId="3E8E1C5E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9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4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ook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9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39D5A4C" w14:textId="075A3F39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4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onfirm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69DD9F1" w14:textId="6BF771A4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4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ook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8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0BEE591" w14:textId="5266367D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4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onfirm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8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</w:p>
          <w:p w14:paraId="4679BE8C" w14:textId="2220DC38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3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4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WaitList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6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9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78FD6A7" w14:textId="6EC9D83D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4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4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ook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1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8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3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42A9DAE" w14:textId="611AED5C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5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4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onfirm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1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.5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1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1F01453" w14:textId="44688F97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6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4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WaitList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2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2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2486E3A" w14:textId="6776AA84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7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4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ook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2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3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3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FB951C7" w14:textId="0ED3E75C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8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4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onfirm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2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3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</w:p>
          <w:p w14:paraId="03832DAB" w14:textId="57508F7E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9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4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WaitList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5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4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A7B9BA9" w14:textId="41354C31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4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WaitList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6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4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30F987B" w14:textId="7FBAA4D3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08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onfirm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5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8598AB7" w14:textId="495D69F0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22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onfirm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5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E2B54C3" w14:textId="46451EE1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3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08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onfirm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6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6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F5FA538" w14:textId="355CC175" w:rsidR="00FC00B5" w:rsidRDefault="00FC00B5" w:rsidP="00FC00B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4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0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WaitList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8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6</w:t>
            </w:r>
            <w:proofErr w:type="gramStart"/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CC240B7" w14:textId="47249773" w:rsidR="008250FD" w:rsidRPr="00590F24" w:rsidRDefault="00FC00B5" w:rsidP="006B50FA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Booking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5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0:00:00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WaitList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35.0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0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4F54530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7</w:t>
            </w:r>
            <w:r w:rsidRPr="4F54530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</w:p>
        </w:tc>
      </w:tr>
    </w:tbl>
    <w:p w14:paraId="1201D959" w14:textId="77777777" w:rsidR="000F7371" w:rsidRDefault="000F7371" w:rsidP="00861DE7">
      <w:pPr>
        <w:pStyle w:val="Heading2"/>
      </w:pPr>
      <w:bookmarkStart w:id="61" w:name="_Toc94293488"/>
    </w:p>
    <w:p w14:paraId="28AD281F" w14:textId="77777777" w:rsidR="00C53A26" w:rsidRPr="000F7371" w:rsidRDefault="00C53A26" w:rsidP="000F7371">
      <w:pPr>
        <w:rPr>
          <w:lang w:val="en-US"/>
        </w:rPr>
      </w:pPr>
    </w:p>
    <w:p w14:paraId="66701C62" w14:textId="77777777" w:rsidR="004D3CC2" w:rsidRDefault="004D3CC2">
      <w:pPr>
        <w:spacing w:after="160" w:line="259" w:lineRule="auto"/>
        <w:rPr>
          <w:b/>
          <w:bCs/>
          <w:sz w:val="28"/>
          <w:szCs w:val="24"/>
          <w:lang w:val="en-US"/>
        </w:rPr>
      </w:pPr>
      <w:r>
        <w:br w:type="page"/>
      </w:r>
    </w:p>
    <w:p w14:paraId="626C20C5" w14:textId="3383E836" w:rsidR="008250FD" w:rsidRDefault="006764C7" w:rsidP="00861DE7">
      <w:pPr>
        <w:pStyle w:val="Heading2"/>
      </w:pPr>
      <w:bookmarkStart w:id="62" w:name="_Toc94387289"/>
      <w:r w:rsidRPr="136A8A7C">
        <w:lastRenderedPageBreak/>
        <w:t>Eatery</w:t>
      </w:r>
      <w:bookmarkEnd w:id="61"/>
      <w:bookmarkEnd w:id="62"/>
    </w:p>
    <w:p w14:paraId="35035565" w14:textId="72DABA1F" w:rsidR="136A8A7C" w:rsidRDefault="71205B81" w:rsidP="136A8A7C">
      <w:pPr>
        <w:rPr>
          <w:rFonts w:ascii="Arial" w:eastAsia="Arial" w:hAnsi="Arial" w:cs="Arial"/>
        </w:rPr>
      </w:pPr>
      <w:r w:rsidRPr="009C564A">
        <w:rPr>
          <w:rFonts w:ascii="Arial" w:eastAsia="Arial" w:hAnsi="Arial" w:cs="Arial"/>
        </w:rPr>
        <w:t>Eatery (</w:t>
      </w:r>
      <w:proofErr w:type="spellStart"/>
      <w:r w:rsidRPr="009C564A">
        <w:rPr>
          <w:rFonts w:ascii="Arial" w:eastAsia="Arial" w:hAnsi="Arial" w:cs="Arial"/>
          <w:u w:val="single"/>
        </w:rPr>
        <w:t>EatyID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atyLoc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atyNam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atyCapacity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atyOpHr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EatyClHr</w:t>
      </w:r>
      <w:proofErr w:type="spellEnd"/>
      <w:r w:rsidRPr="009C564A">
        <w:rPr>
          <w:rFonts w:ascii="Arial" w:eastAsia="Arial" w:hAnsi="Arial" w:cs="Arial"/>
        </w:rPr>
        <w:t>)</w:t>
      </w:r>
    </w:p>
    <w:p w14:paraId="57038320" w14:textId="77777777" w:rsidR="00861DE7" w:rsidRPr="009C564A" w:rsidRDefault="00861DE7" w:rsidP="136A8A7C">
      <w:pPr>
        <w:rPr>
          <w:sz w:val="18"/>
          <w:szCs w:val="18"/>
        </w:rPr>
      </w:pPr>
    </w:p>
    <w:tbl>
      <w:tblPr>
        <w:tblStyle w:val="TableGrid"/>
        <w:tblW w:w="8299" w:type="dxa"/>
        <w:tblLook w:val="04A0" w:firstRow="1" w:lastRow="0" w:firstColumn="1" w:lastColumn="0" w:noHBand="0" w:noVBand="1"/>
      </w:tblPr>
      <w:tblGrid>
        <w:gridCol w:w="8299"/>
      </w:tblGrid>
      <w:tr w:rsidR="008250FD" w14:paraId="625810B8" w14:textId="77777777" w:rsidTr="136A8A7C">
        <w:tc>
          <w:tcPr>
            <w:tcW w:w="8299" w:type="dxa"/>
          </w:tcPr>
          <w:p w14:paraId="3B8B97C0" w14:textId="203F157F" w:rsidR="00C618EB" w:rsidRDefault="00C618EB" w:rsidP="00C618E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Eatery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7-22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Adam''s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 Prata House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5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0E2985D6" w:rsidRPr="77A8DBF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27D166E1" w:rsidRPr="77A8DBF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07:30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:00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0E2985D6" w:rsidRPr="77A8DBF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</w:t>
            </w:r>
            <w:r w:rsidR="48A1087C" w:rsidRPr="77A8DBF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:00:00'</w:t>
            </w:r>
            <w:proofErr w:type="gramStart"/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5496C0D" w14:textId="77777777" w:rsidR="00C618EB" w:rsidRDefault="00C618EB" w:rsidP="00C618E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Eatery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3-12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L''Atelier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 Brasseri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3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7:3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1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CC31D9E" w14:textId="77777777" w:rsidR="00C618EB" w:rsidRDefault="00C618EB" w:rsidP="00C618E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Eatery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8-02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Yuan Dynasty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3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7:3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1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45409A6" w14:textId="166A4C96" w:rsidR="00C618EB" w:rsidRDefault="00C618EB" w:rsidP="00C618E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Eatery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8-03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Isyraf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's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35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0E2985D6" w:rsidRPr="77A8DBF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699380B4" w:rsidRPr="77A8DBF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07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:30:00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19:00:00'</w:t>
            </w:r>
            <w:proofErr w:type="gramStart"/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702D137" w14:textId="3690A0E8" w:rsidR="00C618EB" w:rsidRDefault="00C618EB" w:rsidP="00C618E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Eatery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5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7-15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The Ocean Lagoon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35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0E2985D6" w:rsidRPr="77A8DBF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3815D881" w:rsidRPr="77A8DBF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07:30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:00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3:00:00'</w:t>
            </w:r>
            <w:proofErr w:type="gramStart"/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220EF64" w14:textId="77D0A358" w:rsidR="00C618EB" w:rsidRDefault="00C618EB" w:rsidP="00C618E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Eatery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6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7-03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Oishii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35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0E2985D6" w:rsidRPr="77A8DBF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7303185A" w:rsidRPr="77A8DBF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07:30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:00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3:00:00'</w:t>
            </w:r>
            <w:proofErr w:type="gramStart"/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48CA2F3" w14:textId="5C559986" w:rsidR="00C618EB" w:rsidRDefault="00C618EB" w:rsidP="00C618E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Eatery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7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3-13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Alberto''s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Pizzareia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5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0E2985D6" w:rsidRPr="77A8DBF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5FA188BC" w:rsidRPr="77A8DBF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07:30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:00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3:00:00'</w:t>
            </w:r>
            <w:proofErr w:type="gramStart"/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2541308" w14:textId="624DB39E" w:rsidR="00C618EB" w:rsidRDefault="00C618EB" w:rsidP="00C618E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Eatery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8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7-17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Viet Corner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35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0E2985D6" w:rsidRPr="77A8DBF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6FB9019D" w:rsidRPr="77A8DBF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07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:30:00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2:00:00'</w:t>
            </w:r>
            <w:proofErr w:type="gramStart"/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E6AC9B6" w14:textId="29446257" w:rsidR="00C618EB" w:rsidRDefault="00C618EB" w:rsidP="00C618E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Eatery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9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8-04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Thai Cuisine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35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0E2985D6" w:rsidRPr="77A8DBF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0AEF1E17" w:rsidRPr="77A8DBF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07:30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:00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2:00:00'</w:t>
            </w:r>
            <w:proofErr w:type="gramStart"/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E9E84C3" w14:textId="19DA22C3" w:rsidR="008250FD" w:rsidRPr="00077501" w:rsidRDefault="00C618EB" w:rsidP="00C618E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Eatery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0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#03-13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Tasty Tacos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35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0E2985D6" w:rsidRPr="77A8DBF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317AC87D" w:rsidRPr="77A8DBF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07:30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:00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7A8DBFC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17:00:00'</w:t>
            </w:r>
            <w:r w:rsidRPr="77A8DBFC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</w:p>
        </w:tc>
      </w:tr>
    </w:tbl>
    <w:p w14:paraId="1B9F024C" w14:textId="3AE74011" w:rsidR="00353A11" w:rsidRDefault="00353A11" w:rsidP="004172C8">
      <w:pPr>
        <w:tabs>
          <w:tab w:val="left" w:pos="2205"/>
        </w:tabs>
        <w:rPr>
          <w:rFonts w:ascii="Arial" w:hAnsi="Arial" w:cs="Arial"/>
          <w:sz w:val="22"/>
          <w:szCs w:val="22"/>
        </w:rPr>
      </w:pPr>
    </w:p>
    <w:p w14:paraId="0A9C78F6" w14:textId="458114BC" w:rsidR="00353A11" w:rsidRDefault="00353A11" w:rsidP="004172C8">
      <w:pPr>
        <w:tabs>
          <w:tab w:val="left" w:pos="2205"/>
        </w:tabs>
        <w:rPr>
          <w:rFonts w:ascii="Arial" w:hAnsi="Arial" w:cs="Arial"/>
          <w:sz w:val="22"/>
          <w:szCs w:val="22"/>
        </w:rPr>
      </w:pPr>
    </w:p>
    <w:p w14:paraId="6A79482B" w14:textId="411E3304" w:rsidR="008250FD" w:rsidRDefault="006764C7" w:rsidP="00185269">
      <w:pPr>
        <w:pStyle w:val="Heading2"/>
      </w:pPr>
      <w:bookmarkStart w:id="63" w:name="_Toc94293489"/>
      <w:bookmarkStart w:id="64" w:name="_Toc94387290"/>
      <w:r>
        <w:t>Reservation</w:t>
      </w:r>
      <w:bookmarkEnd w:id="63"/>
      <w:bookmarkEnd w:id="64"/>
    </w:p>
    <w:p w14:paraId="7AE066E8" w14:textId="363E66C8" w:rsidR="008961D4" w:rsidRDefault="008961D4" w:rsidP="008250FD">
      <w:pPr>
        <w:rPr>
          <w:rFonts w:ascii="Arial" w:eastAsia="Arial" w:hAnsi="Arial" w:cs="Arial"/>
        </w:rPr>
      </w:pPr>
      <w:r w:rsidRPr="009C564A">
        <w:rPr>
          <w:rFonts w:ascii="Arial" w:eastAsia="Arial" w:hAnsi="Arial" w:cs="Arial"/>
        </w:rPr>
        <w:t>Reservation (</w:t>
      </w:r>
      <w:proofErr w:type="spellStart"/>
      <w:r w:rsidRPr="009C564A">
        <w:rPr>
          <w:rFonts w:ascii="Arial" w:eastAsia="Arial" w:hAnsi="Arial" w:cs="Arial"/>
          <w:u w:val="single"/>
        </w:rPr>
        <w:t>ReservID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ReservStatus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ReservDateTim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NoOfPax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RequiredDateTime</w:t>
      </w:r>
      <w:proofErr w:type="spellEnd"/>
      <w:r w:rsidRPr="009C564A">
        <w:rPr>
          <w:rFonts w:ascii="Arial" w:eastAsia="Arial" w:hAnsi="Arial" w:cs="Arial"/>
        </w:rPr>
        <w:t>, &lt;</w:t>
      </w:r>
      <w:proofErr w:type="spellStart"/>
      <w:r w:rsidRPr="009C564A">
        <w:rPr>
          <w:rFonts w:ascii="Arial" w:eastAsia="Arial" w:hAnsi="Arial" w:cs="Arial"/>
        </w:rPr>
        <w:t>PgrID</w:t>
      </w:r>
      <w:proofErr w:type="spellEnd"/>
      <w:r w:rsidRPr="009C564A">
        <w:rPr>
          <w:rFonts w:ascii="Arial" w:eastAsia="Arial" w:hAnsi="Arial" w:cs="Arial"/>
        </w:rPr>
        <w:t>&gt;, &lt;</w:t>
      </w:r>
      <w:proofErr w:type="spellStart"/>
      <w:r w:rsidRPr="009C564A">
        <w:rPr>
          <w:rFonts w:ascii="Arial" w:eastAsia="Arial" w:hAnsi="Arial" w:cs="Arial"/>
        </w:rPr>
        <w:t>EatyID</w:t>
      </w:r>
      <w:proofErr w:type="spellEnd"/>
      <w:r w:rsidRPr="009C564A">
        <w:rPr>
          <w:rFonts w:ascii="Arial" w:eastAsia="Arial" w:hAnsi="Arial" w:cs="Arial"/>
        </w:rPr>
        <w:t>&gt;)</w:t>
      </w:r>
    </w:p>
    <w:p w14:paraId="6AF170AE" w14:textId="77777777" w:rsidR="00185269" w:rsidRPr="009C564A" w:rsidRDefault="00185269" w:rsidP="008250FD">
      <w:pPr>
        <w:rPr>
          <w:sz w:val="18"/>
          <w:szCs w:val="18"/>
        </w:rPr>
      </w:pPr>
    </w:p>
    <w:tbl>
      <w:tblPr>
        <w:tblStyle w:val="TableGrid"/>
        <w:tblW w:w="8299" w:type="dxa"/>
        <w:tblLook w:val="04A0" w:firstRow="1" w:lastRow="0" w:firstColumn="1" w:lastColumn="0" w:noHBand="0" w:noVBand="1"/>
      </w:tblPr>
      <w:tblGrid>
        <w:gridCol w:w="8299"/>
      </w:tblGrid>
      <w:tr w:rsidR="008250FD" w14:paraId="591BA3EF" w14:textId="77777777" w:rsidTr="34DC0658">
        <w:tc>
          <w:tcPr>
            <w:tcW w:w="8299" w:type="dxa"/>
          </w:tcPr>
          <w:p w14:paraId="3E7D5101" w14:textId="77777777" w:rsidR="0074366E" w:rsidRDefault="0074366E" w:rsidP="0074366E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Reservation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lues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onfir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8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2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</w:p>
          <w:p w14:paraId="68995C1E" w14:textId="77777777" w:rsidR="0074366E" w:rsidRDefault="0074366E" w:rsidP="0074366E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Reservation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lues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ook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20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08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</w:p>
          <w:p w14:paraId="5E6FEA0D" w14:textId="77777777" w:rsidR="0074366E" w:rsidRDefault="0074366E" w:rsidP="0074366E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Reservation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lues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WaitList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5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09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</w:p>
          <w:p w14:paraId="0672D7EE" w14:textId="77777777" w:rsidR="0074366E" w:rsidRDefault="0074366E" w:rsidP="0074366E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Reservation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lues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ook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8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2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</w:p>
          <w:p w14:paraId="7ED28BD1" w14:textId="77777777" w:rsidR="0074366E" w:rsidRDefault="0074366E" w:rsidP="0074366E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Reservation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lues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WaitList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8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8:3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</w:p>
          <w:p w14:paraId="6E4AC044" w14:textId="77777777" w:rsidR="0074366E" w:rsidRDefault="0074366E" w:rsidP="0074366E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Reservation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lues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onfir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2:34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7:45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</w:p>
          <w:p w14:paraId="44BEEDE9" w14:textId="77777777" w:rsidR="0074366E" w:rsidRDefault="0074366E" w:rsidP="0074366E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Reservation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lues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ook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0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2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</w:p>
          <w:p w14:paraId="6BB9CB33" w14:textId="77777777" w:rsidR="0074366E" w:rsidRDefault="0074366E" w:rsidP="0074366E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Reservation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lues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WaitList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8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9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</w:p>
          <w:p w14:paraId="51B54F46" w14:textId="77777777" w:rsidR="0074366E" w:rsidRDefault="0074366E" w:rsidP="0074366E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Reservation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lues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ook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22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7:3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</w:p>
          <w:p w14:paraId="33AF1210" w14:textId="77777777" w:rsidR="0074366E" w:rsidRDefault="0074366E" w:rsidP="0074366E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Reservation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lues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WaitList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08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2:3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</w:p>
          <w:p w14:paraId="5E54BD49" w14:textId="77777777" w:rsidR="0074366E" w:rsidRDefault="0074366E" w:rsidP="0074366E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Reservation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lues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onfir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0:24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6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</w:p>
          <w:p w14:paraId="73EE92AD" w14:textId="77777777" w:rsidR="0074366E" w:rsidRDefault="0074366E" w:rsidP="0074366E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Reservation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lues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WaitList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07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5:45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</w:p>
          <w:p w14:paraId="2B8CF18E" w14:textId="70634CD1" w:rsidR="008250FD" w:rsidRPr="00992C2F" w:rsidRDefault="0074366E" w:rsidP="34DC0658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Reservation </w:t>
            </w:r>
            <w:proofErr w:type="gram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values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onfirm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07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9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</w:p>
        </w:tc>
      </w:tr>
    </w:tbl>
    <w:p w14:paraId="30D0EC84" w14:textId="77777777" w:rsidR="00C53A26" w:rsidRDefault="00C53A26" w:rsidP="004172C8">
      <w:pPr>
        <w:tabs>
          <w:tab w:val="left" w:pos="2205"/>
        </w:tabs>
        <w:rPr>
          <w:rFonts w:ascii="Arial" w:hAnsi="Arial" w:cs="Arial"/>
          <w:sz w:val="22"/>
          <w:szCs w:val="22"/>
        </w:rPr>
      </w:pPr>
    </w:p>
    <w:p w14:paraId="05545FA6" w14:textId="77777777" w:rsidR="00C636DC" w:rsidRDefault="00C636DC" w:rsidP="004172C8">
      <w:pPr>
        <w:tabs>
          <w:tab w:val="left" w:pos="2205"/>
        </w:tabs>
        <w:rPr>
          <w:rFonts w:ascii="Arial" w:hAnsi="Arial" w:cs="Arial"/>
          <w:sz w:val="22"/>
          <w:szCs w:val="22"/>
        </w:rPr>
      </w:pPr>
    </w:p>
    <w:p w14:paraId="22EF8D29" w14:textId="77777777" w:rsidR="004D3CC2" w:rsidRDefault="004D3CC2">
      <w:pPr>
        <w:spacing w:after="160" w:line="259" w:lineRule="auto"/>
        <w:rPr>
          <w:b/>
          <w:bCs/>
          <w:sz w:val="28"/>
          <w:szCs w:val="24"/>
          <w:lang w:val="en-US"/>
        </w:rPr>
      </w:pPr>
      <w:bookmarkStart w:id="65" w:name="_Toc94293490"/>
      <w:r>
        <w:br w:type="page"/>
      </w:r>
    </w:p>
    <w:p w14:paraId="4617EF57" w14:textId="75FDC15A" w:rsidR="008250FD" w:rsidRDefault="006764C7" w:rsidP="00185269">
      <w:pPr>
        <w:pStyle w:val="Heading2"/>
      </w:pPr>
      <w:bookmarkStart w:id="66" w:name="_Toc94387291"/>
      <w:r w:rsidRPr="136A8A7C">
        <w:lastRenderedPageBreak/>
        <w:t>Cuisine</w:t>
      </w:r>
      <w:bookmarkEnd w:id="65"/>
      <w:bookmarkEnd w:id="66"/>
    </w:p>
    <w:p w14:paraId="0E50E624" w14:textId="7886AD9F" w:rsidR="136A8A7C" w:rsidRDefault="7695B236" w:rsidP="136A8A7C">
      <w:pPr>
        <w:rPr>
          <w:rFonts w:ascii="Arial" w:eastAsia="Arial" w:hAnsi="Arial" w:cs="Arial"/>
        </w:rPr>
      </w:pPr>
      <w:r w:rsidRPr="009C564A">
        <w:rPr>
          <w:rFonts w:ascii="Arial" w:eastAsia="Arial" w:hAnsi="Arial" w:cs="Arial"/>
        </w:rPr>
        <w:t>Cuisine (</w:t>
      </w:r>
      <w:proofErr w:type="spellStart"/>
      <w:r w:rsidRPr="009C564A">
        <w:rPr>
          <w:rFonts w:ascii="Arial" w:eastAsia="Arial" w:hAnsi="Arial" w:cs="Arial"/>
          <w:u w:val="single"/>
        </w:rPr>
        <w:t>cuisineID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cuisineName</w:t>
      </w:r>
      <w:proofErr w:type="spellEnd"/>
      <w:r w:rsidRPr="009C564A">
        <w:rPr>
          <w:rFonts w:ascii="Arial" w:eastAsia="Arial" w:hAnsi="Arial" w:cs="Arial"/>
        </w:rPr>
        <w:t>)</w:t>
      </w:r>
    </w:p>
    <w:p w14:paraId="094DEEB2" w14:textId="77777777" w:rsidR="00185269" w:rsidRPr="009C564A" w:rsidRDefault="00185269" w:rsidP="136A8A7C">
      <w:pPr>
        <w:rPr>
          <w:sz w:val="18"/>
          <w:szCs w:val="18"/>
        </w:rPr>
      </w:pPr>
    </w:p>
    <w:tbl>
      <w:tblPr>
        <w:tblStyle w:val="TableGrid"/>
        <w:tblW w:w="8299" w:type="dxa"/>
        <w:tblLook w:val="04A0" w:firstRow="1" w:lastRow="0" w:firstColumn="1" w:lastColumn="0" w:noHBand="0" w:noVBand="1"/>
      </w:tblPr>
      <w:tblGrid>
        <w:gridCol w:w="8299"/>
      </w:tblGrid>
      <w:tr w:rsidR="008250FD" w14:paraId="08878B45" w14:textId="77777777" w:rsidTr="00543A78">
        <w:trPr>
          <w:trHeight w:val="2216"/>
        </w:trPr>
        <w:tc>
          <w:tcPr>
            <w:tcW w:w="8299" w:type="dxa"/>
          </w:tcPr>
          <w:p w14:paraId="33ECB377" w14:textId="77777777" w:rsidR="00543A78" w:rsidRDefault="00543A78" w:rsidP="00543A78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Cuisine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hinese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AADB89F" w14:textId="77777777" w:rsidR="00543A78" w:rsidRDefault="00543A78" w:rsidP="00543A78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Cuisine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Western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5905DD1" w14:textId="77777777" w:rsidR="00543A78" w:rsidRDefault="00543A78" w:rsidP="00543A78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Cuisine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alay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E6BDB4A" w14:textId="77777777" w:rsidR="00543A78" w:rsidRDefault="00543A78" w:rsidP="00543A78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Cuisine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Indian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AC880D8" w14:textId="77777777" w:rsidR="00543A78" w:rsidRDefault="00543A78" w:rsidP="00543A78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Cuisine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French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903CBF1" w14:textId="77777777" w:rsidR="00543A78" w:rsidRDefault="00543A78" w:rsidP="00543A78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Cuisine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Japanese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1B39E91" w14:textId="77777777" w:rsidR="00543A78" w:rsidRDefault="00543A78" w:rsidP="00543A78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Cuisine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Italian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2D6D520" w14:textId="77777777" w:rsidR="00543A78" w:rsidRDefault="00543A78" w:rsidP="00543A78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Cuisine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Thai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6BB0C28" w14:textId="77777777" w:rsidR="00543A78" w:rsidRDefault="00543A78" w:rsidP="00543A78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Cuisine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Vietnamese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33DE503" w14:textId="1F19FE1D" w:rsidR="008250FD" w:rsidRPr="00543A78" w:rsidRDefault="00543A78" w:rsidP="0022725A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Cuisine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exican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</w:p>
        </w:tc>
      </w:tr>
    </w:tbl>
    <w:p w14:paraId="322810C4" w14:textId="77777777" w:rsidR="008250FD" w:rsidRDefault="008250FD" w:rsidP="004172C8">
      <w:pPr>
        <w:tabs>
          <w:tab w:val="left" w:pos="2205"/>
        </w:tabs>
        <w:rPr>
          <w:rFonts w:ascii="Arial" w:hAnsi="Arial" w:cs="Arial"/>
          <w:sz w:val="22"/>
          <w:szCs w:val="22"/>
        </w:rPr>
      </w:pPr>
    </w:p>
    <w:p w14:paraId="483D4A49" w14:textId="77777777" w:rsidR="006764C7" w:rsidRDefault="006764C7" w:rsidP="004172C8">
      <w:pPr>
        <w:tabs>
          <w:tab w:val="left" w:pos="2205"/>
        </w:tabs>
        <w:rPr>
          <w:rFonts w:ascii="Arial" w:hAnsi="Arial" w:cs="Arial"/>
          <w:sz w:val="22"/>
          <w:szCs w:val="22"/>
        </w:rPr>
      </w:pPr>
    </w:p>
    <w:p w14:paraId="196E6558" w14:textId="68F3AF33" w:rsidR="008250FD" w:rsidRDefault="006764C7" w:rsidP="00185269">
      <w:pPr>
        <w:pStyle w:val="Heading2"/>
      </w:pPr>
      <w:bookmarkStart w:id="67" w:name="_Toc94293491"/>
      <w:bookmarkStart w:id="68" w:name="_Toc94387292"/>
      <w:r w:rsidRPr="136A8A7C">
        <w:t>Dish</w:t>
      </w:r>
      <w:bookmarkEnd w:id="67"/>
      <w:bookmarkEnd w:id="68"/>
    </w:p>
    <w:p w14:paraId="08F5742D" w14:textId="41F700D1" w:rsidR="136A8A7C" w:rsidRDefault="2CEE0B6C" w:rsidP="136A8A7C">
      <w:pPr>
        <w:rPr>
          <w:rFonts w:ascii="Arial" w:eastAsia="Arial" w:hAnsi="Arial" w:cs="Arial"/>
        </w:rPr>
      </w:pPr>
      <w:r w:rsidRPr="009C564A">
        <w:rPr>
          <w:rFonts w:ascii="Arial" w:eastAsia="Arial" w:hAnsi="Arial" w:cs="Arial"/>
        </w:rPr>
        <w:t>Dish (</w:t>
      </w:r>
      <w:proofErr w:type="spellStart"/>
      <w:r w:rsidRPr="009C564A">
        <w:rPr>
          <w:rFonts w:ascii="Arial" w:eastAsia="Arial" w:hAnsi="Arial" w:cs="Arial"/>
          <w:u w:val="single"/>
        </w:rPr>
        <w:t>DishID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DishNam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DishDescr</w:t>
      </w:r>
      <w:proofErr w:type="spellEnd"/>
      <w:r w:rsidRPr="009C564A">
        <w:rPr>
          <w:rFonts w:ascii="Arial" w:eastAsia="Arial" w:hAnsi="Arial" w:cs="Arial"/>
        </w:rPr>
        <w:t>, &lt;</w:t>
      </w:r>
      <w:proofErr w:type="spellStart"/>
      <w:r w:rsidRPr="009C564A">
        <w:rPr>
          <w:rFonts w:ascii="Arial" w:eastAsia="Arial" w:hAnsi="Arial" w:cs="Arial"/>
        </w:rPr>
        <w:t>cuisineID</w:t>
      </w:r>
      <w:proofErr w:type="spellEnd"/>
      <w:r w:rsidRPr="009C564A">
        <w:rPr>
          <w:rFonts w:ascii="Arial" w:eastAsia="Arial" w:hAnsi="Arial" w:cs="Arial"/>
        </w:rPr>
        <w:t>&gt;, &lt;</w:t>
      </w:r>
      <w:proofErr w:type="spellStart"/>
      <w:r w:rsidRPr="009C564A">
        <w:rPr>
          <w:rFonts w:ascii="Arial" w:eastAsia="Arial" w:hAnsi="Arial" w:cs="Arial"/>
        </w:rPr>
        <w:t>EatyID</w:t>
      </w:r>
      <w:proofErr w:type="spellEnd"/>
      <w:r w:rsidRPr="009C564A">
        <w:rPr>
          <w:rFonts w:ascii="Arial" w:eastAsia="Arial" w:hAnsi="Arial" w:cs="Arial"/>
        </w:rPr>
        <w:t>&gt;)</w:t>
      </w:r>
    </w:p>
    <w:p w14:paraId="373E6F01" w14:textId="77777777" w:rsidR="00185269" w:rsidRPr="009C564A" w:rsidRDefault="00185269" w:rsidP="136A8A7C">
      <w:pPr>
        <w:rPr>
          <w:sz w:val="18"/>
          <w:szCs w:val="18"/>
        </w:rPr>
      </w:pPr>
    </w:p>
    <w:tbl>
      <w:tblPr>
        <w:tblStyle w:val="TableGrid"/>
        <w:tblW w:w="8299" w:type="dxa"/>
        <w:tblLook w:val="04A0" w:firstRow="1" w:lastRow="0" w:firstColumn="1" w:lastColumn="0" w:noHBand="0" w:noVBand="1"/>
      </w:tblPr>
      <w:tblGrid>
        <w:gridCol w:w="8299"/>
      </w:tblGrid>
      <w:tr w:rsidR="008250FD" w:rsidRPr="00B00BCA" w14:paraId="40734FFB" w14:textId="77777777" w:rsidTr="136A8A7C">
        <w:tc>
          <w:tcPr>
            <w:tcW w:w="8299" w:type="dxa"/>
          </w:tcPr>
          <w:p w14:paraId="516958E3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Roti Prata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A South-Indian flatbread made by frying stretched dough flavoured with ghe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183E4FD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Murtabak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eat stuffed pancakes. With a choice between chicken or mutton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BF4A6A9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Fish &amp; Chips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Fried Breaded Fish served alongside a portion of fries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3AA78B1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entury Egg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An egg that is traditionally made in China and other Asian countries. Made by preserving eggs in a mixture of clay, salt, wood ash and quicklime from weeks to months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DE4C2DE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aguett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Thin type of bread of French origin that is commonly made from basic lean dough.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C148AB4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hicken Chop with Black Pepper Sauc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Grilled marinated chicken covered in a rich, bold black pepper sauce with a side of Mashed Potatoes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B19DCE2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Nasi Lemak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'A rice dish served with roasted nuts, egg, ikan 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bilis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, and slices of cucumber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A3B7422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Impossible Burger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A vegan patty sandwiched between two lightly toasted buns.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5E338BB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Quiche Lorrain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A French tart consisting of pastry crust filled with savoury custard and pieces of cheese, meat, seafood or vegetables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9044BDB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Roasted Duck Ric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Duck served with a portion of ric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4DED5F2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har Siew Ric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har Siew Meat served with a portion of ric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3C26008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Hainanese Chicken Ric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Steamed Chicken served with a portion of rice 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2EAF8D0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Roasted Chicken Ric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Roasted Chicken served with a portion of ric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B57F83E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Poached Pear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Pears slowly boiled down in water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8DB0A3D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aeser Salad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A salad of romaine lettuce dressed in Worcestershire sauce, anchovies, garlic, Dijon mustard, parmesan cheese and black pepper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6249AF9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ashed Potatoes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Freshly picked potatoes mashed and mixed with mayonnaise and spring onions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559FE54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hicken Burger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A chicken patty sandwiched between two lightly toasted buns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87E9503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Onion Rings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Onions sliced into rings, dipped in a batter and deep fried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B276C47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heese Fries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French Fries that is served with a dipping sauce consisting of Cheese and Mayonnais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271D7FA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lastRenderedPageBreak/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French Fries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Evenly cut potatoes deep fried into a crispy perfection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4777925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Mee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 Goreng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A savoury sweet sauce noodle mixed with chicken, prawns, vegetables and egg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66F6CCA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hicken Satay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Skewered Chicken grilled on a stick served with a variety of dipping sauces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BAD4DE2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eef Satay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Skewered Beef grilled on a stick served with a variety of dipping sauces 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291C265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Lamb Satay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Skewered Lamb grilled on a stick served with a variety of dipping sauces 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CDBA117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'Nasi 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Impit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ompressed rice cube served with a variety of dipping sauces 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0BFC7B1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utton Curry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urry with Mutton bits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85CD76D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hicken Curry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urry with Chicken bits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CC12977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Vegetable Curry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urry with an assortment of vegetables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960B543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French Toast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read dipped in egg wash and sauteed until a golden brown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E16AF12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French Onion Soup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Soup with a base of meat stock and onions gratineed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747164F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Japanese Style Bento Set A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'Japanese White Rice served with Chicken 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Karaage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, Salmon and Shredded Cabbag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D2FCD8F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Japanese Style Bento Set B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'Japanese White Rice served with Chicken 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Karaage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, Prawn Tempura and Shredded Cabbag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DEDC044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Japanese Style Bento Set C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Japanese White Rice served with Salmon, Prawn Tempura and Shredded Cabbag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4F5B7F6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Japanese Curry Rice Set A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Japanese White Rice served with Japanese Curry, Chicken Katsu and a Croquett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19F283E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Japanese Curry Rice Set B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Japanese White Rice served with Japanese Curry, Pork Katsu and a Croquett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1D79E20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'Beef 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Katsudon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A Japanese Rice Bowl made with Tonkatsu, eggs and sauteed onions simmered in a sweet savoury sauc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7DA1607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Pepperoni Pizza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Tasty beef pepperoni with cheese on a tomato bas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48BF3AC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Veggie Lover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House-made pesto blend topped with an assortment of grilled vegetables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80FBAF8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Hawaiian Pizza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Pineapples and Bacon with cheese on a tomato bas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E847962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urrata Salad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reamy burrata, cherry tomatoes, balsamic and olive oil with a perfectly seasoned salad bas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B3194C6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Aglio Olio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Sauteed sliced garlic in olive oil with Spaghetti Noodles, red pepper flakes and anchovies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825202F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Pad Thai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Thai Style fried noodles with eggs, vegetables and tofu in a sauce of tamarind, fish, dried shrimp, garlic, red chilli pepper and sugar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9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3508404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Khao Pad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Thai Style fried rice. Contains soy sauce, fish sauce, lime and eggs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9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2E5583B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x Beef Taco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eef Taco with shredded carrots, shredded cabbage and a special house-made sauc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376B3EA" w14:textId="77777777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x Chicken Taco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hicken Taco with shredded carrots, shredded cabbage and a special house-made sauc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BE0E1BD" w14:textId="77AC6EF4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7837EBC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6</w:t>
            </w:r>
            <w:r w:rsidRPr="7837EBC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2x Veggie Taco'</w:t>
            </w:r>
            <w:r w:rsidRPr="7837EBC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Artificial meat with shredded carrots, shredded cabbage and a spinach puree as a sauce'</w:t>
            </w:r>
            <w:r w:rsidRPr="7837EBC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6354B49F"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0</w:t>
            </w:r>
            <w:r w:rsidRPr="7837EBC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4757A742"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0</w:t>
            </w:r>
            <w:proofErr w:type="gramStart"/>
            <w:r w:rsidRPr="7837EBC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D40DF50" w14:textId="1C26F1D8" w:rsidR="00A302E6" w:rsidRDefault="00A302E6" w:rsidP="00A302E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7837EBC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7</w:t>
            </w:r>
            <w:r w:rsidRPr="7837EBC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anh Mi'</w:t>
            </w:r>
            <w:r w:rsidRPr="7837EBC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rusty Bread Rolls smeared with pate, mayo, pork chop and shredded carrot and cabbage'</w:t>
            </w:r>
            <w:r w:rsidRPr="7837EBC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428F137F"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9</w:t>
            </w:r>
            <w:r w:rsidRPr="7837EBC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8</w:t>
            </w:r>
            <w:proofErr w:type="gramStart"/>
            <w:r w:rsidRPr="7837EBC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024D7B0" w14:textId="179133B6" w:rsidR="008250FD" w:rsidRPr="00A302E6" w:rsidRDefault="00A302E6" w:rsidP="136A8A7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7837EBC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8</w:t>
            </w:r>
            <w:r w:rsidRPr="7837EBC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eef Ball Pho'</w:t>
            </w:r>
            <w:r w:rsidRPr="7837EBC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'Thin rice noodles, brown sugar, </w:t>
            </w:r>
            <w:proofErr w:type="spellStart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thai</w:t>
            </w:r>
            <w:proofErr w:type="spellEnd"/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 basil, star anise, fish sauce and grounded meat Beef Balls'</w:t>
            </w:r>
            <w:r w:rsidRPr="7837EBC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350C2A8C"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9</w:t>
            </w:r>
            <w:r w:rsidRPr="7837EBC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837EBC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8</w:t>
            </w:r>
            <w:r w:rsidRPr="7837EBC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</w:p>
        </w:tc>
      </w:tr>
    </w:tbl>
    <w:p w14:paraId="57B6C347" w14:textId="77777777" w:rsidR="008250FD" w:rsidRDefault="008250FD" w:rsidP="004172C8">
      <w:pPr>
        <w:tabs>
          <w:tab w:val="left" w:pos="2205"/>
        </w:tabs>
        <w:rPr>
          <w:rFonts w:ascii="Arial" w:hAnsi="Arial" w:cs="Arial"/>
          <w:sz w:val="22"/>
          <w:szCs w:val="22"/>
        </w:rPr>
      </w:pPr>
    </w:p>
    <w:p w14:paraId="3A17955D" w14:textId="77777777" w:rsidR="006764C7" w:rsidRDefault="006764C7" w:rsidP="004172C8">
      <w:pPr>
        <w:tabs>
          <w:tab w:val="left" w:pos="2205"/>
        </w:tabs>
        <w:rPr>
          <w:rFonts w:ascii="Arial" w:hAnsi="Arial" w:cs="Arial"/>
          <w:sz w:val="22"/>
          <w:szCs w:val="22"/>
        </w:rPr>
      </w:pPr>
    </w:p>
    <w:p w14:paraId="139A4E83" w14:textId="67951BC8" w:rsidR="008250FD" w:rsidRDefault="006764C7" w:rsidP="00185269">
      <w:pPr>
        <w:pStyle w:val="Heading2"/>
      </w:pPr>
      <w:bookmarkStart w:id="69" w:name="_Toc94293492"/>
      <w:bookmarkStart w:id="70" w:name="_Toc94387293"/>
      <w:proofErr w:type="spellStart"/>
      <w:r>
        <w:lastRenderedPageBreak/>
        <w:t>CSDish</w:t>
      </w:r>
      <w:bookmarkEnd w:id="69"/>
      <w:bookmarkEnd w:id="70"/>
      <w:proofErr w:type="spellEnd"/>
    </w:p>
    <w:p w14:paraId="197D4A7F" w14:textId="304DB190" w:rsidR="25995F82" w:rsidRDefault="283F0BF9" w:rsidP="25995F82">
      <w:pPr>
        <w:rPr>
          <w:rFonts w:ascii="Arial" w:eastAsia="Arial" w:hAnsi="Arial" w:cs="Arial"/>
        </w:rPr>
      </w:pPr>
      <w:proofErr w:type="spellStart"/>
      <w:r w:rsidRPr="009C564A">
        <w:rPr>
          <w:rFonts w:ascii="Arial" w:eastAsia="Arial" w:hAnsi="Arial" w:cs="Arial"/>
        </w:rPr>
        <w:t>CSDish</w:t>
      </w:r>
      <w:proofErr w:type="spellEnd"/>
      <w:r w:rsidRPr="009C564A">
        <w:rPr>
          <w:rFonts w:ascii="Arial" w:eastAsia="Arial" w:hAnsi="Arial" w:cs="Arial"/>
        </w:rPr>
        <w:t xml:space="preserve"> (</w:t>
      </w:r>
      <w:r w:rsidRPr="009C564A">
        <w:rPr>
          <w:rFonts w:ascii="Arial" w:eastAsia="Arial" w:hAnsi="Arial" w:cs="Arial"/>
          <w:u w:val="single"/>
        </w:rPr>
        <w:t>&lt;</w:t>
      </w:r>
      <w:proofErr w:type="spellStart"/>
      <w:r w:rsidRPr="009C564A">
        <w:rPr>
          <w:rFonts w:ascii="Arial" w:eastAsia="Arial" w:hAnsi="Arial" w:cs="Arial"/>
          <w:u w:val="single"/>
        </w:rPr>
        <w:t>DishID</w:t>
      </w:r>
      <w:proofErr w:type="spellEnd"/>
      <w:r w:rsidRPr="009C564A">
        <w:rPr>
          <w:rFonts w:ascii="Arial" w:eastAsia="Arial" w:hAnsi="Arial" w:cs="Arial"/>
          <w:u w:val="single"/>
        </w:rPr>
        <w:t>&gt;</w:t>
      </w:r>
      <w:r w:rsidRPr="009C564A">
        <w:rPr>
          <w:rFonts w:ascii="Arial" w:eastAsia="Arial" w:hAnsi="Arial" w:cs="Arial"/>
        </w:rPr>
        <w:t>, Price)</w:t>
      </w:r>
    </w:p>
    <w:p w14:paraId="2497F125" w14:textId="77777777" w:rsidR="00185269" w:rsidRPr="009C564A" w:rsidRDefault="00185269" w:rsidP="25995F82">
      <w:pPr>
        <w:rPr>
          <w:sz w:val="18"/>
          <w:szCs w:val="18"/>
        </w:rPr>
      </w:pPr>
    </w:p>
    <w:tbl>
      <w:tblPr>
        <w:tblStyle w:val="TableGrid"/>
        <w:tblW w:w="8299" w:type="dxa"/>
        <w:tblLook w:val="04A0" w:firstRow="1" w:lastRow="0" w:firstColumn="1" w:lastColumn="0" w:noHBand="0" w:noVBand="1"/>
      </w:tblPr>
      <w:tblGrid>
        <w:gridCol w:w="8299"/>
      </w:tblGrid>
      <w:tr w:rsidR="008250FD" w14:paraId="062AF5CC" w14:textId="77777777" w:rsidTr="136A8A7C">
        <w:tc>
          <w:tcPr>
            <w:tcW w:w="8299" w:type="dxa"/>
          </w:tcPr>
          <w:p w14:paraId="2BF8ED91" w14:textId="0C828B21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.3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7BE9E62" w14:textId="39C2C88B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9.5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6CECCC0" w14:textId="4E871FF7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8.8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691AF9A" w14:textId="6A1F143A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.0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E0A7639" w14:textId="5E0EC3F5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5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.5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26622ED" w14:textId="30DBA30A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6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.9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356BD1B" w14:textId="0C2DB1C6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7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5.5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1A19AF0" w14:textId="34C7DF10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8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.9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FC1B2C3" w14:textId="519777D3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9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.5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4F3F147" w14:textId="1CBBDDF4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0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.0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D7C162B" w14:textId="3BB539ED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1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.0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C6B669B" w14:textId="740027A6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2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.0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F4C333B" w14:textId="53C19B39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3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.0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9564010" w14:textId="39DAB43C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4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.2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CE499A7" w14:textId="3F8E94AB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5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.9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8E76E76" w14:textId="350EA867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6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.6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1859A0E" w14:textId="688D09C4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7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5.9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D73E839" w14:textId="1C566B84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8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3.6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2A0A415" w14:textId="247CEAA2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9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5.5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7C37726" w14:textId="609659B1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0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3.9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0BEA526" w14:textId="4BED931E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1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5.0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CD2936C" w14:textId="608B0B98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2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.0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56E7060" w14:textId="28493207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3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.0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8D9DA0F" w14:textId="18112EA2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4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.0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88F3A5A" w14:textId="65651562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5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62DCA568" w:rsidRPr="60A6A05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0.8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9BE84C8" w14:textId="7817F1F9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6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3.9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CF8D0AF" w14:textId="170D91E8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7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3.9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06AB638" w14:textId="4E60AF43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8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3.5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8DD6ADE" w14:textId="5401031B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9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.5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159AF78" w14:textId="4DB617B0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0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.5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8AD9338" w14:textId="0B420226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1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8.9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5F5924D" w14:textId="092E86A0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2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8.9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8FA6E56" w14:textId="7CD91CFD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3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8.9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A67B554" w14:textId="31348B8A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4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.9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7A43A6D" w14:textId="4318311E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5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.9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2621215" w14:textId="39C3EA98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6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.9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75C8918" w14:textId="5AE56840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7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5.9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40432EA" w14:textId="5018ED66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8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5.9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02202A3" w14:textId="2CF47E4C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9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5.9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3CC19EE" w14:textId="4944976B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0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.9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80B9CE6" w14:textId="54117663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1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8.9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08EEA6F" w14:textId="05B0FB32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2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6.9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5C49E15" w14:textId="41DC2321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3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5.7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2F16BD6" w14:textId="186B21B8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4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.0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2C2D346" w14:textId="06DD1B5B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5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.0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72FF8CD" w14:textId="24D67B12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6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.0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668982F" w14:textId="6C9E289D" w:rsidR="0082026C" w:rsidRDefault="0082026C" w:rsidP="0082026C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7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5.50</w:t>
            </w:r>
            <w:proofErr w:type="gramStart"/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714DB39" w14:textId="25D05BDB" w:rsidR="008250FD" w:rsidRPr="0082026C" w:rsidRDefault="0082026C" w:rsidP="00DD31A3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Dish</w:t>
            </w:r>
            <w:proofErr w:type="spellEnd"/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8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3F572C9E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7.90</w:t>
            </w:r>
            <w:r w:rsidRPr="3F572C9E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</w:p>
        </w:tc>
      </w:tr>
    </w:tbl>
    <w:p w14:paraId="27D78F1F" w14:textId="77777777" w:rsidR="008250FD" w:rsidRDefault="008250FD" w:rsidP="004172C8">
      <w:pPr>
        <w:tabs>
          <w:tab w:val="left" w:pos="2205"/>
        </w:tabs>
        <w:rPr>
          <w:rFonts w:ascii="Arial" w:hAnsi="Arial" w:cs="Arial"/>
          <w:sz w:val="22"/>
          <w:szCs w:val="22"/>
        </w:rPr>
      </w:pPr>
    </w:p>
    <w:p w14:paraId="3988B4DE" w14:textId="77777777" w:rsidR="006764C7" w:rsidRDefault="006764C7" w:rsidP="004172C8">
      <w:pPr>
        <w:tabs>
          <w:tab w:val="left" w:pos="2205"/>
        </w:tabs>
        <w:rPr>
          <w:rFonts w:ascii="Arial" w:hAnsi="Arial" w:cs="Arial"/>
          <w:sz w:val="22"/>
          <w:szCs w:val="22"/>
        </w:rPr>
      </w:pPr>
    </w:p>
    <w:p w14:paraId="3E6DBEEB" w14:textId="77777777" w:rsidR="004D3CC2" w:rsidRDefault="004D3CC2">
      <w:pPr>
        <w:spacing w:after="160" w:line="259" w:lineRule="auto"/>
        <w:rPr>
          <w:b/>
          <w:bCs/>
          <w:sz w:val="28"/>
          <w:szCs w:val="24"/>
          <w:lang w:val="en-US"/>
        </w:rPr>
      </w:pPr>
      <w:bookmarkStart w:id="71" w:name="_Toc94293493"/>
      <w:r>
        <w:br w:type="page"/>
      </w:r>
    </w:p>
    <w:p w14:paraId="329EC36B" w14:textId="5B073449" w:rsidR="008250FD" w:rsidRDefault="006764C7" w:rsidP="00185269">
      <w:pPr>
        <w:pStyle w:val="Heading2"/>
      </w:pPr>
      <w:bookmarkStart w:id="72" w:name="_Toc94387294"/>
      <w:proofErr w:type="spellStart"/>
      <w:r>
        <w:lastRenderedPageBreak/>
        <w:t>CSOrder</w:t>
      </w:r>
      <w:bookmarkEnd w:id="71"/>
      <w:bookmarkEnd w:id="72"/>
      <w:proofErr w:type="spellEnd"/>
    </w:p>
    <w:p w14:paraId="0F332E89" w14:textId="1D6263AD" w:rsidR="722721B2" w:rsidRDefault="722721B2" w:rsidP="25995F82">
      <w:pPr>
        <w:rPr>
          <w:rFonts w:ascii="Arial" w:eastAsia="Arial" w:hAnsi="Arial" w:cs="Arial"/>
        </w:rPr>
      </w:pPr>
      <w:proofErr w:type="spellStart"/>
      <w:r w:rsidRPr="009C564A">
        <w:rPr>
          <w:rFonts w:ascii="Arial" w:eastAsia="Arial" w:hAnsi="Arial" w:cs="Arial"/>
        </w:rPr>
        <w:t>CSOrder</w:t>
      </w:r>
      <w:proofErr w:type="spellEnd"/>
      <w:r w:rsidRPr="009C564A">
        <w:rPr>
          <w:rFonts w:ascii="Arial" w:eastAsia="Arial" w:hAnsi="Arial" w:cs="Arial"/>
        </w:rPr>
        <w:t xml:space="preserve"> (</w:t>
      </w:r>
      <w:r w:rsidRPr="009C564A">
        <w:rPr>
          <w:rFonts w:ascii="Arial" w:eastAsia="Arial" w:hAnsi="Arial" w:cs="Arial"/>
          <w:u w:val="single"/>
        </w:rPr>
        <w:t>&lt;</w:t>
      </w:r>
      <w:proofErr w:type="spellStart"/>
      <w:r w:rsidRPr="009C564A">
        <w:rPr>
          <w:rFonts w:ascii="Arial" w:eastAsia="Arial" w:hAnsi="Arial" w:cs="Arial"/>
          <w:u w:val="single"/>
        </w:rPr>
        <w:t>PgrID</w:t>
      </w:r>
      <w:proofErr w:type="spellEnd"/>
      <w:r w:rsidRPr="009C564A">
        <w:rPr>
          <w:rFonts w:ascii="Arial" w:eastAsia="Arial" w:hAnsi="Arial" w:cs="Arial"/>
          <w:u w:val="single"/>
        </w:rPr>
        <w:t>&gt;, &lt;</w:t>
      </w:r>
      <w:proofErr w:type="spellStart"/>
      <w:r w:rsidRPr="009C564A">
        <w:rPr>
          <w:rFonts w:ascii="Arial" w:eastAsia="Arial" w:hAnsi="Arial" w:cs="Arial"/>
          <w:u w:val="single"/>
        </w:rPr>
        <w:t>DishID</w:t>
      </w:r>
      <w:proofErr w:type="spellEnd"/>
      <w:r w:rsidRPr="009C564A">
        <w:rPr>
          <w:rFonts w:ascii="Arial" w:eastAsia="Arial" w:hAnsi="Arial" w:cs="Arial"/>
          <w:u w:val="single"/>
        </w:rPr>
        <w:t>&gt;</w:t>
      </w:r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  <w:u w:val="single"/>
        </w:rPr>
        <w:t>OrderDateTim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OrderPric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OrderQty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DeliverTo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DelDateTime</w:t>
      </w:r>
      <w:proofErr w:type="spellEnd"/>
      <w:r w:rsidRPr="009C564A">
        <w:rPr>
          <w:rFonts w:ascii="Arial" w:eastAsia="Arial" w:hAnsi="Arial" w:cs="Arial"/>
        </w:rPr>
        <w:t>)</w:t>
      </w:r>
    </w:p>
    <w:p w14:paraId="5ECA7632" w14:textId="77777777" w:rsidR="00185269" w:rsidRPr="009C564A" w:rsidRDefault="00185269" w:rsidP="25995F82">
      <w:pPr>
        <w:rPr>
          <w:rFonts w:ascii="Arial" w:eastAsia="Arial" w:hAnsi="Arial" w:cs="Arial"/>
        </w:rPr>
      </w:pPr>
    </w:p>
    <w:tbl>
      <w:tblPr>
        <w:tblStyle w:val="TableGrid"/>
        <w:tblW w:w="8299" w:type="dxa"/>
        <w:tblLook w:val="04A0" w:firstRow="1" w:lastRow="0" w:firstColumn="1" w:lastColumn="0" w:noHBand="0" w:noVBand="1"/>
      </w:tblPr>
      <w:tblGrid>
        <w:gridCol w:w="8299"/>
      </w:tblGrid>
      <w:tr w:rsidR="008250FD" w14:paraId="3011158D" w14:textId="77777777" w:rsidTr="6331D2F8">
        <w:tc>
          <w:tcPr>
            <w:tcW w:w="8299" w:type="dxa"/>
            <w:tcBorders>
              <w:top w:val="single" w:sz="4" w:space="0" w:color="1E8BCD"/>
              <w:left w:val="single" w:sz="4" w:space="0" w:color="1E8BCD"/>
              <w:bottom w:val="single" w:sz="4" w:space="0" w:color="1E8BCD"/>
              <w:right w:val="single" w:sz="4" w:space="0" w:color="1E8BCD"/>
            </w:tcBorders>
          </w:tcPr>
          <w:p w14:paraId="57E4358A" w14:textId="42495D66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Order</w:t>
            </w:r>
            <w:proofErr w:type="spellEnd"/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08:30:00'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6F2B9785"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.90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3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01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08:55:00'</w:t>
            </w:r>
            <w:proofErr w:type="gramStart"/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8E6E01F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3:2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.0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3:39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C31022A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8:33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.9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8:49:3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F2CFD97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8:33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.6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8:49:3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C097F44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8:33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.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8:49:3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36445D2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08:23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.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08:38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8D75558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2:3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.9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2:57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7F1D275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2:3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.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2:57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323A2E7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6:3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.9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6:4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92D4DF0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1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.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1:4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A13B7BE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1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.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1:4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17CDFC5" w14:textId="39B9665D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Order</w:t>
            </w:r>
            <w:proofErr w:type="spellEnd"/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6760A011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</w:t>
            </w:r>
            <w:r w:rsidRPr="6760A011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7</w:t>
            </w:r>
            <w:r w:rsidRPr="6760A011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1:00:00'</w:t>
            </w:r>
            <w:r w:rsidRPr="6760A011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5.50</w:t>
            </w:r>
            <w:r w:rsidRPr="6760A011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6760A011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02</w:t>
            </w:r>
            <w:r w:rsidRPr="6760A011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1:</w:t>
            </w:r>
            <w:r w:rsidR="7D77786E" w:rsidRPr="6760A011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2</w:t>
            </w:r>
            <w:r w:rsidR="6793AEDF" w:rsidRPr="6760A011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0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:00'</w:t>
            </w:r>
            <w:proofErr w:type="gramStart"/>
            <w:r w:rsidRPr="6760A011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EA16A0C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20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.9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20:42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16E3456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09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.9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9:2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BDAA940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09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.9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9:2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E9BC633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1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.0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1:1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90F9D72" w14:textId="351E35B8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56D24E3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56D24E3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56D24E3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Order</w:t>
            </w:r>
            <w:proofErr w:type="spellEnd"/>
            <w:r w:rsidRPr="56D24E3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56D24E3D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56D24E3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</w:t>
            </w:r>
            <w:r w:rsidRPr="56D24E3D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6D24E3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2</w:t>
            </w:r>
            <w:r w:rsidRPr="56D24E3D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6D24E3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1:10:00'</w:t>
            </w:r>
            <w:r w:rsidRPr="56D24E3D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6D24E3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0E97B6D3" w:rsidRPr="73BFD2C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</w:t>
            </w:r>
            <w:r w:rsidR="5E986715" w:rsidRPr="73BFD2C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0.00</w:t>
            </w:r>
            <w:r w:rsidRPr="56D24E3D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6D24E3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</w:t>
            </w:r>
            <w:r w:rsidRPr="56D24E3D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6D24E3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03</w:t>
            </w:r>
            <w:r w:rsidRPr="56D24E3D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6D24E3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1:22:00'</w:t>
            </w:r>
            <w:proofErr w:type="gramStart"/>
            <w:r w:rsidRPr="56D24E3D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717EF43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9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5.9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9:52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C42B6CE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8:5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.9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9:13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66BD209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2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.9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2:2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1654489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2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5.9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2:2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5032E7C" w14:textId="4ABA150F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Order</w:t>
            </w:r>
            <w:proofErr w:type="spellEnd"/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48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7:40:00'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76C5FD50"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5.80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04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8:30:00'</w:t>
            </w:r>
            <w:proofErr w:type="gramStart"/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61B287B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7:32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.9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8:03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AECE3EF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09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.6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09:2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CF0F502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08:12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9.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08:33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2F41583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08:05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.8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08:37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8E9F683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0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.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0:12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2A2FB12" w14:textId="53A56A74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3E123F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3E123F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13E123F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Order</w:t>
            </w:r>
            <w:proofErr w:type="spellEnd"/>
            <w:r w:rsidRPr="13E123F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3E123F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3E123F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6</w:t>
            </w:r>
            <w:r w:rsidRPr="13E123F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3E123F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5</w:t>
            </w:r>
            <w:r w:rsidRPr="13E123F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3E123F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08:12:00'</w:t>
            </w:r>
            <w:r w:rsidRPr="13E123F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3E123F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.50</w:t>
            </w:r>
            <w:r w:rsidRPr="13E123F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3E123F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</w:t>
            </w:r>
            <w:r w:rsidRPr="13E123F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3E123F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05</w:t>
            </w:r>
            <w:r w:rsidRPr="13E123F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3E123F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3E123FF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</w:t>
            </w:r>
            <w:r w:rsidR="2E607E6C" w:rsidRPr="13E123FF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6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/06/2021 08:23:00'</w:t>
            </w:r>
            <w:proofErr w:type="gramStart"/>
            <w:r w:rsidRPr="13E123F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186DF91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08:2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.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08:43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E3BAB98" w14:textId="4CE617E9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lastRenderedPageBreak/>
              <w:t>insert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Order</w:t>
            </w:r>
            <w:proofErr w:type="spellEnd"/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8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4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09:17:00'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628792B2"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0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.00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0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06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09:33:00'</w:t>
            </w:r>
            <w:proofErr w:type="gramStart"/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232D20B" w14:textId="1E23FBFC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73BFD2C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73BFD2C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73BFD2C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Order</w:t>
            </w:r>
            <w:proofErr w:type="spellEnd"/>
            <w:r w:rsidRPr="73BFD2C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73BFD2CD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73BFD2C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8</w:t>
            </w:r>
            <w:r w:rsidRPr="73BFD2CD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3BFD2C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5</w:t>
            </w:r>
            <w:r w:rsidRPr="73BFD2CD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3BFD2C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09:17:00'</w:t>
            </w:r>
            <w:r w:rsidRPr="73BFD2CD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3BFD2C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59A795E3" w:rsidRPr="73BFD2C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4.00, </w:t>
            </w:r>
            <w:r w:rsidR="3C25BE43"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5</w:t>
            </w:r>
            <w:r w:rsidRPr="73BFD2CD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3BFD2C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06</w:t>
            </w:r>
            <w:r w:rsidRPr="73BFD2CD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3BFD2C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09:33:00'</w:t>
            </w:r>
            <w:proofErr w:type="gramStart"/>
            <w:r w:rsidRPr="73BFD2CD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2B0B215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3:12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7.8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3:45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FACB169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21:15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.9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21:43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F1EE48F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1:03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.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1:45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F330C81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5:32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.9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6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4738070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5:32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.6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6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E131EC7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5:32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.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6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E90AD2E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21:23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1.8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21:56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F50A556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2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.0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2:17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3E3B62D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2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.0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12:17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1D09F56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09:12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.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0:0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B7D688D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09:43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.0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0:16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520DFE8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8:32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.9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8:52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93ABCB3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0:12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.2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0:4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D65C46B" w14:textId="09E7CC80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7:52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.</w:t>
            </w:r>
            <w:r w:rsidR="00BB0249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0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8:23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42D08D9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8:0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.0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8:22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EB94DB7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09:12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.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9:3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5E739FF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09:22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.9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09:35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2A8E7A4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09:17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.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09:43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4CB7005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09:59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.9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0:20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B9549F5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0:5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.9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1:44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943032F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8:4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.9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8:56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ADE1158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8:40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.9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0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8:56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44C2CB2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07:23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.0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07:54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95B6655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1:26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.4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2:04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2719129" w14:textId="1D289488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Order</w:t>
            </w:r>
            <w:proofErr w:type="spellEnd"/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2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1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4:17:00'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77472FA0"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0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.00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10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5/06/2021 14:47:00'</w:t>
            </w:r>
            <w:proofErr w:type="gramStart"/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9DABA45" w14:textId="76FE0E72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72A506A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72A506A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72A506A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Order</w:t>
            </w:r>
            <w:proofErr w:type="spellEnd"/>
            <w:r w:rsidRPr="72A506A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72A506A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72A506A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2</w:t>
            </w:r>
            <w:r w:rsidRPr="72A506A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2A506A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4</w:t>
            </w:r>
            <w:r w:rsidRPr="72A506A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2A506A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09:25:00'</w:t>
            </w:r>
            <w:r w:rsidRPr="72A506A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2A506A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0E97B6D3" w:rsidRPr="72A506A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</w:t>
            </w:r>
            <w:r w:rsidR="1F5BAF0D" w:rsidRPr="72A506A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0</w:t>
            </w:r>
            <w:r w:rsidRPr="72A506A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.00</w:t>
            </w:r>
            <w:r w:rsidRPr="72A506A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2A506A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</w:t>
            </w:r>
            <w:r w:rsidRPr="72A506A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2A506A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10</w:t>
            </w:r>
            <w:r w:rsidRPr="72A506A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72A506A5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09:54:00'</w:t>
            </w:r>
            <w:proofErr w:type="gramStart"/>
            <w:r w:rsidRPr="72A506A5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728C3E2" w14:textId="77777777" w:rsid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4:37:00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.9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4/06/2021 14:54:00'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F1E14CF" w14:textId="5F11BAC1" w:rsidR="008250FD" w:rsidRPr="00443721" w:rsidRDefault="00443721" w:rsidP="0044372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23D74380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23D74380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23D74380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CSOrder</w:t>
            </w:r>
            <w:proofErr w:type="spellEnd"/>
            <w:r w:rsidRPr="23D74380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23D74380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23D74380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3</w:t>
            </w:r>
            <w:r w:rsidRPr="23D74380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23D74380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5</w:t>
            </w:r>
            <w:r w:rsidRPr="23D74380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23D74380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08:23:00'</w:t>
            </w:r>
            <w:r w:rsidRPr="23D74380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23D74380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25C02697" w:rsidRPr="4ED9744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.40, 0</w:t>
            </w:r>
            <w:r w:rsidR="0E97B6D3" w:rsidRPr="4ED97449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</w:t>
            </w:r>
            <w:r w:rsidRPr="23D74380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23D74380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1010</w:t>
            </w:r>
            <w:r w:rsidRPr="23D74380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23D74380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06/06/2021 8:48:00'</w:t>
            </w:r>
            <w:r w:rsidRPr="23D74380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</w:p>
        </w:tc>
      </w:tr>
    </w:tbl>
    <w:p w14:paraId="0E84F67A" w14:textId="77777777" w:rsidR="00C53A26" w:rsidRDefault="00C53A26" w:rsidP="004172C8">
      <w:pPr>
        <w:tabs>
          <w:tab w:val="left" w:pos="2205"/>
        </w:tabs>
        <w:rPr>
          <w:rFonts w:ascii="Arial" w:hAnsi="Arial" w:cs="Arial"/>
          <w:sz w:val="22"/>
          <w:szCs w:val="22"/>
        </w:rPr>
      </w:pPr>
    </w:p>
    <w:p w14:paraId="466ACC66" w14:textId="77777777" w:rsidR="00C53A26" w:rsidRDefault="00C53A26" w:rsidP="004172C8">
      <w:pPr>
        <w:tabs>
          <w:tab w:val="left" w:pos="2205"/>
        </w:tabs>
        <w:rPr>
          <w:rFonts w:ascii="Arial" w:hAnsi="Arial" w:cs="Arial"/>
          <w:sz w:val="22"/>
          <w:szCs w:val="22"/>
        </w:rPr>
      </w:pPr>
    </w:p>
    <w:p w14:paraId="25641870" w14:textId="630F147B" w:rsidR="38FA6FA9" w:rsidRDefault="006764C7" w:rsidP="00185269">
      <w:pPr>
        <w:pStyle w:val="Heading2"/>
      </w:pPr>
      <w:bookmarkStart w:id="73" w:name="_Toc94293494"/>
      <w:bookmarkStart w:id="74" w:name="_Toc94387295"/>
      <w:proofErr w:type="spellStart"/>
      <w:r w:rsidRPr="25995F82">
        <w:lastRenderedPageBreak/>
        <w:t>FoodCategory</w:t>
      </w:r>
      <w:bookmarkEnd w:id="73"/>
      <w:bookmarkEnd w:id="74"/>
      <w:proofErr w:type="spellEnd"/>
    </w:p>
    <w:p w14:paraId="4B37151A" w14:textId="1C8F8F6B" w:rsidR="136A8A7C" w:rsidRDefault="38FA6FA9" w:rsidP="136A8A7C">
      <w:pPr>
        <w:rPr>
          <w:rFonts w:ascii="Arial" w:eastAsia="Arial" w:hAnsi="Arial" w:cs="Arial"/>
        </w:rPr>
      </w:pPr>
      <w:proofErr w:type="spellStart"/>
      <w:r w:rsidRPr="009C564A">
        <w:rPr>
          <w:rFonts w:ascii="Arial" w:eastAsia="Arial" w:hAnsi="Arial" w:cs="Arial"/>
        </w:rPr>
        <w:t>FoodCategory</w:t>
      </w:r>
      <w:proofErr w:type="spellEnd"/>
      <w:r w:rsidRPr="009C564A">
        <w:rPr>
          <w:rFonts w:ascii="Arial" w:eastAsia="Arial" w:hAnsi="Arial" w:cs="Arial"/>
        </w:rPr>
        <w:t xml:space="preserve"> (</w:t>
      </w:r>
      <w:proofErr w:type="spellStart"/>
      <w:r w:rsidRPr="009C564A">
        <w:rPr>
          <w:rFonts w:ascii="Arial" w:eastAsia="Arial" w:hAnsi="Arial" w:cs="Arial"/>
          <w:u w:val="single"/>
        </w:rPr>
        <w:t>FcID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FcName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FcDescr</w:t>
      </w:r>
      <w:proofErr w:type="spellEnd"/>
      <w:r w:rsidRPr="009C564A">
        <w:rPr>
          <w:rFonts w:ascii="Arial" w:eastAsia="Arial" w:hAnsi="Arial" w:cs="Arial"/>
        </w:rPr>
        <w:t>)</w:t>
      </w:r>
    </w:p>
    <w:p w14:paraId="67870B2B" w14:textId="77777777" w:rsidR="00185269" w:rsidRPr="009C564A" w:rsidRDefault="00185269" w:rsidP="136A8A7C">
      <w:pPr>
        <w:rPr>
          <w:rFonts w:ascii="Arial" w:hAnsi="Arial" w:cs="Arial"/>
        </w:rPr>
      </w:pPr>
    </w:p>
    <w:tbl>
      <w:tblPr>
        <w:tblStyle w:val="TableGrid"/>
        <w:tblW w:w="8299" w:type="dxa"/>
        <w:tblLook w:val="04A0" w:firstRow="1" w:lastRow="0" w:firstColumn="1" w:lastColumn="0" w:noHBand="0" w:noVBand="1"/>
      </w:tblPr>
      <w:tblGrid>
        <w:gridCol w:w="8299"/>
      </w:tblGrid>
      <w:tr w:rsidR="008250FD" w14:paraId="6B927891" w14:textId="77777777" w:rsidTr="00B6364A">
        <w:trPr>
          <w:trHeight w:val="3350"/>
        </w:trPr>
        <w:tc>
          <w:tcPr>
            <w:tcW w:w="8299" w:type="dxa"/>
          </w:tcPr>
          <w:p w14:paraId="665099B0" w14:textId="184A57FF" w:rsidR="00243715" w:rsidRDefault="00243715" w:rsidP="0024371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FoodCategory</w:t>
            </w:r>
            <w:proofErr w:type="spellEnd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Vegetarian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'No Animal </w:t>
            </w:r>
            <w:proofErr w:type="gramStart"/>
            <w:r w:rsidR="4C064875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Products</w:t>
            </w:r>
            <w:r w:rsidR="5D1705EE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(</w:t>
            </w:r>
            <w:proofErr w:type="gramEnd"/>
            <w:r w:rsidR="5D1705EE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Can Include eggs)</w:t>
            </w:r>
            <w:r w:rsidR="4C064875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</w:p>
          <w:p w14:paraId="7688E7F0" w14:textId="2E806634" w:rsidR="008250FD" w:rsidRPr="00285076" w:rsidRDefault="00243715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FoodCategory</w:t>
            </w:r>
            <w:proofErr w:type="spellEnd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2B50413A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Halal'</w:t>
            </w:r>
            <w:r w:rsidR="2B50413A"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="2B50413A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2B50413A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Halal Approved'</w:t>
            </w:r>
            <w:proofErr w:type="gramStart"/>
            <w:r w:rsidR="2B50413A"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C48D293" w14:textId="50C45227" w:rsidR="008250FD" w:rsidRPr="00285076" w:rsidRDefault="2B50413A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FoodCategory</w:t>
            </w:r>
            <w:proofErr w:type="spellEnd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1594A5E3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Dairy Free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No Dairy Products'</w:t>
            </w:r>
            <w:proofErr w:type="gramStart"/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EE57DF1" w14:textId="757C59A6" w:rsidR="008250FD" w:rsidRPr="00285076" w:rsidRDefault="2B50413A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FoodCategory</w:t>
            </w:r>
            <w:proofErr w:type="spellEnd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4990C830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760D1DBF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Healthier Option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3C0CDA01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Recommended for Balanced Diet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gramStart"/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12E33DD" w14:textId="6BEF29E4" w:rsidR="008250FD" w:rsidRPr="00285076" w:rsidRDefault="138FBB6C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FoodCategory</w:t>
            </w:r>
            <w:proofErr w:type="spellEnd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4990C830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5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ichelin Star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56FFDA27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Michelin Star Approval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gramStart"/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B03181E" w14:textId="6A2DCA3F" w:rsidR="008250FD" w:rsidRPr="00285076" w:rsidRDefault="138FBB6C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FoodCategory</w:t>
            </w:r>
            <w:proofErr w:type="spellEnd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18459D17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6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Seafood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0288132C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Seafood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gramStart"/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0BDCD70" w14:textId="631A73E1" w:rsidR="008250FD" w:rsidRPr="00285076" w:rsidRDefault="5D808BCA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FoodCategory</w:t>
            </w:r>
            <w:proofErr w:type="spellEnd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7750EDCB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7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Fast Food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65675284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Fast Food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gramStart"/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0D7C99B" w14:textId="0B7A64C7" w:rsidR="008250FD" w:rsidRPr="00285076" w:rsidRDefault="5D808BCA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FoodCategory</w:t>
            </w:r>
            <w:proofErr w:type="spellEnd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7750EDCB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8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4A9979A3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7417E314" w:rsidRPr="4A9979A3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Fruits and </w:t>
            </w:r>
            <w:r w:rsidR="7417E314" w:rsidRPr="2FAD07FD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Vegetables</w:t>
            </w:r>
            <w:r w:rsidRPr="2FAD07FD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2FAD07FD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2FAD07FD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2FAD07FD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10CAB74D" w:rsidRPr="2FAD07FD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Food</w:t>
            </w:r>
            <w:r w:rsidR="229FAFCD" w:rsidRPr="2FAD07FD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 </w:t>
            </w:r>
            <w:r w:rsidR="229FAFCD" w:rsidRPr="6E5EB30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consisting of only Fruits and </w:t>
            </w:r>
            <w:r w:rsidR="229FAFCD" w:rsidRPr="70BFE71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Vegetables</w:t>
            </w:r>
            <w:r w:rsidRPr="70BFE71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gramStart"/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1BED88A" w14:textId="70F9FA33" w:rsidR="008250FD" w:rsidRPr="00285076" w:rsidRDefault="29EC693C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FoodCategory</w:t>
            </w:r>
            <w:proofErr w:type="spellEnd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9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2A1CAAC8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Confectionary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3B998AFF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Sweets and Chocolates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proofErr w:type="gramStart"/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5D9B21A" w14:textId="04FE0E63" w:rsidR="008250FD" w:rsidRPr="006E70FA" w:rsidRDefault="29EC693C" w:rsidP="006E70FA">
            <w:pPr>
              <w:rPr>
                <w:rFonts w:eastAsiaTheme="minorEastAsia"/>
                <w:color w:val="000000" w:themeColor="text1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FoodCategory</w:t>
            </w:r>
            <w:proofErr w:type="spellEnd"/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0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281C2CB4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Vegan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0B6A8ADA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No</w:t>
            </w:r>
            <w:r w:rsidR="00243715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 Animal Products'</w:t>
            </w:r>
            <w:r w:rsidR="00243715"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</w:p>
        </w:tc>
      </w:tr>
    </w:tbl>
    <w:p w14:paraId="6669DEDB" w14:textId="24C057B6" w:rsidR="00B1658F" w:rsidRDefault="00B1658F" w:rsidP="004172C8">
      <w:pPr>
        <w:tabs>
          <w:tab w:val="left" w:pos="2205"/>
        </w:tabs>
        <w:rPr>
          <w:rFonts w:ascii="Arial" w:hAnsi="Arial" w:cs="Arial"/>
          <w:sz w:val="22"/>
          <w:szCs w:val="22"/>
        </w:rPr>
      </w:pPr>
    </w:p>
    <w:p w14:paraId="0570C876" w14:textId="02C2FFDF" w:rsidR="00B1658F" w:rsidRDefault="00B1658F" w:rsidP="004172C8">
      <w:pPr>
        <w:tabs>
          <w:tab w:val="left" w:pos="2205"/>
        </w:tabs>
        <w:rPr>
          <w:rFonts w:ascii="Arial" w:hAnsi="Arial" w:cs="Arial"/>
          <w:sz w:val="22"/>
          <w:szCs w:val="22"/>
        </w:rPr>
      </w:pPr>
    </w:p>
    <w:p w14:paraId="264AFB35" w14:textId="1460C3AA" w:rsidR="008250FD" w:rsidRDefault="006764C7" w:rsidP="00185269">
      <w:pPr>
        <w:pStyle w:val="Heading2"/>
      </w:pPr>
      <w:bookmarkStart w:id="75" w:name="_Toc94293495"/>
      <w:bookmarkStart w:id="76" w:name="_Toc94387296"/>
      <w:proofErr w:type="spellStart"/>
      <w:r>
        <w:t>DishFoodCategory</w:t>
      </w:r>
      <w:bookmarkEnd w:id="75"/>
      <w:bookmarkEnd w:id="76"/>
      <w:proofErr w:type="spellEnd"/>
    </w:p>
    <w:p w14:paraId="04F562A8" w14:textId="49376646" w:rsidR="00185269" w:rsidRDefault="158F7AEF" w:rsidP="25995F82">
      <w:pPr>
        <w:rPr>
          <w:rFonts w:ascii="Arial" w:eastAsia="Arial" w:hAnsi="Arial" w:cs="Arial"/>
        </w:rPr>
      </w:pPr>
      <w:proofErr w:type="spellStart"/>
      <w:r w:rsidRPr="009C564A">
        <w:rPr>
          <w:rFonts w:ascii="Arial" w:eastAsia="Arial" w:hAnsi="Arial" w:cs="Arial"/>
        </w:rPr>
        <w:t>DishFoodCategory</w:t>
      </w:r>
      <w:proofErr w:type="spellEnd"/>
      <w:r w:rsidRPr="009C564A">
        <w:rPr>
          <w:rFonts w:ascii="Arial" w:eastAsia="Arial" w:hAnsi="Arial" w:cs="Arial"/>
        </w:rPr>
        <w:t xml:space="preserve"> (</w:t>
      </w:r>
      <w:r w:rsidRPr="009C564A">
        <w:rPr>
          <w:rFonts w:ascii="Arial" w:eastAsia="Arial" w:hAnsi="Arial" w:cs="Arial"/>
          <w:u w:val="single"/>
        </w:rPr>
        <w:t>&lt;</w:t>
      </w:r>
      <w:proofErr w:type="spellStart"/>
      <w:r w:rsidRPr="009C564A">
        <w:rPr>
          <w:rFonts w:ascii="Arial" w:eastAsia="Arial" w:hAnsi="Arial" w:cs="Arial"/>
          <w:u w:val="single"/>
        </w:rPr>
        <w:t>DishID</w:t>
      </w:r>
      <w:proofErr w:type="spellEnd"/>
      <w:r w:rsidRPr="009C564A">
        <w:rPr>
          <w:rFonts w:ascii="Arial" w:eastAsia="Arial" w:hAnsi="Arial" w:cs="Arial"/>
          <w:u w:val="single"/>
        </w:rPr>
        <w:t>&gt;, &lt;</w:t>
      </w:r>
      <w:proofErr w:type="spellStart"/>
      <w:r w:rsidRPr="009C564A">
        <w:rPr>
          <w:rFonts w:ascii="Arial" w:eastAsia="Arial" w:hAnsi="Arial" w:cs="Arial"/>
          <w:u w:val="single"/>
        </w:rPr>
        <w:t>FcID</w:t>
      </w:r>
      <w:proofErr w:type="spellEnd"/>
      <w:r w:rsidRPr="009C564A">
        <w:rPr>
          <w:rFonts w:ascii="Arial" w:eastAsia="Arial" w:hAnsi="Arial" w:cs="Arial"/>
          <w:u w:val="single"/>
        </w:rPr>
        <w:t>&gt;</w:t>
      </w:r>
      <w:r w:rsidRPr="009C564A">
        <w:rPr>
          <w:rFonts w:ascii="Arial" w:eastAsia="Arial" w:hAnsi="Arial" w:cs="Arial"/>
        </w:rPr>
        <w:t>)</w:t>
      </w:r>
    </w:p>
    <w:p w14:paraId="06765F0F" w14:textId="7C373725" w:rsidR="00B354E7" w:rsidRPr="00B354E7" w:rsidRDefault="00B354E7" w:rsidP="25995F82">
      <w:pPr>
        <w:rPr>
          <w:rFonts w:ascii="Arial" w:eastAsia="Arial" w:hAnsi="Arial" w:cs="Arial"/>
        </w:rPr>
      </w:pPr>
    </w:p>
    <w:tbl>
      <w:tblPr>
        <w:tblStyle w:val="TableGrid"/>
        <w:tblW w:w="8299" w:type="dxa"/>
        <w:tblLook w:val="04A0" w:firstRow="1" w:lastRow="0" w:firstColumn="1" w:lastColumn="0" w:noHBand="0" w:noVBand="1"/>
      </w:tblPr>
      <w:tblGrid>
        <w:gridCol w:w="8299"/>
      </w:tblGrid>
      <w:tr w:rsidR="008250FD" w14:paraId="26AEBED4" w14:textId="77777777" w:rsidTr="00B6364A">
        <w:trPr>
          <w:trHeight w:val="6725"/>
        </w:trPr>
        <w:tc>
          <w:tcPr>
            <w:tcW w:w="8299" w:type="dxa"/>
          </w:tcPr>
          <w:p w14:paraId="240F7ADA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0E8D4DE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F3AE9B0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224091E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B7E6C70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C12C26F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6B9C336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F82D2DF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8E09033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A08D08B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F351A11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335F983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8B1C952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7850123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4899E51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E8B53FA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22193C1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D2E4FB9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4B52261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3F4C996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0E68458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66FD964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BF3BEB9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0E8A08B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763A619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4E7F05C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0FCED1C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2213664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F3097C2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63AC9DC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85EFBB3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EEAE8C0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4F00F14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87F3985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3CE998E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7E5A830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0721DD7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4EFAA3B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9626D34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lastRenderedPageBreak/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0044095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E2E3BB2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EB4CB8C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8F16FF6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160E964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DE65D91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9A08562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E29A96F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F56074D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262F81B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9D4E333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71CE8A2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B153ECE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9174845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D3C33F7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9A26DB5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757B6F0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B11C42C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39F7B31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845CAE9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8862AC1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E230D59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1C3E401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30EB795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6A591F8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8DD8B79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063C532A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34F1A32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CACC2E3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ABD4653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A3F990C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4DF325C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19BB475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D66DFD1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EA543BE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524C2BD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E4FAA18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13D47F7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6FEA247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61A44593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60DF2B0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024456C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5A8800E5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E974807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CB31187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7CB451D7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CB4913A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26343C1B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CF2B013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4559A1B1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A9CE682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1043CF96" w14:textId="77777777" w:rsidR="00633551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proofErr w:type="gramStart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;</w:t>
            </w:r>
            <w:proofErr w:type="gramEnd"/>
          </w:p>
          <w:p w14:paraId="383364CC" w14:textId="32F868B3" w:rsidR="00633551" w:rsidRPr="00B71AB7" w:rsidRDefault="00633551" w:rsidP="00633551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DishFoodCategory</w:t>
            </w:r>
            <w:proofErr w:type="spellEnd"/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8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549704EA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2</w:t>
            </w:r>
            <w:r w:rsidRPr="549704EA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;</w:t>
            </w:r>
          </w:p>
        </w:tc>
      </w:tr>
    </w:tbl>
    <w:p w14:paraId="04E74221" w14:textId="77777777" w:rsidR="00C53A26" w:rsidRDefault="00C53A26" w:rsidP="004172C8">
      <w:pPr>
        <w:tabs>
          <w:tab w:val="left" w:pos="2205"/>
        </w:tabs>
        <w:rPr>
          <w:rFonts w:ascii="Arial" w:hAnsi="Arial" w:cs="Arial"/>
          <w:sz w:val="22"/>
          <w:szCs w:val="22"/>
        </w:rPr>
      </w:pPr>
    </w:p>
    <w:p w14:paraId="6327E47D" w14:textId="77777777" w:rsidR="00C53A26" w:rsidRDefault="00C53A26" w:rsidP="004172C8">
      <w:pPr>
        <w:tabs>
          <w:tab w:val="left" w:pos="2205"/>
        </w:tabs>
        <w:rPr>
          <w:rFonts w:ascii="Arial" w:hAnsi="Arial" w:cs="Arial"/>
          <w:sz w:val="22"/>
          <w:szCs w:val="22"/>
        </w:rPr>
      </w:pPr>
    </w:p>
    <w:p w14:paraId="6919C8F1" w14:textId="77777777" w:rsidR="004D3CC2" w:rsidRDefault="004D3CC2">
      <w:pPr>
        <w:spacing w:after="160" w:line="259" w:lineRule="auto"/>
        <w:rPr>
          <w:b/>
          <w:bCs/>
          <w:sz w:val="28"/>
          <w:szCs w:val="24"/>
          <w:lang w:val="en-US"/>
        </w:rPr>
      </w:pPr>
      <w:bookmarkStart w:id="77" w:name="_Toc94293496"/>
      <w:r>
        <w:br w:type="page"/>
      </w:r>
    </w:p>
    <w:p w14:paraId="055D204F" w14:textId="13421484" w:rsidR="008250FD" w:rsidRDefault="006764C7" w:rsidP="00185269">
      <w:pPr>
        <w:pStyle w:val="Heading2"/>
      </w:pPr>
      <w:bookmarkStart w:id="78" w:name="_Toc94387297"/>
      <w:r>
        <w:lastRenderedPageBreak/>
        <w:t>Ingredient</w:t>
      </w:r>
      <w:bookmarkEnd w:id="77"/>
      <w:bookmarkEnd w:id="78"/>
    </w:p>
    <w:p w14:paraId="2E230139" w14:textId="29D05CDE" w:rsidR="25995F82" w:rsidRDefault="6F1ADC79" w:rsidP="25995F82">
      <w:pPr>
        <w:rPr>
          <w:rFonts w:ascii="Arial" w:eastAsia="Arial" w:hAnsi="Arial" w:cs="Arial"/>
        </w:rPr>
      </w:pPr>
      <w:r w:rsidRPr="009C564A">
        <w:rPr>
          <w:rFonts w:ascii="Arial" w:eastAsia="Arial" w:hAnsi="Arial" w:cs="Arial"/>
        </w:rPr>
        <w:t>Ingredient (</w:t>
      </w:r>
      <w:proofErr w:type="spellStart"/>
      <w:r w:rsidRPr="009C564A">
        <w:rPr>
          <w:rFonts w:ascii="Arial" w:eastAsia="Arial" w:hAnsi="Arial" w:cs="Arial"/>
          <w:u w:val="single"/>
        </w:rPr>
        <w:t>IngredID</w:t>
      </w:r>
      <w:proofErr w:type="spellEnd"/>
      <w:r w:rsidRPr="009C564A">
        <w:rPr>
          <w:rFonts w:ascii="Arial" w:eastAsia="Arial" w:hAnsi="Arial" w:cs="Arial"/>
        </w:rPr>
        <w:t xml:space="preserve">, </w:t>
      </w:r>
      <w:proofErr w:type="spellStart"/>
      <w:r w:rsidRPr="009C564A">
        <w:rPr>
          <w:rFonts w:ascii="Arial" w:eastAsia="Arial" w:hAnsi="Arial" w:cs="Arial"/>
        </w:rPr>
        <w:t>IngredName</w:t>
      </w:r>
      <w:proofErr w:type="spellEnd"/>
      <w:r w:rsidRPr="009C564A">
        <w:rPr>
          <w:rFonts w:ascii="Arial" w:eastAsia="Arial" w:hAnsi="Arial" w:cs="Arial"/>
        </w:rPr>
        <w:t>)</w:t>
      </w:r>
    </w:p>
    <w:p w14:paraId="42B3A412" w14:textId="77777777" w:rsidR="00185269" w:rsidRPr="009C564A" w:rsidRDefault="00185269" w:rsidP="25995F82">
      <w:pPr>
        <w:rPr>
          <w:rFonts w:ascii="Arial" w:eastAsia="Arial" w:hAnsi="Arial" w:cs="Arial"/>
        </w:rPr>
      </w:pPr>
    </w:p>
    <w:tbl>
      <w:tblPr>
        <w:tblStyle w:val="TableGrid"/>
        <w:tblW w:w="8299" w:type="dxa"/>
        <w:tblLook w:val="04A0" w:firstRow="1" w:lastRow="0" w:firstColumn="1" w:lastColumn="0" w:noHBand="0" w:noVBand="1"/>
      </w:tblPr>
      <w:tblGrid>
        <w:gridCol w:w="8299"/>
      </w:tblGrid>
      <w:tr w:rsidR="008250FD" w14:paraId="15E0F4A9" w14:textId="77777777" w:rsidTr="00001845">
        <w:trPr>
          <w:trHeight w:val="4882"/>
        </w:trPr>
        <w:tc>
          <w:tcPr>
            <w:tcW w:w="8299" w:type="dxa"/>
          </w:tcPr>
          <w:p w14:paraId="557546AB" w14:textId="684F68D1" w:rsidR="009D1C70" w:rsidRDefault="009D1C70" w:rsidP="009D1C70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All-purpose Flour'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0F24F4ED" w14:textId="684F68D1" w:rsidR="009D1C70" w:rsidRDefault="009D1C70" w:rsidP="009D1C70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Minced Chicken'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17D4E3AB" w14:textId="684F68D1" w:rsidR="009D1C70" w:rsidRDefault="009D1C70" w:rsidP="009D1C70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Sliced Dory Fish'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5D2EDA1B" w14:textId="684F68D1" w:rsidR="009D1C70" w:rsidRDefault="009D1C70" w:rsidP="009D1C70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Potato'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6972267B" w14:textId="684F68D1" w:rsidR="009D1C70" w:rsidRDefault="009D1C70" w:rsidP="009D1C70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5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Egg'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5B3B335E" w14:textId="22FA21B7" w:rsidR="009D1C70" w:rsidRDefault="009D1C70" w:rsidP="009D1C70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6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="037F35A1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60C2014B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Boneless </w:t>
            </w:r>
            <w:r w:rsidR="037F35A1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Chicken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 xml:space="preserve"> Thighs'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092E9291" w14:textId="684F68D1" w:rsidR="009D1C70" w:rsidRDefault="009D1C70" w:rsidP="009D1C70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7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Jasmine Rice'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5AB969FD" w14:textId="684F68D1" w:rsidR="009D1C70" w:rsidRDefault="009D1C70" w:rsidP="009D1C70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8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oconut Milk'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1623FA49" w14:textId="684F68D1" w:rsidR="009D1C70" w:rsidRDefault="009D1C70" w:rsidP="009D1C70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9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hicken Wings'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7D458128" w14:textId="684F68D1" w:rsidR="009D1C70" w:rsidRDefault="009D1C70" w:rsidP="009D1C70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0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Dried Sardines'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6E78D609" w14:textId="684F68D1" w:rsidR="009D1C70" w:rsidRDefault="009D1C70" w:rsidP="009D1C70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1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ucumber'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2CB816E0" w14:textId="684F68D1" w:rsidR="009D1C70" w:rsidRDefault="009D1C70" w:rsidP="009D1C70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2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rioche Buns'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2D524FBD" w14:textId="684F68D1" w:rsidR="009D1C70" w:rsidRDefault="009D1C70" w:rsidP="009D1C70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3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Impossible Meat'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49C9E09F" w14:textId="684F68D1" w:rsidR="009D1C70" w:rsidRDefault="009D1C70" w:rsidP="009D1C70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4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Cheese'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60BB213B" w14:textId="684F68D1" w:rsidR="009D1C70" w:rsidRDefault="009D1C70" w:rsidP="009D1C70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5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De-shelled Prawns'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05F6BCBD" w14:textId="684F68D1" w:rsidR="009D1C70" w:rsidRDefault="009D1C70" w:rsidP="009D1C70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6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utter'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65B34C24" w14:textId="684F68D1" w:rsidR="009D1C70" w:rsidRDefault="009D1C70" w:rsidP="009D1C70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7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Salted peanuts'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7805DF4F" w14:textId="585C9405" w:rsidR="008250FD" w:rsidRPr="00992C2F" w:rsidRDefault="009D1C70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8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086A758F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lack Pepper'</w:t>
            </w:r>
            <w:r w:rsidRPr="086A758F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409D7E22" w14:textId="10012DCF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19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Duck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587C41DE" w14:textId="41010929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61A748A6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0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00BE2E6C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Cinna</w:t>
            </w:r>
            <w:r w:rsidR="00BE2E6C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m</w:t>
            </w:r>
            <w:r w:rsidR="00BE2E6C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on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0E407E2A" w14:textId="1C073049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2B707051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1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78785EBD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Fennel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7EE5F43F" w14:textId="62A1AA49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6BE567CA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2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3325E434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Star anise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03976270" w14:textId="0064545E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6BE567CA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3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3B9A6795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Cloves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1FCD0536" w14:textId="1FC8822A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47CE9801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4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763AE1CF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Boneless Pork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54F11810" w14:textId="4DA02B2B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23DC0FB4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5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6ED232A6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Hoisin Sauce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7C988300" w14:textId="73344CA8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5D325C69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6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1A4F034B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Soy Sauce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08DADBB5" w14:textId="5B63413D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7DCB838A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7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6B3D0183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Raw Whole Chicken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565D4727" w14:textId="4E8AFE04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7F33127A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8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03A1B605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Pear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3E7F3CE7" w14:textId="25B74FD3" w:rsidR="008250FD" w:rsidRPr="00992C2F" w:rsidRDefault="168F78B0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4C7D19D5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9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Romaine Lettuce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35FB8E0F" w14:textId="10B07F98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3182AE18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0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04BE769D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Worcestershire Sauce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263AE1BE" w14:textId="28CACB30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254CB648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1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25B4AF18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Garlic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5F455B81" w14:textId="69C064F4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5227B9DF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2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38DEF43C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Dijon Mustard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02881F17" w14:textId="50D95065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042150DF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3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41911A7D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Parmesan Cheese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32312348" w14:textId="58A8A60B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36011365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4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62E94763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Black Pepper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6D203D83" w14:textId="62B1795A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52BA6C7B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5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1ED4582E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Mayonnaise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616410D1" w14:textId="63D403BC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27D10B99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6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34D2A497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Spring Onions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6D0DB8BB" w14:textId="20D984F1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1E7F5A12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7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1465D519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Onions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046E3EDF" w14:textId="54D98B84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29230905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8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681F4B1A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Nacho Cheese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1BD0CF29" w14:textId="0AF91DB5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5E877B69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39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2C60354C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Chicken Chunks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3F426EA5" w14:textId="429F52A2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4F622EF7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0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21E62435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Bok Choy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22C2954D" w14:textId="394B43F6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2F8255CA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1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6F2C70B4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Flank Steak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1027F9D6" w14:textId="0232B6A2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6CEEA798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2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3B1A3695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Lamb Meat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5D9523D9" w14:textId="0239CBDA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4CEA4E5E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3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214A87B4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Peanut Sauce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3970F498" w14:textId="6928A45E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2A50A929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4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202D8956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Curry powder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5A02758A" w14:textId="2CDDC802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7637E271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5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75AA25F4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Butter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36A1DD3B" w14:textId="46C5949B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27B33510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6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37021BCB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Gardenia Bread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307DCFAF" w14:textId="2B7A3F42" w:rsidR="008250FD" w:rsidRPr="00992C2F" w:rsidRDefault="2F3F5333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2652F781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7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Japanese Petal Rice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4CAB01E8" w14:textId="609F6D4D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3C5A925E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8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6D3521E3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Lemon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17AEBACF" w14:textId="1EDEA9F8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5948B671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49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3F996A81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Potato Starch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78350BE8" w14:textId="71E98946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67C416EB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50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7194C9B6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Cabbage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26C4E1D5" w14:textId="1E88DBDD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05995430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51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64E5509D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Carrot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4A8352E4" w14:textId="21A3CF6A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23807554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52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0507B786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Salmon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5E0B493F" w14:textId="2251A970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4701270D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53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285FB7D2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Prawn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2CD4A990" w14:textId="21F85ABC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7BCFA938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54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6965AE71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Yamamori Katsu Sauce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27FCCB58" w14:textId="141D1A37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4219F87E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55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1713C760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Tomato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40E3A277" w14:textId="5E2ED523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251A3A9B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56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6A2F4363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Pepperoni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7F0C784B" w14:textId="3D15693A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7D1AEADD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57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0F9C89E3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Pine Nuts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32F8B6CC" w14:textId="083F48D6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553C20D2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58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36204593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Fresh Basil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06895917" w14:textId="64981CFF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38C6077F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59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170D834A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Button Mushrooms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06550F27" w14:textId="3354EBE5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lastRenderedPageBreak/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6BF4A5DD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60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62D6C92A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Thyme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17112C82" w14:textId="3ED2D64D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17407154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61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15D38A0F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Oregano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0A1F3C23" w14:textId="1FDB372B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6CB164F1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62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5D104686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Mozzarella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7DCBAFF2" w14:textId="060557BE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7721231D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63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70CEEFCD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Pineapple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19840FBD" w14:textId="28B3EEAB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05935164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64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782C6290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Bacon Slices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537BE6D6" w14:textId="4D894AA8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580B42BA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65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3BEDE721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Burrata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65BEB5FF" w14:textId="70CCE3A9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0ED694A9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66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1EEE10E8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Balsamic Vinegar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1A9A5E56" w14:textId="38939C97" w:rsidR="008250FD" w:rsidRPr="00992C2F" w:rsidRDefault="2B116E1E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449C1E60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67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5DCD6540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Cherry Tomato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38E5AC83" w14:textId="4E35EC64" w:rsidR="008250FD" w:rsidRPr="00992C2F" w:rsidRDefault="1C4CD005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4A9D052C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68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4BABFB60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Salt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4153104A" w14:textId="7CC32CE3" w:rsidR="008250FD" w:rsidRPr="00992C2F" w:rsidRDefault="1C4CD005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67E6F012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69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74190F87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Anchovies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4A0CA3DA" w14:textId="728981B7" w:rsidR="008250FD" w:rsidRPr="00992C2F" w:rsidRDefault="1C4CD005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248A968C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70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257ADE7B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Red pepper flakes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0983CB38" w14:textId="182D5DC3" w:rsidR="008250FD" w:rsidRPr="00992C2F" w:rsidRDefault="1C4CD005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40EAFAB7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71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5E1390D7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Tofu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040001B4" w14:textId="2AAC9D1C" w:rsidR="008250FD" w:rsidRPr="00992C2F" w:rsidRDefault="1C4CD005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5F241B11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72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508FEB59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Tamarind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01149999" w14:textId="20A7AD3C" w:rsidR="008250FD" w:rsidRPr="00992C2F" w:rsidRDefault="1C4CD005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3D83F1AC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73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39E730ED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Dried Shrimp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6627CE62" w14:textId="6A30D110" w:rsidR="008250FD" w:rsidRPr="00992C2F" w:rsidRDefault="1C4CD005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1FA2C950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74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5116D6AE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Sugar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36EED103" w14:textId="208E6E78" w:rsidR="008250FD" w:rsidRPr="00992C2F" w:rsidRDefault="1C4CD005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063A4CCB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75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346F1A64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Fish Sauce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1D1FCC43" w14:textId="21FEC804" w:rsidR="008250FD" w:rsidRPr="00992C2F" w:rsidRDefault="1C4CD005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423B3327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76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53A4C4A3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Lime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0558E48A" w14:textId="6F1A59C3" w:rsidR="008250FD" w:rsidRPr="00992C2F" w:rsidRDefault="1C4CD005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04ED4DC1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77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5A545862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Cabbage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0FB43536" w14:textId="454C6CB0" w:rsidR="008250FD" w:rsidRPr="00992C2F" w:rsidRDefault="1C4CD005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6FC5CA20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78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7833EBAB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Spinach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393BC458" w14:textId="372BE63C" w:rsidR="008250FD" w:rsidRPr="00992C2F" w:rsidRDefault="1C4CD005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46702ECD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79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0DE69468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Minced Beef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750FC961" w14:textId="1FE52435" w:rsidR="008250FD" w:rsidRPr="00992C2F" w:rsidRDefault="5632373F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="22CC666E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80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Brown Sugar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68761860" w14:textId="05F40464" w:rsidR="008250FD" w:rsidRPr="00992C2F" w:rsidRDefault="03A346A8" w:rsidP="1C0BCD2B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81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="115A6BB7"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Breadcrumbs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27E2F515" w14:textId="300B34F7" w:rsidR="008250FD" w:rsidRPr="00992C2F" w:rsidRDefault="062C115D" w:rsidP="1C0BCD2B">
            <w:pPr>
              <w:autoSpaceDE w:val="0"/>
              <w:autoSpaceDN w:val="0"/>
              <w:adjustRightInd w:val="0"/>
              <w:rPr>
                <w:color w:val="000000" w:themeColor="text1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8</w:t>
            </w:r>
            <w:r w:rsidR="083D32B7"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2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Pork Meat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70371B95" w14:textId="1515A8DE" w:rsidR="008250FD" w:rsidRPr="00992C2F" w:rsidRDefault="062C29B3" w:rsidP="1C0BCD2B">
            <w:pPr>
              <w:autoSpaceDE w:val="0"/>
              <w:autoSpaceDN w:val="0"/>
              <w:adjustRightInd w:val="0"/>
              <w:rPr>
                <w:color w:val="000000" w:themeColor="text1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83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Vietnamese Baguette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  <w:p w14:paraId="6E46315F" w14:textId="63365DB1" w:rsidR="008250FD" w:rsidRPr="007177A5" w:rsidRDefault="25932503" w:rsidP="009D1C70">
            <w:pPr>
              <w:autoSpaceDE w:val="0"/>
              <w:autoSpaceDN w:val="0"/>
              <w:adjustRightInd w:val="0"/>
              <w:rPr>
                <w:color w:val="000000" w:themeColor="text1"/>
                <w:lang w:val="en-SG" w:eastAsia="zh-CN"/>
              </w:rPr>
            </w:pP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Ingredient </w:t>
            </w:r>
            <w:r w:rsidRPr="1C0BCD2B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84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1C0BCD2B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C0BCD2B"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Rice noodle'</w:t>
            </w:r>
            <w:r w:rsidRPr="1C0BCD2B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</w:p>
        </w:tc>
      </w:tr>
    </w:tbl>
    <w:p w14:paraId="2728E65B" w14:textId="77777777" w:rsidR="006764C7" w:rsidRDefault="006764C7" w:rsidP="004172C8">
      <w:pPr>
        <w:tabs>
          <w:tab w:val="left" w:pos="2205"/>
        </w:tabs>
        <w:rPr>
          <w:rFonts w:ascii="Arial" w:hAnsi="Arial" w:cs="Arial"/>
          <w:sz w:val="22"/>
          <w:szCs w:val="22"/>
        </w:rPr>
      </w:pPr>
    </w:p>
    <w:p w14:paraId="09161019" w14:textId="77777777" w:rsidR="00C53A26" w:rsidRDefault="00C53A26" w:rsidP="004172C8">
      <w:pPr>
        <w:tabs>
          <w:tab w:val="left" w:pos="2205"/>
        </w:tabs>
        <w:rPr>
          <w:rFonts w:ascii="Arial" w:hAnsi="Arial" w:cs="Arial"/>
          <w:sz w:val="22"/>
          <w:szCs w:val="22"/>
        </w:rPr>
      </w:pPr>
    </w:p>
    <w:p w14:paraId="2617F7A7" w14:textId="36886506" w:rsidR="006764C7" w:rsidRDefault="006F0FC2" w:rsidP="00185269">
      <w:pPr>
        <w:pStyle w:val="Heading2"/>
      </w:pPr>
      <w:bookmarkStart w:id="79" w:name="_Toc94293497"/>
      <w:bookmarkStart w:id="80" w:name="_Toc94387298"/>
      <w:proofErr w:type="spellStart"/>
      <w:r>
        <w:t>DishI</w:t>
      </w:r>
      <w:r w:rsidR="006764C7">
        <w:t>ngredient</w:t>
      </w:r>
      <w:bookmarkEnd w:id="79"/>
      <w:bookmarkEnd w:id="80"/>
      <w:proofErr w:type="spellEnd"/>
    </w:p>
    <w:p w14:paraId="2323136B" w14:textId="16A7EBBD" w:rsidR="25995F82" w:rsidRDefault="6CAFC32B" w:rsidP="25995F82">
      <w:pPr>
        <w:rPr>
          <w:rFonts w:ascii="Arial" w:eastAsia="Arial" w:hAnsi="Arial" w:cs="Arial"/>
        </w:rPr>
      </w:pPr>
      <w:proofErr w:type="spellStart"/>
      <w:r w:rsidRPr="009C564A">
        <w:rPr>
          <w:rFonts w:ascii="Arial" w:eastAsia="Arial" w:hAnsi="Arial" w:cs="Arial"/>
        </w:rPr>
        <w:t>DishIngredient</w:t>
      </w:r>
      <w:proofErr w:type="spellEnd"/>
      <w:r w:rsidRPr="009C564A">
        <w:rPr>
          <w:rFonts w:ascii="Arial" w:eastAsia="Arial" w:hAnsi="Arial" w:cs="Arial"/>
        </w:rPr>
        <w:t xml:space="preserve"> (</w:t>
      </w:r>
      <w:r w:rsidRPr="009C564A">
        <w:rPr>
          <w:rFonts w:ascii="Arial" w:eastAsia="Arial" w:hAnsi="Arial" w:cs="Arial"/>
          <w:u w:val="single"/>
        </w:rPr>
        <w:t>&lt;</w:t>
      </w:r>
      <w:proofErr w:type="spellStart"/>
      <w:r w:rsidRPr="009C564A">
        <w:rPr>
          <w:rFonts w:ascii="Arial" w:eastAsia="Arial" w:hAnsi="Arial" w:cs="Arial"/>
          <w:u w:val="single"/>
        </w:rPr>
        <w:t>DishID</w:t>
      </w:r>
      <w:proofErr w:type="spellEnd"/>
      <w:r w:rsidRPr="009C564A">
        <w:rPr>
          <w:rFonts w:ascii="Arial" w:eastAsia="Arial" w:hAnsi="Arial" w:cs="Arial"/>
          <w:u w:val="single"/>
        </w:rPr>
        <w:t>&gt;, &lt;</w:t>
      </w:r>
      <w:proofErr w:type="spellStart"/>
      <w:r w:rsidRPr="009C564A">
        <w:rPr>
          <w:rFonts w:ascii="Arial" w:eastAsia="Arial" w:hAnsi="Arial" w:cs="Arial"/>
          <w:u w:val="single"/>
        </w:rPr>
        <w:t>IngredID</w:t>
      </w:r>
      <w:proofErr w:type="spellEnd"/>
      <w:r w:rsidRPr="009C564A">
        <w:rPr>
          <w:rFonts w:ascii="Arial" w:eastAsia="Arial" w:hAnsi="Arial" w:cs="Arial"/>
          <w:u w:val="single"/>
        </w:rPr>
        <w:t>&gt;</w:t>
      </w:r>
      <w:r w:rsidRPr="009C564A">
        <w:rPr>
          <w:rFonts w:ascii="Arial" w:eastAsia="Arial" w:hAnsi="Arial" w:cs="Arial"/>
        </w:rPr>
        <w:t>)</w:t>
      </w:r>
    </w:p>
    <w:p w14:paraId="1B4CA808" w14:textId="77777777" w:rsidR="00185269" w:rsidRPr="009C564A" w:rsidRDefault="00185269" w:rsidP="25995F82">
      <w:pPr>
        <w:rPr>
          <w:sz w:val="18"/>
          <w:szCs w:val="18"/>
        </w:rPr>
      </w:pPr>
    </w:p>
    <w:tbl>
      <w:tblPr>
        <w:tblStyle w:val="TableGrid"/>
        <w:tblW w:w="8299" w:type="dxa"/>
        <w:tblLook w:val="04A0" w:firstRow="1" w:lastRow="0" w:firstColumn="1" w:lastColumn="0" w:noHBand="0" w:noVBand="1"/>
      </w:tblPr>
      <w:tblGrid>
        <w:gridCol w:w="8299"/>
      </w:tblGrid>
      <w:tr w:rsidR="006764C7" w14:paraId="082756BB" w14:textId="77777777" w:rsidTr="00D81FED">
        <w:tc>
          <w:tcPr>
            <w:tcW w:w="8299" w:type="dxa"/>
          </w:tcPr>
          <w:p w14:paraId="7E73F7E0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1F95100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4A533F6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0C7185F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0FEAA3D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4D5A2B5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2CFA43D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2DC91A0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2CB7C51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36D1D6D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C0E8497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4014BDB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0C7D079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C958979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FC7C6CA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E221982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D39802C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1F6D9D9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61026B5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4A9D587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2718BD6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90E6AE1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9272749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E1AE46C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8B9F952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19EA2D2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DD91891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C90816B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EC19A66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44CFB33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84D733A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E4A252D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lastRenderedPageBreak/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D811686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C49F12A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BB5B3F8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4C61786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E812EC6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CEC1329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7A7CC55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B56BACF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949808D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3D5638A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C584F18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2DF1AC4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412C33E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ED90CE5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7D09233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7855C4F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2331BDE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DC0CCF8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8841E35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F87C878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7228F1E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3D93E8D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0417A17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AF5C083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0E73A9B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1C01E0E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24DDF71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081E285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1DBD471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971E1DF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0F2F44A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3929146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8DC14D4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E17E029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4FF41E3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F8F75C3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DA57A95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05C5736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18A651F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5561A13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3330D23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88BE76E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A3A607E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C94B371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1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FB4BE95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4002D61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5D98E25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62F0C36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5F46D9A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D1D7BB1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F1F31D4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AC78E06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4A04754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3DD68D6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00BB562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C3A29B2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E5E7B3D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9AAAA73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359EF11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C355198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487F5B4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EE9F127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lastRenderedPageBreak/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FD53B2F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24C67FF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83E6719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D05EC2B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7420F66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C55BDD5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0605EEF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C26C666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6960D27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2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5833954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63B3324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825CDEF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D5A2C35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75EB3B0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72036E2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9E6750A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924BAB5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11B5C76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1B7093C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5EA31FE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48CA607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2CA42B2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46D6C93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4EB08F0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7C2A83F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1BD302F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1EE56DC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F872352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E62BBC2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CC9D971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6A7A755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8CB3535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6C4F71C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D48EA99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15CF27B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5CF3F1D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AB4FAB3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C028397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77EF42D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C6A1E4A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E18E2B6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BBE3430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AE4E7A3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A9715A9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126A5C5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2B26B4F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1CB6907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388F547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836866D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ECFD112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59498B4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0B2D9EE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85F3D33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8BBC124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5ED6655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F7BA610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59EB62F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4C02B5F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B4CD6EB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DDDD56F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251B18F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3157132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lastRenderedPageBreak/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8A4787C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8AF0769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DBC233C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5A07157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728E775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744269B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C89DD81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003657E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D59857D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E62E9D8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3B1F0B7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3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C6C7006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7128452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C6B3E72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9474A3E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1EF81A85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F1E2CAB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3A4797C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7D549F6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C8339E2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6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15072F0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65620E0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1381A59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057B49B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FB863D7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FDB1E86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42ED86A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4313D43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0081CC4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244547C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269E540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38C97AD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03A39002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4D84D22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913D1DD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4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866F430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0B2944D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DF03706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37BADFB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ACE56FD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8EC1BD3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4F4477D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A677E72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F6AB4F4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BACD0CD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1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FD33259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43F4D10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B7C124A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6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51D6728E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3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AF58AFA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1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8E1670C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6A3B031C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4F33B82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7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3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23EF179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4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3C2838D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9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483D94D5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80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D839CB2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5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3D1F5964" w14:textId="77777777" w:rsidR="00511522" w:rsidRDefault="00511522" w:rsidP="00511522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75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761E6C22" w14:textId="54045705" w:rsidR="006764C7" w:rsidRPr="00511522" w:rsidRDefault="00511522" w:rsidP="00D81FED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ser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into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ngredient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values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48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22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</w:tc>
      </w:tr>
    </w:tbl>
    <w:p w14:paraId="0AEFA19F" w14:textId="77777777" w:rsidR="006764C7" w:rsidRDefault="006764C7" w:rsidP="004172C8">
      <w:pPr>
        <w:tabs>
          <w:tab w:val="left" w:pos="2205"/>
        </w:tabs>
        <w:rPr>
          <w:rFonts w:ascii="Arial" w:hAnsi="Arial" w:cs="Arial"/>
          <w:sz w:val="22"/>
          <w:szCs w:val="22"/>
        </w:rPr>
      </w:pPr>
    </w:p>
    <w:p w14:paraId="5BCE8E7F" w14:textId="77777777" w:rsidR="008250FD" w:rsidRPr="00421F99" w:rsidRDefault="008250FD" w:rsidP="004172C8">
      <w:pPr>
        <w:tabs>
          <w:tab w:val="left" w:pos="2205"/>
        </w:tabs>
        <w:rPr>
          <w:rFonts w:ascii="Arial" w:hAnsi="Arial" w:cs="Arial"/>
          <w:sz w:val="22"/>
          <w:szCs w:val="22"/>
          <w:lang w:val="en-SG"/>
        </w:rPr>
      </w:pPr>
    </w:p>
    <w:p w14:paraId="6C2075A1" w14:textId="5BEC6371" w:rsidR="009D706F" w:rsidRDefault="4A575155" w:rsidP="00185269">
      <w:pPr>
        <w:pStyle w:val="Heading1"/>
      </w:pPr>
      <w:bookmarkStart w:id="81" w:name="_Toc94293498"/>
      <w:bookmarkStart w:id="82" w:name="_Toc94387299"/>
      <w:r w:rsidRPr="0950535B">
        <w:lastRenderedPageBreak/>
        <w:t>Display tables</w:t>
      </w:r>
      <w:bookmarkEnd w:id="81"/>
      <w:bookmarkEnd w:id="82"/>
    </w:p>
    <w:p w14:paraId="726F3C52" w14:textId="77777777" w:rsidR="009D706F" w:rsidRDefault="009D706F" w:rsidP="0950535B">
      <w:pPr>
        <w:rPr>
          <w:rFonts w:ascii="Arial" w:eastAsia="Arial" w:hAnsi="Arial" w:cs="Arial"/>
          <w:b/>
          <w:bCs/>
          <w:sz w:val="22"/>
          <w:szCs w:val="22"/>
        </w:rPr>
      </w:pPr>
    </w:p>
    <w:p w14:paraId="6F875247" w14:textId="3B8FD9F9" w:rsidR="009D706F" w:rsidRDefault="009D706F" w:rsidP="00185269">
      <w:pPr>
        <w:pStyle w:val="Heading2"/>
        <w:rPr>
          <w:rFonts w:eastAsia="Arial"/>
        </w:rPr>
      </w:pPr>
      <w:bookmarkStart w:id="83" w:name="_Toc94293499"/>
      <w:bookmarkStart w:id="84" w:name="_Toc94387300"/>
      <w:r>
        <w:rPr>
          <w:rFonts w:eastAsia="Arial"/>
        </w:rPr>
        <w:t>Passenger</w:t>
      </w:r>
      <w:bookmarkEnd w:id="83"/>
      <w:bookmarkEnd w:id="84"/>
    </w:p>
    <w:p w14:paraId="085E1708" w14:textId="77777777" w:rsidR="009C564A" w:rsidRPr="009C564A" w:rsidRDefault="009C564A" w:rsidP="009C564A">
      <w:pPr>
        <w:rPr>
          <w:rFonts w:eastAsia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323179" w14:paraId="6805356B" w14:textId="77777777" w:rsidTr="00323179">
        <w:tc>
          <w:tcPr>
            <w:tcW w:w="8299" w:type="dxa"/>
          </w:tcPr>
          <w:p w14:paraId="403C6541" w14:textId="012A6574" w:rsidR="00323179" w:rsidRPr="009D706F" w:rsidRDefault="00323179" w:rsidP="00323179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*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Passenger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;</w:t>
            </w:r>
          </w:p>
        </w:tc>
      </w:tr>
    </w:tbl>
    <w:p w14:paraId="145D0F06" w14:textId="71B0E8DB" w:rsidR="00FD65B5" w:rsidRDefault="00FD65B5" w:rsidP="0950535B">
      <w:pPr>
        <w:rPr>
          <w:rFonts w:ascii="Arial" w:eastAsia="Arial" w:hAnsi="Arial" w:cs="Arial"/>
          <w:sz w:val="22"/>
          <w:szCs w:val="22"/>
        </w:rPr>
      </w:pPr>
    </w:p>
    <w:p w14:paraId="24436703" w14:textId="32C49749" w:rsidR="634EC11A" w:rsidRDefault="634EC11A" w:rsidP="0950535B">
      <w:pPr>
        <w:rPr>
          <w:rFonts w:eastAsia="Arial"/>
        </w:rPr>
      </w:pPr>
    </w:p>
    <w:p w14:paraId="5FAD3220" w14:textId="39CDDEBA" w:rsidR="003F2D2D" w:rsidRDefault="003F2D2D" w:rsidP="0950535B">
      <w:pPr>
        <w:rPr>
          <w:rFonts w:ascii="Arial" w:eastAsia="Arial" w:hAnsi="Arial" w:cs="Arial"/>
          <w:sz w:val="22"/>
          <w:szCs w:val="22"/>
        </w:rPr>
      </w:pPr>
    </w:p>
    <w:p w14:paraId="6735451A" w14:textId="40248EBD" w:rsidR="00B354E7" w:rsidRDefault="1381E284" w:rsidP="00B354E7">
      <w:pPr>
        <w:rPr>
          <w:rFonts w:eastAsia="Arial"/>
        </w:rPr>
      </w:pPr>
      <w:r>
        <w:rPr>
          <w:noProof/>
        </w:rPr>
        <w:drawing>
          <wp:inline distT="0" distB="0" distL="0" distR="0" wp14:anchorId="7EF21FE0" wp14:editId="05C03C43">
            <wp:extent cx="5248276" cy="1989971"/>
            <wp:effectExtent l="0" t="0" r="0" b="0"/>
            <wp:docPr id="552444611" name="Picture 5524446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244461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48276" cy="1989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85" w:name="_Toc94293500"/>
    </w:p>
    <w:p w14:paraId="1E27C052" w14:textId="742BE71B" w:rsidR="00B354E7" w:rsidRDefault="00B354E7" w:rsidP="00B354E7">
      <w:pPr>
        <w:rPr>
          <w:rFonts w:eastAsia="Arial"/>
        </w:rPr>
      </w:pPr>
    </w:p>
    <w:p w14:paraId="3C7AE183" w14:textId="77777777" w:rsidR="00C53A26" w:rsidRDefault="00C53A26" w:rsidP="00B354E7">
      <w:pPr>
        <w:rPr>
          <w:rFonts w:eastAsia="Arial"/>
        </w:rPr>
      </w:pPr>
    </w:p>
    <w:p w14:paraId="404DBEB7" w14:textId="0D4D3D4C" w:rsidR="009D706F" w:rsidRDefault="009D706F" w:rsidP="00185269">
      <w:pPr>
        <w:pStyle w:val="Heading2"/>
        <w:rPr>
          <w:rFonts w:eastAsia="Arial"/>
        </w:rPr>
      </w:pPr>
      <w:bookmarkStart w:id="86" w:name="_Toc94387301"/>
      <w:proofErr w:type="spellStart"/>
      <w:r>
        <w:rPr>
          <w:rFonts w:eastAsia="Arial"/>
        </w:rPr>
        <w:t>ContactNo</w:t>
      </w:r>
      <w:bookmarkEnd w:id="85"/>
      <w:bookmarkEnd w:id="86"/>
      <w:proofErr w:type="spellEnd"/>
    </w:p>
    <w:p w14:paraId="5C0C342F" w14:textId="77777777" w:rsidR="009C564A" w:rsidRPr="009C564A" w:rsidRDefault="009C564A" w:rsidP="009C564A">
      <w:pPr>
        <w:rPr>
          <w:rFonts w:eastAsia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9D706F" w14:paraId="73B0C727" w14:textId="77777777" w:rsidTr="00D81FED">
        <w:tc>
          <w:tcPr>
            <w:tcW w:w="8299" w:type="dxa"/>
          </w:tcPr>
          <w:p w14:paraId="696F738D" w14:textId="645A10AD" w:rsidR="009D706F" w:rsidRPr="009D706F" w:rsidRDefault="009D706F" w:rsidP="00D81FED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*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ontactNo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;</w:t>
            </w:r>
          </w:p>
        </w:tc>
      </w:tr>
    </w:tbl>
    <w:p w14:paraId="4CE31FF4" w14:textId="46D148C4" w:rsidR="009D706F" w:rsidRDefault="009D706F" w:rsidP="0950535B">
      <w:pPr>
        <w:rPr>
          <w:rFonts w:ascii="Arial" w:eastAsia="Arial" w:hAnsi="Arial" w:cs="Arial"/>
          <w:sz w:val="22"/>
          <w:szCs w:val="22"/>
        </w:rPr>
      </w:pPr>
    </w:p>
    <w:p w14:paraId="557A8001" w14:textId="7884697E" w:rsidR="00FD65B5" w:rsidRDefault="00C65AD4" w:rsidP="0950535B">
      <w:pPr>
        <w:rPr>
          <w:rFonts w:eastAsia="Arial"/>
        </w:rPr>
      </w:pPr>
      <w:r>
        <w:rPr>
          <w:rFonts w:eastAsia="Arial"/>
          <w:noProof/>
        </w:rPr>
        <w:drawing>
          <wp:inline distT="0" distB="0" distL="0" distR="0" wp14:anchorId="0AD000AF" wp14:editId="4FBEBA38">
            <wp:extent cx="1150720" cy="2537680"/>
            <wp:effectExtent l="0" t="0" r="0" b="0"/>
            <wp:docPr id="6" name="Picture 6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 with medium confidenc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0720" cy="253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DC819" w14:textId="77777777" w:rsidR="003B2719" w:rsidRDefault="003B2719" w:rsidP="0950535B">
      <w:pPr>
        <w:rPr>
          <w:rFonts w:ascii="Arial" w:eastAsia="Arial" w:hAnsi="Arial" w:cs="Arial"/>
          <w:sz w:val="22"/>
          <w:szCs w:val="22"/>
        </w:rPr>
      </w:pPr>
    </w:p>
    <w:p w14:paraId="11C2E109" w14:textId="77777777" w:rsidR="00C53A26" w:rsidRDefault="00C53A26" w:rsidP="0950535B">
      <w:pPr>
        <w:rPr>
          <w:rFonts w:ascii="Arial" w:eastAsia="Arial" w:hAnsi="Arial" w:cs="Arial"/>
          <w:sz w:val="22"/>
          <w:szCs w:val="22"/>
        </w:rPr>
      </w:pPr>
    </w:p>
    <w:p w14:paraId="0B60985C" w14:textId="77777777" w:rsidR="004D3CC2" w:rsidRDefault="004D3CC2">
      <w:pPr>
        <w:spacing w:after="160" w:line="259" w:lineRule="auto"/>
        <w:rPr>
          <w:rFonts w:eastAsia="Arial"/>
          <w:b/>
          <w:bCs/>
          <w:sz w:val="28"/>
          <w:szCs w:val="24"/>
          <w:lang w:val="en-US"/>
        </w:rPr>
      </w:pPr>
      <w:bookmarkStart w:id="87" w:name="_Toc94293501"/>
      <w:r>
        <w:rPr>
          <w:rFonts w:eastAsia="Arial"/>
        </w:rPr>
        <w:br w:type="page"/>
      </w:r>
    </w:p>
    <w:p w14:paraId="43B89371" w14:textId="1D3EC036" w:rsidR="009D706F" w:rsidRDefault="009D706F" w:rsidP="00185269">
      <w:pPr>
        <w:pStyle w:val="Heading2"/>
        <w:rPr>
          <w:rFonts w:eastAsia="Arial"/>
        </w:rPr>
      </w:pPr>
      <w:bookmarkStart w:id="88" w:name="_Toc94387302"/>
      <w:proofErr w:type="spellStart"/>
      <w:r>
        <w:rPr>
          <w:rFonts w:eastAsia="Arial"/>
        </w:rPr>
        <w:lastRenderedPageBreak/>
        <w:t>EventType</w:t>
      </w:r>
      <w:bookmarkEnd w:id="87"/>
      <w:bookmarkEnd w:id="88"/>
      <w:proofErr w:type="spellEnd"/>
    </w:p>
    <w:p w14:paraId="79294B74" w14:textId="77777777" w:rsidR="009C564A" w:rsidRPr="009C564A" w:rsidRDefault="009C564A" w:rsidP="009C564A">
      <w:pPr>
        <w:rPr>
          <w:rFonts w:eastAsia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9D706F" w14:paraId="31EACFE2" w14:textId="77777777" w:rsidTr="00D81FED">
        <w:tc>
          <w:tcPr>
            <w:tcW w:w="8299" w:type="dxa"/>
          </w:tcPr>
          <w:p w14:paraId="4C3F4299" w14:textId="329966AF" w:rsidR="009D706F" w:rsidRPr="00992C2F" w:rsidRDefault="009D706F" w:rsidP="00D81FED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*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Type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;</w:t>
            </w:r>
          </w:p>
        </w:tc>
      </w:tr>
    </w:tbl>
    <w:p w14:paraId="0F86DC28" w14:textId="1EB30D9D" w:rsidR="009D706F" w:rsidRDefault="009D706F" w:rsidP="0950535B">
      <w:pPr>
        <w:rPr>
          <w:rFonts w:ascii="Arial" w:eastAsia="Arial" w:hAnsi="Arial" w:cs="Arial"/>
          <w:sz w:val="22"/>
          <w:szCs w:val="22"/>
        </w:rPr>
      </w:pPr>
    </w:p>
    <w:p w14:paraId="17C62B63" w14:textId="74B967A0" w:rsidR="00FD65B5" w:rsidRDefault="001E545B" w:rsidP="0950535B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noProof/>
          <w:sz w:val="22"/>
          <w:szCs w:val="22"/>
        </w:rPr>
        <w:drawing>
          <wp:inline distT="0" distB="0" distL="0" distR="0" wp14:anchorId="4CC65928" wp14:editId="710C9F5D">
            <wp:extent cx="1463167" cy="1646063"/>
            <wp:effectExtent l="0" t="0" r="3810" b="0"/>
            <wp:docPr id="42" name="Picture 42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Table&#10;&#10;Description automatically generated with medium confidenc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3167" cy="1646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A2F8A" w14:textId="77777777" w:rsidR="00C53A26" w:rsidRDefault="00C53A26" w:rsidP="0950535B">
      <w:pPr>
        <w:rPr>
          <w:rFonts w:ascii="Arial" w:eastAsia="Arial" w:hAnsi="Arial" w:cs="Arial"/>
          <w:sz w:val="22"/>
          <w:szCs w:val="22"/>
        </w:rPr>
      </w:pPr>
    </w:p>
    <w:p w14:paraId="3F732D33" w14:textId="77777777" w:rsidR="00C636DC" w:rsidRDefault="00C636DC" w:rsidP="0950535B">
      <w:pPr>
        <w:rPr>
          <w:rFonts w:ascii="Arial" w:eastAsia="Arial" w:hAnsi="Arial" w:cs="Arial"/>
          <w:sz w:val="22"/>
          <w:szCs w:val="22"/>
        </w:rPr>
      </w:pPr>
    </w:p>
    <w:p w14:paraId="2F6BD9D8" w14:textId="759E3650" w:rsidR="009D706F" w:rsidRDefault="009D706F" w:rsidP="00185269">
      <w:pPr>
        <w:pStyle w:val="Heading2"/>
        <w:rPr>
          <w:rFonts w:eastAsia="Arial"/>
        </w:rPr>
      </w:pPr>
      <w:bookmarkStart w:id="89" w:name="_Toc94293502"/>
      <w:bookmarkStart w:id="90" w:name="_Toc94387303"/>
      <w:r>
        <w:rPr>
          <w:rFonts w:eastAsia="Arial"/>
        </w:rPr>
        <w:t>Event</w:t>
      </w:r>
      <w:bookmarkEnd w:id="89"/>
      <w:bookmarkEnd w:id="90"/>
    </w:p>
    <w:p w14:paraId="5230965F" w14:textId="77777777" w:rsidR="009C564A" w:rsidRPr="009C564A" w:rsidRDefault="009C564A" w:rsidP="009C564A">
      <w:pPr>
        <w:rPr>
          <w:rFonts w:eastAsia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9D706F" w14:paraId="20AAC6F5" w14:textId="77777777" w:rsidTr="00D81FED">
        <w:tc>
          <w:tcPr>
            <w:tcW w:w="8299" w:type="dxa"/>
          </w:tcPr>
          <w:p w14:paraId="5182C41F" w14:textId="6D5A8901" w:rsidR="009D706F" w:rsidRPr="009D706F" w:rsidRDefault="009D706F" w:rsidP="00D81FED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6760A011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*</w:t>
            </w:r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6760A011">
              <w:rPr>
                <w:rFonts w:ascii="Consolas" w:eastAsiaTheme="minorEastAsia" w:hAnsi="Consolas" w:cs="Consolas"/>
                <w:sz w:val="19"/>
                <w:szCs w:val="19"/>
                <w:lang w:val="en-SG" w:eastAsia="zh-CN"/>
              </w:rPr>
              <w:t>Event</w:t>
            </w:r>
            <w:r w:rsidRPr="6760A011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;</w:t>
            </w:r>
          </w:p>
        </w:tc>
      </w:tr>
    </w:tbl>
    <w:p w14:paraId="669CFB91" w14:textId="56911231" w:rsidR="009D706F" w:rsidRDefault="009D706F" w:rsidP="0950535B">
      <w:pPr>
        <w:rPr>
          <w:rFonts w:ascii="Arial" w:eastAsia="Arial" w:hAnsi="Arial" w:cs="Arial"/>
          <w:sz w:val="22"/>
          <w:szCs w:val="22"/>
        </w:rPr>
      </w:pPr>
    </w:p>
    <w:p w14:paraId="17300FB6" w14:textId="4470A8E4" w:rsidR="00FD65B5" w:rsidRDefault="00FD65B5" w:rsidP="0950535B">
      <w:pPr>
        <w:rPr>
          <w:rFonts w:eastAsia="Arial"/>
        </w:rPr>
      </w:pPr>
    </w:p>
    <w:p w14:paraId="493F1863" w14:textId="363DCB6B" w:rsidR="003D4CCE" w:rsidRDefault="4180F11C" w:rsidP="0950535B">
      <w:pPr>
        <w:rPr>
          <w:rFonts w:eastAsia="Arial"/>
        </w:rPr>
      </w:pPr>
      <w:r>
        <w:rPr>
          <w:noProof/>
        </w:rPr>
        <w:drawing>
          <wp:inline distT="0" distB="0" distL="0" distR="0" wp14:anchorId="17FA65AF" wp14:editId="3BA75F85">
            <wp:extent cx="5267325" cy="1667986"/>
            <wp:effectExtent l="0" t="0" r="0" b="0"/>
            <wp:docPr id="1448677740" name="Picture 14486777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1667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38C9A" w14:textId="77777777" w:rsidR="00C53A26" w:rsidRDefault="00C53A26" w:rsidP="0950535B">
      <w:pPr>
        <w:rPr>
          <w:rFonts w:ascii="Arial" w:eastAsia="Arial" w:hAnsi="Arial" w:cs="Arial"/>
          <w:sz w:val="22"/>
          <w:szCs w:val="22"/>
        </w:rPr>
      </w:pPr>
    </w:p>
    <w:p w14:paraId="15DC10D8" w14:textId="17FDA667" w:rsidR="009D706F" w:rsidRDefault="009D706F" w:rsidP="00185269">
      <w:pPr>
        <w:pStyle w:val="Heading2"/>
        <w:rPr>
          <w:rFonts w:eastAsia="Arial"/>
        </w:rPr>
      </w:pPr>
      <w:bookmarkStart w:id="91" w:name="_Toc94293503"/>
      <w:bookmarkStart w:id="92" w:name="_Toc94387304"/>
      <w:proofErr w:type="spellStart"/>
      <w:r>
        <w:rPr>
          <w:rFonts w:eastAsia="Arial"/>
        </w:rPr>
        <w:t>EventSession</w:t>
      </w:r>
      <w:bookmarkEnd w:id="91"/>
      <w:bookmarkEnd w:id="92"/>
      <w:proofErr w:type="spellEnd"/>
    </w:p>
    <w:p w14:paraId="3E62CE6E" w14:textId="77777777" w:rsidR="009C564A" w:rsidRPr="009C564A" w:rsidRDefault="009C564A" w:rsidP="009C564A">
      <w:pPr>
        <w:rPr>
          <w:rFonts w:eastAsia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9D706F" w14:paraId="255C0576" w14:textId="77777777" w:rsidTr="00D81FED">
        <w:tc>
          <w:tcPr>
            <w:tcW w:w="8299" w:type="dxa"/>
          </w:tcPr>
          <w:p w14:paraId="400BF252" w14:textId="2EE8E007" w:rsidR="009D706F" w:rsidRPr="009D706F" w:rsidRDefault="009D706F" w:rsidP="00D81FED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*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Session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;</w:t>
            </w:r>
          </w:p>
        </w:tc>
      </w:tr>
    </w:tbl>
    <w:p w14:paraId="4B5EFB50" w14:textId="4849C356" w:rsidR="009D706F" w:rsidRDefault="009D706F" w:rsidP="0950535B">
      <w:pPr>
        <w:rPr>
          <w:rFonts w:ascii="Arial" w:eastAsia="Arial" w:hAnsi="Arial" w:cs="Arial"/>
          <w:sz w:val="22"/>
          <w:szCs w:val="22"/>
        </w:rPr>
      </w:pPr>
    </w:p>
    <w:p w14:paraId="4BC92E50" w14:textId="401ADE56" w:rsidR="00FD65B5" w:rsidRDefault="001E545B" w:rsidP="0950535B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noProof/>
          <w:sz w:val="22"/>
          <w:szCs w:val="22"/>
        </w:rPr>
        <w:lastRenderedPageBreak/>
        <w:drawing>
          <wp:inline distT="0" distB="0" distL="0" distR="0" wp14:anchorId="61D053A5" wp14:editId="5F0744B8">
            <wp:extent cx="2453853" cy="3970364"/>
            <wp:effectExtent l="0" t="0" r="3810" b="0"/>
            <wp:docPr id="44" name="Picture 4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Tabl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853" cy="3970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1B762" w14:textId="264C79E2" w:rsidR="003D4CCE" w:rsidRDefault="003D4CCE" w:rsidP="0950535B">
      <w:pPr>
        <w:rPr>
          <w:rFonts w:ascii="Arial" w:eastAsia="Arial" w:hAnsi="Arial" w:cs="Arial"/>
          <w:sz w:val="22"/>
          <w:szCs w:val="22"/>
        </w:rPr>
      </w:pPr>
    </w:p>
    <w:p w14:paraId="37351024" w14:textId="77777777" w:rsidR="00777B42" w:rsidRDefault="00777B42" w:rsidP="0950535B">
      <w:pPr>
        <w:rPr>
          <w:rFonts w:ascii="Arial" w:eastAsia="Arial" w:hAnsi="Arial" w:cs="Arial"/>
          <w:sz w:val="22"/>
          <w:szCs w:val="22"/>
        </w:rPr>
      </w:pPr>
    </w:p>
    <w:p w14:paraId="5BD421A4" w14:textId="18730CF9" w:rsidR="009D706F" w:rsidRDefault="009D706F" w:rsidP="00185269">
      <w:pPr>
        <w:pStyle w:val="Heading2"/>
        <w:rPr>
          <w:rFonts w:eastAsia="Arial"/>
        </w:rPr>
      </w:pPr>
      <w:bookmarkStart w:id="93" w:name="_Toc94293504"/>
      <w:bookmarkStart w:id="94" w:name="_Toc94387305"/>
      <w:r>
        <w:rPr>
          <w:rFonts w:eastAsia="Arial"/>
        </w:rPr>
        <w:t>Booking</w:t>
      </w:r>
      <w:bookmarkEnd w:id="93"/>
      <w:bookmarkEnd w:id="94"/>
    </w:p>
    <w:p w14:paraId="3165441B" w14:textId="77777777" w:rsidR="009C564A" w:rsidRPr="009C564A" w:rsidRDefault="009C564A" w:rsidP="009C564A">
      <w:pPr>
        <w:rPr>
          <w:rFonts w:eastAsia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9D706F" w14:paraId="026B0AC7" w14:textId="77777777" w:rsidTr="00D81FED">
        <w:tc>
          <w:tcPr>
            <w:tcW w:w="8299" w:type="dxa"/>
          </w:tcPr>
          <w:p w14:paraId="7FE15446" w14:textId="0481CCD8" w:rsidR="009D706F" w:rsidRPr="009D706F" w:rsidRDefault="009D706F" w:rsidP="00D81FED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*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Booking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;</w:t>
            </w:r>
          </w:p>
        </w:tc>
      </w:tr>
    </w:tbl>
    <w:p w14:paraId="7D4F0733" w14:textId="570F7412" w:rsidR="009D706F" w:rsidRDefault="009D706F" w:rsidP="0950535B">
      <w:pPr>
        <w:rPr>
          <w:rFonts w:ascii="Arial" w:eastAsia="Arial" w:hAnsi="Arial" w:cs="Arial"/>
          <w:sz w:val="22"/>
          <w:szCs w:val="22"/>
        </w:rPr>
      </w:pPr>
    </w:p>
    <w:p w14:paraId="0C6CCE96" w14:textId="26051CC7" w:rsidR="00FD65B5" w:rsidRDefault="001E545B" w:rsidP="0950535B">
      <w:pPr>
        <w:rPr>
          <w:rFonts w:ascii="Arial" w:eastAsia="Arial" w:hAnsi="Arial" w:cs="Arial"/>
          <w:sz w:val="22"/>
          <w:szCs w:val="22"/>
        </w:rPr>
      </w:pPr>
      <w:r>
        <w:rPr>
          <w:noProof/>
        </w:rPr>
        <w:drawing>
          <wp:inline distT="0" distB="0" distL="0" distR="0" wp14:anchorId="283EE248" wp14:editId="7D1AF31D">
            <wp:extent cx="5276216" cy="2929890"/>
            <wp:effectExtent l="0" t="0" r="635" b="3810"/>
            <wp:docPr id="45" name="Picture 4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6216" cy="292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0367A" w14:textId="77777777" w:rsidR="00C4471A" w:rsidRDefault="00C4471A" w:rsidP="0950535B">
      <w:pPr>
        <w:rPr>
          <w:rFonts w:ascii="Arial" w:eastAsia="Arial" w:hAnsi="Arial" w:cs="Arial"/>
          <w:sz w:val="22"/>
          <w:szCs w:val="22"/>
        </w:rPr>
      </w:pPr>
    </w:p>
    <w:p w14:paraId="08E9B15E" w14:textId="77777777" w:rsidR="004D3CC2" w:rsidRDefault="004D3CC2">
      <w:pPr>
        <w:spacing w:after="160" w:line="259" w:lineRule="auto"/>
        <w:rPr>
          <w:rFonts w:eastAsia="Arial"/>
          <w:b/>
          <w:bCs/>
          <w:sz w:val="28"/>
          <w:szCs w:val="24"/>
          <w:lang w:val="en-US"/>
        </w:rPr>
      </w:pPr>
      <w:bookmarkStart w:id="95" w:name="_Toc94293505"/>
      <w:r>
        <w:rPr>
          <w:rFonts w:eastAsia="Arial"/>
        </w:rPr>
        <w:br w:type="page"/>
      </w:r>
    </w:p>
    <w:p w14:paraId="027633C0" w14:textId="13C1B281" w:rsidR="009D706F" w:rsidRDefault="009D706F" w:rsidP="00185269">
      <w:pPr>
        <w:pStyle w:val="Heading2"/>
        <w:rPr>
          <w:rFonts w:eastAsia="Arial"/>
        </w:rPr>
      </w:pPr>
      <w:bookmarkStart w:id="96" w:name="_Toc94387306"/>
      <w:r>
        <w:rPr>
          <w:rFonts w:eastAsia="Arial"/>
        </w:rPr>
        <w:lastRenderedPageBreak/>
        <w:t>Eatery</w:t>
      </w:r>
      <w:bookmarkEnd w:id="95"/>
      <w:bookmarkEnd w:id="96"/>
    </w:p>
    <w:p w14:paraId="01802DE8" w14:textId="77777777" w:rsidR="009C564A" w:rsidRPr="009C564A" w:rsidRDefault="009C564A" w:rsidP="009C564A">
      <w:pPr>
        <w:rPr>
          <w:rFonts w:eastAsia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9D706F" w14:paraId="23A26BAC" w14:textId="77777777" w:rsidTr="00D81FED">
        <w:tc>
          <w:tcPr>
            <w:tcW w:w="8299" w:type="dxa"/>
          </w:tcPr>
          <w:p w14:paraId="7834FB87" w14:textId="4D9E9E80" w:rsidR="009D706F" w:rsidRPr="009D706F" w:rsidRDefault="009D706F" w:rsidP="00D81FED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*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Eatery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;</w:t>
            </w:r>
          </w:p>
        </w:tc>
      </w:tr>
    </w:tbl>
    <w:p w14:paraId="3DDA803B" w14:textId="3B5B3578" w:rsidR="009D706F" w:rsidRDefault="009D706F" w:rsidP="0950535B">
      <w:pPr>
        <w:rPr>
          <w:rFonts w:ascii="Arial" w:eastAsia="Arial" w:hAnsi="Arial" w:cs="Arial"/>
          <w:sz w:val="22"/>
          <w:szCs w:val="22"/>
        </w:rPr>
      </w:pPr>
    </w:p>
    <w:p w14:paraId="49727EA3" w14:textId="66F91001" w:rsidR="00FD65B5" w:rsidRDefault="001E545B" w:rsidP="0950535B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noProof/>
          <w:sz w:val="22"/>
          <w:szCs w:val="22"/>
        </w:rPr>
        <w:drawing>
          <wp:inline distT="0" distB="0" distL="0" distR="0" wp14:anchorId="7BE7EDF2" wp14:editId="438E9C88">
            <wp:extent cx="4480948" cy="1661304"/>
            <wp:effectExtent l="0" t="0" r="0" b="0"/>
            <wp:docPr id="46" name="Picture 4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abl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0948" cy="166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1DC1A" w14:textId="21ADF5CF" w:rsidR="003D4CCE" w:rsidRDefault="003D4CCE" w:rsidP="0950535B">
      <w:pPr>
        <w:rPr>
          <w:rFonts w:ascii="Arial" w:eastAsia="Arial" w:hAnsi="Arial" w:cs="Arial"/>
          <w:sz w:val="22"/>
          <w:szCs w:val="22"/>
        </w:rPr>
      </w:pPr>
    </w:p>
    <w:p w14:paraId="1D34A7B6" w14:textId="77777777" w:rsidR="003D4CCE" w:rsidRDefault="003D4CCE" w:rsidP="0950535B">
      <w:pPr>
        <w:rPr>
          <w:rFonts w:ascii="Arial" w:eastAsia="Arial" w:hAnsi="Arial" w:cs="Arial"/>
          <w:sz w:val="22"/>
          <w:szCs w:val="22"/>
        </w:rPr>
      </w:pPr>
    </w:p>
    <w:p w14:paraId="0C7E4E78" w14:textId="09AA88CE" w:rsidR="009D706F" w:rsidRDefault="009D706F" w:rsidP="00185269">
      <w:pPr>
        <w:pStyle w:val="Heading2"/>
        <w:rPr>
          <w:rFonts w:eastAsia="Arial"/>
        </w:rPr>
      </w:pPr>
      <w:bookmarkStart w:id="97" w:name="_Toc94293506"/>
      <w:bookmarkStart w:id="98" w:name="_Toc94387307"/>
      <w:r>
        <w:rPr>
          <w:rFonts w:eastAsia="Arial"/>
        </w:rPr>
        <w:t>Reservation</w:t>
      </w:r>
      <w:bookmarkEnd w:id="97"/>
      <w:bookmarkEnd w:id="98"/>
    </w:p>
    <w:p w14:paraId="7DFA0412" w14:textId="77777777" w:rsidR="009C564A" w:rsidRPr="009C564A" w:rsidRDefault="009C564A" w:rsidP="009C564A">
      <w:pPr>
        <w:rPr>
          <w:rFonts w:eastAsia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9D706F" w14:paraId="77BC0120" w14:textId="77777777" w:rsidTr="00D81FED">
        <w:tc>
          <w:tcPr>
            <w:tcW w:w="8299" w:type="dxa"/>
          </w:tcPr>
          <w:p w14:paraId="26E69A59" w14:textId="127801A5" w:rsidR="009D706F" w:rsidRPr="009D706F" w:rsidRDefault="009D706F" w:rsidP="00D81FED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*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Reservation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;</w:t>
            </w:r>
          </w:p>
        </w:tc>
      </w:tr>
    </w:tbl>
    <w:p w14:paraId="680B1700" w14:textId="1CC40746" w:rsidR="009D706F" w:rsidRDefault="009D706F" w:rsidP="0950535B">
      <w:pPr>
        <w:rPr>
          <w:rFonts w:ascii="Arial" w:eastAsia="Arial" w:hAnsi="Arial" w:cs="Arial"/>
          <w:sz w:val="22"/>
          <w:szCs w:val="22"/>
        </w:rPr>
      </w:pPr>
    </w:p>
    <w:p w14:paraId="1CBB19E7" w14:textId="1F737204" w:rsidR="00FD65B5" w:rsidRDefault="001E545B" w:rsidP="0950535B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noProof/>
          <w:sz w:val="22"/>
          <w:szCs w:val="22"/>
        </w:rPr>
        <w:drawing>
          <wp:inline distT="0" distB="0" distL="0" distR="0" wp14:anchorId="2AE9BB0D" wp14:editId="0BCD7733">
            <wp:extent cx="4930567" cy="2118544"/>
            <wp:effectExtent l="0" t="0" r="3810" b="0"/>
            <wp:docPr id="47" name="Picture 47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able&#10;&#10;Description automatically generated with medium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0567" cy="2118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B4DFE" w14:textId="0AAB6916" w:rsidR="007A3BD5" w:rsidRDefault="007A3BD5" w:rsidP="0950535B">
      <w:pPr>
        <w:rPr>
          <w:rFonts w:ascii="Arial" w:eastAsia="Arial" w:hAnsi="Arial" w:cs="Arial"/>
          <w:sz w:val="22"/>
          <w:szCs w:val="22"/>
        </w:rPr>
      </w:pPr>
    </w:p>
    <w:p w14:paraId="33EDC7B3" w14:textId="0AAB6916" w:rsidR="001E545B" w:rsidRDefault="001E545B" w:rsidP="0950535B">
      <w:pPr>
        <w:rPr>
          <w:rFonts w:ascii="Arial" w:eastAsia="Arial" w:hAnsi="Arial" w:cs="Arial"/>
          <w:sz w:val="22"/>
          <w:szCs w:val="22"/>
        </w:rPr>
      </w:pPr>
    </w:p>
    <w:p w14:paraId="335CFCEA" w14:textId="66E2C0DD" w:rsidR="009D706F" w:rsidRDefault="009D706F" w:rsidP="00185269">
      <w:pPr>
        <w:pStyle w:val="Heading2"/>
        <w:rPr>
          <w:rFonts w:eastAsia="Arial"/>
        </w:rPr>
      </w:pPr>
      <w:bookmarkStart w:id="99" w:name="_Toc94293507"/>
      <w:bookmarkStart w:id="100" w:name="_Toc94387308"/>
      <w:r>
        <w:rPr>
          <w:rFonts w:eastAsia="Arial"/>
        </w:rPr>
        <w:t>Cuisine</w:t>
      </w:r>
      <w:bookmarkEnd w:id="99"/>
      <w:bookmarkEnd w:id="100"/>
    </w:p>
    <w:p w14:paraId="0FAA90B7" w14:textId="77777777" w:rsidR="009C564A" w:rsidRPr="009C564A" w:rsidRDefault="009C564A" w:rsidP="009C564A">
      <w:pPr>
        <w:rPr>
          <w:rFonts w:eastAsia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9D706F" w14:paraId="0BF5FA4B" w14:textId="77777777" w:rsidTr="00D81FED">
        <w:tc>
          <w:tcPr>
            <w:tcW w:w="8299" w:type="dxa"/>
          </w:tcPr>
          <w:p w14:paraId="79DC1A9D" w14:textId="4A666B7F" w:rsidR="009D706F" w:rsidRPr="009D706F" w:rsidRDefault="009D706F" w:rsidP="00D81FED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*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Cuisine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;</w:t>
            </w:r>
          </w:p>
        </w:tc>
      </w:tr>
    </w:tbl>
    <w:p w14:paraId="214D73B7" w14:textId="48B89C82" w:rsidR="009D706F" w:rsidRDefault="009D706F" w:rsidP="0950535B">
      <w:pPr>
        <w:rPr>
          <w:rFonts w:ascii="Arial" w:eastAsia="Arial" w:hAnsi="Arial" w:cs="Arial"/>
          <w:sz w:val="22"/>
          <w:szCs w:val="22"/>
        </w:rPr>
      </w:pPr>
    </w:p>
    <w:p w14:paraId="44EB757B" w14:textId="27CCE509" w:rsidR="00FD65B5" w:rsidRDefault="001E545B" w:rsidP="0950535B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noProof/>
          <w:sz w:val="22"/>
          <w:szCs w:val="22"/>
        </w:rPr>
        <w:drawing>
          <wp:inline distT="0" distB="0" distL="0" distR="0" wp14:anchorId="7A7B5BCA" wp14:editId="0461557E">
            <wp:extent cx="1524132" cy="1661304"/>
            <wp:effectExtent l="0" t="0" r="0" b="0"/>
            <wp:docPr id="48" name="Picture 4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Table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132" cy="166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A39FD" w14:textId="63109A29" w:rsidR="003D4CCE" w:rsidRDefault="003D4CCE" w:rsidP="0950535B">
      <w:pPr>
        <w:rPr>
          <w:rFonts w:ascii="Arial" w:eastAsia="Arial" w:hAnsi="Arial" w:cs="Arial"/>
          <w:sz w:val="22"/>
          <w:szCs w:val="22"/>
        </w:rPr>
      </w:pPr>
    </w:p>
    <w:p w14:paraId="1469B850" w14:textId="279C3E08" w:rsidR="003D4CCE" w:rsidRDefault="003D4CCE" w:rsidP="0950535B">
      <w:pPr>
        <w:rPr>
          <w:rFonts w:ascii="Arial" w:eastAsia="Arial" w:hAnsi="Arial" w:cs="Arial"/>
          <w:sz w:val="22"/>
          <w:szCs w:val="22"/>
        </w:rPr>
      </w:pPr>
    </w:p>
    <w:p w14:paraId="05624897" w14:textId="0B3FF375" w:rsidR="00B354E7" w:rsidRDefault="00B354E7" w:rsidP="0950535B">
      <w:pPr>
        <w:rPr>
          <w:rFonts w:ascii="Arial" w:eastAsia="Arial" w:hAnsi="Arial" w:cs="Arial"/>
          <w:sz w:val="22"/>
          <w:szCs w:val="22"/>
        </w:rPr>
      </w:pPr>
    </w:p>
    <w:p w14:paraId="573BF987" w14:textId="3DED2ED5" w:rsidR="009D706F" w:rsidRDefault="00107500" w:rsidP="00185269">
      <w:pPr>
        <w:pStyle w:val="Heading2"/>
        <w:rPr>
          <w:rFonts w:eastAsia="Arial"/>
        </w:rPr>
      </w:pPr>
      <w:bookmarkStart w:id="101" w:name="_Toc94293508"/>
      <w:bookmarkStart w:id="102" w:name="_Toc94387309"/>
      <w:r>
        <w:rPr>
          <w:rFonts w:eastAsia="Arial"/>
        </w:rPr>
        <w:lastRenderedPageBreak/>
        <w:t>Dish</w:t>
      </w:r>
      <w:bookmarkEnd w:id="101"/>
      <w:bookmarkEnd w:id="102"/>
    </w:p>
    <w:p w14:paraId="159584EB" w14:textId="77777777" w:rsidR="009C564A" w:rsidRPr="009C564A" w:rsidRDefault="009C564A" w:rsidP="009C564A">
      <w:pPr>
        <w:rPr>
          <w:rFonts w:eastAsia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9D706F" w14:paraId="0E5C2E31" w14:textId="77777777" w:rsidTr="00D81FED">
        <w:tc>
          <w:tcPr>
            <w:tcW w:w="8299" w:type="dxa"/>
          </w:tcPr>
          <w:p w14:paraId="523D225D" w14:textId="513AC7E7" w:rsidR="009D706F" w:rsidRPr="00107500" w:rsidRDefault="009D706F" w:rsidP="00D81FED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*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;</w:t>
            </w:r>
          </w:p>
        </w:tc>
      </w:tr>
    </w:tbl>
    <w:p w14:paraId="027ED848" w14:textId="3D0CDC70" w:rsidR="009D706F" w:rsidRDefault="009D706F" w:rsidP="0950535B">
      <w:pPr>
        <w:rPr>
          <w:rFonts w:ascii="Arial" w:eastAsia="Arial" w:hAnsi="Arial" w:cs="Arial"/>
          <w:sz w:val="22"/>
          <w:szCs w:val="22"/>
        </w:rPr>
      </w:pPr>
    </w:p>
    <w:p w14:paraId="20B8376B" w14:textId="5E641534" w:rsidR="00FD65B5" w:rsidRDefault="001E545B" w:rsidP="0950535B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noProof/>
          <w:sz w:val="22"/>
          <w:szCs w:val="22"/>
        </w:rPr>
        <w:drawing>
          <wp:inline distT="0" distB="0" distL="0" distR="0" wp14:anchorId="408E5025" wp14:editId="48BE69A8">
            <wp:extent cx="5276215" cy="3498850"/>
            <wp:effectExtent l="0" t="0" r="635" b="6350"/>
            <wp:docPr id="49" name="Picture 49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A screenshot of a computer&#10;&#10;Description automatically generated with low confidence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3498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302C2" w14:textId="24CB1CFB" w:rsidR="003D4CCE" w:rsidRDefault="001E545B" w:rsidP="0950535B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noProof/>
          <w:sz w:val="22"/>
          <w:szCs w:val="22"/>
        </w:rPr>
        <w:drawing>
          <wp:inline distT="0" distB="0" distL="0" distR="0" wp14:anchorId="1F237F0F" wp14:editId="692FFF7A">
            <wp:extent cx="5276215" cy="3379470"/>
            <wp:effectExtent l="0" t="0" r="635" b="0"/>
            <wp:docPr id="50" name="Picture 50" descr="A picture containing text, documen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A picture containing text, document, screenshot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6215" cy="3379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61554" w14:textId="262651CD" w:rsidR="003D4CCE" w:rsidRDefault="003D4CCE" w:rsidP="0950535B">
      <w:pPr>
        <w:rPr>
          <w:rFonts w:ascii="Arial" w:eastAsia="Arial" w:hAnsi="Arial" w:cs="Arial"/>
          <w:sz w:val="22"/>
          <w:szCs w:val="22"/>
        </w:rPr>
      </w:pPr>
    </w:p>
    <w:p w14:paraId="12DE15C0" w14:textId="39479692" w:rsidR="00FD65B5" w:rsidRDefault="00FD65B5" w:rsidP="0950535B">
      <w:pPr>
        <w:rPr>
          <w:rFonts w:ascii="Arial" w:eastAsia="Arial" w:hAnsi="Arial" w:cs="Arial"/>
          <w:sz w:val="22"/>
          <w:szCs w:val="22"/>
        </w:rPr>
      </w:pPr>
    </w:p>
    <w:p w14:paraId="33D9BBA9" w14:textId="458523C7" w:rsidR="00B354E7" w:rsidRDefault="00B354E7" w:rsidP="0950535B">
      <w:pPr>
        <w:rPr>
          <w:rFonts w:ascii="Arial" w:eastAsia="Arial" w:hAnsi="Arial" w:cs="Arial"/>
          <w:sz w:val="22"/>
          <w:szCs w:val="22"/>
        </w:rPr>
      </w:pPr>
    </w:p>
    <w:p w14:paraId="389B93A6" w14:textId="3CB62181" w:rsidR="00B354E7" w:rsidRDefault="00B354E7" w:rsidP="0950535B">
      <w:pPr>
        <w:rPr>
          <w:rFonts w:ascii="Arial" w:eastAsia="Arial" w:hAnsi="Arial" w:cs="Arial"/>
          <w:sz w:val="22"/>
          <w:szCs w:val="22"/>
        </w:rPr>
      </w:pPr>
    </w:p>
    <w:p w14:paraId="18B3087A" w14:textId="4C44B46B" w:rsidR="00B354E7" w:rsidRDefault="00B354E7" w:rsidP="0950535B">
      <w:pPr>
        <w:rPr>
          <w:rFonts w:ascii="Arial" w:eastAsia="Arial" w:hAnsi="Arial" w:cs="Arial"/>
          <w:sz w:val="22"/>
          <w:szCs w:val="22"/>
        </w:rPr>
      </w:pPr>
    </w:p>
    <w:p w14:paraId="30EDE2E6" w14:textId="71775B03" w:rsidR="00B354E7" w:rsidRDefault="00B354E7" w:rsidP="0950535B">
      <w:pPr>
        <w:rPr>
          <w:rFonts w:ascii="Arial" w:eastAsia="Arial" w:hAnsi="Arial" w:cs="Arial"/>
          <w:sz w:val="22"/>
          <w:szCs w:val="22"/>
        </w:rPr>
      </w:pPr>
    </w:p>
    <w:p w14:paraId="47B71A51" w14:textId="29927E5D" w:rsidR="009D706F" w:rsidRDefault="00107500" w:rsidP="00185269">
      <w:pPr>
        <w:pStyle w:val="Heading2"/>
        <w:rPr>
          <w:rFonts w:eastAsia="Arial"/>
        </w:rPr>
      </w:pPr>
      <w:bookmarkStart w:id="103" w:name="_Toc94293509"/>
      <w:bookmarkStart w:id="104" w:name="_Toc94387310"/>
      <w:proofErr w:type="spellStart"/>
      <w:r>
        <w:rPr>
          <w:rFonts w:eastAsia="Arial"/>
        </w:rPr>
        <w:lastRenderedPageBreak/>
        <w:t>CSDish</w:t>
      </w:r>
      <w:bookmarkEnd w:id="103"/>
      <w:bookmarkEnd w:id="104"/>
      <w:proofErr w:type="spellEnd"/>
    </w:p>
    <w:p w14:paraId="5F7BC390" w14:textId="77777777" w:rsidR="009C564A" w:rsidRPr="009C564A" w:rsidRDefault="009C564A" w:rsidP="009C564A">
      <w:pPr>
        <w:rPr>
          <w:rFonts w:eastAsia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9D706F" w14:paraId="30089825" w14:textId="77777777" w:rsidTr="00D81FED">
        <w:tc>
          <w:tcPr>
            <w:tcW w:w="8299" w:type="dxa"/>
          </w:tcPr>
          <w:p w14:paraId="422567B6" w14:textId="553D637B" w:rsidR="009D706F" w:rsidRPr="00107500" w:rsidRDefault="009D706F" w:rsidP="00D81FED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*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Dish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;</w:t>
            </w:r>
          </w:p>
        </w:tc>
      </w:tr>
    </w:tbl>
    <w:p w14:paraId="13A1F816" w14:textId="2D34307D" w:rsidR="009D706F" w:rsidRDefault="009D706F" w:rsidP="0950535B">
      <w:pPr>
        <w:rPr>
          <w:rFonts w:ascii="Arial" w:eastAsia="Arial" w:hAnsi="Arial" w:cs="Arial"/>
          <w:sz w:val="22"/>
          <w:szCs w:val="22"/>
        </w:rPr>
      </w:pPr>
    </w:p>
    <w:p w14:paraId="109784C8" w14:textId="5DF889B1" w:rsidR="00FD65B5" w:rsidRDefault="001E545B" w:rsidP="0950535B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noProof/>
          <w:sz w:val="22"/>
          <w:szCs w:val="22"/>
        </w:rPr>
        <w:drawing>
          <wp:inline distT="0" distB="0" distL="0" distR="0" wp14:anchorId="22C72BE3" wp14:editId="256B4CEA">
            <wp:extent cx="1005927" cy="3810330"/>
            <wp:effectExtent l="0" t="0" r="3810" b="0"/>
            <wp:docPr id="51" name="Picture 5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Table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927" cy="381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C8A9C" w14:textId="623F2070" w:rsidR="00FD65B5" w:rsidRDefault="001E545B" w:rsidP="0950535B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noProof/>
          <w:sz w:val="22"/>
          <w:szCs w:val="22"/>
        </w:rPr>
        <w:drawing>
          <wp:inline distT="0" distB="0" distL="0" distR="0" wp14:anchorId="2ACC49DF" wp14:editId="217EB6B6">
            <wp:extent cx="1005927" cy="3665538"/>
            <wp:effectExtent l="0" t="0" r="3810" b="0"/>
            <wp:docPr id="52" name="Picture 5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Table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5927" cy="3665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D07D1B" w14:textId="77777777" w:rsidR="003D4CCE" w:rsidRDefault="003D4CCE" w:rsidP="0950535B">
      <w:pPr>
        <w:rPr>
          <w:rFonts w:ascii="Arial" w:eastAsia="Arial" w:hAnsi="Arial" w:cs="Arial"/>
          <w:sz w:val="22"/>
          <w:szCs w:val="22"/>
        </w:rPr>
      </w:pPr>
    </w:p>
    <w:p w14:paraId="1C4DEAB4" w14:textId="6C61664D" w:rsidR="00777B42" w:rsidRDefault="00777B42" w:rsidP="0950535B">
      <w:pPr>
        <w:rPr>
          <w:rFonts w:ascii="Arial" w:eastAsia="Arial" w:hAnsi="Arial" w:cs="Arial"/>
          <w:sz w:val="22"/>
          <w:szCs w:val="22"/>
        </w:rPr>
      </w:pPr>
    </w:p>
    <w:p w14:paraId="40EBB7B5" w14:textId="4E40510F" w:rsidR="00B354E7" w:rsidRDefault="00B354E7" w:rsidP="0950535B">
      <w:pPr>
        <w:rPr>
          <w:rFonts w:ascii="Arial" w:eastAsia="Arial" w:hAnsi="Arial" w:cs="Arial"/>
          <w:sz w:val="22"/>
          <w:szCs w:val="22"/>
        </w:rPr>
      </w:pPr>
    </w:p>
    <w:p w14:paraId="3B4D7E13" w14:textId="3AFFFBF4" w:rsidR="009D706F" w:rsidRDefault="00107500" w:rsidP="00185269">
      <w:pPr>
        <w:pStyle w:val="Heading2"/>
        <w:rPr>
          <w:rFonts w:eastAsia="Arial"/>
        </w:rPr>
      </w:pPr>
      <w:bookmarkStart w:id="105" w:name="_Toc94293510"/>
      <w:bookmarkStart w:id="106" w:name="_Toc94387311"/>
      <w:proofErr w:type="spellStart"/>
      <w:r>
        <w:rPr>
          <w:rFonts w:eastAsia="Arial"/>
        </w:rPr>
        <w:lastRenderedPageBreak/>
        <w:t>CSOrder</w:t>
      </w:r>
      <w:bookmarkEnd w:id="105"/>
      <w:bookmarkEnd w:id="106"/>
      <w:proofErr w:type="spellEnd"/>
    </w:p>
    <w:p w14:paraId="37BC7D06" w14:textId="77777777" w:rsidR="009C564A" w:rsidRPr="009C564A" w:rsidRDefault="009C564A" w:rsidP="009C564A">
      <w:pPr>
        <w:rPr>
          <w:rFonts w:eastAsia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9D706F" w14:paraId="52413E3E" w14:textId="77777777" w:rsidTr="00D81FED">
        <w:tc>
          <w:tcPr>
            <w:tcW w:w="8299" w:type="dxa"/>
          </w:tcPr>
          <w:p w14:paraId="6D041FB4" w14:textId="32A44EFC" w:rsidR="009D706F" w:rsidRPr="00107500" w:rsidRDefault="009D706F" w:rsidP="00D81FED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*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;</w:t>
            </w:r>
          </w:p>
        </w:tc>
      </w:tr>
    </w:tbl>
    <w:p w14:paraId="215454FF" w14:textId="77777777" w:rsidR="009D706F" w:rsidRDefault="009D706F" w:rsidP="0950535B">
      <w:pPr>
        <w:rPr>
          <w:rFonts w:ascii="Arial" w:eastAsia="Arial" w:hAnsi="Arial" w:cs="Arial"/>
          <w:sz w:val="22"/>
          <w:szCs w:val="22"/>
        </w:rPr>
      </w:pPr>
    </w:p>
    <w:p w14:paraId="5D6BD55C" w14:textId="429F814C" w:rsidR="00771545" w:rsidRDefault="00771545" w:rsidP="0950535B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noProof/>
          <w:sz w:val="22"/>
          <w:szCs w:val="22"/>
        </w:rPr>
        <w:drawing>
          <wp:inline distT="0" distB="0" distL="0" distR="0" wp14:anchorId="7C301520" wp14:editId="456AA751">
            <wp:extent cx="4953429" cy="4701947"/>
            <wp:effectExtent l="0" t="0" r="0" b="381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3429" cy="47019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D157C" w14:textId="60B6C2CF" w:rsidR="003D4CCE" w:rsidRDefault="00771545" w:rsidP="0950535B">
      <w:pPr>
        <w:rPr>
          <w:rFonts w:eastAsia="Arial"/>
        </w:rPr>
      </w:pPr>
      <w:r>
        <w:rPr>
          <w:rFonts w:eastAsia="Arial"/>
          <w:noProof/>
        </w:rPr>
        <w:lastRenderedPageBreak/>
        <w:drawing>
          <wp:inline distT="0" distB="0" distL="0" distR="0" wp14:anchorId="5E5C5B5C" wp14:editId="15067F16">
            <wp:extent cx="4930567" cy="4397121"/>
            <wp:effectExtent l="0" t="0" r="3810" b="381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able&#10;&#10;Description automatically generated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0567" cy="4397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BCF7D" w14:textId="2A6D4FF9" w:rsidR="003D4CCE" w:rsidRDefault="003D4CCE" w:rsidP="0950535B">
      <w:pPr>
        <w:rPr>
          <w:rFonts w:eastAsia="Arial"/>
        </w:rPr>
      </w:pPr>
    </w:p>
    <w:p w14:paraId="595C37A1" w14:textId="77777777" w:rsidR="00D06C1B" w:rsidRDefault="00D06C1B" w:rsidP="0950535B">
      <w:pPr>
        <w:rPr>
          <w:rFonts w:ascii="Arial" w:eastAsia="Arial" w:hAnsi="Arial" w:cs="Arial"/>
          <w:sz w:val="22"/>
          <w:szCs w:val="22"/>
        </w:rPr>
      </w:pPr>
    </w:p>
    <w:p w14:paraId="30E778EC" w14:textId="63F1EE2F" w:rsidR="009D706F" w:rsidRDefault="00107500" w:rsidP="00185269">
      <w:pPr>
        <w:pStyle w:val="Heading2"/>
        <w:rPr>
          <w:rFonts w:eastAsia="Arial"/>
        </w:rPr>
      </w:pPr>
      <w:bookmarkStart w:id="107" w:name="_Toc94293511"/>
      <w:bookmarkStart w:id="108" w:name="_Toc94387312"/>
      <w:proofErr w:type="spellStart"/>
      <w:r>
        <w:rPr>
          <w:rFonts w:eastAsia="Arial"/>
        </w:rPr>
        <w:t>FoodCategory</w:t>
      </w:r>
      <w:bookmarkEnd w:id="107"/>
      <w:bookmarkEnd w:id="108"/>
      <w:proofErr w:type="spellEnd"/>
    </w:p>
    <w:p w14:paraId="39CC3D53" w14:textId="77777777" w:rsidR="009C564A" w:rsidRPr="009C564A" w:rsidRDefault="009C564A" w:rsidP="009C564A">
      <w:pPr>
        <w:rPr>
          <w:rFonts w:eastAsia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9D706F" w14:paraId="0E0618E8" w14:textId="77777777" w:rsidTr="00D81FED">
        <w:tc>
          <w:tcPr>
            <w:tcW w:w="8299" w:type="dxa"/>
          </w:tcPr>
          <w:p w14:paraId="7B29CF64" w14:textId="481457AC" w:rsidR="009D706F" w:rsidRPr="00107500" w:rsidRDefault="009D706F" w:rsidP="00D81FED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*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oodCategory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;</w:t>
            </w:r>
          </w:p>
        </w:tc>
      </w:tr>
    </w:tbl>
    <w:p w14:paraId="3C4151AF" w14:textId="77777777" w:rsidR="009D706F" w:rsidRDefault="009D706F" w:rsidP="0950535B">
      <w:pPr>
        <w:rPr>
          <w:rFonts w:ascii="Arial" w:eastAsia="Arial" w:hAnsi="Arial" w:cs="Arial"/>
          <w:sz w:val="22"/>
          <w:szCs w:val="22"/>
        </w:rPr>
      </w:pPr>
    </w:p>
    <w:p w14:paraId="55315685" w14:textId="4507C2FC" w:rsidR="00335D81" w:rsidRDefault="001E545B" w:rsidP="0950535B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noProof/>
          <w:sz w:val="22"/>
          <w:szCs w:val="22"/>
        </w:rPr>
        <w:drawing>
          <wp:inline distT="0" distB="0" distL="0" distR="0" wp14:anchorId="55D01C68" wp14:editId="0E3E4DE7">
            <wp:extent cx="4752545" cy="2230581"/>
            <wp:effectExtent l="0" t="0" r="0" b="0"/>
            <wp:docPr id="55" name="Picture 55" descr="Graphical user interface, text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, application, table&#10;&#10;Description automatically generated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9961" cy="2234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0D9DC" w14:textId="10691838" w:rsidR="003D4CCE" w:rsidRDefault="003D4CCE" w:rsidP="0950535B">
      <w:pPr>
        <w:rPr>
          <w:rFonts w:ascii="Arial" w:eastAsia="Arial" w:hAnsi="Arial" w:cs="Arial"/>
          <w:sz w:val="22"/>
          <w:szCs w:val="22"/>
        </w:rPr>
      </w:pPr>
    </w:p>
    <w:p w14:paraId="214A4E92" w14:textId="77777777" w:rsidR="003D4CCE" w:rsidRDefault="003D4CCE" w:rsidP="0950535B">
      <w:pPr>
        <w:rPr>
          <w:rFonts w:ascii="Arial" w:eastAsia="Arial" w:hAnsi="Arial" w:cs="Arial"/>
          <w:sz w:val="22"/>
          <w:szCs w:val="22"/>
        </w:rPr>
      </w:pPr>
    </w:p>
    <w:p w14:paraId="1893B5B6" w14:textId="77777777" w:rsidR="00C53A26" w:rsidRDefault="00C53A26" w:rsidP="0950535B">
      <w:pPr>
        <w:rPr>
          <w:rFonts w:ascii="Arial" w:eastAsia="Arial" w:hAnsi="Arial" w:cs="Arial"/>
          <w:sz w:val="22"/>
          <w:szCs w:val="22"/>
        </w:rPr>
      </w:pPr>
    </w:p>
    <w:p w14:paraId="6E0D2680" w14:textId="77777777" w:rsidR="00C53A26" w:rsidRDefault="00C53A26" w:rsidP="0950535B">
      <w:pPr>
        <w:rPr>
          <w:rFonts w:ascii="Arial" w:eastAsia="Arial" w:hAnsi="Arial" w:cs="Arial"/>
          <w:sz w:val="22"/>
          <w:szCs w:val="22"/>
        </w:rPr>
      </w:pPr>
    </w:p>
    <w:p w14:paraId="6986F770" w14:textId="77777777" w:rsidR="00C53A26" w:rsidRDefault="00C53A26" w:rsidP="0950535B">
      <w:pPr>
        <w:rPr>
          <w:rFonts w:ascii="Arial" w:eastAsia="Arial" w:hAnsi="Arial" w:cs="Arial"/>
          <w:sz w:val="22"/>
          <w:szCs w:val="22"/>
        </w:rPr>
      </w:pPr>
    </w:p>
    <w:p w14:paraId="34262F46" w14:textId="77777777" w:rsidR="00C53A26" w:rsidRDefault="00C53A26" w:rsidP="0950535B">
      <w:pPr>
        <w:rPr>
          <w:rFonts w:ascii="Arial" w:eastAsia="Arial" w:hAnsi="Arial" w:cs="Arial"/>
          <w:sz w:val="22"/>
          <w:szCs w:val="22"/>
        </w:rPr>
      </w:pPr>
    </w:p>
    <w:p w14:paraId="38ABE116" w14:textId="77777777" w:rsidR="00C53A26" w:rsidRDefault="00C53A26" w:rsidP="0950535B">
      <w:pPr>
        <w:rPr>
          <w:rFonts w:ascii="Arial" w:eastAsia="Arial" w:hAnsi="Arial" w:cs="Arial"/>
          <w:sz w:val="22"/>
          <w:szCs w:val="22"/>
        </w:rPr>
      </w:pPr>
    </w:p>
    <w:p w14:paraId="009C96A2" w14:textId="77777777" w:rsidR="00C53A26" w:rsidRDefault="00C53A26" w:rsidP="0950535B">
      <w:pPr>
        <w:rPr>
          <w:rFonts w:ascii="Arial" w:eastAsia="Arial" w:hAnsi="Arial" w:cs="Arial"/>
          <w:sz w:val="22"/>
          <w:szCs w:val="22"/>
        </w:rPr>
      </w:pPr>
    </w:p>
    <w:p w14:paraId="17A41BF2" w14:textId="77777777" w:rsidR="00C53A26" w:rsidRDefault="00C53A26" w:rsidP="0950535B">
      <w:pPr>
        <w:rPr>
          <w:rFonts w:ascii="Arial" w:eastAsia="Arial" w:hAnsi="Arial" w:cs="Arial"/>
          <w:sz w:val="22"/>
          <w:szCs w:val="22"/>
        </w:rPr>
      </w:pPr>
    </w:p>
    <w:p w14:paraId="4F744FC7" w14:textId="10722C13" w:rsidR="00107500" w:rsidRDefault="00EB4435" w:rsidP="00185269">
      <w:pPr>
        <w:pStyle w:val="Heading2"/>
        <w:rPr>
          <w:rFonts w:eastAsia="Arial"/>
        </w:rPr>
      </w:pPr>
      <w:bookmarkStart w:id="109" w:name="_Toc94293512"/>
      <w:bookmarkStart w:id="110" w:name="_Toc94387313"/>
      <w:proofErr w:type="spellStart"/>
      <w:r>
        <w:rPr>
          <w:rFonts w:eastAsia="Arial"/>
        </w:rPr>
        <w:t>DishFoodCategory</w:t>
      </w:r>
      <w:bookmarkEnd w:id="109"/>
      <w:bookmarkEnd w:id="110"/>
      <w:proofErr w:type="spellEnd"/>
    </w:p>
    <w:p w14:paraId="102EC3FC" w14:textId="77777777" w:rsidR="009C564A" w:rsidRPr="009C564A" w:rsidRDefault="009C564A" w:rsidP="009C564A">
      <w:pPr>
        <w:rPr>
          <w:rFonts w:eastAsia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107500" w14:paraId="4D401BAB" w14:textId="77777777" w:rsidTr="00D81FED">
        <w:tc>
          <w:tcPr>
            <w:tcW w:w="8299" w:type="dxa"/>
          </w:tcPr>
          <w:p w14:paraId="37A1978F" w14:textId="71FB8515" w:rsidR="00107500" w:rsidRPr="00EB4435" w:rsidRDefault="00107500" w:rsidP="00D81FED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*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;</w:t>
            </w:r>
          </w:p>
        </w:tc>
      </w:tr>
    </w:tbl>
    <w:p w14:paraId="6762F306" w14:textId="52B567FD" w:rsidR="1B47F611" w:rsidRDefault="1B47F611" w:rsidP="1B47F611">
      <w:pPr>
        <w:rPr>
          <w:rFonts w:ascii="Arial" w:hAnsi="Arial" w:cs="Arial"/>
          <w:sz w:val="22"/>
          <w:szCs w:val="22"/>
        </w:rPr>
      </w:pPr>
    </w:p>
    <w:p w14:paraId="7A80F59B" w14:textId="316AD778" w:rsidR="00335D81" w:rsidRDefault="001E545B" w:rsidP="1B47F61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6AD8D7DB" wp14:editId="208A3650">
            <wp:extent cx="1468582" cy="7152326"/>
            <wp:effectExtent l="0" t="0" r="0" b="0"/>
            <wp:docPr id="58" name="Picture 58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Table&#10;&#10;Description automatically generated with low confidence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70373" cy="7161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BFAE38" w14:textId="16B32F2A" w:rsidR="00335D81" w:rsidRDefault="001E545B" w:rsidP="1B47F61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lastRenderedPageBreak/>
        <w:drawing>
          <wp:inline distT="0" distB="0" distL="0" distR="0" wp14:anchorId="73251E9E" wp14:editId="2C4CDB3F">
            <wp:extent cx="1503218" cy="6823193"/>
            <wp:effectExtent l="0" t="0" r="1905" b="0"/>
            <wp:docPr id="59" name="Picture 59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A picture containing table&#10;&#10;Description automatically generated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6801" cy="688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165D3" w14:textId="52059D1D" w:rsidR="00335D81" w:rsidRPr="006C2275" w:rsidRDefault="001E545B" w:rsidP="1B47F611">
      <w:p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lastRenderedPageBreak/>
        <w:drawing>
          <wp:inline distT="0" distB="0" distL="0" distR="0" wp14:anchorId="3C6931C9" wp14:editId="17B80D62">
            <wp:extent cx="1392382" cy="6729846"/>
            <wp:effectExtent l="0" t="0" r="0" b="0"/>
            <wp:docPr id="60" name="Picture 60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A picture containing table&#10;&#10;Description automatically generated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9103" cy="6858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8B0D57" w14:textId="77777777" w:rsidR="003D4CCE" w:rsidRDefault="003D4CCE" w:rsidP="1B47F611"/>
    <w:p w14:paraId="2EBD1655" w14:textId="77777777" w:rsidR="00335D81" w:rsidRDefault="00335D81" w:rsidP="1B47F611"/>
    <w:p w14:paraId="3BDAF9E4" w14:textId="77777777" w:rsidR="007002B2" w:rsidRDefault="007002B2">
      <w:pPr>
        <w:spacing w:after="160" w:line="259" w:lineRule="auto"/>
        <w:rPr>
          <w:rFonts w:eastAsia="Arial"/>
          <w:b/>
          <w:bCs/>
          <w:sz w:val="28"/>
          <w:szCs w:val="24"/>
          <w:lang w:val="en-US"/>
        </w:rPr>
      </w:pPr>
      <w:bookmarkStart w:id="111" w:name="_Toc94293513"/>
      <w:r>
        <w:rPr>
          <w:rFonts w:eastAsia="Arial"/>
        </w:rPr>
        <w:br w:type="page"/>
      </w:r>
    </w:p>
    <w:p w14:paraId="4D4BC4E8" w14:textId="0AE63063" w:rsidR="7195ACFF" w:rsidRDefault="00EB4435" w:rsidP="00185269">
      <w:pPr>
        <w:pStyle w:val="Heading2"/>
        <w:rPr>
          <w:rFonts w:eastAsia="Arial"/>
        </w:rPr>
      </w:pPr>
      <w:bookmarkStart w:id="112" w:name="_Toc94387314"/>
      <w:r>
        <w:rPr>
          <w:rFonts w:eastAsia="Arial"/>
        </w:rPr>
        <w:lastRenderedPageBreak/>
        <w:t>Ingredient</w:t>
      </w:r>
      <w:bookmarkEnd w:id="111"/>
      <w:bookmarkEnd w:id="112"/>
    </w:p>
    <w:p w14:paraId="113E2E7F" w14:textId="77777777" w:rsidR="009C564A" w:rsidRPr="009C564A" w:rsidRDefault="009C564A" w:rsidP="009C564A">
      <w:pPr>
        <w:rPr>
          <w:rFonts w:eastAsia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107500" w14:paraId="72D5C63B" w14:textId="77777777" w:rsidTr="00D81FED">
        <w:tc>
          <w:tcPr>
            <w:tcW w:w="8299" w:type="dxa"/>
          </w:tcPr>
          <w:p w14:paraId="1CF15EFD" w14:textId="20006040" w:rsidR="00107500" w:rsidRPr="00EB4435" w:rsidRDefault="00107500" w:rsidP="00D81FED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*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Ingredient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;</w:t>
            </w:r>
          </w:p>
        </w:tc>
      </w:tr>
    </w:tbl>
    <w:p w14:paraId="5173B3DD" w14:textId="77777777" w:rsidR="00107500" w:rsidRDefault="00107500" w:rsidP="1B47F611"/>
    <w:p w14:paraId="5397515A" w14:textId="500E361F" w:rsidR="00414B55" w:rsidRDefault="001E545B" w:rsidP="1B47F611">
      <w:r>
        <w:rPr>
          <w:noProof/>
        </w:rPr>
        <w:drawing>
          <wp:inline distT="0" distB="0" distL="0" distR="0" wp14:anchorId="4C3F35AD" wp14:editId="1820A164">
            <wp:extent cx="2209800" cy="3821654"/>
            <wp:effectExtent l="0" t="0" r="0" b="7620"/>
            <wp:docPr id="61" name="Picture 6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Table&#10;&#10;Description automatically generated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3142" cy="3827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45CE4" w14:textId="6EBA3272" w:rsidR="00414B55" w:rsidRDefault="001E545B" w:rsidP="1B47F611">
      <w:r>
        <w:rPr>
          <w:noProof/>
        </w:rPr>
        <w:drawing>
          <wp:inline distT="0" distB="0" distL="0" distR="0" wp14:anchorId="782E2563" wp14:editId="009A0AD0">
            <wp:extent cx="2195945" cy="3633766"/>
            <wp:effectExtent l="0" t="0" r="0" b="5080"/>
            <wp:docPr id="62" name="Picture 62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 62" descr="Table&#10;&#10;Description automatically generated with medium confidence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2684" cy="36449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8D6B9" w14:textId="3C69BF58" w:rsidR="00414B55" w:rsidRDefault="001E545B" w:rsidP="1B47F611">
      <w:r>
        <w:rPr>
          <w:noProof/>
        </w:rPr>
        <w:lastRenderedPageBreak/>
        <w:drawing>
          <wp:inline distT="0" distB="0" distL="0" distR="0" wp14:anchorId="3FDE6504" wp14:editId="6F0E4FD2">
            <wp:extent cx="2154382" cy="3556442"/>
            <wp:effectExtent l="0" t="0" r="0" b="6350"/>
            <wp:docPr id="63" name="Picture 6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Table&#10;&#10;Description automatically generated with medium confidence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8942" cy="356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01CD4C" w14:textId="4AEA7B33" w:rsidR="00335D81" w:rsidRDefault="001E545B" w:rsidP="1B47F611">
      <w:r>
        <w:rPr>
          <w:noProof/>
        </w:rPr>
        <w:drawing>
          <wp:inline distT="0" distB="0" distL="0" distR="0" wp14:anchorId="2085334A" wp14:editId="10B5B1DA">
            <wp:extent cx="2131469" cy="3463637"/>
            <wp:effectExtent l="0" t="0" r="2540" b="3810"/>
            <wp:docPr id="64" name="Picture 6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Table&#10;&#10;Description automatically generated with low confidence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36373" cy="34716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3E474" w14:textId="77777777" w:rsidR="00825E03" w:rsidRDefault="00825E03" w:rsidP="1B47F611"/>
    <w:p w14:paraId="1C08E470" w14:textId="24552F80" w:rsidR="00825E03" w:rsidRDefault="00825E03" w:rsidP="1B47F611"/>
    <w:p w14:paraId="5A5A9B75" w14:textId="3B625C18" w:rsidR="00B354E7" w:rsidRDefault="00B354E7" w:rsidP="1B47F611"/>
    <w:p w14:paraId="3D79C6BF" w14:textId="23D1F07A" w:rsidR="00B354E7" w:rsidRDefault="00B354E7" w:rsidP="1B47F611"/>
    <w:p w14:paraId="60A4B901" w14:textId="0CDBD029" w:rsidR="00B354E7" w:rsidRDefault="00B354E7" w:rsidP="1B47F611"/>
    <w:p w14:paraId="05B386DB" w14:textId="69B4248D" w:rsidR="00B354E7" w:rsidRDefault="00B354E7" w:rsidP="1B47F611"/>
    <w:p w14:paraId="349D1C62" w14:textId="0CD2C3D4" w:rsidR="00B354E7" w:rsidRDefault="00B354E7" w:rsidP="1B47F611"/>
    <w:p w14:paraId="0836DE26" w14:textId="24FA0083" w:rsidR="00B354E7" w:rsidRDefault="00B354E7" w:rsidP="1B47F611"/>
    <w:p w14:paraId="67D8D121" w14:textId="7F5C74AE" w:rsidR="00B354E7" w:rsidRDefault="00B354E7" w:rsidP="1B47F611"/>
    <w:p w14:paraId="20FD238A" w14:textId="03F259B1" w:rsidR="00B354E7" w:rsidRDefault="00B354E7" w:rsidP="1B47F611"/>
    <w:p w14:paraId="2C39AA30" w14:textId="2CCE69A1" w:rsidR="00B354E7" w:rsidRDefault="00B354E7" w:rsidP="1B47F611"/>
    <w:p w14:paraId="77C1A285" w14:textId="02FA115C" w:rsidR="00B354E7" w:rsidRDefault="00B354E7" w:rsidP="1B47F611"/>
    <w:p w14:paraId="1EA97E81" w14:textId="680BF98C" w:rsidR="00B354E7" w:rsidRDefault="00B354E7" w:rsidP="1B47F611"/>
    <w:p w14:paraId="05E69576" w14:textId="52EA2F70" w:rsidR="00B354E7" w:rsidRDefault="00B354E7" w:rsidP="1B47F611"/>
    <w:p w14:paraId="3C2A0F16" w14:textId="57518CDB" w:rsidR="00B354E7" w:rsidRDefault="00B354E7" w:rsidP="1B47F611"/>
    <w:p w14:paraId="35841CA6" w14:textId="535D0842" w:rsidR="25995F82" w:rsidRDefault="00EB4435" w:rsidP="00185269">
      <w:pPr>
        <w:pStyle w:val="Heading2"/>
        <w:rPr>
          <w:rFonts w:eastAsia="Arial"/>
        </w:rPr>
      </w:pPr>
      <w:bookmarkStart w:id="113" w:name="_Toc94293514"/>
      <w:bookmarkStart w:id="114" w:name="_Toc94387315"/>
      <w:proofErr w:type="spellStart"/>
      <w:r>
        <w:rPr>
          <w:rFonts w:eastAsia="Arial"/>
        </w:rPr>
        <w:t>DishIngredient</w:t>
      </w:r>
      <w:bookmarkEnd w:id="113"/>
      <w:bookmarkEnd w:id="114"/>
      <w:proofErr w:type="spellEnd"/>
    </w:p>
    <w:p w14:paraId="5294F113" w14:textId="77777777" w:rsidR="009C564A" w:rsidRPr="009C564A" w:rsidRDefault="009C564A" w:rsidP="009C564A">
      <w:pPr>
        <w:rPr>
          <w:rFonts w:eastAsia="Arial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99"/>
      </w:tblGrid>
      <w:tr w:rsidR="00EB4435" w14:paraId="6B24D21E" w14:textId="77777777" w:rsidTr="00D81FED">
        <w:tc>
          <w:tcPr>
            <w:tcW w:w="8299" w:type="dxa"/>
          </w:tcPr>
          <w:p w14:paraId="48D33F01" w14:textId="77777777" w:rsidR="00EB4435" w:rsidRPr="00992C2F" w:rsidRDefault="00EB4435" w:rsidP="00D81FED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 w:rsidRPr="1B47F6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1B47F611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*</w:t>
            </w:r>
            <w:r w:rsidRPr="1B47F6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 w:rsidRPr="1B47F6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1B47F6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DishIngredient</w:t>
            </w:r>
            <w:proofErr w:type="spellEnd"/>
            <w:r w:rsidRPr="1B47F611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;</w:t>
            </w:r>
          </w:p>
        </w:tc>
      </w:tr>
    </w:tbl>
    <w:p w14:paraId="3CF712C9" w14:textId="77777777" w:rsidR="00EB4435" w:rsidRDefault="00EB4435" w:rsidP="1B47F611"/>
    <w:p w14:paraId="12BB6CFC" w14:textId="089C3AB1" w:rsidR="006A3878" w:rsidRDefault="001E545B" w:rsidP="1B47F611">
      <w:r>
        <w:rPr>
          <w:noProof/>
        </w:rPr>
        <w:lastRenderedPageBreak/>
        <w:drawing>
          <wp:inline distT="0" distB="0" distL="0" distR="0" wp14:anchorId="04B624EB" wp14:editId="65CBF43F">
            <wp:extent cx="1717964" cy="8168868"/>
            <wp:effectExtent l="0" t="0" r="0" b="3810"/>
            <wp:docPr id="65" name="Picture 65" descr="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 65" descr="Chart&#10;&#10;Description automatically generated with medium confidence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5197" cy="8203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8460AE" w14:textId="069B7B2D" w:rsidR="009D26B6" w:rsidRDefault="009D26B6" w:rsidP="1B47F611">
      <w:r>
        <w:rPr>
          <w:noProof/>
        </w:rPr>
        <w:lastRenderedPageBreak/>
        <w:drawing>
          <wp:inline distT="0" distB="0" distL="0" distR="0" wp14:anchorId="15D11FA1" wp14:editId="21D5BF79">
            <wp:extent cx="1525717" cy="7099662"/>
            <wp:effectExtent l="0" t="0" r="0" b="6350"/>
            <wp:docPr id="8" name="Picture 8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6005" cy="7287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60AEC" w14:textId="6CD69F25" w:rsidR="006A3878" w:rsidRDefault="1BAF455E" w:rsidP="1B47F611">
      <w:r>
        <w:rPr>
          <w:noProof/>
        </w:rPr>
        <w:lastRenderedPageBreak/>
        <w:drawing>
          <wp:inline distT="0" distB="0" distL="0" distR="0" wp14:anchorId="00A440F0" wp14:editId="2FA17C02">
            <wp:extent cx="1593273" cy="7414025"/>
            <wp:effectExtent l="0" t="0" r="6985" b="0"/>
            <wp:docPr id="66" name="Picture 6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6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99090" cy="7441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0D8105" w14:textId="77777777" w:rsidR="006A3878" w:rsidRDefault="1BAF455E" w:rsidP="1B47F611">
      <w:r>
        <w:rPr>
          <w:noProof/>
        </w:rPr>
        <w:lastRenderedPageBreak/>
        <w:drawing>
          <wp:inline distT="0" distB="0" distL="0" distR="0" wp14:anchorId="291BA679" wp14:editId="67FDE3E9">
            <wp:extent cx="1517289" cy="7155873"/>
            <wp:effectExtent l="0" t="0" r="6985" b="6985"/>
            <wp:docPr id="67" name="Picture 67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7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2643" cy="7181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3A81D" w14:textId="6904C0B8" w:rsidR="006A3878" w:rsidRDefault="1BAF455E" w:rsidP="1B47F611">
      <w:r>
        <w:rPr>
          <w:noProof/>
        </w:rPr>
        <w:lastRenderedPageBreak/>
        <w:drawing>
          <wp:inline distT="0" distB="0" distL="0" distR="0" wp14:anchorId="76623B5E" wp14:editId="1F731D0C">
            <wp:extent cx="1607127" cy="7579551"/>
            <wp:effectExtent l="0" t="0" r="0" b="2540"/>
            <wp:docPr id="68" name="Picture 68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9074" cy="7588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7FF66" w14:textId="50543621" w:rsidR="006A3878" w:rsidRDefault="1BAF455E" w:rsidP="1B47F611">
      <w:r>
        <w:rPr>
          <w:noProof/>
        </w:rPr>
        <w:lastRenderedPageBreak/>
        <w:drawing>
          <wp:inline distT="0" distB="0" distL="0" distR="0" wp14:anchorId="49AD63E8" wp14:editId="75AD54F1">
            <wp:extent cx="1572423" cy="7405255"/>
            <wp:effectExtent l="0" t="0" r="8890" b="5715"/>
            <wp:docPr id="69" name="Picture 69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77091" cy="7427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26F41" w14:textId="1CFBEAE0" w:rsidR="006A3878" w:rsidRDefault="001E545B" w:rsidP="1B47F611">
      <w:r>
        <w:rPr>
          <w:noProof/>
        </w:rPr>
        <w:lastRenderedPageBreak/>
        <w:drawing>
          <wp:inline distT="0" distB="0" distL="0" distR="0" wp14:anchorId="076E48BA" wp14:editId="6CE52860">
            <wp:extent cx="1621338" cy="7668491"/>
            <wp:effectExtent l="0" t="0" r="0" b="0"/>
            <wp:docPr id="70" name="Picture 70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 70" descr="A picture containing table&#10;&#10;Description automatically generated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6851" cy="7694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9D4A2D" w14:textId="57CECD7A" w:rsidR="009D26B6" w:rsidRPr="007002B2" w:rsidRDefault="001E545B" w:rsidP="007002B2">
      <w:r>
        <w:rPr>
          <w:noProof/>
        </w:rPr>
        <w:drawing>
          <wp:inline distT="0" distB="0" distL="0" distR="0" wp14:anchorId="2CAD7692" wp14:editId="07461905">
            <wp:extent cx="1641764" cy="1061674"/>
            <wp:effectExtent l="0" t="0" r="0" b="5715"/>
            <wp:docPr id="71" name="Picture 7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Table&#10;&#10;Description automatically generated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56949" cy="1071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15" w:name="_Toc94293515"/>
    </w:p>
    <w:p w14:paraId="1BF2A2B1" w14:textId="5A65B352" w:rsidR="00762277" w:rsidRPr="00D37671" w:rsidRDefault="00762277" w:rsidP="00185269">
      <w:pPr>
        <w:pStyle w:val="Heading1"/>
      </w:pPr>
      <w:bookmarkStart w:id="116" w:name="_Toc94387316"/>
      <w:r>
        <w:lastRenderedPageBreak/>
        <w:t>Queries of each member</w:t>
      </w:r>
      <w:bookmarkEnd w:id="115"/>
      <w:bookmarkEnd w:id="116"/>
    </w:p>
    <w:p w14:paraId="46582D67" w14:textId="363E66C8" w:rsidR="00762277" w:rsidRPr="00762277" w:rsidRDefault="00762277" w:rsidP="00762277">
      <w:pPr>
        <w:spacing w:line="257" w:lineRule="auto"/>
        <w:rPr>
          <w:rFonts w:ascii="Arial" w:eastAsia="Calibri" w:hAnsi="Arial" w:cs="Arial"/>
          <w:sz w:val="22"/>
          <w:szCs w:val="22"/>
        </w:rPr>
      </w:pPr>
    </w:p>
    <w:p w14:paraId="3FD29EBC" w14:textId="363E66C8" w:rsidR="00762277" w:rsidRPr="00762277" w:rsidRDefault="00762277" w:rsidP="00185269">
      <w:pPr>
        <w:pStyle w:val="Heading2"/>
        <w:rPr>
          <w:rFonts w:eastAsia="Calibri"/>
        </w:rPr>
      </w:pPr>
      <w:bookmarkStart w:id="117" w:name="_Toc94293516"/>
      <w:bookmarkStart w:id="118" w:name="_Toc94387317"/>
      <w:r w:rsidRPr="00762277">
        <w:rPr>
          <w:rFonts w:eastAsia="Calibri"/>
        </w:rPr>
        <w:t>Kelven</w:t>
      </w:r>
      <w:bookmarkEnd w:id="117"/>
      <w:bookmarkEnd w:id="118"/>
    </w:p>
    <w:p w14:paraId="0B148AAD" w14:textId="77777777" w:rsidR="00514DF8" w:rsidRDefault="00514DF8" w:rsidP="00514DF8">
      <w:pPr>
        <w:rPr>
          <w:rFonts w:ascii="Arial" w:hAnsi="Arial" w:cs="Arial"/>
          <w:sz w:val="22"/>
          <w:szCs w:val="22"/>
        </w:rPr>
      </w:pPr>
    </w:p>
    <w:p w14:paraId="3C940364" w14:textId="258EF785" w:rsidR="009C564A" w:rsidRPr="00514DF8" w:rsidRDefault="004B012B" w:rsidP="00514DF8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514DF8">
        <w:rPr>
          <w:rFonts w:ascii="Arial" w:hAnsi="Arial" w:cs="Arial"/>
        </w:rPr>
        <w:t xml:space="preserve">List the number of </w:t>
      </w:r>
      <w:r w:rsidR="00222E0C" w:rsidRPr="00514DF8">
        <w:rPr>
          <w:rFonts w:ascii="Arial" w:hAnsi="Arial" w:cs="Arial"/>
        </w:rPr>
        <w:t>bookings made for each event</w:t>
      </w:r>
    </w:p>
    <w:p w14:paraId="7ABB3297" w14:textId="7FB42247" w:rsidR="000F75B1" w:rsidRPr="009C564A" w:rsidRDefault="009A4BA5" w:rsidP="009C564A">
      <w:pPr>
        <w:ind w:firstLine="720"/>
        <w:rPr>
          <w:rFonts w:ascii="Arial" w:hAnsi="Arial" w:cs="Arial"/>
        </w:rPr>
      </w:pPr>
      <w:r w:rsidRPr="009C564A">
        <w:rPr>
          <w:rFonts w:ascii="Arial" w:hAnsi="Arial" w:cs="Arial"/>
        </w:rPr>
        <w:t>Purpose: To find out if</w:t>
      </w:r>
      <w:r w:rsidR="004B012B" w:rsidRPr="009C564A">
        <w:rPr>
          <w:rFonts w:ascii="Arial" w:hAnsi="Arial" w:cs="Arial"/>
        </w:rPr>
        <w:t xml:space="preserve"> </w:t>
      </w:r>
      <w:r w:rsidR="00222E0C" w:rsidRPr="009C564A">
        <w:rPr>
          <w:rFonts w:ascii="Arial" w:hAnsi="Arial" w:cs="Arial"/>
        </w:rPr>
        <w:t>which event is more popular</w:t>
      </w:r>
    </w:p>
    <w:p w14:paraId="67A2C51B" w14:textId="77777777" w:rsidR="00F83685" w:rsidRDefault="00F83685" w:rsidP="004B012B">
      <w:pPr>
        <w:pStyle w:val="ListParagrap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579"/>
      </w:tblGrid>
      <w:tr w:rsidR="00F83685" w14:paraId="73D98289" w14:textId="77777777" w:rsidTr="00F83685">
        <w:tc>
          <w:tcPr>
            <w:tcW w:w="8299" w:type="dxa"/>
          </w:tcPr>
          <w:p w14:paraId="537CF4A1" w14:textId="77777777" w:rsidR="00764786" w:rsidRDefault="00764786" w:rsidP="0076478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SG" w:eastAsia="zh-CN"/>
              </w:rPr>
              <w:t>count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b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BookingID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a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No. of bookings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Name</w:t>
            </w:r>
            <w:proofErr w:type="spellEnd"/>
          </w:p>
          <w:p w14:paraId="7BC19CE6" w14:textId="77777777" w:rsidR="00764786" w:rsidRDefault="00764786" w:rsidP="0076478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Booking b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inner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joi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Even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e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b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ID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ID</w:t>
            </w:r>
            <w:proofErr w:type="spellEnd"/>
          </w:p>
          <w:p w14:paraId="141E9226" w14:textId="7523B503" w:rsidR="00F83685" w:rsidRPr="00764786" w:rsidRDefault="00764786" w:rsidP="00764786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group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b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ventName</w:t>
            </w:r>
            <w:proofErr w:type="spellEnd"/>
            <w:proofErr w:type="gramEnd"/>
          </w:p>
        </w:tc>
      </w:tr>
    </w:tbl>
    <w:p w14:paraId="7D38CE47" w14:textId="77777777" w:rsidR="00F83685" w:rsidRDefault="00F83685" w:rsidP="004B012B">
      <w:pPr>
        <w:pStyle w:val="ListParagraph"/>
        <w:rPr>
          <w:rFonts w:ascii="Arial" w:hAnsi="Arial" w:cs="Arial"/>
          <w:sz w:val="22"/>
          <w:szCs w:val="22"/>
        </w:rPr>
      </w:pPr>
    </w:p>
    <w:p w14:paraId="2165CD1D" w14:textId="5D948D69" w:rsidR="00252DAE" w:rsidRDefault="009B64C7" w:rsidP="004B012B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2701E1B8" wp14:editId="2D2EFAEA">
            <wp:extent cx="2110923" cy="2743438"/>
            <wp:effectExtent l="0" t="0" r="3810" b="0"/>
            <wp:docPr id="72" name="Picture 7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 72" descr="Table&#10;&#10;Description automatically generated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0923" cy="2743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621B6" w14:textId="3DB0A0DD" w:rsidR="004B012B" w:rsidRDefault="004B012B" w:rsidP="006E5FC2">
      <w:pPr>
        <w:pStyle w:val="ListParagraph"/>
        <w:tabs>
          <w:tab w:val="left" w:pos="3044"/>
        </w:tabs>
        <w:rPr>
          <w:rFonts w:ascii="Arial" w:hAnsi="Arial" w:cs="Arial"/>
          <w:sz w:val="22"/>
          <w:szCs w:val="22"/>
        </w:rPr>
      </w:pPr>
    </w:p>
    <w:p w14:paraId="2ACF63DE" w14:textId="363E66C8" w:rsidR="00BC2754" w:rsidRPr="004B012B" w:rsidRDefault="00BC2754" w:rsidP="004B012B">
      <w:pPr>
        <w:pStyle w:val="ListParagraph"/>
        <w:rPr>
          <w:rFonts w:ascii="Arial" w:hAnsi="Arial" w:cs="Arial"/>
          <w:sz w:val="22"/>
          <w:szCs w:val="22"/>
        </w:rPr>
      </w:pPr>
    </w:p>
    <w:p w14:paraId="1577EE5C" w14:textId="4136C0F6" w:rsidR="009C564A" w:rsidRPr="00514DF8" w:rsidRDefault="008F42C4" w:rsidP="00514DF8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514DF8">
        <w:rPr>
          <w:rFonts w:ascii="Arial" w:eastAsia="Calibri" w:hAnsi="Arial" w:cs="Arial"/>
        </w:rPr>
        <w:t>List the nu</w:t>
      </w:r>
      <w:r w:rsidR="00C260DA" w:rsidRPr="00514DF8">
        <w:rPr>
          <w:rFonts w:ascii="Arial" w:eastAsia="Calibri" w:hAnsi="Arial" w:cs="Arial"/>
        </w:rPr>
        <w:t>mber of dish</w:t>
      </w:r>
      <w:r w:rsidR="00F22489" w:rsidRPr="00514DF8">
        <w:rPr>
          <w:rFonts w:ascii="Arial" w:eastAsia="Calibri" w:hAnsi="Arial" w:cs="Arial"/>
        </w:rPr>
        <w:t>es</w:t>
      </w:r>
      <w:r w:rsidR="00C260DA" w:rsidRPr="00514DF8">
        <w:rPr>
          <w:rFonts w:ascii="Arial" w:eastAsia="Calibri" w:hAnsi="Arial" w:cs="Arial"/>
        </w:rPr>
        <w:t xml:space="preserve"> ordered </w:t>
      </w:r>
      <w:r w:rsidR="00C562A5" w:rsidRPr="00514DF8">
        <w:rPr>
          <w:rFonts w:ascii="Arial" w:eastAsia="Calibri" w:hAnsi="Arial" w:cs="Arial"/>
        </w:rPr>
        <w:t xml:space="preserve">via cabin service </w:t>
      </w:r>
      <w:r w:rsidR="00D67E79" w:rsidRPr="00514DF8">
        <w:rPr>
          <w:rFonts w:ascii="Arial" w:eastAsia="Calibri" w:hAnsi="Arial" w:cs="Arial"/>
        </w:rPr>
        <w:t>from</w:t>
      </w:r>
      <w:r w:rsidR="004D2D73" w:rsidRPr="00514DF8">
        <w:rPr>
          <w:rFonts w:ascii="Arial" w:eastAsia="Calibri" w:hAnsi="Arial" w:cs="Arial"/>
        </w:rPr>
        <w:t xml:space="preserve"> </w:t>
      </w:r>
      <w:r w:rsidR="0012329D" w:rsidRPr="00514DF8">
        <w:rPr>
          <w:rFonts w:ascii="Arial" w:eastAsia="Calibri" w:hAnsi="Arial" w:cs="Arial"/>
        </w:rPr>
        <w:t xml:space="preserve">each </w:t>
      </w:r>
      <w:r w:rsidR="00AD3638" w:rsidRPr="00514DF8">
        <w:rPr>
          <w:rFonts w:ascii="Arial" w:eastAsia="Calibri" w:hAnsi="Arial" w:cs="Arial"/>
        </w:rPr>
        <w:t>cuisine</w:t>
      </w:r>
    </w:p>
    <w:p w14:paraId="64DAE16B" w14:textId="4F8DFEE1" w:rsidR="00BC2754" w:rsidRPr="009C564A" w:rsidRDefault="008F42C4" w:rsidP="009C564A">
      <w:pPr>
        <w:ind w:firstLine="720"/>
        <w:rPr>
          <w:rFonts w:ascii="Arial" w:eastAsia="Calibri" w:hAnsi="Arial" w:cs="Arial"/>
          <w:sz w:val="22"/>
          <w:szCs w:val="22"/>
        </w:rPr>
      </w:pPr>
      <w:r w:rsidRPr="009C564A">
        <w:rPr>
          <w:rFonts w:ascii="Arial" w:hAnsi="Arial" w:cs="Arial"/>
          <w:sz w:val="22"/>
          <w:szCs w:val="22"/>
        </w:rPr>
        <w:t xml:space="preserve">Purpose: </w:t>
      </w:r>
      <w:r w:rsidRPr="009C564A">
        <w:rPr>
          <w:rFonts w:ascii="Arial" w:eastAsia="Calibri" w:hAnsi="Arial" w:cs="Arial"/>
          <w:sz w:val="22"/>
          <w:szCs w:val="22"/>
        </w:rPr>
        <w:t xml:space="preserve">To find out which </w:t>
      </w:r>
      <w:r w:rsidR="00AD3638" w:rsidRPr="009C564A">
        <w:rPr>
          <w:rFonts w:ascii="Arial" w:eastAsia="Calibri" w:hAnsi="Arial" w:cs="Arial"/>
          <w:sz w:val="22"/>
          <w:szCs w:val="22"/>
        </w:rPr>
        <w:t>cuisine</w:t>
      </w:r>
      <w:r w:rsidRPr="009C564A">
        <w:rPr>
          <w:rFonts w:ascii="Arial" w:eastAsia="Calibri" w:hAnsi="Arial" w:cs="Arial"/>
          <w:sz w:val="22"/>
          <w:szCs w:val="22"/>
        </w:rPr>
        <w:t xml:space="preserve"> </w:t>
      </w:r>
      <w:r w:rsidR="00AD3638" w:rsidRPr="009C564A">
        <w:rPr>
          <w:rFonts w:ascii="Arial" w:eastAsia="Calibri" w:hAnsi="Arial" w:cs="Arial"/>
          <w:sz w:val="22"/>
          <w:szCs w:val="22"/>
        </w:rPr>
        <w:t>passengers like to eat</w:t>
      </w:r>
    </w:p>
    <w:p w14:paraId="2853B740" w14:textId="77777777" w:rsidR="000E12E6" w:rsidRDefault="000E12E6" w:rsidP="000F75B1">
      <w:pPr>
        <w:pStyle w:val="ListParagraph"/>
        <w:rPr>
          <w:rFonts w:ascii="Arial" w:eastAsia="Calibri" w:hAnsi="Arial" w:cs="Arial"/>
          <w:sz w:val="22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579"/>
      </w:tblGrid>
      <w:tr w:rsidR="000E12E6" w14:paraId="4C35210E" w14:textId="77777777" w:rsidTr="000E12E6">
        <w:tc>
          <w:tcPr>
            <w:tcW w:w="8299" w:type="dxa"/>
          </w:tcPr>
          <w:p w14:paraId="53C6816E" w14:textId="32091802" w:rsidR="00B5133D" w:rsidRDefault="00B5133D" w:rsidP="00B5133D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SG" w:eastAsia="zh-CN"/>
              </w:rPr>
              <w:t>count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proofErr w:type="gramStart"/>
            <w:r w:rsidR="0042293F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a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No. of dishes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="006270B7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uisineNa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</w:p>
          <w:p w14:paraId="538D23E5" w14:textId="180593F3" w:rsidR="00924B15" w:rsidRDefault="00B5133D" w:rsidP="00B5133D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 w:rsidR="0042293F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c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inner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joi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 w:rsidR="0042293F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d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proofErr w:type="gramStart"/>
            <w:r w:rsidR="0042293F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="0042293F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</w:p>
          <w:p w14:paraId="0160326E" w14:textId="288C1890" w:rsidR="00B5133D" w:rsidRDefault="00924B15" w:rsidP="00B5133D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           </w:t>
            </w:r>
            <w:r w:rsidR="00191C02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 w:rsidR="00B5133D"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inner</w:t>
            </w:r>
            <w:r w:rsidR="00B5133D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 w:rsidR="00B5133D"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join</w:t>
            </w:r>
            <w:r w:rsidR="00B5133D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Cuisine</w:t>
            </w:r>
            <w:r w:rsidR="0042293F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c</w:t>
            </w:r>
            <w:r w:rsidR="00B5133D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 w:rsidR="00B5133D"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on</w:t>
            </w:r>
            <w:r w:rsidR="00B5133D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proofErr w:type="gramStart"/>
            <w:r w:rsidR="0042293F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</w:t>
            </w:r>
            <w:r w:rsidR="00B5133D"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 w:rsidR="00B5133D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uisineID</w:t>
            </w:r>
            <w:proofErr w:type="spellEnd"/>
            <w:proofErr w:type="gramEnd"/>
            <w:r w:rsidR="00B5133D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 w:rsidR="00B5133D"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=</w:t>
            </w:r>
            <w:r w:rsidR="00B5133D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="0042293F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</w:t>
            </w:r>
            <w:r w:rsidR="00B5133D"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 w:rsidR="00B5133D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uisineID</w:t>
            </w:r>
            <w:proofErr w:type="spellEnd"/>
          </w:p>
          <w:p w14:paraId="4C8CAF7D" w14:textId="47BD1121" w:rsidR="000E12E6" w:rsidRDefault="00B5133D" w:rsidP="00B5133D">
            <w:pPr>
              <w:pStyle w:val="ListParagraph"/>
              <w:ind w:left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group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b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proofErr w:type="gramStart"/>
            <w:r w:rsidR="006270B7"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uisineName</w:t>
            </w:r>
            <w:proofErr w:type="spellEnd"/>
            <w:proofErr w:type="gramEnd"/>
          </w:p>
        </w:tc>
      </w:tr>
    </w:tbl>
    <w:p w14:paraId="4480264F" w14:textId="77777777" w:rsidR="000E12E6" w:rsidRDefault="000E12E6" w:rsidP="000F75B1">
      <w:pPr>
        <w:pStyle w:val="ListParagraph"/>
        <w:rPr>
          <w:rFonts w:ascii="Arial" w:hAnsi="Arial" w:cs="Arial"/>
          <w:sz w:val="22"/>
          <w:szCs w:val="22"/>
        </w:rPr>
      </w:pPr>
    </w:p>
    <w:p w14:paraId="44D51985" w14:textId="2504CD38" w:rsidR="000E12E6" w:rsidRDefault="0005343A" w:rsidP="000F75B1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44419FA8" wp14:editId="743CFEE4">
            <wp:extent cx="1569856" cy="1653683"/>
            <wp:effectExtent l="0" t="0" r="0" b="3810"/>
            <wp:docPr id="73" name="Picture 73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 73" descr="Table&#10;&#10;Description automatically generated with medium confidence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9856" cy="165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159A3" w14:textId="363E66C8" w:rsidR="00BC2754" w:rsidRDefault="00BC2754" w:rsidP="000F75B1">
      <w:pPr>
        <w:pStyle w:val="ListParagraph"/>
        <w:rPr>
          <w:rFonts w:ascii="Arial" w:hAnsi="Arial" w:cs="Arial"/>
          <w:sz w:val="22"/>
          <w:szCs w:val="22"/>
        </w:rPr>
      </w:pPr>
    </w:p>
    <w:p w14:paraId="6545000D" w14:textId="192BFDC9" w:rsidR="00B354E7" w:rsidRPr="00405670" w:rsidRDefault="00B354E7" w:rsidP="00405670">
      <w:pPr>
        <w:rPr>
          <w:rFonts w:ascii="Arial" w:hAnsi="Arial" w:cs="Arial"/>
          <w:sz w:val="22"/>
          <w:szCs w:val="22"/>
        </w:rPr>
      </w:pPr>
    </w:p>
    <w:p w14:paraId="64E04EF0" w14:textId="77777777" w:rsidR="007002B2" w:rsidRDefault="007002B2">
      <w:pPr>
        <w:spacing w:after="160" w:line="259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2D2AE8D" w14:textId="5AB174F2" w:rsidR="009C564A" w:rsidRPr="00514DF8" w:rsidRDefault="000F3160" w:rsidP="00514DF8">
      <w:pPr>
        <w:pStyle w:val="ListParagraph"/>
        <w:numPr>
          <w:ilvl w:val="0"/>
          <w:numId w:val="13"/>
        </w:numPr>
        <w:rPr>
          <w:rFonts w:ascii="Arial" w:hAnsi="Arial" w:cs="Arial"/>
        </w:rPr>
      </w:pPr>
      <w:r w:rsidRPr="00514DF8">
        <w:rPr>
          <w:rFonts w:ascii="Arial" w:hAnsi="Arial" w:cs="Arial"/>
        </w:rPr>
        <w:lastRenderedPageBreak/>
        <w:t xml:space="preserve">List </w:t>
      </w:r>
      <w:r w:rsidR="007C0195" w:rsidRPr="00514DF8">
        <w:rPr>
          <w:rFonts w:ascii="Arial" w:hAnsi="Arial" w:cs="Arial"/>
        </w:rPr>
        <w:t xml:space="preserve">the ID and name of eateries </w:t>
      </w:r>
      <w:r w:rsidR="00BA4164" w:rsidRPr="00514DF8">
        <w:rPr>
          <w:rFonts w:ascii="Arial" w:hAnsi="Arial" w:cs="Arial"/>
        </w:rPr>
        <w:t xml:space="preserve">that have the least </w:t>
      </w:r>
      <w:r w:rsidR="002C5B7F" w:rsidRPr="00514DF8">
        <w:rPr>
          <w:rFonts w:ascii="Arial" w:hAnsi="Arial" w:cs="Arial"/>
        </w:rPr>
        <w:t>sales</w:t>
      </w:r>
    </w:p>
    <w:p w14:paraId="2CAE136B" w14:textId="3FD328D8" w:rsidR="00C92E24" w:rsidRPr="009C564A" w:rsidRDefault="00BA4164" w:rsidP="009C564A">
      <w:pPr>
        <w:ind w:firstLine="720"/>
        <w:rPr>
          <w:rFonts w:ascii="Arial" w:hAnsi="Arial" w:cs="Arial"/>
        </w:rPr>
      </w:pPr>
      <w:r w:rsidRPr="009C564A">
        <w:rPr>
          <w:rFonts w:ascii="Arial" w:hAnsi="Arial" w:cs="Arial"/>
        </w:rPr>
        <w:t>Purpose: To find which eatery is doing poorly in sales</w:t>
      </w:r>
    </w:p>
    <w:p w14:paraId="546E9FD4" w14:textId="77777777" w:rsidR="00C92E24" w:rsidRDefault="00C92E24" w:rsidP="00C92E24">
      <w:pPr>
        <w:pStyle w:val="ListParagraph"/>
        <w:rPr>
          <w:rFonts w:ascii="Arial" w:hAnsi="Arial" w:cs="Arial"/>
          <w:sz w:val="22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579"/>
      </w:tblGrid>
      <w:tr w:rsidR="00C92E24" w14:paraId="01F4BC2F" w14:textId="77777777" w:rsidTr="00C92E24">
        <w:tc>
          <w:tcPr>
            <w:tcW w:w="8299" w:type="dxa"/>
          </w:tcPr>
          <w:p w14:paraId="3CB821EC" w14:textId="77777777" w:rsidR="00757AAE" w:rsidRDefault="00757AAE" w:rsidP="00757AAE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ID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Name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SG" w:eastAsia="zh-CN"/>
              </w:rPr>
              <w:t>sum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OrderPrice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a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Sales'</w:t>
            </w:r>
          </w:p>
          <w:p w14:paraId="7EFA3F0F" w14:textId="77777777" w:rsidR="00757AAE" w:rsidRDefault="00757AAE" w:rsidP="00757AAE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Eatery e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cs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d</w:t>
            </w:r>
          </w:p>
          <w:p w14:paraId="61522AF8" w14:textId="77777777" w:rsidR="00757AAE" w:rsidRDefault="00757AAE" w:rsidP="00757AAE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wher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in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where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ID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</w:t>
            </w:r>
          </w:p>
          <w:p w14:paraId="28474423" w14:textId="77777777" w:rsidR="00757AAE" w:rsidRDefault="00757AAE" w:rsidP="00757AAE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group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b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ID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Name</w:t>
            </w:r>
            <w:proofErr w:type="spellEnd"/>
          </w:p>
          <w:p w14:paraId="127A895F" w14:textId="51657309" w:rsidR="00C92E24" w:rsidRPr="00EB0D25" w:rsidRDefault="00757AAE" w:rsidP="00EB0D2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order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b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Sales'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asc</w:t>
            </w:r>
            <w:proofErr w:type="spellEnd"/>
          </w:p>
        </w:tc>
      </w:tr>
    </w:tbl>
    <w:p w14:paraId="2FE9EDAE" w14:textId="77777777" w:rsidR="00C92E24" w:rsidRDefault="00C92E24" w:rsidP="00C92E24">
      <w:pPr>
        <w:pStyle w:val="ListParagraph"/>
        <w:rPr>
          <w:rFonts w:ascii="Arial" w:hAnsi="Arial" w:cs="Arial"/>
          <w:sz w:val="22"/>
          <w:szCs w:val="22"/>
        </w:rPr>
      </w:pPr>
    </w:p>
    <w:p w14:paraId="4B04CD63" w14:textId="291CF608" w:rsidR="000D3F96" w:rsidRPr="00C92E24" w:rsidRDefault="00757AAE" w:rsidP="00C92E24">
      <w:pPr>
        <w:pStyle w:val="ListParagrap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571759F6" wp14:editId="63C580C9">
            <wp:extent cx="1958510" cy="1661304"/>
            <wp:effectExtent l="0" t="0" r="3810" b="0"/>
            <wp:docPr id="74" name="Picture 7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Table&#10;&#10;Description automatically generated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8510" cy="166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C2100" w14:textId="002DA27D" w:rsidR="00C92E24" w:rsidRDefault="00C92E24" w:rsidP="57D2BAF1">
      <w:pPr>
        <w:spacing w:line="257" w:lineRule="auto"/>
        <w:rPr>
          <w:rFonts w:ascii="Arial" w:hAnsi="Arial" w:cs="Arial"/>
        </w:rPr>
      </w:pPr>
    </w:p>
    <w:p w14:paraId="1A4D1011" w14:textId="13F5EE8A" w:rsidR="00B354E7" w:rsidRPr="00D37671" w:rsidRDefault="00B354E7" w:rsidP="57D2BAF1">
      <w:pPr>
        <w:spacing w:line="257" w:lineRule="auto"/>
        <w:rPr>
          <w:rFonts w:ascii="Arial" w:hAnsi="Arial" w:cs="Arial"/>
        </w:rPr>
      </w:pPr>
    </w:p>
    <w:p w14:paraId="3EDB772B" w14:textId="77777777" w:rsidR="007002B2" w:rsidRDefault="007002B2">
      <w:pPr>
        <w:spacing w:after="160" w:line="259" w:lineRule="auto"/>
        <w:rPr>
          <w:rFonts w:eastAsia="Calibri"/>
          <w:b/>
          <w:bCs/>
          <w:sz w:val="28"/>
          <w:szCs w:val="24"/>
          <w:lang w:val="en-US"/>
        </w:rPr>
      </w:pPr>
      <w:bookmarkStart w:id="119" w:name="_Toc94293517"/>
      <w:r>
        <w:rPr>
          <w:rFonts w:eastAsia="Calibri"/>
        </w:rPr>
        <w:br w:type="page"/>
      </w:r>
    </w:p>
    <w:p w14:paraId="55D68D7F" w14:textId="0C414407" w:rsidR="6BEA497F" w:rsidRPr="000B2E9B" w:rsidRDefault="6BEA497F" w:rsidP="00185269">
      <w:pPr>
        <w:pStyle w:val="Heading2"/>
        <w:rPr>
          <w:rFonts w:eastAsia="Calibri"/>
        </w:rPr>
      </w:pPr>
      <w:bookmarkStart w:id="120" w:name="_Toc94387318"/>
      <w:r w:rsidRPr="000B2E9B">
        <w:rPr>
          <w:rFonts w:eastAsia="Calibri"/>
        </w:rPr>
        <w:lastRenderedPageBreak/>
        <w:t>Yue Ming</w:t>
      </w:r>
      <w:bookmarkEnd w:id="119"/>
      <w:bookmarkEnd w:id="120"/>
    </w:p>
    <w:p w14:paraId="2FCAFF6D" w14:textId="4B2FE93B" w:rsidR="000B2E9B" w:rsidRDefault="000B2E9B" w:rsidP="57D2BAF1">
      <w:pPr>
        <w:spacing w:line="257" w:lineRule="auto"/>
        <w:rPr>
          <w:rFonts w:ascii="Arial" w:eastAsia="Calibri" w:hAnsi="Arial" w:cs="Arial"/>
          <w:sz w:val="22"/>
          <w:szCs w:val="22"/>
        </w:rPr>
      </w:pPr>
    </w:p>
    <w:p w14:paraId="6859D77A" w14:textId="45E9D4FF" w:rsidR="00C92E24" w:rsidRPr="00514DF8" w:rsidRDefault="505E20E7" w:rsidP="47CB7F04">
      <w:pPr>
        <w:pStyle w:val="ListParagraph"/>
        <w:numPr>
          <w:ilvl w:val="0"/>
          <w:numId w:val="9"/>
        </w:numPr>
        <w:spacing w:line="257" w:lineRule="auto"/>
        <w:rPr>
          <w:rFonts w:asciiTheme="minorHAnsi" w:eastAsiaTheme="minorEastAsia" w:hAnsiTheme="minorHAnsi" w:cstheme="minorBidi"/>
          <w:sz w:val="18"/>
          <w:szCs w:val="18"/>
        </w:rPr>
      </w:pPr>
      <w:r w:rsidRPr="00514DF8">
        <w:rPr>
          <w:rFonts w:ascii="Arial" w:eastAsia="Calibri" w:hAnsi="Arial" w:cs="Arial"/>
        </w:rPr>
        <w:t>List the</w:t>
      </w:r>
      <w:r w:rsidR="0C4F7CEA" w:rsidRPr="00514DF8">
        <w:rPr>
          <w:rFonts w:ascii="Arial" w:eastAsia="Calibri" w:hAnsi="Arial" w:cs="Arial"/>
        </w:rPr>
        <w:t xml:space="preserve"> </w:t>
      </w:r>
      <w:r w:rsidR="00242E18" w:rsidRPr="00514DF8">
        <w:rPr>
          <w:rFonts w:ascii="Arial" w:eastAsia="Calibri" w:hAnsi="Arial" w:cs="Arial"/>
        </w:rPr>
        <w:t>number</w:t>
      </w:r>
      <w:r w:rsidR="0C4F7CEA" w:rsidRPr="00514DF8">
        <w:rPr>
          <w:rFonts w:ascii="Arial" w:eastAsia="Calibri" w:hAnsi="Arial" w:cs="Arial"/>
        </w:rPr>
        <w:t xml:space="preserve"> </w:t>
      </w:r>
      <w:r w:rsidR="00113F5D" w:rsidRPr="00514DF8">
        <w:rPr>
          <w:rFonts w:ascii="Arial" w:eastAsia="Calibri" w:hAnsi="Arial" w:cs="Arial"/>
        </w:rPr>
        <w:t>of dishes</w:t>
      </w:r>
      <w:r w:rsidR="00242E18" w:rsidRPr="00514DF8">
        <w:rPr>
          <w:rFonts w:ascii="Arial" w:eastAsia="Calibri" w:hAnsi="Arial" w:cs="Arial"/>
        </w:rPr>
        <w:t xml:space="preserve"> in each </w:t>
      </w:r>
      <w:r w:rsidR="00E50982" w:rsidRPr="00514DF8">
        <w:rPr>
          <w:rFonts w:ascii="Arial" w:eastAsia="Calibri" w:hAnsi="Arial" w:cs="Arial"/>
        </w:rPr>
        <w:t xml:space="preserve">food </w:t>
      </w:r>
      <w:r w:rsidR="00242E18" w:rsidRPr="00514DF8">
        <w:rPr>
          <w:rFonts w:ascii="Arial" w:eastAsia="Calibri" w:hAnsi="Arial" w:cs="Arial"/>
        </w:rPr>
        <w:t>category</w:t>
      </w:r>
      <w:r w:rsidR="0C4F7CEA" w:rsidRPr="00514DF8">
        <w:rPr>
          <w:rFonts w:ascii="Arial" w:eastAsia="Calibri" w:hAnsi="Arial" w:cs="Arial"/>
        </w:rPr>
        <w:t xml:space="preserve"> for each </w:t>
      </w:r>
      <w:r w:rsidR="5AAA507C" w:rsidRPr="6760A011">
        <w:rPr>
          <w:rFonts w:ascii="Arial" w:eastAsia="Calibri" w:hAnsi="Arial" w:cs="Arial"/>
        </w:rPr>
        <w:t>restaurant</w:t>
      </w:r>
    </w:p>
    <w:p w14:paraId="7B642BDF" w14:textId="34073655" w:rsidR="17ED95BF" w:rsidRPr="00514DF8" w:rsidRDefault="3B76EF23" w:rsidP="32EBB7EC">
      <w:pPr>
        <w:pStyle w:val="ListParagraph"/>
        <w:rPr>
          <w:sz w:val="18"/>
          <w:szCs w:val="18"/>
        </w:rPr>
      </w:pPr>
      <w:r w:rsidRPr="00514DF8">
        <w:rPr>
          <w:rFonts w:ascii="Arial" w:hAnsi="Arial" w:cs="Arial"/>
        </w:rPr>
        <w:t>Purpose: T</w:t>
      </w:r>
      <w:r w:rsidR="1E4E33A3" w:rsidRPr="00514DF8">
        <w:rPr>
          <w:rFonts w:ascii="Arial" w:hAnsi="Arial" w:cs="Arial"/>
        </w:rPr>
        <w:t xml:space="preserve">o find out what </w:t>
      </w:r>
      <w:r w:rsidR="5D12B048" w:rsidRPr="6760A011">
        <w:rPr>
          <w:rFonts w:ascii="Arial" w:hAnsi="Arial" w:cs="Arial"/>
        </w:rPr>
        <w:t>restaurants</w:t>
      </w:r>
      <w:r w:rsidR="0080639C" w:rsidRPr="6760A011">
        <w:rPr>
          <w:rFonts w:ascii="Arial" w:eastAsia="Calibri" w:hAnsi="Arial" w:cs="Arial"/>
        </w:rPr>
        <w:t xml:space="preserve"> </w:t>
      </w:r>
      <w:r w:rsidR="1E4E33A3" w:rsidRPr="00514DF8">
        <w:rPr>
          <w:rFonts w:ascii="Arial" w:hAnsi="Arial" w:cs="Arial"/>
        </w:rPr>
        <w:t>offers what type of food</w:t>
      </w:r>
    </w:p>
    <w:p w14:paraId="708CA8B1" w14:textId="7901D655" w:rsidR="59791371" w:rsidRDefault="59791371" w:rsidP="32EBB7EC">
      <w:pPr>
        <w:spacing w:line="257" w:lineRule="auto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579"/>
      </w:tblGrid>
      <w:tr w:rsidR="00C92E24" w14:paraId="00564011" w14:textId="77777777" w:rsidTr="009D26B6">
        <w:tc>
          <w:tcPr>
            <w:tcW w:w="7579" w:type="dxa"/>
          </w:tcPr>
          <w:p w14:paraId="52E56137" w14:textId="753AA89B" w:rsidR="00EE390A" w:rsidRDefault="00EE390A" w:rsidP="00EE390A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proofErr w:type="gramStart"/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e</w:t>
            </w:r>
            <w:r w:rsidRPr="6760A011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.</w:t>
            </w:r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EatyName</w:t>
            </w:r>
            <w:proofErr w:type="spellEnd"/>
            <w:proofErr w:type="gramEnd"/>
            <w:r w:rsidR="50668DEF"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as ‘Eatery Name’</w:t>
            </w:r>
            <w:r w:rsidRPr="6760A011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fc</w:t>
            </w:r>
            <w:r w:rsidRPr="6760A011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.</w:t>
            </w:r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FcName</w:t>
            </w:r>
            <w:proofErr w:type="spellEnd"/>
            <w:r w:rsidRPr="6760A011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SG" w:eastAsia="zh-CN"/>
              </w:rPr>
              <w:t>count</w:t>
            </w:r>
            <w:r w:rsidRPr="6760A011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proofErr w:type="spellStart"/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dfc</w:t>
            </w:r>
            <w:r w:rsidRPr="6760A011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.</w:t>
            </w:r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DishID</w:t>
            </w:r>
            <w:proofErr w:type="spellEnd"/>
            <w:r w:rsidRPr="6760A011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as</w:t>
            </w:r>
            <w:r w:rsidRPr="6760A011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No. of food type'</w:t>
            </w:r>
          </w:p>
          <w:p w14:paraId="44CF5DA9" w14:textId="77777777" w:rsidR="00EE390A" w:rsidRDefault="00EE390A" w:rsidP="00EE390A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Eatery e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inner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joi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d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ID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ID</w:t>
            </w:r>
            <w:proofErr w:type="spellEnd"/>
          </w:p>
          <w:p w14:paraId="6248FEB3" w14:textId="77777777" w:rsidR="00EE390A" w:rsidRDefault="00EE390A" w:rsidP="00EE390A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            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inner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joi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fc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fc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</w:p>
          <w:p w14:paraId="255FFEDB" w14:textId="2AAAB6FD" w:rsidR="00EE390A" w:rsidRDefault="00EE390A" w:rsidP="00EE390A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ab/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ab/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inner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joi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oodCategory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fc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c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cID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fc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cID</w:t>
            </w:r>
            <w:proofErr w:type="spellEnd"/>
          </w:p>
          <w:p w14:paraId="3BE2A164" w14:textId="6EC0EBA0" w:rsidR="00C92E24" w:rsidRDefault="00EE390A" w:rsidP="00EE390A">
            <w:pPr>
              <w:pStyle w:val="ListParagraph"/>
              <w:spacing w:line="257" w:lineRule="auto"/>
              <w:ind w:left="0"/>
              <w:rPr>
                <w:rFonts w:ascii="Arial" w:eastAsia="Calibri" w:hAnsi="Arial" w:cs="Arial"/>
                <w:sz w:val="22"/>
                <w:szCs w:val="22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group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b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proofErr w:type="gram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c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FcName</w:t>
            </w:r>
            <w:proofErr w:type="spellEnd"/>
            <w:proofErr w:type="gram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Name</w:t>
            </w:r>
            <w:proofErr w:type="spellEnd"/>
          </w:p>
        </w:tc>
      </w:tr>
    </w:tbl>
    <w:p w14:paraId="43595589" w14:textId="73C6515F" w:rsidR="00C92E24" w:rsidRPr="009D26B6" w:rsidRDefault="00C92E24" w:rsidP="009D26B6">
      <w:pPr>
        <w:spacing w:line="257" w:lineRule="auto"/>
        <w:rPr>
          <w:rFonts w:ascii="Arial" w:eastAsia="Calibri" w:hAnsi="Arial" w:cs="Arial"/>
          <w:sz w:val="22"/>
          <w:szCs w:val="22"/>
        </w:rPr>
      </w:pPr>
    </w:p>
    <w:p w14:paraId="68F26AA8" w14:textId="7AE15F02" w:rsidR="000F75B1" w:rsidRDefault="4E38F583" w:rsidP="00B354E7">
      <w:pPr>
        <w:pStyle w:val="ListParagraph"/>
        <w:spacing w:line="257" w:lineRule="auto"/>
        <w:rPr>
          <w:rFonts w:eastAsia="Calibri"/>
        </w:rPr>
      </w:pPr>
      <w:r>
        <w:rPr>
          <w:noProof/>
        </w:rPr>
        <w:drawing>
          <wp:inline distT="0" distB="0" distL="0" distR="0" wp14:anchorId="49653F34" wp14:editId="3F5F5848">
            <wp:extent cx="2125980" cy="4199467"/>
            <wp:effectExtent l="0" t="0" r="7620" b="0"/>
            <wp:docPr id="399491380" name="Picture 3994913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9491380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6327" cy="4200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56558" w14:textId="7AE15F02" w:rsidR="009B1CD8" w:rsidRDefault="009B1CD8" w:rsidP="00B354E7">
      <w:pPr>
        <w:pStyle w:val="ListParagraph"/>
        <w:spacing w:line="257" w:lineRule="auto"/>
        <w:rPr>
          <w:rFonts w:eastAsia="Calibri"/>
        </w:rPr>
      </w:pPr>
    </w:p>
    <w:p w14:paraId="16D73831" w14:textId="7AE15F02" w:rsidR="009B1CD8" w:rsidRPr="00B354E7" w:rsidRDefault="009B1CD8" w:rsidP="00B354E7">
      <w:pPr>
        <w:pStyle w:val="ListParagraph"/>
        <w:spacing w:line="257" w:lineRule="auto"/>
        <w:rPr>
          <w:rFonts w:eastAsia="Calibri"/>
        </w:rPr>
      </w:pPr>
    </w:p>
    <w:p w14:paraId="7512B534" w14:textId="77777777" w:rsidR="007002B2" w:rsidRDefault="007002B2">
      <w:pPr>
        <w:spacing w:after="160" w:line="259" w:lineRule="auto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br w:type="page"/>
      </w:r>
    </w:p>
    <w:p w14:paraId="3F2BA93D" w14:textId="0477700F" w:rsidR="54734C60" w:rsidRDefault="54734C60" w:rsidP="6760A011">
      <w:pPr>
        <w:pStyle w:val="ListParagraph"/>
        <w:numPr>
          <w:ilvl w:val="0"/>
          <w:numId w:val="9"/>
        </w:numPr>
        <w:spacing w:line="257" w:lineRule="auto"/>
        <w:rPr>
          <w:rFonts w:asciiTheme="minorHAnsi" w:eastAsiaTheme="minorEastAsia" w:hAnsiTheme="minorHAnsi" w:cstheme="minorBidi"/>
        </w:rPr>
      </w:pPr>
      <w:r w:rsidRPr="6760A011">
        <w:rPr>
          <w:rFonts w:ascii="Arial" w:eastAsia="Calibri" w:hAnsi="Arial" w:cs="Arial"/>
        </w:rPr>
        <w:lastRenderedPageBreak/>
        <w:t>List the</w:t>
      </w:r>
      <w:r w:rsidR="24A53588" w:rsidRPr="6760A011">
        <w:rPr>
          <w:rFonts w:ascii="Arial" w:eastAsia="Calibri" w:hAnsi="Arial" w:cs="Arial"/>
        </w:rPr>
        <w:t xml:space="preserve"> Eatery Name and Average Delivery Time of each restaurant.</w:t>
      </w:r>
      <w:r>
        <w:br/>
      </w:r>
      <w:r w:rsidR="2EDE8A58" w:rsidRPr="6760A011">
        <w:rPr>
          <w:rFonts w:ascii="Arial" w:eastAsia="Calibri" w:hAnsi="Arial" w:cs="Arial"/>
        </w:rPr>
        <w:t xml:space="preserve">Purpose: </w:t>
      </w:r>
      <w:r w:rsidR="7B79C0B0" w:rsidRPr="6760A011">
        <w:rPr>
          <w:rFonts w:ascii="Arial" w:eastAsia="Calibri" w:hAnsi="Arial" w:cs="Arial"/>
        </w:rPr>
        <w:t>To show the average delivery rate of each restaurant</w:t>
      </w:r>
    </w:p>
    <w:p w14:paraId="68E68DC9" w14:textId="39D90A1B" w:rsidR="00C92E24" w:rsidRDefault="00C92E24" w:rsidP="32EBB7EC">
      <w:pPr>
        <w:pStyle w:val="ListParagraph"/>
        <w:spacing w:line="257" w:lineRule="auto"/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579"/>
      </w:tblGrid>
      <w:tr w:rsidR="00C92E24" w14:paraId="2BCC31D3" w14:textId="77777777" w:rsidTr="32EBB7EC">
        <w:tc>
          <w:tcPr>
            <w:tcW w:w="8299" w:type="dxa"/>
          </w:tcPr>
          <w:p w14:paraId="20F523C2" w14:textId="77777777" w:rsidR="00B5535A" w:rsidRDefault="00B5535A" w:rsidP="00B5535A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Name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a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Eatery Name'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spellStart"/>
            <w:proofErr w:type="gramStart"/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SG" w:eastAsia="zh-CN"/>
              </w:rPr>
              <w:t>avg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proofErr w:type="gramEnd"/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SG" w:eastAsia="zh-CN"/>
              </w:rPr>
              <w:t>DATEDIFF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(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SG" w:eastAsia="zh-CN"/>
              </w:rPr>
              <w:t>minute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OrderDateTime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,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elDateTime</w:t>
            </w:r>
            <w:proofErr w:type="spellEnd"/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)))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as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Average Delivery Time (Minutes)'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proofErr w:type="spellEnd"/>
          </w:p>
          <w:p w14:paraId="77697F0C" w14:textId="77777777" w:rsidR="00B5535A" w:rsidRDefault="00B5535A" w:rsidP="00B5535A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inner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joi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Dish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CSOrder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ID</w:t>
            </w:r>
            <w:proofErr w:type="spellEnd"/>
          </w:p>
          <w:p w14:paraId="253BEAB1" w14:textId="77777777" w:rsidR="00B5535A" w:rsidRDefault="00B5535A" w:rsidP="00B5535A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inner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joi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Eatery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on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ery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ID</w:t>
            </w:r>
            <w:proofErr w:type="spellEnd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=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Dish</w:t>
            </w:r>
            <w:r>
              <w:rPr>
                <w:rFonts w:ascii="Consolas" w:eastAsiaTheme="minorEastAsia" w:hAnsi="Consolas" w:cs="Consolas"/>
                <w:color w:val="808080"/>
                <w:sz w:val="19"/>
                <w:szCs w:val="19"/>
                <w:lang w:val="en-SG" w:eastAsia="zh-CN"/>
              </w:rPr>
              <w:t>.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ID</w:t>
            </w:r>
            <w:proofErr w:type="spellEnd"/>
          </w:p>
          <w:p w14:paraId="0388A26F" w14:textId="7E568D52" w:rsidR="00C92E24" w:rsidRPr="00B5535A" w:rsidRDefault="00B5535A" w:rsidP="00B5535A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group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by</w:t>
            </w:r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  <w:t>EatyName</w:t>
            </w:r>
            <w:proofErr w:type="spellEnd"/>
          </w:p>
        </w:tc>
      </w:tr>
    </w:tbl>
    <w:p w14:paraId="39FDDC80" w14:textId="77777777" w:rsidR="007A5BD4" w:rsidRDefault="007A5BD4" w:rsidP="00C92E24">
      <w:pPr>
        <w:pStyle w:val="ListParagraph"/>
        <w:spacing w:line="257" w:lineRule="auto"/>
        <w:rPr>
          <w:rFonts w:eastAsia="Calibri"/>
        </w:rPr>
      </w:pPr>
    </w:p>
    <w:p w14:paraId="4AC2BC2D" w14:textId="77777777" w:rsidR="007002B2" w:rsidRDefault="6DA33C87" w:rsidP="009D26B6">
      <w:pPr>
        <w:pStyle w:val="ListParagraph"/>
        <w:spacing w:line="257" w:lineRule="auto"/>
        <w:rPr>
          <w:rFonts w:ascii="Arial" w:eastAsia="Calibri" w:hAnsi="Arial" w:cs="Arial"/>
        </w:rPr>
      </w:pPr>
      <w:r>
        <w:rPr>
          <w:noProof/>
        </w:rPr>
        <w:drawing>
          <wp:inline distT="0" distB="0" distL="0" distR="0" wp14:anchorId="3A185552" wp14:editId="3B440B43">
            <wp:extent cx="2409568" cy="1524000"/>
            <wp:effectExtent l="0" t="0" r="0" b="0"/>
            <wp:docPr id="643756429" name="Picture 6437564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9568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9F5B9" w14:textId="77777777" w:rsidR="007002B2" w:rsidRPr="009D26B6" w:rsidRDefault="007002B2" w:rsidP="007002B2">
      <w:pPr>
        <w:pStyle w:val="ListParagraph"/>
        <w:spacing w:line="257" w:lineRule="auto"/>
        <w:rPr>
          <w:rFonts w:eastAsia="Calibri"/>
        </w:rPr>
      </w:pPr>
    </w:p>
    <w:p w14:paraId="2A6D9930" w14:textId="77777777" w:rsidR="007002B2" w:rsidRPr="007002B2" w:rsidRDefault="007002B2" w:rsidP="007002B2">
      <w:pPr>
        <w:spacing w:line="257" w:lineRule="auto"/>
        <w:rPr>
          <w:rFonts w:eastAsia="Calibri"/>
        </w:rPr>
      </w:pPr>
    </w:p>
    <w:p w14:paraId="7B8130FC" w14:textId="40E108D2" w:rsidR="6BEA497F" w:rsidRPr="00514DF8" w:rsidRDefault="199A2D49" w:rsidP="000F75B1">
      <w:pPr>
        <w:pStyle w:val="ListParagraph"/>
        <w:numPr>
          <w:ilvl w:val="0"/>
          <w:numId w:val="9"/>
        </w:numPr>
        <w:spacing w:line="257" w:lineRule="auto"/>
        <w:rPr>
          <w:rFonts w:ascii="Arial" w:eastAsia="Calibri" w:hAnsi="Arial" w:cs="Arial"/>
        </w:rPr>
      </w:pPr>
      <w:r w:rsidRPr="00514DF8">
        <w:rPr>
          <w:rFonts w:ascii="Arial" w:eastAsia="Calibri" w:hAnsi="Arial" w:cs="Arial"/>
        </w:rPr>
        <w:t xml:space="preserve">List the </w:t>
      </w:r>
      <w:proofErr w:type="spellStart"/>
      <w:r w:rsidRPr="00514DF8">
        <w:rPr>
          <w:rFonts w:ascii="Arial" w:eastAsia="Calibri" w:hAnsi="Arial" w:cs="Arial"/>
        </w:rPr>
        <w:t>EatyName</w:t>
      </w:r>
      <w:proofErr w:type="spellEnd"/>
      <w:r w:rsidRPr="00514DF8">
        <w:rPr>
          <w:rFonts w:ascii="Arial" w:eastAsia="Calibri" w:hAnsi="Arial" w:cs="Arial"/>
        </w:rPr>
        <w:t xml:space="preserve"> and </w:t>
      </w:r>
      <w:r w:rsidR="7C5EBCDE" w:rsidRPr="4317E26A">
        <w:rPr>
          <w:rFonts w:ascii="Arial" w:eastAsia="Calibri" w:hAnsi="Arial" w:cs="Arial"/>
        </w:rPr>
        <w:t>Seats</w:t>
      </w:r>
      <w:r w:rsidRPr="4317E26A">
        <w:rPr>
          <w:rFonts w:ascii="Arial" w:eastAsia="Calibri" w:hAnsi="Arial" w:cs="Arial"/>
        </w:rPr>
        <w:t xml:space="preserve"> </w:t>
      </w:r>
      <w:r w:rsidR="47E5C258" w:rsidRPr="4317E26A">
        <w:rPr>
          <w:rFonts w:ascii="Arial" w:eastAsia="Calibri" w:hAnsi="Arial" w:cs="Arial"/>
        </w:rPr>
        <w:t>Occupied</w:t>
      </w:r>
      <w:r w:rsidRPr="00514DF8">
        <w:rPr>
          <w:rFonts w:ascii="Arial" w:eastAsia="Calibri" w:hAnsi="Arial" w:cs="Arial"/>
        </w:rPr>
        <w:t xml:space="preserve"> in each restaurant. </w:t>
      </w:r>
      <w:r w:rsidR="260465F2">
        <w:br/>
      </w:r>
      <w:r w:rsidR="26C1C8B0" w:rsidRPr="00514DF8">
        <w:rPr>
          <w:rFonts w:ascii="Arial" w:eastAsia="Calibri" w:hAnsi="Arial" w:cs="Arial"/>
        </w:rPr>
        <w:t xml:space="preserve">Purpose: To check the number </w:t>
      </w:r>
      <w:r w:rsidR="0A9F2B46" w:rsidRPr="00514DF8">
        <w:rPr>
          <w:rFonts w:ascii="Arial" w:eastAsia="Calibri" w:hAnsi="Arial" w:cs="Arial"/>
        </w:rPr>
        <w:t>seats that were reserved in each restaurant</w:t>
      </w:r>
      <w:r w:rsidR="00720E69">
        <w:rPr>
          <w:rFonts w:ascii="Arial" w:eastAsia="Calibri" w:hAnsi="Arial" w:cs="Arial"/>
        </w:rPr>
        <w:t xml:space="preserve"> </w:t>
      </w:r>
      <w:r w:rsidR="7A241F45" w:rsidRPr="5CEF4F59">
        <w:rPr>
          <w:rFonts w:ascii="Arial" w:eastAsia="Calibri" w:hAnsi="Arial" w:cs="Arial"/>
        </w:rPr>
        <w:t>during the journey of the cruise</w:t>
      </w:r>
    </w:p>
    <w:p w14:paraId="33E4E016" w14:textId="77777777" w:rsidR="00C92E24" w:rsidRDefault="00C92E24" w:rsidP="00C92E24">
      <w:pPr>
        <w:pStyle w:val="ListParagraph"/>
        <w:spacing w:line="257" w:lineRule="auto"/>
        <w:rPr>
          <w:rFonts w:ascii="Arial" w:eastAsia="Calibri" w:hAnsi="Arial" w:cs="Arial"/>
          <w:sz w:val="22"/>
          <w:szCs w:val="22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7579"/>
      </w:tblGrid>
      <w:tr w:rsidR="00C92E24" w14:paraId="1CA89C03" w14:textId="77777777" w:rsidTr="68BE9995">
        <w:tc>
          <w:tcPr>
            <w:tcW w:w="8299" w:type="dxa"/>
          </w:tcPr>
          <w:p w14:paraId="1F9C6678" w14:textId="7AE15F02" w:rsidR="009B1CD8" w:rsidRDefault="009B1CD8" w:rsidP="009B1CD8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select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proofErr w:type="gramStart"/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e</w:t>
            </w:r>
            <w:r w:rsidRPr="066290E4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.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EatyName</w:t>
            </w:r>
            <w:proofErr w:type="spellEnd"/>
            <w:proofErr w:type="gramEnd"/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as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Eatery Name'</w:t>
            </w:r>
            <w:r w:rsidRPr="066290E4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FF"/>
                <w:sz w:val="19"/>
                <w:szCs w:val="19"/>
                <w:lang w:val="en-SG" w:eastAsia="zh-CN"/>
              </w:rPr>
              <w:t>sum</w:t>
            </w:r>
            <w:r w:rsidRPr="066290E4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(</w:t>
            </w:r>
            <w:proofErr w:type="spellStart"/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r</w:t>
            </w:r>
            <w:r w:rsidRPr="066290E4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.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NoOfPax</w:t>
            </w:r>
            <w:proofErr w:type="spellEnd"/>
            <w:r w:rsidRPr="066290E4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)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as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FF0000"/>
                <w:sz w:val="19"/>
                <w:szCs w:val="19"/>
                <w:lang w:val="en-SG" w:eastAsia="zh-CN"/>
              </w:rPr>
              <w:t>'Seats occupied'</w:t>
            </w:r>
          </w:p>
          <w:p w14:paraId="4E13BDD1" w14:textId="7AE15F02" w:rsidR="009B1CD8" w:rsidRDefault="009B1CD8" w:rsidP="009B1CD8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from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Eatery e </w:t>
            </w:r>
            <w:r w:rsidRPr="066290E4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inner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066290E4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join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Reservation r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on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proofErr w:type="gramStart"/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e</w:t>
            </w:r>
            <w:r w:rsidRPr="066290E4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.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EatyID</w:t>
            </w:r>
            <w:proofErr w:type="spellEnd"/>
            <w:proofErr w:type="gramEnd"/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 w:rsidRPr="066290E4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=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r</w:t>
            </w:r>
            <w:r w:rsidRPr="066290E4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.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EatyID</w:t>
            </w:r>
            <w:proofErr w:type="spellEnd"/>
          </w:p>
          <w:p w14:paraId="6665EBEA" w14:textId="7AE15F02" w:rsidR="009B1CD8" w:rsidRDefault="009B1CD8" w:rsidP="009B1CD8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group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by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proofErr w:type="gramStart"/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e</w:t>
            </w:r>
            <w:r w:rsidRPr="066290E4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.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EatyName</w:t>
            </w:r>
            <w:proofErr w:type="spellEnd"/>
            <w:proofErr w:type="gramEnd"/>
            <w:r w:rsidRPr="066290E4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,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e</w:t>
            </w:r>
            <w:r w:rsidRPr="066290E4">
              <w:rPr>
                <w:rFonts w:ascii="Consolas" w:eastAsiaTheme="minorEastAsia" w:hAnsi="Consolas" w:cs="Consolas"/>
                <w:color w:val="808080" w:themeColor="background1" w:themeShade="80"/>
                <w:sz w:val="19"/>
                <w:szCs w:val="19"/>
                <w:lang w:val="en-SG" w:eastAsia="zh-CN"/>
              </w:rPr>
              <w:t>.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EatyCapacity</w:t>
            </w:r>
            <w:proofErr w:type="spellEnd"/>
          </w:p>
          <w:p w14:paraId="7E4448C5" w14:textId="7AE15F02" w:rsidR="00C92E24" w:rsidRPr="00C251F1" w:rsidRDefault="009B1CD8" w:rsidP="68BE9995">
            <w:pPr>
              <w:autoSpaceDE w:val="0"/>
              <w:autoSpaceDN w:val="0"/>
              <w:adjustRightInd w:val="0"/>
              <w:rPr>
                <w:rFonts w:ascii="Consolas" w:eastAsiaTheme="minorEastAsia" w:hAnsi="Consolas" w:cs="Consolas"/>
                <w:color w:val="000000"/>
                <w:sz w:val="19"/>
                <w:szCs w:val="19"/>
                <w:lang w:val="en-SG" w:eastAsia="zh-CN"/>
              </w:rPr>
            </w:pP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order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by</w:t>
            </w:r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>EatyName</w:t>
            </w:r>
            <w:proofErr w:type="spellEnd"/>
            <w:r w:rsidRPr="066290E4">
              <w:rPr>
                <w:rFonts w:ascii="Consolas" w:eastAsiaTheme="minorEastAsia" w:hAnsi="Consolas" w:cs="Consolas"/>
                <w:color w:val="000000" w:themeColor="text1"/>
                <w:sz w:val="19"/>
                <w:szCs w:val="19"/>
                <w:lang w:val="en-SG" w:eastAsia="zh-CN"/>
              </w:rPr>
              <w:t xml:space="preserve"> </w:t>
            </w:r>
            <w:proofErr w:type="spellStart"/>
            <w:r>
              <w:rPr>
                <w:rFonts w:ascii="Consolas" w:eastAsiaTheme="minorEastAsia" w:hAnsi="Consolas" w:cs="Consolas"/>
                <w:color w:val="0000FF"/>
                <w:sz w:val="19"/>
                <w:szCs w:val="19"/>
                <w:lang w:val="en-SG" w:eastAsia="zh-CN"/>
              </w:rPr>
              <w:t>asc</w:t>
            </w:r>
            <w:proofErr w:type="spellEnd"/>
          </w:p>
        </w:tc>
      </w:tr>
    </w:tbl>
    <w:p w14:paraId="525A784E" w14:textId="7E15541E" w:rsidR="00A13252" w:rsidRDefault="00A13252" w:rsidP="57D2BAF1">
      <w:pPr>
        <w:rPr>
          <w:rFonts w:ascii="Arial" w:eastAsia="Arial" w:hAnsi="Arial" w:cs="Arial"/>
          <w:sz w:val="22"/>
          <w:szCs w:val="22"/>
        </w:rPr>
      </w:pPr>
      <w:r>
        <w:rPr>
          <w:rFonts w:ascii="Arial" w:eastAsia="Arial" w:hAnsi="Arial" w:cs="Arial"/>
          <w:sz w:val="22"/>
          <w:szCs w:val="22"/>
        </w:rPr>
        <w:tab/>
      </w:r>
    </w:p>
    <w:p w14:paraId="1348F278" w14:textId="2525EE02" w:rsidR="00A13252" w:rsidRPr="00D37671" w:rsidRDefault="55D78BDA" w:rsidP="00EF25B7">
      <w:pPr>
        <w:ind w:firstLine="720"/>
        <w:rPr>
          <w:rFonts w:eastAsia="Arial"/>
        </w:rPr>
      </w:pPr>
      <w:r>
        <w:rPr>
          <w:noProof/>
        </w:rPr>
        <w:drawing>
          <wp:inline distT="0" distB="0" distL="0" distR="0" wp14:anchorId="14E3BEC8" wp14:editId="6A21BF21">
            <wp:extent cx="2362200" cy="1943244"/>
            <wp:effectExtent l="0" t="0" r="0" b="0"/>
            <wp:docPr id="495714582" name="Picture 4957145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62200" cy="1943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13252" w:rsidRPr="00D37671" w:rsidSect="00D81FED">
      <w:headerReference w:type="default" r:id="rId49"/>
      <w:footerReference w:type="default" r:id="rId50"/>
      <w:headerReference w:type="first" r:id="rId51"/>
      <w:footerReference w:type="first" r:id="rId52"/>
      <w:pgSz w:w="11909" w:h="16834" w:code="9"/>
      <w:pgMar w:top="1440" w:right="1800" w:bottom="1440" w:left="1800" w:header="720" w:footer="720" w:gutter="0"/>
      <w:pgNumType w:fmt="numberInDash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85F26" w14:textId="77777777" w:rsidR="009F60EF" w:rsidRDefault="009F60EF" w:rsidP="004E0710">
      <w:r>
        <w:separator/>
      </w:r>
    </w:p>
  </w:endnote>
  <w:endnote w:type="continuationSeparator" w:id="0">
    <w:p w14:paraId="721339FB" w14:textId="77777777" w:rsidR="009F60EF" w:rsidRDefault="009F60EF" w:rsidP="004E0710">
      <w:r>
        <w:continuationSeparator/>
      </w:r>
    </w:p>
  </w:endnote>
  <w:endnote w:type="continuationNotice" w:id="1">
    <w:p w14:paraId="46F6E8C9" w14:textId="77777777" w:rsidR="009F60EF" w:rsidRDefault="009F60E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badi MT Condensed">
    <w:altName w:val="Calibri"/>
    <w:charset w:val="00"/>
    <w:family w:val="swiss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65"/>
      <w:gridCol w:w="2765"/>
      <w:gridCol w:w="2765"/>
    </w:tblGrid>
    <w:tr w:rsidR="1C0BCD2B" w14:paraId="7BDCF73B" w14:textId="77777777" w:rsidTr="1C0BCD2B">
      <w:tc>
        <w:tcPr>
          <w:tcW w:w="2765" w:type="dxa"/>
        </w:tcPr>
        <w:p w14:paraId="53D7605D" w14:textId="6D047B8A" w:rsidR="1C0BCD2B" w:rsidRDefault="1C0BCD2B" w:rsidP="1C0BCD2B">
          <w:pPr>
            <w:pStyle w:val="Header"/>
            <w:ind w:left="-115"/>
          </w:pPr>
        </w:p>
      </w:tc>
      <w:tc>
        <w:tcPr>
          <w:tcW w:w="2765" w:type="dxa"/>
        </w:tcPr>
        <w:p w14:paraId="483C5EE0" w14:textId="3B902B73" w:rsidR="1C0BCD2B" w:rsidRDefault="1C0BCD2B" w:rsidP="1C0BCD2B">
          <w:pPr>
            <w:pStyle w:val="Header"/>
            <w:jc w:val="center"/>
          </w:pPr>
        </w:p>
      </w:tc>
      <w:tc>
        <w:tcPr>
          <w:tcW w:w="2765" w:type="dxa"/>
        </w:tcPr>
        <w:p w14:paraId="56A3F538" w14:textId="28EBE41F" w:rsidR="1C0BCD2B" w:rsidRDefault="1C0BCD2B" w:rsidP="1C0BCD2B">
          <w:pPr>
            <w:pStyle w:val="Header"/>
            <w:ind w:right="-115"/>
            <w:jc w:val="right"/>
          </w:pPr>
        </w:p>
      </w:tc>
    </w:tr>
  </w:tbl>
  <w:p w14:paraId="6172592E" w14:textId="7E7E6983" w:rsidR="004E0710" w:rsidRDefault="004E07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65"/>
      <w:gridCol w:w="2765"/>
      <w:gridCol w:w="2765"/>
    </w:tblGrid>
    <w:tr w:rsidR="1C0BCD2B" w14:paraId="2D6D858A" w14:textId="77777777" w:rsidTr="1C0BCD2B">
      <w:tc>
        <w:tcPr>
          <w:tcW w:w="2765" w:type="dxa"/>
        </w:tcPr>
        <w:p w14:paraId="6B46E344" w14:textId="205784CD" w:rsidR="1C0BCD2B" w:rsidRDefault="1C0BCD2B" w:rsidP="1C0BCD2B">
          <w:pPr>
            <w:pStyle w:val="Header"/>
            <w:ind w:left="-115"/>
          </w:pPr>
        </w:p>
      </w:tc>
      <w:tc>
        <w:tcPr>
          <w:tcW w:w="2765" w:type="dxa"/>
        </w:tcPr>
        <w:p w14:paraId="1AF3BAC6" w14:textId="07B44F8B" w:rsidR="1C0BCD2B" w:rsidRDefault="1C0BCD2B" w:rsidP="1C0BCD2B">
          <w:pPr>
            <w:pStyle w:val="Header"/>
            <w:jc w:val="center"/>
          </w:pPr>
        </w:p>
      </w:tc>
      <w:tc>
        <w:tcPr>
          <w:tcW w:w="2765" w:type="dxa"/>
        </w:tcPr>
        <w:p w14:paraId="2A175C0C" w14:textId="0977DE12" w:rsidR="1C0BCD2B" w:rsidRDefault="1C0BCD2B" w:rsidP="1C0BCD2B">
          <w:pPr>
            <w:pStyle w:val="Header"/>
            <w:ind w:right="-115"/>
            <w:jc w:val="right"/>
          </w:pPr>
        </w:p>
      </w:tc>
    </w:tr>
  </w:tbl>
  <w:p w14:paraId="1E0E7BAC" w14:textId="5E24A705" w:rsidR="004E0710" w:rsidRDefault="004E07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35C694" w14:textId="77777777" w:rsidR="009F60EF" w:rsidRDefault="009F60EF" w:rsidP="004E0710">
      <w:r>
        <w:separator/>
      </w:r>
    </w:p>
  </w:footnote>
  <w:footnote w:type="continuationSeparator" w:id="0">
    <w:p w14:paraId="5B301DB4" w14:textId="77777777" w:rsidR="009F60EF" w:rsidRDefault="009F60EF" w:rsidP="004E0710">
      <w:r>
        <w:continuationSeparator/>
      </w:r>
    </w:p>
  </w:footnote>
  <w:footnote w:type="continuationNotice" w:id="1">
    <w:p w14:paraId="23DB2BED" w14:textId="77777777" w:rsidR="009F60EF" w:rsidRDefault="009F60E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65"/>
      <w:gridCol w:w="2765"/>
      <w:gridCol w:w="2765"/>
    </w:tblGrid>
    <w:tr w:rsidR="1C0BCD2B" w14:paraId="2FCD4680" w14:textId="77777777" w:rsidTr="1C0BCD2B">
      <w:tc>
        <w:tcPr>
          <w:tcW w:w="2765" w:type="dxa"/>
        </w:tcPr>
        <w:p w14:paraId="2CA118CC" w14:textId="3F400278" w:rsidR="1C0BCD2B" w:rsidRDefault="1C0BCD2B" w:rsidP="1C0BCD2B">
          <w:pPr>
            <w:pStyle w:val="Header"/>
            <w:ind w:left="-115"/>
          </w:pPr>
        </w:p>
      </w:tc>
      <w:tc>
        <w:tcPr>
          <w:tcW w:w="2765" w:type="dxa"/>
        </w:tcPr>
        <w:p w14:paraId="058651B5" w14:textId="6015330B" w:rsidR="1C0BCD2B" w:rsidRDefault="1C0BCD2B" w:rsidP="1C0BCD2B">
          <w:pPr>
            <w:pStyle w:val="Header"/>
            <w:jc w:val="center"/>
          </w:pPr>
        </w:p>
      </w:tc>
      <w:tc>
        <w:tcPr>
          <w:tcW w:w="2765" w:type="dxa"/>
        </w:tcPr>
        <w:p w14:paraId="061C3FC2" w14:textId="580807B1" w:rsidR="1C0BCD2B" w:rsidRDefault="1C0BCD2B" w:rsidP="1C0BCD2B">
          <w:pPr>
            <w:pStyle w:val="Header"/>
            <w:ind w:right="-115"/>
            <w:jc w:val="right"/>
          </w:pPr>
        </w:p>
      </w:tc>
    </w:tr>
  </w:tbl>
  <w:p w14:paraId="54F0338D" w14:textId="608EA4FC" w:rsidR="004E0710" w:rsidRDefault="004E07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65"/>
      <w:gridCol w:w="2765"/>
      <w:gridCol w:w="2765"/>
    </w:tblGrid>
    <w:tr w:rsidR="1C0BCD2B" w14:paraId="18F8FD84" w14:textId="77777777" w:rsidTr="1C0BCD2B">
      <w:tc>
        <w:tcPr>
          <w:tcW w:w="2765" w:type="dxa"/>
        </w:tcPr>
        <w:p w14:paraId="2356E7C9" w14:textId="55900203" w:rsidR="1C0BCD2B" w:rsidRDefault="1C0BCD2B" w:rsidP="1C0BCD2B">
          <w:pPr>
            <w:pStyle w:val="Header"/>
            <w:ind w:left="-115"/>
          </w:pPr>
        </w:p>
      </w:tc>
      <w:tc>
        <w:tcPr>
          <w:tcW w:w="2765" w:type="dxa"/>
        </w:tcPr>
        <w:p w14:paraId="71462D2D" w14:textId="01B08186" w:rsidR="1C0BCD2B" w:rsidRDefault="1C0BCD2B" w:rsidP="1C0BCD2B">
          <w:pPr>
            <w:pStyle w:val="Header"/>
            <w:jc w:val="center"/>
          </w:pPr>
        </w:p>
      </w:tc>
      <w:tc>
        <w:tcPr>
          <w:tcW w:w="2765" w:type="dxa"/>
        </w:tcPr>
        <w:p w14:paraId="41167DA8" w14:textId="4CEE283D" w:rsidR="1C0BCD2B" w:rsidRDefault="1C0BCD2B" w:rsidP="1C0BCD2B">
          <w:pPr>
            <w:pStyle w:val="Header"/>
            <w:ind w:right="-115"/>
            <w:jc w:val="right"/>
          </w:pPr>
        </w:p>
      </w:tc>
    </w:tr>
  </w:tbl>
  <w:p w14:paraId="0FD4697B" w14:textId="0C781EFB" w:rsidR="004E0710" w:rsidRDefault="004E07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790568"/>
    <w:multiLevelType w:val="hybridMultilevel"/>
    <w:tmpl w:val="A0FC594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4736E3"/>
    <w:multiLevelType w:val="hybridMultilevel"/>
    <w:tmpl w:val="6AFEF2F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EF5115"/>
    <w:multiLevelType w:val="hybridMultilevel"/>
    <w:tmpl w:val="C9F4317E"/>
    <w:lvl w:ilvl="0" w:tplc="1F1E2C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F0970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F84C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3BA08E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3C725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83C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62B6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30E3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064DBC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A33DED"/>
    <w:multiLevelType w:val="hybridMultilevel"/>
    <w:tmpl w:val="FFFFFFFF"/>
    <w:lvl w:ilvl="0" w:tplc="FA4A9BA0">
      <w:start w:val="1"/>
      <w:numFmt w:val="decimal"/>
      <w:lvlText w:val="%1."/>
      <w:lvlJc w:val="left"/>
      <w:pPr>
        <w:ind w:left="720" w:hanging="360"/>
      </w:pPr>
    </w:lvl>
    <w:lvl w:ilvl="1" w:tplc="FA6242D0">
      <w:start w:val="1"/>
      <w:numFmt w:val="lowerLetter"/>
      <w:lvlText w:val="%2."/>
      <w:lvlJc w:val="left"/>
      <w:pPr>
        <w:ind w:left="1440" w:hanging="360"/>
      </w:pPr>
    </w:lvl>
    <w:lvl w:ilvl="2" w:tplc="A0300426">
      <w:start w:val="1"/>
      <w:numFmt w:val="lowerRoman"/>
      <w:lvlText w:val="%3."/>
      <w:lvlJc w:val="right"/>
      <w:pPr>
        <w:ind w:left="2160" w:hanging="180"/>
      </w:pPr>
    </w:lvl>
    <w:lvl w:ilvl="3" w:tplc="8A4C0DB8">
      <w:start w:val="1"/>
      <w:numFmt w:val="decimal"/>
      <w:lvlText w:val="%4."/>
      <w:lvlJc w:val="left"/>
      <w:pPr>
        <w:ind w:left="2880" w:hanging="360"/>
      </w:pPr>
    </w:lvl>
    <w:lvl w:ilvl="4" w:tplc="8662C9C8">
      <w:start w:val="1"/>
      <w:numFmt w:val="lowerLetter"/>
      <w:lvlText w:val="%5."/>
      <w:lvlJc w:val="left"/>
      <w:pPr>
        <w:ind w:left="3600" w:hanging="360"/>
      </w:pPr>
    </w:lvl>
    <w:lvl w:ilvl="5" w:tplc="B2CA7EE6">
      <w:start w:val="1"/>
      <w:numFmt w:val="lowerRoman"/>
      <w:lvlText w:val="%6."/>
      <w:lvlJc w:val="right"/>
      <w:pPr>
        <w:ind w:left="4320" w:hanging="180"/>
      </w:pPr>
    </w:lvl>
    <w:lvl w:ilvl="6" w:tplc="D6D06216">
      <w:start w:val="1"/>
      <w:numFmt w:val="decimal"/>
      <w:lvlText w:val="%7."/>
      <w:lvlJc w:val="left"/>
      <w:pPr>
        <w:ind w:left="5040" w:hanging="360"/>
      </w:pPr>
    </w:lvl>
    <w:lvl w:ilvl="7" w:tplc="61FC7A0E">
      <w:start w:val="1"/>
      <w:numFmt w:val="lowerLetter"/>
      <w:lvlText w:val="%8."/>
      <w:lvlJc w:val="left"/>
      <w:pPr>
        <w:ind w:left="5760" w:hanging="360"/>
      </w:pPr>
    </w:lvl>
    <w:lvl w:ilvl="8" w:tplc="F4FCFADE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8B45FF"/>
    <w:multiLevelType w:val="hybridMultilevel"/>
    <w:tmpl w:val="FFFFFFFF"/>
    <w:lvl w:ilvl="0" w:tplc="2F4602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29E65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98A73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06AD5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9693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7A6D64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7C5F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1EE7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8020F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41067A"/>
    <w:multiLevelType w:val="hybridMultilevel"/>
    <w:tmpl w:val="3B967238"/>
    <w:lvl w:ilvl="0" w:tplc="44D03560">
      <w:start w:val="1"/>
      <w:numFmt w:val="decimal"/>
      <w:lvlText w:val="%1."/>
      <w:lvlJc w:val="left"/>
      <w:pPr>
        <w:ind w:left="720" w:hanging="360"/>
      </w:pPr>
    </w:lvl>
    <w:lvl w:ilvl="1" w:tplc="20DE33EC">
      <w:start w:val="1"/>
      <w:numFmt w:val="lowerLetter"/>
      <w:lvlText w:val="%2."/>
      <w:lvlJc w:val="left"/>
      <w:pPr>
        <w:ind w:left="1440" w:hanging="360"/>
      </w:pPr>
    </w:lvl>
    <w:lvl w:ilvl="2" w:tplc="4A0412F4">
      <w:start w:val="1"/>
      <w:numFmt w:val="lowerRoman"/>
      <w:lvlText w:val="%3."/>
      <w:lvlJc w:val="right"/>
      <w:pPr>
        <w:ind w:left="2160" w:hanging="180"/>
      </w:pPr>
    </w:lvl>
    <w:lvl w:ilvl="3" w:tplc="5B2E7804">
      <w:start w:val="1"/>
      <w:numFmt w:val="decimal"/>
      <w:lvlText w:val="%4."/>
      <w:lvlJc w:val="left"/>
      <w:pPr>
        <w:ind w:left="2880" w:hanging="360"/>
      </w:pPr>
    </w:lvl>
    <w:lvl w:ilvl="4" w:tplc="9B404B48">
      <w:start w:val="1"/>
      <w:numFmt w:val="lowerLetter"/>
      <w:lvlText w:val="%5."/>
      <w:lvlJc w:val="left"/>
      <w:pPr>
        <w:ind w:left="3600" w:hanging="360"/>
      </w:pPr>
    </w:lvl>
    <w:lvl w:ilvl="5" w:tplc="972E2BFC">
      <w:start w:val="1"/>
      <w:numFmt w:val="lowerRoman"/>
      <w:lvlText w:val="%6."/>
      <w:lvlJc w:val="right"/>
      <w:pPr>
        <w:ind w:left="4320" w:hanging="180"/>
      </w:pPr>
    </w:lvl>
    <w:lvl w:ilvl="6" w:tplc="AF1E8F68">
      <w:start w:val="1"/>
      <w:numFmt w:val="decimal"/>
      <w:lvlText w:val="%7."/>
      <w:lvlJc w:val="left"/>
      <w:pPr>
        <w:ind w:left="5040" w:hanging="360"/>
      </w:pPr>
    </w:lvl>
    <w:lvl w:ilvl="7" w:tplc="0EF8B690">
      <w:start w:val="1"/>
      <w:numFmt w:val="lowerLetter"/>
      <w:lvlText w:val="%8."/>
      <w:lvlJc w:val="left"/>
      <w:pPr>
        <w:ind w:left="5760" w:hanging="360"/>
      </w:pPr>
    </w:lvl>
    <w:lvl w:ilvl="8" w:tplc="20F22C7C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C594526"/>
    <w:multiLevelType w:val="hybridMultilevel"/>
    <w:tmpl w:val="FFFFFFFF"/>
    <w:lvl w:ilvl="0" w:tplc="F1B09CF8">
      <w:start w:val="1"/>
      <w:numFmt w:val="decimal"/>
      <w:lvlText w:val="%1."/>
      <w:lvlJc w:val="left"/>
      <w:pPr>
        <w:ind w:left="720" w:hanging="360"/>
      </w:pPr>
    </w:lvl>
    <w:lvl w:ilvl="1" w:tplc="6010E4D2">
      <w:start w:val="1"/>
      <w:numFmt w:val="lowerLetter"/>
      <w:lvlText w:val="%2."/>
      <w:lvlJc w:val="left"/>
      <w:pPr>
        <w:ind w:left="1440" w:hanging="360"/>
      </w:pPr>
    </w:lvl>
    <w:lvl w:ilvl="2" w:tplc="F118E862">
      <w:start w:val="1"/>
      <w:numFmt w:val="lowerRoman"/>
      <w:lvlText w:val="%3."/>
      <w:lvlJc w:val="right"/>
      <w:pPr>
        <w:ind w:left="2160" w:hanging="180"/>
      </w:pPr>
    </w:lvl>
    <w:lvl w:ilvl="3" w:tplc="A8400EC8">
      <w:start w:val="1"/>
      <w:numFmt w:val="decimal"/>
      <w:lvlText w:val="%4."/>
      <w:lvlJc w:val="left"/>
      <w:pPr>
        <w:ind w:left="2880" w:hanging="360"/>
      </w:pPr>
    </w:lvl>
    <w:lvl w:ilvl="4" w:tplc="86A044FC">
      <w:start w:val="1"/>
      <w:numFmt w:val="lowerLetter"/>
      <w:lvlText w:val="%5."/>
      <w:lvlJc w:val="left"/>
      <w:pPr>
        <w:ind w:left="3600" w:hanging="360"/>
      </w:pPr>
    </w:lvl>
    <w:lvl w:ilvl="5" w:tplc="FEF0E7B8">
      <w:start w:val="1"/>
      <w:numFmt w:val="lowerRoman"/>
      <w:lvlText w:val="%6."/>
      <w:lvlJc w:val="right"/>
      <w:pPr>
        <w:ind w:left="4320" w:hanging="180"/>
      </w:pPr>
    </w:lvl>
    <w:lvl w:ilvl="6" w:tplc="1E62DBDA">
      <w:start w:val="1"/>
      <w:numFmt w:val="decimal"/>
      <w:lvlText w:val="%7."/>
      <w:lvlJc w:val="left"/>
      <w:pPr>
        <w:ind w:left="5040" w:hanging="360"/>
      </w:pPr>
    </w:lvl>
    <w:lvl w:ilvl="7" w:tplc="D33AEE72">
      <w:start w:val="1"/>
      <w:numFmt w:val="lowerLetter"/>
      <w:lvlText w:val="%8."/>
      <w:lvlJc w:val="left"/>
      <w:pPr>
        <w:ind w:left="5760" w:hanging="360"/>
      </w:pPr>
    </w:lvl>
    <w:lvl w:ilvl="8" w:tplc="24C88AD4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0F58C2"/>
    <w:multiLevelType w:val="hybridMultilevel"/>
    <w:tmpl w:val="A5CAA9A8"/>
    <w:lvl w:ilvl="0" w:tplc="45505E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800" w:hanging="360"/>
      </w:pPr>
    </w:lvl>
    <w:lvl w:ilvl="2" w:tplc="4809001B" w:tentative="1">
      <w:start w:val="1"/>
      <w:numFmt w:val="lowerRoman"/>
      <w:lvlText w:val="%3."/>
      <w:lvlJc w:val="right"/>
      <w:pPr>
        <w:ind w:left="2520" w:hanging="180"/>
      </w:pPr>
    </w:lvl>
    <w:lvl w:ilvl="3" w:tplc="4809000F" w:tentative="1">
      <w:start w:val="1"/>
      <w:numFmt w:val="decimal"/>
      <w:lvlText w:val="%4."/>
      <w:lvlJc w:val="left"/>
      <w:pPr>
        <w:ind w:left="3240" w:hanging="360"/>
      </w:pPr>
    </w:lvl>
    <w:lvl w:ilvl="4" w:tplc="48090019" w:tentative="1">
      <w:start w:val="1"/>
      <w:numFmt w:val="lowerLetter"/>
      <w:lvlText w:val="%5."/>
      <w:lvlJc w:val="left"/>
      <w:pPr>
        <w:ind w:left="3960" w:hanging="360"/>
      </w:pPr>
    </w:lvl>
    <w:lvl w:ilvl="5" w:tplc="4809001B" w:tentative="1">
      <w:start w:val="1"/>
      <w:numFmt w:val="lowerRoman"/>
      <w:lvlText w:val="%6."/>
      <w:lvlJc w:val="right"/>
      <w:pPr>
        <w:ind w:left="4680" w:hanging="180"/>
      </w:pPr>
    </w:lvl>
    <w:lvl w:ilvl="6" w:tplc="4809000F" w:tentative="1">
      <w:start w:val="1"/>
      <w:numFmt w:val="decimal"/>
      <w:lvlText w:val="%7."/>
      <w:lvlJc w:val="left"/>
      <w:pPr>
        <w:ind w:left="5400" w:hanging="360"/>
      </w:pPr>
    </w:lvl>
    <w:lvl w:ilvl="7" w:tplc="48090019" w:tentative="1">
      <w:start w:val="1"/>
      <w:numFmt w:val="lowerLetter"/>
      <w:lvlText w:val="%8."/>
      <w:lvlJc w:val="left"/>
      <w:pPr>
        <w:ind w:left="6120" w:hanging="360"/>
      </w:pPr>
    </w:lvl>
    <w:lvl w:ilvl="8" w:tplc="4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81204CC"/>
    <w:multiLevelType w:val="hybridMultilevel"/>
    <w:tmpl w:val="7C9A83CE"/>
    <w:lvl w:ilvl="0" w:tplc="48090013">
      <w:start w:val="1"/>
      <w:numFmt w:val="upperRoman"/>
      <w:lvlText w:val="%1."/>
      <w:lvlJc w:val="right"/>
      <w:pPr>
        <w:ind w:left="1120" w:hanging="360"/>
      </w:pPr>
    </w:lvl>
    <w:lvl w:ilvl="1" w:tplc="48090019" w:tentative="1">
      <w:start w:val="1"/>
      <w:numFmt w:val="lowerLetter"/>
      <w:lvlText w:val="%2."/>
      <w:lvlJc w:val="left"/>
      <w:pPr>
        <w:ind w:left="1840" w:hanging="360"/>
      </w:pPr>
    </w:lvl>
    <w:lvl w:ilvl="2" w:tplc="4809001B" w:tentative="1">
      <w:start w:val="1"/>
      <w:numFmt w:val="lowerRoman"/>
      <w:lvlText w:val="%3."/>
      <w:lvlJc w:val="right"/>
      <w:pPr>
        <w:ind w:left="2560" w:hanging="180"/>
      </w:pPr>
    </w:lvl>
    <w:lvl w:ilvl="3" w:tplc="4809000F" w:tentative="1">
      <w:start w:val="1"/>
      <w:numFmt w:val="decimal"/>
      <w:lvlText w:val="%4."/>
      <w:lvlJc w:val="left"/>
      <w:pPr>
        <w:ind w:left="3280" w:hanging="360"/>
      </w:pPr>
    </w:lvl>
    <w:lvl w:ilvl="4" w:tplc="48090019" w:tentative="1">
      <w:start w:val="1"/>
      <w:numFmt w:val="lowerLetter"/>
      <w:lvlText w:val="%5."/>
      <w:lvlJc w:val="left"/>
      <w:pPr>
        <w:ind w:left="4000" w:hanging="360"/>
      </w:pPr>
    </w:lvl>
    <w:lvl w:ilvl="5" w:tplc="4809001B" w:tentative="1">
      <w:start w:val="1"/>
      <w:numFmt w:val="lowerRoman"/>
      <w:lvlText w:val="%6."/>
      <w:lvlJc w:val="right"/>
      <w:pPr>
        <w:ind w:left="4720" w:hanging="180"/>
      </w:pPr>
    </w:lvl>
    <w:lvl w:ilvl="6" w:tplc="4809000F" w:tentative="1">
      <w:start w:val="1"/>
      <w:numFmt w:val="decimal"/>
      <w:lvlText w:val="%7."/>
      <w:lvlJc w:val="left"/>
      <w:pPr>
        <w:ind w:left="5440" w:hanging="360"/>
      </w:pPr>
    </w:lvl>
    <w:lvl w:ilvl="7" w:tplc="48090019" w:tentative="1">
      <w:start w:val="1"/>
      <w:numFmt w:val="lowerLetter"/>
      <w:lvlText w:val="%8."/>
      <w:lvlJc w:val="left"/>
      <w:pPr>
        <w:ind w:left="6160" w:hanging="360"/>
      </w:pPr>
    </w:lvl>
    <w:lvl w:ilvl="8" w:tplc="4809001B" w:tentative="1">
      <w:start w:val="1"/>
      <w:numFmt w:val="lowerRoman"/>
      <w:lvlText w:val="%9."/>
      <w:lvlJc w:val="right"/>
      <w:pPr>
        <w:ind w:left="6880" w:hanging="180"/>
      </w:pPr>
    </w:lvl>
  </w:abstractNum>
  <w:abstractNum w:abstractNumId="9" w15:restartNumberingAfterBreak="0">
    <w:nsid w:val="6D871765"/>
    <w:multiLevelType w:val="hybridMultilevel"/>
    <w:tmpl w:val="446C708E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2BB5024"/>
    <w:multiLevelType w:val="hybridMultilevel"/>
    <w:tmpl w:val="64800012"/>
    <w:lvl w:ilvl="0" w:tplc="0A1876F8">
      <w:start w:val="1"/>
      <w:numFmt w:val="decimal"/>
      <w:lvlText w:val="%1."/>
      <w:lvlJc w:val="left"/>
      <w:pPr>
        <w:ind w:left="720" w:hanging="360"/>
      </w:pPr>
    </w:lvl>
    <w:lvl w:ilvl="1" w:tplc="6584EC4A">
      <w:start w:val="1"/>
      <w:numFmt w:val="lowerLetter"/>
      <w:lvlText w:val="%2."/>
      <w:lvlJc w:val="left"/>
      <w:pPr>
        <w:ind w:left="1440" w:hanging="360"/>
      </w:pPr>
    </w:lvl>
    <w:lvl w:ilvl="2" w:tplc="90BCE8B0">
      <w:start w:val="1"/>
      <w:numFmt w:val="lowerRoman"/>
      <w:lvlText w:val="%3."/>
      <w:lvlJc w:val="right"/>
      <w:pPr>
        <w:ind w:left="2160" w:hanging="180"/>
      </w:pPr>
    </w:lvl>
    <w:lvl w:ilvl="3" w:tplc="5A82A62C">
      <w:start w:val="1"/>
      <w:numFmt w:val="decimal"/>
      <w:lvlText w:val="%4."/>
      <w:lvlJc w:val="left"/>
      <w:pPr>
        <w:ind w:left="2880" w:hanging="360"/>
      </w:pPr>
    </w:lvl>
    <w:lvl w:ilvl="4" w:tplc="7668CD8E">
      <w:start w:val="1"/>
      <w:numFmt w:val="lowerLetter"/>
      <w:lvlText w:val="%5."/>
      <w:lvlJc w:val="left"/>
      <w:pPr>
        <w:ind w:left="3600" w:hanging="360"/>
      </w:pPr>
    </w:lvl>
    <w:lvl w:ilvl="5" w:tplc="795E9026">
      <w:start w:val="1"/>
      <w:numFmt w:val="lowerRoman"/>
      <w:lvlText w:val="%6."/>
      <w:lvlJc w:val="right"/>
      <w:pPr>
        <w:ind w:left="4320" w:hanging="180"/>
      </w:pPr>
    </w:lvl>
    <w:lvl w:ilvl="6" w:tplc="83CCB1FA">
      <w:start w:val="1"/>
      <w:numFmt w:val="decimal"/>
      <w:lvlText w:val="%7."/>
      <w:lvlJc w:val="left"/>
      <w:pPr>
        <w:ind w:left="5040" w:hanging="360"/>
      </w:pPr>
    </w:lvl>
    <w:lvl w:ilvl="7" w:tplc="4B0C5BD0">
      <w:start w:val="1"/>
      <w:numFmt w:val="lowerLetter"/>
      <w:lvlText w:val="%8."/>
      <w:lvlJc w:val="left"/>
      <w:pPr>
        <w:ind w:left="5760" w:hanging="360"/>
      </w:pPr>
    </w:lvl>
    <w:lvl w:ilvl="8" w:tplc="A344F94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A4502D"/>
    <w:multiLevelType w:val="hybridMultilevel"/>
    <w:tmpl w:val="9AB83192"/>
    <w:lvl w:ilvl="0" w:tplc="E12CEC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B92138"/>
    <w:multiLevelType w:val="hybridMultilevel"/>
    <w:tmpl w:val="53D0B44E"/>
    <w:lvl w:ilvl="0" w:tplc="9B46478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0"/>
  </w:num>
  <w:num w:numId="3">
    <w:abstractNumId w:val="2"/>
  </w:num>
  <w:num w:numId="4">
    <w:abstractNumId w:val="3"/>
  </w:num>
  <w:num w:numId="5">
    <w:abstractNumId w:val="6"/>
  </w:num>
  <w:num w:numId="6">
    <w:abstractNumId w:val="4"/>
  </w:num>
  <w:num w:numId="7">
    <w:abstractNumId w:val="0"/>
  </w:num>
  <w:num w:numId="8">
    <w:abstractNumId w:val="9"/>
  </w:num>
  <w:num w:numId="9">
    <w:abstractNumId w:val="1"/>
  </w:num>
  <w:num w:numId="10">
    <w:abstractNumId w:val="8"/>
  </w:num>
  <w:num w:numId="11">
    <w:abstractNumId w:val="11"/>
  </w:num>
  <w:num w:numId="12">
    <w:abstractNumId w:val="7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1NbUwNDQ1sjAGQiUdpeDU4uLM/DyQAiOTWgBrvrE9LQAAAA=="/>
  </w:docVars>
  <w:rsids>
    <w:rsidRoot w:val="007E35AE"/>
    <w:rsid w:val="000003C6"/>
    <w:rsid w:val="00000CED"/>
    <w:rsid w:val="00001845"/>
    <w:rsid w:val="00005E8D"/>
    <w:rsid w:val="0000A652"/>
    <w:rsid w:val="000116E6"/>
    <w:rsid w:val="0001228E"/>
    <w:rsid w:val="0001264F"/>
    <w:rsid w:val="00012EA1"/>
    <w:rsid w:val="000223ED"/>
    <w:rsid w:val="00023C63"/>
    <w:rsid w:val="0002677E"/>
    <w:rsid w:val="00026B9D"/>
    <w:rsid w:val="0002997D"/>
    <w:rsid w:val="00033D47"/>
    <w:rsid w:val="000352C8"/>
    <w:rsid w:val="00041738"/>
    <w:rsid w:val="0004475D"/>
    <w:rsid w:val="0004708A"/>
    <w:rsid w:val="00052F3E"/>
    <w:rsid w:val="0005343A"/>
    <w:rsid w:val="00056242"/>
    <w:rsid w:val="0005937B"/>
    <w:rsid w:val="00061F3E"/>
    <w:rsid w:val="00061FB0"/>
    <w:rsid w:val="00066922"/>
    <w:rsid w:val="00067037"/>
    <w:rsid w:val="000703EE"/>
    <w:rsid w:val="00075639"/>
    <w:rsid w:val="000774AF"/>
    <w:rsid w:val="00077501"/>
    <w:rsid w:val="00077C67"/>
    <w:rsid w:val="00081ABE"/>
    <w:rsid w:val="00083BA6"/>
    <w:rsid w:val="00084648"/>
    <w:rsid w:val="00085BB3"/>
    <w:rsid w:val="00090967"/>
    <w:rsid w:val="00090BB4"/>
    <w:rsid w:val="000925DD"/>
    <w:rsid w:val="000931E3"/>
    <w:rsid w:val="000943B6"/>
    <w:rsid w:val="00096BC1"/>
    <w:rsid w:val="00096BC8"/>
    <w:rsid w:val="000970D7"/>
    <w:rsid w:val="000A0C65"/>
    <w:rsid w:val="000A18C8"/>
    <w:rsid w:val="000A52F0"/>
    <w:rsid w:val="000A7B39"/>
    <w:rsid w:val="000B2E9B"/>
    <w:rsid w:val="000B5558"/>
    <w:rsid w:val="000B5EF4"/>
    <w:rsid w:val="000B79BB"/>
    <w:rsid w:val="000BB485"/>
    <w:rsid w:val="000C2A2C"/>
    <w:rsid w:val="000C6B0D"/>
    <w:rsid w:val="000D0D26"/>
    <w:rsid w:val="000D28F9"/>
    <w:rsid w:val="000D3F96"/>
    <w:rsid w:val="000D5F5F"/>
    <w:rsid w:val="000D7170"/>
    <w:rsid w:val="000E12E6"/>
    <w:rsid w:val="000E44BA"/>
    <w:rsid w:val="000E6751"/>
    <w:rsid w:val="000E7131"/>
    <w:rsid w:val="000F0686"/>
    <w:rsid w:val="000F3160"/>
    <w:rsid w:val="000F36D6"/>
    <w:rsid w:val="000F7371"/>
    <w:rsid w:val="000F75B1"/>
    <w:rsid w:val="001014F4"/>
    <w:rsid w:val="00105E3D"/>
    <w:rsid w:val="00107500"/>
    <w:rsid w:val="001102D9"/>
    <w:rsid w:val="001113D9"/>
    <w:rsid w:val="00113177"/>
    <w:rsid w:val="00113F5D"/>
    <w:rsid w:val="0011611B"/>
    <w:rsid w:val="00116E88"/>
    <w:rsid w:val="001176A2"/>
    <w:rsid w:val="00117BBB"/>
    <w:rsid w:val="001217EB"/>
    <w:rsid w:val="00121A05"/>
    <w:rsid w:val="001227D0"/>
    <w:rsid w:val="00122A4F"/>
    <w:rsid w:val="0012329D"/>
    <w:rsid w:val="001267A6"/>
    <w:rsid w:val="00141B53"/>
    <w:rsid w:val="0014246A"/>
    <w:rsid w:val="00144B9E"/>
    <w:rsid w:val="00147B82"/>
    <w:rsid w:val="00150317"/>
    <w:rsid w:val="00153170"/>
    <w:rsid w:val="0015365E"/>
    <w:rsid w:val="00153DDF"/>
    <w:rsid w:val="001559F1"/>
    <w:rsid w:val="0015756D"/>
    <w:rsid w:val="00160C3C"/>
    <w:rsid w:val="00161355"/>
    <w:rsid w:val="001621A7"/>
    <w:rsid w:val="00162629"/>
    <w:rsid w:val="00167C8D"/>
    <w:rsid w:val="00173005"/>
    <w:rsid w:val="0017403F"/>
    <w:rsid w:val="00176C1A"/>
    <w:rsid w:val="00178D0B"/>
    <w:rsid w:val="00183A1F"/>
    <w:rsid w:val="00185269"/>
    <w:rsid w:val="001855CC"/>
    <w:rsid w:val="00187B34"/>
    <w:rsid w:val="0018A760"/>
    <w:rsid w:val="00191C02"/>
    <w:rsid w:val="001923C1"/>
    <w:rsid w:val="001942A0"/>
    <w:rsid w:val="0019432A"/>
    <w:rsid w:val="00195C78"/>
    <w:rsid w:val="00196A0A"/>
    <w:rsid w:val="00197429"/>
    <w:rsid w:val="00197C1D"/>
    <w:rsid w:val="001A0408"/>
    <w:rsid w:val="001A1999"/>
    <w:rsid w:val="001B38F7"/>
    <w:rsid w:val="001B3922"/>
    <w:rsid w:val="001B3F61"/>
    <w:rsid w:val="001B7889"/>
    <w:rsid w:val="001C030C"/>
    <w:rsid w:val="001C4C95"/>
    <w:rsid w:val="001D0CE0"/>
    <w:rsid w:val="001D33F6"/>
    <w:rsid w:val="001D39D2"/>
    <w:rsid w:val="001D57E4"/>
    <w:rsid w:val="001D628F"/>
    <w:rsid w:val="001D6EA9"/>
    <w:rsid w:val="001E199C"/>
    <w:rsid w:val="001E3E71"/>
    <w:rsid w:val="001E545B"/>
    <w:rsid w:val="001E5B39"/>
    <w:rsid w:val="001E7B92"/>
    <w:rsid w:val="001F05A1"/>
    <w:rsid w:val="001F3064"/>
    <w:rsid w:val="001F585A"/>
    <w:rsid w:val="0020369F"/>
    <w:rsid w:val="00204311"/>
    <w:rsid w:val="00205245"/>
    <w:rsid w:val="0020685B"/>
    <w:rsid w:val="00207D2E"/>
    <w:rsid w:val="00210A0A"/>
    <w:rsid w:val="00211244"/>
    <w:rsid w:val="00217254"/>
    <w:rsid w:val="00217809"/>
    <w:rsid w:val="00222E0C"/>
    <w:rsid w:val="002239D4"/>
    <w:rsid w:val="00225F77"/>
    <w:rsid w:val="00226556"/>
    <w:rsid w:val="00226E4A"/>
    <w:rsid w:val="0022725A"/>
    <w:rsid w:val="0022797D"/>
    <w:rsid w:val="002305E9"/>
    <w:rsid w:val="00232B96"/>
    <w:rsid w:val="00232FE0"/>
    <w:rsid w:val="00233512"/>
    <w:rsid w:val="00233AF8"/>
    <w:rsid w:val="0023595A"/>
    <w:rsid w:val="0024017D"/>
    <w:rsid w:val="00242585"/>
    <w:rsid w:val="00242E18"/>
    <w:rsid w:val="002436AD"/>
    <w:rsid w:val="00243715"/>
    <w:rsid w:val="00245083"/>
    <w:rsid w:val="00245AEE"/>
    <w:rsid w:val="0024610E"/>
    <w:rsid w:val="00252DAE"/>
    <w:rsid w:val="00254FBC"/>
    <w:rsid w:val="00257E71"/>
    <w:rsid w:val="00271988"/>
    <w:rsid w:val="002732F3"/>
    <w:rsid w:val="0027514A"/>
    <w:rsid w:val="00275B80"/>
    <w:rsid w:val="002772A7"/>
    <w:rsid w:val="002777CC"/>
    <w:rsid w:val="002801C3"/>
    <w:rsid w:val="00282522"/>
    <w:rsid w:val="00282AC5"/>
    <w:rsid w:val="00285076"/>
    <w:rsid w:val="002876BE"/>
    <w:rsid w:val="00287DA4"/>
    <w:rsid w:val="0029081D"/>
    <w:rsid w:val="00292298"/>
    <w:rsid w:val="00294205"/>
    <w:rsid w:val="00296432"/>
    <w:rsid w:val="00297262"/>
    <w:rsid w:val="002A031F"/>
    <w:rsid w:val="002A0F43"/>
    <w:rsid w:val="002A1737"/>
    <w:rsid w:val="002A1ED6"/>
    <w:rsid w:val="002B192E"/>
    <w:rsid w:val="002B208B"/>
    <w:rsid w:val="002B46C8"/>
    <w:rsid w:val="002B5FB2"/>
    <w:rsid w:val="002B78AE"/>
    <w:rsid w:val="002C1F8E"/>
    <w:rsid w:val="002C22D7"/>
    <w:rsid w:val="002C2ABE"/>
    <w:rsid w:val="002C3C05"/>
    <w:rsid w:val="002C5B7F"/>
    <w:rsid w:val="002D06EB"/>
    <w:rsid w:val="002D5912"/>
    <w:rsid w:val="002D75A1"/>
    <w:rsid w:val="002E219D"/>
    <w:rsid w:val="002E5DF3"/>
    <w:rsid w:val="002E61B7"/>
    <w:rsid w:val="002F710A"/>
    <w:rsid w:val="00300726"/>
    <w:rsid w:val="00301C6E"/>
    <w:rsid w:val="003052D9"/>
    <w:rsid w:val="00305A30"/>
    <w:rsid w:val="003071AC"/>
    <w:rsid w:val="0031015F"/>
    <w:rsid w:val="00314B3F"/>
    <w:rsid w:val="00314EBA"/>
    <w:rsid w:val="00317077"/>
    <w:rsid w:val="0032014B"/>
    <w:rsid w:val="00320EC9"/>
    <w:rsid w:val="00322746"/>
    <w:rsid w:val="00322BC9"/>
    <w:rsid w:val="00323179"/>
    <w:rsid w:val="00326B5E"/>
    <w:rsid w:val="0032723B"/>
    <w:rsid w:val="003277CD"/>
    <w:rsid w:val="00332D5C"/>
    <w:rsid w:val="0033437E"/>
    <w:rsid w:val="00335D81"/>
    <w:rsid w:val="0033E28E"/>
    <w:rsid w:val="0034380E"/>
    <w:rsid w:val="00344594"/>
    <w:rsid w:val="0034CAEB"/>
    <w:rsid w:val="00351A53"/>
    <w:rsid w:val="00353A11"/>
    <w:rsid w:val="00357A1D"/>
    <w:rsid w:val="00357D60"/>
    <w:rsid w:val="00357DA6"/>
    <w:rsid w:val="00357E3F"/>
    <w:rsid w:val="00361A35"/>
    <w:rsid w:val="00364230"/>
    <w:rsid w:val="00366B6E"/>
    <w:rsid w:val="00371A9F"/>
    <w:rsid w:val="0037268A"/>
    <w:rsid w:val="003749C0"/>
    <w:rsid w:val="0037602E"/>
    <w:rsid w:val="0037672E"/>
    <w:rsid w:val="00376DCB"/>
    <w:rsid w:val="0038069B"/>
    <w:rsid w:val="00381493"/>
    <w:rsid w:val="00385A93"/>
    <w:rsid w:val="00390835"/>
    <w:rsid w:val="003912C1"/>
    <w:rsid w:val="00393E9C"/>
    <w:rsid w:val="0039475C"/>
    <w:rsid w:val="003A475B"/>
    <w:rsid w:val="003A657D"/>
    <w:rsid w:val="003B2719"/>
    <w:rsid w:val="003B712D"/>
    <w:rsid w:val="003B7DE0"/>
    <w:rsid w:val="003BAC1E"/>
    <w:rsid w:val="003C0F19"/>
    <w:rsid w:val="003C6A00"/>
    <w:rsid w:val="003D0691"/>
    <w:rsid w:val="003D0701"/>
    <w:rsid w:val="003D3451"/>
    <w:rsid w:val="003D4CCE"/>
    <w:rsid w:val="003DB387"/>
    <w:rsid w:val="003E06C0"/>
    <w:rsid w:val="003E10D9"/>
    <w:rsid w:val="003E17C0"/>
    <w:rsid w:val="003E1855"/>
    <w:rsid w:val="003E48DF"/>
    <w:rsid w:val="003E4EF6"/>
    <w:rsid w:val="003E5607"/>
    <w:rsid w:val="003E76ED"/>
    <w:rsid w:val="003E7BD0"/>
    <w:rsid w:val="003F27D9"/>
    <w:rsid w:val="003F2D2D"/>
    <w:rsid w:val="003F49B7"/>
    <w:rsid w:val="003F53C7"/>
    <w:rsid w:val="003F61E9"/>
    <w:rsid w:val="00404063"/>
    <w:rsid w:val="00405670"/>
    <w:rsid w:val="00410747"/>
    <w:rsid w:val="004122A0"/>
    <w:rsid w:val="0041440F"/>
    <w:rsid w:val="00414A97"/>
    <w:rsid w:val="00414B55"/>
    <w:rsid w:val="00414D80"/>
    <w:rsid w:val="00416A11"/>
    <w:rsid w:val="004172C8"/>
    <w:rsid w:val="00421F99"/>
    <w:rsid w:val="004227F2"/>
    <w:rsid w:val="0042293F"/>
    <w:rsid w:val="00424B99"/>
    <w:rsid w:val="00424F3E"/>
    <w:rsid w:val="00427071"/>
    <w:rsid w:val="0043030F"/>
    <w:rsid w:val="00431F6F"/>
    <w:rsid w:val="00432FC8"/>
    <w:rsid w:val="004330AC"/>
    <w:rsid w:val="00433D62"/>
    <w:rsid w:val="004359DB"/>
    <w:rsid w:val="0044062D"/>
    <w:rsid w:val="00443721"/>
    <w:rsid w:val="00445BC1"/>
    <w:rsid w:val="00446C3B"/>
    <w:rsid w:val="00447925"/>
    <w:rsid w:val="00450E17"/>
    <w:rsid w:val="004511DD"/>
    <w:rsid w:val="00452C75"/>
    <w:rsid w:val="004565B5"/>
    <w:rsid w:val="00457965"/>
    <w:rsid w:val="004609D3"/>
    <w:rsid w:val="0046315F"/>
    <w:rsid w:val="00464BC6"/>
    <w:rsid w:val="00466590"/>
    <w:rsid w:val="004725DC"/>
    <w:rsid w:val="004730CE"/>
    <w:rsid w:val="00480B60"/>
    <w:rsid w:val="00481452"/>
    <w:rsid w:val="00482456"/>
    <w:rsid w:val="00484FB8"/>
    <w:rsid w:val="00486034"/>
    <w:rsid w:val="00487796"/>
    <w:rsid w:val="004973A3"/>
    <w:rsid w:val="004A03A5"/>
    <w:rsid w:val="004A0A6E"/>
    <w:rsid w:val="004A1564"/>
    <w:rsid w:val="004A1E11"/>
    <w:rsid w:val="004A60F4"/>
    <w:rsid w:val="004A6961"/>
    <w:rsid w:val="004A7C53"/>
    <w:rsid w:val="004B012B"/>
    <w:rsid w:val="004B0967"/>
    <w:rsid w:val="004B2CC1"/>
    <w:rsid w:val="004C6CAF"/>
    <w:rsid w:val="004D0178"/>
    <w:rsid w:val="004D1333"/>
    <w:rsid w:val="004D1AA6"/>
    <w:rsid w:val="004D2D73"/>
    <w:rsid w:val="004D3CC2"/>
    <w:rsid w:val="004D4721"/>
    <w:rsid w:val="004D599E"/>
    <w:rsid w:val="004D60E8"/>
    <w:rsid w:val="004E0710"/>
    <w:rsid w:val="004E1816"/>
    <w:rsid w:val="004E1BB6"/>
    <w:rsid w:val="004E53D9"/>
    <w:rsid w:val="004E71BE"/>
    <w:rsid w:val="004F0E15"/>
    <w:rsid w:val="004F1BDD"/>
    <w:rsid w:val="004F2CBA"/>
    <w:rsid w:val="004F57AE"/>
    <w:rsid w:val="004F7A90"/>
    <w:rsid w:val="0050166A"/>
    <w:rsid w:val="00503FFA"/>
    <w:rsid w:val="00504313"/>
    <w:rsid w:val="00510030"/>
    <w:rsid w:val="005104D2"/>
    <w:rsid w:val="00511522"/>
    <w:rsid w:val="005148EA"/>
    <w:rsid w:val="00514CAE"/>
    <w:rsid w:val="00514DC1"/>
    <w:rsid w:val="00514DF8"/>
    <w:rsid w:val="00520E79"/>
    <w:rsid w:val="00522A7F"/>
    <w:rsid w:val="00524D8D"/>
    <w:rsid w:val="00527DE5"/>
    <w:rsid w:val="00530F5D"/>
    <w:rsid w:val="00531728"/>
    <w:rsid w:val="00531E47"/>
    <w:rsid w:val="00540CB3"/>
    <w:rsid w:val="00540DEA"/>
    <w:rsid w:val="0054245B"/>
    <w:rsid w:val="00543A78"/>
    <w:rsid w:val="00550F7F"/>
    <w:rsid w:val="005534FD"/>
    <w:rsid w:val="00554D5B"/>
    <w:rsid w:val="00560E5E"/>
    <w:rsid w:val="00561538"/>
    <w:rsid w:val="0056264B"/>
    <w:rsid w:val="00562812"/>
    <w:rsid w:val="00565596"/>
    <w:rsid w:val="005656C2"/>
    <w:rsid w:val="00565B72"/>
    <w:rsid w:val="00567286"/>
    <w:rsid w:val="0056933E"/>
    <w:rsid w:val="00570861"/>
    <w:rsid w:val="00577418"/>
    <w:rsid w:val="00582C6B"/>
    <w:rsid w:val="005835A2"/>
    <w:rsid w:val="005848C9"/>
    <w:rsid w:val="00584E7D"/>
    <w:rsid w:val="00586115"/>
    <w:rsid w:val="00586634"/>
    <w:rsid w:val="00590F24"/>
    <w:rsid w:val="00593298"/>
    <w:rsid w:val="005942BA"/>
    <w:rsid w:val="00594489"/>
    <w:rsid w:val="00594770"/>
    <w:rsid w:val="00595026"/>
    <w:rsid w:val="00595564"/>
    <w:rsid w:val="005956C0"/>
    <w:rsid w:val="005A2B13"/>
    <w:rsid w:val="005A550C"/>
    <w:rsid w:val="005B3589"/>
    <w:rsid w:val="005B7D8E"/>
    <w:rsid w:val="005C0F07"/>
    <w:rsid w:val="005C4105"/>
    <w:rsid w:val="005C5169"/>
    <w:rsid w:val="005C6D68"/>
    <w:rsid w:val="005C6D96"/>
    <w:rsid w:val="005D2211"/>
    <w:rsid w:val="005D3476"/>
    <w:rsid w:val="005D50DF"/>
    <w:rsid w:val="005D7F39"/>
    <w:rsid w:val="005D7FFB"/>
    <w:rsid w:val="005E0D77"/>
    <w:rsid w:val="005E497A"/>
    <w:rsid w:val="005E7F76"/>
    <w:rsid w:val="005F25CD"/>
    <w:rsid w:val="005F7668"/>
    <w:rsid w:val="0060111C"/>
    <w:rsid w:val="00603EBB"/>
    <w:rsid w:val="00604E98"/>
    <w:rsid w:val="00607805"/>
    <w:rsid w:val="00610EF0"/>
    <w:rsid w:val="00611C37"/>
    <w:rsid w:val="006124ED"/>
    <w:rsid w:val="00612CF3"/>
    <w:rsid w:val="00612E8F"/>
    <w:rsid w:val="00616414"/>
    <w:rsid w:val="00620A64"/>
    <w:rsid w:val="006217AB"/>
    <w:rsid w:val="00621957"/>
    <w:rsid w:val="00624513"/>
    <w:rsid w:val="0062536F"/>
    <w:rsid w:val="006261AD"/>
    <w:rsid w:val="00626C2C"/>
    <w:rsid w:val="006270B7"/>
    <w:rsid w:val="00630216"/>
    <w:rsid w:val="0063228E"/>
    <w:rsid w:val="00633551"/>
    <w:rsid w:val="006359DA"/>
    <w:rsid w:val="00642CEF"/>
    <w:rsid w:val="00645C6B"/>
    <w:rsid w:val="00646704"/>
    <w:rsid w:val="00650943"/>
    <w:rsid w:val="006510BF"/>
    <w:rsid w:val="00655773"/>
    <w:rsid w:val="00656A6D"/>
    <w:rsid w:val="0065773C"/>
    <w:rsid w:val="006640F5"/>
    <w:rsid w:val="006641E7"/>
    <w:rsid w:val="006665C4"/>
    <w:rsid w:val="00670A2B"/>
    <w:rsid w:val="00673171"/>
    <w:rsid w:val="00673E82"/>
    <w:rsid w:val="00674A94"/>
    <w:rsid w:val="006764C7"/>
    <w:rsid w:val="0067701F"/>
    <w:rsid w:val="00677926"/>
    <w:rsid w:val="00677DBE"/>
    <w:rsid w:val="00682EDA"/>
    <w:rsid w:val="00692329"/>
    <w:rsid w:val="00693DB4"/>
    <w:rsid w:val="00697EB7"/>
    <w:rsid w:val="006A2AF2"/>
    <w:rsid w:val="006A3878"/>
    <w:rsid w:val="006A3A22"/>
    <w:rsid w:val="006A3CCE"/>
    <w:rsid w:val="006A42DA"/>
    <w:rsid w:val="006A7A89"/>
    <w:rsid w:val="006B3F07"/>
    <w:rsid w:val="006B4303"/>
    <w:rsid w:val="006B50FA"/>
    <w:rsid w:val="006B5F03"/>
    <w:rsid w:val="006B61C5"/>
    <w:rsid w:val="006B6E45"/>
    <w:rsid w:val="006B730D"/>
    <w:rsid w:val="006B7E1A"/>
    <w:rsid w:val="006C2275"/>
    <w:rsid w:val="006C5E99"/>
    <w:rsid w:val="006D2D91"/>
    <w:rsid w:val="006D7EAD"/>
    <w:rsid w:val="006E37A0"/>
    <w:rsid w:val="006E5FC2"/>
    <w:rsid w:val="006E61AA"/>
    <w:rsid w:val="006E70FA"/>
    <w:rsid w:val="006F0FC2"/>
    <w:rsid w:val="006F1177"/>
    <w:rsid w:val="006F1788"/>
    <w:rsid w:val="006F18FA"/>
    <w:rsid w:val="006F2341"/>
    <w:rsid w:val="006FDC08"/>
    <w:rsid w:val="007002B2"/>
    <w:rsid w:val="00700BFF"/>
    <w:rsid w:val="00700CBA"/>
    <w:rsid w:val="00701759"/>
    <w:rsid w:val="00704BDF"/>
    <w:rsid w:val="007057C7"/>
    <w:rsid w:val="0070627B"/>
    <w:rsid w:val="0071282B"/>
    <w:rsid w:val="00713B2A"/>
    <w:rsid w:val="00716B6B"/>
    <w:rsid w:val="0071766D"/>
    <w:rsid w:val="007177A5"/>
    <w:rsid w:val="00717A04"/>
    <w:rsid w:val="00720E69"/>
    <w:rsid w:val="00721D2D"/>
    <w:rsid w:val="00722B91"/>
    <w:rsid w:val="00722BC3"/>
    <w:rsid w:val="0072E4CE"/>
    <w:rsid w:val="0073136B"/>
    <w:rsid w:val="0073298A"/>
    <w:rsid w:val="00733EAF"/>
    <w:rsid w:val="00735FBC"/>
    <w:rsid w:val="0073B956"/>
    <w:rsid w:val="00741604"/>
    <w:rsid w:val="00741860"/>
    <w:rsid w:val="007429CE"/>
    <w:rsid w:val="0074366E"/>
    <w:rsid w:val="007466B0"/>
    <w:rsid w:val="00747032"/>
    <w:rsid w:val="00757AAE"/>
    <w:rsid w:val="00757EAE"/>
    <w:rsid w:val="00762277"/>
    <w:rsid w:val="00764786"/>
    <w:rsid w:val="007653AF"/>
    <w:rsid w:val="0077080A"/>
    <w:rsid w:val="00770ECD"/>
    <w:rsid w:val="00771545"/>
    <w:rsid w:val="007723E7"/>
    <w:rsid w:val="00774FE3"/>
    <w:rsid w:val="00777243"/>
    <w:rsid w:val="00777B42"/>
    <w:rsid w:val="007831DE"/>
    <w:rsid w:val="00783899"/>
    <w:rsid w:val="00784E75"/>
    <w:rsid w:val="007863D3"/>
    <w:rsid w:val="007868F3"/>
    <w:rsid w:val="00793466"/>
    <w:rsid w:val="007942CC"/>
    <w:rsid w:val="00797938"/>
    <w:rsid w:val="007A1188"/>
    <w:rsid w:val="007A169D"/>
    <w:rsid w:val="007A3BD5"/>
    <w:rsid w:val="007A4039"/>
    <w:rsid w:val="007A4AB7"/>
    <w:rsid w:val="007A5A96"/>
    <w:rsid w:val="007A5BD4"/>
    <w:rsid w:val="007B00B0"/>
    <w:rsid w:val="007B2043"/>
    <w:rsid w:val="007B28EE"/>
    <w:rsid w:val="007B396B"/>
    <w:rsid w:val="007B4BBB"/>
    <w:rsid w:val="007B510B"/>
    <w:rsid w:val="007C0195"/>
    <w:rsid w:val="007C17B3"/>
    <w:rsid w:val="007C4A24"/>
    <w:rsid w:val="007C6161"/>
    <w:rsid w:val="007C76BF"/>
    <w:rsid w:val="007C78EE"/>
    <w:rsid w:val="007C7C68"/>
    <w:rsid w:val="007CE600"/>
    <w:rsid w:val="007D12B4"/>
    <w:rsid w:val="007D3730"/>
    <w:rsid w:val="007D43D9"/>
    <w:rsid w:val="007D5007"/>
    <w:rsid w:val="007D58EF"/>
    <w:rsid w:val="007D6AA2"/>
    <w:rsid w:val="007D6D92"/>
    <w:rsid w:val="007D72E7"/>
    <w:rsid w:val="007E04F3"/>
    <w:rsid w:val="007E06B6"/>
    <w:rsid w:val="007E1340"/>
    <w:rsid w:val="007E18E2"/>
    <w:rsid w:val="007E19B3"/>
    <w:rsid w:val="007E279A"/>
    <w:rsid w:val="007E35AE"/>
    <w:rsid w:val="007E7D7D"/>
    <w:rsid w:val="007F1048"/>
    <w:rsid w:val="007F12C0"/>
    <w:rsid w:val="007F31D8"/>
    <w:rsid w:val="007F3DC9"/>
    <w:rsid w:val="007F50CD"/>
    <w:rsid w:val="007F5670"/>
    <w:rsid w:val="0080289F"/>
    <w:rsid w:val="00802EFC"/>
    <w:rsid w:val="00803F09"/>
    <w:rsid w:val="00804AFF"/>
    <w:rsid w:val="008056F3"/>
    <w:rsid w:val="0080627E"/>
    <w:rsid w:val="0080639C"/>
    <w:rsid w:val="00806E48"/>
    <w:rsid w:val="00807164"/>
    <w:rsid w:val="00814F99"/>
    <w:rsid w:val="00815040"/>
    <w:rsid w:val="0082026C"/>
    <w:rsid w:val="008237FB"/>
    <w:rsid w:val="00824543"/>
    <w:rsid w:val="00824CA8"/>
    <w:rsid w:val="008250FD"/>
    <w:rsid w:val="00825E03"/>
    <w:rsid w:val="00826E73"/>
    <w:rsid w:val="0083066E"/>
    <w:rsid w:val="008316ED"/>
    <w:rsid w:val="00832864"/>
    <w:rsid w:val="00833BA2"/>
    <w:rsid w:val="0083729D"/>
    <w:rsid w:val="00837ACA"/>
    <w:rsid w:val="00837EB3"/>
    <w:rsid w:val="00842578"/>
    <w:rsid w:val="00843550"/>
    <w:rsid w:val="00844910"/>
    <w:rsid w:val="00844CC5"/>
    <w:rsid w:val="00845A50"/>
    <w:rsid w:val="0084647D"/>
    <w:rsid w:val="00850C61"/>
    <w:rsid w:val="0085116B"/>
    <w:rsid w:val="008515B4"/>
    <w:rsid w:val="008538E5"/>
    <w:rsid w:val="00860995"/>
    <w:rsid w:val="00861DE7"/>
    <w:rsid w:val="00877A36"/>
    <w:rsid w:val="00880FBF"/>
    <w:rsid w:val="00883436"/>
    <w:rsid w:val="008838E4"/>
    <w:rsid w:val="008841BC"/>
    <w:rsid w:val="0088697E"/>
    <w:rsid w:val="008870B6"/>
    <w:rsid w:val="00892008"/>
    <w:rsid w:val="00892E4E"/>
    <w:rsid w:val="008930A1"/>
    <w:rsid w:val="00893516"/>
    <w:rsid w:val="008961D4"/>
    <w:rsid w:val="00897309"/>
    <w:rsid w:val="008A08F5"/>
    <w:rsid w:val="008A0917"/>
    <w:rsid w:val="008A0B9D"/>
    <w:rsid w:val="008A18C6"/>
    <w:rsid w:val="008A1DBC"/>
    <w:rsid w:val="008A3D0C"/>
    <w:rsid w:val="008A63CE"/>
    <w:rsid w:val="008B1EF0"/>
    <w:rsid w:val="008B4906"/>
    <w:rsid w:val="008C0FDC"/>
    <w:rsid w:val="008C1A78"/>
    <w:rsid w:val="008C33BB"/>
    <w:rsid w:val="008C5375"/>
    <w:rsid w:val="008D0919"/>
    <w:rsid w:val="008D29D8"/>
    <w:rsid w:val="008D6205"/>
    <w:rsid w:val="008D6623"/>
    <w:rsid w:val="008E2FA3"/>
    <w:rsid w:val="008E3E99"/>
    <w:rsid w:val="008E3FD3"/>
    <w:rsid w:val="008E5E11"/>
    <w:rsid w:val="008E5EE9"/>
    <w:rsid w:val="008E7195"/>
    <w:rsid w:val="008E7495"/>
    <w:rsid w:val="008E787D"/>
    <w:rsid w:val="008E7B61"/>
    <w:rsid w:val="008F08AE"/>
    <w:rsid w:val="008F4232"/>
    <w:rsid w:val="008F42C4"/>
    <w:rsid w:val="008F4FF0"/>
    <w:rsid w:val="00901388"/>
    <w:rsid w:val="009014CA"/>
    <w:rsid w:val="00902898"/>
    <w:rsid w:val="009039FC"/>
    <w:rsid w:val="0090593E"/>
    <w:rsid w:val="00907680"/>
    <w:rsid w:val="0091029A"/>
    <w:rsid w:val="009123AA"/>
    <w:rsid w:val="00912637"/>
    <w:rsid w:val="009136BB"/>
    <w:rsid w:val="00915747"/>
    <w:rsid w:val="009169D8"/>
    <w:rsid w:val="00920FAA"/>
    <w:rsid w:val="00922216"/>
    <w:rsid w:val="00924B15"/>
    <w:rsid w:val="00925BFF"/>
    <w:rsid w:val="00927706"/>
    <w:rsid w:val="0093413C"/>
    <w:rsid w:val="00934216"/>
    <w:rsid w:val="00934E93"/>
    <w:rsid w:val="00936060"/>
    <w:rsid w:val="00936217"/>
    <w:rsid w:val="00937811"/>
    <w:rsid w:val="0094021C"/>
    <w:rsid w:val="009406C7"/>
    <w:rsid w:val="009418A8"/>
    <w:rsid w:val="00941FBF"/>
    <w:rsid w:val="00944B66"/>
    <w:rsid w:val="00944E4C"/>
    <w:rsid w:val="0095056F"/>
    <w:rsid w:val="00950E26"/>
    <w:rsid w:val="0095280F"/>
    <w:rsid w:val="009565C7"/>
    <w:rsid w:val="00956B1C"/>
    <w:rsid w:val="009613B7"/>
    <w:rsid w:val="00965AE3"/>
    <w:rsid w:val="00971784"/>
    <w:rsid w:val="00971931"/>
    <w:rsid w:val="009719A3"/>
    <w:rsid w:val="00971B41"/>
    <w:rsid w:val="00974621"/>
    <w:rsid w:val="00976F4A"/>
    <w:rsid w:val="00980B1C"/>
    <w:rsid w:val="00981FB3"/>
    <w:rsid w:val="00983603"/>
    <w:rsid w:val="00985396"/>
    <w:rsid w:val="00986E17"/>
    <w:rsid w:val="00987C22"/>
    <w:rsid w:val="00992C2F"/>
    <w:rsid w:val="00993617"/>
    <w:rsid w:val="00994D44"/>
    <w:rsid w:val="00996A09"/>
    <w:rsid w:val="009975DB"/>
    <w:rsid w:val="009A03A0"/>
    <w:rsid w:val="009A16DC"/>
    <w:rsid w:val="009A41E4"/>
    <w:rsid w:val="009A4645"/>
    <w:rsid w:val="009A4BA5"/>
    <w:rsid w:val="009A4F23"/>
    <w:rsid w:val="009A507E"/>
    <w:rsid w:val="009A547D"/>
    <w:rsid w:val="009A70C6"/>
    <w:rsid w:val="009A70E7"/>
    <w:rsid w:val="009B1CD8"/>
    <w:rsid w:val="009B23C8"/>
    <w:rsid w:val="009B2E94"/>
    <w:rsid w:val="009B3891"/>
    <w:rsid w:val="009B3ACC"/>
    <w:rsid w:val="009B5134"/>
    <w:rsid w:val="009B64C7"/>
    <w:rsid w:val="009C564A"/>
    <w:rsid w:val="009C6C87"/>
    <w:rsid w:val="009D1C70"/>
    <w:rsid w:val="009D251C"/>
    <w:rsid w:val="009D26B6"/>
    <w:rsid w:val="009D2E7C"/>
    <w:rsid w:val="009D706F"/>
    <w:rsid w:val="009D7EA6"/>
    <w:rsid w:val="009E099E"/>
    <w:rsid w:val="009E7085"/>
    <w:rsid w:val="009E72D9"/>
    <w:rsid w:val="009E7536"/>
    <w:rsid w:val="009F3315"/>
    <w:rsid w:val="009F3B2E"/>
    <w:rsid w:val="009F4AD7"/>
    <w:rsid w:val="009F60EF"/>
    <w:rsid w:val="00A012C6"/>
    <w:rsid w:val="00A025F4"/>
    <w:rsid w:val="00A0438B"/>
    <w:rsid w:val="00A0455C"/>
    <w:rsid w:val="00A04DED"/>
    <w:rsid w:val="00A1064A"/>
    <w:rsid w:val="00A11D0C"/>
    <w:rsid w:val="00A125BA"/>
    <w:rsid w:val="00A13252"/>
    <w:rsid w:val="00A139A4"/>
    <w:rsid w:val="00A14598"/>
    <w:rsid w:val="00A152FF"/>
    <w:rsid w:val="00A176F8"/>
    <w:rsid w:val="00A2063C"/>
    <w:rsid w:val="00A23617"/>
    <w:rsid w:val="00A25549"/>
    <w:rsid w:val="00A26467"/>
    <w:rsid w:val="00A2799E"/>
    <w:rsid w:val="00A302E6"/>
    <w:rsid w:val="00A30E06"/>
    <w:rsid w:val="00A34B61"/>
    <w:rsid w:val="00A3557C"/>
    <w:rsid w:val="00A35E4B"/>
    <w:rsid w:val="00A35E95"/>
    <w:rsid w:val="00A35FBE"/>
    <w:rsid w:val="00A3693E"/>
    <w:rsid w:val="00A36DDB"/>
    <w:rsid w:val="00A37094"/>
    <w:rsid w:val="00A41C3A"/>
    <w:rsid w:val="00A431F4"/>
    <w:rsid w:val="00A43B66"/>
    <w:rsid w:val="00A4D377"/>
    <w:rsid w:val="00A55A6F"/>
    <w:rsid w:val="00A65C78"/>
    <w:rsid w:val="00A6760C"/>
    <w:rsid w:val="00A67974"/>
    <w:rsid w:val="00A717F2"/>
    <w:rsid w:val="00A72191"/>
    <w:rsid w:val="00A74CC3"/>
    <w:rsid w:val="00A7582F"/>
    <w:rsid w:val="00A768F2"/>
    <w:rsid w:val="00A81032"/>
    <w:rsid w:val="00A81F13"/>
    <w:rsid w:val="00A83029"/>
    <w:rsid w:val="00A8620C"/>
    <w:rsid w:val="00A91B7B"/>
    <w:rsid w:val="00A9335B"/>
    <w:rsid w:val="00A94384"/>
    <w:rsid w:val="00A97109"/>
    <w:rsid w:val="00AA12AC"/>
    <w:rsid w:val="00AA3976"/>
    <w:rsid w:val="00AA408C"/>
    <w:rsid w:val="00AA414A"/>
    <w:rsid w:val="00AA4F0D"/>
    <w:rsid w:val="00AA51ED"/>
    <w:rsid w:val="00AA5437"/>
    <w:rsid w:val="00AA64B0"/>
    <w:rsid w:val="00AB172C"/>
    <w:rsid w:val="00AB304D"/>
    <w:rsid w:val="00AB4BB0"/>
    <w:rsid w:val="00AC1B82"/>
    <w:rsid w:val="00AC425C"/>
    <w:rsid w:val="00AD232B"/>
    <w:rsid w:val="00AD3638"/>
    <w:rsid w:val="00AD616A"/>
    <w:rsid w:val="00AD864B"/>
    <w:rsid w:val="00AE0846"/>
    <w:rsid w:val="00AE2A2C"/>
    <w:rsid w:val="00AE73BA"/>
    <w:rsid w:val="00AF14B1"/>
    <w:rsid w:val="00AF4F8B"/>
    <w:rsid w:val="00AF5AB6"/>
    <w:rsid w:val="00B00BCA"/>
    <w:rsid w:val="00B10BAF"/>
    <w:rsid w:val="00B13533"/>
    <w:rsid w:val="00B150F4"/>
    <w:rsid w:val="00B1658F"/>
    <w:rsid w:val="00B166C4"/>
    <w:rsid w:val="00B17E63"/>
    <w:rsid w:val="00B20FB0"/>
    <w:rsid w:val="00B23825"/>
    <w:rsid w:val="00B2761E"/>
    <w:rsid w:val="00B32AE6"/>
    <w:rsid w:val="00B337EB"/>
    <w:rsid w:val="00B340AA"/>
    <w:rsid w:val="00B34876"/>
    <w:rsid w:val="00B349AD"/>
    <w:rsid w:val="00B354E7"/>
    <w:rsid w:val="00B37B9A"/>
    <w:rsid w:val="00B37E13"/>
    <w:rsid w:val="00B3C9B8"/>
    <w:rsid w:val="00B40CE1"/>
    <w:rsid w:val="00B415D4"/>
    <w:rsid w:val="00B43D0E"/>
    <w:rsid w:val="00B459F5"/>
    <w:rsid w:val="00B45E87"/>
    <w:rsid w:val="00B4603E"/>
    <w:rsid w:val="00B502E2"/>
    <w:rsid w:val="00B5133D"/>
    <w:rsid w:val="00B514CD"/>
    <w:rsid w:val="00B52289"/>
    <w:rsid w:val="00B54B94"/>
    <w:rsid w:val="00B5535A"/>
    <w:rsid w:val="00B55F8D"/>
    <w:rsid w:val="00B55FDB"/>
    <w:rsid w:val="00B56293"/>
    <w:rsid w:val="00B5701E"/>
    <w:rsid w:val="00B60E2E"/>
    <w:rsid w:val="00B61474"/>
    <w:rsid w:val="00B62931"/>
    <w:rsid w:val="00B6364A"/>
    <w:rsid w:val="00B637C1"/>
    <w:rsid w:val="00B6406A"/>
    <w:rsid w:val="00B64FDF"/>
    <w:rsid w:val="00B65CEF"/>
    <w:rsid w:val="00B67244"/>
    <w:rsid w:val="00B7194B"/>
    <w:rsid w:val="00B71AB7"/>
    <w:rsid w:val="00B73C9C"/>
    <w:rsid w:val="00B73D1E"/>
    <w:rsid w:val="00B76966"/>
    <w:rsid w:val="00B769F1"/>
    <w:rsid w:val="00B80490"/>
    <w:rsid w:val="00B86514"/>
    <w:rsid w:val="00B87F5A"/>
    <w:rsid w:val="00B92A01"/>
    <w:rsid w:val="00B9597D"/>
    <w:rsid w:val="00BA0A64"/>
    <w:rsid w:val="00BA24AC"/>
    <w:rsid w:val="00BA4164"/>
    <w:rsid w:val="00BB0249"/>
    <w:rsid w:val="00BB412E"/>
    <w:rsid w:val="00BB5E10"/>
    <w:rsid w:val="00BB72E1"/>
    <w:rsid w:val="00BC0835"/>
    <w:rsid w:val="00BC2754"/>
    <w:rsid w:val="00BC46E8"/>
    <w:rsid w:val="00BC50CE"/>
    <w:rsid w:val="00BC6058"/>
    <w:rsid w:val="00BC6158"/>
    <w:rsid w:val="00BC676C"/>
    <w:rsid w:val="00BC7A93"/>
    <w:rsid w:val="00BD07D0"/>
    <w:rsid w:val="00BD33B9"/>
    <w:rsid w:val="00BD33FD"/>
    <w:rsid w:val="00BD4ED5"/>
    <w:rsid w:val="00BD5277"/>
    <w:rsid w:val="00BD69BC"/>
    <w:rsid w:val="00BD7B2A"/>
    <w:rsid w:val="00BD7C15"/>
    <w:rsid w:val="00BE2E6C"/>
    <w:rsid w:val="00BE6967"/>
    <w:rsid w:val="00BF1551"/>
    <w:rsid w:val="00BF2128"/>
    <w:rsid w:val="00BF2C86"/>
    <w:rsid w:val="00BF3B10"/>
    <w:rsid w:val="00BF446D"/>
    <w:rsid w:val="00BF7C04"/>
    <w:rsid w:val="00BF7C76"/>
    <w:rsid w:val="00C0157C"/>
    <w:rsid w:val="00C01DA9"/>
    <w:rsid w:val="00C036A3"/>
    <w:rsid w:val="00C04315"/>
    <w:rsid w:val="00C0517C"/>
    <w:rsid w:val="00C055A1"/>
    <w:rsid w:val="00C079F2"/>
    <w:rsid w:val="00C12F35"/>
    <w:rsid w:val="00C13854"/>
    <w:rsid w:val="00C20C57"/>
    <w:rsid w:val="00C2154C"/>
    <w:rsid w:val="00C21766"/>
    <w:rsid w:val="00C23904"/>
    <w:rsid w:val="00C251F1"/>
    <w:rsid w:val="00C260DA"/>
    <w:rsid w:val="00C33D3D"/>
    <w:rsid w:val="00C3424B"/>
    <w:rsid w:val="00C34CAD"/>
    <w:rsid w:val="00C34FEA"/>
    <w:rsid w:val="00C361E5"/>
    <w:rsid w:val="00C37858"/>
    <w:rsid w:val="00C37AFD"/>
    <w:rsid w:val="00C3F15D"/>
    <w:rsid w:val="00C4069B"/>
    <w:rsid w:val="00C43B9E"/>
    <w:rsid w:val="00C4471A"/>
    <w:rsid w:val="00C5080D"/>
    <w:rsid w:val="00C51A73"/>
    <w:rsid w:val="00C51C77"/>
    <w:rsid w:val="00C53A26"/>
    <w:rsid w:val="00C5480E"/>
    <w:rsid w:val="00C562A5"/>
    <w:rsid w:val="00C618EB"/>
    <w:rsid w:val="00C636DC"/>
    <w:rsid w:val="00C6508C"/>
    <w:rsid w:val="00C651E0"/>
    <w:rsid w:val="00C65AD4"/>
    <w:rsid w:val="00C66CF6"/>
    <w:rsid w:val="00C671AE"/>
    <w:rsid w:val="00C67939"/>
    <w:rsid w:val="00C67B2E"/>
    <w:rsid w:val="00C67F27"/>
    <w:rsid w:val="00C76168"/>
    <w:rsid w:val="00C76E23"/>
    <w:rsid w:val="00C77B10"/>
    <w:rsid w:val="00C81978"/>
    <w:rsid w:val="00C826B8"/>
    <w:rsid w:val="00C84B5C"/>
    <w:rsid w:val="00C85B76"/>
    <w:rsid w:val="00C86435"/>
    <w:rsid w:val="00C9216E"/>
    <w:rsid w:val="00C92A5B"/>
    <w:rsid w:val="00C92BAC"/>
    <w:rsid w:val="00C92DD4"/>
    <w:rsid w:val="00C92E24"/>
    <w:rsid w:val="00C931C6"/>
    <w:rsid w:val="00C93BF0"/>
    <w:rsid w:val="00C949AD"/>
    <w:rsid w:val="00C94A15"/>
    <w:rsid w:val="00C958B6"/>
    <w:rsid w:val="00C98D70"/>
    <w:rsid w:val="00CA0413"/>
    <w:rsid w:val="00CA2BAF"/>
    <w:rsid w:val="00CA75D9"/>
    <w:rsid w:val="00CA7B07"/>
    <w:rsid w:val="00CB3E5C"/>
    <w:rsid w:val="00CB49D8"/>
    <w:rsid w:val="00CB522E"/>
    <w:rsid w:val="00CB619B"/>
    <w:rsid w:val="00CC0039"/>
    <w:rsid w:val="00CC048E"/>
    <w:rsid w:val="00CC0644"/>
    <w:rsid w:val="00CC3B8C"/>
    <w:rsid w:val="00CC3E7E"/>
    <w:rsid w:val="00CC3EC5"/>
    <w:rsid w:val="00CC575B"/>
    <w:rsid w:val="00CC66E6"/>
    <w:rsid w:val="00CC68DA"/>
    <w:rsid w:val="00CD1722"/>
    <w:rsid w:val="00CD3346"/>
    <w:rsid w:val="00CD36BA"/>
    <w:rsid w:val="00CD5732"/>
    <w:rsid w:val="00CD6D23"/>
    <w:rsid w:val="00CD7002"/>
    <w:rsid w:val="00CE284C"/>
    <w:rsid w:val="00CE34B8"/>
    <w:rsid w:val="00CE4A32"/>
    <w:rsid w:val="00CE5A05"/>
    <w:rsid w:val="00CE68F5"/>
    <w:rsid w:val="00CE7449"/>
    <w:rsid w:val="00CF009C"/>
    <w:rsid w:val="00CF3D0B"/>
    <w:rsid w:val="00D01040"/>
    <w:rsid w:val="00D0151F"/>
    <w:rsid w:val="00D05378"/>
    <w:rsid w:val="00D06C1B"/>
    <w:rsid w:val="00D07055"/>
    <w:rsid w:val="00D153CD"/>
    <w:rsid w:val="00D158EC"/>
    <w:rsid w:val="00D22B26"/>
    <w:rsid w:val="00D244E7"/>
    <w:rsid w:val="00D24FFD"/>
    <w:rsid w:val="00D268E5"/>
    <w:rsid w:val="00D27D2D"/>
    <w:rsid w:val="00D307C4"/>
    <w:rsid w:val="00D36142"/>
    <w:rsid w:val="00D37671"/>
    <w:rsid w:val="00D40F78"/>
    <w:rsid w:val="00D4270A"/>
    <w:rsid w:val="00D43661"/>
    <w:rsid w:val="00D463E0"/>
    <w:rsid w:val="00D470B9"/>
    <w:rsid w:val="00D53FD2"/>
    <w:rsid w:val="00D54153"/>
    <w:rsid w:val="00D54BA0"/>
    <w:rsid w:val="00D55BAB"/>
    <w:rsid w:val="00D56F94"/>
    <w:rsid w:val="00D577EB"/>
    <w:rsid w:val="00D57AF4"/>
    <w:rsid w:val="00D60C4A"/>
    <w:rsid w:val="00D6232D"/>
    <w:rsid w:val="00D63127"/>
    <w:rsid w:val="00D64B10"/>
    <w:rsid w:val="00D67E79"/>
    <w:rsid w:val="00D7009E"/>
    <w:rsid w:val="00D72306"/>
    <w:rsid w:val="00D73D25"/>
    <w:rsid w:val="00D742E6"/>
    <w:rsid w:val="00D764D0"/>
    <w:rsid w:val="00D768D6"/>
    <w:rsid w:val="00D7A568"/>
    <w:rsid w:val="00D81FED"/>
    <w:rsid w:val="00D852BB"/>
    <w:rsid w:val="00D90022"/>
    <w:rsid w:val="00D903B8"/>
    <w:rsid w:val="00D96889"/>
    <w:rsid w:val="00DA173F"/>
    <w:rsid w:val="00DA3AD5"/>
    <w:rsid w:val="00DA5660"/>
    <w:rsid w:val="00DB05B3"/>
    <w:rsid w:val="00DB1D0C"/>
    <w:rsid w:val="00DB491E"/>
    <w:rsid w:val="00DB5B52"/>
    <w:rsid w:val="00DB5E7B"/>
    <w:rsid w:val="00DC2296"/>
    <w:rsid w:val="00DC33DE"/>
    <w:rsid w:val="00DC3B66"/>
    <w:rsid w:val="00DC5C85"/>
    <w:rsid w:val="00DC7CCA"/>
    <w:rsid w:val="00DD213A"/>
    <w:rsid w:val="00DD286F"/>
    <w:rsid w:val="00DD31A3"/>
    <w:rsid w:val="00DD349F"/>
    <w:rsid w:val="00DD3B9B"/>
    <w:rsid w:val="00DD7849"/>
    <w:rsid w:val="00DE00FB"/>
    <w:rsid w:val="00DE768F"/>
    <w:rsid w:val="00DE804B"/>
    <w:rsid w:val="00DF0D56"/>
    <w:rsid w:val="00DF1D81"/>
    <w:rsid w:val="00DF57A6"/>
    <w:rsid w:val="00DF6B8D"/>
    <w:rsid w:val="00E00DFC"/>
    <w:rsid w:val="00E020A7"/>
    <w:rsid w:val="00E02A89"/>
    <w:rsid w:val="00E03450"/>
    <w:rsid w:val="00E04B64"/>
    <w:rsid w:val="00E06CC9"/>
    <w:rsid w:val="00E1245A"/>
    <w:rsid w:val="00E218C7"/>
    <w:rsid w:val="00E22724"/>
    <w:rsid w:val="00E2330A"/>
    <w:rsid w:val="00E23CDB"/>
    <w:rsid w:val="00E2436F"/>
    <w:rsid w:val="00E25B76"/>
    <w:rsid w:val="00E3144B"/>
    <w:rsid w:val="00E31D79"/>
    <w:rsid w:val="00E3542D"/>
    <w:rsid w:val="00E35A21"/>
    <w:rsid w:val="00E36D79"/>
    <w:rsid w:val="00E398A2"/>
    <w:rsid w:val="00E4399E"/>
    <w:rsid w:val="00E44020"/>
    <w:rsid w:val="00E50982"/>
    <w:rsid w:val="00E5207B"/>
    <w:rsid w:val="00E5641C"/>
    <w:rsid w:val="00E5686E"/>
    <w:rsid w:val="00E5757E"/>
    <w:rsid w:val="00E640CF"/>
    <w:rsid w:val="00E643C0"/>
    <w:rsid w:val="00E65300"/>
    <w:rsid w:val="00E6670B"/>
    <w:rsid w:val="00E6724E"/>
    <w:rsid w:val="00E7072A"/>
    <w:rsid w:val="00E70B55"/>
    <w:rsid w:val="00E716A3"/>
    <w:rsid w:val="00E723D6"/>
    <w:rsid w:val="00E73248"/>
    <w:rsid w:val="00E77549"/>
    <w:rsid w:val="00E822D4"/>
    <w:rsid w:val="00E8355C"/>
    <w:rsid w:val="00E8617A"/>
    <w:rsid w:val="00E87146"/>
    <w:rsid w:val="00E87544"/>
    <w:rsid w:val="00E87F1E"/>
    <w:rsid w:val="00E906D8"/>
    <w:rsid w:val="00E907B7"/>
    <w:rsid w:val="00E92209"/>
    <w:rsid w:val="00E9553F"/>
    <w:rsid w:val="00EA2960"/>
    <w:rsid w:val="00EA4A18"/>
    <w:rsid w:val="00EB0D25"/>
    <w:rsid w:val="00EB1533"/>
    <w:rsid w:val="00EB288C"/>
    <w:rsid w:val="00EB4435"/>
    <w:rsid w:val="00EB491D"/>
    <w:rsid w:val="00EB58D8"/>
    <w:rsid w:val="00EC226E"/>
    <w:rsid w:val="00ED4731"/>
    <w:rsid w:val="00ED4DE4"/>
    <w:rsid w:val="00ED5208"/>
    <w:rsid w:val="00ED5B2E"/>
    <w:rsid w:val="00ED7601"/>
    <w:rsid w:val="00EE0847"/>
    <w:rsid w:val="00EE1442"/>
    <w:rsid w:val="00EE1DCF"/>
    <w:rsid w:val="00EE322C"/>
    <w:rsid w:val="00EE390A"/>
    <w:rsid w:val="00EE5C51"/>
    <w:rsid w:val="00EE6EBC"/>
    <w:rsid w:val="00EE7548"/>
    <w:rsid w:val="00EF035D"/>
    <w:rsid w:val="00EF1E69"/>
    <w:rsid w:val="00EF24B9"/>
    <w:rsid w:val="00EF259A"/>
    <w:rsid w:val="00EF25B7"/>
    <w:rsid w:val="00EF6C85"/>
    <w:rsid w:val="00EF7FA9"/>
    <w:rsid w:val="00EFD197"/>
    <w:rsid w:val="00F00E81"/>
    <w:rsid w:val="00F027A6"/>
    <w:rsid w:val="00F02C67"/>
    <w:rsid w:val="00F0544C"/>
    <w:rsid w:val="00F05D1E"/>
    <w:rsid w:val="00F05F96"/>
    <w:rsid w:val="00F06E70"/>
    <w:rsid w:val="00F06E85"/>
    <w:rsid w:val="00F109CE"/>
    <w:rsid w:val="00F10EEA"/>
    <w:rsid w:val="00F12740"/>
    <w:rsid w:val="00F14711"/>
    <w:rsid w:val="00F20D05"/>
    <w:rsid w:val="00F22489"/>
    <w:rsid w:val="00F22707"/>
    <w:rsid w:val="00F23DCE"/>
    <w:rsid w:val="00F2642E"/>
    <w:rsid w:val="00F2DC64"/>
    <w:rsid w:val="00F314EB"/>
    <w:rsid w:val="00F315A3"/>
    <w:rsid w:val="00F34BF7"/>
    <w:rsid w:val="00F421D0"/>
    <w:rsid w:val="00F43918"/>
    <w:rsid w:val="00F46543"/>
    <w:rsid w:val="00F46F75"/>
    <w:rsid w:val="00F47DA7"/>
    <w:rsid w:val="00F47FF4"/>
    <w:rsid w:val="00F50670"/>
    <w:rsid w:val="00F547C9"/>
    <w:rsid w:val="00F55B30"/>
    <w:rsid w:val="00F55D55"/>
    <w:rsid w:val="00F6060F"/>
    <w:rsid w:val="00F6250B"/>
    <w:rsid w:val="00F648E6"/>
    <w:rsid w:val="00F67EC5"/>
    <w:rsid w:val="00F688DA"/>
    <w:rsid w:val="00F70FAC"/>
    <w:rsid w:val="00F70FB5"/>
    <w:rsid w:val="00F73185"/>
    <w:rsid w:val="00F742C7"/>
    <w:rsid w:val="00F74AA8"/>
    <w:rsid w:val="00F77576"/>
    <w:rsid w:val="00F82F07"/>
    <w:rsid w:val="00F83685"/>
    <w:rsid w:val="00F84125"/>
    <w:rsid w:val="00F853C9"/>
    <w:rsid w:val="00F85656"/>
    <w:rsid w:val="00F86825"/>
    <w:rsid w:val="00F90964"/>
    <w:rsid w:val="00F9144E"/>
    <w:rsid w:val="00F91ADC"/>
    <w:rsid w:val="00F96BD5"/>
    <w:rsid w:val="00F974B1"/>
    <w:rsid w:val="00F99A02"/>
    <w:rsid w:val="00FA0CEE"/>
    <w:rsid w:val="00FA2FA4"/>
    <w:rsid w:val="00FA33DF"/>
    <w:rsid w:val="00FA3779"/>
    <w:rsid w:val="00FA6674"/>
    <w:rsid w:val="00FB0554"/>
    <w:rsid w:val="00FB157B"/>
    <w:rsid w:val="00FB4C7E"/>
    <w:rsid w:val="00FB4CAC"/>
    <w:rsid w:val="00FB5296"/>
    <w:rsid w:val="00FB62D0"/>
    <w:rsid w:val="00FB6C86"/>
    <w:rsid w:val="00FB7BCE"/>
    <w:rsid w:val="00FB7CF1"/>
    <w:rsid w:val="00FC00B5"/>
    <w:rsid w:val="00FC16FC"/>
    <w:rsid w:val="00FC57D3"/>
    <w:rsid w:val="00FD65B5"/>
    <w:rsid w:val="00FD696F"/>
    <w:rsid w:val="00FE34BE"/>
    <w:rsid w:val="00FE737A"/>
    <w:rsid w:val="00FF2261"/>
    <w:rsid w:val="0103ADB6"/>
    <w:rsid w:val="010BBA58"/>
    <w:rsid w:val="01100A09"/>
    <w:rsid w:val="011060C3"/>
    <w:rsid w:val="01115A6D"/>
    <w:rsid w:val="01137025"/>
    <w:rsid w:val="0114FE25"/>
    <w:rsid w:val="01152331"/>
    <w:rsid w:val="0116B930"/>
    <w:rsid w:val="0120463F"/>
    <w:rsid w:val="0123F8F7"/>
    <w:rsid w:val="012752F6"/>
    <w:rsid w:val="012A6007"/>
    <w:rsid w:val="012CCE30"/>
    <w:rsid w:val="013C6233"/>
    <w:rsid w:val="013C7F0F"/>
    <w:rsid w:val="0141FCF8"/>
    <w:rsid w:val="0148D812"/>
    <w:rsid w:val="014BB98B"/>
    <w:rsid w:val="0150494F"/>
    <w:rsid w:val="015474A9"/>
    <w:rsid w:val="0157B62D"/>
    <w:rsid w:val="015991AA"/>
    <w:rsid w:val="016342D1"/>
    <w:rsid w:val="0167F7F2"/>
    <w:rsid w:val="016F006F"/>
    <w:rsid w:val="01733954"/>
    <w:rsid w:val="01760737"/>
    <w:rsid w:val="018C0FF1"/>
    <w:rsid w:val="0199CD8D"/>
    <w:rsid w:val="019C011C"/>
    <w:rsid w:val="01A3DB25"/>
    <w:rsid w:val="01A52BF4"/>
    <w:rsid w:val="01A9EA24"/>
    <w:rsid w:val="01B7600C"/>
    <w:rsid w:val="01BE301E"/>
    <w:rsid w:val="01C38BED"/>
    <w:rsid w:val="01C66D9C"/>
    <w:rsid w:val="01D15A27"/>
    <w:rsid w:val="01D47F07"/>
    <w:rsid w:val="01D51D24"/>
    <w:rsid w:val="01D64757"/>
    <w:rsid w:val="01DC4FFB"/>
    <w:rsid w:val="01E1A1F2"/>
    <w:rsid w:val="01F5C793"/>
    <w:rsid w:val="01FA9955"/>
    <w:rsid w:val="01FC5607"/>
    <w:rsid w:val="0202EB53"/>
    <w:rsid w:val="020A72E1"/>
    <w:rsid w:val="020D6BB7"/>
    <w:rsid w:val="0211734B"/>
    <w:rsid w:val="0224C02B"/>
    <w:rsid w:val="0224D354"/>
    <w:rsid w:val="02260EEA"/>
    <w:rsid w:val="0227CBEB"/>
    <w:rsid w:val="022D548B"/>
    <w:rsid w:val="0233DD74"/>
    <w:rsid w:val="02344C62"/>
    <w:rsid w:val="0235CDBF"/>
    <w:rsid w:val="023A54D6"/>
    <w:rsid w:val="024513E5"/>
    <w:rsid w:val="024686C2"/>
    <w:rsid w:val="024C4DAA"/>
    <w:rsid w:val="024E64D2"/>
    <w:rsid w:val="026CA0B1"/>
    <w:rsid w:val="02769936"/>
    <w:rsid w:val="0279AF0F"/>
    <w:rsid w:val="027B0CDD"/>
    <w:rsid w:val="0283B3CF"/>
    <w:rsid w:val="0288132C"/>
    <w:rsid w:val="02926BD1"/>
    <w:rsid w:val="029C7BE5"/>
    <w:rsid w:val="02A10BF7"/>
    <w:rsid w:val="02A35CB7"/>
    <w:rsid w:val="02B3421B"/>
    <w:rsid w:val="02B47360"/>
    <w:rsid w:val="02B4975C"/>
    <w:rsid w:val="02B55264"/>
    <w:rsid w:val="02BCEF83"/>
    <w:rsid w:val="02BDD038"/>
    <w:rsid w:val="02C2B039"/>
    <w:rsid w:val="02C42A9A"/>
    <w:rsid w:val="02C4EEE5"/>
    <w:rsid w:val="02C55981"/>
    <w:rsid w:val="02C91FF5"/>
    <w:rsid w:val="02CFB938"/>
    <w:rsid w:val="02CFBC12"/>
    <w:rsid w:val="02D031FB"/>
    <w:rsid w:val="02D44D0B"/>
    <w:rsid w:val="02D54B39"/>
    <w:rsid w:val="02D5A5BA"/>
    <w:rsid w:val="02DA122E"/>
    <w:rsid w:val="02E05C2A"/>
    <w:rsid w:val="02F21CBF"/>
    <w:rsid w:val="02F376F9"/>
    <w:rsid w:val="02F77605"/>
    <w:rsid w:val="02FC64CF"/>
    <w:rsid w:val="02FDF435"/>
    <w:rsid w:val="03030CCF"/>
    <w:rsid w:val="030635A7"/>
    <w:rsid w:val="0307651C"/>
    <w:rsid w:val="030C4FD5"/>
    <w:rsid w:val="030D68A4"/>
    <w:rsid w:val="03156C10"/>
    <w:rsid w:val="0317AD9F"/>
    <w:rsid w:val="0318326D"/>
    <w:rsid w:val="0320F789"/>
    <w:rsid w:val="032262EF"/>
    <w:rsid w:val="0327C382"/>
    <w:rsid w:val="032990F1"/>
    <w:rsid w:val="032B1E0D"/>
    <w:rsid w:val="03342E00"/>
    <w:rsid w:val="0335E603"/>
    <w:rsid w:val="03399955"/>
    <w:rsid w:val="033B200D"/>
    <w:rsid w:val="033BB07A"/>
    <w:rsid w:val="033E65B9"/>
    <w:rsid w:val="033F53C2"/>
    <w:rsid w:val="033FBEC7"/>
    <w:rsid w:val="034F4659"/>
    <w:rsid w:val="0353DB77"/>
    <w:rsid w:val="03600E95"/>
    <w:rsid w:val="0365A0CE"/>
    <w:rsid w:val="03748754"/>
    <w:rsid w:val="037874C5"/>
    <w:rsid w:val="03790CDE"/>
    <w:rsid w:val="037F35A1"/>
    <w:rsid w:val="0384118B"/>
    <w:rsid w:val="0384CF1D"/>
    <w:rsid w:val="03868090"/>
    <w:rsid w:val="0389C4CE"/>
    <w:rsid w:val="038EB785"/>
    <w:rsid w:val="0397B722"/>
    <w:rsid w:val="039F5272"/>
    <w:rsid w:val="03A096F6"/>
    <w:rsid w:val="03A0DF9C"/>
    <w:rsid w:val="03A1B605"/>
    <w:rsid w:val="03A346A8"/>
    <w:rsid w:val="03A67613"/>
    <w:rsid w:val="03A6C274"/>
    <w:rsid w:val="03A84F04"/>
    <w:rsid w:val="03AEDB55"/>
    <w:rsid w:val="03B0B4DF"/>
    <w:rsid w:val="03BF68DC"/>
    <w:rsid w:val="03C6AC0E"/>
    <w:rsid w:val="03C7C383"/>
    <w:rsid w:val="03C9F17F"/>
    <w:rsid w:val="03D0596F"/>
    <w:rsid w:val="03D088BC"/>
    <w:rsid w:val="03D20449"/>
    <w:rsid w:val="03D4A553"/>
    <w:rsid w:val="03D9E479"/>
    <w:rsid w:val="03DC2C22"/>
    <w:rsid w:val="03E12293"/>
    <w:rsid w:val="03E2DF6E"/>
    <w:rsid w:val="03E77B8B"/>
    <w:rsid w:val="03E98299"/>
    <w:rsid w:val="03EB1CF5"/>
    <w:rsid w:val="03F02391"/>
    <w:rsid w:val="03F10B9A"/>
    <w:rsid w:val="03F3B152"/>
    <w:rsid w:val="03FB3DEC"/>
    <w:rsid w:val="03FCC6E2"/>
    <w:rsid w:val="03FEE1C6"/>
    <w:rsid w:val="0402A14F"/>
    <w:rsid w:val="0403BFD9"/>
    <w:rsid w:val="0404ABC1"/>
    <w:rsid w:val="040AAEF0"/>
    <w:rsid w:val="040CCCF6"/>
    <w:rsid w:val="040F462A"/>
    <w:rsid w:val="0415D200"/>
    <w:rsid w:val="0419B341"/>
    <w:rsid w:val="041A542F"/>
    <w:rsid w:val="041D3DC6"/>
    <w:rsid w:val="042124AF"/>
    <w:rsid w:val="042150DF"/>
    <w:rsid w:val="0426B9D2"/>
    <w:rsid w:val="0427DEAD"/>
    <w:rsid w:val="043144E9"/>
    <w:rsid w:val="04329089"/>
    <w:rsid w:val="043304F0"/>
    <w:rsid w:val="04345CFA"/>
    <w:rsid w:val="043E8AE4"/>
    <w:rsid w:val="044DD69A"/>
    <w:rsid w:val="044E6A40"/>
    <w:rsid w:val="04539251"/>
    <w:rsid w:val="045670BE"/>
    <w:rsid w:val="0459BB3D"/>
    <w:rsid w:val="045A8ADE"/>
    <w:rsid w:val="045F0202"/>
    <w:rsid w:val="0460A402"/>
    <w:rsid w:val="046E50FD"/>
    <w:rsid w:val="0477F528"/>
    <w:rsid w:val="047AB663"/>
    <w:rsid w:val="047B262E"/>
    <w:rsid w:val="048A2EAC"/>
    <w:rsid w:val="0490F848"/>
    <w:rsid w:val="049574B2"/>
    <w:rsid w:val="049E1C71"/>
    <w:rsid w:val="04A54CCF"/>
    <w:rsid w:val="04A6428E"/>
    <w:rsid w:val="04A826F2"/>
    <w:rsid w:val="04AE5FA4"/>
    <w:rsid w:val="04B0813B"/>
    <w:rsid w:val="04B47C9B"/>
    <w:rsid w:val="04BE769D"/>
    <w:rsid w:val="04C23D8B"/>
    <w:rsid w:val="04C72D4A"/>
    <w:rsid w:val="04CA405B"/>
    <w:rsid w:val="04CD5F0F"/>
    <w:rsid w:val="04D46128"/>
    <w:rsid w:val="04D5558F"/>
    <w:rsid w:val="04E741B2"/>
    <w:rsid w:val="04EC3261"/>
    <w:rsid w:val="04ED4DC1"/>
    <w:rsid w:val="04EDC9FA"/>
    <w:rsid w:val="04F9C67F"/>
    <w:rsid w:val="04FDAE4B"/>
    <w:rsid w:val="05039451"/>
    <w:rsid w:val="0505C533"/>
    <w:rsid w:val="0507B786"/>
    <w:rsid w:val="050B84F5"/>
    <w:rsid w:val="050D9B7A"/>
    <w:rsid w:val="0511B307"/>
    <w:rsid w:val="0515ADF9"/>
    <w:rsid w:val="0516D191"/>
    <w:rsid w:val="051744EF"/>
    <w:rsid w:val="0518FB5B"/>
    <w:rsid w:val="051916D7"/>
    <w:rsid w:val="0519259E"/>
    <w:rsid w:val="051AF1CE"/>
    <w:rsid w:val="051B8424"/>
    <w:rsid w:val="051C09E0"/>
    <w:rsid w:val="051E987B"/>
    <w:rsid w:val="052117F2"/>
    <w:rsid w:val="052733A7"/>
    <w:rsid w:val="052D2D94"/>
    <w:rsid w:val="052E3681"/>
    <w:rsid w:val="0532C8CD"/>
    <w:rsid w:val="053B32F4"/>
    <w:rsid w:val="053BCC93"/>
    <w:rsid w:val="054169B0"/>
    <w:rsid w:val="05430EF9"/>
    <w:rsid w:val="0547F8BE"/>
    <w:rsid w:val="05493AEC"/>
    <w:rsid w:val="05494B87"/>
    <w:rsid w:val="0553A033"/>
    <w:rsid w:val="05545EA9"/>
    <w:rsid w:val="05568612"/>
    <w:rsid w:val="0558B5AF"/>
    <w:rsid w:val="0559E112"/>
    <w:rsid w:val="0559E9F7"/>
    <w:rsid w:val="0562D879"/>
    <w:rsid w:val="056330D4"/>
    <w:rsid w:val="0568458C"/>
    <w:rsid w:val="056DF994"/>
    <w:rsid w:val="05761163"/>
    <w:rsid w:val="057DF0FF"/>
    <w:rsid w:val="058053D8"/>
    <w:rsid w:val="058F007A"/>
    <w:rsid w:val="05901210"/>
    <w:rsid w:val="05935164"/>
    <w:rsid w:val="0597C79E"/>
    <w:rsid w:val="05995430"/>
    <w:rsid w:val="059E4B6A"/>
    <w:rsid w:val="059E5DB9"/>
    <w:rsid w:val="05A21531"/>
    <w:rsid w:val="05A8786D"/>
    <w:rsid w:val="05B6F8B4"/>
    <w:rsid w:val="05C097C6"/>
    <w:rsid w:val="05C2E8D7"/>
    <w:rsid w:val="05C3886C"/>
    <w:rsid w:val="05C39251"/>
    <w:rsid w:val="05C5E8FE"/>
    <w:rsid w:val="05C7F3E7"/>
    <w:rsid w:val="05C854CF"/>
    <w:rsid w:val="05CE795E"/>
    <w:rsid w:val="05CE7CDB"/>
    <w:rsid w:val="05D1F97E"/>
    <w:rsid w:val="05D43BB8"/>
    <w:rsid w:val="05E97DAA"/>
    <w:rsid w:val="05F858BD"/>
    <w:rsid w:val="05FA428D"/>
    <w:rsid w:val="05FC70DC"/>
    <w:rsid w:val="0601368E"/>
    <w:rsid w:val="0601C06F"/>
    <w:rsid w:val="0608E8CB"/>
    <w:rsid w:val="060979F4"/>
    <w:rsid w:val="061B15E3"/>
    <w:rsid w:val="061E4130"/>
    <w:rsid w:val="061E9E3A"/>
    <w:rsid w:val="06224926"/>
    <w:rsid w:val="0624274F"/>
    <w:rsid w:val="06274E7D"/>
    <w:rsid w:val="062C115D"/>
    <w:rsid w:val="062C29B3"/>
    <w:rsid w:val="062DE136"/>
    <w:rsid w:val="06341D60"/>
    <w:rsid w:val="06363FA5"/>
    <w:rsid w:val="063A4CCB"/>
    <w:rsid w:val="063A8F27"/>
    <w:rsid w:val="063BD4A2"/>
    <w:rsid w:val="063CB3D4"/>
    <w:rsid w:val="064729AF"/>
    <w:rsid w:val="064B7223"/>
    <w:rsid w:val="06541148"/>
    <w:rsid w:val="0658496F"/>
    <w:rsid w:val="065B1EE3"/>
    <w:rsid w:val="066290E4"/>
    <w:rsid w:val="0664A59E"/>
    <w:rsid w:val="06656E83"/>
    <w:rsid w:val="06692C3D"/>
    <w:rsid w:val="066CD89A"/>
    <w:rsid w:val="06713B91"/>
    <w:rsid w:val="0678008E"/>
    <w:rsid w:val="06788FE9"/>
    <w:rsid w:val="067A60BE"/>
    <w:rsid w:val="067FB4D9"/>
    <w:rsid w:val="067FE3B7"/>
    <w:rsid w:val="06803667"/>
    <w:rsid w:val="06832604"/>
    <w:rsid w:val="06838DAD"/>
    <w:rsid w:val="0684B502"/>
    <w:rsid w:val="06861828"/>
    <w:rsid w:val="069058F7"/>
    <w:rsid w:val="0699874E"/>
    <w:rsid w:val="069BB804"/>
    <w:rsid w:val="069DD816"/>
    <w:rsid w:val="069E3EE2"/>
    <w:rsid w:val="06A0F198"/>
    <w:rsid w:val="06ADF644"/>
    <w:rsid w:val="06B390A3"/>
    <w:rsid w:val="06B570D1"/>
    <w:rsid w:val="06B57160"/>
    <w:rsid w:val="06B62F87"/>
    <w:rsid w:val="06B6C22F"/>
    <w:rsid w:val="06B74A05"/>
    <w:rsid w:val="06BA200B"/>
    <w:rsid w:val="06BB382B"/>
    <w:rsid w:val="06C6B5A9"/>
    <w:rsid w:val="06C9077F"/>
    <w:rsid w:val="06CD9D82"/>
    <w:rsid w:val="06CDB7FF"/>
    <w:rsid w:val="06CE01B7"/>
    <w:rsid w:val="06CE48BA"/>
    <w:rsid w:val="06D0108F"/>
    <w:rsid w:val="06D064E0"/>
    <w:rsid w:val="06E065B2"/>
    <w:rsid w:val="06E29A93"/>
    <w:rsid w:val="06E2A17D"/>
    <w:rsid w:val="06E8F9F7"/>
    <w:rsid w:val="06F02F0A"/>
    <w:rsid w:val="06F232F0"/>
    <w:rsid w:val="06F345BB"/>
    <w:rsid w:val="06F522DA"/>
    <w:rsid w:val="06FDC9FC"/>
    <w:rsid w:val="06FF029A"/>
    <w:rsid w:val="0700D6A3"/>
    <w:rsid w:val="07019241"/>
    <w:rsid w:val="07080BD1"/>
    <w:rsid w:val="070AE769"/>
    <w:rsid w:val="070CE5F4"/>
    <w:rsid w:val="0710FEF6"/>
    <w:rsid w:val="0713D88E"/>
    <w:rsid w:val="07160B6A"/>
    <w:rsid w:val="071D73DC"/>
    <w:rsid w:val="071EA8D8"/>
    <w:rsid w:val="071FEDCD"/>
    <w:rsid w:val="0722DD8A"/>
    <w:rsid w:val="07267CA3"/>
    <w:rsid w:val="073F1F58"/>
    <w:rsid w:val="074016C5"/>
    <w:rsid w:val="0746FAB8"/>
    <w:rsid w:val="075635F9"/>
    <w:rsid w:val="075C31E3"/>
    <w:rsid w:val="075D9615"/>
    <w:rsid w:val="076151D5"/>
    <w:rsid w:val="0766E477"/>
    <w:rsid w:val="07689945"/>
    <w:rsid w:val="0768ABB0"/>
    <w:rsid w:val="07707851"/>
    <w:rsid w:val="0773C052"/>
    <w:rsid w:val="077ECCBD"/>
    <w:rsid w:val="07849435"/>
    <w:rsid w:val="07863657"/>
    <w:rsid w:val="0788C4A9"/>
    <w:rsid w:val="078CD310"/>
    <w:rsid w:val="079852FC"/>
    <w:rsid w:val="079EB959"/>
    <w:rsid w:val="079F4DE3"/>
    <w:rsid w:val="079FE6E1"/>
    <w:rsid w:val="07A28CB5"/>
    <w:rsid w:val="07A5327B"/>
    <w:rsid w:val="07A74EB1"/>
    <w:rsid w:val="07A85CF0"/>
    <w:rsid w:val="07A8F408"/>
    <w:rsid w:val="07AA375B"/>
    <w:rsid w:val="07AAAFF4"/>
    <w:rsid w:val="07AE6700"/>
    <w:rsid w:val="07B4562C"/>
    <w:rsid w:val="07C1F0C7"/>
    <w:rsid w:val="07C278D2"/>
    <w:rsid w:val="07C794EC"/>
    <w:rsid w:val="07CDC9E9"/>
    <w:rsid w:val="07D180FB"/>
    <w:rsid w:val="07D85FC5"/>
    <w:rsid w:val="07DBBDCB"/>
    <w:rsid w:val="07E24580"/>
    <w:rsid w:val="07E271E2"/>
    <w:rsid w:val="07E51114"/>
    <w:rsid w:val="07E5282E"/>
    <w:rsid w:val="07EA00DB"/>
    <w:rsid w:val="07EA7254"/>
    <w:rsid w:val="07EAD89E"/>
    <w:rsid w:val="07F8CDFC"/>
    <w:rsid w:val="07FE33B3"/>
    <w:rsid w:val="08027030"/>
    <w:rsid w:val="0802C8A3"/>
    <w:rsid w:val="0803D75F"/>
    <w:rsid w:val="0808020D"/>
    <w:rsid w:val="080FE35D"/>
    <w:rsid w:val="0811C8C0"/>
    <w:rsid w:val="08148ED8"/>
    <w:rsid w:val="0815A749"/>
    <w:rsid w:val="08175E59"/>
    <w:rsid w:val="0820C435"/>
    <w:rsid w:val="082284F0"/>
    <w:rsid w:val="0822A988"/>
    <w:rsid w:val="0824DFE7"/>
    <w:rsid w:val="082556AA"/>
    <w:rsid w:val="082B292B"/>
    <w:rsid w:val="082D0BC5"/>
    <w:rsid w:val="082DC2D4"/>
    <w:rsid w:val="082E6906"/>
    <w:rsid w:val="082F8767"/>
    <w:rsid w:val="0830D5D0"/>
    <w:rsid w:val="0831722C"/>
    <w:rsid w:val="08393C15"/>
    <w:rsid w:val="083C25D0"/>
    <w:rsid w:val="083C3752"/>
    <w:rsid w:val="083D32B7"/>
    <w:rsid w:val="083FD4AD"/>
    <w:rsid w:val="08435BA7"/>
    <w:rsid w:val="0844B37C"/>
    <w:rsid w:val="0847A15C"/>
    <w:rsid w:val="0848DB91"/>
    <w:rsid w:val="084B4951"/>
    <w:rsid w:val="084B8D1E"/>
    <w:rsid w:val="084D3A8B"/>
    <w:rsid w:val="084E4FCB"/>
    <w:rsid w:val="08502DBD"/>
    <w:rsid w:val="0855D37F"/>
    <w:rsid w:val="085BB7DD"/>
    <w:rsid w:val="085E7A64"/>
    <w:rsid w:val="085F30EC"/>
    <w:rsid w:val="0861AC2A"/>
    <w:rsid w:val="0861FADA"/>
    <w:rsid w:val="08638F9A"/>
    <w:rsid w:val="0864BD65"/>
    <w:rsid w:val="0869EEBD"/>
    <w:rsid w:val="086A758F"/>
    <w:rsid w:val="086BED6F"/>
    <w:rsid w:val="08764A1B"/>
    <w:rsid w:val="087A37C6"/>
    <w:rsid w:val="087BF2F8"/>
    <w:rsid w:val="087C0036"/>
    <w:rsid w:val="087EF494"/>
    <w:rsid w:val="08894D72"/>
    <w:rsid w:val="0892A464"/>
    <w:rsid w:val="0895AC38"/>
    <w:rsid w:val="089A950D"/>
    <w:rsid w:val="089F9B49"/>
    <w:rsid w:val="08A51CF7"/>
    <w:rsid w:val="08A5963C"/>
    <w:rsid w:val="08A80BB4"/>
    <w:rsid w:val="08AB6BAC"/>
    <w:rsid w:val="08ABA54B"/>
    <w:rsid w:val="08B024A7"/>
    <w:rsid w:val="08B08321"/>
    <w:rsid w:val="08B094D0"/>
    <w:rsid w:val="08B6BA59"/>
    <w:rsid w:val="08B77404"/>
    <w:rsid w:val="08B8D7D3"/>
    <w:rsid w:val="08BAA6AF"/>
    <w:rsid w:val="08BC22AD"/>
    <w:rsid w:val="08BD2F75"/>
    <w:rsid w:val="08BDA656"/>
    <w:rsid w:val="08CB0620"/>
    <w:rsid w:val="08D31BD8"/>
    <w:rsid w:val="08D59040"/>
    <w:rsid w:val="08DAE170"/>
    <w:rsid w:val="08E8E64F"/>
    <w:rsid w:val="08EA1DB3"/>
    <w:rsid w:val="08EDAD56"/>
    <w:rsid w:val="08F0D3D5"/>
    <w:rsid w:val="08F1F960"/>
    <w:rsid w:val="08F6D023"/>
    <w:rsid w:val="09053A22"/>
    <w:rsid w:val="090D4275"/>
    <w:rsid w:val="090DB1A0"/>
    <w:rsid w:val="09139F9B"/>
    <w:rsid w:val="091932D8"/>
    <w:rsid w:val="091C1CD5"/>
    <w:rsid w:val="091CAB53"/>
    <w:rsid w:val="091F7B22"/>
    <w:rsid w:val="09214A04"/>
    <w:rsid w:val="092449C3"/>
    <w:rsid w:val="092533BC"/>
    <w:rsid w:val="0931057E"/>
    <w:rsid w:val="0931E2A0"/>
    <w:rsid w:val="0937C8D3"/>
    <w:rsid w:val="093E03B0"/>
    <w:rsid w:val="0943E384"/>
    <w:rsid w:val="094F80CC"/>
    <w:rsid w:val="0950535B"/>
    <w:rsid w:val="095533E0"/>
    <w:rsid w:val="095570E3"/>
    <w:rsid w:val="09584B8F"/>
    <w:rsid w:val="0959012A"/>
    <w:rsid w:val="095F6781"/>
    <w:rsid w:val="09677ED5"/>
    <w:rsid w:val="09772465"/>
    <w:rsid w:val="097C175C"/>
    <w:rsid w:val="097E8270"/>
    <w:rsid w:val="097ED33D"/>
    <w:rsid w:val="097F2514"/>
    <w:rsid w:val="0983DE61"/>
    <w:rsid w:val="09894795"/>
    <w:rsid w:val="0989C9E1"/>
    <w:rsid w:val="098FEA34"/>
    <w:rsid w:val="0990EB27"/>
    <w:rsid w:val="0991E10E"/>
    <w:rsid w:val="09938938"/>
    <w:rsid w:val="09969226"/>
    <w:rsid w:val="09988734"/>
    <w:rsid w:val="099F3E7D"/>
    <w:rsid w:val="09A07AD9"/>
    <w:rsid w:val="09A20A91"/>
    <w:rsid w:val="09A2B73E"/>
    <w:rsid w:val="09A3B35D"/>
    <w:rsid w:val="09B69DDA"/>
    <w:rsid w:val="09B7490F"/>
    <w:rsid w:val="09B8BE5C"/>
    <w:rsid w:val="09BC0F64"/>
    <w:rsid w:val="09CD2E57"/>
    <w:rsid w:val="09CFBFF6"/>
    <w:rsid w:val="09D34F48"/>
    <w:rsid w:val="09D405AF"/>
    <w:rsid w:val="09D807B3"/>
    <w:rsid w:val="09DD5BAC"/>
    <w:rsid w:val="09E719B2"/>
    <w:rsid w:val="09E98641"/>
    <w:rsid w:val="09E9A4F1"/>
    <w:rsid w:val="09ED1332"/>
    <w:rsid w:val="09EFD294"/>
    <w:rsid w:val="09F7B1BB"/>
    <w:rsid w:val="09F8E82E"/>
    <w:rsid w:val="09FBBC90"/>
    <w:rsid w:val="0A00CCCD"/>
    <w:rsid w:val="0A02CBA9"/>
    <w:rsid w:val="0A06B0F5"/>
    <w:rsid w:val="0A077F3E"/>
    <w:rsid w:val="0A07C7B8"/>
    <w:rsid w:val="0A0D9C0F"/>
    <w:rsid w:val="0A0E077A"/>
    <w:rsid w:val="0A0EF047"/>
    <w:rsid w:val="0A12FAF0"/>
    <w:rsid w:val="0A188A6F"/>
    <w:rsid w:val="0A1E4688"/>
    <w:rsid w:val="0A2156C5"/>
    <w:rsid w:val="0A26E54F"/>
    <w:rsid w:val="0A29FF67"/>
    <w:rsid w:val="0A2FD282"/>
    <w:rsid w:val="0A3068E3"/>
    <w:rsid w:val="0A3C4CF7"/>
    <w:rsid w:val="0A403C3B"/>
    <w:rsid w:val="0A48ADD4"/>
    <w:rsid w:val="0A48C80E"/>
    <w:rsid w:val="0A4A47C8"/>
    <w:rsid w:val="0A4A7CB2"/>
    <w:rsid w:val="0A4F3E17"/>
    <w:rsid w:val="0A564FC4"/>
    <w:rsid w:val="0A57CE8D"/>
    <w:rsid w:val="0A580C73"/>
    <w:rsid w:val="0A68760E"/>
    <w:rsid w:val="0A6E0ADB"/>
    <w:rsid w:val="0A73E18C"/>
    <w:rsid w:val="0A79FCFB"/>
    <w:rsid w:val="0A7CF149"/>
    <w:rsid w:val="0A87D6FA"/>
    <w:rsid w:val="0A91CE3A"/>
    <w:rsid w:val="0A93016C"/>
    <w:rsid w:val="0A9598A3"/>
    <w:rsid w:val="0A97DBFC"/>
    <w:rsid w:val="0A993D84"/>
    <w:rsid w:val="0A9DD677"/>
    <w:rsid w:val="0A9E49B1"/>
    <w:rsid w:val="0A9EC6CE"/>
    <w:rsid w:val="0A9F1BA6"/>
    <w:rsid w:val="0A9F2B46"/>
    <w:rsid w:val="0AB04C98"/>
    <w:rsid w:val="0AB1B96C"/>
    <w:rsid w:val="0AB264FC"/>
    <w:rsid w:val="0AB408CD"/>
    <w:rsid w:val="0AB71D6E"/>
    <w:rsid w:val="0AB9716B"/>
    <w:rsid w:val="0AB9AA8E"/>
    <w:rsid w:val="0AC44C91"/>
    <w:rsid w:val="0ACA0CCE"/>
    <w:rsid w:val="0ACFFBFA"/>
    <w:rsid w:val="0AD0D2E8"/>
    <w:rsid w:val="0AD2866E"/>
    <w:rsid w:val="0AD47603"/>
    <w:rsid w:val="0AD7EFA0"/>
    <w:rsid w:val="0AD8FED6"/>
    <w:rsid w:val="0ADEB310"/>
    <w:rsid w:val="0AE2740F"/>
    <w:rsid w:val="0AE3D939"/>
    <w:rsid w:val="0AE4C0A2"/>
    <w:rsid w:val="0AEA8788"/>
    <w:rsid w:val="0AEF1E17"/>
    <w:rsid w:val="0AF1948B"/>
    <w:rsid w:val="0AFD4801"/>
    <w:rsid w:val="0B0151C9"/>
    <w:rsid w:val="0B0265E3"/>
    <w:rsid w:val="0B08FB34"/>
    <w:rsid w:val="0B0910AC"/>
    <w:rsid w:val="0B0956BC"/>
    <w:rsid w:val="0B0A1BCB"/>
    <w:rsid w:val="0B0F3643"/>
    <w:rsid w:val="0B137C53"/>
    <w:rsid w:val="0B14C054"/>
    <w:rsid w:val="0B182018"/>
    <w:rsid w:val="0B18C4CB"/>
    <w:rsid w:val="0B238F3D"/>
    <w:rsid w:val="0B314D69"/>
    <w:rsid w:val="0B3170DB"/>
    <w:rsid w:val="0B3B4FA1"/>
    <w:rsid w:val="0B3C9D60"/>
    <w:rsid w:val="0B456749"/>
    <w:rsid w:val="0B45BD2E"/>
    <w:rsid w:val="0B4F364E"/>
    <w:rsid w:val="0B586265"/>
    <w:rsid w:val="0B5D3038"/>
    <w:rsid w:val="0B65533A"/>
    <w:rsid w:val="0B65F640"/>
    <w:rsid w:val="0B6A8ADA"/>
    <w:rsid w:val="0B6C68FC"/>
    <w:rsid w:val="0B72CD57"/>
    <w:rsid w:val="0B800187"/>
    <w:rsid w:val="0B877265"/>
    <w:rsid w:val="0B8C0E4A"/>
    <w:rsid w:val="0B93135E"/>
    <w:rsid w:val="0B940CE0"/>
    <w:rsid w:val="0B9BEE24"/>
    <w:rsid w:val="0BAF488E"/>
    <w:rsid w:val="0BBA16E9"/>
    <w:rsid w:val="0BBB047A"/>
    <w:rsid w:val="0BD56FEC"/>
    <w:rsid w:val="0BDB826C"/>
    <w:rsid w:val="0BE9CD21"/>
    <w:rsid w:val="0BEAF6BE"/>
    <w:rsid w:val="0BF5A961"/>
    <w:rsid w:val="0BFFAC4C"/>
    <w:rsid w:val="0C0354D2"/>
    <w:rsid w:val="0C039B06"/>
    <w:rsid w:val="0C072176"/>
    <w:rsid w:val="0C108C95"/>
    <w:rsid w:val="0C134462"/>
    <w:rsid w:val="0C17DEDB"/>
    <w:rsid w:val="0C1B525E"/>
    <w:rsid w:val="0C1FE4A4"/>
    <w:rsid w:val="0C22C117"/>
    <w:rsid w:val="0C253D4C"/>
    <w:rsid w:val="0C29DE9C"/>
    <w:rsid w:val="0C2F5F3A"/>
    <w:rsid w:val="0C32D263"/>
    <w:rsid w:val="0C3AB552"/>
    <w:rsid w:val="0C421684"/>
    <w:rsid w:val="0C42420F"/>
    <w:rsid w:val="0C4E10B4"/>
    <w:rsid w:val="0C4E9E2D"/>
    <w:rsid w:val="0C4F7CEA"/>
    <w:rsid w:val="0C55E07C"/>
    <w:rsid w:val="0C5BA199"/>
    <w:rsid w:val="0C5CE062"/>
    <w:rsid w:val="0C622457"/>
    <w:rsid w:val="0C66904A"/>
    <w:rsid w:val="0C6D0BDA"/>
    <w:rsid w:val="0C737DC7"/>
    <w:rsid w:val="0C75B1F8"/>
    <w:rsid w:val="0C78859C"/>
    <w:rsid w:val="0C79CC4B"/>
    <w:rsid w:val="0C79DD96"/>
    <w:rsid w:val="0C802D92"/>
    <w:rsid w:val="0C805B2D"/>
    <w:rsid w:val="0C80E808"/>
    <w:rsid w:val="0C8114EA"/>
    <w:rsid w:val="0C840E24"/>
    <w:rsid w:val="0C8838F3"/>
    <w:rsid w:val="0C8ADAFA"/>
    <w:rsid w:val="0C92F492"/>
    <w:rsid w:val="0C984741"/>
    <w:rsid w:val="0C9C398E"/>
    <w:rsid w:val="0CA44F81"/>
    <w:rsid w:val="0CA8E158"/>
    <w:rsid w:val="0CAADC4A"/>
    <w:rsid w:val="0CAFD5BE"/>
    <w:rsid w:val="0CBB8F84"/>
    <w:rsid w:val="0CBD743A"/>
    <w:rsid w:val="0CBF77B2"/>
    <w:rsid w:val="0CC19FDA"/>
    <w:rsid w:val="0CC27124"/>
    <w:rsid w:val="0CC74A77"/>
    <w:rsid w:val="0CCCC9D1"/>
    <w:rsid w:val="0CCDE6E8"/>
    <w:rsid w:val="0CD142D7"/>
    <w:rsid w:val="0CDBC6D2"/>
    <w:rsid w:val="0CDCC4CB"/>
    <w:rsid w:val="0CDCF70E"/>
    <w:rsid w:val="0CDFE763"/>
    <w:rsid w:val="0CE7D36C"/>
    <w:rsid w:val="0CEB0B28"/>
    <w:rsid w:val="0CEB21E4"/>
    <w:rsid w:val="0CF34D49"/>
    <w:rsid w:val="0CF44968"/>
    <w:rsid w:val="0CF72F3E"/>
    <w:rsid w:val="0CF7E80C"/>
    <w:rsid w:val="0CFAE103"/>
    <w:rsid w:val="0D010FE8"/>
    <w:rsid w:val="0D0139F7"/>
    <w:rsid w:val="0D032B2E"/>
    <w:rsid w:val="0D0C1903"/>
    <w:rsid w:val="0D109170"/>
    <w:rsid w:val="0D156817"/>
    <w:rsid w:val="0D1EA8EC"/>
    <w:rsid w:val="0D2849AE"/>
    <w:rsid w:val="0D2B1481"/>
    <w:rsid w:val="0D3753C7"/>
    <w:rsid w:val="0D3D5FE0"/>
    <w:rsid w:val="0D4227DD"/>
    <w:rsid w:val="0D4295D1"/>
    <w:rsid w:val="0D4A64F7"/>
    <w:rsid w:val="0D4F25BD"/>
    <w:rsid w:val="0D54DA79"/>
    <w:rsid w:val="0D56F08D"/>
    <w:rsid w:val="0D578CF3"/>
    <w:rsid w:val="0D640D13"/>
    <w:rsid w:val="0D6AA727"/>
    <w:rsid w:val="0D6DCECF"/>
    <w:rsid w:val="0D786A49"/>
    <w:rsid w:val="0D798205"/>
    <w:rsid w:val="0D7B479B"/>
    <w:rsid w:val="0D7BE53C"/>
    <w:rsid w:val="0D7C9B75"/>
    <w:rsid w:val="0D7D9239"/>
    <w:rsid w:val="0D7F2D83"/>
    <w:rsid w:val="0D8148CF"/>
    <w:rsid w:val="0D81FB98"/>
    <w:rsid w:val="0D852D5F"/>
    <w:rsid w:val="0D8D49E0"/>
    <w:rsid w:val="0D94DDC5"/>
    <w:rsid w:val="0D9913F4"/>
    <w:rsid w:val="0D9D4BDA"/>
    <w:rsid w:val="0DA736B0"/>
    <w:rsid w:val="0DA87710"/>
    <w:rsid w:val="0DA8ABE6"/>
    <w:rsid w:val="0DAD8546"/>
    <w:rsid w:val="0DAE4EB7"/>
    <w:rsid w:val="0DAF1F63"/>
    <w:rsid w:val="0DB1DA8A"/>
    <w:rsid w:val="0DB3B3DF"/>
    <w:rsid w:val="0DB58A0C"/>
    <w:rsid w:val="0DBA488E"/>
    <w:rsid w:val="0DC2F85B"/>
    <w:rsid w:val="0DC3314E"/>
    <w:rsid w:val="0DC371C3"/>
    <w:rsid w:val="0DC3D558"/>
    <w:rsid w:val="0DC429DB"/>
    <w:rsid w:val="0DC4839D"/>
    <w:rsid w:val="0DC6109C"/>
    <w:rsid w:val="0DC721C7"/>
    <w:rsid w:val="0DD1BB1B"/>
    <w:rsid w:val="0DD57303"/>
    <w:rsid w:val="0DD5CEDE"/>
    <w:rsid w:val="0DDE0916"/>
    <w:rsid w:val="0DDE1270"/>
    <w:rsid w:val="0DE5D8CD"/>
    <w:rsid w:val="0DE69468"/>
    <w:rsid w:val="0DE70B65"/>
    <w:rsid w:val="0DECCCBB"/>
    <w:rsid w:val="0DECEB8D"/>
    <w:rsid w:val="0DF38EF9"/>
    <w:rsid w:val="0DF66B2C"/>
    <w:rsid w:val="0E010399"/>
    <w:rsid w:val="0E014515"/>
    <w:rsid w:val="0E12582B"/>
    <w:rsid w:val="0E145288"/>
    <w:rsid w:val="0E195282"/>
    <w:rsid w:val="0E19A1EA"/>
    <w:rsid w:val="0E1FAA31"/>
    <w:rsid w:val="0E2475B2"/>
    <w:rsid w:val="0E27EFFD"/>
    <w:rsid w:val="0E297240"/>
    <w:rsid w:val="0E2985D6"/>
    <w:rsid w:val="0E29AFA0"/>
    <w:rsid w:val="0E2C0294"/>
    <w:rsid w:val="0E2E90B0"/>
    <w:rsid w:val="0E2EE01D"/>
    <w:rsid w:val="0E316ABD"/>
    <w:rsid w:val="0E37AA14"/>
    <w:rsid w:val="0E3EE9E6"/>
    <w:rsid w:val="0E415EBA"/>
    <w:rsid w:val="0E41B8E3"/>
    <w:rsid w:val="0E4D2F19"/>
    <w:rsid w:val="0E4E7913"/>
    <w:rsid w:val="0E4EC134"/>
    <w:rsid w:val="0E4FF774"/>
    <w:rsid w:val="0E506F99"/>
    <w:rsid w:val="0E55DE1E"/>
    <w:rsid w:val="0E609F79"/>
    <w:rsid w:val="0E61252E"/>
    <w:rsid w:val="0E6159C0"/>
    <w:rsid w:val="0E640BC2"/>
    <w:rsid w:val="0E6606F2"/>
    <w:rsid w:val="0E66897E"/>
    <w:rsid w:val="0E69E492"/>
    <w:rsid w:val="0E763912"/>
    <w:rsid w:val="0E83EA91"/>
    <w:rsid w:val="0E84DA6C"/>
    <w:rsid w:val="0E856E48"/>
    <w:rsid w:val="0E8BA9D2"/>
    <w:rsid w:val="0E8C2DFC"/>
    <w:rsid w:val="0E8C991C"/>
    <w:rsid w:val="0E8E7414"/>
    <w:rsid w:val="0E92AAEE"/>
    <w:rsid w:val="0E94216B"/>
    <w:rsid w:val="0E944339"/>
    <w:rsid w:val="0E97B6D3"/>
    <w:rsid w:val="0E9E5809"/>
    <w:rsid w:val="0EA28F66"/>
    <w:rsid w:val="0EA776D2"/>
    <w:rsid w:val="0EB14803"/>
    <w:rsid w:val="0EB70D94"/>
    <w:rsid w:val="0EBDDA5D"/>
    <w:rsid w:val="0EC0BF88"/>
    <w:rsid w:val="0EC1F8E8"/>
    <w:rsid w:val="0EC54F90"/>
    <w:rsid w:val="0ED169FE"/>
    <w:rsid w:val="0ED694A9"/>
    <w:rsid w:val="0EDF996A"/>
    <w:rsid w:val="0EED2CF1"/>
    <w:rsid w:val="0EF80711"/>
    <w:rsid w:val="0EF92B36"/>
    <w:rsid w:val="0EFA358C"/>
    <w:rsid w:val="0EFF854E"/>
    <w:rsid w:val="0F0053A8"/>
    <w:rsid w:val="0F007F2F"/>
    <w:rsid w:val="0F008890"/>
    <w:rsid w:val="0F0339E3"/>
    <w:rsid w:val="0F066B1A"/>
    <w:rsid w:val="0F09488F"/>
    <w:rsid w:val="0F0D7ACD"/>
    <w:rsid w:val="0F2076A1"/>
    <w:rsid w:val="0F24A6BE"/>
    <w:rsid w:val="0F2AFA27"/>
    <w:rsid w:val="0F3009AB"/>
    <w:rsid w:val="0F35FD66"/>
    <w:rsid w:val="0F41E02F"/>
    <w:rsid w:val="0F51DEF9"/>
    <w:rsid w:val="0F573011"/>
    <w:rsid w:val="0F5ACB34"/>
    <w:rsid w:val="0F5D4027"/>
    <w:rsid w:val="0F6018DF"/>
    <w:rsid w:val="0F69E742"/>
    <w:rsid w:val="0F75252B"/>
    <w:rsid w:val="0F77600F"/>
    <w:rsid w:val="0F79E2D1"/>
    <w:rsid w:val="0F7C1E43"/>
    <w:rsid w:val="0F7C5716"/>
    <w:rsid w:val="0F80E438"/>
    <w:rsid w:val="0F826FDE"/>
    <w:rsid w:val="0F86C014"/>
    <w:rsid w:val="0F898FF0"/>
    <w:rsid w:val="0F8B1076"/>
    <w:rsid w:val="0F900302"/>
    <w:rsid w:val="0F99DDB4"/>
    <w:rsid w:val="0F9A3FD1"/>
    <w:rsid w:val="0F9C89E3"/>
    <w:rsid w:val="0F9C9CC2"/>
    <w:rsid w:val="0F9D2FC6"/>
    <w:rsid w:val="0F9D9B5D"/>
    <w:rsid w:val="0FA0F383"/>
    <w:rsid w:val="0FB029C8"/>
    <w:rsid w:val="0FB089A7"/>
    <w:rsid w:val="0FB5EBA8"/>
    <w:rsid w:val="0FBA2F05"/>
    <w:rsid w:val="0FBE7D54"/>
    <w:rsid w:val="0FBF2733"/>
    <w:rsid w:val="0FC1278D"/>
    <w:rsid w:val="0FC7236E"/>
    <w:rsid w:val="0FC86833"/>
    <w:rsid w:val="0FCB3C3F"/>
    <w:rsid w:val="0FCC3425"/>
    <w:rsid w:val="0FD04210"/>
    <w:rsid w:val="0FD0AA8D"/>
    <w:rsid w:val="0FD839B5"/>
    <w:rsid w:val="0FDB436C"/>
    <w:rsid w:val="0FDF3EAD"/>
    <w:rsid w:val="0FE344A1"/>
    <w:rsid w:val="0FE3D317"/>
    <w:rsid w:val="0FE4F2C3"/>
    <w:rsid w:val="0FE88E3B"/>
    <w:rsid w:val="0FF1B844"/>
    <w:rsid w:val="0FF1FFD8"/>
    <w:rsid w:val="10002673"/>
    <w:rsid w:val="1002B01D"/>
    <w:rsid w:val="1004AF62"/>
    <w:rsid w:val="100D4464"/>
    <w:rsid w:val="10100E83"/>
    <w:rsid w:val="1016039F"/>
    <w:rsid w:val="1016536C"/>
    <w:rsid w:val="10179315"/>
    <w:rsid w:val="10199C8A"/>
    <w:rsid w:val="1024E99C"/>
    <w:rsid w:val="1025B899"/>
    <w:rsid w:val="102C364D"/>
    <w:rsid w:val="1032083E"/>
    <w:rsid w:val="1034522D"/>
    <w:rsid w:val="1039BFBF"/>
    <w:rsid w:val="103A3C2D"/>
    <w:rsid w:val="103A6A9F"/>
    <w:rsid w:val="103BE6D0"/>
    <w:rsid w:val="103DA038"/>
    <w:rsid w:val="103FE701"/>
    <w:rsid w:val="1040739C"/>
    <w:rsid w:val="1041DA37"/>
    <w:rsid w:val="1044413D"/>
    <w:rsid w:val="1049BA3C"/>
    <w:rsid w:val="1052D78A"/>
    <w:rsid w:val="1057F763"/>
    <w:rsid w:val="105B6A58"/>
    <w:rsid w:val="105BD238"/>
    <w:rsid w:val="105C9B19"/>
    <w:rsid w:val="105CE38C"/>
    <w:rsid w:val="105D5D8A"/>
    <w:rsid w:val="10607194"/>
    <w:rsid w:val="1064D515"/>
    <w:rsid w:val="10655B67"/>
    <w:rsid w:val="1066FE6E"/>
    <w:rsid w:val="106A0B18"/>
    <w:rsid w:val="1073D364"/>
    <w:rsid w:val="10747881"/>
    <w:rsid w:val="1079A705"/>
    <w:rsid w:val="107B9C01"/>
    <w:rsid w:val="1083E8B0"/>
    <w:rsid w:val="108C081E"/>
    <w:rsid w:val="1091D041"/>
    <w:rsid w:val="10921235"/>
    <w:rsid w:val="1094CA0E"/>
    <w:rsid w:val="1099B471"/>
    <w:rsid w:val="109D1E15"/>
    <w:rsid w:val="109D57E0"/>
    <w:rsid w:val="10A31A4C"/>
    <w:rsid w:val="10A7DB5F"/>
    <w:rsid w:val="10B78643"/>
    <w:rsid w:val="10C37CFC"/>
    <w:rsid w:val="10C43B5A"/>
    <w:rsid w:val="10CAB74D"/>
    <w:rsid w:val="10CFF987"/>
    <w:rsid w:val="10D5F4A5"/>
    <w:rsid w:val="10D86C1C"/>
    <w:rsid w:val="10DA767D"/>
    <w:rsid w:val="10E2106A"/>
    <w:rsid w:val="10E7AE55"/>
    <w:rsid w:val="10E8A07E"/>
    <w:rsid w:val="10EAA3CA"/>
    <w:rsid w:val="10ED483C"/>
    <w:rsid w:val="10EFF0E4"/>
    <w:rsid w:val="10F3BDCE"/>
    <w:rsid w:val="10F7BB1F"/>
    <w:rsid w:val="10F88A69"/>
    <w:rsid w:val="10FC0D0B"/>
    <w:rsid w:val="10FD0B45"/>
    <w:rsid w:val="11044F83"/>
    <w:rsid w:val="110DC56C"/>
    <w:rsid w:val="11106CD1"/>
    <w:rsid w:val="111132CC"/>
    <w:rsid w:val="11156A23"/>
    <w:rsid w:val="1116501C"/>
    <w:rsid w:val="111B7326"/>
    <w:rsid w:val="11299DBC"/>
    <w:rsid w:val="11407537"/>
    <w:rsid w:val="1141D998"/>
    <w:rsid w:val="114ECA10"/>
    <w:rsid w:val="1153F94C"/>
    <w:rsid w:val="11546095"/>
    <w:rsid w:val="11576242"/>
    <w:rsid w:val="1159CB0B"/>
    <w:rsid w:val="115A6BB7"/>
    <w:rsid w:val="115FADD1"/>
    <w:rsid w:val="116C329C"/>
    <w:rsid w:val="116D8714"/>
    <w:rsid w:val="11702C70"/>
    <w:rsid w:val="1171F8C7"/>
    <w:rsid w:val="11784C06"/>
    <w:rsid w:val="117C42EB"/>
    <w:rsid w:val="11814B75"/>
    <w:rsid w:val="118E853B"/>
    <w:rsid w:val="11901722"/>
    <w:rsid w:val="119548F1"/>
    <w:rsid w:val="119B4AF2"/>
    <w:rsid w:val="119BAFF5"/>
    <w:rsid w:val="11A27C14"/>
    <w:rsid w:val="11A3DAFE"/>
    <w:rsid w:val="11A66AB7"/>
    <w:rsid w:val="11AAD1C1"/>
    <w:rsid w:val="11AD8CE1"/>
    <w:rsid w:val="11AE4151"/>
    <w:rsid w:val="11AE856D"/>
    <w:rsid w:val="11B135CF"/>
    <w:rsid w:val="11B1ACC2"/>
    <w:rsid w:val="11B32A41"/>
    <w:rsid w:val="11BC2F33"/>
    <w:rsid w:val="11BC3D3F"/>
    <w:rsid w:val="11BC9D43"/>
    <w:rsid w:val="11BD07B5"/>
    <w:rsid w:val="11BDCCF0"/>
    <w:rsid w:val="11C62737"/>
    <w:rsid w:val="11CB76B1"/>
    <w:rsid w:val="11D569D0"/>
    <w:rsid w:val="11D66F1C"/>
    <w:rsid w:val="11D6B3C5"/>
    <w:rsid w:val="11FEDB7D"/>
    <w:rsid w:val="120C9191"/>
    <w:rsid w:val="120EAD1F"/>
    <w:rsid w:val="121AAA9A"/>
    <w:rsid w:val="1221FE84"/>
    <w:rsid w:val="12244CBB"/>
    <w:rsid w:val="12245EEE"/>
    <w:rsid w:val="122615B8"/>
    <w:rsid w:val="12274373"/>
    <w:rsid w:val="122BFCEF"/>
    <w:rsid w:val="12335F09"/>
    <w:rsid w:val="1233EE9D"/>
    <w:rsid w:val="12362C66"/>
    <w:rsid w:val="123BBB2E"/>
    <w:rsid w:val="123EBA33"/>
    <w:rsid w:val="124298E4"/>
    <w:rsid w:val="1243FFF6"/>
    <w:rsid w:val="124F29C1"/>
    <w:rsid w:val="12528BB4"/>
    <w:rsid w:val="1256B3AD"/>
    <w:rsid w:val="12573D68"/>
    <w:rsid w:val="125B94A8"/>
    <w:rsid w:val="125D1061"/>
    <w:rsid w:val="125E19F5"/>
    <w:rsid w:val="1269D0F8"/>
    <w:rsid w:val="126AEFDB"/>
    <w:rsid w:val="126E9518"/>
    <w:rsid w:val="126FFC2B"/>
    <w:rsid w:val="1272CCD3"/>
    <w:rsid w:val="127C3962"/>
    <w:rsid w:val="12896ECC"/>
    <w:rsid w:val="128BC4E3"/>
    <w:rsid w:val="128E7EA7"/>
    <w:rsid w:val="129BCC48"/>
    <w:rsid w:val="129C0FE3"/>
    <w:rsid w:val="129DC8D7"/>
    <w:rsid w:val="12A54ABC"/>
    <w:rsid w:val="12ADA321"/>
    <w:rsid w:val="12ADE920"/>
    <w:rsid w:val="12AF27E2"/>
    <w:rsid w:val="12AF2E26"/>
    <w:rsid w:val="12B09D78"/>
    <w:rsid w:val="12B11A17"/>
    <w:rsid w:val="12B73950"/>
    <w:rsid w:val="12BF89DD"/>
    <w:rsid w:val="12C2CDE7"/>
    <w:rsid w:val="12C78B54"/>
    <w:rsid w:val="12CA4274"/>
    <w:rsid w:val="12CD00E1"/>
    <w:rsid w:val="12D07AB8"/>
    <w:rsid w:val="12D4E7A6"/>
    <w:rsid w:val="12D64500"/>
    <w:rsid w:val="12D74F3A"/>
    <w:rsid w:val="12D9D7C6"/>
    <w:rsid w:val="12DB58F8"/>
    <w:rsid w:val="12E74175"/>
    <w:rsid w:val="12E9D0FC"/>
    <w:rsid w:val="12F77E84"/>
    <w:rsid w:val="12FABDCC"/>
    <w:rsid w:val="12FBABA0"/>
    <w:rsid w:val="12FDD630"/>
    <w:rsid w:val="130567AF"/>
    <w:rsid w:val="1307EECE"/>
    <w:rsid w:val="13117E29"/>
    <w:rsid w:val="1316EEE7"/>
    <w:rsid w:val="1317758F"/>
    <w:rsid w:val="13180D39"/>
    <w:rsid w:val="131B52F6"/>
    <w:rsid w:val="131B7E31"/>
    <w:rsid w:val="131C6A6F"/>
    <w:rsid w:val="131EDF7E"/>
    <w:rsid w:val="13256EAC"/>
    <w:rsid w:val="13282F1C"/>
    <w:rsid w:val="132B4723"/>
    <w:rsid w:val="1334D9F2"/>
    <w:rsid w:val="133E7BF9"/>
    <w:rsid w:val="133EA4C8"/>
    <w:rsid w:val="1342DC7A"/>
    <w:rsid w:val="13464158"/>
    <w:rsid w:val="134EFAA2"/>
    <w:rsid w:val="13572D6F"/>
    <w:rsid w:val="13578187"/>
    <w:rsid w:val="135A4833"/>
    <w:rsid w:val="135CB09F"/>
    <w:rsid w:val="135E5284"/>
    <w:rsid w:val="1362FAEA"/>
    <w:rsid w:val="136488F3"/>
    <w:rsid w:val="136517D8"/>
    <w:rsid w:val="136815C1"/>
    <w:rsid w:val="13685144"/>
    <w:rsid w:val="136A8A7C"/>
    <w:rsid w:val="137813BE"/>
    <w:rsid w:val="137ACB46"/>
    <w:rsid w:val="1381BA91"/>
    <w:rsid w:val="1381E284"/>
    <w:rsid w:val="1382AC8F"/>
    <w:rsid w:val="13832687"/>
    <w:rsid w:val="13858952"/>
    <w:rsid w:val="13860DC1"/>
    <w:rsid w:val="138896F7"/>
    <w:rsid w:val="138B783F"/>
    <w:rsid w:val="138D3E7B"/>
    <w:rsid w:val="138FBB6C"/>
    <w:rsid w:val="139151EA"/>
    <w:rsid w:val="139997AC"/>
    <w:rsid w:val="139F49BA"/>
    <w:rsid w:val="13A9609C"/>
    <w:rsid w:val="13A979BE"/>
    <w:rsid w:val="13AC5EB1"/>
    <w:rsid w:val="13AC9DBC"/>
    <w:rsid w:val="13B4950C"/>
    <w:rsid w:val="13B59E34"/>
    <w:rsid w:val="13B9B0D3"/>
    <w:rsid w:val="13BE56FD"/>
    <w:rsid w:val="13C1193B"/>
    <w:rsid w:val="13C49AC7"/>
    <w:rsid w:val="13C6AD0E"/>
    <w:rsid w:val="13CCC128"/>
    <w:rsid w:val="13D75731"/>
    <w:rsid w:val="13DFB55E"/>
    <w:rsid w:val="13E123FF"/>
    <w:rsid w:val="13E7601F"/>
    <w:rsid w:val="13EEC202"/>
    <w:rsid w:val="13F7120C"/>
    <w:rsid w:val="13FDF6F1"/>
    <w:rsid w:val="13FFECCC"/>
    <w:rsid w:val="140BF84A"/>
    <w:rsid w:val="140D6A98"/>
    <w:rsid w:val="14137EBD"/>
    <w:rsid w:val="142008E9"/>
    <w:rsid w:val="142C989B"/>
    <w:rsid w:val="1434A6CD"/>
    <w:rsid w:val="1443F2D4"/>
    <w:rsid w:val="144B19C4"/>
    <w:rsid w:val="144EB633"/>
    <w:rsid w:val="14531CA1"/>
    <w:rsid w:val="145B51FA"/>
    <w:rsid w:val="145EA430"/>
    <w:rsid w:val="14600BD3"/>
    <w:rsid w:val="14601A19"/>
    <w:rsid w:val="1464BEAC"/>
    <w:rsid w:val="1465D519"/>
    <w:rsid w:val="146612D5"/>
    <w:rsid w:val="146C3A1E"/>
    <w:rsid w:val="146E3D7E"/>
    <w:rsid w:val="146F5338"/>
    <w:rsid w:val="1470817D"/>
    <w:rsid w:val="1476907A"/>
    <w:rsid w:val="147B4D95"/>
    <w:rsid w:val="147BAA0D"/>
    <w:rsid w:val="1484DE1A"/>
    <w:rsid w:val="148E1430"/>
    <w:rsid w:val="1495EEE8"/>
    <w:rsid w:val="14969DCC"/>
    <w:rsid w:val="14980842"/>
    <w:rsid w:val="1499F15E"/>
    <w:rsid w:val="149CB043"/>
    <w:rsid w:val="14A6FD88"/>
    <w:rsid w:val="14AB09EE"/>
    <w:rsid w:val="14AF2AE7"/>
    <w:rsid w:val="14B0B63A"/>
    <w:rsid w:val="14B20AD2"/>
    <w:rsid w:val="14B61851"/>
    <w:rsid w:val="14BA302C"/>
    <w:rsid w:val="14BFC271"/>
    <w:rsid w:val="14CD8118"/>
    <w:rsid w:val="14CE7C27"/>
    <w:rsid w:val="14D09261"/>
    <w:rsid w:val="14D3955E"/>
    <w:rsid w:val="14DD99FE"/>
    <w:rsid w:val="14DE2764"/>
    <w:rsid w:val="14DF3793"/>
    <w:rsid w:val="14E3DC8E"/>
    <w:rsid w:val="14F9B946"/>
    <w:rsid w:val="14FF6D12"/>
    <w:rsid w:val="150421A5"/>
    <w:rsid w:val="15049074"/>
    <w:rsid w:val="15072C00"/>
    <w:rsid w:val="150C05F6"/>
    <w:rsid w:val="150D991D"/>
    <w:rsid w:val="151B906A"/>
    <w:rsid w:val="1520E0B2"/>
    <w:rsid w:val="15238111"/>
    <w:rsid w:val="1526A70E"/>
    <w:rsid w:val="15295998"/>
    <w:rsid w:val="152BF8C3"/>
    <w:rsid w:val="152DA06F"/>
    <w:rsid w:val="1532B6D4"/>
    <w:rsid w:val="1539C7B7"/>
    <w:rsid w:val="153AE0E7"/>
    <w:rsid w:val="154139CF"/>
    <w:rsid w:val="1542272D"/>
    <w:rsid w:val="15482894"/>
    <w:rsid w:val="15494CE3"/>
    <w:rsid w:val="154F0698"/>
    <w:rsid w:val="15504D6F"/>
    <w:rsid w:val="1551D3E1"/>
    <w:rsid w:val="1559CBCE"/>
    <w:rsid w:val="155E047C"/>
    <w:rsid w:val="156119E2"/>
    <w:rsid w:val="15673197"/>
    <w:rsid w:val="156C2556"/>
    <w:rsid w:val="15739839"/>
    <w:rsid w:val="157F6CC9"/>
    <w:rsid w:val="15810CF9"/>
    <w:rsid w:val="15833BB1"/>
    <w:rsid w:val="158AF766"/>
    <w:rsid w:val="158DBE07"/>
    <w:rsid w:val="158DFBC4"/>
    <w:rsid w:val="158F7AEF"/>
    <w:rsid w:val="1594A5E3"/>
    <w:rsid w:val="15958FBC"/>
    <w:rsid w:val="159839B5"/>
    <w:rsid w:val="159FF285"/>
    <w:rsid w:val="15A202CB"/>
    <w:rsid w:val="15A26EBC"/>
    <w:rsid w:val="15A8A583"/>
    <w:rsid w:val="15ABBA30"/>
    <w:rsid w:val="15AE9373"/>
    <w:rsid w:val="15B0AE1D"/>
    <w:rsid w:val="15B0D0D0"/>
    <w:rsid w:val="15B21862"/>
    <w:rsid w:val="15B7837D"/>
    <w:rsid w:val="15B8F107"/>
    <w:rsid w:val="15C71F95"/>
    <w:rsid w:val="15C9EA16"/>
    <w:rsid w:val="15D0442E"/>
    <w:rsid w:val="15D38A0F"/>
    <w:rsid w:val="15DA7FF9"/>
    <w:rsid w:val="15DB4A0F"/>
    <w:rsid w:val="15DE987B"/>
    <w:rsid w:val="15E2E603"/>
    <w:rsid w:val="15E8F171"/>
    <w:rsid w:val="15F18BB2"/>
    <w:rsid w:val="15F70CBA"/>
    <w:rsid w:val="15F9455E"/>
    <w:rsid w:val="15FD2DC0"/>
    <w:rsid w:val="160322A2"/>
    <w:rsid w:val="1612E07A"/>
    <w:rsid w:val="1614A1E3"/>
    <w:rsid w:val="161DA49F"/>
    <w:rsid w:val="1620AE7B"/>
    <w:rsid w:val="1622ACDF"/>
    <w:rsid w:val="16230D8A"/>
    <w:rsid w:val="1623872D"/>
    <w:rsid w:val="16244CE7"/>
    <w:rsid w:val="1624610F"/>
    <w:rsid w:val="1624FE8E"/>
    <w:rsid w:val="1625118C"/>
    <w:rsid w:val="16297A9A"/>
    <w:rsid w:val="162999F5"/>
    <w:rsid w:val="162A1353"/>
    <w:rsid w:val="16318B66"/>
    <w:rsid w:val="163664F2"/>
    <w:rsid w:val="1641FE32"/>
    <w:rsid w:val="1643D1D6"/>
    <w:rsid w:val="165687D9"/>
    <w:rsid w:val="1656C556"/>
    <w:rsid w:val="165DEF71"/>
    <w:rsid w:val="165F91CB"/>
    <w:rsid w:val="1661BBFF"/>
    <w:rsid w:val="166B1828"/>
    <w:rsid w:val="166EC0B8"/>
    <w:rsid w:val="166EF9E6"/>
    <w:rsid w:val="16792B4D"/>
    <w:rsid w:val="167B37E9"/>
    <w:rsid w:val="16836DB6"/>
    <w:rsid w:val="168489FF"/>
    <w:rsid w:val="168B9F56"/>
    <w:rsid w:val="168C2261"/>
    <w:rsid w:val="168EB772"/>
    <w:rsid w:val="168F78B0"/>
    <w:rsid w:val="16902DC3"/>
    <w:rsid w:val="1690969B"/>
    <w:rsid w:val="169CA718"/>
    <w:rsid w:val="169E6D80"/>
    <w:rsid w:val="16A14048"/>
    <w:rsid w:val="16ADA9F7"/>
    <w:rsid w:val="16B3E54D"/>
    <w:rsid w:val="16B68ABB"/>
    <w:rsid w:val="16BCD54F"/>
    <w:rsid w:val="16C2F269"/>
    <w:rsid w:val="16C3D77A"/>
    <w:rsid w:val="16C85824"/>
    <w:rsid w:val="16D63607"/>
    <w:rsid w:val="16D7950D"/>
    <w:rsid w:val="16D8F9F0"/>
    <w:rsid w:val="16DB697D"/>
    <w:rsid w:val="16E0888F"/>
    <w:rsid w:val="16E2647D"/>
    <w:rsid w:val="16E3A4C1"/>
    <w:rsid w:val="16E6779A"/>
    <w:rsid w:val="16E72849"/>
    <w:rsid w:val="16E903FE"/>
    <w:rsid w:val="16F63B86"/>
    <w:rsid w:val="1703AE7F"/>
    <w:rsid w:val="17061C50"/>
    <w:rsid w:val="1706B4F8"/>
    <w:rsid w:val="17075B4A"/>
    <w:rsid w:val="170D834A"/>
    <w:rsid w:val="170FF3D3"/>
    <w:rsid w:val="17130B67"/>
    <w:rsid w:val="1713C760"/>
    <w:rsid w:val="1715303B"/>
    <w:rsid w:val="171A2ADA"/>
    <w:rsid w:val="171C7C1A"/>
    <w:rsid w:val="171E821C"/>
    <w:rsid w:val="171F6A7D"/>
    <w:rsid w:val="17200546"/>
    <w:rsid w:val="172598D7"/>
    <w:rsid w:val="17259A01"/>
    <w:rsid w:val="17289A90"/>
    <w:rsid w:val="173191C2"/>
    <w:rsid w:val="17382B19"/>
    <w:rsid w:val="173EC78C"/>
    <w:rsid w:val="17407154"/>
    <w:rsid w:val="1753246C"/>
    <w:rsid w:val="17587090"/>
    <w:rsid w:val="1758AA93"/>
    <w:rsid w:val="1758D4DB"/>
    <w:rsid w:val="175DDDC1"/>
    <w:rsid w:val="1763E623"/>
    <w:rsid w:val="1772A055"/>
    <w:rsid w:val="1773C21E"/>
    <w:rsid w:val="1779F475"/>
    <w:rsid w:val="177A8C9C"/>
    <w:rsid w:val="177FDAB8"/>
    <w:rsid w:val="178CF6A6"/>
    <w:rsid w:val="1795BA14"/>
    <w:rsid w:val="179D54E8"/>
    <w:rsid w:val="179E592B"/>
    <w:rsid w:val="17A785BA"/>
    <w:rsid w:val="17A7E133"/>
    <w:rsid w:val="17A86B2D"/>
    <w:rsid w:val="17A8C631"/>
    <w:rsid w:val="17ACC9EA"/>
    <w:rsid w:val="17B50B51"/>
    <w:rsid w:val="17B7C919"/>
    <w:rsid w:val="17B88DC5"/>
    <w:rsid w:val="17BCB6AF"/>
    <w:rsid w:val="17C08779"/>
    <w:rsid w:val="17C1AAEA"/>
    <w:rsid w:val="17C481C8"/>
    <w:rsid w:val="17DA3FB2"/>
    <w:rsid w:val="17E6E53C"/>
    <w:rsid w:val="17EB621E"/>
    <w:rsid w:val="17ED95BF"/>
    <w:rsid w:val="17F0CCA9"/>
    <w:rsid w:val="17F717BE"/>
    <w:rsid w:val="17F8301A"/>
    <w:rsid w:val="1807F2EE"/>
    <w:rsid w:val="180BAE81"/>
    <w:rsid w:val="180E8E51"/>
    <w:rsid w:val="18174F63"/>
    <w:rsid w:val="1817B54A"/>
    <w:rsid w:val="18189595"/>
    <w:rsid w:val="1818EC82"/>
    <w:rsid w:val="181E7CEF"/>
    <w:rsid w:val="1822317A"/>
    <w:rsid w:val="1830376A"/>
    <w:rsid w:val="1834F391"/>
    <w:rsid w:val="183701A9"/>
    <w:rsid w:val="183A8512"/>
    <w:rsid w:val="183AEB0B"/>
    <w:rsid w:val="183D2D32"/>
    <w:rsid w:val="18459D17"/>
    <w:rsid w:val="18468004"/>
    <w:rsid w:val="184E6010"/>
    <w:rsid w:val="184F65F9"/>
    <w:rsid w:val="18525B1C"/>
    <w:rsid w:val="185A5274"/>
    <w:rsid w:val="185FFCFA"/>
    <w:rsid w:val="1861BDAB"/>
    <w:rsid w:val="1865CF23"/>
    <w:rsid w:val="186B1B86"/>
    <w:rsid w:val="186EABC6"/>
    <w:rsid w:val="18712E0E"/>
    <w:rsid w:val="18739E2A"/>
    <w:rsid w:val="18783B3C"/>
    <w:rsid w:val="18785279"/>
    <w:rsid w:val="188252D6"/>
    <w:rsid w:val="1891C47B"/>
    <w:rsid w:val="189A5F35"/>
    <w:rsid w:val="18A56E25"/>
    <w:rsid w:val="18A6BCA0"/>
    <w:rsid w:val="18A8061D"/>
    <w:rsid w:val="18AD8976"/>
    <w:rsid w:val="18AE3250"/>
    <w:rsid w:val="18AEF888"/>
    <w:rsid w:val="18B613E0"/>
    <w:rsid w:val="18BB3984"/>
    <w:rsid w:val="18BC7BA2"/>
    <w:rsid w:val="18C147A9"/>
    <w:rsid w:val="18CA61F4"/>
    <w:rsid w:val="18D16BBA"/>
    <w:rsid w:val="18D5BC4C"/>
    <w:rsid w:val="18D6B7F0"/>
    <w:rsid w:val="18D88CDC"/>
    <w:rsid w:val="18DAD210"/>
    <w:rsid w:val="18E585D6"/>
    <w:rsid w:val="18F5A545"/>
    <w:rsid w:val="18FA3100"/>
    <w:rsid w:val="18FA50D9"/>
    <w:rsid w:val="19029A30"/>
    <w:rsid w:val="1904EAD9"/>
    <w:rsid w:val="1907A3F8"/>
    <w:rsid w:val="190A3DE2"/>
    <w:rsid w:val="19110B4A"/>
    <w:rsid w:val="19125965"/>
    <w:rsid w:val="19153D1E"/>
    <w:rsid w:val="191AF749"/>
    <w:rsid w:val="19298371"/>
    <w:rsid w:val="1929C2E3"/>
    <w:rsid w:val="1930AF8B"/>
    <w:rsid w:val="19319672"/>
    <w:rsid w:val="193A329D"/>
    <w:rsid w:val="1941ABF2"/>
    <w:rsid w:val="1941C985"/>
    <w:rsid w:val="1944B781"/>
    <w:rsid w:val="194B0C85"/>
    <w:rsid w:val="194D6920"/>
    <w:rsid w:val="1953FCDE"/>
    <w:rsid w:val="195F0349"/>
    <w:rsid w:val="196023C1"/>
    <w:rsid w:val="1960DC3A"/>
    <w:rsid w:val="19632B30"/>
    <w:rsid w:val="1964308F"/>
    <w:rsid w:val="19679CF1"/>
    <w:rsid w:val="1973105C"/>
    <w:rsid w:val="19732305"/>
    <w:rsid w:val="197BBB8C"/>
    <w:rsid w:val="197C6415"/>
    <w:rsid w:val="1980931E"/>
    <w:rsid w:val="19865A0C"/>
    <w:rsid w:val="198E1D27"/>
    <w:rsid w:val="19948FFA"/>
    <w:rsid w:val="199A2D49"/>
    <w:rsid w:val="199F0901"/>
    <w:rsid w:val="19A01A4F"/>
    <w:rsid w:val="19A28D08"/>
    <w:rsid w:val="19A6617A"/>
    <w:rsid w:val="19A7495F"/>
    <w:rsid w:val="19AADCE1"/>
    <w:rsid w:val="19ABCC74"/>
    <w:rsid w:val="19AE86CB"/>
    <w:rsid w:val="19AF4CEE"/>
    <w:rsid w:val="19B0469D"/>
    <w:rsid w:val="19B1D22C"/>
    <w:rsid w:val="19B2E75B"/>
    <w:rsid w:val="19B4C553"/>
    <w:rsid w:val="19B90DD9"/>
    <w:rsid w:val="19BA38D6"/>
    <w:rsid w:val="19BAA313"/>
    <w:rsid w:val="19BCAB6F"/>
    <w:rsid w:val="19CD04AE"/>
    <w:rsid w:val="19D9EB50"/>
    <w:rsid w:val="19DF9750"/>
    <w:rsid w:val="19E915A0"/>
    <w:rsid w:val="19EC84AD"/>
    <w:rsid w:val="19F05BFE"/>
    <w:rsid w:val="19F2402C"/>
    <w:rsid w:val="19F6E7C3"/>
    <w:rsid w:val="19FA942E"/>
    <w:rsid w:val="1A03415D"/>
    <w:rsid w:val="1A0E596B"/>
    <w:rsid w:val="1A0FDD4F"/>
    <w:rsid w:val="1A11B864"/>
    <w:rsid w:val="1A167863"/>
    <w:rsid w:val="1A16F07A"/>
    <w:rsid w:val="1A170782"/>
    <w:rsid w:val="1A2024E7"/>
    <w:rsid w:val="1A22459E"/>
    <w:rsid w:val="1A2273E1"/>
    <w:rsid w:val="1A2292A7"/>
    <w:rsid w:val="1A241233"/>
    <w:rsid w:val="1A25F4D1"/>
    <w:rsid w:val="1A2D26D4"/>
    <w:rsid w:val="1A2E7D65"/>
    <w:rsid w:val="1A3610A2"/>
    <w:rsid w:val="1A3923EB"/>
    <w:rsid w:val="1A3E4C83"/>
    <w:rsid w:val="1A4774D5"/>
    <w:rsid w:val="1A480727"/>
    <w:rsid w:val="1A4D3446"/>
    <w:rsid w:val="1A4F034B"/>
    <w:rsid w:val="1A51A18A"/>
    <w:rsid w:val="1A59895E"/>
    <w:rsid w:val="1A5AAB76"/>
    <w:rsid w:val="1A5CFBA8"/>
    <w:rsid w:val="1A5FAAE7"/>
    <w:rsid w:val="1A6098CA"/>
    <w:rsid w:val="1A65116B"/>
    <w:rsid w:val="1A6529EA"/>
    <w:rsid w:val="1A66C0D9"/>
    <w:rsid w:val="1A6758ED"/>
    <w:rsid w:val="1A697EF6"/>
    <w:rsid w:val="1A6BF670"/>
    <w:rsid w:val="1A708CEE"/>
    <w:rsid w:val="1A7983EF"/>
    <w:rsid w:val="1A7AC078"/>
    <w:rsid w:val="1A7BE23F"/>
    <w:rsid w:val="1A7D20C0"/>
    <w:rsid w:val="1A800E55"/>
    <w:rsid w:val="1A8370A1"/>
    <w:rsid w:val="1A866C20"/>
    <w:rsid w:val="1A8899F5"/>
    <w:rsid w:val="1A8950D8"/>
    <w:rsid w:val="1A8CC891"/>
    <w:rsid w:val="1A8CD9B1"/>
    <w:rsid w:val="1A8D1D7F"/>
    <w:rsid w:val="1A91614C"/>
    <w:rsid w:val="1A93C6DD"/>
    <w:rsid w:val="1A99AB50"/>
    <w:rsid w:val="1A9AC4A5"/>
    <w:rsid w:val="1A9BDD03"/>
    <w:rsid w:val="1A9F8737"/>
    <w:rsid w:val="1AA6A00C"/>
    <w:rsid w:val="1AA6D2B6"/>
    <w:rsid w:val="1AA911C3"/>
    <w:rsid w:val="1AAC3FA7"/>
    <w:rsid w:val="1AAD4566"/>
    <w:rsid w:val="1AB063CD"/>
    <w:rsid w:val="1AB12619"/>
    <w:rsid w:val="1AB2EA0D"/>
    <w:rsid w:val="1AB33238"/>
    <w:rsid w:val="1ABF9162"/>
    <w:rsid w:val="1AC2728B"/>
    <w:rsid w:val="1AC79805"/>
    <w:rsid w:val="1ACB516E"/>
    <w:rsid w:val="1ACFBB55"/>
    <w:rsid w:val="1ADA964F"/>
    <w:rsid w:val="1ADC89DE"/>
    <w:rsid w:val="1AE3507A"/>
    <w:rsid w:val="1AE354A8"/>
    <w:rsid w:val="1AE4116F"/>
    <w:rsid w:val="1AE7CF71"/>
    <w:rsid w:val="1AE7E5BB"/>
    <w:rsid w:val="1AE9B35A"/>
    <w:rsid w:val="1AEDE512"/>
    <w:rsid w:val="1AEF1A0B"/>
    <w:rsid w:val="1AF23E70"/>
    <w:rsid w:val="1AF255F1"/>
    <w:rsid w:val="1AF2585A"/>
    <w:rsid w:val="1AF32085"/>
    <w:rsid w:val="1AFD96CF"/>
    <w:rsid w:val="1B020544"/>
    <w:rsid w:val="1B0AEE06"/>
    <w:rsid w:val="1B193249"/>
    <w:rsid w:val="1B239566"/>
    <w:rsid w:val="1B316A5C"/>
    <w:rsid w:val="1B31F066"/>
    <w:rsid w:val="1B334497"/>
    <w:rsid w:val="1B3676DF"/>
    <w:rsid w:val="1B3A727D"/>
    <w:rsid w:val="1B3FA7CD"/>
    <w:rsid w:val="1B40DB5E"/>
    <w:rsid w:val="1B4188D9"/>
    <w:rsid w:val="1B451725"/>
    <w:rsid w:val="1B46EA5A"/>
    <w:rsid w:val="1B47F611"/>
    <w:rsid w:val="1B49B138"/>
    <w:rsid w:val="1B51B2AC"/>
    <w:rsid w:val="1B55589C"/>
    <w:rsid w:val="1B614A60"/>
    <w:rsid w:val="1B6220D2"/>
    <w:rsid w:val="1B623F54"/>
    <w:rsid w:val="1B63FA63"/>
    <w:rsid w:val="1B6E1FFD"/>
    <w:rsid w:val="1B79D078"/>
    <w:rsid w:val="1B8452DC"/>
    <w:rsid w:val="1B84BBE3"/>
    <w:rsid w:val="1B87869A"/>
    <w:rsid w:val="1B8A2D3B"/>
    <w:rsid w:val="1B902A6F"/>
    <w:rsid w:val="1B97300E"/>
    <w:rsid w:val="1B984C11"/>
    <w:rsid w:val="1B996333"/>
    <w:rsid w:val="1BA0CCE7"/>
    <w:rsid w:val="1BA8C20F"/>
    <w:rsid w:val="1BAA2CD8"/>
    <w:rsid w:val="1BAA8903"/>
    <w:rsid w:val="1BAB367A"/>
    <w:rsid w:val="1BAF455E"/>
    <w:rsid w:val="1BAFEEEF"/>
    <w:rsid w:val="1BB305C4"/>
    <w:rsid w:val="1BBD0A0C"/>
    <w:rsid w:val="1BC60298"/>
    <w:rsid w:val="1BC6182B"/>
    <w:rsid w:val="1BD0DC6D"/>
    <w:rsid w:val="1BD18B09"/>
    <w:rsid w:val="1BD478BF"/>
    <w:rsid w:val="1BD98F77"/>
    <w:rsid w:val="1BEF7DB2"/>
    <w:rsid w:val="1BEFBBAE"/>
    <w:rsid w:val="1BF0E936"/>
    <w:rsid w:val="1BF4C293"/>
    <w:rsid w:val="1BF4CDFF"/>
    <w:rsid w:val="1BF6F75B"/>
    <w:rsid w:val="1BF94D36"/>
    <w:rsid w:val="1BFD1F0C"/>
    <w:rsid w:val="1BFEEB19"/>
    <w:rsid w:val="1C04D351"/>
    <w:rsid w:val="1C082AFB"/>
    <w:rsid w:val="1C0BCD2B"/>
    <w:rsid w:val="1C0D8A14"/>
    <w:rsid w:val="1C12FBA5"/>
    <w:rsid w:val="1C15D656"/>
    <w:rsid w:val="1C17B234"/>
    <w:rsid w:val="1C1CF1F5"/>
    <w:rsid w:val="1C1EBF2C"/>
    <w:rsid w:val="1C28F515"/>
    <w:rsid w:val="1C36CEDE"/>
    <w:rsid w:val="1C401700"/>
    <w:rsid w:val="1C40D5B8"/>
    <w:rsid w:val="1C478D4E"/>
    <w:rsid w:val="1C47A46F"/>
    <w:rsid w:val="1C4CD005"/>
    <w:rsid w:val="1C4E1390"/>
    <w:rsid w:val="1C4FCDB9"/>
    <w:rsid w:val="1C53DDCE"/>
    <w:rsid w:val="1C59A933"/>
    <w:rsid w:val="1C5A412B"/>
    <w:rsid w:val="1C5A4DA7"/>
    <w:rsid w:val="1C5A5693"/>
    <w:rsid w:val="1C60DD53"/>
    <w:rsid w:val="1C64027E"/>
    <w:rsid w:val="1C731317"/>
    <w:rsid w:val="1C77B074"/>
    <w:rsid w:val="1C78F6EE"/>
    <w:rsid w:val="1C79A054"/>
    <w:rsid w:val="1C7CA8FE"/>
    <w:rsid w:val="1C814163"/>
    <w:rsid w:val="1C8197BE"/>
    <w:rsid w:val="1C89AB59"/>
    <w:rsid w:val="1C8AA702"/>
    <w:rsid w:val="1C8B0875"/>
    <w:rsid w:val="1C8B5332"/>
    <w:rsid w:val="1C8FDA2B"/>
    <w:rsid w:val="1C98EC8C"/>
    <w:rsid w:val="1C992557"/>
    <w:rsid w:val="1C9A59F1"/>
    <w:rsid w:val="1C9CAA0E"/>
    <w:rsid w:val="1C9FFB0A"/>
    <w:rsid w:val="1CA655D5"/>
    <w:rsid w:val="1CAA1631"/>
    <w:rsid w:val="1CB21A87"/>
    <w:rsid w:val="1CBEC2C3"/>
    <w:rsid w:val="1CC5A054"/>
    <w:rsid w:val="1CC727CE"/>
    <w:rsid w:val="1CD32B66"/>
    <w:rsid w:val="1CD83F34"/>
    <w:rsid w:val="1CDC0019"/>
    <w:rsid w:val="1CE3AD15"/>
    <w:rsid w:val="1CE60578"/>
    <w:rsid w:val="1CEB00F7"/>
    <w:rsid w:val="1CEB465D"/>
    <w:rsid w:val="1CEDF5BB"/>
    <w:rsid w:val="1CF774EF"/>
    <w:rsid w:val="1CFD9C70"/>
    <w:rsid w:val="1CFF3BD7"/>
    <w:rsid w:val="1D006DF2"/>
    <w:rsid w:val="1D01ABC3"/>
    <w:rsid w:val="1D05FEE7"/>
    <w:rsid w:val="1D06E1A0"/>
    <w:rsid w:val="1D0A8F69"/>
    <w:rsid w:val="1D0B8E03"/>
    <w:rsid w:val="1D10EE9F"/>
    <w:rsid w:val="1D126AFC"/>
    <w:rsid w:val="1D15C9E7"/>
    <w:rsid w:val="1D187DB7"/>
    <w:rsid w:val="1D23106F"/>
    <w:rsid w:val="1D280381"/>
    <w:rsid w:val="1D281B90"/>
    <w:rsid w:val="1D37AD83"/>
    <w:rsid w:val="1D391476"/>
    <w:rsid w:val="1D4959D7"/>
    <w:rsid w:val="1D4B5299"/>
    <w:rsid w:val="1D4D1ACB"/>
    <w:rsid w:val="1D58882A"/>
    <w:rsid w:val="1D5AB92B"/>
    <w:rsid w:val="1D5AF140"/>
    <w:rsid w:val="1D5B1985"/>
    <w:rsid w:val="1D5D8C67"/>
    <w:rsid w:val="1D5EA4A2"/>
    <w:rsid w:val="1D6288CB"/>
    <w:rsid w:val="1D755265"/>
    <w:rsid w:val="1D77F358"/>
    <w:rsid w:val="1D7CFC1F"/>
    <w:rsid w:val="1D7FC6CC"/>
    <w:rsid w:val="1D832B8B"/>
    <w:rsid w:val="1D88E0FF"/>
    <w:rsid w:val="1D8B3E5B"/>
    <w:rsid w:val="1D8B607E"/>
    <w:rsid w:val="1D914DB6"/>
    <w:rsid w:val="1D9246FD"/>
    <w:rsid w:val="1DA9DFC7"/>
    <w:rsid w:val="1DAF5E8C"/>
    <w:rsid w:val="1DB06FC9"/>
    <w:rsid w:val="1DB1151D"/>
    <w:rsid w:val="1DB64447"/>
    <w:rsid w:val="1DB6D5C4"/>
    <w:rsid w:val="1DB74391"/>
    <w:rsid w:val="1DB954B7"/>
    <w:rsid w:val="1DC46C4C"/>
    <w:rsid w:val="1DC6ED25"/>
    <w:rsid w:val="1DD094B6"/>
    <w:rsid w:val="1DD3C5C8"/>
    <w:rsid w:val="1DD9D14A"/>
    <w:rsid w:val="1DE0DE22"/>
    <w:rsid w:val="1DE5B080"/>
    <w:rsid w:val="1DE6D848"/>
    <w:rsid w:val="1DEE8B75"/>
    <w:rsid w:val="1DFD3406"/>
    <w:rsid w:val="1DFF2518"/>
    <w:rsid w:val="1DFFFF1C"/>
    <w:rsid w:val="1E0ADF58"/>
    <w:rsid w:val="1E0D9A0D"/>
    <w:rsid w:val="1E16D144"/>
    <w:rsid w:val="1E1B29AD"/>
    <w:rsid w:val="1E1BE03B"/>
    <w:rsid w:val="1E1E4CC2"/>
    <w:rsid w:val="1E2468B5"/>
    <w:rsid w:val="1E2E595F"/>
    <w:rsid w:val="1E31739B"/>
    <w:rsid w:val="1E3373E2"/>
    <w:rsid w:val="1E40B6B4"/>
    <w:rsid w:val="1E4421ED"/>
    <w:rsid w:val="1E46020B"/>
    <w:rsid w:val="1E49409D"/>
    <w:rsid w:val="1E4E33A3"/>
    <w:rsid w:val="1E509B0D"/>
    <w:rsid w:val="1E5616AB"/>
    <w:rsid w:val="1E5C4C74"/>
    <w:rsid w:val="1E619225"/>
    <w:rsid w:val="1E62915B"/>
    <w:rsid w:val="1E6343B1"/>
    <w:rsid w:val="1E6D7C14"/>
    <w:rsid w:val="1E6FADBE"/>
    <w:rsid w:val="1E754B62"/>
    <w:rsid w:val="1E75A32B"/>
    <w:rsid w:val="1E7F5A12"/>
    <w:rsid w:val="1E81D36B"/>
    <w:rsid w:val="1E86B393"/>
    <w:rsid w:val="1E8722ED"/>
    <w:rsid w:val="1E88A53F"/>
    <w:rsid w:val="1E8B2442"/>
    <w:rsid w:val="1E911CD8"/>
    <w:rsid w:val="1E928DE2"/>
    <w:rsid w:val="1E97C849"/>
    <w:rsid w:val="1EA04E9B"/>
    <w:rsid w:val="1EAD5DA1"/>
    <w:rsid w:val="1EB536B8"/>
    <w:rsid w:val="1EB7D70B"/>
    <w:rsid w:val="1EC41B7F"/>
    <w:rsid w:val="1ECA66CD"/>
    <w:rsid w:val="1ECB0567"/>
    <w:rsid w:val="1ECFDFE1"/>
    <w:rsid w:val="1ED22403"/>
    <w:rsid w:val="1ED226C9"/>
    <w:rsid w:val="1ED4582E"/>
    <w:rsid w:val="1ED4E7FE"/>
    <w:rsid w:val="1EDEE4E9"/>
    <w:rsid w:val="1EE894C9"/>
    <w:rsid w:val="1EED4F9B"/>
    <w:rsid w:val="1EEE10E8"/>
    <w:rsid w:val="1EF0608A"/>
    <w:rsid w:val="1EF2A631"/>
    <w:rsid w:val="1EF72A32"/>
    <w:rsid w:val="1F00B80E"/>
    <w:rsid w:val="1F019B61"/>
    <w:rsid w:val="1F05D71C"/>
    <w:rsid w:val="1F0674F9"/>
    <w:rsid w:val="1F0C4768"/>
    <w:rsid w:val="1F0D1543"/>
    <w:rsid w:val="1F0F5D9C"/>
    <w:rsid w:val="1F106E12"/>
    <w:rsid w:val="1F169EB0"/>
    <w:rsid w:val="1F1A040D"/>
    <w:rsid w:val="1F288625"/>
    <w:rsid w:val="1F2E856B"/>
    <w:rsid w:val="1F45F2D6"/>
    <w:rsid w:val="1F46BF65"/>
    <w:rsid w:val="1F4A785F"/>
    <w:rsid w:val="1F4D859D"/>
    <w:rsid w:val="1F52EA5E"/>
    <w:rsid w:val="1F5A1EA7"/>
    <w:rsid w:val="1F5B3E92"/>
    <w:rsid w:val="1F5BAF0D"/>
    <w:rsid w:val="1F5C68B3"/>
    <w:rsid w:val="1F63CA09"/>
    <w:rsid w:val="1F6548E8"/>
    <w:rsid w:val="1F67EB11"/>
    <w:rsid w:val="1F67FBB3"/>
    <w:rsid w:val="1F6D8D6C"/>
    <w:rsid w:val="1F6E5353"/>
    <w:rsid w:val="1F79567B"/>
    <w:rsid w:val="1F89D6F7"/>
    <w:rsid w:val="1F8D03A0"/>
    <w:rsid w:val="1F8D2781"/>
    <w:rsid w:val="1F903418"/>
    <w:rsid w:val="1F96E73B"/>
    <w:rsid w:val="1F9A6743"/>
    <w:rsid w:val="1FA2C950"/>
    <w:rsid w:val="1FADA891"/>
    <w:rsid w:val="1FB81DC3"/>
    <w:rsid w:val="1FBA8AEC"/>
    <w:rsid w:val="1FC5DC96"/>
    <w:rsid w:val="1FC5F7B8"/>
    <w:rsid w:val="1FC8D2E1"/>
    <w:rsid w:val="1FC95B7B"/>
    <w:rsid w:val="1FC9823E"/>
    <w:rsid w:val="1FCBB243"/>
    <w:rsid w:val="1FD102B8"/>
    <w:rsid w:val="1FD2A461"/>
    <w:rsid w:val="1FD9145C"/>
    <w:rsid w:val="1FE62EB0"/>
    <w:rsid w:val="1FE64F55"/>
    <w:rsid w:val="1FEB0607"/>
    <w:rsid w:val="1FECD041"/>
    <w:rsid w:val="1FEDA2D9"/>
    <w:rsid w:val="1FF01009"/>
    <w:rsid w:val="1FF3B49C"/>
    <w:rsid w:val="1FF9376D"/>
    <w:rsid w:val="1FFCC66C"/>
    <w:rsid w:val="1FFF8EBF"/>
    <w:rsid w:val="1FFF9DC9"/>
    <w:rsid w:val="200A6F4D"/>
    <w:rsid w:val="200ACC1D"/>
    <w:rsid w:val="200EA78D"/>
    <w:rsid w:val="2011689C"/>
    <w:rsid w:val="2013DEFD"/>
    <w:rsid w:val="2015E0C3"/>
    <w:rsid w:val="20185921"/>
    <w:rsid w:val="201C3E8A"/>
    <w:rsid w:val="201E47A2"/>
    <w:rsid w:val="202186E8"/>
    <w:rsid w:val="2022D452"/>
    <w:rsid w:val="202C4521"/>
    <w:rsid w:val="202D8956"/>
    <w:rsid w:val="202F0A38"/>
    <w:rsid w:val="20382CD5"/>
    <w:rsid w:val="2038BA7E"/>
    <w:rsid w:val="203D9C67"/>
    <w:rsid w:val="203D9DFD"/>
    <w:rsid w:val="2044EE64"/>
    <w:rsid w:val="204C05F7"/>
    <w:rsid w:val="204CE413"/>
    <w:rsid w:val="20509DD7"/>
    <w:rsid w:val="2054D89E"/>
    <w:rsid w:val="2055C62D"/>
    <w:rsid w:val="2055F563"/>
    <w:rsid w:val="20585812"/>
    <w:rsid w:val="2069A1D9"/>
    <w:rsid w:val="206E47F8"/>
    <w:rsid w:val="206F24C8"/>
    <w:rsid w:val="20922472"/>
    <w:rsid w:val="2092C902"/>
    <w:rsid w:val="2094B5ED"/>
    <w:rsid w:val="209F3DD9"/>
    <w:rsid w:val="20B15646"/>
    <w:rsid w:val="20C0D506"/>
    <w:rsid w:val="20CD274A"/>
    <w:rsid w:val="20CD6F43"/>
    <w:rsid w:val="20D19653"/>
    <w:rsid w:val="20D3D1EA"/>
    <w:rsid w:val="20D91DED"/>
    <w:rsid w:val="20DAABC2"/>
    <w:rsid w:val="20DB6ACB"/>
    <w:rsid w:val="20E2AE24"/>
    <w:rsid w:val="20E49935"/>
    <w:rsid w:val="20E72416"/>
    <w:rsid w:val="20F038F1"/>
    <w:rsid w:val="20F33E60"/>
    <w:rsid w:val="20F9E117"/>
    <w:rsid w:val="21054AC3"/>
    <w:rsid w:val="2109BC33"/>
    <w:rsid w:val="210E2D87"/>
    <w:rsid w:val="210F565E"/>
    <w:rsid w:val="21160BE9"/>
    <w:rsid w:val="21192081"/>
    <w:rsid w:val="211C56B8"/>
    <w:rsid w:val="211DC1CC"/>
    <w:rsid w:val="211E953A"/>
    <w:rsid w:val="21244523"/>
    <w:rsid w:val="2127AB0A"/>
    <w:rsid w:val="213B9F08"/>
    <w:rsid w:val="213C090C"/>
    <w:rsid w:val="214474FD"/>
    <w:rsid w:val="2148075B"/>
    <w:rsid w:val="214A87B4"/>
    <w:rsid w:val="214FEA03"/>
    <w:rsid w:val="2155F02B"/>
    <w:rsid w:val="2156C78F"/>
    <w:rsid w:val="215ED8DF"/>
    <w:rsid w:val="2162137A"/>
    <w:rsid w:val="21662066"/>
    <w:rsid w:val="216B91E7"/>
    <w:rsid w:val="216D3BAF"/>
    <w:rsid w:val="216EA24C"/>
    <w:rsid w:val="216F19C8"/>
    <w:rsid w:val="217E466C"/>
    <w:rsid w:val="21843DE0"/>
    <w:rsid w:val="2184FD01"/>
    <w:rsid w:val="21888CD3"/>
    <w:rsid w:val="218A25E3"/>
    <w:rsid w:val="218CC51D"/>
    <w:rsid w:val="218D4D04"/>
    <w:rsid w:val="218FCC2E"/>
    <w:rsid w:val="2191AD81"/>
    <w:rsid w:val="21956AA2"/>
    <w:rsid w:val="21969E61"/>
    <w:rsid w:val="219A5BE0"/>
    <w:rsid w:val="219E6CD5"/>
    <w:rsid w:val="21A0FE2F"/>
    <w:rsid w:val="21AB1280"/>
    <w:rsid w:val="21AC64C8"/>
    <w:rsid w:val="21B1CCD2"/>
    <w:rsid w:val="21B290C7"/>
    <w:rsid w:val="21B3EEFD"/>
    <w:rsid w:val="21B79832"/>
    <w:rsid w:val="21BABFFF"/>
    <w:rsid w:val="21C0EE13"/>
    <w:rsid w:val="21C2E905"/>
    <w:rsid w:val="21CA0082"/>
    <w:rsid w:val="21CA45B4"/>
    <w:rsid w:val="21CAD387"/>
    <w:rsid w:val="21CCD070"/>
    <w:rsid w:val="21D18066"/>
    <w:rsid w:val="21D2511F"/>
    <w:rsid w:val="21D797D3"/>
    <w:rsid w:val="21DECE52"/>
    <w:rsid w:val="21E4DCA7"/>
    <w:rsid w:val="21E62435"/>
    <w:rsid w:val="21EBB9F4"/>
    <w:rsid w:val="21F19FBE"/>
    <w:rsid w:val="21F254F7"/>
    <w:rsid w:val="21F43CC3"/>
    <w:rsid w:val="21F518AE"/>
    <w:rsid w:val="21FDB68C"/>
    <w:rsid w:val="22012AE8"/>
    <w:rsid w:val="2203D3D0"/>
    <w:rsid w:val="220510C8"/>
    <w:rsid w:val="2207A5F4"/>
    <w:rsid w:val="2210B7F7"/>
    <w:rsid w:val="2210D038"/>
    <w:rsid w:val="2215B9F6"/>
    <w:rsid w:val="221634C8"/>
    <w:rsid w:val="221677E4"/>
    <w:rsid w:val="22181F8F"/>
    <w:rsid w:val="221CD8C9"/>
    <w:rsid w:val="221E50E1"/>
    <w:rsid w:val="222590E8"/>
    <w:rsid w:val="22285017"/>
    <w:rsid w:val="22293307"/>
    <w:rsid w:val="222FAD42"/>
    <w:rsid w:val="223045E5"/>
    <w:rsid w:val="2235C290"/>
    <w:rsid w:val="223A023D"/>
    <w:rsid w:val="224030EE"/>
    <w:rsid w:val="2244C735"/>
    <w:rsid w:val="224F6A27"/>
    <w:rsid w:val="2250C9BA"/>
    <w:rsid w:val="2251946F"/>
    <w:rsid w:val="2260FA2C"/>
    <w:rsid w:val="22678A27"/>
    <w:rsid w:val="226DBEF0"/>
    <w:rsid w:val="22731B34"/>
    <w:rsid w:val="22754097"/>
    <w:rsid w:val="228AAD39"/>
    <w:rsid w:val="228E0967"/>
    <w:rsid w:val="229E22DC"/>
    <w:rsid w:val="229FA145"/>
    <w:rsid w:val="229FAFCD"/>
    <w:rsid w:val="22A44B46"/>
    <w:rsid w:val="22A5EF55"/>
    <w:rsid w:val="22A71719"/>
    <w:rsid w:val="22A993D0"/>
    <w:rsid w:val="22ACEA5F"/>
    <w:rsid w:val="22AD1060"/>
    <w:rsid w:val="22AD1B8E"/>
    <w:rsid w:val="22AF3675"/>
    <w:rsid w:val="22AFC005"/>
    <w:rsid w:val="22BBE280"/>
    <w:rsid w:val="22BE10FE"/>
    <w:rsid w:val="22C1D8AF"/>
    <w:rsid w:val="22C2453C"/>
    <w:rsid w:val="22C4C70E"/>
    <w:rsid w:val="22C540DE"/>
    <w:rsid w:val="22C89F76"/>
    <w:rsid w:val="22C9F2B7"/>
    <w:rsid w:val="22CC666E"/>
    <w:rsid w:val="22CC68E0"/>
    <w:rsid w:val="22D6AB0E"/>
    <w:rsid w:val="22D882FF"/>
    <w:rsid w:val="22E4A6CA"/>
    <w:rsid w:val="22EE7C7C"/>
    <w:rsid w:val="22F473C2"/>
    <w:rsid w:val="22F6FBF4"/>
    <w:rsid w:val="22FA9C63"/>
    <w:rsid w:val="22FDD571"/>
    <w:rsid w:val="23055EC3"/>
    <w:rsid w:val="23086172"/>
    <w:rsid w:val="230C2B00"/>
    <w:rsid w:val="231150D5"/>
    <w:rsid w:val="23151A02"/>
    <w:rsid w:val="231BB768"/>
    <w:rsid w:val="23265FD5"/>
    <w:rsid w:val="2329F977"/>
    <w:rsid w:val="232AEEC6"/>
    <w:rsid w:val="23337365"/>
    <w:rsid w:val="2335289A"/>
    <w:rsid w:val="23419228"/>
    <w:rsid w:val="2345C451"/>
    <w:rsid w:val="2349E213"/>
    <w:rsid w:val="234CE281"/>
    <w:rsid w:val="234EA197"/>
    <w:rsid w:val="2350BC4A"/>
    <w:rsid w:val="23546686"/>
    <w:rsid w:val="23556911"/>
    <w:rsid w:val="235E9E27"/>
    <w:rsid w:val="23659512"/>
    <w:rsid w:val="23761B7D"/>
    <w:rsid w:val="23765656"/>
    <w:rsid w:val="23807554"/>
    <w:rsid w:val="238A8012"/>
    <w:rsid w:val="238CC35F"/>
    <w:rsid w:val="238F3B1F"/>
    <w:rsid w:val="239A3E33"/>
    <w:rsid w:val="239EBCFA"/>
    <w:rsid w:val="23A32222"/>
    <w:rsid w:val="23A36790"/>
    <w:rsid w:val="23A855FA"/>
    <w:rsid w:val="23A9B26D"/>
    <w:rsid w:val="23AEDB1D"/>
    <w:rsid w:val="23B08C7C"/>
    <w:rsid w:val="23B1D89E"/>
    <w:rsid w:val="23BE6E8B"/>
    <w:rsid w:val="23C3115A"/>
    <w:rsid w:val="23C82EEA"/>
    <w:rsid w:val="23D74380"/>
    <w:rsid w:val="23D8900E"/>
    <w:rsid w:val="23DC0FB4"/>
    <w:rsid w:val="23DE2422"/>
    <w:rsid w:val="23DFEE77"/>
    <w:rsid w:val="23E239A2"/>
    <w:rsid w:val="23E5B7FC"/>
    <w:rsid w:val="23EEC9C5"/>
    <w:rsid w:val="23F737B1"/>
    <w:rsid w:val="23FD9070"/>
    <w:rsid w:val="2401BA27"/>
    <w:rsid w:val="2407A175"/>
    <w:rsid w:val="240B17B0"/>
    <w:rsid w:val="240B48E5"/>
    <w:rsid w:val="241657A4"/>
    <w:rsid w:val="241C1FD2"/>
    <w:rsid w:val="2427381F"/>
    <w:rsid w:val="242F48D0"/>
    <w:rsid w:val="243156D3"/>
    <w:rsid w:val="24329723"/>
    <w:rsid w:val="24374AF8"/>
    <w:rsid w:val="243CCB0D"/>
    <w:rsid w:val="245788A4"/>
    <w:rsid w:val="245E3CDE"/>
    <w:rsid w:val="24643A34"/>
    <w:rsid w:val="2466BA89"/>
    <w:rsid w:val="246C8065"/>
    <w:rsid w:val="246E13FC"/>
    <w:rsid w:val="246E3B66"/>
    <w:rsid w:val="246F4E9B"/>
    <w:rsid w:val="2478D2D7"/>
    <w:rsid w:val="247D7D14"/>
    <w:rsid w:val="247EF0E9"/>
    <w:rsid w:val="24845685"/>
    <w:rsid w:val="2489AAC0"/>
    <w:rsid w:val="2489CDA2"/>
    <w:rsid w:val="248A3D3E"/>
    <w:rsid w:val="248A968C"/>
    <w:rsid w:val="248ED1D2"/>
    <w:rsid w:val="249C1C7A"/>
    <w:rsid w:val="24A2305B"/>
    <w:rsid w:val="24A53588"/>
    <w:rsid w:val="24A57693"/>
    <w:rsid w:val="24B9CB83"/>
    <w:rsid w:val="24C17EE5"/>
    <w:rsid w:val="24C349FE"/>
    <w:rsid w:val="24CCC60A"/>
    <w:rsid w:val="24D73929"/>
    <w:rsid w:val="24D90F72"/>
    <w:rsid w:val="24E689AC"/>
    <w:rsid w:val="24E765EA"/>
    <w:rsid w:val="24EA1914"/>
    <w:rsid w:val="24EF1D58"/>
    <w:rsid w:val="24F1A868"/>
    <w:rsid w:val="24F2D6DB"/>
    <w:rsid w:val="24F810A8"/>
    <w:rsid w:val="24FCC5A2"/>
    <w:rsid w:val="25059FC4"/>
    <w:rsid w:val="250B8E7E"/>
    <w:rsid w:val="251369E2"/>
    <w:rsid w:val="2519215A"/>
    <w:rsid w:val="251A3A9B"/>
    <w:rsid w:val="251A9C81"/>
    <w:rsid w:val="251B25BC"/>
    <w:rsid w:val="251CDF5F"/>
    <w:rsid w:val="25233D56"/>
    <w:rsid w:val="252787B3"/>
    <w:rsid w:val="252FEA0F"/>
    <w:rsid w:val="2537A3BE"/>
    <w:rsid w:val="25440ABD"/>
    <w:rsid w:val="254716F4"/>
    <w:rsid w:val="254ABE21"/>
    <w:rsid w:val="254B3431"/>
    <w:rsid w:val="254CB648"/>
    <w:rsid w:val="254E6A02"/>
    <w:rsid w:val="2553387A"/>
    <w:rsid w:val="255EA136"/>
    <w:rsid w:val="255F2336"/>
    <w:rsid w:val="25605624"/>
    <w:rsid w:val="2562A259"/>
    <w:rsid w:val="2565776A"/>
    <w:rsid w:val="2569C37A"/>
    <w:rsid w:val="256C5038"/>
    <w:rsid w:val="2574A15A"/>
    <w:rsid w:val="257ADE7B"/>
    <w:rsid w:val="257DC710"/>
    <w:rsid w:val="257E0AE5"/>
    <w:rsid w:val="2583DB83"/>
    <w:rsid w:val="258D4355"/>
    <w:rsid w:val="258D696D"/>
    <w:rsid w:val="25932503"/>
    <w:rsid w:val="2594246D"/>
    <w:rsid w:val="2594DBA9"/>
    <w:rsid w:val="25981945"/>
    <w:rsid w:val="2598CA92"/>
    <w:rsid w:val="25995F82"/>
    <w:rsid w:val="25A11251"/>
    <w:rsid w:val="25AEE8DA"/>
    <w:rsid w:val="25B2DFD1"/>
    <w:rsid w:val="25B4AF18"/>
    <w:rsid w:val="25B8FA53"/>
    <w:rsid w:val="25C02697"/>
    <w:rsid w:val="25C33B60"/>
    <w:rsid w:val="25C5E982"/>
    <w:rsid w:val="25CFE089"/>
    <w:rsid w:val="25D099DF"/>
    <w:rsid w:val="25D42BA7"/>
    <w:rsid w:val="25DDBBD7"/>
    <w:rsid w:val="25E0594C"/>
    <w:rsid w:val="25E6EEDB"/>
    <w:rsid w:val="25E7AFD8"/>
    <w:rsid w:val="25E93CFD"/>
    <w:rsid w:val="25EAA1F8"/>
    <w:rsid w:val="25F07D06"/>
    <w:rsid w:val="25F24310"/>
    <w:rsid w:val="25F76BA6"/>
    <w:rsid w:val="26010010"/>
    <w:rsid w:val="260465F2"/>
    <w:rsid w:val="26094885"/>
    <w:rsid w:val="26120FD7"/>
    <w:rsid w:val="26171648"/>
    <w:rsid w:val="261858A1"/>
    <w:rsid w:val="261B8304"/>
    <w:rsid w:val="261CECC2"/>
    <w:rsid w:val="261EE96D"/>
    <w:rsid w:val="2629F250"/>
    <w:rsid w:val="2641930C"/>
    <w:rsid w:val="2647C6DD"/>
    <w:rsid w:val="264841AF"/>
    <w:rsid w:val="264A9428"/>
    <w:rsid w:val="2652F781"/>
    <w:rsid w:val="26585A96"/>
    <w:rsid w:val="266CF615"/>
    <w:rsid w:val="2673B4C5"/>
    <w:rsid w:val="267440D9"/>
    <w:rsid w:val="267743BF"/>
    <w:rsid w:val="267B9E40"/>
    <w:rsid w:val="267BA8CC"/>
    <w:rsid w:val="267BD06E"/>
    <w:rsid w:val="26806119"/>
    <w:rsid w:val="268C6B3C"/>
    <w:rsid w:val="268D09D3"/>
    <w:rsid w:val="268E7FFE"/>
    <w:rsid w:val="26908F94"/>
    <w:rsid w:val="26982859"/>
    <w:rsid w:val="269C5E22"/>
    <w:rsid w:val="26B1A463"/>
    <w:rsid w:val="26BC1035"/>
    <w:rsid w:val="26C146F5"/>
    <w:rsid w:val="26C1C8B0"/>
    <w:rsid w:val="26C4E79C"/>
    <w:rsid w:val="26C5545B"/>
    <w:rsid w:val="26C6249B"/>
    <w:rsid w:val="26D0B8F2"/>
    <w:rsid w:val="26D23905"/>
    <w:rsid w:val="26D61739"/>
    <w:rsid w:val="26D7D35F"/>
    <w:rsid w:val="26DA606B"/>
    <w:rsid w:val="26E5A057"/>
    <w:rsid w:val="26E5ADE3"/>
    <w:rsid w:val="26E86695"/>
    <w:rsid w:val="26F4F144"/>
    <w:rsid w:val="26F58F31"/>
    <w:rsid w:val="26FB1F81"/>
    <w:rsid w:val="26FC9CA6"/>
    <w:rsid w:val="26FF0C91"/>
    <w:rsid w:val="2700A747"/>
    <w:rsid w:val="27044091"/>
    <w:rsid w:val="2704FB83"/>
    <w:rsid w:val="271171DD"/>
    <w:rsid w:val="271557DB"/>
    <w:rsid w:val="27158BE2"/>
    <w:rsid w:val="2717D9A3"/>
    <w:rsid w:val="27186352"/>
    <w:rsid w:val="2720D287"/>
    <w:rsid w:val="2722B4BB"/>
    <w:rsid w:val="27281AE1"/>
    <w:rsid w:val="272DD6B4"/>
    <w:rsid w:val="27312747"/>
    <w:rsid w:val="2736FBF6"/>
    <w:rsid w:val="2740311E"/>
    <w:rsid w:val="2745A424"/>
    <w:rsid w:val="27465421"/>
    <w:rsid w:val="2749DB85"/>
    <w:rsid w:val="2750E4B9"/>
    <w:rsid w:val="2753190F"/>
    <w:rsid w:val="275F7F18"/>
    <w:rsid w:val="2762F210"/>
    <w:rsid w:val="276EF359"/>
    <w:rsid w:val="276F48E4"/>
    <w:rsid w:val="27706EB6"/>
    <w:rsid w:val="2771592F"/>
    <w:rsid w:val="27750C67"/>
    <w:rsid w:val="27781DFD"/>
    <w:rsid w:val="277F10D8"/>
    <w:rsid w:val="2782A755"/>
    <w:rsid w:val="2782BF3C"/>
    <w:rsid w:val="2784936D"/>
    <w:rsid w:val="2787A350"/>
    <w:rsid w:val="2787B9BE"/>
    <w:rsid w:val="2788F655"/>
    <w:rsid w:val="278B5C63"/>
    <w:rsid w:val="27915FDB"/>
    <w:rsid w:val="2792F924"/>
    <w:rsid w:val="279A265D"/>
    <w:rsid w:val="279B215D"/>
    <w:rsid w:val="27A40176"/>
    <w:rsid w:val="27A66EA1"/>
    <w:rsid w:val="27A7491B"/>
    <w:rsid w:val="27A7F182"/>
    <w:rsid w:val="27A87CCA"/>
    <w:rsid w:val="27A95491"/>
    <w:rsid w:val="27B33510"/>
    <w:rsid w:val="27B6CAF8"/>
    <w:rsid w:val="27C1B9EE"/>
    <w:rsid w:val="27C46420"/>
    <w:rsid w:val="27D10B99"/>
    <w:rsid w:val="27D166E1"/>
    <w:rsid w:val="27E31CC2"/>
    <w:rsid w:val="27EC5F8F"/>
    <w:rsid w:val="27F49D73"/>
    <w:rsid w:val="27FB15C3"/>
    <w:rsid w:val="27FE74A5"/>
    <w:rsid w:val="27FF992C"/>
    <w:rsid w:val="2800FA5E"/>
    <w:rsid w:val="28058C9A"/>
    <w:rsid w:val="280852A7"/>
    <w:rsid w:val="280DB9F3"/>
    <w:rsid w:val="281691F9"/>
    <w:rsid w:val="281C2CB4"/>
    <w:rsid w:val="28209411"/>
    <w:rsid w:val="282A22FE"/>
    <w:rsid w:val="282A2743"/>
    <w:rsid w:val="282C51FD"/>
    <w:rsid w:val="282DF870"/>
    <w:rsid w:val="282F098F"/>
    <w:rsid w:val="2831826A"/>
    <w:rsid w:val="283485D8"/>
    <w:rsid w:val="28360188"/>
    <w:rsid w:val="283C637D"/>
    <w:rsid w:val="283E4C52"/>
    <w:rsid w:val="283F0BF9"/>
    <w:rsid w:val="2848A062"/>
    <w:rsid w:val="285644B1"/>
    <w:rsid w:val="285D761A"/>
    <w:rsid w:val="285FB7D2"/>
    <w:rsid w:val="2860BAEE"/>
    <w:rsid w:val="2860FD71"/>
    <w:rsid w:val="28615BAF"/>
    <w:rsid w:val="28616CC0"/>
    <w:rsid w:val="286834CD"/>
    <w:rsid w:val="286C260B"/>
    <w:rsid w:val="286F00E9"/>
    <w:rsid w:val="287630CC"/>
    <w:rsid w:val="2879DE9C"/>
    <w:rsid w:val="287A28FB"/>
    <w:rsid w:val="287C035D"/>
    <w:rsid w:val="287F1933"/>
    <w:rsid w:val="288E71F7"/>
    <w:rsid w:val="2895E414"/>
    <w:rsid w:val="2898F965"/>
    <w:rsid w:val="289F683C"/>
    <w:rsid w:val="28A7F0B5"/>
    <w:rsid w:val="28A8460C"/>
    <w:rsid w:val="28A85628"/>
    <w:rsid w:val="28AF133E"/>
    <w:rsid w:val="28BD6AA6"/>
    <w:rsid w:val="28BDAEE9"/>
    <w:rsid w:val="28BE86DD"/>
    <w:rsid w:val="28C1AEB4"/>
    <w:rsid w:val="28C7C849"/>
    <w:rsid w:val="28C7FDEE"/>
    <w:rsid w:val="28C9E8EE"/>
    <w:rsid w:val="28CC20EA"/>
    <w:rsid w:val="28CC94CC"/>
    <w:rsid w:val="28CDB1E6"/>
    <w:rsid w:val="28CF35E3"/>
    <w:rsid w:val="28D02A41"/>
    <w:rsid w:val="28D0E681"/>
    <w:rsid w:val="28D35AE7"/>
    <w:rsid w:val="28D5E127"/>
    <w:rsid w:val="28E3A88C"/>
    <w:rsid w:val="28F6365B"/>
    <w:rsid w:val="28F9AD54"/>
    <w:rsid w:val="28FE62BD"/>
    <w:rsid w:val="28FEB18C"/>
    <w:rsid w:val="28FF50B7"/>
    <w:rsid w:val="2905CA45"/>
    <w:rsid w:val="29088F69"/>
    <w:rsid w:val="290AFDA9"/>
    <w:rsid w:val="290EA53B"/>
    <w:rsid w:val="29109A88"/>
    <w:rsid w:val="29156BA2"/>
    <w:rsid w:val="2916A4FC"/>
    <w:rsid w:val="291934D9"/>
    <w:rsid w:val="2919FF90"/>
    <w:rsid w:val="291A2D48"/>
    <w:rsid w:val="291B4454"/>
    <w:rsid w:val="291E0C27"/>
    <w:rsid w:val="29230905"/>
    <w:rsid w:val="29238785"/>
    <w:rsid w:val="2929BE83"/>
    <w:rsid w:val="292ADDAA"/>
    <w:rsid w:val="292C80C7"/>
    <w:rsid w:val="29347A12"/>
    <w:rsid w:val="293B3B45"/>
    <w:rsid w:val="29407090"/>
    <w:rsid w:val="2942A4AB"/>
    <w:rsid w:val="2943197C"/>
    <w:rsid w:val="2948E096"/>
    <w:rsid w:val="295D1891"/>
    <w:rsid w:val="2963793D"/>
    <w:rsid w:val="2973BE9C"/>
    <w:rsid w:val="2977D9E3"/>
    <w:rsid w:val="29799753"/>
    <w:rsid w:val="297AB0A0"/>
    <w:rsid w:val="297C84F4"/>
    <w:rsid w:val="29895851"/>
    <w:rsid w:val="298C9C0B"/>
    <w:rsid w:val="2991E505"/>
    <w:rsid w:val="2997930E"/>
    <w:rsid w:val="2999B079"/>
    <w:rsid w:val="299A21C7"/>
    <w:rsid w:val="29A6F3B4"/>
    <w:rsid w:val="29A7B9A7"/>
    <w:rsid w:val="29B41C58"/>
    <w:rsid w:val="29B89135"/>
    <w:rsid w:val="29BBD9BC"/>
    <w:rsid w:val="29C2E2B4"/>
    <w:rsid w:val="29C48FF0"/>
    <w:rsid w:val="29CC3927"/>
    <w:rsid w:val="29D85EA0"/>
    <w:rsid w:val="29E7A631"/>
    <w:rsid w:val="29EC693C"/>
    <w:rsid w:val="29EF4A86"/>
    <w:rsid w:val="29EF7718"/>
    <w:rsid w:val="29F74803"/>
    <w:rsid w:val="29FA39BD"/>
    <w:rsid w:val="2A018386"/>
    <w:rsid w:val="2A069503"/>
    <w:rsid w:val="2A08DD06"/>
    <w:rsid w:val="2A0ACF00"/>
    <w:rsid w:val="2A0C3CCD"/>
    <w:rsid w:val="2A1CAAC8"/>
    <w:rsid w:val="2A1E8E3A"/>
    <w:rsid w:val="2A268F19"/>
    <w:rsid w:val="2A2698A1"/>
    <w:rsid w:val="2A2A6A84"/>
    <w:rsid w:val="2A2B35CB"/>
    <w:rsid w:val="2A31BC55"/>
    <w:rsid w:val="2A343D68"/>
    <w:rsid w:val="2A35FC2D"/>
    <w:rsid w:val="2A425895"/>
    <w:rsid w:val="2A43B98F"/>
    <w:rsid w:val="2A451AAE"/>
    <w:rsid w:val="2A4FBF9A"/>
    <w:rsid w:val="2A50A929"/>
    <w:rsid w:val="2A52A50F"/>
    <w:rsid w:val="2A53F29C"/>
    <w:rsid w:val="2A55513E"/>
    <w:rsid w:val="2A5C19DD"/>
    <w:rsid w:val="2A5F8E37"/>
    <w:rsid w:val="2A65D89C"/>
    <w:rsid w:val="2A67D4AE"/>
    <w:rsid w:val="2A688BEC"/>
    <w:rsid w:val="2A6E7FC0"/>
    <w:rsid w:val="2A715719"/>
    <w:rsid w:val="2A770162"/>
    <w:rsid w:val="2A7A1DB2"/>
    <w:rsid w:val="2A7AD239"/>
    <w:rsid w:val="2A80990B"/>
    <w:rsid w:val="2A81CF97"/>
    <w:rsid w:val="2A8F9642"/>
    <w:rsid w:val="2A90FE44"/>
    <w:rsid w:val="2A93BB09"/>
    <w:rsid w:val="2A93F938"/>
    <w:rsid w:val="2A968197"/>
    <w:rsid w:val="2A982B1E"/>
    <w:rsid w:val="2A9D11D1"/>
    <w:rsid w:val="2AA11411"/>
    <w:rsid w:val="2AAE6A15"/>
    <w:rsid w:val="2AB47B75"/>
    <w:rsid w:val="2AB4FC65"/>
    <w:rsid w:val="2AB757E6"/>
    <w:rsid w:val="2ABA5FFE"/>
    <w:rsid w:val="2ABAB6F9"/>
    <w:rsid w:val="2ABB7248"/>
    <w:rsid w:val="2AC53215"/>
    <w:rsid w:val="2AC56FDB"/>
    <w:rsid w:val="2AC95B89"/>
    <w:rsid w:val="2ACE0E87"/>
    <w:rsid w:val="2AD52F1D"/>
    <w:rsid w:val="2ADDDA3D"/>
    <w:rsid w:val="2AE152E5"/>
    <w:rsid w:val="2AE49B34"/>
    <w:rsid w:val="2AE79BF8"/>
    <w:rsid w:val="2AEC9F03"/>
    <w:rsid w:val="2AF378EB"/>
    <w:rsid w:val="2AFAC9B0"/>
    <w:rsid w:val="2AFAEB46"/>
    <w:rsid w:val="2B060CD5"/>
    <w:rsid w:val="2B07532F"/>
    <w:rsid w:val="2B0A9350"/>
    <w:rsid w:val="2B0EB070"/>
    <w:rsid w:val="2B116E1E"/>
    <w:rsid w:val="2B125842"/>
    <w:rsid w:val="2B15B1F8"/>
    <w:rsid w:val="2B163ADF"/>
    <w:rsid w:val="2B212088"/>
    <w:rsid w:val="2B212499"/>
    <w:rsid w:val="2B213AE8"/>
    <w:rsid w:val="2B27B6D9"/>
    <w:rsid w:val="2B2AFF34"/>
    <w:rsid w:val="2B3553BA"/>
    <w:rsid w:val="2B3E510F"/>
    <w:rsid w:val="2B3F1200"/>
    <w:rsid w:val="2B40D806"/>
    <w:rsid w:val="2B48E25C"/>
    <w:rsid w:val="2B4C8865"/>
    <w:rsid w:val="2B50413A"/>
    <w:rsid w:val="2B514D0F"/>
    <w:rsid w:val="2B52EC4A"/>
    <w:rsid w:val="2B5593C6"/>
    <w:rsid w:val="2B5B449C"/>
    <w:rsid w:val="2B5EE4B0"/>
    <w:rsid w:val="2B60C4BB"/>
    <w:rsid w:val="2B635D21"/>
    <w:rsid w:val="2B6D794A"/>
    <w:rsid w:val="2B707051"/>
    <w:rsid w:val="2B739BDC"/>
    <w:rsid w:val="2B7849E1"/>
    <w:rsid w:val="2B795534"/>
    <w:rsid w:val="2B834CBC"/>
    <w:rsid w:val="2B89301E"/>
    <w:rsid w:val="2B8FA4DC"/>
    <w:rsid w:val="2B93ADB1"/>
    <w:rsid w:val="2B991A28"/>
    <w:rsid w:val="2B9BBC1C"/>
    <w:rsid w:val="2B9C1901"/>
    <w:rsid w:val="2BA043A9"/>
    <w:rsid w:val="2BA4B8A1"/>
    <w:rsid w:val="2BA56E08"/>
    <w:rsid w:val="2BA70185"/>
    <w:rsid w:val="2BA819DC"/>
    <w:rsid w:val="2BAB9BCE"/>
    <w:rsid w:val="2BBC94E8"/>
    <w:rsid w:val="2BBFBD92"/>
    <w:rsid w:val="2BC00FA1"/>
    <w:rsid w:val="2BC32E23"/>
    <w:rsid w:val="2BC75E79"/>
    <w:rsid w:val="2BD9DE15"/>
    <w:rsid w:val="2BED6073"/>
    <w:rsid w:val="2BF0D143"/>
    <w:rsid w:val="2BF19D6C"/>
    <w:rsid w:val="2BF1FFAE"/>
    <w:rsid w:val="2BF56559"/>
    <w:rsid w:val="2BF6BB87"/>
    <w:rsid w:val="2C09BFAC"/>
    <w:rsid w:val="2C0D1035"/>
    <w:rsid w:val="2C183DBF"/>
    <w:rsid w:val="2C19BC2A"/>
    <w:rsid w:val="2C1EED3B"/>
    <w:rsid w:val="2C271DCC"/>
    <w:rsid w:val="2C2787A2"/>
    <w:rsid w:val="2C27E842"/>
    <w:rsid w:val="2C29DE7B"/>
    <w:rsid w:val="2C2B9D9C"/>
    <w:rsid w:val="2C2F8E96"/>
    <w:rsid w:val="2C36D909"/>
    <w:rsid w:val="2C37C226"/>
    <w:rsid w:val="2C41A135"/>
    <w:rsid w:val="2C45A97B"/>
    <w:rsid w:val="2C492CFB"/>
    <w:rsid w:val="2C495AD8"/>
    <w:rsid w:val="2C4A6FB0"/>
    <w:rsid w:val="2C530F72"/>
    <w:rsid w:val="2C558B47"/>
    <w:rsid w:val="2C55BCFE"/>
    <w:rsid w:val="2C575D02"/>
    <w:rsid w:val="2C5D18EA"/>
    <w:rsid w:val="2C60354C"/>
    <w:rsid w:val="2C637812"/>
    <w:rsid w:val="2C6F6EF4"/>
    <w:rsid w:val="2C723115"/>
    <w:rsid w:val="2C792F94"/>
    <w:rsid w:val="2C812695"/>
    <w:rsid w:val="2C8705E4"/>
    <w:rsid w:val="2C8F561F"/>
    <w:rsid w:val="2C97DE18"/>
    <w:rsid w:val="2CA14F5F"/>
    <w:rsid w:val="2CA72AD2"/>
    <w:rsid w:val="2CAC363F"/>
    <w:rsid w:val="2CAFDE65"/>
    <w:rsid w:val="2CB184A4"/>
    <w:rsid w:val="2CB7D3CB"/>
    <w:rsid w:val="2CBB4F6E"/>
    <w:rsid w:val="2CBE28FE"/>
    <w:rsid w:val="2CBF3525"/>
    <w:rsid w:val="2CBFECE8"/>
    <w:rsid w:val="2CC13B81"/>
    <w:rsid w:val="2CC57404"/>
    <w:rsid w:val="2CC7EBD6"/>
    <w:rsid w:val="2CCDBBCF"/>
    <w:rsid w:val="2CD9780B"/>
    <w:rsid w:val="2CD99765"/>
    <w:rsid w:val="2CE1E806"/>
    <w:rsid w:val="2CE56B62"/>
    <w:rsid w:val="2CE74CB1"/>
    <w:rsid w:val="2CE75804"/>
    <w:rsid w:val="2CEE0B6C"/>
    <w:rsid w:val="2CEE9DE0"/>
    <w:rsid w:val="2CF7E563"/>
    <w:rsid w:val="2CF84B51"/>
    <w:rsid w:val="2D00A2CA"/>
    <w:rsid w:val="2D05C04D"/>
    <w:rsid w:val="2D0A4938"/>
    <w:rsid w:val="2D0E8661"/>
    <w:rsid w:val="2D132F6F"/>
    <w:rsid w:val="2D16F21A"/>
    <w:rsid w:val="2D1AF12C"/>
    <w:rsid w:val="2D1F0F15"/>
    <w:rsid w:val="2D2465BD"/>
    <w:rsid w:val="2D2BF998"/>
    <w:rsid w:val="2D2E76C7"/>
    <w:rsid w:val="2D338228"/>
    <w:rsid w:val="2D3561E6"/>
    <w:rsid w:val="2D4A03E5"/>
    <w:rsid w:val="2D4A99FC"/>
    <w:rsid w:val="2D518B96"/>
    <w:rsid w:val="2D52517F"/>
    <w:rsid w:val="2D54A21C"/>
    <w:rsid w:val="2D5B8F0D"/>
    <w:rsid w:val="2D5E9A34"/>
    <w:rsid w:val="2D5F13DF"/>
    <w:rsid w:val="2D5FC796"/>
    <w:rsid w:val="2D608F08"/>
    <w:rsid w:val="2D60E106"/>
    <w:rsid w:val="2D649EF4"/>
    <w:rsid w:val="2D66181A"/>
    <w:rsid w:val="2D661CDE"/>
    <w:rsid w:val="2D66A796"/>
    <w:rsid w:val="2D6F91F7"/>
    <w:rsid w:val="2D79CCD3"/>
    <w:rsid w:val="2D80FF56"/>
    <w:rsid w:val="2D86F0E9"/>
    <w:rsid w:val="2D90F944"/>
    <w:rsid w:val="2D912B7B"/>
    <w:rsid w:val="2D9FA520"/>
    <w:rsid w:val="2DA21A44"/>
    <w:rsid w:val="2DA3E650"/>
    <w:rsid w:val="2DA593DD"/>
    <w:rsid w:val="2DA7D24C"/>
    <w:rsid w:val="2DA8060E"/>
    <w:rsid w:val="2DAEFBFD"/>
    <w:rsid w:val="2DB18504"/>
    <w:rsid w:val="2DB2F6D5"/>
    <w:rsid w:val="2DB6B463"/>
    <w:rsid w:val="2DBB58E1"/>
    <w:rsid w:val="2DC2BF0F"/>
    <w:rsid w:val="2DC67AD1"/>
    <w:rsid w:val="2DCA2B30"/>
    <w:rsid w:val="2DCC1AE8"/>
    <w:rsid w:val="2DD46104"/>
    <w:rsid w:val="2DD9C459"/>
    <w:rsid w:val="2DDB0B5E"/>
    <w:rsid w:val="2DDE1D66"/>
    <w:rsid w:val="2DE3381F"/>
    <w:rsid w:val="2DE9EB7E"/>
    <w:rsid w:val="2DF551E9"/>
    <w:rsid w:val="2DFBD98E"/>
    <w:rsid w:val="2DFF8540"/>
    <w:rsid w:val="2E08D032"/>
    <w:rsid w:val="2E0CC020"/>
    <w:rsid w:val="2E1C81C9"/>
    <w:rsid w:val="2E1D440F"/>
    <w:rsid w:val="2E20379D"/>
    <w:rsid w:val="2E224314"/>
    <w:rsid w:val="2E22D7D6"/>
    <w:rsid w:val="2E23E78A"/>
    <w:rsid w:val="2E24160D"/>
    <w:rsid w:val="2E2B19AD"/>
    <w:rsid w:val="2E2D3395"/>
    <w:rsid w:val="2E2EDF70"/>
    <w:rsid w:val="2E35E822"/>
    <w:rsid w:val="2E369D4E"/>
    <w:rsid w:val="2E3B8818"/>
    <w:rsid w:val="2E3E5135"/>
    <w:rsid w:val="2E47509F"/>
    <w:rsid w:val="2E4CE0B0"/>
    <w:rsid w:val="2E4E753E"/>
    <w:rsid w:val="2E533C30"/>
    <w:rsid w:val="2E53F169"/>
    <w:rsid w:val="2E53F1C0"/>
    <w:rsid w:val="2E5CCD6A"/>
    <w:rsid w:val="2E607E6C"/>
    <w:rsid w:val="2E633A31"/>
    <w:rsid w:val="2E6627FB"/>
    <w:rsid w:val="2E6B5CB5"/>
    <w:rsid w:val="2E709911"/>
    <w:rsid w:val="2E7B2460"/>
    <w:rsid w:val="2E7EE5BE"/>
    <w:rsid w:val="2E81309F"/>
    <w:rsid w:val="2E88DCE5"/>
    <w:rsid w:val="2E8AF43E"/>
    <w:rsid w:val="2E8C88E9"/>
    <w:rsid w:val="2E9220EB"/>
    <w:rsid w:val="2E946CBE"/>
    <w:rsid w:val="2E985727"/>
    <w:rsid w:val="2E989164"/>
    <w:rsid w:val="2E997062"/>
    <w:rsid w:val="2E9B715A"/>
    <w:rsid w:val="2E9EEEE2"/>
    <w:rsid w:val="2EB47B4D"/>
    <w:rsid w:val="2EB9CA0A"/>
    <w:rsid w:val="2EBC49F9"/>
    <w:rsid w:val="2EBCEA88"/>
    <w:rsid w:val="2EC2BF16"/>
    <w:rsid w:val="2EC35D9F"/>
    <w:rsid w:val="2ED515C7"/>
    <w:rsid w:val="2EDE8A58"/>
    <w:rsid w:val="2EE609C8"/>
    <w:rsid w:val="2EE6DC91"/>
    <w:rsid w:val="2EE808F4"/>
    <w:rsid w:val="2EEA6274"/>
    <w:rsid w:val="2EED56FC"/>
    <w:rsid w:val="2EEDF266"/>
    <w:rsid w:val="2EF3B4DD"/>
    <w:rsid w:val="2EF479DE"/>
    <w:rsid w:val="2EF4DF0E"/>
    <w:rsid w:val="2EF62364"/>
    <w:rsid w:val="2EF6CE76"/>
    <w:rsid w:val="2EF89182"/>
    <w:rsid w:val="2F02DC7C"/>
    <w:rsid w:val="2F0608FE"/>
    <w:rsid w:val="2F105B7A"/>
    <w:rsid w:val="2F198F65"/>
    <w:rsid w:val="2F221EB8"/>
    <w:rsid w:val="2F2226E4"/>
    <w:rsid w:val="2F227DDD"/>
    <w:rsid w:val="2F25EB48"/>
    <w:rsid w:val="2F28E0CC"/>
    <w:rsid w:val="2F2AB879"/>
    <w:rsid w:val="2F3F5333"/>
    <w:rsid w:val="2F424597"/>
    <w:rsid w:val="2F432850"/>
    <w:rsid w:val="2F450B9A"/>
    <w:rsid w:val="2F46F18E"/>
    <w:rsid w:val="2F48ECE2"/>
    <w:rsid w:val="2F4C8A08"/>
    <w:rsid w:val="2F54A5FC"/>
    <w:rsid w:val="2F579C81"/>
    <w:rsid w:val="2F5B8AFE"/>
    <w:rsid w:val="2F5D7C5A"/>
    <w:rsid w:val="2F5EBE8E"/>
    <w:rsid w:val="2F6A4EFE"/>
    <w:rsid w:val="2F6B7C42"/>
    <w:rsid w:val="2F76E468"/>
    <w:rsid w:val="2F7AADA6"/>
    <w:rsid w:val="2F7C3E82"/>
    <w:rsid w:val="2F8139C7"/>
    <w:rsid w:val="2F8255CA"/>
    <w:rsid w:val="2F908F00"/>
    <w:rsid w:val="2F93DD5F"/>
    <w:rsid w:val="2F994248"/>
    <w:rsid w:val="2F9BC24B"/>
    <w:rsid w:val="2F9ECC97"/>
    <w:rsid w:val="2FA8286E"/>
    <w:rsid w:val="2FAD07FD"/>
    <w:rsid w:val="2FAF91A7"/>
    <w:rsid w:val="2FB13B1C"/>
    <w:rsid w:val="2FB7B469"/>
    <w:rsid w:val="2FBAC594"/>
    <w:rsid w:val="2FBB8A0E"/>
    <w:rsid w:val="2FC0C392"/>
    <w:rsid w:val="2FC0EA3F"/>
    <w:rsid w:val="2FC67CC5"/>
    <w:rsid w:val="2FCCA108"/>
    <w:rsid w:val="2FCF2B07"/>
    <w:rsid w:val="2FD05F8D"/>
    <w:rsid w:val="2FD1392E"/>
    <w:rsid w:val="2FD2CCCB"/>
    <w:rsid w:val="2FD6B9CE"/>
    <w:rsid w:val="2FD968EA"/>
    <w:rsid w:val="2FE570D7"/>
    <w:rsid w:val="2FE7D128"/>
    <w:rsid w:val="2FF3E708"/>
    <w:rsid w:val="2FF8913D"/>
    <w:rsid w:val="2FFF6D4D"/>
    <w:rsid w:val="2FFFBBDF"/>
    <w:rsid w:val="3005B31A"/>
    <w:rsid w:val="300E35AC"/>
    <w:rsid w:val="30120D1D"/>
    <w:rsid w:val="301B54A6"/>
    <w:rsid w:val="30241CD5"/>
    <w:rsid w:val="30284ABA"/>
    <w:rsid w:val="302A3C6C"/>
    <w:rsid w:val="302ACC0E"/>
    <w:rsid w:val="302DB6C9"/>
    <w:rsid w:val="302F9891"/>
    <w:rsid w:val="3030EABD"/>
    <w:rsid w:val="30329ECD"/>
    <w:rsid w:val="303C4807"/>
    <w:rsid w:val="303DB42E"/>
    <w:rsid w:val="303E3578"/>
    <w:rsid w:val="303FB29E"/>
    <w:rsid w:val="3042FD36"/>
    <w:rsid w:val="304645D6"/>
    <w:rsid w:val="3049E819"/>
    <w:rsid w:val="304AE095"/>
    <w:rsid w:val="304B98CB"/>
    <w:rsid w:val="304E54A6"/>
    <w:rsid w:val="3050F654"/>
    <w:rsid w:val="3054759F"/>
    <w:rsid w:val="3055ADDB"/>
    <w:rsid w:val="305E72DB"/>
    <w:rsid w:val="3069EF85"/>
    <w:rsid w:val="306F2F99"/>
    <w:rsid w:val="3073398B"/>
    <w:rsid w:val="3078B4EA"/>
    <w:rsid w:val="307A043A"/>
    <w:rsid w:val="307C1F1F"/>
    <w:rsid w:val="307C9BFC"/>
    <w:rsid w:val="307FF67D"/>
    <w:rsid w:val="3086FE3F"/>
    <w:rsid w:val="308752AF"/>
    <w:rsid w:val="3087F18B"/>
    <w:rsid w:val="3088D9D7"/>
    <w:rsid w:val="308DC382"/>
    <w:rsid w:val="30914AEE"/>
    <w:rsid w:val="30929CE5"/>
    <w:rsid w:val="3095D09D"/>
    <w:rsid w:val="309A01D0"/>
    <w:rsid w:val="309BBFCE"/>
    <w:rsid w:val="309D6261"/>
    <w:rsid w:val="30A0862E"/>
    <w:rsid w:val="30A0C4E4"/>
    <w:rsid w:val="30A10213"/>
    <w:rsid w:val="30A8846B"/>
    <w:rsid w:val="30AE852A"/>
    <w:rsid w:val="30AF9BBE"/>
    <w:rsid w:val="30B10777"/>
    <w:rsid w:val="30B3037A"/>
    <w:rsid w:val="30B358B1"/>
    <w:rsid w:val="30B47D4C"/>
    <w:rsid w:val="30B51B42"/>
    <w:rsid w:val="30B61A89"/>
    <w:rsid w:val="30B65FB2"/>
    <w:rsid w:val="30B7A38E"/>
    <w:rsid w:val="30C79011"/>
    <w:rsid w:val="30CA3205"/>
    <w:rsid w:val="30CBB13E"/>
    <w:rsid w:val="30D19B3D"/>
    <w:rsid w:val="30D7F8AB"/>
    <w:rsid w:val="30DDDBE0"/>
    <w:rsid w:val="30E106E2"/>
    <w:rsid w:val="30EE9C76"/>
    <w:rsid w:val="30F521E4"/>
    <w:rsid w:val="30FB2F40"/>
    <w:rsid w:val="30FD3D12"/>
    <w:rsid w:val="31000AD3"/>
    <w:rsid w:val="3100CBE4"/>
    <w:rsid w:val="310549CF"/>
    <w:rsid w:val="31077BBB"/>
    <w:rsid w:val="310916B8"/>
    <w:rsid w:val="31212AC4"/>
    <w:rsid w:val="312503AE"/>
    <w:rsid w:val="3125F641"/>
    <w:rsid w:val="312B0F7B"/>
    <w:rsid w:val="312CB316"/>
    <w:rsid w:val="312E5C5D"/>
    <w:rsid w:val="313B4949"/>
    <w:rsid w:val="313EB9EC"/>
    <w:rsid w:val="313EE4BD"/>
    <w:rsid w:val="313EF7CB"/>
    <w:rsid w:val="31433F6A"/>
    <w:rsid w:val="31503ADB"/>
    <w:rsid w:val="3156FFEA"/>
    <w:rsid w:val="3159D78D"/>
    <w:rsid w:val="315EF657"/>
    <w:rsid w:val="316B68B7"/>
    <w:rsid w:val="317020C4"/>
    <w:rsid w:val="3172245C"/>
    <w:rsid w:val="317301D5"/>
    <w:rsid w:val="3173AC89"/>
    <w:rsid w:val="317AC87D"/>
    <w:rsid w:val="3181102A"/>
    <w:rsid w:val="31818C3B"/>
    <w:rsid w:val="3182AE18"/>
    <w:rsid w:val="3183899C"/>
    <w:rsid w:val="3185F983"/>
    <w:rsid w:val="3186A4BD"/>
    <w:rsid w:val="3194165F"/>
    <w:rsid w:val="31979DB5"/>
    <w:rsid w:val="31990790"/>
    <w:rsid w:val="319D2828"/>
    <w:rsid w:val="31A750BD"/>
    <w:rsid w:val="31A949F7"/>
    <w:rsid w:val="31AD34E4"/>
    <w:rsid w:val="31AF6E12"/>
    <w:rsid w:val="31B9004F"/>
    <w:rsid w:val="31BE3C3B"/>
    <w:rsid w:val="31C43763"/>
    <w:rsid w:val="31C67CAC"/>
    <w:rsid w:val="31CA750A"/>
    <w:rsid w:val="31CADE26"/>
    <w:rsid w:val="31CED8A4"/>
    <w:rsid w:val="31DB8BDE"/>
    <w:rsid w:val="31DDE11B"/>
    <w:rsid w:val="31E4F3E0"/>
    <w:rsid w:val="31E6EF6C"/>
    <w:rsid w:val="31E7720C"/>
    <w:rsid w:val="31ED2288"/>
    <w:rsid w:val="31F1189D"/>
    <w:rsid w:val="31F4D3BF"/>
    <w:rsid w:val="31F5CA51"/>
    <w:rsid w:val="31FDF982"/>
    <w:rsid w:val="31FE8704"/>
    <w:rsid w:val="32039A09"/>
    <w:rsid w:val="32099EEA"/>
    <w:rsid w:val="3209B7F3"/>
    <w:rsid w:val="320C7845"/>
    <w:rsid w:val="32182E27"/>
    <w:rsid w:val="321884C5"/>
    <w:rsid w:val="321AFA4C"/>
    <w:rsid w:val="321D4347"/>
    <w:rsid w:val="321D596D"/>
    <w:rsid w:val="3223DBBB"/>
    <w:rsid w:val="322610C7"/>
    <w:rsid w:val="3228E1B3"/>
    <w:rsid w:val="323296C4"/>
    <w:rsid w:val="3247B530"/>
    <w:rsid w:val="324AD504"/>
    <w:rsid w:val="32521F98"/>
    <w:rsid w:val="325C8597"/>
    <w:rsid w:val="32605D5B"/>
    <w:rsid w:val="32607437"/>
    <w:rsid w:val="32609BAD"/>
    <w:rsid w:val="326F5E5E"/>
    <w:rsid w:val="3273D7EA"/>
    <w:rsid w:val="32782009"/>
    <w:rsid w:val="32821347"/>
    <w:rsid w:val="32858628"/>
    <w:rsid w:val="328A99CF"/>
    <w:rsid w:val="3290F245"/>
    <w:rsid w:val="329428D7"/>
    <w:rsid w:val="329786A6"/>
    <w:rsid w:val="329BB54E"/>
    <w:rsid w:val="329CFE2E"/>
    <w:rsid w:val="32A6EFFC"/>
    <w:rsid w:val="32B4665F"/>
    <w:rsid w:val="32B67EAD"/>
    <w:rsid w:val="32CB2565"/>
    <w:rsid w:val="32CE010F"/>
    <w:rsid w:val="32DBCCDF"/>
    <w:rsid w:val="32DE2037"/>
    <w:rsid w:val="32E7CF99"/>
    <w:rsid w:val="32EBB7EC"/>
    <w:rsid w:val="32EE83AF"/>
    <w:rsid w:val="32EFCB53"/>
    <w:rsid w:val="32F7E360"/>
    <w:rsid w:val="32FCC8C6"/>
    <w:rsid w:val="32FFF1EC"/>
    <w:rsid w:val="330FEED3"/>
    <w:rsid w:val="33175E5F"/>
    <w:rsid w:val="3319D218"/>
    <w:rsid w:val="3323ACAF"/>
    <w:rsid w:val="33242A69"/>
    <w:rsid w:val="3325E434"/>
    <w:rsid w:val="33266ACB"/>
    <w:rsid w:val="3326926D"/>
    <w:rsid w:val="332D7AE8"/>
    <w:rsid w:val="33321F51"/>
    <w:rsid w:val="333620A3"/>
    <w:rsid w:val="333C04E2"/>
    <w:rsid w:val="33408CA9"/>
    <w:rsid w:val="33540D89"/>
    <w:rsid w:val="33589D34"/>
    <w:rsid w:val="33595C80"/>
    <w:rsid w:val="33602D1B"/>
    <w:rsid w:val="3367418A"/>
    <w:rsid w:val="3369B9DD"/>
    <w:rsid w:val="336B8492"/>
    <w:rsid w:val="336B8CDB"/>
    <w:rsid w:val="336C68EE"/>
    <w:rsid w:val="3373554B"/>
    <w:rsid w:val="337D9BCD"/>
    <w:rsid w:val="337F60E5"/>
    <w:rsid w:val="3384B538"/>
    <w:rsid w:val="33869573"/>
    <w:rsid w:val="33931452"/>
    <w:rsid w:val="3394E0D9"/>
    <w:rsid w:val="3395C46F"/>
    <w:rsid w:val="3396A229"/>
    <w:rsid w:val="3397EB33"/>
    <w:rsid w:val="339B3A92"/>
    <w:rsid w:val="339F32F1"/>
    <w:rsid w:val="33A642E8"/>
    <w:rsid w:val="33A72AE6"/>
    <w:rsid w:val="33A7B1BC"/>
    <w:rsid w:val="33AE0936"/>
    <w:rsid w:val="33B33701"/>
    <w:rsid w:val="33B3A80A"/>
    <w:rsid w:val="33B57C35"/>
    <w:rsid w:val="33B75C8C"/>
    <w:rsid w:val="33BD3D8C"/>
    <w:rsid w:val="33BF85B3"/>
    <w:rsid w:val="33C2376E"/>
    <w:rsid w:val="33C32A34"/>
    <w:rsid w:val="33D369C1"/>
    <w:rsid w:val="33D3FC77"/>
    <w:rsid w:val="33D55785"/>
    <w:rsid w:val="33E27373"/>
    <w:rsid w:val="33EB6891"/>
    <w:rsid w:val="33F78B2C"/>
    <w:rsid w:val="33FD42EA"/>
    <w:rsid w:val="34004046"/>
    <w:rsid w:val="34068414"/>
    <w:rsid w:val="34096D89"/>
    <w:rsid w:val="340EE897"/>
    <w:rsid w:val="3415E357"/>
    <w:rsid w:val="34187478"/>
    <w:rsid w:val="342338A1"/>
    <w:rsid w:val="34241BDC"/>
    <w:rsid w:val="34248271"/>
    <w:rsid w:val="34255519"/>
    <w:rsid w:val="34257236"/>
    <w:rsid w:val="3430B99E"/>
    <w:rsid w:val="3430C6B4"/>
    <w:rsid w:val="34328F32"/>
    <w:rsid w:val="343DFE95"/>
    <w:rsid w:val="34462771"/>
    <w:rsid w:val="344A6FBF"/>
    <w:rsid w:val="3452C18B"/>
    <w:rsid w:val="34594639"/>
    <w:rsid w:val="3459FEAD"/>
    <w:rsid w:val="345F8811"/>
    <w:rsid w:val="346AABBD"/>
    <w:rsid w:val="346B8357"/>
    <w:rsid w:val="346EE938"/>
    <w:rsid w:val="346F1A64"/>
    <w:rsid w:val="346FA752"/>
    <w:rsid w:val="34714571"/>
    <w:rsid w:val="347688C4"/>
    <w:rsid w:val="347AED88"/>
    <w:rsid w:val="347CBE64"/>
    <w:rsid w:val="347CD7C9"/>
    <w:rsid w:val="348295A4"/>
    <w:rsid w:val="3484E626"/>
    <w:rsid w:val="34856BE8"/>
    <w:rsid w:val="348CE7F3"/>
    <w:rsid w:val="348DB9A9"/>
    <w:rsid w:val="348F23AE"/>
    <w:rsid w:val="34990239"/>
    <w:rsid w:val="349B0243"/>
    <w:rsid w:val="349D985D"/>
    <w:rsid w:val="34A3A197"/>
    <w:rsid w:val="34A66D09"/>
    <w:rsid w:val="34A7C0DA"/>
    <w:rsid w:val="34ACD492"/>
    <w:rsid w:val="34B2EC1A"/>
    <w:rsid w:val="34B52D50"/>
    <w:rsid w:val="34B99643"/>
    <w:rsid w:val="34BC3051"/>
    <w:rsid w:val="34BFFA67"/>
    <w:rsid w:val="34C19354"/>
    <w:rsid w:val="34C2E42E"/>
    <w:rsid w:val="34C90089"/>
    <w:rsid w:val="34CE55F5"/>
    <w:rsid w:val="34D076EB"/>
    <w:rsid w:val="34D2A497"/>
    <w:rsid w:val="34D378E4"/>
    <w:rsid w:val="34D7A800"/>
    <w:rsid w:val="34D951C9"/>
    <w:rsid w:val="34DC0658"/>
    <w:rsid w:val="34E0FA61"/>
    <w:rsid w:val="34E12AA8"/>
    <w:rsid w:val="34E2DEF0"/>
    <w:rsid w:val="34E864C5"/>
    <w:rsid w:val="34ECAF63"/>
    <w:rsid w:val="34F02BEB"/>
    <w:rsid w:val="34FAD996"/>
    <w:rsid w:val="34FC586F"/>
    <w:rsid w:val="35015D43"/>
    <w:rsid w:val="350328DE"/>
    <w:rsid w:val="35098C79"/>
    <w:rsid w:val="35098E23"/>
    <w:rsid w:val="350B46E6"/>
    <w:rsid w:val="350C2A8C"/>
    <w:rsid w:val="350CEB7D"/>
    <w:rsid w:val="350E431F"/>
    <w:rsid w:val="350FC84C"/>
    <w:rsid w:val="3513B043"/>
    <w:rsid w:val="351FE517"/>
    <w:rsid w:val="352038C3"/>
    <w:rsid w:val="3528FC9F"/>
    <w:rsid w:val="35366796"/>
    <w:rsid w:val="3536A7B8"/>
    <w:rsid w:val="35395DBE"/>
    <w:rsid w:val="353C28BC"/>
    <w:rsid w:val="353CEB95"/>
    <w:rsid w:val="3540E042"/>
    <w:rsid w:val="354225AD"/>
    <w:rsid w:val="35441392"/>
    <w:rsid w:val="35479ED8"/>
    <w:rsid w:val="35490F4E"/>
    <w:rsid w:val="3549B9BA"/>
    <w:rsid w:val="354C60EA"/>
    <w:rsid w:val="354D8CED"/>
    <w:rsid w:val="3558DBE9"/>
    <w:rsid w:val="355BFCC0"/>
    <w:rsid w:val="3560513F"/>
    <w:rsid w:val="3562F661"/>
    <w:rsid w:val="3567F872"/>
    <w:rsid w:val="356B57C8"/>
    <w:rsid w:val="356C3C06"/>
    <w:rsid w:val="356D23D1"/>
    <w:rsid w:val="3578BC0F"/>
    <w:rsid w:val="35798E76"/>
    <w:rsid w:val="358B1FCE"/>
    <w:rsid w:val="358E98F6"/>
    <w:rsid w:val="358F4A35"/>
    <w:rsid w:val="3594B342"/>
    <w:rsid w:val="359B40C1"/>
    <w:rsid w:val="35A214A9"/>
    <w:rsid w:val="35A34EA2"/>
    <w:rsid w:val="35AFCC44"/>
    <w:rsid w:val="35BFCDEB"/>
    <w:rsid w:val="35C0C9B4"/>
    <w:rsid w:val="35C31EB5"/>
    <w:rsid w:val="35C369E9"/>
    <w:rsid w:val="35C4DC5F"/>
    <w:rsid w:val="35CD31FB"/>
    <w:rsid w:val="35CDFBDE"/>
    <w:rsid w:val="35D4F352"/>
    <w:rsid w:val="35D66C78"/>
    <w:rsid w:val="35D6C2AC"/>
    <w:rsid w:val="35E92081"/>
    <w:rsid w:val="35EB6509"/>
    <w:rsid w:val="35EF2E77"/>
    <w:rsid w:val="35F0EF1C"/>
    <w:rsid w:val="35F28D8E"/>
    <w:rsid w:val="35F9302B"/>
    <w:rsid w:val="36011365"/>
    <w:rsid w:val="360AF357"/>
    <w:rsid w:val="360ED43A"/>
    <w:rsid w:val="360FA577"/>
    <w:rsid w:val="3611E578"/>
    <w:rsid w:val="3614881E"/>
    <w:rsid w:val="361488C0"/>
    <w:rsid w:val="36203A9C"/>
    <w:rsid w:val="36204593"/>
    <w:rsid w:val="36209A1F"/>
    <w:rsid w:val="362CE880"/>
    <w:rsid w:val="36361327"/>
    <w:rsid w:val="363C633D"/>
    <w:rsid w:val="363E1918"/>
    <w:rsid w:val="36413FED"/>
    <w:rsid w:val="36432516"/>
    <w:rsid w:val="3645FCCD"/>
    <w:rsid w:val="364698E4"/>
    <w:rsid w:val="3646D87F"/>
    <w:rsid w:val="364B741E"/>
    <w:rsid w:val="364E5FCD"/>
    <w:rsid w:val="366A304D"/>
    <w:rsid w:val="366C19A0"/>
    <w:rsid w:val="366F7CE6"/>
    <w:rsid w:val="36713555"/>
    <w:rsid w:val="3678E778"/>
    <w:rsid w:val="36795223"/>
    <w:rsid w:val="367F6665"/>
    <w:rsid w:val="36844D96"/>
    <w:rsid w:val="3686DEB9"/>
    <w:rsid w:val="3687043E"/>
    <w:rsid w:val="368A9DFF"/>
    <w:rsid w:val="368D84F8"/>
    <w:rsid w:val="369059D8"/>
    <w:rsid w:val="36A1A821"/>
    <w:rsid w:val="36A267CC"/>
    <w:rsid w:val="36A32582"/>
    <w:rsid w:val="36A66185"/>
    <w:rsid w:val="36A66A7E"/>
    <w:rsid w:val="36A6DF56"/>
    <w:rsid w:val="36A85E0E"/>
    <w:rsid w:val="36AA189D"/>
    <w:rsid w:val="36B0934C"/>
    <w:rsid w:val="36BDC094"/>
    <w:rsid w:val="36BDCE63"/>
    <w:rsid w:val="36C1B556"/>
    <w:rsid w:val="36C34A16"/>
    <w:rsid w:val="36CB705A"/>
    <w:rsid w:val="36CFC2D6"/>
    <w:rsid w:val="36D3B9DB"/>
    <w:rsid w:val="36D631C7"/>
    <w:rsid w:val="36D7FA7A"/>
    <w:rsid w:val="36E5A9F8"/>
    <w:rsid w:val="36E7BEE0"/>
    <w:rsid w:val="36EF23D8"/>
    <w:rsid w:val="36EF7836"/>
    <w:rsid w:val="36F37B20"/>
    <w:rsid w:val="37021BCB"/>
    <w:rsid w:val="3715E97C"/>
    <w:rsid w:val="371BDA83"/>
    <w:rsid w:val="371DFD15"/>
    <w:rsid w:val="371FD7FA"/>
    <w:rsid w:val="3721EDBD"/>
    <w:rsid w:val="3723EF30"/>
    <w:rsid w:val="372B3ACC"/>
    <w:rsid w:val="372BB230"/>
    <w:rsid w:val="373D828F"/>
    <w:rsid w:val="37416F38"/>
    <w:rsid w:val="3749F192"/>
    <w:rsid w:val="3750D795"/>
    <w:rsid w:val="37528506"/>
    <w:rsid w:val="3752D854"/>
    <w:rsid w:val="37546C95"/>
    <w:rsid w:val="375D0CF4"/>
    <w:rsid w:val="3765A886"/>
    <w:rsid w:val="37697429"/>
    <w:rsid w:val="376CA2D6"/>
    <w:rsid w:val="376CC9FF"/>
    <w:rsid w:val="37732253"/>
    <w:rsid w:val="37743472"/>
    <w:rsid w:val="377DC833"/>
    <w:rsid w:val="3780AB07"/>
    <w:rsid w:val="37823020"/>
    <w:rsid w:val="378838EB"/>
    <w:rsid w:val="378BC154"/>
    <w:rsid w:val="3796F090"/>
    <w:rsid w:val="379B7F50"/>
    <w:rsid w:val="379DC7C6"/>
    <w:rsid w:val="37A31EB2"/>
    <w:rsid w:val="37A4A504"/>
    <w:rsid w:val="37A7EDED"/>
    <w:rsid w:val="37AC2CE8"/>
    <w:rsid w:val="37B3C28A"/>
    <w:rsid w:val="37B8D540"/>
    <w:rsid w:val="37BFF937"/>
    <w:rsid w:val="37C1A87B"/>
    <w:rsid w:val="37C5BE4C"/>
    <w:rsid w:val="37CBD577"/>
    <w:rsid w:val="37D6D9E3"/>
    <w:rsid w:val="37D9E979"/>
    <w:rsid w:val="37DA10A0"/>
    <w:rsid w:val="37DEB1E1"/>
    <w:rsid w:val="37E395D2"/>
    <w:rsid w:val="37E64B2F"/>
    <w:rsid w:val="37E70E2D"/>
    <w:rsid w:val="37EBC62B"/>
    <w:rsid w:val="37F62F60"/>
    <w:rsid w:val="37FA6443"/>
    <w:rsid w:val="3805D0E9"/>
    <w:rsid w:val="380736E2"/>
    <w:rsid w:val="380C0EC6"/>
    <w:rsid w:val="38101DD7"/>
    <w:rsid w:val="3815D881"/>
    <w:rsid w:val="38160AB4"/>
    <w:rsid w:val="3816B436"/>
    <w:rsid w:val="382478B5"/>
    <w:rsid w:val="3824C222"/>
    <w:rsid w:val="382866E1"/>
    <w:rsid w:val="3828ABAD"/>
    <w:rsid w:val="38340FDE"/>
    <w:rsid w:val="38360225"/>
    <w:rsid w:val="383E7716"/>
    <w:rsid w:val="383EB41A"/>
    <w:rsid w:val="383EB6C6"/>
    <w:rsid w:val="3841DA57"/>
    <w:rsid w:val="384326F4"/>
    <w:rsid w:val="384747CF"/>
    <w:rsid w:val="384CE543"/>
    <w:rsid w:val="385295A9"/>
    <w:rsid w:val="385888A6"/>
    <w:rsid w:val="385A0696"/>
    <w:rsid w:val="385B1936"/>
    <w:rsid w:val="385B7CAA"/>
    <w:rsid w:val="385C7E4D"/>
    <w:rsid w:val="385EC9FB"/>
    <w:rsid w:val="385FCD8E"/>
    <w:rsid w:val="3861D863"/>
    <w:rsid w:val="386359B4"/>
    <w:rsid w:val="386630AB"/>
    <w:rsid w:val="386965D5"/>
    <w:rsid w:val="386FFD01"/>
    <w:rsid w:val="3875707F"/>
    <w:rsid w:val="38763D87"/>
    <w:rsid w:val="38798FFA"/>
    <w:rsid w:val="387A9C09"/>
    <w:rsid w:val="38803B59"/>
    <w:rsid w:val="3884317B"/>
    <w:rsid w:val="388D3D61"/>
    <w:rsid w:val="388DF4E6"/>
    <w:rsid w:val="389A9723"/>
    <w:rsid w:val="389BA0E7"/>
    <w:rsid w:val="389C86FA"/>
    <w:rsid w:val="389EC0EB"/>
    <w:rsid w:val="38A78546"/>
    <w:rsid w:val="38A9D9DC"/>
    <w:rsid w:val="38B3AA32"/>
    <w:rsid w:val="38B45B99"/>
    <w:rsid w:val="38BA4D64"/>
    <w:rsid w:val="38BDADF4"/>
    <w:rsid w:val="38C6077F"/>
    <w:rsid w:val="38CE67CF"/>
    <w:rsid w:val="38D2ECBA"/>
    <w:rsid w:val="38D4066F"/>
    <w:rsid w:val="38D5B9FD"/>
    <w:rsid w:val="38DB6218"/>
    <w:rsid w:val="38DBDCAB"/>
    <w:rsid w:val="38DEF43C"/>
    <w:rsid w:val="38E7FC02"/>
    <w:rsid w:val="38E83562"/>
    <w:rsid w:val="38ED53EF"/>
    <w:rsid w:val="38EF7699"/>
    <w:rsid w:val="38F61521"/>
    <w:rsid w:val="38F7C1D6"/>
    <w:rsid w:val="38FA6FA9"/>
    <w:rsid w:val="38FD26B2"/>
    <w:rsid w:val="3900EEE6"/>
    <w:rsid w:val="3901A6C9"/>
    <w:rsid w:val="3903D0A3"/>
    <w:rsid w:val="391333CB"/>
    <w:rsid w:val="3919F574"/>
    <w:rsid w:val="39211DE7"/>
    <w:rsid w:val="3921C1DC"/>
    <w:rsid w:val="39276FFC"/>
    <w:rsid w:val="392A9316"/>
    <w:rsid w:val="392FF9DA"/>
    <w:rsid w:val="39325427"/>
    <w:rsid w:val="39359398"/>
    <w:rsid w:val="393596DD"/>
    <w:rsid w:val="39363386"/>
    <w:rsid w:val="393A5AE5"/>
    <w:rsid w:val="394609CD"/>
    <w:rsid w:val="394AB6C9"/>
    <w:rsid w:val="394EEFDD"/>
    <w:rsid w:val="3952E9CB"/>
    <w:rsid w:val="395ACAE9"/>
    <w:rsid w:val="395B02D6"/>
    <w:rsid w:val="395DBB9E"/>
    <w:rsid w:val="3960E2D8"/>
    <w:rsid w:val="3967A5D8"/>
    <w:rsid w:val="39698B47"/>
    <w:rsid w:val="3973834E"/>
    <w:rsid w:val="3975E200"/>
    <w:rsid w:val="397602AC"/>
    <w:rsid w:val="397634AC"/>
    <w:rsid w:val="39804020"/>
    <w:rsid w:val="3980AE9F"/>
    <w:rsid w:val="39856DCF"/>
    <w:rsid w:val="39885834"/>
    <w:rsid w:val="39899A22"/>
    <w:rsid w:val="3993FE2E"/>
    <w:rsid w:val="39974781"/>
    <w:rsid w:val="3999D0DC"/>
    <w:rsid w:val="399C5B88"/>
    <w:rsid w:val="399D3171"/>
    <w:rsid w:val="399D78A1"/>
    <w:rsid w:val="39A714FC"/>
    <w:rsid w:val="39A92DBF"/>
    <w:rsid w:val="39AB55DB"/>
    <w:rsid w:val="39AB6DD7"/>
    <w:rsid w:val="39B29EE5"/>
    <w:rsid w:val="39C18B58"/>
    <w:rsid w:val="39C1FF16"/>
    <w:rsid w:val="39C7CBBE"/>
    <w:rsid w:val="39CC5FE1"/>
    <w:rsid w:val="39CF3BCE"/>
    <w:rsid w:val="39D05041"/>
    <w:rsid w:val="39D3CFAB"/>
    <w:rsid w:val="39D6CD83"/>
    <w:rsid w:val="39DF9A1B"/>
    <w:rsid w:val="39E0B0D8"/>
    <w:rsid w:val="39E2B72F"/>
    <w:rsid w:val="39E730ED"/>
    <w:rsid w:val="39E9078B"/>
    <w:rsid w:val="39ED1ABA"/>
    <w:rsid w:val="39EEDB2D"/>
    <w:rsid w:val="39EFD3A0"/>
    <w:rsid w:val="39F200C3"/>
    <w:rsid w:val="39F3F6BC"/>
    <w:rsid w:val="39F4D8BD"/>
    <w:rsid w:val="39F7F83D"/>
    <w:rsid w:val="39F8D179"/>
    <w:rsid w:val="39F9509C"/>
    <w:rsid w:val="39FC4424"/>
    <w:rsid w:val="39FFC8E8"/>
    <w:rsid w:val="3A034985"/>
    <w:rsid w:val="3A043BF8"/>
    <w:rsid w:val="3A0763F1"/>
    <w:rsid w:val="3A0B51BC"/>
    <w:rsid w:val="3A13FD0C"/>
    <w:rsid w:val="3A166C6A"/>
    <w:rsid w:val="3A17099B"/>
    <w:rsid w:val="3A26FAB0"/>
    <w:rsid w:val="3A2A801A"/>
    <w:rsid w:val="3A30A50D"/>
    <w:rsid w:val="3A314E2F"/>
    <w:rsid w:val="3A3884FE"/>
    <w:rsid w:val="3A38FAE4"/>
    <w:rsid w:val="3A3BA061"/>
    <w:rsid w:val="3A4440D3"/>
    <w:rsid w:val="3A52EF60"/>
    <w:rsid w:val="3A578A6C"/>
    <w:rsid w:val="3A5C2A52"/>
    <w:rsid w:val="3A6F2C67"/>
    <w:rsid w:val="3A760884"/>
    <w:rsid w:val="3A7633AA"/>
    <w:rsid w:val="3A77F486"/>
    <w:rsid w:val="3A7F51E8"/>
    <w:rsid w:val="3A8FEFF6"/>
    <w:rsid w:val="3A9652B8"/>
    <w:rsid w:val="3A9B774A"/>
    <w:rsid w:val="3A9C042A"/>
    <w:rsid w:val="3AA1453F"/>
    <w:rsid w:val="3AA3F90E"/>
    <w:rsid w:val="3AA53F7A"/>
    <w:rsid w:val="3AA85E48"/>
    <w:rsid w:val="3AAC9349"/>
    <w:rsid w:val="3AACC03C"/>
    <w:rsid w:val="3AC01B5C"/>
    <w:rsid w:val="3AC7F7DF"/>
    <w:rsid w:val="3AC8AEC9"/>
    <w:rsid w:val="3ACC2DFB"/>
    <w:rsid w:val="3ACD3357"/>
    <w:rsid w:val="3ACD7C9E"/>
    <w:rsid w:val="3AD4D1D9"/>
    <w:rsid w:val="3AD8C627"/>
    <w:rsid w:val="3AE2548C"/>
    <w:rsid w:val="3AE2DD6E"/>
    <w:rsid w:val="3AE5781E"/>
    <w:rsid w:val="3AE5BEB0"/>
    <w:rsid w:val="3AEACA8A"/>
    <w:rsid w:val="3AF03791"/>
    <w:rsid w:val="3AF10362"/>
    <w:rsid w:val="3AF3B184"/>
    <w:rsid w:val="3B0053EF"/>
    <w:rsid w:val="3B02BF8D"/>
    <w:rsid w:val="3B0E12BF"/>
    <w:rsid w:val="3B0E311E"/>
    <w:rsid w:val="3B12C3C3"/>
    <w:rsid w:val="3B144ED9"/>
    <w:rsid w:val="3B1A3695"/>
    <w:rsid w:val="3B1B00B8"/>
    <w:rsid w:val="3B1C7326"/>
    <w:rsid w:val="3B1D1B66"/>
    <w:rsid w:val="3B1D980E"/>
    <w:rsid w:val="3B2358AA"/>
    <w:rsid w:val="3B2527B5"/>
    <w:rsid w:val="3B33ADA6"/>
    <w:rsid w:val="3B414E8D"/>
    <w:rsid w:val="3B4493C1"/>
    <w:rsid w:val="3B45669D"/>
    <w:rsid w:val="3B458844"/>
    <w:rsid w:val="3B52BEBF"/>
    <w:rsid w:val="3B52FE4E"/>
    <w:rsid w:val="3B631876"/>
    <w:rsid w:val="3B76EF23"/>
    <w:rsid w:val="3B8290D7"/>
    <w:rsid w:val="3B861955"/>
    <w:rsid w:val="3B896479"/>
    <w:rsid w:val="3B8A52CB"/>
    <w:rsid w:val="3B90D416"/>
    <w:rsid w:val="3B9771AA"/>
    <w:rsid w:val="3B998AFF"/>
    <w:rsid w:val="3B9A6795"/>
    <w:rsid w:val="3B9D25B3"/>
    <w:rsid w:val="3B9F768B"/>
    <w:rsid w:val="3BA101F4"/>
    <w:rsid w:val="3BA1D135"/>
    <w:rsid w:val="3BB3B92E"/>
    <w:rsid w:val="3BB5E0DD"/>
    <w:rsid w:val="3BB602EC"/>
    <w:rsid w:val="3BB88521"/>
    <w:rsid w:val="3BB91FFC"/>
    <w:rsid w:val="3BBF0FF4"/>
    <w:rsid w:val="3BC005EF"/>
    <w:rsid w:val="3BC021E5"/>
    <w:rsid w:val="3BC40D77"/>
    <w:rsid w:val="3BD7748B"/>
    <w:rsid w:val="3BDA3C6D"/>
    <w:rsid w:val="3BEDE721"/>
    <w:rsid w:val="3BEF2C72"/>
    <w:rsid w:val="3C02B2EA"/>
    <w:rsid w:val="3C07B9AD"/>
    <w:rsid w:val="3C0BE332"/>
    <w:rsid w:val="3C0CD0DF"/>
    <w:rsid w:val="3C0CDA01"/>
    <w:rsid w:val="3C15003C"/>
    <w:rsid w:val="3C18AFC1"/>
    <w:rsid w:val="3C1B8FCD"/>
    <w:rsid w:val="3C21D81D"/>
    <w:rsid w:val="3C25BE43"/>
    <w:rsid w:val="3C3536E0"/>
    <w:rsid w:val="3C39E143"/>
    <w:rsid w:val="3C39EFAA"/>
    <w:rsid w:val="3C3FE549"/>
    <w:rsid w:val="3C4B10FC"/>
    <w:rsid w:val="3C4C97D6"/>
    <w:rsid w:val="3C4E64D3"/>
    <w:rsid w:val="3C501533"/>
    <w:rsid w:val="3C5570A5"/>
    <w:rsid w:val="3C5A925E"/>
    <w:rsid w:val="3C5D98E8"/>
    <w:rsid w:val="3C6056F5"/>
    <w:rsid w:val="3C652236"/>
    <w:rsid w:val="3C6D12B0"/>
    <w:rsid w:val="3C710F04"/>
    <w:rsid w:val="3C72263A"/>
    <w:rsid w:val="3C833753"/>
    <w:rsid w:val="3C85A9B0"/>
    <w:rsid w:val="3C8B8E21"/>
    <w:rsid w:val="3C8F81E5"/>
    <w:rsid w:val="3C975923"/>
    <w:rsid w:val="3C9B47EE"/>
    <w:rsid w:val="3C9F73F7"/>
    <w:rsid w:val="3CA4178A"/>
    <w:rsid w:val="3CAA2EF8"/>
    <w:rsid w:val="3CAE3973"/>
    <w:rsid w:val="3CAEA660"/>
    <w:rsid w:val="3CBE7156"/>
    <w:rsid w:val="3CC4B684"/>
    <w:rsid w:val="3CC8DFD5"/>
    <w:rsid w:val="3CCA0038"/>
    <w:rsid w:val="3CCDBADB"/>
    <w:rsid w:val="3CD3A2BB"/>
    <w:rsid w:val="3CD78C53"/>
    <w:rsid w:val="3CDA65A8"/>
    <w:rsid w:val="3CDBDE5A"/>
    <w:rsid w:val="3CE34BAA"/>
    <w:rsid w:val="3CE3B604"/>
    <w:rsid w:val="3CE6EB40"/>
    <w:rsid w:val="3CF66FC8"/>
    <w:rsid w:val="3CFB5066"/>
    <w:rsid w:val="3CFC927C"/>
    <w:rsid w:val="3CFDE7D9"/>
    <w:rsid w:val="3D0507FD"/>
    <w:rsid w:val="3D08DD89"/>
    <w:rsid w:val="3D0A1680"/>
    <w:rsid w:val="3D0BFD54"/>
    <w:rsid w:val="3D14683E"/>
    <w:rsid w:val="3D1E9BC6"/>
    <w:rsid w:val="3D21521C"/>
    <w:rsid w:val="3D2323DE"/>
    <w:rsid w:val="3D2C3DAB"/>
    <w:rsid w:val="3D2FD048"/>
    <w:rsid w:val="3D344799"/>
    <w:rsid w:val="3D360521"/>
    <w:rsid w:val="3D388739"/>
    <w:rsid w:val="3D38F9AA"/>
    <w:rsid w:val="3D3ACCDC"/>
    <w:rsid w:val="3D443DC3"/>
    <w:rsid w:val="3D44A1C2"/>
    <w:rsid w:val="3D44FC49"/>
    <w:rsid w:val="3D499542"/>
    <w:rsid w:val="3D49F7FA"/>
    <w:rsid w:val="3D4E3451"/>
    <w:rsid w:val="3D4F898F"/>
    <w:rsid w:val="3D515EDB"/>
    <w:rsid w:val="3D51EACA"/>
    <w:rsid w:val="3D52BAC1"/>
    <w:rsid w:val="3D58C7B3"/>
    <w:rsid w:val="3D58CB96"/>
    <w:rsid w:val="3D58FB21"/>
    <w:rsid w:val="3D5BEAAF"/>
    <w:rsid w:val="3D5D6EFC"/>
    <w:rsid w:val="3D68E1BA"/>
    <w:rsid w:val="3D6DDEEA"/>
    <w:rsid w:val="3D737A9C"/>
    <w:rsid w:val="3D74D3D9"/>
    <w:rsid w:val="3D7B2413"/>
    <w:rsid w:val="3D7C2A31"/>
    <w:rsid w:val="3D7C9791"/>
    <w:rsid w:val="3D7EB921"/>
    <w:rsid w:val="3D8186DC"/>
    <w:rsid w:val="3D82669B"/>
    <w:rsid w:val="3D8306A9"/>
    <w:rsid w:val="3D83F1AC"/>
    <w:rsid w:val="3D84D056"/>
    <w:rsid w:val="3D8A7BA4"/>
    <w:rsid w:val="3D8CB9FC"/>
    <w:rsid w:val="3D91986E"/>
    <w:rsid w:val="3D95BE28"/>
    <w:rsid w:val="3D968C6E"/>
    <w:rsid w:val="3D97A7AC"/>
    <w:rsid w:val="3D97AFEE"/>
    <w:rsid w:val="3D9FF5EC"/>
    <w:rsid w:val="3DA0B9C5"/>
    <w:rsid w:val="3DA286E4"/>
    <w:rsid w:val="3DAAE250"/>
    <w:rsid w:val="3DB9673A"/>
    <w:rsid w:val="3DB9F0B9"/>
    <w:rsid w:val="3DC1E0B8"/>
    <w:rsid w:val="3DCE3C41"/>
    <w:rsid w:val="3DDAB657"/>
    <w:rsid w:val="3DDB3939"/>
    <w:rsid w:val="3DE28015"/>
    <w:rsid w:val="3DE7CC2E"/>
    <w:rsid w:val="3DEE6CB3"/>
    <w:rsid w:val="3DF044E5"/>
    <w:rsid w:val="3DF0688A"/>
    <w:rsid w:val="3DF35C6F"/>
    <w:rsid w:val="3DFA8C55"/>
    <w:rsid w:val="3DFE3085"/>
    <w:rsid w:val="3DFF77CE"/>
    <w:rsid w:val="3E02C9E6"/>
    <w:rsid w:val="3E05A46E"/>
    <w:rsid w:val="3E0B94BD"/>
    <w:rsid w:val="3E0E617F"/>
    <w:rsid w:val="3E14047A"/>
    <w:rsid w:val="3E21AC54"/>
    <w:rsid w:val="3E2EFEAE"/>
    <w:rsid w:val="3E2F7662"/>
    <w:rsid w:val="3E307D72"/>
    <w:rsid w:val="3E368C75"/>
    <w:rsid w:val="3E36BCC9"/>
    <w:rsid w:val="3E409142"/>
    <w:rsid w:val="3E42ADC0"/>
    <w:rsid w:val="3E436A02"/>
    <w:rsid w:val="3E45A59D"/>
    <w:rsid w:val="3E46FCE2"/>
    <w:rsid w:val="3E4C2EF4"/>
    <w:rsid w:val="3E52A17A"/>
    <w:rsid w:val="3E588D9B"/>
    <w:rsid w:val="3E6BC9D7"/>
    <w:rsid w:val="3E79B371"/>
    <w:rsid w:val="3E7A37E8"/>
    <w:rsid w:val="3E7FEB2B"/>
    <w:rsid w:val="3E815133"/>
    <w:rsid w:val="3E8D7A95"/>
    <w:rsid w:val="3E94599E"/>
    <w:rsid w:val="3E94EAC1"/>
    <w:rsid w:val="3E9A320D"/>
    <w:rsid w:val="3E9B77ED"/>
    <w:rsid w:val="3E9F2BB4"/>
    <w:rsid w:val="3E9F9B1F"/>
    <w:rsid w:val="3EA2E701"/>
    <w:rsid w:val="3EA774CD"/>
    <w:rsid w:val="3EA7865E"/>
    <w:rsid w:val="3EAAC96C"/>
    <w:rsid w:val="3EAACFBF"/>
    <w:rsid w:val="3EAD3CFB"/>
    <w:rsid w:val="3EAE0824"/>
    <w:rsid w:val="3EAE78C5"/>
    <w:rsid w:val="3EB2EBA9"/>
    <w:rsid w:val="3EB97213"/>
    <w:rsid w:val="3EBED04A"/>
    <w:rsid w:val="3EC1F38D"/>
    <w:rsid w:val="3EC34E8A"/>
    <w:rsid w:val="3EC48267"/>
    <w:rsid w:val="3EC5AF92"/>
    <w:rsid w:val="3EC5E863"/>
    <w:rsid w:val="3ECC9595"/>
    <w:rsid w:val="3ECD9212"/>
    <w:rsid w:val="3ECEB00A"/>
    <w:rsid w:val="3ED6C262"/>
    <w:rsid w:val="3ED764E8"/>
    <w:rsid w:val="3EE8BEFC"/>
    <w:rsid w:val="3EEBD06A"/>
    <w:rsid w:val="3EEC98D3"/>
    <w:rsid w:val="3EECD375"/>
    <w:rsid w:val="3EF6B970"/>
    <w:rsid w:val="3EF86ACA"/>
    <w:rsid w:val="3EFECDDF"/>
    <w:rsid w:val="3F0052E6"/>
    <w:rsid w:val="3F0CD689"/>
    <w:rsid w:val="3F0CF758"/>
    <w:rsid w:val="3F0E96F2"/>
    <w:rsid w:val="3F13D745"/>
    <w:rsid w:val="3F1A6C3B"/>
    <w:rsid w:val="3F1C3399"/>
    <w:rsid w:val="3F20B6C8"/>
    <w:rsid w:val="3F27BAD4"/>
    <w:rsid w:val="3F2A6774"/>
    <w:rsid w:val="3F2BECBC"/>
    <w:rsid w:val="3F3287D1"/>
    <w:rsid w:val="3F393EE4"/>
    <w:rsid w:val="3F406221"/>
    <w:rsid w:val="3F425102"/>
    <w:rsid w:val="3F569880"/>
    <w:rsid w:val="3F572C9E"/>
    <w:rsid w:val="3F63D381"/>
    <w:rsid w:val="3F63EA61"/>
    <w:rsid w:val="3F640F32"/>
    <w:rsid w:val="3F6AB3C1"/>
    <w:rsid w:val="3F6DD9E8"/>
    <w:rsid w:val="3F71FA28"/>
    <w:rsid w:val="3F87549C"/>
    <w:rsid w:val="3F8975C7"/>
    <w:rsid w:val="3F93F546"/>
    <w:rsid w:val="3F96A2B5"/>
    <w:rsid w:val="3F96F42E"/>
    <w:rsid w:val="3F996A81"/>
    <w:rsid w:val="3FA1D0D3"/>
    <w:rsid w:val="3FA36E08"/>
    <w:rsid w:val="3FA450FA"/>
    <w:rsid w:val="3FA761D2"/>
    <w:rsid w:val="3FAD948E"/>
    <w:rsid w:val="3FAED09F"/>
    <w:rsid w:val="3FB1DB54"/>
    <w:rsid w:val="3FB2256E"/>
    <w:rsid w:val="3FB40878"/>
    <w:rsid w:val="3FBADBDE"/>
    <w:rsid w:val="3FC8472C"/>
    <w:rsid w:val="3FCA4AA4"/>
    <w:rsid w:val="3FCB32B3"/>
    <w:rsid w:val="3FD06C50"/>
    <w:rsid w:val="3FD69E97"/>
    <w:rsid w:val="3FDA194E"/>
    <w:rsid w:val="3FDD5AC9"/>
    <w:rsid w:val="3FDE2E20"/>
    <w:rsid w:val="3FE82DF9"/>
    <w:rsid w:val="3FE96CC2"/>
    <w:rsid w:val="3FF7467D"/>
    <w:rsid w:val="3FFBCB01"/>
    <w:rsid w:val="3FFDC38C"/>
    <w:rsid w:val="4006BF40"/>
    <w:rsid w:val="400D7218"/>
    <w:rsid w:val="401021D2"/>
    <w:rsid w:val="40126953"/>
    <w:rsid w:val="4012DE20"/>
    <w:rsid w:val="401696A6"/>
    <w:rsid w:val="40172C43"/>
    <w:rsid w:val="40183DBD"/>
    <w:rsid w:val="40230039"/>
    <w:rsid w:val="4027D921"/>
    <w:rsid w:val="4028D988"/>
    <w:rsid w:val="40291344"/>
    <w:rsid w:val="402D65A3"/>
    <w:rsid w:val="402FDB0D"/>
    <w:rsid w:val="4036B252"/>
    <w:rsid w:val="40449B91"/>
    <w:rsid w:val="4047E0B1"/>
    <w:rsid w:val="4049C8AB"/>
    <w:rsid w:val="404A0FE3"/>
    <w:rsid w:val="404D9B3A"/>
    <w:rsid w:val="404EB54F"/>
    <w:rsid w:val="4054CFA7"/>
    <w:rsid w:val="4056AA04"/>
    <w:rsid w:val="4059665B"/>
    <w:rsid w:val="405A50C1"/>
    <w:rsid w:val="405AEFE5"/>
    <w:rsid w:val="405BF46A"/>
    <w:rsid w:val="4063416C"/>
    <w:rsid w:val="4064D966"/>
    <w:rsid w:val="4069852C"/>
    <w:rsid w:val="406CED81"/>
    <w:rsid w:val="4074BE86"/>
    <w:rsid w:val="40751EF9"/>
    <w:rsid w:val="407BEB0B"/>
    <w:rsid w:val="40801AED"/>
    <w:rsid w:val="408349F3"/>
    <w:rsid w:val="4083D2B4"/>
    <w:rsid w:val="40865415"/>
    <w:rsid w:val="40A1EAA5"/>
    <w:rsid w:val="40A30BDE"/>
    <w:rsid w:val="40A5A19F"/>
    <w:rsid w:val="40A81BF8"/>
    <w:rsid w:val="40AA3BD7"/>
    <w:rsid w:val="40AF3462"/>
    <w:rsid w:val="40AF69AA"/>
    <w:rsid w:val="40BFD71A"/>
    <w:rsid w:val="40C3529E"/>
    <w:rsid w:val="40CCB6A6"/>
    <w:rsid w:val="40D0D0CB"/>
    <w:rsid w:val="40D1FD19"/>
    <w:rsid w:val="40D66071"/>
    <w:rsid w:val="40D730CF"/>
    <w:rsid w:val="40D8B294"/>
    <w:rsid w:val="40DE0CD6"/>
    <w:rsid w:val="40E4CE36"/>
    <w:rsid w:val="40E85AE6"/>
    <w:rsid w:val="40EAFAB7"/>
    <w:rsid w:val="40EBD572"/>
    <w:rsid w:val="40EC16E8"/>
    <w:rsid w:val="40ED4887"/>
    <w:rsid w:val="40F11068"/>
    <w:rsid w:val="40F30509"/>
    <w:rsid w:val="40F34BF5"/>
    <w:rsid w:val="40F65F97"/>
    <w:rsid w:val="40FBEB12"/>
    <w:rsid w:val="4110205E"/>
    <w:rsid w:val="41142275"/>
    <w:rsid w:val="4118E726"/>
    <w:rsid w:val="411DB1AF"/>
    <w:rsid w:val="41203544"/>
    <w:rsid w:val="412472AE"/>
    <w:rsid w:val="4124C7A6"/>
    <w:rsid w:val="4125B99F"/>
    <w:rsid w:val="412AC5AA"/>
    <w:rsid w:val="412DDB28"/>
    <w:rsid w:val="413033DE"/>
    <w:rsid w:val="41357992"/>
    <w:rsid w:val="413D3B27"/>
    <w:rsid w:val="41422E04"/>
    <w:rsid w:val="41480CA4"/>
    <w:rsid w:val="41512A58"/>
    <w:rsid w:val="41523A90"/>
    <w:rsid w:val="41530FBA"/>
    <w:rsid w:val="4154A692"/>
    <w:rsid w:val="41604884"/>
    <w:rsid w:val="4162F308"/>
    <w:rsid w:val="4164C6A9"/>
    <w:rsid w:val="416B9E3F"/>
    <w:rsid w:val="416F28EA"/>
    <w:rsid w:val="41701380"/>
    <w:rsid w:val="41754D4B"/>
    <w:rsid w:val="41779AE0"/>
    <w:rsid w:val="417AE0CA"/>
    <w:rsid w:val="417C52E9"/>
    <w:rsid w:val="418095B5"/>
    <w:rsid w:val="4180F11C"/>
    <w:rsid w:val="4186382E"/>
    <w:rsid w:val="4186862C"/>
    <w:rsid w:val="41893F1C"/>
    <w:rsid w:val="418B62EA"/>
    <w:rsid w:val="418D05EE"/>
    <w:rsid w:val="418EBA78"/>
    <w:rsid w:val="41911A7D"/>
    <w:rsid w:val="4196530F"/>
    <w:rsid w:val="4198AB13"/>
    <w:rsid w:val="419A6722"/>
    <w:rsid w:val="419D1899"/>
    <w:rsid w:val="41A35D57"/>
    <w:rsid w:val="41A3EC0A"/>
    <w:rsid w:val="41AACBED"/>
    <w:rsid w:val="41B1CC92"/>
    <w:rsid w:val="41B2340F"/>
    <w:rsid w:val="41B31A66"/>
    <w:rsid w:val="41BA49E9"/>
    <w:rsid w:val="41BDF32C"/>
    <w:rsid w:val="41C12574"/>
    <w:rsid w:val="41C25D32"/>
    <w:rsid w:val="41CCA88E"/>
    <w:rsid w:val="41CD647D"/>
    <w:rsid w:val="41D07F29"/>
    <w:rsid w:val="41DB4BB7"/>
    <w:rsid w:val="41EB1F6A"/>
    <w:rsid w:val="41EB4D4F"/>
    <w:rsid w:val="41EC06AE"/>
    <w:rsid w:val="41EC1211"/>
    <w:rsid w:val="41EDCDCA"/>
    <w:rsid w:val="41F029A3"/>
    <w:rsid w:val="41F75DD4"/>
    <w:rsid w:val="41F89146"/>
    <w:rsid w:val="42065447"/>
    <w:rsid w:val="420902CF"/>
    <w:rsid w:val="420BB5BC"/>
    <w:rsid w:val="420E5B44"/>
    <w:rsid w:val="42154578"/>
    <w:rsid w:val="4216702E"/>
    <w:rsid w:val="42188707"/>
    <w:rsid w:val="4219F87E"/>
    <w:rsid w:val="421C9986"/>
    <w:rsid w:val="421F9A8F"/>
    <w:rsid w:val="4220FC3C"/>
    <w:rsid w:val="42225D02"/>
    <w:rsid w:val="42276477"/>
    <w:rsid w:val="422A9551"/>
    <w:rsid w:val="423B3327"/>
    <w:rsid w:val="42412A45"/>
    <w:rsid w:val="424DF775"/>
    <w:rsid w:val="42562A10"/>
    <w:rsid w:val="4258A566"/>
    <w:rsid w:val="425B69BF"/>
    <w:rsid w:val="425BFFC8"/>
    <w:rsid w:val="425DFFB0"/>
    <w:rsid w:val="42614235"/>
    <w:rsid w:val="427433A8"/>
    <w:rsid w:val="42767449"/>
    <w:rsid w:val="4280FC52"/>
    <w:rsid w:val="42818305"/>
    <w:rsid w:val="42821A7D"/>
    <w:rsid w:val="4285B520"/>
    <w:rsid w:val="4285CA98"/>
    <w:rsid w:val="428602FC"/>
    <w:rsid w:val="4288823F"/>
    <w:rsid w:val="428C1900"/>
    <w:rsid w:val="428F137F"/>
    <w:rsid w:val="42947AF6"/>
    <w:rsid w:val="429918B2"/>
    <w:rsid w:val="429C87A4"/>
    <w:rsid w:val="429E1112"/>
    <w:rsid w:val="42A7B3BA"/>
    <w:rsid w:val="42B078C5"/>
    <w:rsid w:val="42B5638A"/>
    <w:rsid w:val="42BEEA2D"/>
    <w:rsid w:val="42C8CB3B"/>
    <w:rsid w:val="42CA6541"/>
    <w:rsid w:val="42CCDAD7"/>
    <w:rsid w:val="42D01006"/>
    <w:rsid w:val="42D743D4"/>
    <w:rsid w:val="42D78D4A"/>
    <w:rsid w:val="42DE378D"/>
    <w:rsid w:val="42E49E71"/>
    <w:rsid w:val="42E5C2DC"/>
    <w:rsid w:val="42E775FD"/>
    <w:rsid w:val="42E92B91"/>
    <w:rsid w:val="42EC4983"/>
    <w:rsid w:val="42EEE54A"/>
    <w:rsid w:val="42FC5316"/>
    <w:rsid w:val="42FE7684"/>
    <w:rsid w:val="4300970A"/>
    <w:rsid w:val="4300B666"/>
    <w:rsid w:val="43020283"/>
    <w:rsid w:val="43045D3D"/>
    <w:rsid w:val="430774D4"/>
    <w:rsid w:val="4309086B"/>
    <w:rsid w:val="430EF5F1"/>
    <w:rsid w:val="43112AD5"/>
    <w:rsid w:val="43154142"/>
    <w:rsid w:val="4316BDA5"/>
    <w:rsid w:val="4317E26A"/>
    <w:rsid w:val="431C1CC3"/>
    <w:rsid w:val="431E7DE8"/>
    <w:rsid w:val="43205427"/>
    <w:rsid w:val="43210ECB"/>
    <w:rsid w:val="43213F7B"/>
    <w:rsid w:val="43253BA1"/>
    <w:rsid w:val="43335127"/>
    <w:rsid w:val="4333A553"/>
    <w:rsid w:val="43353327"/>
    <w:rsid w:val="433AFCB5"/>
    <w:rsid w:val="433D40E4"/>
    <w:rsid w:val="43451B05"/>
    <w:rsid w:val="434C721A"/>
    <w:rsid w:val="4350A391"/>
    <w:rsid w:val="43521883"/>
    <w:rsid w:val="4353671B"/>
    <w:rsid w:val="4356AB34"/>
    <w:rsid w:val="435EDFDF"/>
    <w:rsid w:val="436011CC"/>
    <w:rsid w:val="43602BDC"/>
    <w:rsid w:val="4361A035"/>
    <w:rsid w:val="436A183A"/>
    <w:rsid w:val="436A463B"/>
    <w:rsid w:val="438B1456"/>
    <w:rsid w:val="438DEE5D"/>
    <w:rsid w:val="4392DA6A"/>
    <w:rsid w:val="43943D4D"/>
    <w:rsid w:val="4399CDCB"/>
    <w:rsid w:val="439E130E"/>
    <w:rsid w:val="43A071B1"/>
    <w:rsid w:val="43A54AD0"/>
    <w:rsid w:val="43A90FF7"/>
    <w:rsid w:val="43ABBF3C"/>
    <w:rsid w:val="43AC13D9"/>
    <w:rsid w:val="43B052EB"/>
    <w:rsid w:val="43B14990"/>
    <w:rsid w:val="43B48324"/>
    <w:rsid w:val="43B8CB0B"/>
    <w:rsid w:val="43BC176C"/>
    <w:rsid w:val="43BF1BAA"/>
    <w:rsid w:val="43BFB6BF"/>
    <w:rsid w:val="43C046A1"/>
    <w:rsid w:val="43C20BFB"/>
    <w:rsid w:val="43C2B4BA"/>
    <w:rsid w:val="43C49551"/>
    <w:rsid w:val="43CC48E4"/>
    <w:rsid w:val="43DC6902"/>
    <w:rsid w:val="43DD3C5C"/>
    <w:rsid w:val="43E286DB"/>
    <w:rsid w:val="43E31354"/>
    <w:rsid w:val="43E4D6A3"/>
    <w:rsid w:val="43E5E0C0"/>
    <w:rsid w:val="43E74868"/>
    <w:rsid w:val="43EBA615"/>
    <w:rsid w:val="43F30D02"/>
    <w:rsid w:val="43F4708F"/>
    <w:rsid w:val="43F65E7E"/>
    <w:rsid w:val="43F8212E"/>
    <w:rsid w:val="44024B11"/>
    <w:rsid w:val="440B1715"/>
    <w:rsid w:val="440E911E"/>
    <w:rsid w:val="440EDD1D"/>
    <w:rsid w:val="44152FAA"/>
    <w:rsid w:val="44175D3C"/>
    <w:rsid w:val="4421EDA3"/>
    <w:rsid w:val="4425C63C"/>
    <w:rsid w:val="4425E8EB"/>
    <w:rsid w:val="4428AECD"/>
    <w:rsid w:val="442BBD70"/>
    <w:rsid w:val="442F9A58"/>
    <w:rsid w:val="44311653"/>
    <w:rsid w:val="443BC8E2"/>
    <w:rsid w:val="443BD1BC"/>
    <w:rsid w:val="443CF0D1"/>
    <w:rsid w:val="444097B9"/>
    <w:rsid w:val="4445916F"/>
    <w:rsid w:val="444ADE70"/>
    <w:rsid w:val="444C63E9"/>
    <w:rsid w:val="444CC05E"/>
    <w:rsid w:val="4457B8C0"/>
    <w:rsid w:val="445F3631"/>
    <w:rsid w:val="4463BFC4"/>
    <w:rsid w:val="446471F2"/>
    <w:rsid w:val="447B6ED6"/>
    <w:rsid w:val="447D18EB"/>
    <w:rsid w:val="4488902D"/>
    <w:rsid w:val="448D71AF"/>
    <w:rsid w:val="449596EE"/>
    <w:rsid w:val="44976A81"/>
    <w:rsid w:val="44983CBD"/>
    <w:rsid w:val="44994701"/>
    <w:rsid w:val="449C1E60"/>
    <w:rsid w:val="44AC5D10"/>
    <w:rsid w:val="44AF40D3"/>
    <w:rsid w:val="44B0585F"/>
    <w:rsid w:val="44BA625A"/>
    <w:rsid w:val="44BA835A"/>
    <w:rsid w:val="44CD1729"/>
    <w:rsid w:val="44D612BD"/>
    <w:rsid w:val="44D75029"/>
    <w:rsid w:val="44DAB31A"/>
    <w:rsid w:val="44DB7060"/>
    <w:rsid w:val="44DCF361"/>
    <w:rsid w:val="44DF4C12"/>
    <w:rsid w:val="44E21DFC"/>
    <w:rsid w:val="44E251C3"/>
    <w:rsid w:val="44E37626"/>
    <w:rsid w:val="44E4C39F"/>
    <w:rsid w:val="44E64E3B"/>
    <w:rsid w:val="44E905E4"/>
    <w:rsid w:val="44F33055"/>
    <w:rsid w:val="44F6E199"/>
    <w:rsid w:val="44FD19A9"/>
    <w:rsid w:val="4503B50F"/>
    <w:rsid w:val="45041FE4"/>
    <w:rsid w:val="4506D9A2"/>
    <w:rsid w:val="4507A9C5"/>
    <w:rsid w:val="450D363A"/>
    <w:rsid w:val="45112A81"/>
    <w:rsid w:val="4512DBC6"/>
    <w:rsid w:val="45144B28"/>
    <w:rsid w:val="45163096"/>
    <w:rsid w:val="4516A1EC"/>
    <w:rsid w:val="4523A25C"/>
    <w:rsid w:val="45294A8D"/>
    <w:rsid w:val="452B7803"/>
    <w:rsid w:val="4534DD49"/>
    <w:rsid w:val="4537823B"/>
    <w:rsid w:val="4538F800"/>
    <w:rsid w:val="453BF591"/>
    <w:rsid w:val="4549C9A4"/>
    <w:rsid w:val="4549DD0D"/>
    <w:rsid w:val="454E4F11"/>
    <w:rsid w:val="454FEA04"/>
    <w:rsid w:val="455102F2"/>
    <w:rsid w:val="45532F37"/>
    <w:rsid w:val="45545BBB"/>
    <w:rsid w:val="4557EA53"/>
    <w:rsid w:val="45658A99"/>
    <w:rsid w:val="456731A0"/>
    <w:rsid w:val="456F00C4"/>
    <w:rsid w:val="4573123F"/>
    <w:rsid w:val="4573D305"/>
    <w:rsid w:val="457A6D3C"/>
    <w:rsid w:val="457AAECB"/>
    <w:rsid w:val="457AF37C"/>
    <w:rsid w:val="457D6853"/>
    <w:rsid w:val="4585FF27"/>
    <w:rsid w:val="458A92FC"/>
    <w:rsid w:val="458D64CC"/>
    <w:rsid w:val="45971FB7"/>
    <w:rsid w:val="459D6604"/>
    <w:rsid w:val="45A1980F"/>
    <w:rsid w:val="45ABDF33"/>
    <w:rsid w:val="45AF35BA"/>
    <w:rsid w:val="45B60F6D"/>
    <w:rsid w:val="45B72209"/>
    <w:rsid w:val="45B90C59"/>
    <w:rsid w:val="45C041D9"/>
    <w:rsid w:val="45C1CAC4"/>
    <w:rsid w:val="45C3C5B4"/>
    <w:rsid w:val="45C48480"/>
    <w:rsid w:val="45C4A7BA"/>
    <w:rsid w:val="45C764B4"/>
    <w:rsid w:val="45D04460"/>
    <w:rsid w:val="45D5C254"/>
    <w:rsid w:val="45D78BCF"/>
    <w:rsid w:val="45D7C559"/>
    <w:rsid w:val="45D8B3E6"/>
    <w:rsid w:val="45DA92BF"/>
    <w:rsid w:val="45DED8D0"/>
    <w:rsid w:val="45E2E4EA"/>
    <w:rsid w:val="45E46480"/>
    <w:rsid w:val="45EB4DA4"/>
    <w:rsid w:val="45ECEEAD"/>
    <w:rsid w:val="45EEF124"/>
    <w:rsid w:val="45F92BEF"/>
    <w:rsid w:val="45FA2464"/>
    <w:rsid w:val="460BBB2D"/>
    <w:rsid w:val="460ED643"/>
    <w:rsid w:val="4610F30B"/>
    <w:rsid w:val="46132238"/>
    <w:rsid w:val="4619107D"/>
    <w:rsid w:val="461DA23F"/>
    <w:rsid w:val="4621D8E6"/>
    <w:rsid w:val="462532B9"/>
    <w:rsid w:val="4630A823"/>
    <w:rsid w:val="4646096D"/>
    <w:rsid w:val="464A794C"/>
    <w:rsid w:val="464B9148"/>
    <w:rsid w:val="464C37F5"/>
    <w:rsid w:val="464D09F1"/>
    <w:rsid w:val="464F21AA"/>
    <w:rsid w:val="46559F6A"/>
    <w:rsid w:val="4659F3DC"/>
    <w:rsid w:val="465B832D"/>
    <w:rsid w:val="465FD3F8"/>
    <w:rsid w:val="46684212"/>
    <w:rsid w:val="4668DA0D"/>
    <w:rsid w:val="46702ECD"/>
    <w:rsid w:val="46758E67"/>
    <w:rsid w:val="4677BB08"/>
    <w:rsid w:val="467B4033"/>
    <w:rsid w:val="467E2073"/>
    <w:rsid w:val="4681D608"/>
    <w:rsid w:val="4681DB7C"/>
    <w:rsid w:val="4685F167"/>
    <w:rsid w:val="468A9D8E"/>
    <w:rsid w:val="468E3F64"/>
    <w:rsid w:val="468ED61E"/>
    <w:rsid w:val="4694E4FA"/>
    <w:rsid w:val="4697DED5"/>
    <w:rsid w:val="469E87DD"/>
    <w:rsid w:val="46A0BCAC"/>
    <w:rsid w:val="46A5037E"/>
    <w:rsid w:val="46B05D2A"/>
    <w:rsid w:val="46B0D409"/>
    <w:rsid w:val="46B608D1"/>
    <w:rsid w:val="46C3288D"/>
    <w:rsid w:val="46C3FC8E"/>
    <w:rsid w:val="46C449F6"/>
    <w:rsid w:val="46C7EC3E"/>
    <w:rsid w:val="46C8B3F9"/>
    <w:rsid w:val="46CF591B"/>
    <w:rsid w:val="46D4D3F7"/>
    <w:rsid w:val="46DC4785"/>
    <w:rsid w:val="46E080BB"/>
    <w:rsid w:val="46E4D667"/>
    <w:rsid w:val="46E6574B"/>
    <w:rsid w:val="46EC280A"/>
    <w:rsid w:val="46EE4316"/>
    <w:rsid w:val="46F0F950"/>
    <w:rsid w:val="46FD0BFE"/>
    <w:rsid w:val="4701270D"/>
    <w:rsid w:val="47021E63"/>
    <w:rsid w:val="47083FB3"/>
    <w:rsid w:val="4708572C"/>
    <w:rsid w:val="470C9D2E"/>
    <w:rsid w:val="47197772"/>
    <w:rsid w:val="471AD577"/>
    <w:rsid w:val="471F0E3B"/>
    <w:rsid w:val="4727E1EB"/>
    <w:rsid w:val="47301C3A"/>
    <w:rsid w:val="47309BDB"/>
    <w:rsid w:val="4730A5B1"/>
    <w:rsid w:val="4735317B"/>
    <w:rsid w:val="473BE99B"/>
    <w:rsid w:val="47402CD1"/>
    <w:rsid w:val="47408A9D"/>
    <w:rsid w:val="4743B17B"/>
    <w:rsid w:val="47446BE5"/>
    <w:rsid w:val="4747AE75"/>
    <w:rsid w:val="4749254A"/>
    <w:rsid w:val="474C0623"/>
    <w:rsid w:val="47524F8D"/>
    <w:rsid w:val="4757A742"/>
    <w:rsid w:val="475ADA28"/>
    <w:rsid w:val="475FD600"/>
    <w:rsid w:val="476A0F51"/>
    <w:rsid w:val="476A1283"/>
    <w:rsid w:val="476E3E73"/>
    <w:rsid w:val="478502F0"/>
    <w:rsid w:val="47860614"/>
    <w:rsid w:val="47870BE3"/>
    <w:rsid w:val="47916311"/>
    <w:rsid w:val="4796CB72"/>
    <w:rsid w:val="47986B64"/>
    <w:rsid w:val="4798E050"/>
    <w:rsid w:val="479EF712"/>
    <w:rsid w:val="47B71B35"/>
    <w:rsid w:val="47BC3E20"/>
    <w:rsid w:val="47BECB3F"/>
    <w:rsid w:val="47C396F0"/>
    <w:rsid w:val="47C8C867"/>
    <w:rsid w:val="47C9905E"/>
    <w:rsid w:val="47CB7BDD"/>
    <w:rsid w:val="47CB7F04"/>
    <w:rsid w:val="47CCD79E"/>
    <w:rsid w:val="47CE9801"/>
    <w:rsid w:val="47DAF7A6"/>
    <w:rsid w:val="47DD4E2C"/>
    <w:rsid w:val="47DE4F0E"/>
    <w:rsid w:val="47DE7D89"/>
    <w:rsid w:val="47E5C258"/>
    <w:rsid w:val="48015206"/>
    <w:rsid w:val="48042AF4"/>
    <w:rsid w:val="480660A1"/>
    <w:rsid w:val="480A7DFE"/>
    <w:rsid w:val="480FAA7E"/>
    <w:rsid w:val="48175B4F"/>
    <w:rsid w:val="482CF735"/>
    <w:rsid w:val="482FA5B5"/>
    <w:rsid w:val="48325EC1"/>
    <w:rsid w:val="4836A813"/>
    <w:rsid w:val="483D3355"/>
    <w:rsid w:val="484041E6"/>
    <w:rsid w:val="48433F2F"/>
    <w:rsid w:val="4847A191"/>
    <w:rsid w:val="485521C8"/>
    <w:rsid w:val="486538EA"/>
    <w:rsid w:val="4868748D"/>
    <w:rsid w:val="486D6E10"/>
    <w:rsid w:val="48818900"/>
    <w:rsid w:val="48829A42"/>
    <w:rsid w:val="48843BAE"/>
    <w:rsid w:val="489360FB"/>
    <w:rsid w:val="48980674"/>
    <w:rsid w:val="4899ADA9"/>
    <w:rsid w:val="489F9B92"/>
    <w:rsid w:val="48A1087C"/>
    <w:rsid w:val="48A4FE2A"/>
    <w:rsid w:val="48AF1B54"/>
    <w:rsid w:val="48BA2D7A"/>
    <w:rsid w:val="48BFF7D4"/>
    <w:rsid w:val="48C63A1A"/>
    <w:rsid w:val="48C81316"/>
    <w:rsid w:val="48D478E5"/>
    <w:rsid w:val="48D69073"/>
    <w:rsid w:val="48DD7083"/>
    <w:rsid w:val="48E274E0"/>
    <w:rsid w:val="48E33017"/>
    <w:rsid w:val="48E9226C"/>
    <w:rsid w:val="48EB1366"/>
    <w:rsid w:val="48F3F160"/>
    <w:rsid w:val="48FBBFD2"/>
    <w:rsid w:val="48FC3A9A"/>
    <w:rsid w:val="48FD9EAA"/>
    <w:rsid w:val="48FE09E2"/>
    <w:rsid w:val="4905E0E4"/>
    <w:rsid w:val="4908D898"/>
    <w:rsid w:val="4919A0B6"/>
    <w:rsid w:val="491B2D73"/>
    <w:rsid w:val="49282162"/>
    <w:rsid w:val="4929B470"/>
    <w:rsid w:val="492B7ACE"/>
    <w:rsid w:val="492F8493"/>
    <w:rsid w:val="4935B718"/>
    <w:rsid w:val="493B5FC0"/>
    <w:rsid w:val="493C8FCE"/>
    <w:rsid w:val="493CB499"/>
    <w:rsid w:val="4940B115"/>
    <w:rsid w:val="49437069"/>
    <w:rsid w:val="494E1285"/>
    <w:rsid w:val="494E4245"/>
    <w:rsid w:val="4951F8D6"/>
    <w:rsid w:val="49539A8F"/>
    <w:rsid w:val="4959F321"/>
    <w:rsid w:val="4960FF93"/>
    <w:rsid w:val="49693761"/>
    <w:rsid w:val="496B5A69"/>
    <w:rsid w:val="496CAEEF"/>
    <w:rsid w:val="496D9483"/>
    <w:rsid w:val="4973B6AC"/>
    <w:rsid w:val="4975ABFC"/>
    <w:rsid w:val="49824106"/>
    <w:rsid w:val="49897A20"/>
    <w:rsid w:val="498A952F"/>
    <w:rsid w:val="4990C830"/>
    <w:rsid w:val="49914EC7"/>
    <w:rsid w:val="4997353B"/>
    <w:rsid w:val="499E43E9"/>
    <w:rsid w:val="49A20594"/>
    <w:rsid w:val="49A59256"/>
    <w:rsid w:val="49B2F171"/>
    <w:rsid w:val="49B3FAE4"/>
    <w:rsid w:val="49B4A136"/>
    <w:rsid w:val="49BD8D6B"/>
    <w:rsid w:val="49CF913A"/>
    <w:rsid w:val="49D68565"/>
    <w:rsid w:val="49DF3E34"/>
    <w:rsid w:val="49E7440A"/>
    <w:rsid w:val="49E967D1"/>
    <w:rsid w:val="49E99868"/>
    <w:rsid w:val="49F9F120"/>
    <w:rsid w:val="49FAB049"/>
    <w:rsid w:val="49FB7E92"/>
    <w:rsid w:val="49FD0E14"/>
    <w:rsid w:val="4A020B34"/>
    <w:rsid w:val="4A069B81"/>
    <w:rsid w:val="4A0AE978"/>
    <w:rsid w:val="4A0B7EE8"/>
    <w:rsid w:val="4A1367D7"/>
    <w:rsid w:val="4A17D43D"/>
    <w:rsid w:val="4A1BE71C"/>
    <w:rsid w:val="4A2AE0B5"/>
    <w:rsid w:val="4A2CF6EE"/>
    <w:rsid w:val="4A2EC976"/>
    <w:rsid w:val="4A31DC6C"/>
    <w:rsid w:val="4A32B899"/>
    <w:rsid w:val="4A3477E4"/>
    <w:rsid w:val="4A3496D4"/>
    <w:rsid w:val="4A3C93A6"/>
    <w:rsid w:val="4A3E62E0"/>
    <w:rsid w:val="4A4A7739"/>
    <w:rsid w:val="4A516B50"/>
    <w:rsid w:val="4A533139"/>
    <w:rsid w:val="4A575155"/>
    <w:rsid w:val="4A5B7044"/>
    <w:rsid w:val="4A5E3147"/>
    <w:rsid w:val="4A63C1A6"/>
    <w:rsid w:val="4A64AE0E"/>
    <w:rsid w:val="4A650263"/>
    <w:rsid w:val="4A6BD84A"/>
    <w:rsid w:val="4A6C85AC"/>
    <w:rsid w:val="4A6D0A27"/>
    <w:rsid w:val="4A6E7A66"/>
    <w:rsid w:val="4A718C95"/>
    <w:rsid w:val="4A73EB4A"/>
    <w:rsid w:val="4A7A8030"/>
    <w:rsid w:val="4A7C1DAD"/>
    <w:rsid w:val="4A81CA49"/>
    <w:rsid w:val="4A865FDA"/>
    <w:rsid w:val="4A91EA7C"/>
    <w:rsid w:val="4A98167F"/>
    <w:rsid w:val="4A982265"/>
    <w:rsid w:val="4A992044"/>
    <w:rsid w:val="4A9979A3"/>
    <w:rsid w:val="4A9D052C"/>
    <w:rsid w:val="4AA1A300"/>
    <w:rsid w:val="4AA480B0"/>
    <w:rsid w:val="4AABF191"/>
    <w:rsid w:val="4AB758D0"/>
    <w:rsid w:val="4ABDA836"/>
    <w:rsid w:val="4ABDE063"/>
    <w:rsid w:val="4AC3F077"/>
    <w:rsid w:val="4ACA4DD5"/>
    <w:rsid w:val="4ACA861C"/>
    <w:rsid w:val="4ACF9A99"/>
    <w:rsid w:val="4AD047C2"/>
    <w:rsid w:val="4AD18B0F"/>
    <w:rsid w:val="4AD5CBEB"/>
    <w:rsid w:val="4ADE078B"/>
    <w:rsid w:val="4AE57F28"/>
    <w:rsid w:val="4AE734E2"/>
    <w:rsid w:val="4AE8A71E"/>
    <w:rsid w:val="4AE961E5"/>
    <w:rsid w:val="4AF62894"/>
    <w:rsid w:val="4AF9DDBA"/>
    <w:rsid w:val="4AFE3E1A"/>
    <w:rsid w:val="4B04CFE8"/>
    <w:rsid w:val="4B0593D1"/>
    <w:rsid w:val="4B061F14"/>
    <w:rsid w:val="4B0D29E4"/>
    <w:rsid w:val="4B0E7BA6"/>
    <w:rsid w:val="4B0FBF30"/>
    <w:rsid w:val="4B21DF19"/>
    <w:rsid w:val="4B255B5F"/>
    <w:rsid w:val="4B2BF8D8"/>
    <w:rsid w:val="4B3532C9"/>
    <w:rsid w:val="4B3800EA"/>
    <w:rsid w:val="4B3B0047"/>
    <w:rsid w:val="4B3B4A3F"/>
    <w:rsid w:val="4B494C44"/>
    <w:rsid w:val="4B498AE1"/>
    <w:rsid w:val="4B4A8510"/>
    <w:rsid w:val="4B4AA474"/>
    <w:rsid w:val="4B4BF8F2"/>
    <w:rsid w:val="4B4E4FD3"/>
    <w:rsid w:val="4B4EF860"/>
    <w:rsid w:val="4B550625"/>
    <w:rsid w:val="4B59CA88"/>
    <w:rsid w:val="4B5D10A7"/>
    <w:rsid w:val="4B636476"/>
    <w:rsid w:val="4B6B9F34"/>
    <w:rsid w:val="4B6F0514"/>
    <w:rsid w:val="4B7199A6"/>
    <w:rsid w:val="4B72F26B"/>
    <w:rsid w:val="4B78B5BF"/>
    <w:rsid w:val="4B7C088E"/>
    <w:rsid w:val="4B7CBB8B"/>
    <w:rsid w:val="4B81C96C"/>
    <w:rsid w:val="4B82AF46"/>
    <w:rsid w:val="4B86FD17"/>
    <w:rsid w:val="4B8C6045"/>
    <w:rsid w:val="4B8D3393"/>
    <w:rsid w:val="4B8F9177"/>
    <w:rsid w:val="4B92A114"/>
    <w:rsid w:val="4B98827B"/>
    <w:rsid w:val="4B9999F0"/>
    <w:rsid w:val="4B9A24B6"/>
    <w:rsid w:val="4B9C8CAB"/>
    <w:rsid w:val="4BA2A931"/>
    <w:rsid w:val="4BA8B09B"/>
    <w:rsid w:val="4BABFB60"/>
    <w:rsid w:val="4BAC9C13"/>
    <w:rsid w:val="4BAFB8A8"/>
    <w:rsid w:val="4BB7D85A"/>
    <w:rsid w:val="4BC5F980"/>
    <w:rsid w:val="4BC78EA2"/>
    <w:rsid w:val="4BCD2D81"/>
    <w:rsid w:val="4BD5D380"/>
    <w:rsid w:val="4BDCE90B"/>
    <w:rsid w:val="4BEE497C"/>
    <w:rsid w:val="4BF0E787"/>
    <w:rsid w:val="4BF3A726"/>
    <w:rsid w:val="4BF4427B"/>
    <w:rsid w:val="4BF4EB37"/>
    <w:rsid w:val="4C038223"/>
    <w:rsid w:val="4C05236F"/>
    <w:rsid w:val="4C064875"/>
    <w:rsid w:val="4C0674F9"/>
    <w:rsid w:val="4C06D12F"/>
    <w:rsid w:val="4C06F938"/>
    <w:rsid w:val="4C0F23E5"/>
    <w:rsid w:val="4C105D58"/>
    <w:rsid w:val="4C11645C"/>
    <w:rsid w:val="4C130A0B"/>
    <w:rsid w:val="4C14032C"/>
    <w:rsid w:val="4C140845"/>
    <w:rsid w:val="4C1CAA80"/>
    <w:rsid w:val="4C206D7E"/>
    <w:rsid w:val="4C2B6B5A"/>
    <w:rsid w:val="4C30C590"/>
    <w:rsid w:val="4C3A0912"/>
    <w:rsid w:val="4C4472A6"/>
    <w:rsid w:val="4C4AB7F1"/>
    <w:rsid w:val="4C4C5759"/>
    <w:rsid w:val="4C4C6A9D"/>
    <w:rsid w:val="4C5281CE"/>
    <w:rsid w:val="4C532D09"/>
    <w:rsid w:val="4C5A8DB4"/>
    <w:rsid w:val="4C5A9698"/>
    <w:rsid w:val="4C609ADE"/>
    <w:rsid w:val="4C6647CB"/>
    <w:rsid w:val="4C66B1AB"/>
    <w:rsid w:val="4C68B1BA"/>
    <w:rsid w:val="4C6BAD1E"/>
    <w:rsid w:val="4C6D4ABC"/>
    <w:rsid w:val="4C73FED2"/>
    <w:rsid w:val="4C767C20"/>
    <w:rsid w:val="4C79DFB8"/>
    <w:rsid w:val="4C7B5C9B"/>
    <w:rsid w:val="4C7CF7DD"/>
    <w:rsid w:val="4C7D19D5"/>
    <w:rsid w:val="4C8151A8"/>
    <w:rsid w:val="4C9336F3"/>
    <w:rsid w:val="4C9B6181"/>
    <w:rsid w:val="4C9C8962"/>
    <w:rsid w:val="4C9E0B61"/>
    <w:rsid w:val="4C9E9F45"/>
    <w:rsid w:val="4C9EE175"/>
    <w:rsid w:val="4CA0E26A"/>
    <w:rsid w:val="4CA6ECD4"/>
    <w:rsid w:val="4CB0A8AA"/>
    <w:rsid w:val="4CB74D13"/>
    <w:rsid w:val="4CB867EF"/>
    <w:rsid w:val="4CB91081"/>
    <w:rsid w:val="4CBBB043"/>
    <w:rsid w:val="4CBCA025"/>
    <w:rsid w:val="4CBE9DAE"/>
    <w:rsid w:val="4CC1F609"/>
    <w:rsid w:val="4CC2B8A9"/>
    <w:rsid w:val="4CC2CDFF"/>
    <w:rsid w:val="4CC52828"/>
    <w:rsid w:val="4CC57DC1"/>
    <w:rsid w:val="4CC7CD67"/>
    <w:rsid w:val="4CC93560"/>
    <w:rsid w:val="4CC95D11"/>
    <w:rsid w:val="4CCC2DBE"/>
    <w:rsid w:val="4CD3D781"/>
    <w:rsid w:val="4CDAD048"/>
    <w:rsid w:val="4CE0F65C"/>
    <w:rsid w:val="4CE2E461"/>
    <w:rsid w:val="4CE351E9"/>
    <w:rsid w:val="4CE4FDC8"/>
    <w:rsid w:val="4CE9FFBD"/>
    <w:rsid w:val="4CEA4E5E"/>
    <w:rsid w:val="4CEDAA6C"/>
    <w:rsid w:val="4CF133F2"/>
    <w:rsid w:val="4CF8E253"/>
    <w:rsid w:val="4CFA8A43"/>
    <w:rsid w:val="4CFB64D2"/>
    <w:rsid w:val="4CFDF8A2"/>
    <w:rsid w:val="4CFEEB36"/>
    <w:rsid w:val="4D045990"/>
    <w:rsid w:val="4D084E63"/>
    <w:rsid w:val="4D0A1219"/>
    <w:rsid w:val="4D17CDC0"/>
    <w:rsid w:val="4D1CAA9D"/>
    <w:rsid w:val="4D1E13BB"/>
    <w:rsid w:val="4D2108D1"/>
    <w:rsid w:val="4D2147AA"/>
    <w:rsid w:val="4D229871"/>
    <w:rsid w:val="4D308071"/>
    <w:rsid w:val="4D32BECA"/>
    <w:rsid w:val="4D38B0C0"/>
    <w:rsid w:val="4D3D79A4"/>
    <w:rsid w:val="4D4927AF"/>
    <w:rsid w:val="4D4F5C80"/>
    <w:rsid w:val="4D51DCDD"/>
    <w:rsid w:val="4D558EC2"/>
    <w:rsid w:val="4D575F71"/>
    <w:rsid w:val="4D5A44FD"/>
    <w:rsid w:val="4D692101"/>
    <w:rsid w:val="4D695768"/>
    <w:rsid w:val="4D6DC67D"/>
    <w:rsid w:val="4D775714"/>
    <w:rsid w:val="4D7B728C"/>
    <w:rsid w:val="4D7D933C"/>
    <w:rsid w:val="4D7FFFC2"/>
    <w:rsid w:val="4D87F591"/>
    <w:rsid w:val="4D8DBAB2"/>
    <w:rsid w:val="4D8F51D7"/>
    <w:rsid w:val="4D946E9C"/>
    <w:rsid w:val="4D94FC25"/>
    <w:rsid w:val="4DA0BD2E"/>
    <w:rsid w:val="4DCB6665"/>
    <w:rsid w:val="4DD558EC"/>
    <w:rsid w:val="4DD71CC0"/>
    <w:rsid w:val="4DD7D863"/>
    <w:rsid w:val="4DDEFFAD"/>
    <w:rsid w:val="4DDFC630"/>
    <w:rsid w:val="4DE4D9E5"/>
    <w:rsid w:val="4DE5CE23"/>
    <w:rsid w:val="4DF1295C"/>
    <w:rsid w:val="4DF1F2AA"/>
    <w:rsid w:val="4DF53992"/>
    <w:rsid w:val="4DFCE9B3"/>
    <w:rsid w:val="4DFF3773"/>
    <w:rsid w:val="4E058D76"/>
    <w:rsid w:val="4E0C9132"/>
    <w:rsid w:val="4E0EBF3E"/>
    <w:rsid w:val="4E1143F8"/>
    <w:rsid w:val="4E11C858"/>
    <w:rsid w:val="4E123C8E"/>
    <w:rsid w:val="4E140506"/>
    <w:rsid w:val="4E183BB8"/>
    <w:rsid w:val="4E1B2052"/>
    <w:rsid w:val="4E30ABF9"/>
    <w:rsid w:val="4E38F583"/>
    <w:rsid w:val="4E3AD548"/>
    <w:rsid w:val="4E3EDB26"/>
    <w:rsid w:val="4E403D6D"/>
    <w:rsid w:val="4E438B1E"/>
    <w:rsid w:val="4E5F4EC7"/>
    <w:rsid w:val="4E629EF5"/>
    <w:rsid w:val="4E6398E1"/>
    <w:rsid w:val="4E686C04"/>
    <w:rsid w:val="4E696978"/>
    <w:rsid w:val="4E6ECC75"/>
    <w:rsid w:val="4E70D9A4"/>
    <w:rsid w:val="4E7A7E78"/>
    <w:rsid w:val="4E7FF10F"/>
    <w:rsid w:val="4E841108"/>
    <w:rsid w:val="4E91E6FE"/>
    <w:rsid w:val="4E9BFEE9"/>
    <w:rsid w:val="4E9C45F4"/>
    <w:rsid w:val="4E9CD302"/>
    <w:rsid w:val="4EA2B2F0"/>
    <w:rsid w:val="4EA3A833"/>
    <w:rsid w:val="4EA717F9"/>
    <w:rsid w:val="4EAAC2F7"/>
    <w:rsid w:val="4EAB49DD"/>
    <w:rsid w:val="4EAD48B3"/>
    <w:rsid w:val="4EAFB3EE"/>
    <w:rsid w:val="4EBA56C3"/>
    <w:rsid w:val="4EBE2C57"/>
    <w:rsid w:val="4EC0D2BE"/>
    <w:rsid w:val="4EC36B14"/>
    <w:rsid w:val="4EC66785"/>
    <w:rsid w:val="4EC6DC80"/>
    <w:rsid w:val="4ECAEBA1"/>
    <w:rsid w:val="4ED457C2"/>
    <w:rsid w:val="4ED7DC6A"/>
    <w:rsid w:val="4ED88FAF"/>
    <w:rsid w:val="4ED97449"/>
    <w:rsid w:val="4ED9F6D4"/>
    <w:rsid w:val="4EDD5635"/>
    <w:rsid w:val="4EDF73C2"/>
    <w:rsid w:val="4EE459A6"/>
    <w:rsid w:val="4EE5D9D0"/>
    <w:rsid w:val="4EE7596A"/>
    <w:rsid w:val="4EE8C911"/>
    <w:rsid w:val="4EE91AB7"/>
    <w:rsid w:val="4EF42A9C"/>
    <w:rsid w:val="4EFCA270"/>
    <w:rsid w:val="4F052D01"/>
    <w:rsid w:val="4F062CA3"/>
    <w:rsid w:val="4F1479D1"/>
    <w:rsid w:val="4F1D339E"/>
    <w:rsid w:val="4F251B0E"/>
    <w:rsid w:val="4F292F8F"/>
    <w:rsid w:val="4F2CBAD8"/>
    <w:rsid w:val="4F2E51FC"/>
    <w:rsid w:val="4F320907"/>
    <w:rsid w:val="4F371216"/>
    <w:rsid w:val="4F3B22E5"/>
    <w:rsid w:val="4F3DEECB"/>
    <w:rsid w:val="4F4447C5"/>
    <w:rsid w:val="4F44DD17"/>
    <w:rsid w:val="4F542104"/>
    <w:rsid w:val="4F54530F"/>
    <w:rsid w:val="4F561C42"/>
    <w:rsid w:val="4F58FB62"/>
    <w:rsid w:val="4F622EF7"/>
    <w:rsid w:val="4F683882"/>
    <w:rsid w:val="4F6840E5"/>
    <w:rsid w:val="4F692C20"/>
    <w:rsid w:val="4F699026"/>
    <w:rsid w:val="4F77BD1C"/>
    <w:rsid w:val="4F798738"/>
    <w:rsid w:val="4F7D6116"/>
    <w:rsid w:val="4F87D8D2"/>
    <w:rsid w:val="4F8D06CC"/>
    <w:rsid w:val="4F8DB213"/>
    <w:rsid w:val="4F988782"/>
    <w:rsid w:val="4F9B1E22"/>
    <w:rsid w:val="4F9B9DB2"/>
    <w:rsid w:val="4F9C39F8"/>
    <w:rsid w:val="4F9EFDE2"/>
    <w:rsid w:val="4F9F7D91"/>
    <w:rsid w:val="4FA0238A"/>
    <w:rsid w:val="4FA060D3"/>
    <w:rsid w:val="4FA14828"/>
    <w:rsid w:val="4FA1F624"/>
    <w:rsid w:val="4FA5E14E"/>
    <w:rsid w:val="4FA6AFB9"/>
    <w:rsid w:val="4FC2F984"/>
    <w:rsid w:val="4FC911BA"/>
    <w:rsid w:val="4FCD512E"/>
    <w:rsid w:val="4FCE44F4"/>
    <w:rsid w:val="4FCF8AC2"/>
    <w:rsid w:val="4FD04E77"/>
    <w:rsid w:val="4FD1501C"/>
    <w:rsid w:val="4FD33B04"/>
    <w:rsid w:val="4FD6F957"/>
    <w:rsid w:val="4FD908A9"/>
    <w:rsid w:val="4FDDB9AB"/>
    <w:rsid w:val="4FDFE01D"/>
    <w:rsid w:val="4FE52492"/>
    <w:rsid w:val="4FF160B8"/>
    <w:rsid w:val="4FF3C44A"/>
    <w:rsid w:val="4FF77E1B"/>
    <w:rsid w:val="4FF7AE98"/>
    <w:rsid w:val="4FF80DCC"/>
    <w:rsid w:val="4FFC5D72"/>
    <w:rsid w:val="4FFD64B4"/>
    <w:rsid w:val="5001BDF5"/>
    <w:rsid w:val="50025E72"/>
    <w:rsid w:val="500D3E27"/>
    <w:rsid w:val="5015EFF3"/>
    <w:rsid w:val="50169622"/>
    <w:rsid w:val="5017BEBC"/>
    <w:rsid w:val="501A55C1"/>
    <w:rsid w:val="501B84F4"/>
    <w:rsid w:val="5028185E"/>
    <w:rsid w:val="502C5F86"/>
    <w:rsid w:val="502D528A"/>
    <w:rsid w:val="502DBFDC"/>
    <w:rsid w:val="503325F5"/>
    <w:rsid w:val="503428D3"/>
    <w:rsid w:val="503E2B52"/>
    <w:rsid w:val="503F097B"/>
    <w:rsid w:val="503F6270"/>
    <w:rsid w:val="50411236"/>
    <w:rsid w:val="50497C7C"/>
    <w:rsid w:val="504B64A4"/>
    <w:rsid w:val="504C0645"/>
    <w:rsid w:val="504C41A7"/>
    <w:rsid w:val="504E2704"/>
    <w:rsid w:val="505110AB"/>
    <w:rsid w:val="50529529"/>
    <w:rsid w:val="50536A9E"/>
    <w:rsid w:val="50536B3E"/>
    <w:rsid w:val="505775B9"/>
    <w:rsid w:val="50580773"/>
    <w:rsid w:val="505E20E7"/>
    <w:rsid w:val="50668DEF"/>
    <w:rsid w:val="50682133"/>
    <w:rsid w:val="50738A70"/>
    <w:rsid w:val="507C79BA"/>
    <w:rsid w:val="507CAEFD"/>
    <w:rsid w:val="5085DBD6"/>
    <w:rsid w:val="508600DB"/>
    <w:rsid w:val="50876115"/>
    <w:rsid w:val="508FEB59"/>
    <w:rsid w:val="50916FE0"/>
    <w:rsid w:val="509178AF"/>
    <w:rsid w:val="509A203C"/>
    <w:rsid w:val="509D229F"/>
    <w:rsid w:val="509DBE37"/>
    <w:rsid w:val="509DE2EC"/>
    <w:rsid w:val="50A0BB48"/>
    <w:rsid w:val="50A62B0E"/>
    <w:rsid w:val="50A7679A"/>
    <w:rsid w:val="50B72BF8"/>
    <w:rsid w:val="50C12264"/>
    <w:rsid w:val="50C22BA9"/>
    <w:rsid w:val="50C23348"/>
    <w:rsid w:val="50C70CE2"/>
    <w:rsid w:val="50C986AF"/>
    <w:rsid w:val="50CD8B0A"/>
    <w:rsid w:val="50CE81C1"/>
    <w:rsid w:val="50D639FD"/>
    <w:rsid w:val="50DF176C"/>
    <w:rsid w:val="50DF1E72"/>
    <w:rsid w:val="50E89E57"/>
    <w:rsid w:val="50F26F3F"/>
    <w:rsid w:val="50F735FD"/>
    <w:rsid w:val="510037BA"/>
    <w:rsid w:val="510198DE"/>
    <w:rsid w:val="51082BBC"/>
    <w:rsid w:val="510D38F6"/>
    <w:rsid w:val="51147570"/>
    <w:rsid w:val="51159BAC"/>
    <w:rsid w:val="5116B9D9"/>
    <w:rsid w:val="5116D6AE"/>
    <w:rsid w:val="511E8DBB"/>
    <w:rsid w:val="512227B4"/>
    <w:rsid w:val="51284C33"/>
    <w:rsid w:val="5129936C"/>
    <w:rsid w:val="512AB1F0"/>
    <w:rsid w:val="512C548C"/>
    <w:rsid w:val="512D68C9"/>
    <w:rsid w:val="512F2884"/>
    <w:rsid w:val="51316A73"/>
    <w:rsid w:val="5132C9A9"/>
    <w:rsid w:val="513319FB"/>
    <w:rsid w:val="51437030"/>
    <w:rsid w:val="5145584B"/>
    <w:rsid w:val="51456D57"/>
    <w:rsid w:val="5148A0A9"/>
    <w:rsid w:val="514B4859"/>
    <w:rsid w:val="514BABB7"/>
    <w:rsid w:val="514DAE70"/>
    <w:rsid w:val="514E964D"/>
    <w:rsid w:val="515638F9"/>
    <w:rsid w:val="516057B9"/>
    <w:rsid w:val="5166F3D9"/>
    <w:rsid w:val="5172E227"/>
    <w:rsid w:val="517AFF9F"/>
    <w:rsid w:val="517E10AF"/>
    <w:rsid w:val="517F6045"/>
    <w:rsid w:val="51887C98"/>
    <w:rsid w:val="5189CC20"/>
    <w:rsid w:val="518B46F9"/>
    <w:rsid w:val="518BA03B"/>
    <w:rsid w:val="518CB0F1"/>
    <w:rsid w:val="518F89B9"/>
    <w:rsid w:val="5192F53C"/>
    <w:rsid w:val="51934F4B"/>
    <w:rsid w:val="5194A7C4"/>
    <w:rsid w:val="51999286"/>
    <w:rsid w:val="519BC227"/>
    <w:rsid w:val="51AB02C1"/>
    <w:rsid w:val="51B251DE"/>
    <w:rsid w:val="51B463F2"/>
    <w:rsid w:val="51B4DF87"/>
    <w:rsid w:val="51BCD732"/>
    <w:rsid w:val="51BE1A70"/>
    <w:rsid w:val="51C8E9BF"/>
    <w:rsid w:val="51CA1802"/>
    <w:rsid w:val="51D0F5EF"/>
    <w:rsid w:val="51D78FEF"/>
    <w:rsid w:val="51DE7AEA"/>
    <w:rsid w:val="51E0388D"/>
    <w:rsid w:val="51E58B47"/>
    <w:rsid w:val="51E86A67"/>
    <w:rsid w:val="51EC08BF"/>
    <w:rsid w:val="51FC040E"/>
    <w:rsid w:val="52030EA9"/>
    <w:rsid w:val="52102142"/>
    <w:rsid w:val="5211C68C"/>
    <w:rsid w:val="52133DFF"/>
    <w:rsid w:val="5213D93D"/>
    <w:rsid w:val="52155C6C"/>
    <w:rsid w:val="521A0E72"/>
    <w:rsid w:val="521BA87F"/>
    <w:rsid w:val="521F3D53"/>
    <w:rsid w:val="5220FB2C"/>
    <w:rsid w:val="52266742"/>
    <w:rsid w:val="5227B9DF"/>
    <w:rsid w:val="522D39FF"/>
    <w:rsid w:val="522F06E2"/>
    <w:rsid w:val="522FA6F0"/>
    <w:rsid w:val="5239E405"/>
    <w:rsid w:val="523F8CA6"/>
    <w:rsid w:val="52437671"/>
    <w:rsid w:val="52468827"/>
    <w:rsid w:val="52477EFE"/>
    <w:rsid w:val="5247B9ED"/>
    <w:rsid w:val="524AA81C"/>
    <w:rsid w:val="524BC822"/>
    <w:rsid w:val="525B82DF"/>
    <w:rsid w:val="525C17F6"/>
    <w:rsid w:val="525C4FF0"/>
    <w:rsid w:val="525CFB11"/>
    <w:rsid w:val="52610996"/>
    <w:rsid w:val="5261517F"/>
    <w:rsid w:val="52662570"/>
    <w:rsid w:val="52691980"/>
    <w:rsid w:val="526AFE36"/>
    <w:rsid w:val="526B465B"/>
    <w:rsid w:val="526BD522"/>
    <w:rsid w:val="526D350A"/>
    <w:rsid w:val="5278BF89"/>
    <w:rsid w:val="527BEA9B"/>
    <w:rsid w:val="527CF7EC"/>
    <w:rsid w:val="527D44EA"/>
    <w:rsid w:val="5283D175"/>
    <w:rsid w:val="528462A2"/>
    <w:rsid w:val="528B2D4E"/>
    <w:rsid w:val="528B490D"/>
    <w:rsid w:val="528E5240"/>
    <w:rsid w:val="529228DC"/>
    <w:rsid w:val="5295358D"/>
    <w:rsid w:val="5297ADDF"/>
    <w:rsid w:val="52986D95"/>
    <w:rsid w:val="529C868D"/>
    <w:rsid w:val="52A3C3C8"/>
    <w:rsid w:val="52AA0141"/>
    <w:rsid w:val="52ADE750"/>
    <w:rsid w:val="52AE9559"/>
    <w:rsid w:val="52AFFC7E"/>
    <w:rsid w:val="52B16C0D"/>
    <w:rsid w:val="52BA6C7B"/>
    <w:rsid w:val="52C44F42"/>
    <w:rsid w:val="52D14800"/>
    <w:rsid w:val="52D1891B"/>
    <w:rsid w:val="52D74516"/>
    <w:rsid w:val="52D899A5"/>
    <w:rsid w:val="52DC5DE3"/>
    <w:rsid w:val="52E11C88"/>
    <w:rsid w:val="52E3018A"/>
    <w:rsid w:val="52E3296E"/>
    <w:rsid w:val="52E6E933"/>
    <w:rsid w:val="52F44B03"/>
    <w:rsid w:val="52F78AA7"/>
    <w:rsid w:val="53011069"/>
    <w:rsid w:val="5305087F"/>
    <w:rsid w:val="530559F4"/>
    <w:rsid w:val="530758DD"/>
    <w:rsid w:val="530C1DD7"/>
    <w:rsid w:val="530FF530"/>
    <w:rsid w:val="5319092C"/>
    <w:rsid w:val="531988AA"/>
    <w:rsid w:val="5319FA85"/>
    <w:rsid w:val="531CD4B9"/>
    <w:rsid w:val="531F4E87"/>
    <w:rsid w:val="531F6A82"/>
    <w:rsid w:val="53275B65"/>
    <w:rsid w:val="532A07C1"/>
    <w:rsid w:val="532CE23D"/>
    <w:rsid w:val="532F02FA"/>
    <w:rsid w:val="533A5209"/>
    <w:rsid w:val="533C9FA3"/>
    <w:rsid w:val="533E9DEC"/>
    <w:rsid w:val="533EEF08"/>
    <w:rsid w:val="5346E35E"/>
    <w:rsid w:val="534AA0B8"/>
    <w:rsid w:val="535297E3"/>
    <w:rsid w:val="53530B2B"/>
    <w:rsid w:val="53532358"/>
    <w:rsid w:val="5369F033"/>
    <w:rsid w:val="537367B8"/>
    <w:rsid w:val="5378A5A9"/>
    <w:rsid w:val="5378BED8"/>
    <w:rsid w:val="53881612"/>
    <w:rsid w:val="538D233F"/>
    <w:rsid w:val="538DC1DD"/>
    <w:rsid w:val="538E1D5A"/>
    <w:rsid w:val="5391BB85"/>
    <w:rsid w:val="539457E6"/>
    <w:rsid w:val="5398912E"/>
    <w:rsid w:val="539C4154"/>
    <w:rsid w:val="53A4C4A3"/>
    <w:rsid w:val="53AD8183"/>
    <w:rsid w:val="53B0DA05"/>
    <w:rsid w:val="53C2EE4F"/>
    <w:rsid w:val="53C75199"/>
    <w:rsid w:val="53C7EF7B"/>
    <w:rsid w:val="53CFC64E"/>
    <w:rsid w:val="53D4B126"/>
    <w:rsid w:val="53D5A50C"/>
    <w:rsid w:val="53DBFB3F"/>
    <w:rsid w:val="53DF0CFE"/>
    <w:rsid w:val="53E99D0B"/>
    <w:rsid w:val="53EA7DA9"/>
    <w:rsid w:val="53EBE6B9"/>
    <w:rsid w:val="53ED6C26"/>
    <w:rsid w:val="53EEB6EE"/>
    <w:rsid w:val="53EFC758"/>
    <w:rsid w:val="53F3A83A"/>
    <w:rsid w:val="53FAF69A"/>
    <w:rsid w:val="54016900"/>
    <w:rsid w:val="54020B82"/>
    <w:rsid w:val="54051256"/>
    <w:rsid w:val="5407094F"/>
    <w:rsid w:val="54131D28"/>
    <w:rsid w:val="541325D3"/>
    <w:rsid w:val="54182842"/>
    <w:rsid w:val="5418F2D0"/>
    <w:rsid w:val="5419E929"/>
    <w:rsid w:val="5422D44C"/>
    <w:rsid w:val="54239A9A"/>
    <w:rsid w:val="542881A4"/>
    <w:rsid w:val="542B63AB"/>
    <w:rsid w:val="5431DB97"/>
    <w:rsid w:val="5441ED8A"/>
    <w:rsid w:val="5443AB40"/>
    <w:rsid w:val="544962F6"/>
    <w:rsid w:val="544B7EF2"/>
    <w:rsid w:val="54546497"/>
    <w:rsid w:val="5458A5E0"/>
    <w:rsid w:val="545DEAC0"/>
    <w:rsid w:val="545F959D"/>
    <w:rsid w:val="54660675"/>
    <w:rsid w:val="54734C60"/>
    <w:rsid w:val="54746704"/>
    <w:rsid w:val="54765FEF"/>
    <w:rsid w:val="547A310D"/>
    <w:rsid w:val="54882192"/>
    <w:rsid w:val="54916633"/>
    <w:rsid w:val="549704EA"/>
    <w:rsid w:val="5499BF96"/>
    <w:rsid w:val="549BC303"/>
    <w:rsid w:val="549E8E60"/>
    <w:rsid w:val="54A7C886"/>
    <w:rsid w:val="54A87923"/>
    <w:rsid w:val="54AD4E51"/>
    <w:rsid w:val="54C14A1E"/>
    <w:rsid w:val="54C21608"/>
    <w:rsid w:val="54C3927E"/>
    <w:rsid w:val="54C4BA21"/>
    <w:rsid w:val="54C8B999"/>
    <w:rsid w:val="54CD9AA3"/>
    <w:rsid w:val="54CF471D"/>
    <w:rsid w:val="54DAF309"/>
    <w:rsid w:val="54DF3C1C"/>
    <w:rsid w:val="54E2B3CB"/>
    <w:rsid w:val="54E349A8"/>
    <w:rsid w:val="54F96FB4"/>
    <w:rsid w:val="54F9AABF"/>
    <w:rsid w:val="54FA7C0D"/>
    <w:rsid w:val="54FAE2E7"/>
    <w:rsid w:val="550C1A79"/>
    <w:rsid w:val="550E6D29"/>
    <w:rsid w:val="55163FF0"/>
    <w:rsid w:val="5518BF04"/>
    <w:rsid w:val="551C1C3E"/>
    <w:rsid w:val="551F10C5"/>
    <w:rsid w:val="55213480"/>
    <w:rsid w:val="55219318"/>
    <w:rsid w:val="5522D5E7"/>
    <w:rsid w:val="55275EDE"/>
    <w:rsid w:val="5529CDE1"/>
    <w:rsid w:val="552FDBC0"/>
    <w:rsid w:val="5533D547"/>
    <w:rsid w:val="553701B6"/>
    <w:rsid w:val="553820A6"/>
    <w:rsid w:val="553B9431"/>
    <w:rsid w:val="553BF676"/>
    <w:rsid w:val="553C20D2"/>
    <w:rsid w:val="553D98F2"/>
    <w:rsid w:val="553E1A14"/>
    <w:rsid w:val="55409B71"/>
    <w:rsid w:val="5540FEF9"/>
    <w:rsid w:val="55441C64"/>
    <w:rsid w:val="5548E107"/>
    <w:rsid w:val="55516FCA"/>
    <w:rsid w:val="5557C059"/>
    <w:rsid w:val="555D611F"/>
    <w:rsid w:val="5572168C"/>
    <w:rsid w:val="5572927C"/>
    <w:rsid w:val="557F0C51"/>
    <w:rsid w:val="5582DA40"/>
    <w:rsid w:val="55833C33"/>
    <w:rsid w:val="55867F84"/>
    <w:rsid w:val="5587D77B"/>
    <w:rsid w:val="558B2DDA"/>
    <w:rsid w:val="558B788B"/>
    <w:rsid w:val="5590B80D"/>
    <w:rsid w:val="5591CEB4"/>
    <w:rsid w:val="5598A171"/>
    <w:rsid w:val="5598EDC6"/>
    <w:rsid w:val="55AACA18"/>
    <w:rsid w:val="55B175BD"/>
    <w:rsid w:val="55BF7654"/>
    <w:rsid w:val="55C34ED4"/>
    <w:rsid w:val="55C5B4DD"/>
    <w:rsid w:val="55C6D25C"/>
    <w:rsid w:val="55CF66C2"/>
    <w:rsid w:val="55D2AB31"/>
    <w:rsid w:val="55D78BDA"/>
    <w:rsid w:val="55D8F10C"/>
    <w:rsid w:val="55DA9805"/>
    <w:rsid w:val="55DE8B46"/>
    <w:rsid w:val="55E3A7F9"/>
    <w:rsid w:val="55E499F6"/>
    <w:rsid w:val="55E5BF43"/>
    <w:rsid w:val="55E746AB"/>
    <w:rsid w:val="55EDD789"/>
    <w:rsid w:val="55F11556"/>
    <w:rsid w:val="55F1E0A5"/>
    <w:rsid w:val="5602BE58"/>
    <w:rsid w:val="5604DF94"/>
    <w:rsid w:val="560D67CE"/>
    <w:rsid w:val="5610BA02"/>
    <w:rsid w:val="5612C04C"/>
    <w:rsid w:val="56156669"/>
    <w:rsid w:val="56174856"/>
    <w:rsid w:val="561CC18C"/>
    <w:rsid w:val="561FBEAB"/>
    <w:rsid w:val="56201753"/>
    <w:rsid w:val="5623EE50"/>
    <w:rsid w:val="56286D3A"/>
    <w:rsid w:val="56299590"/>
    <w:rsid w:val="562CAEDD"/>
    <w:rsid w:val="5632373F"/>
    <w:rsid w:val="563A75CE"/>
    <w:rsid w:val="563DDDC2"/>
    <w:rsid w:val="5641107E"/>
    <w:rsid w:val="564A121C"/>
    <w:rsid w:val="5655769C"/>
    <w:rsid w:val="56641614"/>
    <w:rsid w:val="5666CC33"/>
    <w:rsid w:val="566C1D90"/>
    <w:rsid w:val="5670C8AC"/>
    <w:rsid w:val="5677C2D1"/>
    <w:rsid w:val="567B5B63"/>
    <w:rsid w:val="567EB8F0"/>
    <w:rsid w:val="567EF32F"/>
    <w:rsid w:val="56841048"/>
    <w:rsid w:val="568721AD"/>
    <w:rsid w:val="56915E2D"/>
    <w:rsid w:val="5695004E"/>
    <w:rsid w:val="569ED753"/>
    <w:rsid w:val="569FCA18"/>
    <w:rsid w:val="56A2D743"/>
    <w:rsid w:val="56A76505"/>
    <w:rsid w:val="56A804AB"/>
    <w:rsid w:val="56AB1C1D"/>
    <w:rsid w:val="56B089D1"/>
    <w:rsid w:val="56B12500"/>
    <w:rsid w:val="56B165AB"/>
    <w:rsid w:val="56B23EEC"/>
    <w:rsid w:val="56B5EB16"/>
    <w:rsid w:val="56B8FC73"/>
    <w:rsid w:val="56BDF322"/>
    <w:rsid w:val="56C266B2"/>
    <w:rsid w:val="56C9CB22"/>
    <w:rsid w:val="56CA09EB"/>
    <w:rsid w:val="56CA1E27"/>
    <w:rsid w:val="56CA3862"/>
    <w:rsid w:val="56CB439F"/>
    <w:rsid w:val="56D141B9"/>
    <w:rsid w:val="56D24E3D"/>
    <w:rsid w:val="56DF8BE5"/>
    <w:rsid w:val="56E6E85A"/>
    <w:rsid w:val="56E848F1"/>
    <w:rsid w:val="56E89D8E"/>
    <w:rsid w:val="56F448DA"/>
    <w:rsid w:val="56F494E7"/>
    <w:rsid w:val="56F57224"/>
    <w:rsid w:val="56F98CAA"/>
    <w:rsid w:val="56FB54C8"/>
    <w:rsid w:val="56FBC4B9"/>
    <w:rsid w:val="56FF8B43"/>
    <w:rsid w:val="56FFDA27"/>
    <w:rsid w:val="56FFEC6C"/>
    <w:rsid w:val="5700275D"/>
    <w:rsid w:val="5700AB22"/>
    <w:rsid w:val="57049CBD"/>
    <w:rsid w:val="5704CE6F"/>
    <w:rsid w:val="57079BD1"/>
    <w:rsid w:val="5708B19B"/>
    <w:rsid w:val="570CF49F"/>
    <w:rsid w:val="5710B755"/>
    <w:rsid w:val="5712E2EF"/>
    <w:rsid w:val="571454A6"/>
    <w:rsid w:val="5729C7EF"/>
    <w:rsid w:val="572D51BC"/>
    <w:rsid w:val="572FF9AF"/>
    <w:rsid w:val="57313339"/>
    <w:rsid w:val="57319A5E"/>
    <w:rsid w:val="5732AE4A"/>
    <w:rsid w:val="57339722"/>
    <w:rsid w:val="5736B09F"/>
    <w:rsid w:val="5739043B"/>
    <w:rsid w:val="573A1741"/>
    <w:rsid w:val="573A6104"/>
    <w:rsid w:val="5744FB42"/>
    <w:rsid w:val="574A4B36"/>
    <w:rsid w:val="574B3F67"/>
    <w:rsid w:val="574BEC78"/>
    <w:rsid w:val="5754E897"/>
    <w:rsid w:val="575BC786"/>
    <w:rsid w:val="576156BD"/>
    <w:rsid w:val="57686FCC"/>
    <w:rsid w:val="576C46E2"/>
    <w:rsid w:val="57780B79"/>
    <w:rsid w:val="577AB59F"/>
    <w:rsid w:val="577DE660"/>
    <w:rsid w:val="57801E85"/>
    <w:rsid w:val="5781D8F7"/>
    <w:rsid w:val="5781F500"/>
    <w:rsid w:val="578371A6"/>
    <w:rsid w:val="5789E568"/>
    <w:rsid w:val="57940B8D"/>
    <w:rsid w:val="5794D114"/>
    <w:rsid w:val="5794E4BC"/>
    <w:rsid w:val="5798E513"/>
    <w:rsid w:val="579DB595"/>
    <w:rsid w:val="57A4636D"/>
    <w:rsid w:val="57A4FE5E"/>
    <w:rsid w:val="57A8DFEB"/>
    <w:rsid w:val="57A9FE4A"/>
    <w:rsid w:val="57B2329C"/>
    <w:rsid w:val="57B2E05B"/>
    <w:rsid w:val="57B937D3"/>
    <w:rsid w:val="57C632F6"/>
    <w:rsid w:val="57C88F31"/>
    <w:rsid w:val="57CD9F0C"/>
    <w:rsid w:val="57D1349A"/>
    <w:rsid w:val="57D2BAF1"/>
    <w:rsid w:val="57DB5F0D"/>
    <w:rsid w:val="57E02506"/>
    <w:rsid w:val="57E36557"/>
    <w:rsid w:val="57E77F7A"/>
    <w:rsid w:val="57EA3C1B"/>
    <w:rsid w:val="57EBB975"/>
    <w:rsid w:val="57ECEA81"/>
    <w:rsid w:val="57F4F1DF"/>
    <w:rsid w:val="57F63AF8"/>
    <w:rsid w:val="57F6BC9E"/>
    <w:rsid w:val="57F6C0CF"/>
    <w:rsid w:val="57F87188"/>
    <w:rsid w:val="57FA782B"/>
    <w:rsid w:val="57FDFFFC"/>
    <w:rsid w:val="58017A3A"/>
    <w:rsid w:val="5802A986"/>
    <w:rsid w:val="580B42BA"/>
    <w:rsid w:val="580C1A8C"/>
    <w:rsid w:val="580FFEFD"/>
    <w:rsid w:val="58176D38"/>
    <w:rsid w:val="5819D5FC"/>
    <w:rsid w:val="581B5F46"/>
    <w:rsid w:val="581F25EB"/>
    <w:rsid w:val="58298164"/>
    <w:rsid w:val="582A2BD6"/>
    <w:rsid w:val="582AAA33"/>
    <w:rsid w:val="582C99F4"/>
    <w:rsid w:val="582D572C"/>
    <w:rsid w:val="58366055"/>
    <w:rsid w:val="583C2BFE"/>
    <w:rsid w:val="5840AA93"/>
    <w:rsid w:val="584D8CBD"/>
    <w:rsid w:val="584E480D"/>
    <w:rsid w:val="58529724"/>
    <w:rsid w:val="5852C6D8"/>
    <w:rsid w:val="58530119"/>
    <w:rsid w:val="5853D8C5"/>
    <w:rsid w:val="58543C50"/>
    <w:rsid w:val="5857C925"/>
    <w:rsid w:val="58664FCA"/>
    <w:rsid w:val="5869C55D"/>
    <w:rsid w:val="586B4592"/>
    <w:rsid w:val="58721C40"/>
    <w:rsid w:val="5873F740"/>
    <w:rsid w:val="5888D77A"/>
    <w:rsid w:val="588EA83D"/>
    <w:rsid w:val="58915D57"/>
    <w:rsid w:val="5892C81A"/>
    <w:rsid w:val="58972529"/>
    <w:rsid w:val="58A1E5F1"/>
    <w:rsid w:val="58A2AE9F"/>
    <w:rsid w:val="58A6040C"/>
    <w:rsid w:val="58A65500"/>
    <w:rsid w:val="58A79ACF"/>
    <w:rsid w:val="58A7DC0C"/>
    <w:rsid w:val="58AA6C67"/>
    <w:rsid w:val="58AFE169"/>
    <w:rsid w:val="58B08062"/>
    <w:rsid w:val="58B3F721"/>
    <w:rsid w:val="58B6DDAB"/>
    <w:rsid w:val="58BAB306"/>
    <w:rsid w:val="58BD7287"/>
    <w:rsid w:val="58BD7C9A"/>
    <w:rsid w:val="58BFA27E"/>
    <w:rsid w:val="58C04868"/>
    <w:rsid w:val="58C2294C"/>
    <w:rsid w:val="58C7C637"/>
    <w:rsid w:val="58C83A91"/>
    <w:rsid w:val="58C8E808"/>
    <w:rsid w:val="58D4D389"/>
    <w:rsid w:val="58D55936"/>
    <w:rsid w:val="58DE2B4A"/>
    <w:rsid w:val="58DE9517"/>
    <w:rsid w:val="58DF249E"/>
    <w:rsid w:val="58E49906"/>
    <w:rsid w:val="58E62381"/>
    <w:rsid w:val="58E7B750"/>
    <w:rsid w:val="58EC9C56"/>
    <w:rsid w:val="58EFC8ED"/>
    <w:rsid w:val="58F71D10"/>
    <w:rsid w:val="58F71D62"/>
    <w:rsid w:val="59028E56"/>
    <w:rsid w:val="59077FCB"/>
    <w:rsid w:val="5908B5EA"/>
    <w:rsid w:val="590C0D4C"/>
    <w:rsid w:val="590FC265"/>
    <w:rsid w:val="59209EB0"/>
    <w:rsid w:val="592E788E"/>
    <w:rsid w:val="593184E9"/>
    <w:rsid w:val="59348AE2"/>
    <w:rsid w:val="5937B831"/>
    <w:rsid w:val="593A3ADA"/>
    <w:rsid w:val="593BD51F"/>
    <w:rsid w:val="593E8FB8"/>
    <w:rsid w:val="5941FDCB"/>
    <w:rsid w:val="59467334"/>
    <w:rsid w:val="5948B671"/>
    <w:rsid w:val="594AC88F"/>
    <w:rsid w:val="594D93A3"/>
    <w:rsid w:val="594DCDAE"/>
    <w:rsid w:val="594EF998"/>
    <w:rsid w:val="594F06B1"/>
    <w:rsid w:val="59516327"/>
    <w:rsid w:val="595305AC"/>
    <w:rsid w:val="596100C3"/>
    <w:rsid w:val="596285E8"/>
    <w:rsid w:val="5968D646"/>
    <w:rsid w:val="59732A16"/>
    <w:rsid w:val="5977BE6B"/>
    <w:rsid w:val="59791371"/>
    <w:rsid w:val="59817E33"/>
    <w:rsid w:val="59848E86"/>
    <w:rsid w:val="598544A7"/>
    <w:rsid w:val="598C9503"/>
    <w:rsid w:val="598EF678"/>
    <w:rsid w:val="5994DB48"/>
    <w:rsid w:val="5996B389"/>
    <w:rsid w:val="5999D05D"/>
    <w:rsid w:val="59A0BF10"/>
    <w:rsid w:val="59A795E3"/>
    <w:rsid w:val="59AB77EB"/>
    <w:rsid w:val="59AD3CB5"/>
    <w:rsid w:val="59B1F24D"/>
    <w:rsid w:val="59B2D61F"/>
    <w:rsid w:val="59B86364"/>
    <w:rsid w:val="59C3BE2E"/>
    <w:rsid w:val="59C473EF"/>
    <w:rsid w:val="59C76E64"/>
    <w:rsid w:val="59CF0C74"/>
    <w:rsid w:val="59D0AE76"/>
    <w:rsid w:val="59DDB033"/>
    <w:rsid w:val="59E07A22"/>
    <w:rsid w:val="59E2559F"/>
    <w:rsid w:val="59EB8067"/>
    <w:rsid w:val="59F593E4"/>
    <w:rsid w:val="59F83B2E"/>
    <w:rsid w:val="5A005BAA"/>
    <w:rsid w:val="5A01043A"/>
    <w:rsid w:val="5A0B154F"/>
    <w:rsid w:val="5A0C862E"/>
    <w:rsid w:val="5A1F701F"/>
    <w:rsid w:val="5A1F7F19"/>
    <w:rsid w:val="5A345278"/>
    <w:rsid w:val="5A38748A"/>
    <w:rsid w:val="5A38DCE6"/>
    <w:rsid w:val="5A3AB90F"/>
    <w:rsid w:val="5A3D7B9E"/>
    <w:rsid w:val="5A3FD8B4"/>
    <w:rsid w:val="5A4E050F"/>
    <w:rsid w:val="5A50D9AC"/>
    <w:rsid w:val="5A545862"/>
    <w:rsid w:val="5A5685C8"/>
    <w:rsid w:val="5A5AC712"/>
    <w:rsid w:val="5A5B72DF"/>
    <w:rsid w:val="5A5D5D1E"/>
    <w:rsid w:val="5A621223"/>
    <w:rsid w:val="5A63A546"/>
    <w:rsid w:val="5A651278"/>
    <w:rsid w:val="5A680CF6"/>
    <w:rsid w:val="5A6D7374"/>
    <w:rsid w:val="5A6E29D6"/>
    <w:rsid w:val="5A748B83"/>
    <w:rsid w:val="5A765840"/>
    <w:rsid w:val="5A7ABCBB"/>
    <w:rsid w:val="5A7C0FC6"/>
    <w:rsid w:val="5A7C23D8"/>
    <w:rsid w:val="5A86919F"/>
    <w:rsid w:val="5A89A937"/>
    <w:rsid w:val="5A8A600A"/>
    <w:rsid w:val="5A8D53C3"/>
    <w:rsid w:val="5A927DA6"/>
    <w:rsid w:val="5A9E14E1"/>
    <w:rsid w:val="5AA1902C"/>
    <w:rsid w:val="5AAA507C"/>
    <w:rsid w:val="5AAE4BCB"/>
    <w:rsid w:val="5AB182DD"/>
    <w:rsid w:val="5ABE7ADA"/>
    <w:rsid w:val="5AC2FF12"/>
    <w:rsid w:val="5AC5A3C7"/>
    <w:rsid w:val="5AC76F46"/>
    <w:rsid w:val="5ACEF3D3"/>
    <w:rsid w:val="5AD075B2"/>
    <w:rsid w:val="5AD49B57"/>
    <w:rsid w:val="5AD53C02"/>
    <w:rsid w:val="5AD606E1"/>
    <w:rsid w:val="5AD7BE47"/>
    <w:rsid w:val="5AE0DFC9"/>
    <w:rsid w:val="5AE89C4D"/>
    <w:rsid w:val="5AE8D0E5"/>
    <w:rsid w:val="5AEADA38"/>
    <w:rsid w:val="5AED15E7"/>
    <w:rsid w:val="5AF1B4BB"/>
    <w:rsid w:val="5AF1B84E"/>
    <w:rsid w:val="5AF250DD"/>
    <w:rsid w:val="5AF9B689"/>
    <w:rsid w:val="5AFD69F9"/>
    <w:rsid w:val="5B06BD32"/>
    <w:rsid w:val="5B0806CB"/>
    <w:rsid w:val="5B0EC9F5"/>
    <w:rsid w:val="5B1A7D0F"/>
    <w:rsid w:val="5B1E79D4"/>
    <w:rsid w:val="5B203922"/>
    <w:rsid w:val="5B247384"/>
    <w:rsid w:val="5B25DA55"/>
    <w:rsid w:val="5B2C638B"/>
    <w:rsid w:val="5B32526B"/>
    <w:rsid w:val="5B33C225"/>
    <w:rsid w:val="5B36119A"/>
    <w:rsid w:val="5B46D2EB"/>
    <w:rsid w:val="5B479F11"/>
    <w:rsid w:val="5B487519"/>
    <w:rsid w:val="5B496928"/>
    <w:rsid w:val="5B523E34"/>
    <w:rsid w:val="5B5349DC"/>
    <w:rsid w:val="5B564F13"/>
    <w:rsid w:val="5B5B2C63"/>
    <w:rsid w:val="5B5DC97C"/>
    <w:rsid w:val="5B636A8D"/>
    <w:rsid w:val="5B6DEF06"/>
    <w:rsid w:val="5B73FDC2"/>
    <w:rsid w:val="5B762F0C"/>
    <w:rsid w:val="5B7943F8"/>
    <w:rsid w:val="5B7A34FC"/>
    <w:rsid w:val="5B7B905F"/>
    <w:rsid w:val="5B85E8CF"/>
    <w:rsid w:val="5B87616E"/>
    <w:rsid w:val="5B88743C"/>
    <w:rsid w:val="5B8A98ED"/>
    <w:rsid w:val="5B8EC552"/>
    <w:rsid w:val="5B8ED778"/>
    <w:rsid w:val="5B9C0BE6"/>
    <w:rsid w:val="5BA2E70B"/>
    <w:rsid w:val="5BA3D2DC"/>
    <w:rsid w:val="5BA5589E"/>
    <w:rsid w:val="5BA6AF2F"/>
    <w:rsid w:val="5BA992FB"/>
    <w:rsid w:val="5BB128E7"/>
    <w:rsid w:val="5BB1812B"/>
    <w:rsid w:val="5BB2572D"/>
    <w:rsid w:val="5BB6F40C"/>
    <w:rsid w:val="5BB9CC96"/>
    <w:rsid w:val="5BBB86C7"/>
    <w:rsid w:val="5BBC5D30"/>
    <w:rsid w:val="5BBFE1C1"/>
    <w:rsid w:val="5BC48852"/>
    <w:rsid w:val="5BD6320D"/>
    <w:rsid w:val="5BDAB868"/>
    <w:rsid w:val="5BDC4E2F"/>
    <w:rsid w:val="5BEBCAD4"/>
    <w:rsid w:val="5BEDC1A0"/>
    <w:rsid w:val="5BEFA495"/>
    <w:rsid w:val="5BF7E92A"/>
    <w:rsid w:val="5BF923B4"/>
    <w:rsid w:val="5C038282"/>
    <w:rsid w:val="5C0576FE"/>
    <w:rsid w:val="5C05F4DB"/>
    <w:rsid w:val="5C08749A"/>
    <w:rsid w:val="5C0C53B3"/>
    <w:rsid w:val="5C0D80BA"/>
    <w:rsid w:val="5C11FE8D"/>
    <w:rsid w:val="5C1DB36F"/>
    <w:rsid w:val="5C2CFF66"/>
    <w:rsid w:val="5C2FB4A0"/>
    <w:rsid w:val="5C334331"/>
    <w:rsid w:val="5C35149D"/>
    <w:rsid w:val="5C39A03D"/>
    <w:rsid w:val="5C3BF95F"/>
    <w:rsid w:val="5C4344FA"/>
    <w:rsid w:val="5C4E9323"/>
    <w:rsid w:val="5C4F7282"/>
    <w:rsid w:val="5C5049D2"/>
    <w:rsid w:val="5C612BF6"/>
    <w:rsid w:val="5C63CFD1"/>
    <w:rsid w:val="5C64D9D3"/>
    <w:rsid w:val="5C69FF3B"/>
    <w:rsid w:val="5C6A7869"/>
    <w:rsid w:val="5C6FF85F"/>
    <w:rsid w:val="5C717C66"/>
    <w:rsid w:val="5C730E16"/>
    <w:rsid w:val="5C74063A"/>
    <w:rsid w:val="5C7D80EA"/>
    <w:rsid w:val="5C7EC583"/>
    <w:rsid w:val="5C820D65"/>
    <w:rsid w:val="5C82EDF5"/>
    <w:rsid w:val="5C856E70"/>
    <w:rsid w:val="5C8AB231"/>
    <w:rsid w:val="5C8BE0FF"/>
    <w:rsid w:val="5C8DBAC5"/>
    <w:rsid w:val="5C917D84"/>
    <w:rsid w:val="5C96ADEA"/>
    <w:rsid w:val="5C974C7B"/>
    <w:rsid w:val="5C9AF3D6"/>
    <w:rsid w:val="5CA7E8C1"/>
    <w:rsid w:val="5CA82187"/>
    <w:rsid w:val="5CAA370A"/>
    <w:rsid w:val="5CAA7205"/>
    <w:rsid w:val="5CB245C7"/>
    <w:rsid w:val="5CC3DC4D"/>
    <w:rsid w:val="5CC55C8D"/>
    <w:rsid w:val="5CC86759"/>
    <w:rsid w:val="5CD1BF0C"/>
    <w:rsid w:val="5CD1DDD6"/>
    <w:rsid w:val="5CD42A5D"/>
    <w:rsid w:val="5CD8B969"/>
    <w:rsid w:val="5CDFAC09"/>
    <w:rsid w:val="5CE80C97"/>
    <w:rsid w:val="5CEF4F59"/>
    <w:rsid w:val="5D0554A2"/>
    <w:rsid w:val="5D065F92"/>
    <w:rsid w:val="5D066CE1"/>
    <w:rsid w:val="5D0930CB"/>
    <w:rsid w:val="5D09DC95"/>
    <w:rsid w:val="5D0E62E1"/>
    <w:rsid w:val="5D101CE3"/>
    <w:rsid w:val="5D104686"/>
    <w:rsid w:val="5D111BF3"/>
    <w:rsid w:val="5D12B048"/>
    <w:rsid w:val="5D1705EE"/>
    <w:rsid w:val="5D18C690"/>
    <w:rsid w:val="5D1FC1C3"/>
    <w:rsid w:val="5D28246C"/>
    <w:rsid w:val="5D2CA5D7"/>
    <w:rsid w:val="5D325C69"/>
    <w:rsid w:val="5D359DC2"/>
    <w:rsid w:val="5D375E4B"/>
    <w:rsid w:val="5D39FA29"/>
    <w:rsid w:val="5D499B3E"/>
    <w:rsid w:val="5D4BA63B"/>
    <w:rsid w:val="5D4E8ED4"/>
    <w:rsid w:val="5D4FD391"/>
    <w:rsid w:val="5D537A56"/>
    <w:rsid w:val="5D54449F"/>
    <w:rsid w:val="5D569604"/>
    <w:rsid w:val="5D6002A3"/>
    <w:rsid w:val="5D66B18E"/>
    <w:rsid w:val="5D6C3EC0"/>
    <w:rsid w:val="5D7176B6"/>
    <w:rsid w:val="5D758DF0"/>
    <w:rsid w:val="5D7B37B1"/>
    <w:rsid w:val="5D7F707D"/>
    <w:rsid w:val="5D7FD59D"/>
    <w:rsid w:val="5D808BCA"/>
    <w:rsid w:val="5D8597DF"/>
    <w:rsid w:val="5D8EEC89"/>
    <w:rsid w:val="5D8F3EEB"/>
    <w:rsid w:val="5D972541"/>
    <w:rsid w:val="5D9A26B3"/>
    <w:rsid w:val="5D9AECE5"/>
    <w:rsid w:val="5D9DFCFC"/>
    <w:rsid w:val="5DA7E7E6"/>
    <w:rsid w:val="5DA82125"/>
    <w:rsid w:val="5DB0A695"/>
    <w:rsid w:val="5DB382CD"/>
    <w:rsid w:val="5DB74952"/>
    <w:rsid w:val="5DB79D11"/>
    <w:rsid w:val="5DB82DCA"/>
    <w:rsid w:val="5DBCE333"/>
    <w:rsid w:val="5DC02DE4"/>
    <w:rsid w:val="5DC13119"/>
    <w:rsid w:val="5DC34ABF"/>
    <w:rsid w:val="5DCD6540"/>
    <w:rsid w:val="5DCD98BB"/>
    <w:rsid w:val="5DD22658"/>
    <w:rsid w:val="5DD54951"/>
    <w:rsid w:val="5DD66CF6"/>
    <w:rsid w:val="5DD823CF"/>
    <w:rsid w:val="5DE4E580"/>
    <w:rsid w:val="5DE9AA1A"/>
    <w:rsid w:val="5DEA6B77"/>
    <w:rsid w:val="5DED104F"/>
    <w:rsid w:val="5DF6EC5A"/>
    <w:rsid w:val="5E0085FD"/>
    <w:rsid w:val="5E04E0A8"/>
    <w:rsid w:val="5E081674"/>
    <w:rsid w:val="5E0BC426"/>
    <w:rsid w:val="5E0CF49A"/>
    <w:rsid w:val="5E127644"/>
    <w:rsid w:val="5E13650B"/>
    <w:rsid w:val="5E1390D7"/>
    <w:rsid w:val="5E180EDC"/>
    <w:rsid w:val="5E1C4D12"/>
    <w:rsid w:val="5E22B19B"/>
    <w:rsid w:val="5E246037"/>
    <w:rsid w:val="5E29F8B3"/>
    <w:rsid w:val="5E3279A8"/>
    <w:rsid w:val="5E3FF17D"/>
    <w:rsid w:val="5E49D080"/>
    <w:rsid w:val="5E50EBEC"/>
    <w:rsid w:val="5E50F03C"/>
    <w:rsid w:val="5E5283D3"/>
    <w:rsid w:val="5E5359AE"/>
    <w:rsid w:val="5E556D0C"/>
    <w:rsid w:val="5E5EDCA7"/>
    <w:rsid w:val="5E5F8CE4"/>
    <w:rsid w:val="5E649736"/>
    <w:rsid w:val="5E6A1B70"/>
    <w:rsid w:val="5E6FB280"/>
    <w:rsid w:val="5E77157F"/>
    <w:rsid w:val="5E7903D0"/>
    <w:rsid w:val="5E79BA8C"/>
    <w:rsid w:val="5E81A31E"/>
    <w:rsid w:val="5E866DE3"/>
    <w:rsid w:val="5E86A498"/>
    <w:rsid w:val="5E877B69"/>
    <w:rsid w:val="5E89F596"/>
    <w:rsid w:val="5E91519E"/>
    <w:rsid w:val="5E9238F4"/>
    <w:rsid w:val="5E9368DE"/>
    <w:rsid w:val="5E94075D"/>
    <w:rsid w:val="5E986715"/>
    <w:rsid w:val="5E9E2CCC"/>
    <w:rsid w:val="5E9E4D43"/>
    <w:rsid w:val="5E9F9116"/>
    <w:rsid w:val="5EA32915"/>
    <w:rsid w:val="5EA7DC82"/>
    <w:rsid w:val="5EA8E7C3"/>
    <w:rsid w:val="5EABF4A9"/>
    <w:rsid w:val="5EABFABF"/>
    <w:rsid w:val="5EBCBE20"/>
    <w:rsid w:val="5EC3084A"/>
    <w:rsid w:val="5EC7DE9C"/>
    <w:rsid w:val="5EC9C451"/>
    <w:rsid w:val="5ECA405D"/>
    <w:rsid w:val="5ECF0473"/>
    <w:rsid w:val="5ECFA339"/>
    <w:rsid w:val="5EDBA504"/>
    <w:rsid w:val="5EDC3012"/>
    <w:rsid w:val="5EDE74DD"/>
    <w:rsid w:val="5EE26DE2"/>
    <w:rsid w:val="5EE2D298"/>
    <w:rsid w:val="5EE45D6D"/>
    <w:rsid w:val="5EF66B4D"/>
    <w:rsid w:val="5EF7CD68"/>
    <w:rsid w:val="5F04EDF6"/>
    <w:rsid w:val="5F096065"/>
    <w:rsid w:val="5F0BBD07"/>
    <w:rsid w:val="5F0C30EB"/>
    <w:rsid w:val="5F0E2D75"/>
    <w:rsid w:val="5F0EE478"/>
    <w:rsid w:val="5F11FCED"/>
    <w:rsid w:val="5F142324"/>
    <w:rsid w:val="5F214774"/>
    <w:rsid w:val="5F241B11"/>
    <w:rsid w:val="5F271E9C"/>
    <w:rsid w:val="5F2A49F6"/>
    <w:rsid w:val="5F322F26"/>
    <w:rsid w:val="5F343259"/>
    <w:rsid w:val="5F36207E"/>
    <w:rsid w:val="5F407214"/>
    <w:rsid w:val="5F488B65"/>
    <w:rsid w:val="5F4CE7AD"/>
    <w:rsid w:val="5F4E6651"/>
    <w:rsid w:val="5F53D089"/>
    <w:rsid w:val="5F5E9FDC"/>
    <w:rsid w:val="5F5F864F"/>
    <w:rsid w:val="5F639D99"/>
    <w:rsid w:val="5F63E347"/>
    <w:rsid w:val="5F651C76"/>
    <w:rsid w:val="5F669C9F"/>
    <w:rsid w:val="5F7187C5"/>
    <w:rsid w:val="5F745347"/>
    <w:rsid w:val="5F769500"/>
    <w:rsid w:val="5F7800AD"/>
    <w:rsid w:val="5F7851F8"/>
    <w:rsid w:val="5F8A7E04"/>
    <w:rsid w:val="5F8D8616"/>
    <w:rsid w:val="5F8E7473"/>
    <w:rsid w:val="5F949682"/>
    <w:rsid w:val="5F97F873"/>
    <w:rsid w:val="5FA188BC"/>
    <w:rsid w:val="5FAB3F44"/>
    <w:rsid w:val="5FB2321F"/>
    <w:rsid w:val="5FB283B4"/>
    <w:rsid w:val="5FB3FD0C"/>
    <w:rsid w:val="5FB67F67"/>
    <w:rsid w:val="5FB6C010"/>
    <w:rsid w:val="5FBC6DBB"/>
    <w:rsid w:val="5FBFE84C"/>
    <w:rsid w:val="5FC4FF8F"/>
    <w:rsid w:val="5FCFC034"/>
    <w:rsid w:val="5FD2BA0F"/>
    <w:rsid w:val="5FD432E1"/>
    <w:rsid w:val="5FD879BC"/>
    <w:rsid w:val="5FDD6D18"/>
    <w:rsid w:val="5FDE2A74"/>
    <w:rsid w:val="5FE42751"/>
    <w:rsid w:val="5FFFC510"/>
    <w:rsid w:val="6000E0C0"/>
    <w:rsid w:val="60014EB1"/>
    <w:rsid w:val="600308D6"/>
    <w:rsid w:val="6003F897"/>
    <w:rsid w:val="600631AA"/>
    <w:rsid w:val="6007E50C"/>
    <w:rsid w:val="6007F9AE"/>
    <w:rsid w:val="600BF91E"/>
    <w:rsid w:val="60130F7C"/>
    <w:rsid w:val="6013E1FF"/>
    <w:rsid w:val="601464E3"/>
    <w:rsid w:val="6015F708"/>
    <w:rsid w:val="60227D70"/>
    <w:rsid w:val="6022A6F5"/>
    <w:rsid w:val="60237281"/>
    <w:rsid w:val="602A3DBF"/>
    <w:rsid w:val="602B4ECF"/>
    <w:rsid w:val="602E2846"/>
    <w:rsid w:val="60399D5E"/>
    <w:rsid w:val="603F32AF"/>
    <w:rsid w:val="60465B87"/>
    <w:rsid w:val="6048D78E"/>
    <w:rsid w:val="6059F9EA"/>
    <w:rsid w:val="605C6942"/>
    <w:rsid w:val="605E9AAD"/>
    <w:rsid w:val="6061C5D2"/>
    <w:rsid w:val="60631330"/>
    <w:rsid w:val="6067D3DF"/>
    <w:rsid w:val="607852ED"/>
    <w:rsid w:val="607C4C33"/>
    <w:rsid w:val="6081FF24"/>
    <w:rsid w:val="6090C7D4"/>
    <w:rsid w:val="60925512"/>
    <w:rsid w:val="60962D45"/>
    <w:rsid w:val="6098AA11"/>
    <w:rsid w:val="6098AC4C"/>
    <w:rsid w:val="609DD0D9"/>
    <w:rsid w:val="60A134B7"/>
    <w:rsid w:val="60A3171A"/>
    <w:rsid w:val="60A6A05A"/>
    <w:rsid w:val="60A72904"/>
    <w:rsid w:val="60AEDFF9"/>
    <w:rsid w:val="60B1E780"/>
    <w:rsid w:val="60BBFC80"/>
    <w:rsid w:val="60BD8523"/>
    <w:rsid w:val="60C03264"/>
    <w:rsid w:val="60C0B5C5"/>
    <w:rsid w:val="60C2014B"/>
    <w:rsid w:val="60C272C0"/>
    <w:rsid w:val="60CA6142"/>
    <w:rsid w:val="60CC6276"/>
    <w:rsid w:val="60DA4FC4"/>
    <w:rsid w:val="60E2B00B"/>
    <w:rsid w:val="60E9F53B"/>
    <w:rsid w:val="60F0F41E"/>
    <w:rsid w:val="60F44C3D"/>
    <w:rsid w:val="60F53775"/>
    <w:rsid w:val="60F56E18"/>
    <w:rsid w:val="6102A3E0"/>
    <w:rsid w:val="6102D43D"/>
    <w:rsid w:val="610649AC"/>
    <w:rsid w:val="610ABE97"/>
    <w:rsid w:val="611E0FE2"/>
    <w:rsid w:val="611FB90C"/>
    <w:rsid w:val="6120E9C0"/>
    <w:rsid w:val="6123FD17"/>
    <w:rsid w:val="61293D96"/>
    <w:rsid w:val="612A8C67"/>
    <w:rsid w:val="612E3272"/>
    <w:rsid w:val="612F68C0"/>
    <w:rsid w:val="61310D28"/>
    <w:rsid w:val="613FC012"/>
    <w:rsid w:val="614598A6"/>
    <w:rsid w:val="614904F1"/>
    <w:rsid w:val="6150A0B6"/>
    <w:rsid w:val="6153B8EC"/>
    <w:rsid w:val="6157298E"/>
    <w:rsid w:val="6157A962"/>
    <w:rsid w:val="6161F389"/>
    <w:rsid w:val="6173ADEE"/>
    <w:rsid w:val="6173D41C"/>
    <w:rsid w:val="6182FA99"/>
    <w:rsid w:val="6187EFDB"/>
    <w:rsid w:val="6189CA8B"/>
    <w:rsid w:val="618CDD21"/>
    <w:rsid w:val="618F1424"/>
    <w:rsid w:val="6190970F"/>
    <w:rsid w:val="6192D776"/>
    <w:rsid w:val="61939BF8"/>
    <w:rsid w:val="6196252E"/>
    <w:rsid w:val="619EE0CE"/>
    <w:rsid w:val="61A5D237"/>
    <w:rsid w:val="61A748A6"/>
    <w:rsid w:val="61BBFBF3"/>
    <w:rsid w:val="61C4BCF0"/>
    <w:rsid w:val="61C7D3DD"/>
    <w:rsid w:val="61C7E1AC"/>
    <w:rsid w:val="61CA06B0"/>
    <w:rsid w:val="61CC41B4"/>
    <w:rsid w:val="61CDC2AB"/>
    <w:rsid w:val="61D5B508"/>
    <w:rsid w:val="61D5E245"/>
    <w:rsid w:val="61DF58EA"/>
    <w:rsid w:val="61E48440"/>
    <w:rsid w:val="61E854A9"/>
    <w:rsid w:val="61ED2024"/>
    <w:rsid w:val="61EE9CD5"/>
    <w:rsid w:val="61EEF2AE"/>
    <w:rsid w:val="61F171E5"/>
    <w:rsid w:val="61F50970"/>
    <w:rsid w:val="61F58C48"/>
    <w:rsid w:val="61F65F7B"/>
    <w:rsid w:val="61F81663"/>
    <w:rsid w:val="62084709"/>
    <w:rsid w:val="6208D07E"/>
    <w:rsid w:val="62138D4D"/>
    <w:rsid w:val="621B3F58"/>
    <w:rsid w:val="622A1270"/>
    <w:rsid w:val="622C024F"/>
    <w:rsid w:val="62303081"/>
    <w:rsid w:val="62308A04"/>
    <w:rsid w:val="6233EFD5"/>
    <w:rsid w:val="6234DEE1"/>
    <w:rsid w:val="623C5456"/>
    <w:rsid w:val="623F9F66"/>
    <w:rsid w:val="62475EF3"/>
    <w:rsid w:val="624EC98F"/>
    <w:rsid w:val="6250C5FA"/>
    <w:rsid w:val="6254EE55"/>
    <w:rsid w:val="62587E06"/>
    <w:rsid w:val="62621250"/>
    <w:rsid w:val="626484F2"/>
    <w:rsid w:val="62686F33"/>
    <w:rsid w:val="626AE4E9"/>
    <w:rsid w:val="626C9E5D"/>
    <w:rsid w:val="626F6296"/>
    <w:rsid w:val="6272C406"/>
    <w:rsid w:val="627B2501"/>
    <w:rsid w:val="627BC344"/>
    <w:rsid w:val="627F1CD1"/>
    <w:rsid w:val="628047E6"/>
    <w:rsid w:val="62827E66"/>
    <w:rsid w:val="6284EAE8"/>
    <w:rsid w:val="628792B2"/>
    <w:rsid w:val="6289A154"/>
    <w:rsid w:val="628A6153"/>
    <w:rsid w:val="628CD9F7"/>
    <w:rsid w:val="629321AD"/>
    <w:rsid w:val="6298A535"/>
    <w:rsid w:val="629BBACA"/>
    <w:rsid w:val="629FA46F"/>
    <w:rsid w:val="62A03BD0"/>
    <w:rsid w:val="62A3A365"/>
    <w:rsid w:val="62A73501"/>
    <w:rsid w:val="62B909D9"/>
    <w:rsid w:val="62B9B4BB"/>
    <w:rsid w:val="62BDFB40"/>
    <w:rsid w:val="62BEBA87"/>
    <w:rsid w:val="62C837A4"/>
    <w:rsid w:val="62D6AEE3"/>
    <w:rsid w:val="62D6C92A"/>
    <w:rsid w:val="62DB6582"/>
    <w:rsid w:val="62DCA568"/>
    <w:rsid w:val="62DEBFCA"/>
    <w:rsid w:val="62E94763"/>
    <w:rsid w:val="62F4AFF4"/>
    <w:rsid w:val="62F6129A"/>
    <w:rsid w:val="62FB9F04"/>
    <w:rsid w:val="62FFFAA6"/>
    <w:rsid w:val="63016A0B"/>
    <w:rsid w:val="6302EC57"/>
    <w:rsid w:val="6305A8AD"/>
    <w:rsid w:val="6317687D"/>
    <w:rsid w:val="631D7517"/>
    <w:rsid w:val="632ADE90"/>
    <w:rsid w:val="632B67BB"/>
    <w:rsid w:val="632E1BB1"/>
    <w:rsid w:val="632F3336"/>
    <w:rsid w:val="6331D2F8"/>
    <w:rsid w:val="633616B2"/>
    <w:rsid w:val="633720BC"/>
    <w:rsid w:val="633B9959"/>
    <w:rsid w:val="633CF16D"/>
    <w:rsid w:val="633D0B9B"/>
    <w:rsid w:val="633D9997"/>
    <w:rsid w:val="634002C9"/>
    <w:rsid w:val="634D302D"/>
    <w:rsid w:val="634EC11A"/>
    <w:rsid w:val="63501ED3"/>
    <w:rsid w:val="6354B49F"/>
    <w:rsid w:val="63570526"/>
    <w:rsid w:val="635771D9"/>
    <w:rsid w:val="63630F58"/>
    <w:rsid w:val="636C7794"/>
    <w:rsid w:val="6371C452"/>
    <w:rsid w:val="6374FF63"/>
    <w:rsid w:val="6375A116"/>
    <w:rsid w:val="63793A50"/>
    <w:rsid w:val="637E7468"/>
    <w:rsid w:val="63858F1E"/>
    <w:rsid w:val="6388CD4D"/>
    <w:rsid w:val="639002F7"/>
    <w:rsid w:val="639AEBF2"/>
    <w:rsid w:val="639C53E6"/>
    <w:rsid w:val="639F8D8E"/>
    <w:rsid w:val="63A9B53D"/>
    <w:rsid w:val="63AB5CCD"/>
    <w:rsid w:val="63ADF7A4"/>
    <w:rsid w:val="63B2983B"/>
    <w:rsid w:val="63B404FA"/>
    <w:rsid w:val="63B41F6F"/>
    <w:rsid w:val="63B5E5BF"/>
    <w:rsid w:val="63B7C89E"/>
    <w:rsid w:val="63BF1459"/>
    <w:rsid w:val="63BF9544"/>
    <w:rsid w:val="63D3140B"/>
    <w:rsid w:val="63D4D028"/>
    <w:rsid w:val="63DFCB7B"/>
    <w:rsid w:val="63E0F4D5"/>
    <w:rsid w:val="63E9A14D"/>
    <w:rsid w:val="63EA4DB9"/>
    <w:rsid w:val="63EEA988"/>
    <w:rsid w:val="63F0161A"/>
    <w:rsid w:val="63F2CEAA"/>
    <w:rsid w:val="63F9C228"/>
    <w:rsid w:val="63FEF15D"/>
    <w:rsid w:val="63FF905F"/>
    <w:rsid w:val="64018671"/>
    <w:rsid w:val="6406C22E"/>
    <w:rsid w:val="640A370D"/>
    <w:rsid w:val="640EEF3C"/>
    <w:rsid w:val="64197C88"/>
    <w:rsid w:val="641EDC75"/>
    <w:rsid w:val="6420BBC3"/>
    <w:rsid w:val="64222D1E"/>
    <w:rsid w:val="64267F5B"/>
    <w:rsid w:val="64309AB8"/>
    <w:rsid w:val="643F0E24"/>
    <w:rsid w:val="64533BB7"/>
    <w:rsid w:val="64534D26"/>
    <w:rsid w:val="646A4FFE"/>
    <w:rsid w:val="64724C25"/>
    <w:rsid w:val="6478F38E"/>
    <w:rsid w:val="64832562"/>
    <w:rsid w:val="648C5483"/>
    <w:rsid w:val="648CD7B3"/>
    <w:rsid w:val="648D93EF"/>
    <w:rsid w:val="64983034"/>
    <w:rsid w:val="64A12A9C"/>
    <w:rsid w:val="64A12E4C"/>
    <w:rsid w:val="64A21CC8"/>
    <w:rsid w:val="64B01CE3"/>
    <w:rsid w:val="64B245B4"/>
    <w:rsid w:val="64B77428"/>
    <w:rsid w:val="64C02CF4"/>
    <w:rsid w:val="64C067CF"/>
    <w:rsid w:val="64C184F2"/>
    <w:rsid w:val="64D02D0A"/>
    <w:rsid w:val="64D45441"/>
    <w:rsid w:val="64D719A6"/>
    <w:rsid w:val="64D8E072"/>
    <w:rsid w:val="64D978C5"/>
    <w:rsid w:val="64E0B4AA"/>
    <w:rsid w:val="64E40773"/>
    <w:rsid w:val="64E5509D"/>
    <w:rsid w:val="64E94A67"/>
    <w:rsid w:val="64E989D2"/>
    <w:rsid w:val="64ED5A03"/>
    <w:rsid w:val="64EE1A9C"/>
    <w:rsid w:val="64EE9A08"/>
    <w:rsid w:val="64F909AF"/>
    <w:rsid w:val="6501DF62"/>
    <w:rsid w:val="6503C2D1"/>
    <w:rsid w:val="65081436"/>
    <w:rsid w:val="650CCDE6"/>
    <w:rsid w:val="650EFA4A"/>
    <w:rsid w:val="651060BD"/>
    <w:rsid w:val="65118DF2"/>
    <w:rsid w:val="6513D9E1"/>
    <w:rsid w:val="6517467A"/>
    <w:rsid w:val="6517541F"/>
    <w:rsid w:val="65201679"/>
    <w:rsid w:val="652029D4"/>
    <w:rsid w:val="65211354"/>
    <w:rsid w:val="65250D81"/>
    <w:rsid w:val="6527B024"/>
    <w:rsid w:val="652912A7"/>
    <w:rsid w:val="6532AE74"/>
    <w:rsid w:val="65333CB4"/>
    <w:rsid w:val="6534F31E"/>
    <w:rsid w:val="6535EC71"/>
    <w:rsid w:val="6538139E"/>
    <w:rsid w:val="65383C7D"/>
    <w:rsid w:val="65387D9F"/>
    <w:rsid w:val="654090A8"/>
    <w:rsid w:val="6544310D"/>
    <w:rsid w:val="654E55CE"/>
    <w:rsid w:val="6555C60A"/>
    <w:rsid w:val="655AEE3F"/>
    <w:rsid w:val="655E758F"/>
    <w:rsid w:val="65600933"/>
    <w:rsid w:val="65611886"/>
    <w:rsid w:val="65613AF6"/>
    <w:rsid w:val="65629DF6"/>
    <w:rsid w:val="65675284"/>
    <w:rsid w:val="656B0754"/>
    <w:rsid w:val="656C9EFD"/>
    <w:rsid w:val="656EE6CA"/>
    <w:rsid w:val="656FB844"/>
    <w:rsid w:val="65731F3D"/>
    <w:rsid w:val="65811E2D"/>
    <w:rsid w:val="6584C4C3"/>
    <w:rsid w:val="6586F8B6"/>
    <w:rsid w:val="65887D36"/>
    <w:rsid w:val="6589DCEE"/>
    <w:rsid w:val="658A5B78"/>
    <w:rsid w:val="659935FB"/>
    <w:rsid w:val="659E2CAE"/>
    <w:rsid w:val="65A17603"/>
    <w:rsid w:val="65AE89E1"/>
    <w:rsid w:val="65B35FC9"/>
    <w:rsid w:val="65B637B8"/>
    <w:rsid w:val="65B8A50B"/>
    <w:rsid w:val="65B94498"/>
    <w:rsid w:val="65BD353A"/>
    <w:rsid w:val="65BEF53E"/>
    <w:rsid w:val="65BFD57D"/>
    <w:rsid w:val="65BFF1CA"/>
    <w:rsid w:val="65C423A2"/>
    <w:rsid w:val="65C6AF4A"/>
    <w:rsid w:val="65C81111"/>
    <w:rsid w:val="65CED38D"/>
    <w:rsid w:val="65D76493"/>
    <w:rsid w:val="65D7E152"/>
    <w:rsid w:val="65D82D08"/>
    <w:rsid w:val="65DE8544"/>
    <w:rsid w:val="65E206C4"/>
    <w:rsid w:val="65E38F0F"/>
    <w:rsid w:val="65E45463"/>
    <w:rsid w:val="65E7BAEF"/>
    <w:rsid w:val="65E9F7D9"/>
    <w:rsid w:val="65F08813"/>
    <w:rsid w:val="65F12ACA"/>
    <w:rsid w:val="65F41C7A"/>
    <w:rsid w:val="65F972E4"/>
    <w:rsid w:val="65FAF588"/>
    <w:rsid w:val="66050612"/>
    <w:rsid w:val="66062C1E"/>
    <w:rsid w:val="6607A8B7"/>
    <w:rsid w:val="66097D12"/>
    <w:rsid w:val="660DB407"/>
    <w:rsid w:val="66191A18"/>
    <w:rsid w:val="6619D5AA"/>
    <w:rsid w:val="661AF872"/>
    <w:rsid w:val="66246330"/>
    <w:rsid w:val="662AAF8F"/>
    <w:rsid w:val="662FD25A"/>
    <w:rsid w:val="6631F4C6"/>
    <w:rsid w:val="66340860"/>
    <w:rsid w:val="66345BE4"/>
    <w:rsid w:val="6638173B"/>
    <w:rsid w:val="663FB52A"/>
    <w:rsid w:val="664EC664"/>
    <w:rsid w:val="6655A4B4"/>
    <w:rsid w:val="6655F69C"/>
    <w:rsid w:val="66622CF9"/>
    <w:rsid w:val="666DF822"/>
    <w:rsid w:val="666ED250"/>
    <w:rsid w:val="667C8080"/>
    <w:rsid w:val="668896C8"/>
    <w:rsid w:val="66927FC5"/>
    <w:rsid w:val="669D6268"/>
    <w:rsid w:val="66A14DE0"/>
    <w:rsid w:val="66A84E23"/>
    <w:rsid w:val="66AC940F"/>
    <w:rsid w:val="66B92899"/>
    <w:rsid w:val="66BCBE82"/>
    <w:rsid w:val="66C79237"/>
    <w:rsid w:val="66C95CC8"/>
    <w:rsid w:val="66CFAD31"/>
    <w:rsid w:val="66D59E9C"/>
    <w:rsid w:val="66D5A310"/>
    <w:rsid w:val="66E84CE4"/>
    <w:rsid w:val="66EA9823"/>
    <w:rsid w:val="66ECF23A"/>
    <w:rsid w:val="66F8C026"/>
    <w:rsid w:val="66F9F007"/>
    <w:rsid w:val="66FD784A"/>
    <w:rsid w:val="6702F840"/>
    <w:rsid w:val="670CE212"/>
    <w:rsid w:val="670D9B06"/>
    <w:rsid w:val="670EDB0F"/>
    <w:rsid w:val="6711A9E5"/>
    <w:rsid w:val="6713CAC6"/>
    <w:rsid w:val="67144113"/>
    <w:rsid w:val="6717D9A3"/>
    <w:rsid w:val="6717F0F1"/>
    <w:rsid w:val="671B2818"/>
    <w:rsid w:val="67205AE4"/>
    <w:rsid w:val="6724003E"/>
    <w:rsid w:val="6727032C"/>
    <w:rsid w:val="67297CD6"/>
    <w:rsid w:val="6729D06E"/>
    <w:rsid w:val="67328402"/>
    <w:rsid w:val="673B9927"/>
    <w:rsid w:val="67433ACD"/>
    <w:rsid w:val="6748C0B0"/>
    <w:rsid w:val="674950A0"/>
    <w:rsid w:val="674BB903"/>
    <w:rsid w:val="675867BF"/>
    <w:rsid w:val="675CCCA4"/>
    <w:rsid w:val="6760A011"/>
    <w:rsid w:val="6762655E"/>
    <w:rsid w:val="67697520"/>
    <w:rsid w:val="676B3F65"/>
    <w:rsid w:val="676CD786"/>
    <w:rsid w:val="677165A1"/>
    <w:rsid w:val="6773D1A3"/>
    <w:rsid w:val="67748D0C"/>
    <w:rsid w:val="6774BBAA"/>
    <w:rsid w:val="677F6E30"/>
    <w:rsid w:val="6781BC96"/>
    <w:rsid w:val="6788ECF9"/>
    <w:rsid w:val="678ACAF0"/>
    <w:rsid w:val="67907261"/>
    <w:rsid w:val="67917639"/>
    <w:rsid w:val="6792E6CD"/>
    <w:rsid w:val="6793A2CD"/>
    <w:rsid w:val="6793AEDF"/>
    <w:rsid w:val="679531B4"/>
    <w:rsid w:val="679C2FBE"/>
    <w:rsid w:val="67A556E4"/>
    <w:rsid w:val="67A793A6"/>
    <w:rsid w:val="67A99595"/>
    <w:rsid w:val="67ABB056"/>
    <w:rsid w:val="67B3C428"/>
    <w:rsid w:val="67B5D00D"/>
    <w:rsid w:val="67B94219"/>
    <w:rsid w:val="67BD4CB4"/>
    <w:rsid w:val="67BDB63C"/>
    <w:rsid w:val="67BDBF02"/>
    <w:rsid w:val="67C277B4"/>
    <w:rsid w:val="67C416EB"/>
    <w:rsid w:val="67CE5C9F"/>
    <w:rsid w:val="67D37355"/>
    <w:rsid w:val="67E4C26F"/>
    <w:rsid w:val="67E6F012"/>
    <w:rsid w:val="67EF7205"/>
    <w:rsid w:val="67F87492"/>
    <w:rsid w:val="67F8E5A8"/>
    <w:rsid w:val="67FA3488"/>
    <w:rsid w:val="67FE3A1A"/>
    <w:rsid w:val="6802B0AE"/>
    <w:rsid w:val="68078C89"/>
    <w:rsid w:val="6808392E"/>
    <w:rsid w:val="680E1381"/>
    <w:rsid w:val="6813EB06"/>
    <w:rsid w:val="68166374"/>
    <w:rsid w:val="68175CF1"/>
    <w:rsid w:val="6819E584"/>
    <w:rsid w:val="681AD428"/>
    <w:rsid w:val="681D7311"/>
    <w:rsid w:val="681E9321"/>
    <w:rsid w:val="681F4B1A"/>
    <w:rsid w:val="6824F77C"/>
    <w:rsid w:val="6832AE49"/>
    <w:rsid w:val="683C75F0"/>
    <w:rsid w:val="68586004"/>
    <w:rsid w:val="6863833D"/>
    <w:rsid w:val="686685FD"/>
    <w:rsid w:val="686B28C5"/>
    <w:rsid w:val="686B8C44"/>
    <w:rsid w:val="686C0596"/>
    <w:rsid w:val="686F66E2"/>
    <w:rsid w:val="68702B4C"/>
    <w:rsid w:val="68709484"/>
    <w:rsid w:val="68770053"/>
    <w:rsid w:val="68781813"/>
    <w:rsid w:val="687BE7C0"/>
    <w:rsid w:val="6885B592"/>
    <w:rsid w:val="688B434A"/>
    <w:rsid w:val="6890710F"/>
    <w:rsid w:val="689BC1AD"/>
    <w:rsid w:val="689E5E17"/>
    <w:rsid w:val="689ECCE2"/>
    <w:rsid w:val="689FC820"/>
    <w:rsid w:val="68A698B9"/>
    <w:rsid w:val="68A96C6B"/>
    <w:rsid w:val="68B08C0F"/>
    <w:rsid w:val="68B0A8DA"/>
    <w:rsid w:val="68B179BC"/>
    <w:rsid w:val="68B34D36"/>
    <w:rsid w:val="68BE9995"/>
    <w:rsid w:val="68CEA519"/>
    <w:rsid w:val="68D3F748"/>
    <w:rsid w:val="68DE250C"/>
    <w:rsid w:val="68DE59B8"/>
    <w:rsid w:val="68E6EFA6"/>
    <w:rsid w:val="68F7A275"/>
    <w:rsid w:val="68F8992F"/>
    <w:rsid w:val="68FCAA82"/>
    <w:rsid w:val="68FDB816"/>
    <w:rsid w:val="68FF1819"/>
    <w:rsid w:val="6900ACE7"/>
    <w:rsid w:val="69062239"/>
    <w:rsid w:val="690D8CBF"/>
    <w:rsid w:val="690F1668"/>
    <w:rsid w:val="690F3092"/>
    <w:rsid w:val="691B05C4"/>
    <w:rsid w:val="69213B2C"/>
    <w:rsid w:val="6923EDFE"/>
    <w:rsid w:val="6924A692"/>
    <w:rsid w:val="692DADDC"/>
    <w:rsid w:val="692E8893"/>
    <w:rsid w:val="6935B946"/>
    <w:rsid w:val="69387689"/>
    <w:rsid w:val="693D38F1"/>
    <w:rsid w:val="693FA3AF"/>
    <w:rsid w:val="69437408"/>
    <w:rsid w:val="6943C7B2"/>
    <w:rsid w:val="694CAF89"/>
    <w:rsid w:val="694EDBD6"/>
    <w:rsid w:val="694F45EA"/>
    <w:rsid w:val="695D2BE7"/>
    <w:rsid w:val="6960B722"/>
    <w:rsid w:val="6964138C"/>
    <w:rsid w:val="6964DA80"/>
    <w:rsid w:val="6965AE71"/>
    <w:rsid w:val="6965D6E2"/>
    <w:rsid w:val="696F8B36"/>
    <w:rsid w:val="6974901A"/>
    <w:rsid w:val="6989CB82"/>
    <w:rsid w:val="698C9E4E"/>
    <w:rsid w:val="699380B4"/>
    <w:rsid w:val="6996FB90"/>
    <w:rsid w:val="699AE91F"/>
    <w:rsid w:val="699E1056"/>
    <w:rsid w:val="699EE01C"/>
    <w:rsid w:val="69A11046"/>
    <w:rsid w:val="69A47D41"/>
    <w:rsid w:val="69A97238"/>
    <w:rsid w:val="69AD0FA1"/>
    <w:rsid w:val="69AD4731"/>
    <w:rsid w:val="69AE66C8"/>
    <w:rsid w:val="69B1AF12"/>
    <w:rsid w:val="69B503D6"/>
    <w:rsid w:val="69B7F7A5"/>
    <w:rsid w:val="69BC5E34"/>
    <w:rsid w:val="69BCD4BA"/>
    <w:rsid w:val="69C2EA1C"/>
    <w:rsid w:val="69C88895"/>
    <w:rsid w:val="69D0AC60"/>
    <w:rsid w:val="69D1076B"/>
    <w:rsid w:val="69D210D5"/>
    <w:rsid w:val="69D37131"/>
    <w:rsid w:val="69D3FB30"/>
    <w:rsid w:val="69DBA90B"/>
    <w:rsid w:val="69DE65EC"/>
    <w:rsid w:val="69DF6293"/>
    <w:rsid w:val="69E06F39"/>
    <w:rsid w:val="69ED3338"/>
    <w:rsid w:val="69EEE1C0"/>
    <w:rsid w:val="69F0695A"/>
    <w:rsid w:val="69F1CAFC"/>
    <w:rsid w:val="69F21B3C"/>
    <w:rsid w:val="69F37688"/>
    <w:rsid w:val="6A02D57B"/>
    <w:rsid w:val="6A044DBC"/>
    <w:rsid w:val="6A06963B"/>
    <w:rsid w:val="6A06B52B"/>
    <w:rsid w:val="6A073742"/>
    <w:rsid w:val="6A1185F1"/>
    <w:rsid w:val="6A128670"/>
    <w:rsid w:val="6A13AA46"/>
    <w:rsid w:val="6A147FDE"/>
    <w:rsid w:val="6A187A80"/>
    <w:rsid w:val="6A196112"/>
    <w:rsid w:val="6A217746"/>
    <w:rsid w:val="6A217807"/>
    <w:rsid w:val="6A239E80"/>
    <w:rsid w:val="6A249A63"/>
    <w:rsid w:val="6A26DFCD"/>
    <w:rsid w:val="6A27DA87"/>
    <w:rsid w:val="6A2F4363"/>
    <w:rsid w:val="6A3AC62E"/>
    <w:rsid w:val="6A567436"/>
    <w:rsid w:val="6A57758C"/>
    <w:rsid w:val="6A5B9CC3"/>
    <w:rsid w:val="6A61C8CA"/>
    <w:rsid w:val="6A69E859"/>
    <w:rsid w:val="6A6FEAE6"/>
    <w:rsid w:val="6A7335A7"/>
    <w:rsid w:val="6A744A32"/>
    <w:rsid w:val="6A79AFD8"/>
    <w:rsid w:val="6A7EBF8A"/>
    <w:rsid w:val="6A83CA38"/>
    <w:rsid w:val="6A851446"/>
    <w:rsid w:val="6A89D482"/>
    <w:rsid w:val="6A8BFD39"/>
    <w:rsid w:val="6A8FAE72"/>
    <w:rsid w:val="6A93898B"/>
    <w:rsid w:val="6A975FD4"/>
    <w:rsid w:val="6A99F322"/>
    <w:rsid w:val="6A9A6783"/>
    <w:rsid w:val="6A9AAE06"/>
    <w:rsid w:val="6A9B4860"/>
    <w:rsid w:val="6A9BD2C9"/>
    <w:rsid w:val="6AA6A1CB"/>
    <w:rsid w:val="6AB5402A"/>
    <w:rsid w:val="6ABD24B0"/>
    <w:rsid w:val="6ABEE3B0"/>
    <w:rsid w:val="6AC13396"/>
    <w:rsid w:val="6AC5EFA8"/>
    <w:rsid w:val="6ADF1122"/>
    <w:rsid w:val="6AE17907"/>
    <w:rsid w:val="6AE6997C"/>
    <w:rsid w:val="6AE93E97"/>
    <w:rsid w:val="6AF285A4"/>
    <w:rsid w:val="6AF83D83"/>
    <w:rsid w:val="6AF8F13C"/>
    <w:rsid w:val="6B0DECFD"/>
    <w:rsid w:val="6B13818B"/>
    <w:rsid w:val="6B1B0049"/>
    <w:rsid w:val="6B1DE896"/>
    <w:rsid w:val="6B1E158F"/>
    <w:rsid w:val="6B262D1E"/>
    <w:rsid w:val="6B2F495F"/>
    <w:rsid w:val="6B36F4DA"/>
    <w:rsid w:val="6B384D20"/>
    <w:rsid w:val="6B3D0183"/>
    <w:rsid w:val="6B4E93F2"/>
    <w:rsid w:val="6B52E91F"/>
    <w:rsid w:val="6B592399"/>
    <w:rsid w:val="6B606F70"/>
    <w:rsid w:val="6B613BE7"/>
    <w:rsid w:val="6B640BEB"/>
    <w:rsid w:val="6B65599C"/>
    <w:rsid w:val="6B68DB52"/>
    <w:rsid w:val="6B6D5A64"/>
    <w:rsid w:val="6B6E93EC"/>
    <w:rsid w:val="6B705FDC"/>
    <w:rsid w:val="6B77C337"/>
    <w:rsid w:val="6B7B9934"/>
    <w:rsid w:val="6B7E5B62"/>
    <w:rsid w:val="6B80CAE4"/>
    <w:rsid w:val="6B89804B"/>
    <w:rsid w:val="6B8D1F76"/>
    <w:rsid w:val="6B95ED84"/>
    <w:rsid w:val="6B96B054"/>
    <w:rsid w:val="6B9B3307"/>
    <w:rsid w:val="6BA1ACB2"/>
    <w:rsid w:val="6BA357B5"/>
    <w:rsid w:val="6BA3FA1F"/>
    <w:rsid w:val="6BA876C9"/>
    <w:rsid w:val="6BB24DE6"/>
    <w:rsid w:val="6BB3962C"/>
    <w:rsid w:val="6BB8C9BF"/>
    <w:rsid w:val="6BBE69E4"/>
    <w:rsid w:val="6BC8A269"/>
    <w:rsid w:val="6BCC8DAC"/>
    <w:rsid w:val="6BCE5B96"/>
    <w:rsid w:val="6BDCCE58"/>
    <w:rsid w:val="6BDF3B67"/>
    <w:rsid w:val="6BE2B013"/>
    <w:rsid w:val="6BE567CA"/>
    <w:rsid w:val="6BE69F7E"/>
    <w:rsid w:val="6BEA497F"/>
    <w:rsid w:val="6BEB3DE9"/>
    <w:rsid w:val="6BEE6E61"/>
    <w:rsid w:val="6BEFFA8F"/>
    <w:rsid w:val="6BF4A5DD"/>
    <w:rsid w:val="6BF66939"/>
    <w:rsid w:val="6BFAD3BE"/>
    <w:rsid w:val="6BFCE540"/>
    <w:rsid w:val="6BFD7380"/>
    <w:rsid w:val="6C09C4DC"/>
    <w:rsid w:val="6C0DCD4A"/>
    <w:rsid w:val="6C0F1E78"/>
    <w:rsid w:val="6C0FF261"/>
    <w:rsid w:val="6C164B73"/>
    <w:rsid w:val="6C1BC00B"/>
    <w:rsid w:val="6C1D2B1A"/>
    <w:rsid w:val="6C1ED16C"/>
    <w:rsid w:val="6C1F2453"/>
    <w:rsid w:val="6C245A42"/>
    <w:rsid w:val="6C265F1E"/>
    <w:rsid w:val="6C283948"/>
    <w:rsid w:val="6C29F528"/>
    <w:rsid w:val="6C31D18F"/>
    <w:rsid w:val="6C3261D1"/>
    <w:rsid w:val="6C351EA6"/>
    <w:rsid w:val="6C35983D"/>
    <w:rsid w:val="6C360C96"/>
    <w:rsid w:val="6C3D39C6"/>
    <w:rsid w:val="6C531E93"/>
    <w:rsid w:val="6C54FDE7"/>
    <w:rsid w:val="6C5B5173"/>
    <w:rsid w:val="6C5F7B11"/>
    <w:rsid w:val="6C5F9CAC"/>
    <w:rsid w:val="6C68A632"/>
    <w:rsid w:val="6C7F5F26"/>
    <w:rsid w:val="6C8276A7"/>
    <w:rsid w:val="6C84C3B7"/>
    <w:rsid w:val="6C867D57"/>
    <w:rsid w:val="6C870C99"/>
    <w:rsid w:val="6C8CB33C"/>
    <w:rsid w:val="6C96298F"/>
    <w:rsid w:val="6C99B3E0"/>
    <w:rsid w:val="6C9C7491"/>
    <w:rsid w:val="6CA22C1A"/>
    <w:rsid w:val="6CAFC32B"/>
    <w:rsid w:val="6CB14735"/>
    <w:rsid w:val="6CB164F1"/>
    <w:rsid w:val="6CB5549B"/>
    <w:rsid w:val="6CBF6D2B"/>
    <w:rsid w:val="6CC7DAD8"/>
    <w:rsid w:val="6CD1C424"/>
    <w:rsid w:val="6CD55260"/>
    <w:rsid w:val="6CD8ACA8"/>
    <w:rsid w:val="6CDEF378"/>
    <w:rsid w:val="6CE04BC0"/>
    <w:rsid w:val="6CE19552"/>
    <w:rsid w:val="6CE3FAE0"/>
    <w:rsid w:val="6CE49804"/>
    <w:rsid w:val="6CE62CB2"/>
    <w:rsid w:val="6CE786E3"/>
    <w:rsid w:val="6CE8D37C"/>
    <w:rsid w:val="6CE96A87"/>
    <w:rsid w:val="6CEEA798"/>
    <w:rsid w:val="6CF268DB"/>
    <w:rsid w:val="6CF33529"/>
    <w:rsid w:val="6CF3D1A3"/>
    <w:rsid w:val="6CF533F4"/>
    <w:rsid w:val="6CF7C21F"/>
    <w:rsid w:val="6CFFA1CD"/>
    <w:rsid w:val="6D046F0D"/>
    <w:rsid w:val="6D06D9EA"/>
    <w:rsid w:val="6D08C367"/>
    <w:rsid w:val="6D097AAC"/>
    <w:rsid w:val="6D0A1878"/>
    <w:rsid w:val="6D0C21DF"/>
    <w:rsid w:val="6D0C61FF"/>
    <w:rsid w:val="6D14CAC4"/>
    <w:rsid w:val="6D17C387"/>
    <w:rsid w:val="6D1B885F"/>
    <w:rsid w:val="6D1C4637"/>
    <w:rsid w:val="6D1DC2F3"/>
    <w:rsid w:val="6D2CB7BF"/>
    <w:rsid w:val="6D2E560B"/>
    <w:rsid w:val="6D30A86B"/>
    <w:rsid w:val="6D3521E3"/>
    <w:rsid w:val="6D354FB3"/>
    <w:rsid w:val="6D37FDBF"/>
    <w:rsid w:val="6D390659"/>
    <w:rsid w:val="6D3BAE20"/>
    <w:rsid w:val="6D3F3F53"/>
    <w:rsid w:val="6D462483"/>
    <w:rsid w:val="6D523A7F"/>
    <w:rsid w:val="6D542013"/>
    <w:rsid w:val="6D5CCCA8"/>
    <w:rsid w:val="6D5F1216"/>
    <w:rsid w:val="6D651FF7"/>
    <w:rsid w:val="6D6FF856"/>
    <w:rsid w:val="6D726E42"/>
    <w:rsid w:val="6D7A31F4"/>
    <w:rsid w:val="6D7AC15F"/>
    <w:rsid w:val="6D7CDA21"/>
    <w:rsid w:val="6D801737"/>
    <w:rsid w:val="6D824C18"/>
    <w:rsid w:val="6D8886A7"/>
    <w:rsid w:val="6D8A0F7C"/>
    <w:rsid w:val="6D8D756E"/>
    <w:rsid w:val="6D90E301"/>
    <w:rsid w:val="6D9893A4"/>
    <w:rsid w:val="6D9EDC37"/>
    <w:rsid w:val="6DA33C87"/>
    <w:rsid w:val="6DA350D6"/>
    <w:rsid w:val="6DA54D90"/>
    <w:rsid w:val="6DAB1B7D"/>
    <w:rsid w:val="6DAD09C3"/>
    <w:rsid w:val="6DADAE6E"/>
    <w:rsid w:val="6DB36270"/>
    <w:rsid w:val="6DB6EF2D"/>
    <w:rsid w:val="6DB925B9"/>
    <w:rsid w:val="6DC2F623"/>
    <w:rsid w:val="6DC3E422"/>
    <w:rsid w:val="6DC48215"/>
    <w:rsid w:val="6DC6E6D5"/>
    <w:rsid w:val="6DC74F34"/>
    <w:rsid w:val="6DCDDEB4"/>
    <w:rsid w:val="6DD38E61"/>
    <w:rsid w:val="6DDAD382"/>
    <w:rsid w:val="6DDB900F"/>
    <w:rsid w:val="6DE3CA5D"/>
    <w:rsid w:val="6DE663F9"/>
    <w:rsid w:val="6DEC434D"/>
    <w:rsid w:val="6DF28111"/>
    <w:rsid w:val="6DF5029D"/>
    <w:rsid w:val="6DFA9B12"/>
    <w:rsid w:val="6E03F2EA"/>
    <w:rsid w:val="6E082CE7"/>
    <w:rsid w:val="6E0B0EE8"/>
    <w:rsid w:val="6E10EFCD"/>
    <w:rsid w:val="6E131B8A"/>
    <w:rsid w:val="6E13A792"/>
    <w:rsid w:val="6E1DD3EF"/>
    <w:rsid w:val="6E2C3BDE"/>
    <w:rsid w:val="6E2EB4F9"/>
    <w:rsid w:val="6E362D66"/>
    <w:rsid w:val="6E400FF8"/>
    <w:rsid w:val="6E40D8E9"/>
    <w:rsid w:val="6E43091A"/>
    <w:rsid w:val="6E444449"/>
    <w:rsid w:val="6E45209E"/>
    <w:rsid w:val="6E46794B"/>
    <w:rsid w:val="6E47DA03"/>
    <w:rsid w:val="6E4B4B40"/>
    <w:rsid w:val="6E54DF9F"/>
    <w:rsid w:val="6E5DCB13"/>
    <w:rsid w:val="6E5EB30B"/>
    <w:rsid w:val="6E606B93"/>
    <w:rsid w:val="6E6B7C4B"/>
    <w:rsid w:val="6E7253FC"/>
    <w:rsid w:val="6E734DF1"/>
    <w:rsid w:val="6E7ACFC5"/>
    <w:rsid w:val="6E7D0C10"/>
    <w:rsid w:val="6E7D2C69"/>
    <w:rsid w:val="6E7DFB8C"/>
    <w:rsid w:val="6E7E18AE"/>
    <w:rsid w:val="6E860FAF"/>
    <w:rsid w:val="6E888E9E"/>
    <w:rsid w:val="6E8AC356"/>
    <w:rsid w:val="6E8CB659"/>
    <w:rsid w:val="6E9368EA"/>
    <w:rsid w:val="6E98189B"/>
    <w:rsid w:val="6EA1DE6D"/>
    <w:rsid w:val="6EA1E809"/>
    <w:rsid w:val="6EA222B6"/>
    <w:rsid w:val="6EA962A6"/>
    <w:rsid w:val="6EACEC16"/>
    <w:rsid w:val="6EADD062"/>
    <w:rsid w:val="6EB5D3B0"/>
    <w:rsid w:val="6EB84508"/>
    <w:rsid w:val="6EBA85CD"/>
    <w:rsid w:val="6EBBB469"/>
    <w:rsid w:val="6EBCF549"/>
    <w:rsid w:val="6EBDE6F1"/>
    <w:rsid w:val="6EC04E92"/>
    <w:rsid w:val="6EC08816"/>
    <w:rsid w:val="6EC33395"/>
    <w:rsid w:val="6EC3D9C0"/>
    <w:rsid w:val="6EC6395F"/>
    <w:rsid w:val="6ECE7C6D"/>
    <w:rsid w:val="6ED232A6"/>
    <w:rsid w:val="6ED3528F"/>
    <w:rsid w:val="6ED4A65B"/>
    <w:rsid w:val="6ED5A492"/>
    <w:rsid w:val="6ED6BEF9"/>
    <w:rsid w:val="6ED76B29"/>
    <w:rsid w:val="6ED849D0"/>
    <w:rsid w:val="6ED9271F"/>
    <w:rsid w:val="6EDE65D0"/>
    <w:rsid w:val="6EE7A6C1"/>
    <w:rsid w:val="6EEA01AF"/>
    <w:rsid w:val="6EEB642B"/>
    <w:rsid w:val="6EEFB0C5"/>
    <w:rsid w:val="6EF89416"/>
    <w:rsid w:val="6EFC0D07"/>
    <w:rsid w:val="6EFF011E"/>
    <w:rsid w:val="6EFF8945"/>
    <w:rsid w:val="6F026FB4"/>
    <w:rsid w:val="6F107002"/>
    <w:rsid w:val="6F1077B5"/>
    <w:rsid w:val="6F133BC8"/>
    <w:rsid w:val="6F17EE65"/>
    <w:rsid w:val="6F1ADC79"/>
    <w:rsid w:val="6F22D649"/>
    <w:rsid w:val="6F23115E"/>
    <w:rsid w:val="6F2A7E33"/>
    <w:rsid w:val="6F2B33BB"/>
    <w:rsid w:val="6F2B9785"/>
    <w:rsid w:val="6F2C70B4"/>
    <w:rsid w:val="6F314018"/>
    <w:rsid w:val="6F36BD99"/>
    <w:rsid w:val="6F386CFB"/>
    <w:rsid w:val="6F3A853E"/>
    <w:rsid w:val="6F45ADB6"/>
    <w:rsid w:val="6F4B8592"/>
    <w:rsid w:val="6F4EB256"/>
    <w:rsid w:val="6F5063A2"/>
    <w:rsid w:val="6F521C8B"/>
    <w:rsid w:val="6F590C25"/>
    <w:rsid w:val="6F5E6C97"/>
    <w:rsid w:val="6F60C84A"/>
    <w:rsid w:val="6F627F33"/>
    <w:rsid w:val="6F6536B9"/>
    <w:rsid w:val="6F673D70"/>
    <w:rsid w:val="6F6A854F"/>
    <w:rsid w:val="6F701376"/>
    <w:rsid w:val="6F7321D5"/>
    <w:rsid w:val="6F79F09A"/>
    <w:rsid w:val="6F80572F"/>
    <w:rsid w:val="6F81675E"/>
    <w:rsid w:val="6F84D055"/>
    <w:rsid w:val="6F8B1367"/>
    <w:rsid w:val="6F8E28DC"/>
    <w:rsid w:val="6F994CA8"/>
    <w:rsid w:val="6F99ACF0"/>
    <w:rsid w:val="6F9B7D2D"/>
    <w:rsid w:val="6F9FEC82"/>
    <w:rsid w:val="6FA1C4D4"/>
    <w:rsid w:val="6FA25E16"/>
    <w:rsid w:val="6FA2AC70"/>
    <w:rsid w:val="6FA34C50"/>
    <w:rsid w:val="6FA3998E"/>
    <w:rsid w:val="6FB29BC5"/>
    <w:rsid w:val="6FB3560A"/>
    <w:rsid w:val="6FB75DAC"/>
    <w:rsid w:val="6FB9019D"/>
    <w:rsid w:val="6FC53B2E"/>
    <w:rsid w:val="6FC5CA20"/>
    <w:rsid w:val="6FCB4576"/>
    <w:rsid w:val="6FD5C1C9"/>
    <w:rsid w:val="6FD7DD5D"/>
    <w:rsid w:val="6FD8E334"/>
    <w:rsid w:val="6FDC0D08"/>
    <w:rsid w:val="6FDCD7CB"/>
    <w:rsid w:val="6FE1F9D3"/>
    <w:rsid w:val="6FE2CE93"/>
    <w:rsid w:val="6FE60350"/>
    <w:rsid w:val="6FE8489C"/>
    <w:rsid w:val="6FF47696"/>
    <w:rsid w:val="6FFBE352"/>
    <w:rsid w:val="700431FF"/>
    <w:rsid w:val="70071938"/>
    <w:rsid w:val="7007B29A"/>
    <w:rsid w:val="700A61C0"/>
    <w:rsid w:val="700CE677"/>
    <w:rsid w:val="700E717D"/>
    <w:rsid w:val="7014E50E"/>
    <w:rsid w:val="701A0D8E"/>
    <w:rsid w:val="70200B9E"/>
    <w:rsid w:val="7022A54B"/>
    <w:rsid w:val="70267E5B"/>
    <w:rsid w:val="7037266A"/>
    <w:rsid w:val="703F75FB"/>
    <w:rsid w:val="70467995"/>
    <w:rsid w:val="7047FE5E"/>
    <w:rsid w:val="70545289"/>
    <w:rsid w:val="7055E653"/>
    <w:rsid w:val="705E0E5B"/>
    <w:rsid w:val="705F0A7A"/>
    <w:rsid w:val="706028D0"/>
    <w:rsid w:val="7062F282"/>
    <w:rsid w:val="7068696C"/>
    <w:rsid w:val="70688A9C"/>
    <w:rsid w:val="7079D24F"/>
    <w:rsid w:val="707A7AEC"/>
    <w:rsid w:val="707B450D"/>
    <w:rsid w:val="708386BC"/>
    <w:rsid w:val="7084CAF4"/>
    <w:rsid w:val="708BF1DC"/>
    <w:rsid w:val="708DCCB4"/>
    <w:rsid w:val="708EC767"/>
    <w:rsid w:val="70912EF5"/>
    <w:rsid w:val="70917D07"/>
    <w:rsid w:val="709207B9"/>
    <w:rsid w:val="70927928"/>
    <w:rsid w:val="7092FF40"/>
    <w:rsid w:val="70946D6A"/>
    <w:rsid w:val="70953FC0"/>
    <w:rsid w:val="709706AA"/>
    <w:rsid w:val="70A67DF1"/>
    <w:rsid w:val="70AF09BB"/>
    <w:rsid w:val="70B19AB7"/>
    <w:rsid w:val="70BAF2FD"/>
    <w:rsid w:val="70BFE71C"/>
    <w:rsid w:val="70C28048"/>
    <w:rsid w:val="70C556C5"/>
    <w:rsid w:val="70CE9B42"/>
    <w:rsid w:val="70CEEFCD"/>
    <w:rsid w:val="70D04340"/>
    <w:rsid w:val="70D5FF8E"/>
    <w:rsid w:val="70D64AC4"/>
    <w:rsid w:val="70DCEF90"/>
    <w:rsid w:val="70E2F430"/>
    <w:rsid w:val="70E584F6"/>
    <w:rsid w:val="70E95E8F"/>
    <w:rsid w:val="70E9D8E4"/>
    <w:rsid w:val="70ECFCBD"/>
    <w:rsid w:val="70EE35B3"/>
    <w:rsid w:val="70EEAB06"/>
    <w:rsid w:val="70EEF8B9"/>
    <w:rsid w:val="70F1414D"/>
    <w:rsid w:val="70F2D221"/>
    <w:rsid w:val="70F47E37"/>
    <w:rsid w:val="70F73C05"/>
    <w:rsid w:val="70FD479C"/>
    <w:rsid w:val="7100E080"/>
    <w:rsid w:val="7100F805"/>
    <w:rsid w:val="710800D9"/>
    <w:rsid w:val="710CE573"/>
    <w:rsid w:val="710F311F"/>
    <w:rsid w:val="71100302"/>
    <w:rsid w:val="71125B5F"/>
    <w:rsid w:val="7115B8F3"/>
    <w:rsid w:val="71192122"/>
    <w:rsid w:val="71205B81"/>
    <w:rsid w:val="71243A60"/>
    <w:rsid w:val="7125A86E"/>
    <w:rsid w:val="71260A73"/>
    <w:rsid w:val="7127C30D"/>
    <w:rsid w:val="713753AB"/>
    <w:rsid w:val="713DB52F"/>
    <w:rsid w:val="71467A84"/>
    <w:rsid w:val="714947A9"/>
    <w:rsid w:val="714B24EE"/>
    <w:rsid w:val="714E2585"/>
    <w:rsid w:val="714E4E38"/>
    <w:rsid w:val="715152BC"/>
    <w:rsid w:val="7152663A"/>
    <w:rsid w:val="7156C09D"/>
    <w:rsid w:val="715AB9F8"/>
    <w:rsid w:val="715B5962"/>
    <w:rsid w:val="715BFCD2"/>
    <w:rsid w:val="716DE793"/>
    <w:rsid w:val="7174A417"/>
    <w:rsid w:val="71773117"/>
    <w:rsid w:val="717D2FE7"/>
    <w:rsid w:val="718378BE"/>
    <w:rsid w:val="71872B81"/>
    <w:rsid w:val="719003F4"/>
    <w:rsid w:val="719165D3"/>
    <w:rsid w:val="719446D4"/>
    <w:rsid w:val="7194C9B6"/>
    <w:rsid w:val="71956DAC"/>
    <w:rsid w:val="7195ACFF"/>
    <w:rsid w:val="71967B61"/>
    <w:rsid w:val="719699A9"/>
    <w:rsid w:val="7197499E"/>
    <w:rsid w:val="71984BC8"/>
    <w:rsid w:val="719A2C04"/>
    <w:rsid w:val="719D4A71"/>
    <w:rsid w:val="719E614F"/>
    <w:rsid w:val="71A494DD"/>
    <w:rsid w:val="71A587D5"/>
    <w:rsid w:val="71AE277C"/>
    <w:rsid w:val="71B2441D"/>
    <w:rsid w:val="71B71EEB"/>
    <w:rsid w:val="71B8C1A4"/>
    <w:rsid w:val="71BB0827"/>
    <w:rsid w:val="71BDBC57"/>
    <w:rsid w:val="71C41DB7"/>
    <w:rsid w:val="71C48EEB"/>
    <w:rsid w:val="71C7E90C"/>
    <w:rsid w:val="71C84DB3"/>
    <w:rsid w:val="71D46093"/>
    <w:rsid w:val="71D6F64D"/>
    <w:rsid w:val="71D76037"/>
    <w:rsid w:val="71D81FA9"/>
    <w:rsid w:val="71DBAFD8"/>
    <w:rsid w:val="71DF0B1F"/>
    <w:rsid w:val="71E272F6"/>
    <w:rsid w:val="71E2AA02"/>
    <w:rsid w:val="71E40190"/>
    <w:rsid w:val="71E4C0A6"/>
    <w:rsid w:val="71EE1C9F"/>
    <w:rsid w:val="71F67849"/>
    <w:rsid w:val="71FDFA5A"/>
    <w:rsid w:val="72072D6B"/>
    <w:rsid w:val="720E0958"/>
    <w:rsid w:val="720EA49A"/>
    <w:rsid w:val="720FF0B3"/>
    <w:rsid w:val="72167664"/>
    <w:rsid w:val="72205480"/>
    <w:rsid w:val="722721B2"/>
    <w:rsid w:val="7227AFAC"/>
    <w:rsid w:val="7229FB02"/>
    <w:rsid w:val="72301661"/>
    <w:rsid w:val="72312557"/>
    <w:rsid w:val="7235DE7D"/>
    <w:rsid w:val="723859AB"/>
    <w:rsid w:val="7239B34B"/>
    <w:rsid w:val="723A0F7F"/>
    <w:rsid w:val="723B35B8"/>
    <w:rsid w:val="72499BE0"/>
    <w:rsid w:val="724EB20F"/>
    <w:rsid w:val="7251797D"/>
    <w:rsid w:val="7252375B"/>
    <w:rsid w:val="72537DEF"/>
    <w:rsid w:val="725F0419"/>
    <w:rsid w:val="726C088E"/>
    <w:rsid w:val="726EE63D"/>
    <w:rsid w:val="7271B5BF"/>
    <w:rsid w:val="7273DE60"/>
    <w:rsid w:val="7275A4C8"/>
    <w:rsid w:val="7277BE92"/>
    <w:rsid w:val="72796EEA"/>
    <w:rsid w:val="727BD85B"/>
    <w:rsid w:val="7286548E"/>
    <w:rsid w:val="728769D4"/>
    <w:rsid w:val="728FE7C2"/>
    <w:rsid w:val="72900148"/>
    <w:rsid w:val="72949C84"/>
    <w:rsid w:val="729594F7"/>
    <w:rsid w:val="7296B53B"/>
    <w:rsid w:val="7298B119"/>
    <w:rsid w:val="7299BC96"/>
    <w:rsid w:val="729D3FE5"/>
    <w:rsid w:val="729E95EC"/>
    <w:rsid w:val="729F7B75"/>
    <w:rsid w:val="72A1C47F"/>
    <w:rsid w:val="72A39293"/>
    <w:rsid w:val="72A506A5"/>
    <w:rsid w:val="72AE903F"/>
    <w:rsid w:val="72B501FD"/>
    <w:rsid w:val="72B5DF71"/>
    <w:rsid w:val="72B8BC31"/>
    <w:rsid w:val="72BAF687"/>
    <w:rsid w:val="72BC927F"/>
    <w:rsid w:val="72BFF9DA"/>
    <w:rsid w:val="72C59AA8"/>
    <w:rsid w:val="72C7024C"/>
    <w:rsid w:val="72C9FCBD"/>
    <w:rsid w:val="72CCC6CA"/>
    <w:rsid w:val="72D41494"/>
    <w:rsid w:val="72D77849"/>
    <w:rsid w:val="72E5E8B3"/>
    <w:rsid w:val="72E6D7E2"/>
    <w:rsid w:val="72E99B2A"/>
    <w:rsid w:val="72F3E4CC"/>
    <w:rsid w:val="72F4C66C"/>
    <w:rsid w:val="72F9BC97"/>
    <w:rsid w:val="72FBF4C0"/>
    <w:rsid w:val="7303185A"/>
    <w:rsid w:val="7303A027"/>
    <w:rsid w:val="7313C356"/>
    <w:rsid w:val="73224483"/>
    <w:rsid w:val="732287AA"/>
    <w:rsid w:val="73319B84"/>
    <w:rsid w:val="7344792A"/>
    <w:rsid w:val="7347D3A7"/>
    <w:rsid w:val="734A1C0A"/>
    <w:rsid w:val="734E4EE7"/>
    <w:rsid w:val="734FB9DD"/>
    <w:rsid w:val="734FDCFB"/>
    <w:rsid w:val="73538D8D"/>
    <w:rsid w:val="7362CF00"/>
    <w:rsid w:val="73635590"/>
    <w:rsid w:val="7370F4CB"/>
    <w:rsid w:val="737974A2"/>
    <w:rsid w:val="73865800"/>
    <w:rsid w:val="738CED47"/>
    <w:rsid w:val="7396D0BF"/>
    <w:rsid w:val="73A5F1B6"/>
    <w:rsid w:val="73A68A0D"/>
    <w:rsid w:val="73B410AD"/>
    <w:rsid w:val="73B91C45"/>
    <w:rsid w:val="73B94BE7"/>
    <w:rsid w:val="73BA8DBE"/>
    <w:rsid w:val="73BFD2CD"/>
    <w:rsid w:val="73C50F02"/>
    <w:rsid w:val="73CC0989"/>
    <w:rsid w:val="73CC0E2C"/>
    <w:rsid w:val="73CC550D"/>
    <w:rsid w:val="73CD66EE"/>
    <w:rsid w:val="73D44688"/>
    <w:rsid w:val="73D458AE"/>
    <w:rsid w:val="73D4C7BC"/>
    <w:rsid w:val="73D6305E"/>
    <w:rsid w:val="73D6A5C7"/>
    <w:rsid w:val="73D7F382"/>
    <w:rsid w:val="73D8A14A"/>
    <w:rsid w:val="73DA8E27"/>
    <w:rsid w:val="73E0B4DF"/>
    <w:rsid w:val="73E3E8D8"/>
    <w:rsid w:val="73E9706A"/>
    <w:rsid w:val="73F12E8D"/>
    <w:rsid w:val="73F1B6A8"/>
    <w:rsid w:val="73F27021"/>
    <w:rsid w:val="73F71EA3"/>
    <w:rsid w:val="73F7C380"/>
    <w:rsid w:val="73FCF049"/>
    <w:rsid w:val="73FE0D8E"/>
    <w:rsid w:val="73FEA5C2"/>
    <w:rsid w:val="7400D167"/>
    <w:rsid w:val="74075C2C"/>
    <w:rsid w:val="740ABCAE"/>
    <w:rsid w:val="740AED26"/>
    <w:rsid w:val="740F49AC"/>
    <w:rsid w:val="740FB9B2"/>
    <w:rsid w:val="74116743"/>
    <w:rsid w:val="7417E1BC"/>
    <w:rsid w:val="7417E314"/>
    <w:rsid w:val="74190F87"/>
    <w:rsid w:val="741C77E2"/>
    <w:rsid w:val="741D92FA"/>
    <w:rsid w:val="7420049E"/>
    <w:rsid w:val="74254F8F"/>
    <w:rsid w:val="7434E27D"/>
    <w:rsid w:val="743B99A6"/>
    <w:rsid w:val="74569571"/>
    <w:rsid w:val="745DDD51"/>
    <w:rsid w:val="74613701"/>
    <w:rsid w:val="746DE13B"/>
    <w:rsid w:val="74710B56"/>
    <w:rsid w:val="747CE694"/>
    <w:rsid w:val="748134FA"/>
    <w:rsid w:val="7486ED7F"/>
    <w:rsid w:val="74899328"/>
    <w:rsid w:val="7494073B"/>
    <w:rsid w:val="7497C5FB"/>
    <w:rsid w:val="7497D980"/>
    <w:rsid w:val="749910A5"/>
    <w:rsid w:val="749A713E"/>
    <w:rsid w:val="749D6C32"/>
    <w:rsid w:val="749EB699"/>
    <w:rsid w:val="74A11ED6"/>
    <w:rsid w:val="74A218E1"/>
    <w:rsid w:val="74A6A41F"/>
    <w:rsid w:val="74A82005"/>
    <w:rsid w:val="74A88CF0"/>
    <w:rsid w:val="74AFE5D6"/>
    <w:rsid w:val="74B41F0D"/>
    <w:rsid w:val="74B4557C"/>
    <w:rsid w:val="74C5810D"/>
    <w:rsid w:val="74C6EF57"/>
    <w:rsid w:val="74CCA145"/>
    <w:rsid w:val="74CDCC97"/>
    <w:rsid w:val="74D2DFE3"/>
    <w:rsid w:val="74D82108"/>
    <w:rsid w:val="74D94827"/>
    <w:rsid w:val="74DA6E5C"/>
    <w:rsid w:val="74DC8740"/>
    <w:rsid w:val="74E8E259"/>
    <w:rsid w:val="74EBAD30"/>
    <w:rsid w:val="74EDDA87"/>
    <w:rsid w:val="74EFA82E"/>
    <w:rsid w:val="74F5793C"/>
    <w:rsid w:val="74F63B82"/>
    <w:rsid w:val="74FCE07D"/>
    <w:rsid w:val="74FF11D0"/>
    <w:rsid w:val="75006962"/>
    <w:rsid w:val="75069D42"/>
    <w:rsid w:val="7509F95E"/>
    <w:rsid w:val="750CF6EE"/>
    <w:rsid w:val="751A2395"/>
    <w:rsid w:val="751BB31F"/>
    <w:rsid w:val="7520A94E"/>
    <w:rsid w:val="7523629F"/>
    <w:rsid w:val="75265164"/>
    <w:rsid w:val="752B5CE3"/>
    <w:rsid w:val="7533CC92"/>
    <w:rsid w:val="75347E4D"/>
    <w:rsid w:val="75347F80"/>
    <w:rsid w:val="7536DB84"/>
    <w:rsid w:val="7538D33F"/>
    <w:rsid w:val="753BDF19"/>
    <w:rsid w:val="753F552A"/>
    <w:rsid w:val="7543CA24"/>
    <w:rsid w:val="754B66A0"/>
    <w:rsid w:val="754C21C1"/>
    <w:rsid w:val="75545F66"/>
    <w:rsid w:val="755B099B"/>
    <w:rsid w:val="755CC22B"/>
    <w:rsid w:val="755E06D7"/>
    <w:rsid w:val="75620DA8"/>
    <w:rsid w:val="75669602"/>
    <w:rsid w:val="75690729"/>
    <w:rsid w:val="756AF4EC"/>
    <w:rsid w:val="7572FBB3"/>
    <w:rsid w:val="757EC1AB"/>
    <w:rsid w:val="7580A0BE"/>
    <w:rsid w:val="75846F72"/>
    <w:rsid w:val="758AD2C4"/>
    <w:rsid w:val="75923A09"/>
    <w:rsid w:val="7592D2A5"/>
    <w:rsid w:val="7594D20E"/>
    <w:rsid w:val="75A4C5E7"/>
    <w:rsid w:val="75AA25F4"/>
    <w:rsid w:val="75AE5159"/>
    <w:rsid w:val="75B2CC2C"/>
    <w:rsid w:val="75BDF3DA"/>
    <w:rsid w:val="75C0E40C"/>
    <w:rsid w:val="75CBB405"/>
    <w:rsid w:val="75D7BEA0"/>
    <w:rsid w:val="75DC1B69"/>
    <w:rsid w:val="75DE11A5"/>
    <w:rsid w:val="75E25D97"/>
    <w:rsid w:val="75E415CF"/>
    <w:rsid w:val="75FAB401"/>
    <w:rsid w:val="7600BDFB"/>
    <w:rsid w:val="7600FAE3"/>
    <w:rsid w:val="76042222"/>
    <w:rsid w:val="760D1DBF"/>
    <w:rsid w:val="7616E3F2"/>
    <w:rsid w:val="7619DCE5"/>
    <w:rsid w:val="76205B7A"/>
    <w:rsid w:val="76254B47"/>
    <w:rsid w:val="76294C23"/>
    <w:rsid w:val="7629D61C"/>
    <w:rsid w:val="762FD928"/>
    <w:rsid w:val="76302656"/>
    <w:rsid w:val="763139A9"/>
    <w:rsid w:val="76329D70"/>
    <w:rsid w:val="7636B3EF"/>
    <w:rsid w:val="7637E271"/>
    <w:rsid w:val="76383074"/>
    <w:rsid w:val="763AE1CF"/>
    <w:rsid w:val="763DD7F8"/>
    <w:rsid w:val="763ECACB"/>
    <w:rsid w:val="763ED38F"/>
    <w:rsid w:val="763F0A31"/>
    <w:rsid w:val="7645E2E9"/>
    <w:rsid w:val="764C3BDD"/>
    <w:rsid w:val="764CB6C4"/>
    <w:rsid w:val="764F02AD"/>
    <w:rsid w:val="76562251"/>
    <w:rsid w:val="7656553E"/>
    <w:rsid w:val="7661997F"/>
    <w:rsid w:val="7665546A"/>
    <w:rsid w:val="76656655"/>
    <w:rsid w:val="766BBCEB"/>
    <w:rsid w:val="7676949D"/>
    <w:rsid w:val="7678101B"/>
    <w:rsid w:val="767E1D53"/>
    <w:rsid w:val="7681403A"/>
    <w:rsid w:val="7685C00F"/>
    <w:rsid w:val="7687C3F1"/>
    <w:rsid w:val="768E5DCB"/>
    <w:rsid w:val="7695B236"/>
    <w:rsid w:val="76980B89"/>
    <w:rsid w:val="7698B0DE"/>
    <w:rsid w:val="76A34D23"/>
    <w:rsid w:val="76A80C43"/>
    <w:rsid w:val="76A8B22D"/>
    <w:rsid w:val="76A8BDC0"/>
    <w:rsid w:val="76AB1077"/>
    <w:rsid w:val="76AC4F37"/>
    <w:rsid w:val="76B1671B"/>
    <w:rsid w:val="76B399DD"/>
    <w:rsid w:val="76BAB793"/>
    <w:rsid w:val="76BAE611"/>
    <w:rsid w:val="76BBFAA7"/>
    <w:rsid w:val="76BE79EB"/>
    <w:rsid w:val="76BF2F58"/>
    <w:rsid w:val="76BF306E"/>
    <w:rsid w:val="76BFE70A"/>
    <w:rsid w:val="76C5ECA9"/>
    <w:rsid w:val="76C5FD50"/>
    <w:rsid w:val="76C62122"/>
    <w:rsid w:val="76D2A86B"/>
    <w:rsid w:val="76D62BD6"/>
    <w:rsid w:val="76DEBBC1"/>
    <w:rsid w:val="76E06AF4"/>
    <w:rsid w:val="76E227E7"/>
    <w:rsid w:val="76E51430"/>
    <w:rsid w:val="76F18EAC"/>
    <w:rsid w:val="76F2701A"/>
    <w:rsid w:val="76FADEF7"/>
    <w:rsid w:val="76FC4962"/>
    <w:rsid w:val="7703AEEE"/>
    <w:rsid w:val="7710988C"/>
    <w:rsid w:val="771182CF"/>
    <w:rsid w:val="7711C79F"/>
    <w:rsid w:val="771D0F16"/>
    <w:rsid w:val="771FEE08"/>
    <w:rsid w:val="7721231D"/>
    <w:rsid w:val="77218FCA"/>
    <w:rsid w:val="7725B84B"/>
    <w:rsid w:val="77283103"/>
    <w:rsid w:val="772B4322"/>
    <w:rsid w:val="772C8096"/>
    <w:rsid w:val="77315234"/>
    <w:rsid w:val="77365BCB"/>
    <w:rsid w:val="77380E3E"/>
    <w:rsid w:val="7742719D"/>
    <w:rsid w:val="77436367"/>
    <w:rsid w:val="77470AA1"/>
    <w:rsid w:val="77472FA0"/>
    <w:rsid w:val="774CB27D"/>
    <w:rsid w:val="7750EDCB"/>
    <w:rsid w:val="77517E34"/>
    <w:rsid w:val="77572AF1"/>
    <w:rsid w:val="7758AE92"/>
    <w:rsid w:val="77598D78"/>
    <w:rsid w:val="776BD44C"/>
    <w:rsid w:val="776E8FE9"/>
    <w:rsid w:val="77732F40"/>
    <w:rsid w:val="778228A0"/>
    <w:rsid w:val="779163EF"/>
    <w:rsid w:val="77971556"/>
    <w:rsid w:val="779E04C2"/>
    <w:rsid w:val="779F0137"/>
    <w:rsid w:val="77A65C3E"/>
    <w:rsid w:val="77A8DBFC"/>
    <w:rsid w:val="77B6E0D7"/>
    <w:rsid w:val="77BBCB93"/>
    <w:rsid w:val="77C099EE"/>
    <w:rsid w:val="77C1ADC4"/>
    <w:rsid w:val="77C663B1"/>
    <w:rsid w:val="77D33A19"/>
    <w:rsid w:val="77D7F3AE"/>
    <w:rsid w:val="77DBAE66"/>
    <w:rsid w:val="77E7ACD3"/>
    <w:rsid w:val="77EF57B4"/>
    <w:rsid w:val="77F06C40"/>
    <w:rsid w:val="77FBD113"/>
    <w:rsid w:val="77FF1A66"/>
    <w:rsid w:val="780103C0"/>
    <w:rsid w:val="7801A913"/>
    <w:rsid w:val="78025F73"/>
    <w:rsid w:val="7806A1CF"/>
    <w:rsid w:val="78079DF5"/>
    <w:rsid w:val="7808F374"/>
    <w:rsid w:val="7809D7E7"/>
    <w:rsid w:val="780E0652"/>
    <w:rsid w:val="7812B6F2"/>
    <w:rsid w:val="78181C44"/>
    <w:rsid w:val="781A49E4"/>
    <w:rsid w:val="781ACEB2"/>
    <w:rsid w:val="781D6D8D"/>
    <w:rsid w:val="7820BD36"/>
    <w:rsid w:val="7820E35E"/>
    <w:rsid w:val="7824137C"/>
    <w:rsid w:val="7828236C"/>
    <w:rsid w:val="782BC59F"/>
    <w:rsid w:val="782C6290"/>
    <w:rsid w:val="782D3F48"/>
    <w:rsid w:val="782D977A"/>
    <w:rsid w:val="7833EBAB"/>
    <w:rsid w:val="7837EBCE"/>
    <w:rsid w:val="78391E55"/>
    <w:rsid w:val="784B8452"/>
    <w:rsid w:val="784DE8C4"/>
    <w:rsid w:val="785180C1"/>
    <w:rsid w:val="78556314"/>
    <w:rsid w:val="7863F10B"/>
    <w:rsid w:val="7866975F"/>
    <w:rsid w:val="7867CFC5"/>
    <w:rsid w:val="786C3E7E"/>
    <w:rsid w:val="786F9232"/>
    <w:rsid w:val="78732C5A"/>
    <w:rsid w:val="78785EBD"/>
    <w:rsid w:val="787D8D33"/>
    <w:rsid w:val="787FC0D3"/>
    <w:rsid w:val="7884111B"/>
    <w:rsid w:val="7891E6FC"/>
    <w:rsid w:val="78930170"/>
    <w:rsid w:val="7895AF72"/>
    <w:rsid w:val="789E4D11"/>
    <w:rsid w:val="78ABA5FA"/>
    <w:rsid w:val="78B91FAB"/>
    <w:rsid w:val="78BA6192"/>
    <w:rsid w:val="78BE8AB7"/>
    <w:rsid w:val="78C53987"/>
    <w:rsid w:val="78CC3345"/>
    <w:rsid w:val="78D17DBF"/>
    <w:rsid w:val="78D77C7A"/>
    <w:rsid w:val="78D7BFF3"/>
    <w:rsid w:val="78D8B525"/>
    <w:rsid w:val="78E01562"/>
    <w:rsid w:val="78E42F33"/>
    <w:rsid w:val="78E4345A"/>
    <w:rsid w:val="78E68819"/>
    <w:rsid w:val="78F0FB3F"/>
    <w:rsid w:val="78F2B4EF"/>
    <w:rsid w:val="78FC5332"/>
    <w:rsid w:val="79054EDD"/>
    <w:rsid w:val="790718AD"/>
    <w:rsid w:val="7907E7CD"/>
    <w:rsid w:val="79144E48"/>
    <w:rsid w:val="791A707A"/>
    <w:rsid w:val="791C7D24"/>
    <w:rsid w:val="791D939A"/>
    <w:rsid w:val="791F0303"/>
    <w:rsid w:val="7920B4CA"/>
    <w:rsid w:val="792276E0"/>
    <w:rsid w:val="792354AC"/>
    <w:rsid w:val="792A077D"/>
    <w:rsid w:val="792B49C1"/>
    <w:rsid w:val="792D3450"/>
    <w:rsid w:val="792D8827"/>
    <w:rsid w:val="79373F61"/>
    <w:rsid w:val="79392106"/>
    <w:rsid w:val="793C67BA"/>
    <w:rsid w:val="7941F140"/>
    <w:rsid w:val="79489D2F"/>
    <w:rsid w:val="794A9428"/>
    <w:rsid w:val="794A9586"/>
    <w:rsid w:val="794BDBF9"/>
    <w:rsid w:val="794D288B"/>
    <w:rsid w:val="795141E8"/>
    <w:rsid w:val="7952E675"/>
    <w:rsid w:val="7955B3BD"/>
    <w:rsid w:val="795FCBC4"/>
    <w:rsid w:val="79612E43"/>
    <w:rsid w:val="79620009"/>
    <w:rsid w:val="7966BD09"/>
    <w:rsid w:val="79691A9F"/>
    <w:rsid w:val="796C11A3"/>
    <w:rsid w:val="797227BC"/>
    <w:rsid w:val="7974A0F0"/>
    <w:rsid w:val="7978A7E9"/>
    <w:rsid w:val="7992F210"/>
    <w:rsid w:val="79944303"/>
    <w:rsid w:val="79967294"/>
    <w:rsid w:val="799A54CF"/>
    <w:rsid w:val="799BA859"/>
    <w:rsid w:val="79A3D191"/>
    <w:rsid w:val="79AD31DF"/>
    <w:rsid w:val="79ADD520"/>
    <w:rsid w:val="79B691BD"/>
    <w:rsid w:val="79B6C393"/>
    <w:rsid w:val="79BBE929"/>
    <w:rsid w:val="79BC537C"/>
    <w:rsid w:val="79BCB349"/>
    <w:rsid w:val="79D0E45F"/>
    <w:rsid w:val="79D7CFAD"/>
    <w:rsid w:val="79E14A48"/>
    <w:rsid w:val="79F00557"/>
    <w:rsid w:val="79F18975"/>
    <w:rsid w:val="7A097B0A"/>
    <w:rsid w:val="7A099C55"/>
    <w:rsid w:val="7A0AD792"/>
    <w:rsid w:val="7A0D0C51"/>
    <w:rsid w:val="7A0F27F6"/>
    <w:rsid w:val="7A1344D3"/>
    <w:rsid w:val="7A1FF4C7"/>
    <w:rsid w:val="7A2217EB"/>
    <w:rsid w:val="7A241F45"/>
    <w:rsid w:val="7A24AD2A"/>
    <w:rsid w:val="7A26171E"/>
    <w:rsid w:val="7A29ED6F"/>
    <w:rsid w:val="7A2D2D25"/>
    <w:rsid w:val="7A2F7738"/>
    <w:rsid w:val="7A3844DA"/>
    <w:rsid w:val="7A3B90D9"/>
    <w:rsid w:val="7A432A29"/>
    <w:rsid w:val="7A499281"/>
    <w:rsid w:val="7A4BDEFF"/>
    <w:rsid w:val="7A50D3CE"/>
    <w:rsid w:val="7A51858D"/>
    <w:rsid w:val="7A5934BB"/>
    <w:rsid w:val="7A5C09B4"/>
    <w:rsid w:val="7A5C1E24"/>
    <w:rsid w:val="7A66A3BC"/>
    <w:rsid w:val="7A66C562"/>
    <w:rsid w:val="7A6A65E0"/>
    <w:rsid w:val="7A6E9CCE"/>
    <w:rsid w:val="7A712D89"/>
    <w:rsid w:val="7A8113BE"/>
    <w:rsid w:val="7A834AC3"/>
    <w:rsid w:val="7A872563"/>
    <w:rsid w:val="7A88DA69"/>
    <w:rsid w:val="7A98E249"/>
    <w:rsid w:val="7A98F619"/>
    <w:rsid w:val="7A9C02AB"/>
    <w:rsid w:val="7A9F0D71"/>
    <w:rsid w:val="7AA06F2F"/>
    <w:rsid w:val="7AA72CF0"/>
    <w:rsid w:val="7AA8828B"/>
    <w:rsid w:val="7AA94F5C"/>
    <w:rsid w:val="7AB0166F"/>
    <w:rsid w:val="7AB07DBA"/>
    <w:rsid w:val="7AB232F1"/>
    <w:rsid w:val="7AB4F07B"/>
    <w:rsid w:val="7ABA479B"/>
    <w:rsid w:val="7ABA4AAA"/>
    <w:rsid w:val="7AC570A7"/>
    <w:rsid w:val="7AC7293F"/>
    <w:rsid w:val="7AC7870B"/>
    <w:rsid w:val="7ACEA843"/>
    <w:rsid w:val="7AD16EB5"/>
    <w:rsid w:val="7AD5235D"/>
    <w:rsid w:val="7ADF45CC"/>
    <w:rsid w:val="7AE003E1"/>
    <w:rsid w:val="7AE8006C"/>
    <w:rsid w:val="7AEA6C69"/>
    <w:rsid w:val="7B00F198"/>
    <w:rsid w:val="7B027E19"/>
    <w:rsid w:val="7B04FA11"/>
    <w:rsid w:val="7B0726EF"/>
    <w:rsid w:val="7B0D2087"/>
    <w:rsid w:val="7B0EEBAF"/>
    <w:rsid w:val="7B153A49"/>
    <w:rsid w:val="7B1892E3"/>
    <w:rsid w:val="7B1B2567"/>
    <w:rsid w:val="7B1CB98F"/>
    <w:rsid w:val="7B217EC4"/>
    <w:rsid w:val="7B28F813"/>
    <w:rsid w:val="7B313509"/>
    <w:rsid w:val="7B3EC5DA"/>
    <w:rsid w:val="7B40E254"/>
    <w:rsid w:val="7B4488CF"/>
    <w:rsid w:val="7B4B6C3F"/>
    <w:rsid w:val="7B4C0EAA"/>
    <w:rsid w:val="7B562227"/>
    <w:rsid w:val="7B763199"/>
    <w:rsid w:val="7B79C0B0"/>
    <w:rsid w:val="7B7CAC2A"/>
    <w:rsid w:val="7B7D57B2"/>
    <w:rsid w:val="7B7FC7E0"/>
    <w:rsid w:val="7B874190"/>
    <w:rsid w:val="7B93FA7B"/>
    <w:rsid w:val="7B9936EA"/>
    <w:rsid w:val="7B9EC44B"/>
    <w:rsid w:val="7B9FFB19"/>
    <w:rsid w:val="7BA3E19C"/>
    <w:rsid w:val="7BAEE90B"/>
    <w:rsid w:val="7BAFD1A6"/>
    <w:rsid w:val="7BB05766"/>
    <w:rsid w:val="7BB36E9B"/>
    <w:rsid w:val="7BB59432"/>
    <w:rsid w:val="7BB7AE2B"/>
    <w:rsid w:val="7BB8FA68"/>
    <w:rsid w:val="7BBAB092"/>
    <w:rsid w:val="7BBD9CDF"/>
    <w:rsid w:val="7BC01F97"/>
    <w:rsid w:val="7BC2FE4F"/>
    <w:rsid w:val="7BC5982A"/>
    <w:rsid w:val="7BC5C230"/>
    <w:rsid w:val="7BC786FE"/>
    <w:rsid w:val="7BCA6B0E"/>
    <w:rsid w:val="7BCB674D"/>
    <w:rsid w:val="7BCFA938"/>
    <w:rsid w:val="7BD1B2C3"/>
    <w:rsid w:val="7BD4467B"/>
    <w:rsid w:val="7BD49BC2"/>
    <w:rsid w:val="7BD70CF0"/>
    <w:rsid w:val="7BD7CD88"/>
    <w:rsid w:val="7BDC884D"/>
    <w:rsid w:val="7BDF5E1B"/>
    <w:rsid w:val="7BE6A65E"/>
    <w:rsid w:val="7BE7C932"/>
    <w:rsid w:val="7BE8A818"/>
    <w:rsid w:val="7BE915F6"/>
    <w:rsid w:val="7BEA233F"/>
    <w:rsid w:val="7BEBE2FE"/>
    <w:rsid w:val="7BED5818"/>
    <w:rsid w:val="7BEF56C0"/>
    <w:rsid w:val="7BEFE9EB"/>
    <w:rsid w:val="7BFC97E5"/>
    <w:rsid w:val="7BFCF0BF"/>
    <w:rsid w:val="7C06DD2F"/>
    <w:rsid w:val="7C0F6468"/>
    <w:rsid w:val="7C14231B"/>
    <w:rsid w:val="7C1A43EE"/>
    <w:rsid w:val="7C20E18C"/>
    <w:rsid w:val="7C266BAB"/>
    <w:rsid w:val="7C3CE1A0"/>
    <w:rsid w:val="7C42757C"/>
    <w:rsid w:val="7C474F42"/>
    <w:rsid w:val="7C4A3588"/>
    <w:rsid w:val="7C4EACBE"/>
    <w:rsid w:val="7C52802B"/>
    <w:rsid w:val="7C5827F0"/>
    <w:rsid w:val="7C5CE21D"/>
    <w:rsid w:val="7C5EBCDE"/>
    <w:rsid w:val="7C608F1C"/>
    <w:rsid w:val="7C61C2EA"/>
    <w:rsid w:val="7C61CB84"/>
    <w:rsid w:val="7C64CA2A"/>
    <w:rsid w:val="7C67C51E"/>
    <w:rsid w:val="7C6B41C3"/>
    <w:rsid w:val="7C726711"/>
    <w:rsid w:val="7C72FD15"/>
    <w:rsid w:val="7C819B26"/>
    <w:rsid w:val="7C8DC40D"/>
    <w:rsid w:val="7C9079DE"/>
    <w:rsid w:val="7C961346"/>
    <w:rsid w:val="7C9E7B58"/>
    <w:rsid w:val="7CA31E33"/>
    <w:rsid w:val="7CA4DA51"/>
    <w:rsid w:val="7CAA1E72"/>
    <w:rsid w:val="7CAD4195"/>
    <w:rsid w:val="7CB7BD37"/>
    <w:rsid w:val="7CBB430A"/>
    <w:rsid w:val="7CBC7A7B"/>
    <w:rsid w:val="7CBD05B4"/>
    <w:rsid w:val="7CC911E3"/>
    <w:rsid w:val="7CCB9817"/>
    <w:rsid w:val="7CCC3503"/>
    <w:rsid w:val="7CD5E6F5"/>
    <w:rsid w:val="7CD67900"/>
    <w:rsid w:val="7CD6D84F"/>
    <w:rsid w:val="7CDD9B46"/>
    <w:rsid w:val="7CE377CE"/>
    <w:rsid w:val="7CF67A96"/>
    <w:rsid w:val="7CF88365"/>
    <w:rsid w:val="7CFFF2AD"/>
    <w:rsid w:val="7D0605D4"/>
    <w:rsid w:val="7D0A8A86"/>
    <w:rsid w:val="7D0B2559"/>
    <w:rsid w:val="7D0BBF4C"/>
    <w:rsid w:val="7D0EAB03"/>
    <w:rsid w:val="7D126263"/>
    <w:rsid w:val="7D1682FB"/>
    <w:rsid w:val="7D1AEADD"/>
    <w:rsid w:val="7D1EBD8E"/>
    <w:rsid w:val="7D22686F"/>
    <w:rsid w:val="7D25C5BC"/>
    <w:rsid w:val="7D271042"/>
    <w:rsid w:val="7D2EFD0F"/>
    <w:rsid w:val="7D3ACA10"/>
    <w:rsid w:val="7D3B71B4"/>
    <w:rsid w:val="7D3D1776"/>
    <w:rsid w:val="7D447122"/>
    <w:rsid w:val="7D472773"/>
    <w:rsid w:val="7D488D70"/>
    <w:rsid w:val="7D48C9CA"/>
    <w:rsid w:val="7D4CD3D8"/>
    <w:rsid w:val="7D4F29E5"/>
    <w:rsid w:val="7D572A42"/>
    <w:rsid w:val="7D58BA05"/>
    <w:rsid w:val="7D594C37"/>
    <w:rsid w:val="7D645720"/>
    <w:rsid w:val="7D64A8E8"/>
    <w:rsid w:val="7D6DE49B"/>
    <w:rsid w:val="7D71C1C2"/>
    <w:rsid w:val="7D73262F"/>
    <w:rsid w:val="7D747687"/>
    <w:rsid w:val="7D76BEDF"/>
    <w:rsid w:val="7D77786E"/>
    <w:rsid w:val="7D7A6515"/>
    <w:rsid w:val="7D8132DA"/>
    <w:rsid w:val="7D82F0E7"/>
    <w:rsid w:val="7D8A2FA0"/>
    <w:rsid w:val="7D8CC797"/>
    <w:rsid w:val="7D902CCC"/>
    <w:rsid w:val="7D94C4BB"/>
    <w:rsid w:val="7DA6ED95"/>
    <w:rsid w:val="7DA9B97F"/>
    <w:rsid w:val="7DAA900D"/>
    <w:rsid w:val="7DAC2648"/>
    <w:rsid w:val="7DAED160"/>
    <w:rsid w:val="7DB42FAC"/>
    <w:rsid w:val="7DB5B513"/>
    <w:rsid w:val="7DB7E562"/>
    <w:rsid w:val="7DBBA162"/>
    <w:rsid w:val="7DBDA76E"/>
    <w:rsid w:val="7DBE57C5"/>
    <w:rsid w:val="7DC0DE92"/>
    <w:rsid w:val="7DC1C4C6"/>
    <w:rsid w:val="7DC283C7"/>
    <w:rsid w:val="7DCB838A"/>
    <w:rsid w:val="7DCBC782"/>
    <w:rsid w:val="7DCCC507"/>
    <w:rsid w:val="7DCEE465"/>
    <w:rsid w:val="7DD4A3DC"/>
    <w:rsid w:val="7DDEAA71"/>
    <w:rsid w:val="7DDEF1A4"/>
    <w:rsid w:val="7DDFE6DC"/>
    <w:rsid w:val="7DF1E85D"/>
    <w:rsid w:val="7DFB7DB1"/>
    <w:rsid w:val="7DFE4831"/>
    <w:rsid w:val="7E00A573"/>
    <w:rsid w:val="7E1189BB"/>
    <w:rsid w:val="7E199AD4"/>
    <w:rsid w:val="7E19DA57"/>
    <w:rsid w:val="7E1AD63D"/>
    <w:rsid w:val="7E1DF60A"/>
    <w:rsid w:val="7E1EB734"/>
    <w:rsid w:val="7E20C1F4"/>
    <w:rsid w:val="7E2384F5"/>
    <w:rsid w:val="7E2728F2"/>
    <w:rsid w:val="7E27300A"/>
    <w:rsid w:val="7E3012FA"/>
    <w:rsid w:val="7E335D68"/>
    <w:rsid w:val="7E34C6C8"/>
    <w:rsid w:val="7E395E04"/>
    <w:rsid w:val="7E3EA0D9"/>
    <w:rsid w:val="7E3EEFAE"/>
    <w:rsid w:val="7E404E58"/>
    <w:rsid w:val="7E47F7C0"/>
    <w:rsid w:val="7E551E53"/>
    <w:rsid w:val="7E621735"/>
    <w:rsid w:val="7E64D174"/>
    <w:rsid w:val="7E66AA27"/>
    <w:rsid w:val="7E6DE669"/>
    <w:rsid w:val="7E6EBB66"/>
    <w:rsid w:val="7E729296"/>
    <w:rsid w:val="7E76816C"/>
    <w:rsid w:val="7E7BBFFF"/>
    <w:rsid w:val="7E860A07"/>
    <w:rsid w:val="7E9C5FE8"/>
    <w:rsid w:val="7EA22878"/>
    <w:rsid w:val="7EA35C0C"/>
    <w:rsid w:val="7EABAE82"/>
    <w:rsid w:val="7EAD449F"/>
    <w:rsid w:val="7EB475CC"/>
    <w:rsid w:val="7EB4EBF2"/>
    <w:rsid w:val="7EB734F6"/>
    <w:rsid w:val="7EB9EEC4"/>
    <w:rsid w:val="7EC53290"/>
    <w:rsid w:val="7ED1759A"/>
    <w:rsid w:val="7ED3A630"/>
    <w:rsid w:val="7EDC31ED"/>
    <w:rsid w:val="7EE687F8"/>
    <w:rsid w:val="7EE84FE1"/>
    <w:rsid w:val="7EE951C1"/>
    <w:rsid w:val="7EF14B7A"/>
    <w:rsid w:val="7EFA5DF1"/>
    <w:rsid w:val="7EFF000A"/>
    <w:rsid w:val="7F02D25B"/>
    <w:rsid w:val="7F0FC9C6"/>
    <w:rsid w:val="7F10A364"/>
    <w:rsid w:val="7F11714B"/>
    <w:rsid w:val="7F15CD1D"/>
    <w:rsid w:val="7F1DAC9B"/>
    <w:rsid w:val="7F1E4B5C"/>
    <w:rsid w:val="7F232534"/>
    <w:rsid w:val="7F2435D9"/>
    <w:rsid w:val="7F2B8B04"/>
    <w:rsid w:val="7F33127A"/>
    <w:rsid w:val="7F36D283"/>
    <w:rsid w:val="7F37B6B9"/>
    <w:rsid w:val="7F37FCC6"/>
    <w:rsid w:val="7F3BD00B"/>
    <w:rsid w:val="7F404C7A"/>
    <w:rsid w:val="7F409EDC"/>
    <w:rsid w:val="7F4236D9"/>
    <w:rsid w:val="7F46AB82"/>
    <w:rsid w:val="7F4D8527"/>
    <w:rsid w:val="7F58FA89"/>
    <w:rsid w:val="7F5AEE57"/>
    <w:rsid w:val="7F5C44D2"/>
    <w:rsid w:val="7F6AD2BD"/>
    <w:rsid w:val="7F7400F9"/>
    <w:rsid w:val="7F746917"/>
    <w:rsid w:val="7F7A2B17"/>
    <w:rsid w:val="7F7D6E5E"/>
    <w:rsid w:val="7F9A4D89"/>
    <w:rsid w:val="7F9AC584"/>
    <w:rsid w:val="7FA03F6A"/>
    <w:rsid w:val="7FA431F0"/>
    <w:rsid w:val="7FA6D221"/>
    <w:rsid w:val="7FAB8801"/>
    <w:rsid w:val="7FB4C2C2"/>
    <w:rsid w:val="7FBA72BF"/>
    <w:rsid w:val="7FBDDCF2"/>
    <w:rsid w:val="7FC73C4D"/>
    <w:rsid w:val="7FCC9570"/>
    <w:rsid w:val="7FD07932"/>
    <w:rsid w:val="7FD322B5"/>
    <w:rsid w:val="7FDF4C19"/>
    <w:rsid w:val="7FE086BC"/>
    <w:rsid w:val="7FE2654E"/>
    <w:rsid w:val="7FE6F9F9"/>
    <w:rsid w:val="7FEA1813"/>
    <w:rsid w:val="7FF80A21"/>
    <w:rsid w:val="7FFC0A28"/>
    <w:rsid w:val="7FFE864F"/>
    <w:rsid w:val="7FFF5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15E111"/>
  <w15:chartTrackingRefBased/>
  <w15:docId w15:val="{44F4BEF3-E92F-4C34-9B4E-68EC0673C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475C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757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39475C"/>
    <w:pPr>
      <w:keepNext/>
      <w:outlineLvl w:val="1"/>
    </w:pPr>
    <w:rPr>
      <w:b/>
      <w:bCs/>
      <w:sz w:val="28"/>
      <w:szCs w:val="24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031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C564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39475C"/>
    <w:rPr>
      <w:rFonts w:ascii="Times New Roman" w:eastAsia="Times New Roman" w:hAnsi="Times New Roman" w:cs="Times New Roman"/>
      <w:b/>
      <w:bCs/>
      <w:sz w:val="28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F67EC5"/>
  </w:style>
  <w:style w:type="paragraph" w:styleId="Header">
    <w:name w:val="header"/>
    <w:basedOn w:val="Normal"/>
    <w:link w:val="HeaderChar"/>
    <w:uiPriority w:val="99"/>
    <w:unhideWhenUsed/>
    <w:rsid w:val="004E0710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E0710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Footer">
    <w:name w:val="footer"/>
    <w:basedOn w:val="Normal"/>
    <w:link w:val="FooterChar"/>
    <w:uiPriority w:val="99"/>
    <w:unhideWhenUsed/>
    <w:rsid w:val="004E0710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E0710"/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F77576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F77576"/>
    <w:pPr>
      <w:spacing w:line="259" w:lineRule="auto"/>
      <w:outlineLvl w:val="9"/>
    </w:pPr>
    <w:rPr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2A031F"/>
    <w:pPr>
      <w:ind w:left="200"/>
    </w:pPr>
    <w:rPr>
      <w:rFonts w:asciiTheme="minorHAnsi" w:hAnsiTheme="minorHAnsi" w:cstheme="minorHAnsi"/>
      <w:smallCaps/>
    </w:rPr>
  </w:style>
  <w:style w:type="character" w:customStyle="1" w:styleId="Heading3Char">
    <w:name w:val="Heading 3 Char"/>
    <w:basedOn w:val="DefaultParagraphFont"/>
    <w:link w:val="Heading3"/>
    <w:uiPriority w:val="9"/>
    <w:rsid w:val="002A031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2A031F"/>
    <w:pPr>
      <w:ind w:left="400"/>
    </w:pPr>
    <w:rPr>
      <w:rFonts w:asciiTheme="minorHAnsi" w:hAnsiTheme="minorHAnsi" w:cstheme="minorHAnsi"/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9C564A"/>
    <w:rPr>
      <w:rFonts w:asciiTheme="majorHAnsi" w:eastAsiaTheme="majorEastAsia" w:hAnsiTheme="majorHAnsi" w:cstheme="majorBidi"/>
      <w:i/>
      <w:iCs/>
      <w:color w:val="2F5496" w:themeColor="accent1" w:themeShade="BF"/>
      <w:sz w:val="20"/>
      <w:szCs w:val="20"/>
      <w:lang w:val="en-GB" w:eastAsia="en-US"/>
    </w:rPr>
  </w:style>
  <w:style w:type="paragraph" w:styleId="NoSpacing">
    <w:name w:val="No Spacing"/>
    <w:uiPriority w:val="1"/>
    <w:qFormat/>
    <w:rsid w:val="0018526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GB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185269"/>
    <w:pPr>
      <w:spacing w:before="120" w:after="120"/>
    </w:pPr>
    <w:rPr>
      <w:rFonts w:asciiTheme="minorHAnsi" w:hAnsiTheme="minorHAnsi" w:cstheme="minorHAnsi"/>
      <w:b/>
      <w:bCs/>
      <w:caps/>
    </w:rPr>
  </w:style>
  <w:style w:type="paragraph" w:styleId="TOC4">
    <w:name w:val="toc 4"/>
    <w:basedOn w:val="Normal"/>
    <w:next w:val="Normal"/>
    <w:autoRedefine/>
    <w:uiPriority w:val="39"/>
    <w:unhideWhenUsed/>
    <w:rsid w:val="00EE0847"/>
    <w:pPr>
      <w:ind w:left="600"/>
    </w:pPr>
    <w:rPr>
      <w:rFonts w:asciiTheme="minorHAnsi" w:hAnsiTheme="minorHAnsi"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EE0847"/>
    <w:pPr>
      <w:ind w:left="800"/>
    </w:pPr>
    <w:rPr>
      <w:rFonts w:asciiTheme="minorHAnsi" w:hAnsiTheme="minorHAnsi"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EE0847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EE0847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EE0847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EE0847"/>
    <w:pPr>
      <w:ind w:left="1600"/>
    </w:pPr>
    <w:rPr>
      <w:rFonts w:asciiTheme="minorHAnsi" w:hAnsiTheme="minorHAnsi" w:cstheme="minorHAns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2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8" Type="http://schemas.openxmlformats.org/officeDocument/2006/relationships/webSettings" Target="webSettings.xml"/><Relationship Id="rId51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90A670CD7F7294E874B5450DCDAFA83" ma:contentTypeVersion="2" ma:contentTypeDescription="Create a new document." ma:contentTypeScope="" ma:versionID="c393f68023c8b80d869de0e07493969a">
  <xsd:schema xmlns:xsd="http://www.w3.org/2001/XMLSchema" xmlns:xs="http://www.w3.org/2001/XMLSchema" xmlns:p="http://schemas.microsoft.com/office/2006/metadata/properties" xmlns:ns2="467deb42-f52b-4a20-b8b2-34daa0aa877d" targetNamespace="http://schemas.microsoft.com/office/2006/metadata/properties" ma:root="true" ma:fieldsID="800069654e01ad4311fa3361ec1927c9" ns2:_="">
    <xsd:import namespace="467deb42-f52b-4a20-b8b2-34daa0aa877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67deb42-f52b-4a20-b8b2-34daa0aa877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3822C81-4D49-470C-BC15-6220E017BE3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72AA04A-93BC-4367-998A-174EE289628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C0D0E0D-CCFC-4A3F-B444-7AFC0E3D8AAC}"/>
</file>

<file path=customXml/itemProps4.xml><?xml version="1.0" encoding="utf-8"?>
<ds:datastoreItem xmlns:ds="http://schemas.openxmlformats.org/officeDocument/2006/customXml" ds:itemID="{7111D395-C9C9-45BD-87AC-5FE9ED5AD54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6</Pages>
  <Words>9800</Words>
  <Characters>55860</Characters>
  <Application>Microsoft Office Word</Application>
  <DocSecurity>0</DocSecurity>
  <Lines>465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29</CharactersWithSpaces>
  <SharedDoc>false</SharedDoc>
  <HLinks>
    <vt:vector size="360" baseType="variant">
      <vt:variant>
        <vt:i4>1441851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94385548</vt:lpwstr>
      </vt:variant>
      <vt:variant>
        <vt:i4>163845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94385547</vt:lpwstr>
      </vt:variant>
      <vt:variant>
        <vt:i4>1572923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94385546</vt:lpwstr>
      </vt:variant>
      <vt:variant>
        <vt:i4>1769531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94385545</vt:lpwstr>
      </vt:variant>
      <vt:variant>
        <vt:i4>1703995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94385544</vt:lpwstr>
      </vt:variant>
      <vt:variant>
        <vt:i4>1900603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94385543</vt:lpwstr>
      </vt:variant>
      <vt:variant>
        <vt:i4>1835067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94385542</vt:lpwstr>
      </vt:variant>
      <vt:variant>
        <vt:i4>2031675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94385541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94385540</vt:lpwstr>
      </vt:variant>
      <vt:variant>
        <vt:i4>1507388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94385539</vt:lpwstr>
      </vt:variant>
      <vt:variant>
        <vt:i4>1441852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94385538</vt:lpwstr>
      </vt:variant>
      <vt:variant>
        <vt:i4>1638460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94385537</vt:lpwstr>
      </vt:variant>
      <vt:variant>
        <vt:i4>1572924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94385536</vt:lpwstr>
      </vt:variant>
      <vt:variant>
        <vt:i4>1769532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94385535</vt:lpwstr>
      </vt:variant>
      <vt:variant>
        <vt:i4>1703996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94385534</vt:lpwstr>
      </vt:variant>
      <vt:variant>
        <vt:i4>1900604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94385533</vt:lpwstr>
      </vt:variant>
      <vt:variant>
        <vt:i4>1835068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94385532</vt:lpwstr>
      </vt:variant>
      <vt:variant>
        <vt:i4>2031676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94385531</vt:lpwstr>
      </vt:variant>
      <vt:variant>
        <vt:i4>1966140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94385530</vt:lpwstr>
      </vt:variant>
      <vt:variant>
        <vt:i4>150738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94385529</vt:lpwstr>
      </vt:variant>
      <vt:variant>
        <vt:i4>1441853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94385528</vt:lpwstr>
      </vt:variant>
      <vt:variant>
        <vt:i4>1638461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94385527</vt:lpwstr>
      </vt:variant>
      <vt:variant>
        <vt:i4>157292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94385526</vt:lpwstr>
      </vt:variant>
      <vt:variant>
        <vt:i4>1769533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94385525</vt:lpwstr>
      </vt:variant>
      <vt:variant>
        <vt:i4>170399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94385524</vt:lpwstr>
      </vt:variant>
      <vt:variant>
        <vt:i4>190060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94385523</vt:lpwstr>
      </vt:variant>
      <vt:variant>
        <vt:i4>1835069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94385522</vt:lpwstr>
      </vt:variant>
      <vt:variant>
        <vt:i4>2031677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94385521</vt:lpwstr>
      </vt:variant>
      <vt:variant>
        <vt:i4>1966141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94385520</vt:lpwstr>
      </vt:variant>
      <vt:variant>
        <vt:i4>1507390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94385519</vt:lpwstr>
      </vt:variant>
      <vt:variant>
        <vt:i4>1441854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94385518</vt:lpwstr>
      </vt:variant>
      <vt:variant>
        <vt:i4>1638462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94385517</vt:lpwstr>
      </vt:variant>
      <vt:variant>
        <vt:i4>1572926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94385516</vt:lpwstr>
      </vt:variant>
      <vt:variant>
        <vt:i4>1769534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94385515</vt:lpwstr>
      </vt:variant>
      <vt:variant>
        <vt:i4>1703998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94385514</vt:lpwstr>
      </vt:variant>
      <vt:variant>
        <vt:i4>1900606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94385513</vt:lpwstr>
      </vt:variant>
      <vt:variant>
        <vt:i4>1835070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94385512</vt:lpwstr>
      </vt:variant>
      <vt:variant>
        <vt:i4>203167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94385511</vt:lpwstr>
      </vt:variant>
      <vt:variant>
        <vt:i4>1966142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94385510</vt:lpwstr>
      </vt:variant>
      <vt:variant>
        <vt:i4>150739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94385509</vt:lpwstr>
      </vt:variant>
      <vt:variant>
        <vt:i4>144185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94385508</vt:lpwstr>
      </vt:variant>
      <vt:variant>
        <vt:i4>163846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94385507</vt:lpwstr>
      </vt:variant>
      <vt:variant>
        <vt:i4>157292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94385506</vt:lpwstr>
      </vt:variant>
      <vt:variant>
        <vt:i4>176953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94385505</vt:lpwstr>
      </vt:variant>
      <vt:variant>
        <vt:i4>170399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94385504</vt:lpwstr>
      </vt:variant>
      <vt:variant>
        <vt:i4>19006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94385503</vt:lpwstr>
      </vt:variant>
      <vt:variant>
        <vt:i4>1835071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4385502</vt:lpwstr>
      </vt:variant>
      <vt:variant>
        <vt:i4>203167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4385501</vt:lpwstr>
      </vt:variant>
      <vt:variant>
        <vt:i4>196614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94385500</vt:lpwstr>
      </vt:variant>
      <vt:variant>
        <vt:i4>1441846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94385499</vt:lpwstr>
      </vt:variant>
      <vt:variant>
        <vt:i4>150738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94385498</vt:lpwstr>
      </vt:variant>
      <vt:variant>
        <vt:i4>157291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4385497</vt:lpwstr>
      </vt:variant>
      <vt:variant>
        <vt:i4>163845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4385496</vt:lpwstr>
      </vt:variant>
      <vt:variant>
        <vt:i4>17039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4385495</vt:lpwstr>
      </vt:variant>
      <vt:variant>
        <vt:i4>1769526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4385494</vt:lpwstr>
      </vt:variant>
      <vt:variant>
        <vt:i4>183506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4385493</vt:lpwstr>
      </vt:variant>
      <vt:variant>
        <vt:i4>190059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4385492</vt:lpwstr>
      </vt:variant>
      <vt:variant>
        <vt:i4>196613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4385491</vt:lpwstr>
      </vt:variant>
      <vt:variant>
        <vt:i4>203167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4385490</vt:lpwstr>
      </vt:variant>
      <vt:variant>
        <vt:i4>144184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43854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 lim</dc:creator>
  <cp:keywords/>
  <dc:description/>
  <cp:lastModifiedBy>Chong Yue Ming /DS</cp:lastModifiedBy>
  <cp:revision>2</cp:revision>
  <dcterms:created xsi:type="dcterms:W3CDTF">2022-01-29T14:22:00Z</dcterms:created>
  <dcterms:modified xsi:type="dcterms:W3CDTF">2022-01-29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90A670CD7F7294E874B5450DCDAFA83</vt:lpwstr>
  </property>
</Properties>
</file>